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D7543" w14:textId="2054F8EB" w:rsidR="00EC582F" w:rsidRDefault="00833F25" w:rsidP="00EC582F">
      <w:r>
        <w:rPr>
          <w:noProof/>
          <w:lang w:val="en-IN" w:eastAsia="en-IN"/>
        </w:rPr>
        <w:drawing>
          <wp:anchor distT="0" distB="0" distL="114300" distR="114300" simplePos="0" relativeHeight="251683840" behindDoc="1" locked="0" layoutInCell="1" allowOverlap="1" wp14:anchorId="59C7A916" wp14:editId="42925D4A">
            <wp:simplePos x="0" y="0"/>
            <wp:positionH relativeFrom="margin">
              <wp:posOffset>-914400</wp:posOffset>
            </wp:positionH>
            <wp:positionV relativeFrom="paragraph">
              <wp:posOffset>-904748</wp:posOffset>
            </wp:positionV>
            <wp:extent cx="7576333" cy="10707956"/>
            <wp:effectExtent l="0" t="0" r="571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nf_brochure-&amp;-sample_cover.png"/>
                    <pic:cNvPicPr/>
                  </pic:nvPicPr>
                  <pic:blipFill>
                    <a:blip r:embed="rId8">
                      <a:extLst>
                        <a:ext uri="{28A0092B-C50C-407E-A947-70E740481C1C}">
                          <a14:useLocalDpi xmlns:a14="http://schemas.microsoft.com/office/drawing/2010/main" val="0"/>
                        </a:ext>
                      </a:extLst>
                    </a:blip>
                    <a:stretch>
                      <a:fillRect/>
                    </a:stretch>
                  </pic:blipFill>
                  <pic:spPr>
                    <a:xfrm>
                      <a:off x="0" y="0"/>
                      <a:ext cx="7576333" cy="10707956"/>
                    </a:xfrm>
                    <a:prstGeom prst="rect">
                      <a:avLst/>
                    </a:prstGeom>
                  </pic:spPr>
                </pic:pic>
              </a:graphicData>
            </a:graphic>
            <wp14:sizeRelH relativeFrom="margin">
              <wp14:pctWidth>0</wp14:pctWidth>
            </wp14:sizeRelH>
            <wp14:sizeRelV relativeFrom="margin">
              <wp14:pctHeight>0</wp14:pctHeight>
            </wp14:sizeRelV>
          </wp:anchor>
        </w:drawing>
      </w:r>
    </w:p>
    <w:p w14:paraId="0A287392" w14:textId="4F25DE0E" w:rsidR="00EC582F" w:rsidRDefault="00EC582F" w:rsidP="00EC582F"/>
    <w:p w14:paraId="4CE64E8D" w14:textId="168176F0" w:rsidR="00EC582F" w:rsidRDefault="00EC582F" w:rsidP="00EC582F"/>
    <w:p w14:paraId="3A605F00" w14:textId="26E57170" w:rsidR="00EC582F" w:rsidRDefault="00EC582F" w:rsidP="00EC582F"/>
    <w:p w14:paraId="1E294C6F" w14:textId="0B4EE479" w:rsidR="00EC582F" w:rsidRDefault="00EC582F" w:rsidP="00EC582F"/>
    <w:p w14:paraId="3165F21A" w14:textId="59943663" w:rsidR="00EC582F" w:rsidRDefault="00EC582F" w:rsidP="00EC582F"/>
    <w:p w14:paraId="2F0596A1" w14:textId="25F74843" w:rsidR="00EC582F" w:rsidRDefault="00CC24F0" w:rsidP="00EC582F">
      <w:r>
        <w:rPr>
          <w:noProof/>
          <w:lang w:val="en-IN" w:eastAsia="en-IN"/>
        </w:rPr>
        <mc:AlternateContent>
          <mc:Choice Requires="wps">
            <w:drawing>
              <wp:anchor distT="0" distB="0" distL="114300" distR="114300" simplePos="0" relativeHeight="251730432" behindDoc="0" locked="0" layoutInCell="1" allowOverlap="1" wp14:anchorId="47D973A0" wp14:editId="62ECAD61">
                <wp:simplePos x="0" y="0"/>
                <wp:positionH relativeFrom="column">
                  <wp:posOffset>647700</wp:posOffset>
                </wp:positionH>
                <wp:positionV relativeFrom="paragraph">
                  <wp:posOffset>81280</wp:posOffset>
                </wp:positionV>
                <wp:extent cx="5780405" cy="1188720"/>
                <wp:effectExtent l="0" t="0" r="0" b="0"/>
                <wp:wrapNone/>
                <wp:docPr id="18" name="Text Box 22"/>
                <wp:cNvGraphicFramePr/>
                <a:graphic xmlns:a="http://schemas.openxmlformats.org/drawingml/2006/main">
                  <a:graphicData uri="http://schemas.microsoft.com/office/word/2010/wordprocessingShape">
                    <wps:wsp>
                      <wps:cNvSpPr txBox="1"/>
                      <wps:spPr>
                        <a:xfrm>
                          <a:off x="0" y="0"/>
                          <a:ext cx="5780405" cy="1188720"/>
                        </a:xfrm>
                        <a:prstGeom prst="rect">
                          <a:avLst/>
                        </a:prstGeom>
                        <a:noFill/>
                        <a:ln w="6350">
                          <a:noFill/>
                        </a:ln>
                        <a:effectLst/>
                      </wps:spPr>
                      <wps:txbx>
                        <w:txbxContent>
                          <w:p w14:paraId="0DD6D4F8" w14:textId="5A0F01FC" w:rsidR="00472B2A" w:rsidRPr="00BE203C" w:rsidRDefault="00BE203C" w:rsidP="00CC24F0">
                            <w:pPr>
                              <w:pStyle w:val="cover-sub-title"/>
                              <w:rPr>
                                <w:color w:val="000000" w:themeColor="text1"/>
                              </w:rPr>
                            </w:pPr>
                            <w:r w:rsidRPr="00BE203C">
                              <w:rPr>
                                <w:color w:val="000000" w:themeColor="text1"/>
                              </w:rPr>
                              <w:t>GLOBAL {Keyword} MARKET ANALYSIS, {FromYear} – {ToYear}</w:t>
                            </w:r>
                          </w:p>
                          <w:p w14:paraId="4F2C8093" w14:textId="77777777" w:rsidR="00472B2A" w:rsidRPr="00BE203C" w:rsidRDefault="00472B2A">
                            <w:pPr>
                              <w:rPr>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D973A0" id="_x0000_t202" coordsize="21600,21600" o:spt="202" path="m,l,21600r21600,l21600,xe">
                <v:stroke joinstyle="miter"/>
                <v:path gradientshapeok="t" o:connecttype="rect"/>
              </v:shapetype>
              <v:shape id="Text Box 22" o:spid="_x0000_s1026" type="#_x0000_t202" style="position:absolute;left:0;text-align:left;margin-left:51pt;margin-top:6.4pt;width:455.15pt;height:93.6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" filled="f" stroked="f" strokeweight=".5pt">
                <v:textbox>
                  <w:txbxContent>
                    <w:p w14:paraId="0DD6D4F8" w14:textId="5A0F01FC" w:rsidR="00472B2A" w:rsidRPr="00BE203C" w:rsidRDefault="00BE203C" w:rsidP="00CC24F0">
                      <w:pPr>
                        <w:pStyle w:val="cover-sub-title"/>
                        <w:rPr>
                          <w:color w:val="000000" w:themeColor="text1"/>
                        </w:rPr>
                      </w:pPr>
                      <w:r w:rsidRPr="00BE203C">
                        <w:rPr>
                          <w:color w:val="000000" w:themeColor="text1"/>
                        </w:rPr>
                        <w:t>GLOBAL {Keyword} MARKET ANALYSIS, {FromYear} – {ToYear}</w:t>
                      </w:r>
                    </w:p>
                    <w:p w14:paraId="4F2C8093" w14:textId="77777777" w:rsidR="00472B2A" w:rsidRPr="00BE203C" w:rsidRDefault="00472B2A">
                      <w:pPr>
                        <w:rPr>
                          <w:color w:val="000000" w:themeColor="text1"/>
                        </w:rPr>
                      </w:pPr>
                    </w:p>
                  </w:txbxContent>
                </v:textbox>
              </v:shape>
            </w:pict>
          </mc:Fallback>
        </mc:AlternateContent>
      </w:r>
    </w:p>
    <w:p w14:paraId="04706766" w14:textId="1CE31A92" w:rsidR="00EC582F" w:rsidRDefault="00EC582F" w:rsidP="00EC582F"/>
    <w:p w14:paraId="673B5D6A" w14:textId="5B19DA66" w:rsidR="00EC582F" w:rsidRDefault="00EC582F" w:rsidP="00EC582F"/>
    <w:p w14:paraId="6B7B8F89" w14:textId="77E3DFB3" w:rsidR="00EC582F" w:rsidRDefault="00833F25" w:rsidP="00EC582F">
      <w:r>
        <w:rPr>
          <w:noProof/>
          <w:lang w:val="en-IN" w:eastAsia="en-IN"/>
        </w:rPr>
        <mc:AlternateContent>
          <mc:Choice Requires="wps">
            <w:drawing>
              <wp:anchor distT="0" distB="0" distL="114300" distR="114300" simplePos="0" relativeHeight="251642368" behindDoc="0" locked="0" layoutInCell="1" allowOverlap="1" wp14:anchorId="74DCB378" wp14:editId="0B6EE8F2">
                <wp:simplePos x="0" y="0"/>
                <wp:positionH relativeFrom="column">
                  <wp:posOffset>775335</wp:posOffset>
                </wp:positionH>
                <wp:positionV relativeFrom="paragraph">
                  <wp:posOffset>314960</wp:posOffset>
                </wp:positionV>
                <wp:extent cx="5780405" cy="1188720"/>
                <wp:effectExtent l="0" t="0" r="0" b="0"/>
                <wp:wrapNone/>
                <wp:docPr id="2" name="Text Box 22"/>
                <wp:cNvGraphicFramePr/>
                <a:graphic xmlns:a="http://schemas.openxmlformats.org/drawingml/2006/main">
                  <a:graphicData uri="http://schemas.microsoft.com/office/word/2010/wordprocessingShape">
                    <wps:wsp>
                      <wps:cNvSpPr txBox="1"/>
                      <wps:spPr>
                        <a:xfrm>
                          <a:off x="0" y="0"/>
                          <a:ext cx="5780405" cy="11887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097F5" w14:textId="77777777" w:rsidR="00472B2A" w:rsidRPr="003D7089" w:rsidRDefault="00472B2A" w:rsidP="003D7089">
                            <w:pPr>
                              <w:pStyle w:val="cover-sub-title"/>
                            </w:pPr>
                            <w:r w:rsidRPr="003D7089">
                              <w:t>GLOBAL {Keyword} MARKET ANALYSIS, {FromYear} – {ToY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CB378" id="_x0000_s1027" type="#_x0000_t202" style="position:absolute;left:0;text-align:left;margin-left:61.05pt;margin-top:24.8pt;width:455.15pt;height:93.6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" filled="f" stroked="f" strokeweight=".5pt">
                <v:textbox>
                  <w:txbxContent>
                    <w:p w14:paraId="001097F5" w14:textId="77777777" w:rsidR="00472B2A" w:rsidRPr="003D7089" w:rsidRDefault="00472B2A" w:rsidP="003D7089">
                      <w:pPr>
                        <w:pStyle w:val="cover-sub-title"/>
                      </w:pPr>
                      <w:r w:rsidRPr="003D7089">
                        <w:t>GLOBAL {Keyword} MARKET ANALYSIS, {FromYear} – {ToYear}</w:t>
                      </w:r>
                    </w:p>
                  </w:txbxContent>
                </v:textbox>
              </v:shape>
            </w:pict>
          </mc:Fallback>
        </mc:AlternateContent>
      </w:r>
    </w:p>
    <w:p w14:paraId="7E3E6769" w14:textId="32A6787C" w:rsidR="00EC582F" w:rsidRDefault="00EC582F" w:rsidP="00EC582F"/>
    <w:p w14:paraId="3B123609" w14:textId="5600CDCC" w:rsidR="00EC582F" w:rsidRDefault="00EC582F" w:rsidP="00EC582F"/>
    <w:p w14:paraId="44AFB9BB" w14:textId="7C035E3D" w:rsidR="00EC582F" w:rsidRDefault="00EC582F" w:rsidP="00EC582F"/>
    <w:p w14:paraId="24751932" w14:textId="181A50DF" w:rsidR="00EC582F" w:rsidRDefault="00EC582F" w:rsidP="00EC582F"/>
    <w:p w14:paraId="3B5459F9" w14:textId="0C5DEB7D" w:rsidR="00EC582F" w:rsidRDefault="00EC582F" w:rsidP="00EC582F"/>
    <w:p w14:paraId="2E0C71E3" w14:textId="1ECF682A" w:rsidR="00EC582F" w:rsidRDefault="00EC582F" w:rsidP="00EC582F"/>
    <w:p w14:paraId="2E79CF6F" w14:textId="004AFB3E" w:rsidR="00EC582F" w:rsidRDefault="00EC582F" w:rsidP="00EC582F"/>
    <w:p w14:paraId="1217911F" w14:textId="5533AFA3" w:rsidR="00EC582F" w:rsidRDefault="00EC582F" w:rsidP="00EC582F"/>
    <w:p w14:paraId="6F2AED9A" w14:textId="77777777" w:rsidR="00CC24F0" w:rsidRDefault="00CC24F0" w:rsidP="00CC24F0">
      <w:pPr>
        <w:pStyle w:val="gen-title-one"/>
      </w:pPr>
      <w:r w:rsidRPr="006158B8">
        <w:lastRenderedPageBreak/>
        <w:t>About Us</w:t>
      </w:r>
    </w:p>
    <w:p w14:paraId="0C539CF1" w14:textId="77777777" w:rsidR="001E0F7A" w:rsidRPr="001E0F7A" w:rsidRDefault="001E0F7A" w:rsidP="001E0F7A">
      <w:pPr>
        <w:rPr>
          <w:rFonts w:ascii="Arial" w:hAnsi="Arial"/>
          <w:sz w:val="22"/>
          <w:lang w:val="en-IN"/>
        </w:rPr>
      </w:pPr>
      <w:r w:rsidRPr="001E0F7A">
        <w:rPr>
          <w:rFonts w:ascii="Arial" w:hAnsi="Arial"/>
          <w:sz w:val="22"/>
          <w:lang w:val="en-IN"/>
        </w:rPr>
        <w:t>Custom Market Insights is a market research and advisory company delivering business insights and market research reports to large, small, and medium-scale enterprises. We assist clients with strategies and business policies and regularly work towards achieving sustainable growth in their respective domains.</w:t>
      </w:r>
    </w:p>
    <w:p w14:paraId="7EB87E39" w14:textId="77777777" w:rsidR="001E0F7A" w:rsidRPr="001E0F7A" w:rsidRDefault="001E0F7A" w:rsidP="001E0F7A">
      <w:pPr>
        <w:rPr>
          <w:rFonts w:ascii="Arial" w:hAnsi="Arial"/>
          <w:sz w:val="22"/>
          <w:lang w:val="en-IN"/>
        </w:rPr>
      </w:pPr>
      <w:r w:rsidRPr="001E0F7A">
        <w:rPr>
          <w:rFonts w:ascii="Arial" w:hAnsi="Arial"/>
          <w:sz w:val="22"/>
          <w:lang w:val="en-IN"/>
        </w:rPr>
        <w:t>Custom Market Insights provides a one-stop solution for data collection to investment advice. The expert analysis of our company digs out essential factors that help to understand the significance and impact of market dynamics. The professional experts apply clients inside on the aspects such as strategies for future estimation fall, forecasting or opportunity to grow, and consumer survey.</w:t>
      </w:r>
    </w:p>
    <w:p w14:paraId="1DBC092C" w14:textId="3E98F09D" w:rsidR="00CC24F0" w:rsidRPr="00295CE5" w:rsidRDefault="00CC24F0" w:rsidP="00CC24F0">
      <w:pPr>
        <w:rPr>
          <w:rFonts w:ascii="Arial" w:hAnsi="Arial"/>
          <w:sz w:val="22"/>
        </w:rPr>
      </w:pPr>
    </w:p>
    <w:p w14:paraId="51B8AE0E" w14:textId="77777777" w:rsidR="00CC24F0" w:rsidRDefault="00CC24F0" w:rsidP="00CC24F0">
      <w:pPr>
        <w:pStyle w:val="gen-title-small"/>
      </w:pPr>
      <w:r>
        <w:rPr>
          <w:noProof/>
          <w:lang w:val="en-IN" w:eastAsia="en-IN"/>
        </w:rPr>
        <mc:AlternateContent>
          <mc:Choice Requires="wpg">
            <w:drawing>
              <wp:anchor distT="0" distB="0" distL="114300" distR="114300" simplePos="0" relativeHeight="251732480" behindDoc="0" locked="0" layoutInCell="1" allowOverlap="1" wp14:anchorId="3ED0363E" wp14:editId="21DBE314">
                <wp:simplePos x="0" y="0"/>
                <wp:positionH relativeFrom="column">
                  <wp:posOffset>0</wp:posOffset>
                </wp:positionH>
                <wp:positionV relativeFrom="paragraph">
                  <wp:posOffset>387985</wp:posOffset>
                </wp:positionV>
                <wp:extent cx="4035425" cy="427990"/>
                <wp:effectExtent l="0" t="0" r="3175" b="0"/>
                <wp:wrapNone/>
                <wp:docPr id="19" name="Group 19"/>
                <wp:cNvGraphicFramePr/>
                <a:graphic xmlns:a="http://schemas.openxmlformats.org/drawingml/2006/main">
                  <a:graphicData uri="http://schemas.microsoft.com/office/word/2010/wordprocessingGroup">
                    <wpg:wgp>
                      <wpg:cNvGrpSpPr/>
                      <wpg:grpSpPr>
                        <a:xfrm>
                          <a:off x="0" y="0"/>
                          <a:ext cx="4035425" cy="427990"/>
                          <a:chOff x="0" y="0"/>
                          <a:chExt cx="4035425" cy="427990"/>
                        </a:xfrm>
                      </wpg:grpSpPr>
                      <pic:pic xmlns:pic="http://schemas.openxmlformats.org/drawingml/2006/picture">
                        <pic:nvPicPr>
                          <pic:cNvPr id="23" name="Picture 2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35425" cy="427990"/>
                          </a:xfrm>
                          <a:prstGeom prst="rect">
                            <a:avLst/>
                          </a:prstGeom>
                        </pic:spPr>
                      </pic:pic>
                      <wps:wsp>
                        <wps:cNvPr id="35" name="Text Box 35"/>
                        <wps:cNvSpPr txBox="1"/>
                        <wps:spPr>
                          <a:xfrm>
                            <a:off x="657546" y="71919"/>
                            <a:ext cx="3215811" cy="2876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30ABED" w14:textId="0ADF18AB" w:rsidR="00472B2A" w:rsidRPr="008E42B8" w:rsidRDefault="00472B2A" w:rsidP="00CC24F0">
                              <w:pPr>
                                <w:pStyle w:val="text-frame-11B-N"/>
                              </w:pPr>
                              <w:r w:rsidRPr="00CC24F0">
                                <w:t>Syndicate Repor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ED0363E" id="Group 19" o:spid="_x0000_s1028" style="position:absolute;left:0;text-align:left;margin-left:0;margin-top:30.55pt;width:317.75pt;height:33.7pt;z-index:251732480" coordsize="40354,427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9" type="#_x0000_t75" style="position:absolute;width:40354;height:42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">
                  <v:imagedata r:id="rId10" o:title=""/>
                </v:shape>
                <v:shape id="Text Box 35" o:spid="_x0000_s1030" type="#_x0000_t202" style="position:absolute;left:6575;top:719;width:32158;height:28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" filled="f" stroked="f" strokeweight=".5pt">
                  <v:textbox>
                    <w:txbxContent>
                      <w:p w14:paraId="3230ABED" w14:textId="0ADF18AB" w:rsidR="00472B2A" w:rsidRPr="008E42B8" w:rsidRDefault="00472B2A" w:rsidP="00CC24F0">
                        <w:pPr>
                          <w:pStyle w:val="text-frame-11B-N"/>
                        </w:pPr>
                        <w:r w:rsidRPr="00CC24F0">
                          <w:t>Syndicate Reports</w:t>
                        </w:r>
                      </w:p>
                    </w:txbxContent>
                  </v:textbox>
                </v:shape>
              </v:group>
            </w:pict>
          </mc:Fallback>
        </mc:AlternateContent>
      </w:r>
      <w:r w:rsidRPr="003D609B">
        <w:t>OUR SERVICES</w:t>
      </w:r>
    </w:p>
    <w:p w14:paraId="34FA3D75" w14:textId="77777777" w:rsidR="00CC24F0" w:rsidRPr="008E42B8" w:rsidRDefault="00CC24F0" w:rsidP="00CC24F0"/>
    <w:p w14:paraId="7F147A55" w14:textId="77777777" w:rsidR="00CC24F0" w:rsidRDefault="00CC24F0" w:rsidP="00CC24F0">
      <w:r>
        <w:rPr>
          <w:noProof/>
          <w:lang w:val="en-IN" w:eastAsia="en-IN"/>
        </w:rPr>
        <mc:AlternateContent>
          <mc:Choice Requires="wpg">
            <w:drawing>
              <wp:anchor distT="0" distB="0" distL="114300" distR="114300" simplePos="0" relativeHeight="251733504" behindDoc="0" locked="0" layoutInCell="1" allowOverlap="1" wp14:anchorId="0C2FD9FB" wp14:editId="22CA32B3">
                <wp:simplePos x="0" y="0"/>
                <wp:positionH relativeFrom="column">
                  <wp:posOffset>0</wp:posOffset>
                </wp:positionH>
                <wp:positionV relativeFrom="paragraph">
                  <wp:posOffset>219710</wp:posOffset>
                </wp:positionV>
                <wp:extent cx="4035425" cy="427990"/>
                <wp:effectExtent l="0" t="0" r="0" b="0"/>
                <wp:wrapNone/>
                <wp:docPr id="36" name="Group 36"/>
                <wp:cNvGraphicFramePr/>
                <a:graphic xmlns:a="http://schemas.openxmlformats.org/drawingml/2006/main">
                  <a:graphicData uri="http://schemas.microsoft.com/office/word/2010/wordprocessingGroup">
                    <wpg:wgp>
                      <wpg:cNvGrpSpPr/>
                      <wpg:grpSpPr>
                        <a:xfrm>
                          <a:off x="0" y="0"/>
                          <a:ext cx="4018855" cy="427990"/>
                          <a:chOff x="8285" y="0"/>
                          <a:chExt cx="4018855" cy="427990"/>
                        </a:xfrm>
                      </wpg:grpSpPr>
                      <pic:pic xmlns:pic="http://schemas.openxmlformats.org/drawingml/2006/picture">
                        <pic:nvPicPr>
                          <pic:cNvPr id="37" name="Picture 3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8285" y="0"/>
                            <a:ext cx="4018855" cy="427990"/>
                          </a:xfrm>
                          <a:prstGeom prst="rect">
                            <a:avLst/>
                          </a:prstGeom>
                        </pic:spPr>
                      </pic:pic>
                      <wps:wsp>
                        <wps:cNvPr id="38" name="Text Box 38"/>
                        <wps:cNvSpPr txBox="1"/>
                        <wps:spPr>
                          <a:xfrm>
                            <a:off x="657546" y="71919"/>
                            <a:ext cx="3215811" cy="2876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40645D" w14:textId="77777777" w:rsidR="00472B2A" w:rsidRPr="008E42B8" w:rsidRDefault="00472B2A" w:rsidP="00CC24F0">
                              <w:pPr>
                                <w:pStyle w:val="text-frame-11B-N"/>
                              </w:pPr>
                              <w:r w:rsidRPr="0038644D">
                                <w:t>Investment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C2FD9FB" id="Group 36" o:spid="_x0000_s1031" style="position:absolute;left:0;text-align:left;margin-left:0;margin-top:17.3pt;width:317.75pt;height:33.7pt;z-index:251733504" coordorigin="82" coordsize="40188,427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">
                <v:shape id="Picture 37" o:spid="_x0000_s1032" type="#_x0000_t75" style="position:absolute;left:82;width:40189;height:42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">
                  <v:imagedata r:id="rId12" o:title=""/>
                </v:shape>
                <v:shape id="Text Box 38" o:spid="_x0000_s1033" type="#_x0000_t202" style="position:absolute;left:6575;top:719;width:32158;height:28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" filled="f" stroked="f" strokeweight=".5pt">
                  <v:textbox>
                    <w:txbxContent>
                      <w:p w14:paraId="1040645D" w14:textId="77777777" w:rsidR="00472B2A" w:rsidRPr="008E42B8" w:rsidRDefault="00472B2A" w:rsidP="00CC24F0">
                        <w:pPr>
                          <w:pStyle w:val="text-frame-11B-N"/>
                        </w:pPr>
                        <w:r w:rsidRPr="0038644D">
                          <w:t>Investment Research</w:t>
                        </w:r>
                      </w:p>
                    </w:txbxContent>
                  </v:textbox>
                </v:shape>
              </v:group>
            </w:pict>
          </mc:Fallback>
        </mc:AlternateContent>
      </w:r>
    </w:p>
    <w:p w14:paraId="4FA5FDFF" w14:textId="77777777" w:rsidR="00CC24F0" w:rsidRDefault="00CC24F0" w:rsidP="00CC24F0"/>
    <w:p w14:paraId="2E0E07DD" w14:textId="77777777" w:rsidR="00CC24F0" w:rsidRDefault="00CC24F0" w:rsidP="00CC24F0">
      <w:r>
        <w:rPr>
          <w:noProof/>
          <w:lang w:val="en-IN" w:eastAsia="en-IN"/>
        </w:rPr>
        <mc:AlternateContent>
          <mc:Choice Requires="wpg">
            <w:drawing>
              <wp:anchor distT="0" distB="0" distL="114300" distR="114300" simplePos="0" relativeHeight="251734528" behindDoc="0" locked="0" layoutInCell="1" allowOverlap="1" wp14:anchorId="4207BF90" wp14:editId="3E4CDC8B">
                <wp:simplePos x="0" y="0"/>
                <wp:positionH relativeFrom="column">
                  <wp:posOffset>0</wp:posOffset>
                </wp:positionH>
                <wp:positionV relativeFrom="paragraph">
                  <wp:posOffset>51435</wp:posOffset>
                </wp:positionV>
                <wp:extent cx="4035425" cy="427990"/>
                <wp:effectExtent l="0" t="0" r="0" b="0"/>
                <wp:wrapNone/>
                <wp:docPr id="39" name="Group 39"/>
                <wp:cNvGraphicFramePr/>
                <a:graphic xmlns:a="http://schemas.openxmlformats.org/drawingml/2006/main">
                  <a:graphicData uri="http://schemas.microsoft.com/office/word/2010/wordprocessingGroup">
                    <wpg:wgp>
                      <wpg:cNvGrpSpPr/>
                      <wpg:grpSpPr>
                        <a:xfrm>
                          <a:off x="0" y="0"/>
                          <a:ext cx="4018855" cy="427990"/>
                          <a:chOff x="8285" y="0"/>
                          <a:chExt cx="4018855" cy="427990"/>
                        </a:xfrm>
                      </wpg:grpSpPr>
                      <pic:pic xmlns:pic="http://schemas.openxmlformats.org/drawingml/2006/picture">
                        <pic:nvPicPr>
                          <pic:cNvPr id="58" name="Picture 5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8285" y="0"/>
                            <a:ext cx="4018855" cy="427990"/>
                          </a:xfrm>
                          <a:prstGeom prst="rect">
                            <a:avLst/>
                          </a:prstGeom>
                        </pic:spPr>
                      </pic:pic>
                      <wps:wsp>
                        <wps:cNvPr id="59" name="Text Box 59"/>
                        <wps:cNvSpPr txBox="1"/>
                        <wps:spPr>
                          <a:xfrm>
                            <a:off x="657546" y="71919"/>
                            <a:ext cx="3215811" cy="2876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56FF48" w14:textId="77777777" w:rsidR="00472B2A" w:rsidRPr="008E42B8" w:rsidRDefault="00472B2A" w:rsidP="00CC24F0">
                              <w:pPr>
                                <w:pStyle w:val="text-frame-11B-N"/>
                              </w:pPr>
                              <w:r w:rsidRPr="0038644D">
                                <w:t>Customized / Specific Requirement Repor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207BF90" id="Group 39" o:spid="_x0000_s1034" style="position:absolute;left:0;text-align:left;margin-left:0;margin-top:4.05pt;width:317.75pt;height:33.7pt;z-index:251734528" coordorigin="82" coordsize="40188,427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">
                <v:shape id="Picture 58" o:spid="_x0000_s1035" type="#_x0000_t75" style="position:absolute;left:82;width:40189;height:42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">
                  <v:imagedata r:id="rId14" o:title=""/>
                </v:shape>
                <v:shape id="Text Box 59" o:spid="_x0000_s1036" type="#_x0000_t202" style="position:absolute;left:6575;top:719;width:32158;height:28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" filled="f" stroked="f" strokeweight=".5pt">
                  <v:textbox>
                    <w:txbxContent>
                      <w:p w14:paraId="1156FF48" w14:textId="77777777" w:rsidR="00472B2A" w:rsidRPr="008E42B8" w:rsidRDefault="00472B2A" w:rsidP="00CC24F0">
                        <w:pPr>
                          <w:pStyle w:val="text-frame-11B-N"/>
                        </w:pPr>
                        <w:r w:rsidRPr="0038644D">
                          <w:t>Customized / Specific Requirement Reports</w:t>
                        </w:r>
                      </w:p>
                    </w:txbxContent>
                  </v:textbox>
                </v:shape>
              </v:group>
            </w:pict>
          </mc:Fallback>
        </mc:AlternateContent>
      </w:r>
    </w:p>
    <w:p w14:paraId="6B507629" w14:textId="77777777" w:rsidR="00CC24F0" w:rsidRDefault="00CC24F0" w:rsidP="00CC24F0">
      <w:r>
        <w:rPr>
          <w:noProof/>
          <w:lang w:val="en-IN" w:eastAsia="en-IN"/>
        </w:rPr>
        <mc:AlternateContent>
          <mc:Choice Requires="wpg">
            <w:drawing>
              <wp:anchor distT="0" distB="0" distL="114300" distR="114300" simplePos="0" relativeHeight="251735552" behindDoc="0" locked="0" layoutInCell="1" allowOverlap="1" wp14:anchorId="25B5832F" wp14:editId="3F766EE0">
                <wp:simplePos x="0" y="0"/>
                <wp:positionH relativeFrom="column">
                  <wp:posOffset>0</wp:posOffset>
                </wp:positionH>
                <wp:positionV relativeFrom="paragraph">
                  <wp:posOffset>276860</wp:posOffset>
                </wp:positionV>
                <wp:extent cx="4035425" cy="427990"/>
                <wp:effectExtent l="0" t="0" r="0" b="0"/>
                <wp:wrapNone/>
                <wp:docPr id="60" name="Group 60"/>
                <wp:cNvGraphicFramePr/>
                <a:graphic xmlns:a="http://schemas.openxmlformats.org/drawingml/2006/main">
                  <a:graphicData uri="http://schemas.microsoft.com/office/word/2010/wordprocessingGroup">
                    <wpg:wgp>
                      <wpg:cNvGrpSpPr/>
                      <wpg:grpSpPr>
                        <a:xfrm>
                          <a:off x="0" y="0"/>
                          <a:ext cx="4018855" cy="427990"/>
                          <a:chOff x="8285" y="0"/>
                          <a:chExt cx="4018855" cy="427990"/>
                        </a:xfrm>
                      </wpg:grpSpPr>
                      <pic:pic xmlns:pic="http://schemas.openxmlformats.org/drawingml/2006/picture">
                        <pic:nvPicPr>
                          <pic:cNvPr id="61" name="Picture 6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8285" y="0"/>
                            <a:ext cx="4018855" cy="427990"/>
                          </a:xfrm>
                          <a:prstGeom prst="rect">
                            <a:avLst/>
                          </a:prstGeom>
                        </pic:spPr>
                      </pic:pic>
                      <wps:wsp>
                        <wps:cNvPr id="260" name="Text Box 260"/>
                        <wps:cNvSpPr txBox="1"/>
                        <wps:spPr>
                          <a:xfrm>
                            <a:off x="657546" y="71919"/>
                            <a:ext cx="3215811" cy="2876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8C292C" w14:textId="77777777" w:rsidR="00472B2A" w:rsidRPr="008E42B8" w:rsidRDefault="00472B2A" w:rsidP="00CC24F0">
                              <w:pPr>
                                <w:pStyle w:val="text-frame-11B-N"/>
                              </w:pPr>
                              <w:r w:rsidRPr="0038644D">
                                <w:t>Advisory &amp; Consul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5B5832F" id="Group 60" o:spid="_x0000_s1037" style="position:absolute;left:0;text-align:left;margin-left:0;margin-top:21.8pt;width:317.75pt;height:33.7pt;z-index:251735552" coordorigin="82" coordsize="40188,427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">
                <v:shape id="Picture 61" o:spid="_x0000_s1038" type="#_x0000_t75" style="position:absolute;left:82;width:40189;height:42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">
                  <v:imagedata r:id="rId16" o:title=""/>
                </v:shape>
                <v:shape id="Text Box 260" o:spid="_x0000_s1039" type="#_x0000_t202" style="position:absolute;left:6575;top:719;width:32158;height:28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" filled="f" stroked="f" strokeweight=".5pt">
                  <v:textbox>
                    <w:txbxContent>
                      <w:p w14:paraId="518C292C" w14:textId="77777777" w:rsidR="00472B2A" w:rsidRPr="008E42B8" w:rsidRDefault="00472B2A" w:rsidP="00CC24F0">
                        <w:pPr>
                          <w:pStyle w:val="text-frame-11B-N"/>
                        </w:pPr>
                        <w:r w:rsidRPr="0038644D">
                          <w:t>Advisory &amp; Consulting</w:t>
                        </w:r>
                      </w:p>
                    </w:txbxContent>
                  </v:textbox>
                </v:shape>
              </v:group>
            </w:pict>
          </mc:Fallback>
        </mc:AlternateContent>
      </w:r>
    </w:p>
    <w:p w14:paraId="08D1EAAD" w14:textId="77777777" w:rsidR="00CC24F0" w:rsidRDefault="00CC24F0" w:rsidP="00CC24F0"/>
    <w:p w14:paraId="782491FC" w14:textId="77777777" w:rsidR="00CC24F0" w:rsidRDefault="00CC24F0" w:rsidP="00CC24F0">
      <w:r>
        <w:rPr>
          <w:noProof/>
          <w:lang w:val="en-IN" w:eastAsia="en-IN"/>
        </w:rPr>
        <mc:AlternateContent>
          <mc:Choice Requires="wpg">
            <w:drawing>
              <wp:anchor distT="0" distB="0" distL="114300" distR="114300" simplePos="0" relativeHeight="251736576" behindDoc="0" locked="0" layoutInCell="1" allowOverlap="1" wp14:anchorId="3D88682F" wp14:editId="3511A0A0">
                <wp:simplePos x="0" y="0"/>
                <wp:positionH relativeFrom="column">
                  <wp:posOffset>0</wp:posOffset>
                </wp:positionH>
                <wp:positionV relativeFrom="paragraph">
                  <wp:posOffset>108585</wp:posOffset>
                </wp:positionV>
                <wp:extent cx="4035425" cy="427990"/>
                <wp:effectExtent l="0" t="0" r="0" b="0"/>
                <wp:wrapNone/>
                <wp:docPr id="261" name="Group 261"/>
                <wp:cNvGraphicFramePr/>
                <a:graphic xmlns:a="http://schemas.openxmlformats.org/drawingml/2006/main">
                  <a:graphicData uri="http://schemas.microsoft.com/office/word/2010/wordprocessingGroup">
                    <wpg:wgp>
                      <wpg:cNvGrpSpPr/>
                      <wpg:grpSpPr>
                        <a:xfrm>
                          <a:off x="0" y="0"/>
                          <a:ext cx="4018855" cy="427990"/>
                          <a:chOff x="8285" y="0"/>
                          <a:chExt cx="4018855" cy="427990"/>
                        </a:xfrm>
                      </wpg:grpSpPr>
                      <pic:pic xmlns:pic="http://schemas.openxmlformats.org/drawingml/2006/picture">
                        <pic:nvPicPr>
                          <pic:cNvPr id="262" name="Picture 26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8285" y="0"/>
                            <a:ext cx="4018855" cy="427990"/>
                          </a:xfrm>
                          <a:prstGeom prst="rect">
                            <a:avLst/>
                          </a:prstGeom>
                        </pic:spPr>
                      </pic:pic>
                      <wps:wsp>
                        <wps:cNvPr id="263" name="Text Box 263"/>
                        <wps:cNvSpPr txBox="1"/>
                        <wps:spPr>
                          <a:xfrm>
                            <a:off x="657546" y="71919"/>
                            <a:ext cx="3215811" cy="2876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1469C9" w14:textId="77777777" w:rsidR="00472B2A" w:rsidRPr="008E42B8" w:rsidRDefault="00472B2A" w:rsidP="00CC24F0">
                              <w:pPr>
                                <w:pStyle w:val="text-frame-11B-N"/>
                              </w:pPr>
                              <w:r w:rsidRPr="003D609B">
                                <w:t>Full Time Eng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D88682F" id="Group 261" o:spid="_x0000_s1040" style="position:absolute;left:0;text-align:left;margin-left:0;margin-top:8.55pt;width:317.75pt;height:33.7pt;z-index:251736576" coordorigin="82" coordsize="40188,427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">
                <v:shape id="Picture 262" o:spid="_x0000_s1041" type="#_x0000_t75" style="position:absolute;left:82;width:40189;height:42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">
                  <v:imagedata r:id="rId18" o:title=""/>
                </v:shape>
                <v:shape id="Text Box 263" o:spid="_x0000_s1042" type="#_x0000_t202" style="position:absolute;left:6575;top:719;width:32158;height:28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" filled="f" stroked="f" strokeweight=".5pt">
                  <v:textbox>
                    <w:txbxContent>
                      <w:p w14:paraId="091469C9" w14:textId="77777777" w:rsidR="00472B2A" w:rsidRPr="008E42B8" w:rsidRDefault="00472B2A" w:rsidP="00CC24F0">
                        <w:pPr>
                          <w:pStyle w:val="text-frame-11B-N"/>
                        </w:pPr>
                        <w:r w:rsidRPr="003D609B">
                          <w:t>Full Time Engagement</w:t>
                        </w:r>
                      </w:p>
                    </w:txbxContent>
                  </v:textbox>
                </v:shape>
              </v:group>
            </w:pict>
          </mc:Fallback>
        </mc:AlternateContent>
      </w:r>
    </w:p>
    <w:p w14:paraId="09661AE2" w14:textId="77777777" w:rsidR="00CC24F0" w:rsidRDefault="00CC24F0" w:rsidP="00CC24F0"/>
    <w:p w14:paraId="2D21F305" w14:textId="4C2DA083" w:rsidR="00CC24F0" w:rsidRPr="00132B06" w:rsidRDefault="00CC24F0" w:rsidP="00CC24F0">
      <w:pPr>
        <w:pStyle w:val="footer-note"/>
        <w:rPr>
          <w:b/>
        </w:rPr>
      </w:pPr>
      <w:r w:rsidRPr="00132B06">
        <w:rPr>
          <w:b/>
        </w:rPr>
        <w:t>Copyright © 202</w:t>
      </w:r>
      <w:r w:rsidR="00422133">
        <w:rPr>
          <w:b/>
        </w:rPr>
        <w:t>3</w:t>
      </w:r>
      <w:r w:rsidRPr="00132B06">
        <w:rPr>
          <w:b/>
        </w:rPr>
        <w:t xml:space="preserve"> </w:t>
      </w:r>
      <w:r>
        <w:rPr>
          <w:b/>
        </w:rPr>
        <w:t xml:space="preserve">Custom </w:t>
      </w:r>
      <w:r w:rsidR="006D5460">
        <w:rPr>
          <w:b/>
        </w:rPr>
        <w:t>Market</w:t>
      </w:r>
      <w:r>
        <w:rPr>
          <w:b/>
        </w:rPr>
        <w:t xml:space="preserve"> Insight</w:t>
      </w:r>
    </w:p>
    <w:p w14:paraId="0A74D306" w14:textId="77777777" w:rsidR="00CC24F0" w:rsidRDefault="00CC24F0" w:rsidP="00CC24F0">
      <w:pPr>
        <w:pStyle w:val="footer-note"/>
      </w:pPr>
      <w:r>
        <w:t>All Rights Reserved. This document contains highly confidential information and is the sole property of CMI. No part of it may be circulated, copied, quoted, or otherwise reproduced without the approval of CMI</w:t>
      </w:r>
    </w:p>
    <w:p w14:paraId="5730E97D" w14:textId="77777777" w:rsidR="00295CE5" w:rsidRDefault="00295CE5" w:rsidP="00CC24F0">
      <w:pPr>
        <w:pStyle w:val="gen-title-one"/>
      </w:pPr>
    </w:p>
    <w:p w14:paraId="74FFB32B" w14:textId="77777777" w:rsidR="00CC24F0" w:rsidRPr="000360B5" w:rsidRDefault="00CC24F0" w:rsidP="00CC24F0">
      <w:pPr>
        <w:pStyle w:val="gen-title-one"/>
      </w:pPr>
      <w:r w:rsidRPr="000360B5">
        <w:lastRenderedPageBreak/>
        <w:t>INTRODUCTION</w:t>
      </w:r>
    </w:p>
    <w:p w14:paraId="108973CE" w14:textId="77777777" w:rsidR="00CC24F0" w:rsidRDefault="00CC24F0" w:rsidP="00CC24F0">
      <w:pPr>
        <w:pStyle w:val="gen-title-small"/>
      </w:pPr>
      <w:r w:rsidRPr="0028677E">
        <w:t>OBJECTIVES OF THE STUDY</w:t>
      </w:r>
    </w:p>
    <w:p w14:paraId="042C70FE" w14:textId="7FBDA49B" w:rsidR="00CC24F0" w:rsidRDefault="00CC24F0" w:rsidP="00CC24F0">
      <w:pPr>
        <w:pStyle w:val="gen-list-01"/>
      </w:pPr>
      <w:r>
        <w:t>To define, descr</w:t>
      </w:r>
      <w:r w:rsidR="002279DD">
        <w:t xml:space="preserve">ibe, and forecast the </w:t>
      </w:r>
      <w:r w:rsidR="002C4087">
        <w:t>{Keyword}</w:t>
      </w:r>
      <w:r w:rsidR="00422133">
        <w:t xml:space="preserve"> </w:t>
      </w:r>
      <w:r w:rsidR="002279DD">
        <w:t>m</w:t>
      </w:r>
      <w:r w:rsidR="006D5460">
        <w:t>arket</w:t>
      </w:r>
      <w:r w:rsidR="00A904EF">
        <w:t xml:space="preserve"> </w:t>
      </w:r>
      <w:r>
        <w:t>by Sales channel, Application, and Region</w:t>
      </w:r>
      <w:r>
        <w:tab/>
      </w:r>
    </w:p>
    <w:p w14:paraId="37F77ADE" w14:textId="2A0C249B" w:rsidR="00CC24F0" w:rsidRDefault="00CC24F0" w:rsidP="00CC24F0">
      <w:pPr>
        <w:pStyle w:val="gen-list-01"/>
      </w:pPr>
      <w:r>
        <w:t xml:space="preserve">Total Addressable </w:t>
      </w:r>
      <w:r w:rsidR="006D5460">
        <w:t>Market</w:t>
      </w:r>
      <w:r>
        <w:t xml:space="preserve"> and </w:t>
      </w:r>
      <w:r w:rsidR="006D5460">
        <w:t>Market</w:t>
      </w:r>
      <w:r>
        <w:t xml:space="preserve"> sizing in terms of Value (USD Million) and Volume (Kilo Tons)</w:t>
      </w:r>
    </w:p>
    <w:p w14:paraId="2C317223" w14:textId="25FD659A" w:rsidR="00CC24F0" w:rsidRDefault="00CC24F0" w:rsidP="00CC24F0">
      <w:pPr>
        <w:pStyle w:val="gen-list-01"/>
      </w:pPr>
      <w:r>
        <w:t xml:space="preserve">To provide detailed information regarding the factors influencing the growth of the </w:t>
      </w:r>
      <w:r w:rsidR="006D5460">
        <w:t>Market</w:t>
      </w:r>
      <w:r>
        <w:t xml:space="preserve"> (such as drivers, restraints, opportunities, and challenges)</w:t>
      </w:r>
    </w:p>
    <w:p w14:paraId="7FF47A3C" w14:textId="38CF4B0C" w:rsidR="00CC24F0" w:rsidRDefault="00CC24F0" w:rsidP="00CC24F0">
      <w:pPr>
        <w:pStyle w:val="gen-list-01"/>
      </w:pPr>
      <w:r>
        <w:t xml:space="preserve">To strategically analyze micro </w:t>
      </w:r>
      <w:r w:rsidR="006D5460">
        <w:t>Market</w:t>
      </w:r>
      <w:r>
        <w:t>s with respect to individual growth trends, prospects, and</w:t>
      </w:r>
      <w:r w:rsidR="002279DD">
        <w:t xml:space="preserve"> contributions to the </w:t>
      </w:r>
      <w:r w:rsidR="002C4087">
        <w:t>{Keyword}</w:t>
      </w:r>
      <w:r w:rsidR="002279DD">
        <w:t>m</w:t>
      </w:r>
      <w:r w:rsidR="006D5460">
        <w:t>arket</w:t>
      </w:r>
      <w:r>
        <w:t xml:space="preserve"> </w:t>
      </w:r>
    </w:p>
    <w:p w14:paraId="6102419C" w14:textId="2491E6F1" w:rsidR="00CC24F0" w:rsidRDefault="00CC24F0" w:rsidP="00CC24F0">
      <w:pPr>
        <w:pStyle w:val="gen-list-01"/>
      </w:pPr>
      <w:r>
        <w:t xml:space="preserve">To analyze </w:t>
      </w:r>
      <w:r w:rsidR="006D5460">
        <w:t>Market</w:t>
      </w:r>
      <w:r>
        <w:t xml:space="preserve"> opportunities for all the stakeholders and provide details of the competitive landscape for </w:t>
      </w:r>
      <w:r w:rsidR="006D5460">
        <w:t>Market</w:t>
      </w:r>
      <w:r>
        <w:t xml:space="preserve"> leaders</w:t>
      </w:r>
    </w:p>
    <w:p w14:paraId="2E9BFA94" w14:textId="44420929" w:rsidR="00CC24F0" w:rsidRDefault="00CC24F0" w:rsidP="00CC24F0">
      <w:pPr>
        <w:pStyle w:val="gen-list-01"/>
      </w:pPr>
      <w:r>
        <w:t xml:space="preserve">To forecast the size of the </w:t>
      </w:r>
      <w:r w:rsidR="006D5460">
        <w:t>Market</w:t>
      </w:r>
      <w:r>
        <w:t xml:space="preserve"> segments in North America, Europe, the Asia Pacific, Latin America, and Middle East &amp; Africa (MEA)</w:t>
      </w:r>
    </w:p>
    <w:p w14:paraId="30E8D1BD" w14:textId="723CAF15" w:rsidR="00CC24F0" w:rsidRDefault="00CC24F0" w:rsidP="00CC24F0">
      <w:pPr>
        <w:pStyle w:val="gen-list-01"/>
      </w:pPr>
      <w:r>
        <w:t xml:space="preserve">To profile key operating players and comprehensively analyze their product portfolios, </w:t>
      </w:r>
      <w:r w:rsidR="006D5460">
        <w:t>Market</w:t>
      </w:r>
      <w:r>
        <w:t xml:space="preserve"> positions, </w:t>
      </w:r>
      <w:r w:rsidR="006D5460">
        <w:t>Market</w:t>
      </w:r>
      <w:r>
        <w:t xml:space="preserve"> shares, and core competencies</w:t>
      </w:r>
    </w:p>
    <w:p w14:paraId="6EC30E8F" w14:textId="34A4B8CA" w:rsidR="00CC24F0" w:rsidRDefault="00CC24F0" w:rsidP="00CC24F0">
      <w:pPr>
        <w:pStyle w:val="gen-list-01"/>
      </w:pPr>
      <w:r>
        <w:t>To track and analyze competitive developments, such as product launches, expansions, collaborations, agreements,</w:t>
      </w:r>
      <w:r w:rsidR="00A904EF">
        <w:t xml:space="preserve"> and acquisitions in the </w:t>
      </w:r>
      <w:r w:rsidR="002C4087">
        <w:t>{Keyword}</w:t>
      </w:r>
      <w:r w:rsidR="002279DD">
        <w:t>m</w:t>
      </w:r>
      <w:r w:rsidR="006D5460">
        <w:t>arket</w:t>
      </w:r>
      <w:r>
        <w:t xml:space="preserve"> </w:t>
      </w:r>
    </w:p>
    <w:p w14:paraId="4C12680E" w14:textId="1735F206" w:rsidR="00CC24F0" w:rsidRDefault="00CC24F0" w:rsidP="00CC24F0">
      <w:pPr>
        <w:pStyle w:val="gen-list-01"/>
      </w:pPr>
      <w:r>
        <w:t>Supply and d</w:t>
      </w:r>
      <w:r w:rsidR="002279DD">
        <w:t xml:space="preserve">emand analysis of the </w:t>
      </w:r>
      <w:r w:rsidR="002C4087">
        <w:t>{Keyword}</w:t>
      </w:r>
      <w:r w:rsidR="002279DD">
        <w:t>m</w:t>
      </w:r>
      <w:r w:rsidR="006D5460">
        <w:t>arket</w:t>
      </w:r>
      <w:r>
        <w:t xml:space="preserve"> across the globe and region – wise</w:t>
      </w:r>
    </w:p>
    <w:p w14:paraId="792EAE55" w14:textId="246910BF" w:rsidR="00CC24F0" w:rsidRDefault="006D5460" w:rsidP="00CC24F0">
      <w:pPr>
        <w:pStyle w:val="gen-title-small"/>
      </w:pPr>
      <w:r>
        <w:t>MARKET</w:t>
      </w:r>
      <w:r w:rsidR="00CC24F0" w:rsidRPr="0028677E">
        <w:t xml:space="preserve"> DEFINITION</w:t>
      </w:r>
    </w:p>
    <w:p w14:paraId="0EE2FD80" w14:textId="0F7E0DF2" w:rsidR="00CC24F0" w:rsidRPr="00295CE5" w:rsidRDefault="002C4087" w:rsidP="00CC24F0">
      <w:pPr>
        <w:rPr>
          <w:rFonts w:ascii="Arial" w:hAnsi="Arial"/>
          <w:sz w:val="22"/>
        </w:rPr>
      </w:pPr>
      <w:r>
        <w:rPr>
          <w:rFonts w:ascii="Arial" w:hAnsi="Arial"/>
          <w:sz w:val="22"/>
        </w:rPr>
        <w:t>{Keyword}</w:t>
      </w:r>
      <w:r w:rsidR="00CC24F0" w:rsidRPr="00295CE5">
        <w:rPr>
          <w:rFonts w:ascii="Arial" w:hAnsi="Arial"/>
          <w:sz w:val="22"/>
        </w:rPr>
        <w:t xml:space="preserve"> are used for image acquisition and to examine the heart rate and movement of a fetus to enable the detection of congenital anomalies and abnormalities in fetal growth. These systems are also used to examine the pulse rate and uterine contractions of a mother during labor.</w:t>
      </w:r>
    </w:p>
    <w:p w14:paraId="3523CC7A" w14:textId="303FDA0C" w:rsidR="00CC24F0" w:rsidRPr="00295CE5" w:rsidRDefault="002C4087" w:rsidP="00CC24F0">
      <w:pPr>
        <w:rPr>
          <w:rFonts w:ascii="Arial" w:hAnsi="Arial"/>
          <w:sz w:val="22"/>
        </w:rPr>
      </w:pPr>
      <w:r>
        <w:rPr>
          <w:rFonts w:ascii="Arial" w:hAnsi="Arial"/>
          <w:sz w:val="22"/>
        </w:rPr>
        <w:t>{Keyword}</w:t>
      </w:r>
      <w:r w:rsidR="00CC24F0" w:rsidRPr="00295CE5">
        <w:rPr>
          <w:rFonts w:ascii="Arial" w:hAnsi="Arial"/>
          <w:sz w:val="22"/>
        </w:rPr>
        <w:t xml:space="preserve"> systems help enhance prenatal care quality, prevent maternal mortalities in cases of high-risk pregnancies, and diagnose congenital disabilities in a fetus.</w:t>
      </w:r>
    </w:p>
    <w:p w14:paraId="1CAFB4D6" w14:textId="129EE68F" w:rsidR="00D669E8" w:rsidRDefault="00D669E8" w:rsidP="00D669E8"/>
    <w:p w14:paraId="20957EE0" w14:textId="22311C89" w:rsidR="00D669E8" w:rsidRDefault="00D669E8" w:rsidP="00D669E8"/>
    <w:p w14:paraId="59E6F043" w14:textId="77777777" w:rsidR="00CC24F0" w:rsidRDefault="00CC24F0" w:rsidP="00CC24F0">
      <w:pPr>
        <w:pStyle w:val="gen-title-small"/>
      </w:pPr>
      <w:r w:rsidRPr="00544778">
        <w:lastRenderedPageBreak/>
        <w:t>YEARS CONSIDERED FOR THE STUDY</w:t>
      </w:r>
    </w:p>
    <w:tbl>
      <w:tblPr>
        <w:tblW w:w="0" w:type="auto"/>
        <w:tblBorders>
          <w:insideH w:val="single" w:sz="4" w:space="0" w:color="DC4F32"/>
          <w:insideV w:val="single" w:sz="4" w:space="0" w:color="DC4F32"/>
        </w:tblBorders>
        <w:tblLook w:val="04A0" w:firstRow="1" w:lastRow="0" w:firstColumn="1" w:lastColumn="0" w:noHBand="0" w:noVBand="1"/>
      </w:tblPr>
      <w:tblGrid>
        <w:gridCol w:w="2254"/>
        <w:gridCol w:w="2254"/>
        <w:gridCol w:w="2254"/>
        <w:gridCol w:w="2255"/>
      </w:tblGrid>
      <w:tr w:rsidR="00CC24F0" w:rsidRPr="00975879" w14:paraId="6B147121" w14:textId="77777777" w:rsidTr="00CC24F0">
        <w:tc>
          <w:tcPr>
            <w:tcW w:w="2254" w:type="dxa"/>
            <w:vAlign w:val="center"/>
          </w:tcPr>
          <w:p w14:paraId="0B9C1C63" w14:textId="53C50DBB" w:rsidR="00CC24F0" w:rsidRPr="00975879" w:rsidRDefault="00CC24F0" w:rsidP="00CC24F0">
            <w:pPr>
              <w:pStyle w:val="table-normal"/>
            </w:pPr>
            <w:r>
              <w:t>201</w:t>
            </w:r>
            <w:r w:rsidR="00422133">
              <w:t>6</w:t>
            </w:r>
            <w:r>
              <w:t>-2021</w:t>
            </w:r>
          </w:p>
        </w:tc>
        <w:tc>
          <w:tcPr>
            <w:tcW w:w="2254" w:type="dxa"/>
            <w:vAlign w:val="center"/>
          </w:tcPr>
          <w:p w14:paraId="7EF9BC41" w14:textId="18D7D595" w:rsidR="00CC24F0" w:rsidRPr="00975879" w:rsidRDefault="00CC24F0" w:rsidP="00CC24F0">
            <w:pPr>
              <w:pStyle w:val="table-normal"/>
            </w:pPr>
            <w:r w:rsidRPr="00975879">
              <w:t>202</w:t>
            </w:r>
            <w:r w:rsidR="00B554CB">
              <w:t>2</w:t>
            </w:r>
          </w:p>
        </w:tc>
        <w:tc>
          <w:tcPr>
            <w:tcW w:w="2254" w:type="dxa"/>
            <w:vAlign w:val="center"/>
          </w:tcPr>
          <w:p w14:paraId="4DB815F4" w14:textId="7F4D0D00" w:rsidR="00CC24F0" w:rsidRPr="00975879" w:rsidRDefault="00CC24F0" w:rsidP="00CC24F0">
            <w:pPr>
              <w:pStyle w:val="table-normal"/>
            </w:pPr>
            <w:r w:rsidRPr="00975879">
              <w:t>2022</w:t>
            </w:r>
            <w:r>
              <w:t>-e</w:t>
            </w:r>
          </w:p>
        </w:tc>
        <w:tc>
          <w:tcPr>
            <w:tcW w:w="2255" w:type="dxa"/>
            <w:vAlign w:val="center"/>
          </w:tcPr>
          <w:p w14:paraId="2A2F13B9" w14:textId="7EFF6A71" w:rsidR="00CC24F0" w:rsidRPr="00975879" w:rsidRDefault="00CC24F0" w:rsidP="00CC24F0">
            <w:pPr>
              <w:pStyle w:val="table-normal"/>
            </w:pPr>
            <w:r w:rsidRPr="00975879">
              <w:t>202</w:t>
            </w:r>
            <w:r w:rsidR="00422133">
              <w:t>2</w:t>
            </w:r>
            <w:r w:rsidRPr="00975879">
              <w:t>-2030</w:t>
            </w:r>
          </w:p>
        </w:tc>
      </w:tr>
      <w:tr w:rsidR="00CC24F0" w:rsidRPr="00975879" w14:paraId="4A64C572" w14:textId="77777777" w:rsidTr="00CC24F0">
        <w:tc>
          <w:tcPr>
            <w:tcW w:w="2254" w:type="dxa"/>
            <w:vAlign w:val="center"/>
          </w:tcPr>
          <w:p w14:paraId="0A44DF6D" w14:textId="77777777" w:rsidR="00CC24F0" w:rsidRPr="00975879" w:rsidRDefault="00CC24F0" w:rsidP="00CC24F0">
            <w:pPr>
              <w:pStyle w:val="table-normal"/>
            </w:pPr>
          </w:p>
          <w:p w14:paraId="0F3C0363" w14:textId="77777777" w:rsidR="00CC24F0" w:rsidRPr="00975879" w:rsidRDefault="00CC24F0" w:rsidP="00CC24F0">
            <w:pPr>
              <w:pStyle w:val="table-normal"/>
            </w:pPr>
            <w:r w:rsidRPr="00975879">
              <w:rPr>
                <w:noProof/>
                <w:lang w:val="en-IN" w:eastAsia="en-IN"/>
              </w:rPr>
              <w:drawing>
                <wp:inline distT="0" distB="0" distL="0" distR="0" wp14:anchorId="24C355D1" wp14:editId="74BFE952">
                  <wp:extent cx="426721" cy="426721"/>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year-0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6721" cy="426721"/>
                          </a:xfrm>
                          <a:prstGeom prst="rect">
                            <a:avLst/>
                          </a:prstGeom>
                        </pic:spPr>
                      </pic:pic>
                    </a:graphicData>
                  </a:graphic>
                </wp:inline>
              </w:drawing>
            </w:r>
          </w:p>
          <w:p w14:paraId="0C5A9594" w14:textId="77777777" w:rsidR="00CC24F0" w:rsidRPr="00975879" w:rsidRDefault="00CC24F0" w:rsidP="00CC24F0">
            <w:pPr>
              <w:pStyle w:val="table-normal"/>
            </w:pPr>
          </w:p>
        </w:tc>
        <w:tc>
          <w:tcPr>
            <w:tcW w:w="2254" w:type="dxa"/>
            <w:vAlign w:val="center"/>
          </w:tcPr>
          <w:p w14:paraId="0A29137A" w14:textId="77777777" w:rsidR="00CC24F0" w:rsidRPr="00975879" w:rsidRDefault="00CC24F0" w:rsidP="00CC24F0">
            <w:pPr>
              <w:pStyle w:val="table-normal"/>
            </w:pPr>
            <w:r w:rsidRPr="00975879">
              <w:rPr>
                <w:noProof/>
                <w:lang w:val="en-IN" w:eastAsia="en-IN"/>
              </w:rPr>
              <w:drawing>
                <wp:inline distT="0" distB="0" distL="0" distR="0" wp14:anchorId="0166EA0D" wp14:editId="642DA08E">
                  <wp:extent cx="426721" cy="42369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year-0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6721" cy="423694"/>
                          </a:xfrm>
                          <a:prstGeom prst="rect">
                            <a:avLst/>
                          </a:prstGeom>
                        </pic:spPr>
                      </pic:pic>
                    </a:graphicData>
                  </a:graphic>
                </wp:inline>
              </w:drawing>
            </w:r>
          </w:p>
        </w:tc>
        <w:tc>
          <w:tcPr>
            <w:tcW w:w="2254" w:type="dxa"/>
            <w:vAlign w:val="center"/>
          </w:tcPr>
          <w:p w14:paraId="64DCF873" w14:textId="77777777" w:rsidR="00CC24F0" w:rsidRPr="00975879" w:rsidRDefault="00CC24F0" w:rsidP="00CC24F0">
            <w:pPr>
              <w:pStyle w:val="table-normal"/>
            </w:pPr>
            <w:r w:rsidRPr="00975879">
              <w:rPr>
                <w:noProof/>
                <w:lang w:val="en-IN" w:eastAsia="en-IN"/>
              </w:rPr>
              <w:drawing>
                <wp:inline distT="0" distB="0" distL="0" distR="0" wp14:anchorId="45754B64" wp14:editId="3FDA1E89">
                  <wp:extent cx="426721" cy="42369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year-0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6721" cy="423694"/>
                          </a:xfrm>
                          <a:prstGeom prst="rect">
                            <a:avLst/>
                          </a:prstGeom>
                        </pic:spPr>
                      </pic:pic>
                    </a:graphicData>
                  </a:graphic>
                </wp:inline>
              </w:drawing>
            </w:r>
          </w:p>
        </w:tc>
        <w:tc>
          <w:tcPr>
            <w:tcW w:w="2255" w:type="dxa"/>
            <w:vAlign w:val="center"/>
          </w:tcPr>
          <w:p w14:paraId="0C343869" w14:textId="77777777" w:rsidR="00CC24F0" w:rsidRPr="00975879" w:rsidRDefault="00CC24F0" w:rsidP="00CC24F0">
            <w:pPr>
              <w:pStyle w:val="table-normal"/>
            </w:pPr>
            <w:r w:rsidRPr="00975879">
              <w:rPr>
                <w:noProof/>
                <w:lang w:val="en-IN" w:eastAsia="en-IN"/>
              </w:rPr>
              <w:drawing>
                <wp:inline distT="0" distB="0" distL="0" distR="0" wp14:anchorId="2DD23421" wp14:editId="74269EF7">
                  <wp:extent cx="426721" cy="4236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year-0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26721" cy="423694"/>
                          </a:xfrm>
                          <a:prstGeom prst="rect">
                            <a:avLst/>
                          </a:prstGeom>
                        </pic:spPr>
                      </pic:pic>
                    </a:graphicData>
                  </a:graphic>
                </wp:inline>
              </w:drawing>
            </w:r>
          </w:p>
        </w:tc>
      </w:tr>
      <w:tr w:rsidR="00CC24F0" w:rsidRPr="00975879" w14:paraId="18BDF2EB" w14:textId="77777777" w:rsidTr="00CC24F0">
        <w:tc>
          <w:tcPr>
            <w:tcW w:w="2254" w:type="dxa"/>
            <w:vAlign w:val="center"/>
          </w:tcPr>
          <w:p w14:paraId="16F79430" w14:textId="77777777" w:rsidR="00CC24F0" w:rsidRPr="00975879" w:rsidRDefault="00CC24F0" w:rsidP="00CC24F0">
            <w:pPr>
              <w:pStyle w:val="table-normal"/>
            </w:pPr>
            <w:r w:rsidRPr="00975879">
              <w:t>HISTORICAL YEARS</w:t>
            </w:r>
          </w:p>
        </w:tc>
        <w:tc>
          <w:tcPr>
            <w:tcW w:w="2254" w:type="dxa"/>
            <w:vAlign w:val="center"/>
          </w:tcPr>
          <w:p w14:paraId="32FCACE3" w14:textId="77777777" w:rsidR="00CC24F0" w:rsidRPr="00975879" w:rsidRDefault="00CC24F0" w:rsidP="00CC24F0">
            <w:pPr>
              <w:pStyle w:val="table-normal"/>
            </w:pPr>
            <w:r w:rsidRPr="00975879">
              <w:t>BASE YEAR</w:t>
            </w:r>
          </w:p>
        </w:tc>
        <w:tc>
          <w:tcPr>
            <w:tcW w:w="2254" w:type="dxa"/>
            <w:vAlign w:val="center"/>
          </w:tcPr>
          <w:p w14:paraId="228143D4" w14:textId="77777777" w:rsidR="00CC24F0" w:rsidRPr="00975879" w:rsidRDefault="00CC24F0" w:rsidP="00CC24F0">
            <w:pPr>
              <w:pStyle w:val="table-normal"/>
            </w:pPr>
            <w:r w:rsidRPr="00975879">
              <w:t>ESTIMATED YEAR</w:t>
            </w:r>
          </w:p>
        </w:tc>
        <w:tc>
          <w:tcPr>
            <w:tcW w:w="2255" w:type="dxa"/>
            <w:vAlign w:val="center"/>
          </w:tcPr>
          <w:p w14:paraId="5413DACE" w14:textId="77777777" w:rsidR="00CC24F0" w:rsidRPr="00975879" w:rsidRDefault="00CC24F0" w:rsidP="00CC24F0">
            <w:pPr>
              <w:pStyle w:val="table-normal"/>
            </w:pPr>
            <w:r w:rsidRPr="00975879">
              <w:t>PROJECTED YEARS</w:t>
            </w:r>
          </w:p>
        </w:tc>
      </w:tr>
    </w:tbl>
    <w:p w14:paraId="538807AE" w14:textId="77777777" w:rsidR="00CC24F0" w:rsidRDefault="00CC24F0" w:rsidP="00CC24F0">
      <w:pPr>
        <w:pStyle w:val="gen-title-small"/>
      </w:pPr>
      <w:r w:rsidRPr="00C84180">
        <w:t>CURRENCY</w:t>
      </w:r>
    </w:p>
    <w:p w14:paraId="249B6F49" w14:textId="1BF5430E" w:rsidR="00CC24F0" w:rsidRDefault="00CC24F0" w:rsidP="00CC24F0">
      <w:pPr>
        <w:pStyle w:val="gen-list-01"/>
      </w:pPr>
      <w:r>
        <w:t xml:space="preserve">The currency used in this report is the United States Dollar (USD), with the </w:t>
      </w:r>
      <w:r w:rsidR="006D5460">
        <w:t>Market</w:t>
      </w:r>
      <w:r>
        <w:t xml:space="preserve"> size </w:t>
      </w:r>
      <w:r w:rsidRPr="00CC24F0">
        <w:t xml:space="preserve">indicated </w:t>
      </w:r>
      <w:r>
        <w:t>in terms of USD million/billion and volume (Kilo Tons)</w:t>
      </w:r>
    </w:p>
    <w:p w14:paraId="7A090B86" w14:textId="77777777" w:rsidR="00CC24F0" w:rsidRDefault="00CC24F0" w:rsidP="00CC24F0">
      <w:pPr>
        <w:pStyle w:val="gen-list-01"/>
      </w:pPr>
      <w:r>
        <w:t>For companies reporting their revenues in USD, the revenues were picked from their annual reports</w:t>
      </w:r>
    </w:p>
    <w:p w14:paraId="480C02E0" w14:textId="77777777" w:rsidR="00CC24F0" w:rsidRPr="00F1183C" w:rsidRDefault="00CC24F0" w:rsidP="00CC24F0">
      <w:pPr>
        <w:pStyle w:val="gen-list-01"/>
      </w:pPr>
      <w:r>
        <w:t>For companies that reported their revenues in other currencies, the average annual currency conversion rate was used for the particular year to convert the value to USD</w:t>
      </w:r>
    </w:p>
    <w:p w14:paraId="0FD71422" w14:textId="77777777" w:rsidR="00CC24F0" w:rsidRPr="00C84180" w:rsidRDefault="00CC24F0" w:rsidP="00CC24F0">
      <w:pPr>
        <w:pStyle w:val="gen-title-small"/>
      </w:pPr>
      <w:r w:rsidRPr="00A668EA">
        <w:t>STAKEHOLDERS</w:t>
      </w:r>
    </w:p>
    <w:p w14:paraId="492C1E23" w14:textId="00C2B5B2" w:rsidR="00CC24F0" w:rsidRDefault="002C4087" w:rsidP="00CC24F0">
      <w:pPr>
        <w:pStyle w:val="gen-list-01"/>
      </w:pPr>
      <w:r>
        <w:t>{Keyword}</w:t>
      </w:r>
      <w:r w:rsidR="002279DD" w:rsidRPr="002279DD">
        <w:t xml:space="preserve"> Manufacturers</w:t>
      </w:r>
    </w:p>
    <w:p w14:paraId="3C8D10FD" w14:textId="34F30A50" w:rsidR="00CC24F0" w:rsidRDefault="002C4087" w:rsidP="00CC24F0">
      <w:pPr>
        <w:pStyle w:val="gen-list-01"/>
      </w:pPr>
      <w:r>
        <w:t>{Keyword}</w:t>
      </w:r>
      <w:r w:rsidR="00CC24F0">
        <w:t xml:space="preserve"> Associations</w:t>
      </w:r>
    </w:p>
    <w:p w14:paraId="0AD17F72" w14:textId="16FDAC52" w:rsidR="00CC24F0" w:rsidRDefault="002C4087" w:rsidP="00CC24F0">
      <w:pPr>
        <w:pStyle w:val="gen-list-01"/>
      </w:pPr>
      <w:r>
        <w:t>{Keyword}</w:t>
      </w:r>
      <w:r w:rsidR="00CC24F0">
        <w:t xml:space="preserve"> Research Institutes</w:t>
      </w:r>
    </w:p>
    <w:p w14:paraId="22130179" w14:textId="77777777" w:rsidR="00CC24F0" w:rsidRDefault="00CC24F0" w:rsidP="00CC24F0">
      <w:pPr>
        <w:pStyle w:val="gen-list-01"/>
      </w:pPr>
      <w:r>
        <w:t>Research and Consulting Firms</w:t>
      </w:r>
    </w:p>
    <w:p w14:paraId="4E2C3641" w14:textId="54C0D644" w:rsidR="00CC24F0" w:rsidRDefault="002C4087" w:rsidP="00CC24F0">
      <w:pPr>
        <w:pStyle w:val="gen-list-01"/>
      </w:pPr>
      <w:r>
        <w:t>{Keyword}</w:t>
      </w:r>
      <w:r w:rsidR="00CC24F0">
        <w:t xml:space="preserve"> Distributors</w:t>
      </w:r>
    </w:p>
    <w:p w14:paraId="112A3767" w14:textId="77777777" w:rsidR="00CC24F0" w:rsidRDefault="00CC24F0" w:rsidP="00CC24F0">
      <w:pPr>
        <w:pStyle w:val="gen-list-01"/>
      </w:pPr>
      <w:r>
        <w:t>Group Purchasing Organizations (GPOs)</w:t>
      </w:r>
    </w:p>
    <w:p w14:paraId="1B9C3174" w14:textId="7430EDD5" w:rsidR="00CC24F0" w:rsidRDefault="002C4087" w:rsidP="00CC24F0">
      <w:pPr>
        <w:pStyle w:val="gen-list-01"/>
      </w:pPr>
      <w:r>
        <w:t>{Keyword}</w:t>
      </w:r>
      <w:r w:rsidR="00CC24F0">
        <w:t xml:space="preserve"> Raw Material Suppliers</w:t>
      </w:r>
    </w:p>
    <w:p w14:paraId="5221EA1C" w14:textId="527D1115" w:rsidR="00CC24F0" w:rsidRDefault="002C4087" w:rsidP="00CC24F0">
      <w:pPr>
        <w:pStyle w:val="gen-list-01"/>
      </w:pPr>
      <w:r>
        <w:t>{Keyword}</w:t>
      </w:r>
      <w:r w:rsidR="00CC24F0">
        <w:t xml:space="preserve"> Development Institutes and Organizations</w:t>
      </w:r>
    </w:p>
    <w:p w14:paraId="7A1F0C22" w14:textId="77777777" w:rsidR="00CC24F0" w:rsidRDefault="00CC24F0" w:rsidP="00CC24F0">
      <w:pPr>
        <w:pStyle w:val="gen-list-01"/>
      </w:pPr>
      <w:r>
        <w:t>Government Organizations</w:t>
      </w:r>
    </w:p>
    <w:p w14:paraId="14217DFF" w14:textId="77777777" w:rsidR="00CC24F0" w:rsidRDefault="00CC24F0" w:rsidP="00CC24F0">
      <w:pPr>
        <w:pStyle w:val="gen-list-01"/>
      </w:pPr>
      <w:r>
        <w:t>End-User Industry Players</w:t>
      </w:r>
    </w:p>
    <w:p w14:paraId="63EB6D09" w14:textId="77777777" w:rsidR="00CC24F0" w:rsidRDefault="00CC24F0" w:rsidP="00CC24F0">
      <w:pPr>
        <w:pStyle w:val="gen-list-01"/>
      </w:pPr>
      <w:r>
        <w:t>Students, Professors, etc.</w:t>
      </w:r>
    </w:p>
    <w:p w14:paraId="59C2E476" w14:textId="77777777" w:rsidR="00CC24F0" w:rsidRDefault="00CC24F0" w:rsidP="00CC24F0">
      <w:pPr>
        <w:pStyle w:val="gen-list-01"/>
      </w:pPr>
      <w:r>
        <w:t>Others</w:t>
      </w:r>
    </w:p>
    <w:p w14:paraId="5456F421" w14:textId="77777777" w:rsidR="00881845" w:rsidRDefault="00881845" w:rsidP="00CC24F0">
      <w:pPr>
        <w:pStyle w:val="gen-title-small"/>
      </w:pPr>
    </w:p>
    <w:p w14:paraId="4F10B827" w14:textId="77777777" w:rsidR="00CC24F0" w:rsidRDefault="00CC24F0" w:rsidP="00CC24F0">
      <w:pPr>
        <w:pStyle w:val="gen-title-small"/>
      </w:pPr>
      <w:r w:rsidRPr="00D53314">
        <w:lastRenderedPageBreak/>
        <w:t>SUMMARY OF CHANGES</w:t>
      </w:r>
    </w:p>
    <w:p w14:paraId="4F7589EE" w14:textId="0902A54E" w:rsidR="00CC24F0" w:rsidRPr="00A9359D" w:rsidRDefault="00CC24F0" w:rsidP="00CC24F0">
      <w:pPr>
        <w:rPr>
          <w:rFonts w:ascii="Arial" w:hAnsi="Arial"/>
          <w:sz w:val="22"/>
        </w:rPr>
      </w:pPr>
      <w:r w:rsidRPr="00A9359D">
        <w:rPr>
          <w:rFonts w:ascii="Arial" w:hAnsi="Arial"/>
          <w:sz w:val="22"/>
        </w:rPr>
        <w:t xml:space="preserve">Changes in the </w:t>
      </w:r>
      <w:r w:rsidR="006D5460" w:rsidRPr="00A9359D">
        <w:rPr>
          <w:rFonts w:ascii="Arial" w:hAnsi="Arial"/>
          <w:sz w:val="22"/>
        </w:rPr>
        <w:t>Market</w:t>
      </w:r>
      <w:r w:rsidRPr="00A9359D">
        <w:rPr>
          <w:rFonts w:ascii="Arial" w:hAnsi="Arial"/>
          <w:sz w:val="22"/>
        </w:rPr>
        <w:t xml:space="preserve"> scope: The new edition of the report provides </w:t>
      </w:r>
      <w:r w:rsidR="006D5460" w:rsidRPr="00A9359D">
        <w:rPr>
          <w:rFonts w:ascii="Arial" w:hAnsi="Arial"/>
          <w:sz w:val="22"/>
        </w:rPr>
        <w:t>Market</w:t>
      </w:r>
      <w:r w:rsidRPr="00A9359D">
        <w:rPr>
          <w:rFonts w:ascii="Arial" w:hAnsi="Arial"/>
          <w:sz w:val="22"/>
        </w:rPr>
        <w:t xml:space="preserve"> size and forecast for each region and their countries. In this edition of the report, North America has been segmented into the U.S. and Canada. Europe has been segmented into the UK, France, Germany, Italy, Spain, and the Rest of Europe. Similarly, the Asia Pacific region has been segmented into Japan, China, India, Australia, South Korea, ASEAN, and the Rest of the Asia Pacific. Latin America has been segmented into the Mexico, Brazil, and Rest of Latin America. Middle East &amp; Africa (MEA) has been segmented into the GCC countries, South Africa, and Rest of MEA.</w:t>
      </w:r>
    </w:p>
    <w:p w14:paraId="6B396087" w14:textId="77777777" w:rsidR="00CC24F0" w:rsidRDefault="00CC24F0" w:rsidP="00CC24F0">
      <w:pPr>
        <w:pStyle w:val="gen-list-01"/>
      </w:pPr>
      <w:r w:rsidRPr="00CB58E8">
        <w:rPr>
          <w:b/>
        </w:rPr>
        <w:t>New and Improved Representation of Financial Information:</w:t>
      </w:r>
      <w:r>
        <w:t xml:space="preserve"> The new edition of the report provides updated financial information till 2020 (depending on the availability) for each listed company in a graphical representation in a single diagram (instead of multiple tables). This would help in the easy analysis of profiled companies' present status regarding their financial strength, profitability, key revenue-generating country/region, and business segment focus in terms of the highest revenue-generating segment.</w:t>
      </w:r>
    </w:p>
    <w:p w14:paraId="1338F88E" w14:textId="483B24D9" w:rsidR="00CC24F0" w:rsidRDefault="00CC24F0" w:rsidP="00CC24F0">
      <w:pPr>
        <w:pStyle w:val="gen-list-01"/>
      </w:pPr>
      <w:r w:rsidRPr="00CB58E8">
        <w:rPr>
          <w:b/>
        </w:rPr>
        <w:t xml:space="preserve">Recent </w:t>
      </w:r>
      <w:r w:rsidR="006D5460">
        <w:rPr>
          <w:b/>
        </w:rPr>
        <w:t>Market</w:t>
      </w:r>
      <w:r w:rsidRPr="00CB58E8">
        <w:rPr>
          <w:b/>
        </w:rPr>
        <w:t xml:space="preserve"> Developments:</w:t>
      </w:r>
      <w:r>
        <w:t xml:space="preserve"> Recent developments are helpful to know the </w:t>
      </w:r>
      <w:r w:rsidR="006D5460">
        <w:t>Market</w:t>
      </w:r>
      <w:r>
        <w:t xml:space="preserve"> trends and growth strategies adopted by players in the </w:t>
      </w:r>
      <w:r w:rsidR="006D5460">
        <w:t>Market</w:t>
      </w:r>
      <w:r>
        <w:t xml:space="preserve">. </w:t>
      </w:r>
    </w:p>
    <w:p w14:paraId="0BA42D71" w14:textId="77777777" w:rsidR="00CC24F0" w:rsidRDefault="00CC24F0" w:rsidP="00CC24F0">
      <w:pPr>
        <w:pStyle w:val="gen-list-01"/>
      </w:pPr>
      <w:r w:rsidRPr="00CB58E8">
        <w:rPr>
          <w:b/>
        </w:rPr>
        <w:t>Latest Product Portfolio:</w:t>
      </w:r>
      <w:r>
        <w:t xml:space="preserve"> The new edition of the report provides an updated product portfolio of the companies profiled in the report.</w:t>
      </w:r>
    </w:p>
    <w:p w14:paraId="346FF0F6" w14:textId="17C17231" w:rsidR="00CC24F0" w:rsidRDefault="00CC24F0" w:rsidP="00CC24F0">
      <w:pPr>
        <w:pStyle w:val="gen-list-01"/>
      </w:pPr>
      <w:r w:rsidRPr="00CB58E8">
        <w:rPr>
          <w:b/>
        </w:rPr>
        <w:t>COVID-19 Impacts:</w:t>
      </w:r>
      <w:r>
        <w:t xml:space="preserve"> The current edition of the report covers the CO</w:t>
      </w:r>
      <w:r w:rsidR="00737CC3">
        <w:t xml:space="preserve">VID-19 impacts on the </w:t>
      </w:r>
      <w:r w:rsidR="002C4087">
        <w:t>{Keyword}</w:t>
      </w:r>
      <w:r>
        <w:t xml:space="preserve">. Quantitative and qualitative analysis of COVID-19 pandemic impacts in the long-term, mid-term, and short-term scenarios. Additional points in the </w:t>
      </w:r>
      <w:r w:rsidR="006D5460">
        <w:t>Market</w:t>
      </w:r>
      <w:r>
        <w:t xml:space="preserve"> overview section have been added, keeping in mind the impact of COVID-19 on the </w:t>
      </w:r>
      <w:r w:rsidR="006D5460">
        <w:t>Market</w:t>
      </w:r>
      <w:r>
        <w:t>.</w:t>
      </w:r>
    </w:p>
    <w:p w14:paraId="457BEDF3" w14:textId="77777777" w:rsidR="00CC24F0" w:rsidRDefault="00CC24F0" w:rsidP="00CC24F0">
      <w:pPr>
        <w:pStyle w:val="gen-list-01"/>
      </w:pPr>
      <w:r w:rsidRPr="00CB58E8">
        <w:rPr>
          <w:b/>
        </w:rPr>
        <w:t>Company Profiles:</w:t>
      </w:r>
      <w:r>
        <w:t xml:space="preserve"> A total of </w:t>
      </w:r>
      <w:proofErr w:type="spellStart"/>
      <w:r>
        <w:t>upto</w:t>
      </w:r>
      <w:proofErr w:type="spellEnd"/>
      <w:r>
        <w:t xml:space="preserve"> 20 companies can be profiled, free of cost. If required, customized list of companies can be profiled in the final deliverable as per your specific choice.</w:t>
      </w:r>
    </w:p>
    <w:p w14:paraId="07880134" w14:textId="43D11780" w:rsidR="00295CE5" w:rsidRDefault="00CC24F0" w:rsidP="00A904EF">
      <w:pPr>
        <w:pStyle w:val="gen-list-01"/>
      </w:pPr>
      <w:r w:rsidRPr="00CB58E8">
        <w:rPr>
          <w:b/>
        </w:rPr>
        <w:t>Competitive Leadership Mapping:</w:t>
      </w:r>
      <w:r>
        <w:t xml:space="preserve"> The Vendor Dive Matrix has been added in this version of the report, covering a comprehensive study of the key vendors offering </w:t>
      </w:r>
      <w:r w:rsidR="002C4087">
        <w:t>{Keyword}</w:t>
      </w:r>
      <w:r>
        <w:t xml:space="preserve"> products. The top ven</w:t>
      </w:r>
      <w:r w:rsidR="00737CC3">
        <w:t xml:space="preserve">dors operating in the </w:t>
      </w:r>
      <w:r w:rsidR="002C4087">
        <w:t>{Keyword}</w:t>
      </w:r>
      <w:r w:rsidR="00737CC3">
        <w:t xml:space="preserve"> </w:t>
      </w:r>
      <w:r>
        <w:t>have been evaluated in this section. Competitive Leadership mapping is also done for start-ups/SMEs.</w:t>
      </w:r>
    </w:p>
    <w:p w14:paraId="2C1B70A6" w14:textId="2F3AB753" w:rsidR="00CC24F0" w:rsidRDefault="00CC24F0" w:rsidP="00CC24F0">
      <w:pPr>
        <w:pStyle w:val="gen-list-01"/>
      </w:pPr>
      <w:r w:rsidRPr="00CB58E8">
        <w:rPr>
          <w:b/>
        </w:rPr>
        <w:t>Additional Information:</w:t>
      </w:r>
      <w:r>
        <w:t xml:space="preserve"> The current edition of the report covers pricing analysis, value chain analysis, supply chain analysis, ecosystem analysis, trade analysis, regulatory landscape, patent analysis, technology analysis, Porter’s Five Forces analysis, PESTLE analysis, SWOT analysis under the </w:t>
      </w:r>
      <w:r w:rsidR="006D5460">
        <w:t>Market</w:t>
      </w:r>
      <w:r>
        <w:t xml:space="preserve"> overview chapter. This edition also covers company product and geographical footprint for key players under the competitive landscape chapter.</w:t>
      </w:r>
    </w:p>
    <w:p w14:paraId="33BD59E3" w14:textId="77777777" w:rsidR="00CC24F0" w:rsidRDefault="00CC24F0" w:rsidP="00CC24F0">
      <w:pPr>
        <w:pStyle w:val="gen-title-small"/>
      </w:pPr>
      <w:r w:rsidRPr="00CB58E8">
        <w:lastRenderedPageBreak/>
        <w:t>LIMITATIONS</w:t>
      </w:r>
    </w:p>
    <w:p w14:paraId="022E1B2E" w14:textId="2A87204B" w:rsidR="00CC24F0" w:rsidRDefault="00CC24F0" w:rsidP="00CC24F0">
      <w:pPr>
        <w:pStyle w:val="gen-list-01"/>
      </w:pPr>
      <w:r>
        <w:t xml:space="preserve">Some of the companies in this </w:t>
      </w:r>
      <w:r w:rsidR="006D5460">
        <w:t>Market</w:t>
      </w:r>
      <w:r>
        <w:t xml:space="preserve"> are privately owned, and their revenues are not available in the public domain. Hence, the revenues for those companies are estimated based on paid primary interviews and surveys along with paid external third-party databases.</w:t>
      </w:r>
    </w:p>
    <w:p w14:paraId="3DD572A7" w14:textId="77777777" w:rsidR="00CC24F0" w:rsidRDefault="00CC24F0" w:rsidP="00CC24F0">
      <w:pPr>
        <w:pStyle w:val="gen-list-01"/>
      </w:pPr>
      <w:r>
        <w:t>Company developments not reported in the public domain are not included in the report.</w:t>
      </w:r>
    </w:p>
    <w:p w14:paraId="409C3A53" w14:textId="7C6EF9A5" w:rsidR="00CC24F0" w:rsidRDefault="00CC24F0" w:rsidP="00472411">
      <w:pPr>
        <w:pStyle w:val="gen-list-01"/>
      </w:pPr>
      <w:r>
        <w:t xml:space="preserve">Inflation is not a part of pricing analysis and revenue calculations in this report. Prices of </w:t>
      </w:r>
      <w:r w:rsidR="002C4087">
        <w:t>{Keyword}</w:t>
      </w:r>
      <w:r>
        <w:t xml:space="preserve"> and its derivatives vary in each region and hence similar revenue ratio does not follow for each individual region.</w:t>
      </w:r>
    </w:p>
    <w:p w14:paraId="447661D6" w14:textId="19CF940C" w:rsidR="00CC24F0" w:rsidRDefault="00CC24F0" w:rsidP="00CC24F0">
      <w:pPr>
        <w:pStyle w:val="gen-list-01"/>
      </w:pPr>
      <w:r>
        <w:t xml:space="preserve">The weighted average price for each product </w:t>
      </w:r>
      <w:r w:rsidRPr="00CC24F0">
        <w:t>category</w:t>
      </w:r>
      <w:r>
        <w:t xml:space="preserve"> has been considered while estimating and forecasting </w:t>
      </w:r>
      <w:r w:rsidR="006D5460">
        <w:t>Market</w:t>
      </w:r>
      <w:r>
        <w:t xml:space="preserve"> revenue on a basis. </w:t>
      </w:r>
    </w:p>
    <w:p w14:paraId="37DA4458" w14:textId="07143436" w:rsidR="00D669E8" w:rsidRPr="00AA651B" w:rsidRDefault="00CC24F0" w:rsidP="00CC24F0">
      <w:pPr>
        <w:pStyle w:val="gen-list-01"/>
      </w:pPr>
      <w:r>
        <w:t xml:space="preserve">Regional weighted average prices have been considered while breaking down this </w:t>
      </w:r>
      <w:r w:rsidR="006D5460">
        <w:t>Market</w:t>
      </w:r>
      <w:r>
        <w:t xml:space="preserve"> by type, </w:t>
      </w:r>
      <w:r w:rsidRPr="00CC24F0">
        <w:t>application</w:t>
      </w:r>
      <w:r>
        <w:t xml:space="preserve"> and end-user in each region.</w:t>
      </w:r>
    </w:p>
    <w:p w14:paraId="4B7CB305" w14:textId="77777777" w:rsidR="00D669E8" w:rsidRPr="00AA651B" w:rsidRDefault="00D669E8" w:rsidP="00D669E8"/>
    <w:p w14:paraId="09EC927F" w14:textId="77777777" w:rsidR="00D669E8" w:rsidRPr="00AA651B" w:rsidRDefault="00D669E8" w:rsidP="00D669E8"/>
    <w:p w14:paraId="53BCD725" w14:textId="77777777" w:rsidR="00D669E8" w:rsidRPr="00AA651B" w:rsidRDefault="00D669E8" w:rsidP="00D669E8"/>
    <w:p w14:paraId="0E968B73" w14:textId="77777777" w:rsidR="00D669E8" w:rsidRPr="00AA651B" w:rsidRDefault="00D669E8" w:rsidP="00D669E8"/>
    <w:p w14:paraId="4070688F" w14:textId="77777777" w:rsidR="00D669E8" w:rsidRPr="00AA651B" w:rsidRDefault="00D669E8" w:rsidP="00D669E8"/>
    <w:p w14:paraId="33680F1D" w14:textId="77777777" w:rsidR="00D669E8" w:rsidRDefault="00D669E8" w:rsidP="00D669E8"/>
    <w:p w14:paraId="537C7232" w14:textId="77777777" w:rsidR="00CC24F0" w:rsidRDefault="00CC24F0" w:rsidP="00D669E8"/>
    <w:p w14:paraId="6835D568" w14:textId="77777777" w:rsidR="00CC24F0" w:rsidRPr="00AA651B" w:rsidRDefault="00CC24F0" w:rsidP="00D669E8"/>
    <w:p w14:paraId="3A18AB38" w14:textId="77777777" w:rsidR="00D669E8" w:rsidRDefault="00D669E8" w:rsidP="00D669E8"/>
    <w:p w14:paraId="14E90CAB" w14:textId="77777777" w:rsidR="00A904EF" w:rsidRPr="00AA651B" w:rsidRDefault="00A904EF" w:rsidP="00D669E8"/>
    <w:p w14:paraId="17CDAB48" w14:textId="77777777" w:rsidR="00D669E8" w:rsidRPr="008E2CA7" w:rsidRDefault="00D669E8" w:rsidP="00D669E8"/>
    <w:p w14:paraId="7448F089" w14:textId="77777777" w:rsidR="00CC24F0" w:rsidRDefault="00CC24F0" w:rsidP="00CC24F0">
      <w:pPr>
        <w:pStyle w:val="gen-title-one"/>
      </w:pPr>
      <w:r w:rsidRPr="00A613EC">
        <w:lastRenderedPageBreak/>
        <w:t>RESEARCH REPORT – PRODUCTION COSTS &amp; RESOURCES</w:t>
      </w:r>
    </w:p>
    <w:p w14:paraId="2D40BE58" w14:textId="77777777" w:rsidR="00CC24F0" w:rsidRDefault="00CC24F0" w:rsidP="00CC24F0">
      <w:pPr>
        <w:pStyle w:val="gen-title-small"/>
      </w:pPr>
      <w:r w:rsidRPr="00A613EC">
        <w:t>RESEARCH DATA</w:t>
      </w:r>
    </w:p>
    <w:tbl>
      <w:tblPr>
        <w:tblW w:w="0" w:type="auto"/>
        <w:tblBorders>
          <w:insideH w:val="single" w:sz="4" w:space="0" w:color="DC4F32"/>
          <w:insideV w:val="single" w:sz="4" w:space="0" w:color="DC4F32"/>
        </w:tblBorders>
        <w:tblLook w:val="04A0" w:firstRow="1" w:lastRow="0" w:firstColumn="1" w:lastColumn="0" w:noHBand="0" w:noVBand="1"/>
      </w:tblPr>
      <w:tblGrid>
        <w:gridCol w:w="3005"/>
        <w:gridCol w:w="3006"/>
        <w:gridCol w:w="3006"/>
      </w:tblGrid>
      <w:tr w:rsidR="00CC24F0" w14:paraId="2337325A" w14:textId="77777777" w:rsidTr="00CC24F0">
        <w:tc>
          <w:tcPr>
            <w:tcW w:w="3005" w:type="dxa"/>
          </w:tcPr>
          <w:p w14:paraId="27D2F223" w14:textId="77777777" w:rsidR="00CC24F0" w:rsidRDefault="00CC24F0" w:rsidP="00CC24F0">
            <w:pPr>
              <w:pStyle w:val="table-normal"/>
            </w:pPr>
            <w:r>
              <w:rPr>
                <w:noProof/>
                <w:lang w:val="en-IN" w:eastAsia="en-IN"/>
              </w:rPr>
              <w:drawing>
                <wp:inline distT="0" distB="0" distL="0" distR="0" wp14:anchorId="6F61E5AA" wp14:editId="19B4A87D">
                  <wp:extent cx="932690" cy="932690"/>
                  <wp:effectExtent l="0" t="0" r="127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d-pr.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932690" cy="932690"/>
                          </a:xfrm>
                          <a:prstGeom prst="rect">
                            <a:avLst/>
                          </a:prstGeom>
                        </pic:spPr>
                      </pic:pic>
                    </a:graphicData>
                  </a:graphic>
                </wp:inline>
              </w:drawing>
            </w:r>
          </w:p>
        </w:tc>
        <w:tc>
          <w:tcPr>
            <w:tcW w:w="3006" w:type="dxa"/>
          </w:tcPr>
          <w:p w14:paraId="629FFD15" w14:textId="77777777" w:rsidR="00CC24F0" w:rsidRDefault="00CC24F0" w:rsidP="00CC24F0">
            <w:pPr>
              <w:pStyle w:val="table-normal"/>
            </w:pPr>
            <w:r>
              <w:rPr>
                <w:noProof/>
                <w:lang w:val="en-IN" w:eastAsia="en-IN"/>
              </w:rPr>
              <w:drawing>
                <wp:inline distT="0" distB="0" distL="0" distR="0" wp14:anchorId="42B09575" wp14:editId="0B627F60">
                  <wp:extent cx="932690" cy="932690"/>
                  <wp:effectExtent l="0" t="0" r="127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rd-sr.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32690" cy="932690"/>
                          </a:xfrm>
                          <a:prstGeom prst="rect">
                            <a:avLst/>
                          </a:prstGeom>
                        </pic:spPr>
                      </pic:pic>
                    </a:graphicData>
                  </a:graphic>
                </wp:inline>
              </w:drawing>
            </w:r>
          </w:p>
        </w:tc>
        <w:tc>
          <w:tcPr>
            <w:tcW w:w="3006" w:type="dxa"/>
          </w:tcPr>
          <w:p w14:paraId="2EBCFCB3" w14:textId="77777777" w:rsidR="00CC24F0" w:rsidRDefault="00CC24F0" w:rsidP="00CC24F0">
            <w:pPr>
              <w:pStyle w:val="table-normal"/>
            </w:pPr>
            <w:r>
              <w:rPr>
                <w:noProof/>
                <w:lang w:val="en-IN" w:eastAsia="en-IN"/>
              </w:rPr>
              <w:drawing>
                <wp:inline distT="0" distB="0" distL="0" distR="0" wp14:anchorId="5CBD3F7E" wp14:editId="6339B8C3">
                  <wp:extent cx="932690" cy="932690"/>
                  <wp:effectExtent l="0" t="0" r="127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rd-m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32690" cy="932690"/>
                          </a:xfrm>
                          <a:prstGeom prst="rect">
                            <a:avLst/>
                          </a:prstGeom>
                        </pic:spPr>
                      </pic:pic>
                    </a:graphicData>
                  </a:graphic>
                </wp:inline>
              </w:drawing>
            </w:r>
          </w:p>
        </w:tc>
      </w:tr>
      <w:tr w:rsidR="00CC24F0" w14:paraId="3261DCD7" w14:textId="77777777" w:rsidTr="00CC24F0">
        <w:tc>
          <w:tcPr>
            <w:tcW w:w="3005" w:type="dxa"/>
          </w:tcPr>
          <w:p w14:paraId="17935993" w14:textId="77777777" w:rsidR="00CC24F0" w:rsidRDefault="00CC24F0" w:rsidP="00CC24F0">
            <w:pPr>
              <w:pStyle w:val="table-normal"/>
            </w:pPr>
            <w:r>
              <w:t>Primary research</w:t>
            </w:r>
          </w:p>
        </w:tc>
        <w:tc>
          <w:tcPr>
            <w:tcW w:w="3006" w:type="dxa"/>
          </w:tcPr>
          <w:p w14:paraId="0AE01CB2" w14:textId="77777777" w:rsidR="00CC24F0" w:rsidRDefault="00CC24F0" w:rsidP="00CC24F0">
            <w:pPr>
              <w:pStyle w:val="table-normal"/>
            </w:pPr>
            <w:r>
              <w:t>Secondary research</w:t>
            </w:r>
          </w:p>
        </w:tc>
        <w:tc>
          <w:tcPr>
            <w:tcW w:w="3006" w:type="dxa"/>
          </w:tcPr>
          <w:p w14:paraId="52B9864B" w14:textId="77777777" w:rsidR="00CC24F0" w:rsidRDefault="00CC24F0" w:rsidP="00CC24F0">
            <w:pPr>
              <w:pStyle w:val="table-normal"/>
            </w:pPr>
            <w:r>
              <w:t>Manpower resources</w:t>
            </w:r>
          </w:p>
        </w:tc>
      </w:tr>
    </w:tbl>
    <w:p w14:paraId="1FD4DD32" w14:textId="77777777" w:rsidR="00D669E8" w:rsidRDefault="00D669E8" w:rsidP="00D669E8"/>
    <w:p w14:paraId="44368787" w14:textId="77777777" w:rsidR="00D669E8" w:rsidRDefault="00D669E8" w:rsidP="00D669E8"/>
    <w:p w14:paraId="7AFA2101" w14:textId="77777777" w:rsidR="00D669E8" w:rsidRDefault="00D669E8" w:rsidP="00D669E8"/>
    <w:p w14:paraId="68D110D5" w14:textId="77777777" w:rsidR="00D669E8" w:rsidRDefault="00D669E8" w:rsidP="00D669E8"/>
    <w:p w14:paraId="377FA3C1" w14:textId="77777777" w:rsidR="00D669E8" w:rsidRDefault="00D669E8" w:rsidP="00D669E8"/>
    <w:p w14:paraId="51208058" w14:textId="0C1FFCAC" w:rsidR="00D669E8" w:rsidRDefault="00D669E8" w:rsidP="00D669E8"/>
    <w:p w14:paraId="422D097C" w14:textId="54D1B0F4" w:rsidR="00D669E8" w:rsidRDefault="00D669E8" w:rsidP="00D669E8"/>
    <w:p w14:paraId="0B7E662C" w14:textId="0B225E2F" w:rsidR="00D669E8" w:rsidRDefault="00D669E8" w:rsidP="00D669E8"/>
    <w:p w14:paraId="4083ED64" w14:textId="2036F7A3" w:rsidR="00D669E8" w:rsidRDefault="00D669E8" w:rsidP="00D669E8"/>
    <w:p w14:paraId="77C6E7AD" w14:textId="24B2D248" w:rsidR="00D669E8" w:rsidRDefault="00D669E8" w:rsidP="00D669E8"/>
    <w:p w14:paraId="4B97A601" w14:textId="77777777" w:rsidR="00A904EF" w:rsidRDefault="00A904EF" w:rsidP="00D669E8"/>
    <w:p w14:paraId="13C862D0" w14:textId="77777777" w:rsidR="00A904EF" w:rsidRDefault="00A904EF" w:rsidP="00D669E8"/>
    <w:p w14:paraId="767CC7A1" w14:textId="77777777" w:rsidR="00D669E8" w:rsidRPr="00D669E8" w:rsidRDefault="00D669E8" w:rsidP="00D669E8"/>
    <w:p w14:paraId="349593A7" w14:textId="77777777" w:rsidR="0071064D" w:rsidRDefault="0071064D" w:rsidP="0071064D">
      <w:pPr>
        <w:pStyle w:val="gen-title-one"/>
      </w:pPr>
      <w:r w:rsidRPr="00D21D82">
        <w:lastRenderedPageBreak/>
        <w:t>Table of Content</w:t>
      </w:r>
    </w:p>
    <w:p w14:paraId="3C32B1D0" w14:textId="77777777" w:rsidR="00D203F5" w:rsidRPr="00405FBC" w:rsidRDefault="006321A4">
      <w:pPr>
        <w:pStyle w:val="TOC1"/>
        <w:rPr>
          <w:rFonts w:ascii="Arial" w:eastAsiaTheme="minorEastAsia" w:hAnsi="Arial" w:cs="Arial"/>
          <w:b w:val="0"/>
          <w:bCs w:val="0"/>
          <w:caps w:val="0"/>
          <w:color w:val="auto"/>
          <w:sz w:val="22"/>
          <w:szCs w:val="22"/>
        </w:rPr>
      </w:pPr>
      <w:r>
        <w:fldChar w:fldCharType="begin"/>
      </w:r>
      <w:r>
        <w:instrText xml:space="preserve"> TOC \o "1-4" \h \z \u </w:instrText>
      </w:r>
      <w:r>
        <w:fldChar w:fldCharType="separate"/>
      </w:r>
      <w:hyperlink w:anchor="_Toc100245868" w:history="1">
        <w:r w:rsidR="00D203F5" w:rsidRPr="00405FBC">
          <w:rPr>
            <w:rStyle w:val="Hyperlink"/>
            <w:rFonts w:ascii="Arial" w:hAnsi="Arial" w:cs="Arial"/>
            <w:sz w:val="22"/>
            <w:szCs w:val="22"/>
          </w:rPr>
          <w:t>Chapter No. 1 :</w:t>
        </w:r>
        <w:r w:rsidR="00D203F5" w:rsidRPr="00405FBC">
          <w:rPr>
            <w:rFonts w:ascii="Arial" w:eastAsiaTheme="minorEastAsia" w:hAnsi="Arial" w:cs="Arial"/>
            <w:b w:val="0"/>
            <w:bCs w:val="0"/>
            <w:caps w:val="0"/>
            <w:color w:val="auto"/>
            <w:sz w:val="22"/>
            <w:szCs w:val="22"/>
          </w:rPr>
          <w:tab/>
        </w:r>
        <w:r w:rsidR="00D203F5" w:rsidRPr="00405FBC">
          <w:rPr>
            <w:rStyle w:val="Hyperlink"/>
            <w:rFonts w:ascii="Arial" w:hAnsi="Arial" w:cs="Arial"/>
            <w:sz w:val="22"/>
            <w:szCs w:val="22"/>
          </w:rPr>
          <w:t>Introduction</w:t>
        </w:r>
        <w:r w:rsidR="00D203F5" w:rsidRPr="00405FBC">
          <w:rPr>
            <w:rFonts w:ascii="Arial" w:hAnsi="Arial" w:cs="Arial"/>
            <w:webHidden/>
            <w:sz w:val="22"/>
            <w:szCs w:val="22"/>
          </w:rPr>
          <w:tab/>
        </w:r>
        <w:r w:rsidR="00D203F5" w:rsidRPr="00405FBC">
          <w:rPr>
            <w:rFonts w:ascii="Arial" w:hAnsi="Arial" w:cs="Arial"/>
            <w:webHidden/>
            <w:sz w:val="22"/>
            <w:szCs w:val="22"/>
          </w:rPr>
          <w:fldChar w:fldCharType="begin"/>
        </w:r>
        <w:r w:rsidR="00D203F5" w:rsidRPr="00405FBC">
          <w:rPr>
            <w:rFonts w:ascii="Arial" w:hAnsi="Arial" w:cs="Arial"/>
            <w:webHidden/>
            <w:sz w:val="22"/>
            <w:szCs w:val="22"/>
          </w:rPr>
          <w:instrText xml:space="preserve"> PAGEREF _Toc100245868 \h </w:instrText>
        </w:r>
        <w:r w:rsidR="00D203F5" w:rsidRPr="00405FBC">
          <w:rPr>
            <w:rFonts w:ascii="Arial" w:hAnsi="Arial" w:cs="Arial"/>
            <w:webHidden/>
            <w:sz w:val="22"/>
            <w:szCs w:val="22"/>
          </w:rPr>
        </w:r>
        <w:r w:rsidR="00D203F5" w:rsidRPr="00405FBC">
          <w:rPr>
            <w:rFonts w:ascii="Arial" w:hAnsi="Arial" w:cs="Arial"/>
            <w:webHidden/>
            <w:sz w:val="22"/>
            <w:szCs w:val="22"/>
          </w:rPr>
          <w:fldChar w:fldCharType="separate"/>
        </w:r>
        <w:r w:rsidR="00D203F5" w:rsidRPr="00405FBC">
          <w:rPr>
            <w:rFonts w:ascii="Arial" w:hAnsi="Arial" w:cs="Arial"/>
            <w:webHidden/>
            <w:sz w:val="22"/>
            <w:szCs w:val="22"/>
          </w:rPr>
          <w:t>12</w:t>
        </w:r>
        <w:r w:rsidR="00D203F5" w:rsidRPr="00405FBC">
          <w:rPr>
            <w:rFonts w:ascii="Arial" w:hAnsi="Arial" w:cs="Arial"/>
            <w:webHidden/>
            <w:sz w:val="22"/>
            <w:szCs w:val="22"/>
          </w:rPr>
          <w:fldChar w:fldCharType="end"/>
        </w:r>
      </w:hyperlink>
    </w:p>
    <w:p w14:paraId="7FDC4150" w14:textId="77777777" w:rsidR="00D203F5" w:rsidRPr="00405FBC" w:rsidRDefault="00DE3A62">
      <w:pPr>
        <w:pStyle w:val="TOC2"/>
        <w:tabs>
          <w:tab w:val="left" w:pos="2340"/>
        </w:tabs>
        <w:rPr>
          <w:rFonts w:ascii="Arial" w:eastAsiaTheme="minorEastAsia" w:hAnsi="Arial" w:cs="Arial"/>
          <w:b w:val="0"/>
          <w:iCs w:val="0"/>
          <w:szCs w:val="22"/>
        </w:rPr>
      </w:pPr>
      <w:hyperlink w:anchor="_Toc100245869" w:history="1">
        <w:r w:rsidR="00D203F5" w:rsidRPr="00405FBC">
          <w:rPr>
            <w:rStyle w:val="Hyperlink"/>
            <w:rFonts w:ascii="Arial" w:hAnsi="Arial" w:cs="Arial"/>
            <w:szCs w:val="22"/>
          </w:rPr>
          <w:t>1.1.</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Report Description</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69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2</w:t>
        </w:r>
        <w:r w:rsidR="00D203F5" w:rsidRPr="00405FBC">
          <w:rPr>
            <w:rFonts w:ascii="Arial" w:hAnsi="Arial" w:cs="Arial"/>
            <w:webHidden/>
            <w:szCs w:val="22"/>
          </w:rPr>
          <w:fldChar w:fldCharType="end"/>
        </w:r>
      </w:hyperlink>
    </w:p>
    <w:p w14:paraId="3FC2A894" w14:textId="77777777" w:rsidR="00D203F5" w:rsidRPr="00405FBC" w:rsidRDefault="00DE3A62">
      <w:pPr>
        <w:pStyle w:val="TOC3"/>
        <w:tabs>
          <w:tab w:val="left" w:pos="2340"/>
        </w:tabs>
        <w:rPr>
          <w:rFonts w:ascii="Arial" w:eastAsiaTheme="minorEastAsia" w:hAnsi="Arial" w:cs="Arial"/>
          <w:szCs w:val="22"/>
        </w:rPr>
      </w:pPr>
      <w:hyperlink w:anchor="_Toc100245870" w:history="1">
        <w:r w:rsidR="00D203F5" w:rsidRPr="00405FBC">
          <w:rPr>
            <w:rStyle w:val="Hyperlink"/>
            <w:rFonts w:ascii="Arial" w:hAnsi="Arial" w:cs="Arial"/>
            <w:szCs w:val="22"/>
          </w:rPr>
          <w:t>1.1.1.</w:t>
        </w:r>
        <w:r w:rsidR="00D203F5" w:rsidRPr="00405FBC">
          <w:rPr>
            <w:rFonts w:ascii="Arial" w:eastAsiaTheme="minorEastAsia" w:hAnsi="Arial" w:cs="Arial"/>
            <w:szCs w:val="22"/>
          </w:rPr>
          <w:tab/>
        </w:r>
        <w:r w:rsidR="00D203F5" w:rsidRPr="00405FBC">
          <w:rPr>
            <w:rStyle w:val="Hyperlink"/>
            <w:rFonts w:ascii="Arial" w:hAnsi="Arial" w:cs="Arial"/>
            <w:szCs w:val="22"/>
          </w:rPr>
          <w:t>Purpose of the Report</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70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2</w:t>
        </w:r>
        <w:r w:rsidR="00D203F5" w:rsidRPr="00405FBC">
          <w:rPr>
            <w:rFonts w:ascii="Arial" w:hAnsi="Arial" w:cs="Arial"/>
            <w:webHidden/>
            <w:szCs w:val="22"/>
          </w:rPr>
          <w:fldChar w:fldCharType="end"/>
        </w:r>
      </w:hyperlink>
    </w:p>
    <w:p w14:paraId="29C9FBD3" w14:textId="77777777" w:rsidR="00D203F5" w:rsidRPr="00405FBC" w:rsidRDefault="00DE3A62">
      <w:pPr>
        <w:pStyle w:val="TOC3"/>
        <w:tabs>
          <w:tab w:val="left" w:pos="2340"/>
        </w:tabs>
        <w:rPr>
          <w:rFonts w:ascii="Arial" w:eastAsiaTheme="minorEastAsia" w:hAnsi="Arial" w:cs="Arial"/>
          <w:szCs w:val="22"/>
        </w:rPr>
      </w:pPr>
      <w:hyperlink w:anchor="_Toc100245871" w:history="1">
        <w:r w:rsidR="00D203F5" w:rsidRPr="00405FBC">
          <w:rPr>
            <w:rStyle w:val="Hyperlink"/>
            <w:rFonts w:ascii="Arial" w:hAnsi="Arial" w:cs="Arial"/>
            <w:szCs w:val="22"/>
          </w:rPr>
          <w:t>1.1.2.</w:t>
        </w:r>
        <w:r w:rsidR="00D203F5" w:rsidRPr="00405FBC">
          <w:rPr>
            <w:rFonts w:ascii="Arial" w:eastAsiaTheme="minorEastAsia" w:hAnsi="Arial" w:cs="Arial"/>
            <w:szCs w:val="22"/>
          </w:rPr>
          <w:tab/>
        </w:r>
        <w:r w:rsidR="00D203F5" w:rsidRPr="00405FBC">
          <w:rPr>
            <w:rStyle w:val="Hyperlink"/>
            <w:rFonts w:ascii="Arial" w:hAnsi="Arial" w:cs="Arial"/>
            <w:szCs w:val="22"/>
          </w:rPr>
          <w:t>USP &amp; Key Offering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71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2</w:t>
        </w:r>
        <w:r w:rsidR="00D203F5" w:rsidRPr="00405FBC">
          <w:rPr>
            <w:rFonts w:ascii="Arial" w:hAnsi="Arial" w:cs="Arial"/>
            <w:webHidden/>
            <w:szCs w:val="22"/>
          </w:rPr>
          <w:fldChar w:fldCharType="end"/>
        </w:r>
      </w:hyperlink>
    </w:p>
    <w:p w14:paraId="44CEA11F" w14:textId="77777777" w:rsidR="00D203F5" w:rsidRPr="00405FBC" w:rsidRDefault="00DE3A62">
      <w:pPr>
        <w:pStyle w:val="TOC2"/>
        <w:tabs>
          <w:tab w:val="left" w:pos="2340"/>
        </w:tabs>
        <w:rPr>
          <w:rFonts w:ascii="Arial" w:eastAsiaTheme="minorEastAsia" w:hAnsi="Arial" w:cs="Arial"/>
          <w:b w:val="0"/>
          <w:iCs w:val="0"/>
          <w:szCs w:val="22"/>
        </w:rPr>
      </w:pPr>
      <w:hyperlink w:anchor="_Toc100245872" w:history="1">
        <w:r w:rsidR="00D203F5" w:rsidRPr="00405FBC">
          <w:rPr>
            <w:rStyle w:val="Hyperlink"/>
            <w:rFonts w:ascii="Arial" w:hAnsi="Arial" w:cs="Arial"/>
            <w:szCs w:val="22"/>
          </w:rPr>
          <w:t>1.2.</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Key Benefits for Stakeholder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72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2</w:t>
        </w:r>
        <w:r w:rsidR="00D203F5" w:rsidRPr="00405FBC">
          <w:rPr>
            <w:rFonts w:ascii="Arial" w:hAnsi="Arial" w:cs="Arial"/>
            <w:webHidden/>
            <w:szCs w:val="22"/>
          </w:rPr>
          <w:fldChar w:fldCharType="end"/>
        </w:r>
      </w:hyperlink>
    </w:p>
    <w:p w14:paraId="46080970" w14:textId="77777777" w:rsidR="00D203F5" w:rsidRPr="00405FBC" w:rsidRDefault="00DE3A62">
      <w:pPr>
        <w:pStyle w:val="TOC2"/>
        <w:tabs>
          <w:tab w:val="left" w:pos="2340"/>
        </w:tabs>
        <w:rPr>
          <w:rFonts w:ascii="Arial" w:eastAsiaTheme="minorEastAsia" w:hAnsi="Arial" w:cs="Arial"/>
          <w:b w:val="0"/>
          <w:iCs w:val="0"/>
          <w:szCs w:val="22"/>
        </w:rPr>
      </w:pPr>
      <w:hyperlink w:anchor="_Toc100245873" w:history="1">
        <w:r w:rsidR="00D203F5" w:rsidRPr="00405FBC">
          <w:rPr>
            <w:rStyle w:val="Hyperlink"/>
            <w:rFonts w:ascii="Arial" w:hAnsi="Arial" w:cs="Arial"/>
            <w:szCs w:val="22"/>
          </w:rPr>
          <w:t>1.3.</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Target Audienc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73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3</w:t>
        </w:r>
        <w:r w:rsidR="00D203F5" w:rsidRPr="00405FBC">
          <w:rPr>
            <w:rFonts w:ascii="Arial" w:hAnsi="Arial" w:cs="Arial"/>
            <w:webHidden/>
            <w:szCs w:val="22"/>
          </w:rPr>
          <w:fldChar w:fldCharType="end"/>
        </w:r>
      </w:hyperlink>
    </w:p>
    <w:p w14:paraId="3D5EEC19" w14:textId="77777777" w:rsidR="00D203F5" w:rsidRPr="00405FBC" w:rsidRDefault="00DE3A62">
      <w:pPr>
        <w:pStyle w:val="TOC2"/>
        <w:tabs>
          <w:tab w:val="left" w:pos="2340"/>
        </w:tabs>
        <w:rPr>
          <w:rFonts w:ascii="Arial" w:eastAsiaTheme="minorEastAsia" w:hAnsi="Arial" w:cs="Arial"/>
          <w:b w:val="0"/>
          <w:iCs w:val="0"/>
          <w:szCs w:val="22"/>
        </w:rPr>
      </w:pPr>
      <w:hyperlink w:anchor="_Toc100245874" w:history="1">
        <w:r w:rsidR="00D203F5" w:rsidRPr="00405FBC">
          <w:rPr>
            <w:rStyle w:val="Hyperlink"/>
            <w:rFonts w:ascii="Arial" w:hAnsi="Arial" w:cs="Arial"/>
            <w:szCs w:val="22"/>
          </w:rPr>
          <w:t>1.4.</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Report Scop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74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3</w:t>
        </w:r>
        <w:r w:rsidR="00D203F5" w:rsidRPr="00405FBC">
          <w:rPr>
            <w:rFonts w:ascii="Arial" w:hAnsi="Arial" w:cs="Arial"/>
            <w:webHidden/>
            <w:szCs w:val="22"/>
          </w:rPr>
          <w:fldChar w:fldCharType="end"/>
        </w:r>
      </w:hyperlink>
    </w:p>
    <w:p w14:paraId="7D944FD3" w14:textId="77777777" w:rsidR="00D203F5" w:rsidRPr="00405FBC" w:rsidRDefault="00DE3A62">
      <w:pPr>
        <w:pStyle w:val="TOC1"/>
        <w:rPr>
          <w:rFonts w:ascii="Arial" w:eastAsiaTheme="minorEastAsia" w:hAnsi="Arial" w:cs="Arial"/>
          <w:b w:val="0"/>
          <w:bCs w:val="0"/>
          <w:caps w:val="0"/>
          <w:color w:val="auto"/>
          <w:sz w:val="22"/>
          <w:szCs w:val="22"/>
        </w:rPr>
      </w:pPr>
      <w:hyperlink w:anchor="_Toc100245875" w:history="1">
        <w:r w:rsidR="00D203F5" w:rsidRPr="00405FBC">
          <w:rPr>
            <w:rStyle w:val="Hyperlink"/>
            <w:rFonts w:ascii="Arial" w:hAnsi="Arial" w:cs="Arial"/>
            <w:sz w:val="22"/>
            <w:szCs w:val="22"/>
          </w:rPr>
          <w:t>Chapter No. 2 :</w:t>
        </w:r>
        <w:r w:rsidR="00D203F5" w:rsidRPr="00405FBC">
          <w:rPr>
            <w:rFonts w:ascii="Arial" w:eastAsiaTheme="minorEastAsia" w:hAnsi="Arial" w:cs="Arial"/>
            <w:b w:val="0"/>
            <w:bCs w:val="0"/>
            <w:caps w:val="0"/>
            <w:color w:val="auto"/>
            <w:sz w:val="22"/>
            <w:szCs w:val="22"/>
          </w:rPr>
          <w:tab/>
        </w:r>
        <w:r w:rsidR="00D203F5" w:rsidRPr="00405FBC">
          <w:rPr>
            <w:rStyle w:val="Hyperlink"/>
            <w:rFonts w:ascii="Arial" w:hAnsi="Arial" w:cs="Arial"/>
            <w:sz w:val="22"/>
            <w:szCs w:val="22"/>
          </w:rPr>
          <w:t>Executive Summary</w:t>
        </w:r>
        <w:r w:rsidR="00D203F5" w:rsidRPr="00405FBC">
          <w:rPr>
            <w:rFonts w:ascii="Arial" w:hAnsi="Arial" w:cs="Arial"/>
            <w:webHidden/>
            <w:sz w:val="22"/>
            <w:szCs w:val="22"/>
          </w:rPr>
          <w:tab/>
        </w:r>
        <w:r w:rsidR="00D203F5" w:rsidRPr="00405FBC">
          <w:rPr>
            <w:rFonts w:ascii="Arial" w:hAnsi="Arial" w:cs="Arial"/>
            <w:webHidden/>
            <w:sz w:val="22"/>
            <w:szCs w:val="22"/>
          </w:rPr>
          <w:fldChar w:fldCharType="begin"/>
        </w:r>
        <w:r w:rsidR="00D203F5" w:rsidRPr="00405FBC">
          <w:rPr>
            <w:rFonts w:ascii="Arial" w:hAnsi="Arial" w:cs="Arial"/>
            <w:webHidden/>
            <w:sz w:val="22"/>
            <w:szCs w:val="22"/>
          </w:rPr>
          <w:instrText xml:space="preserve"> PAGEREF _Toc100245875 \h </w:instrText>
        </w:r>
        <w:r w:rsidR="00D203F5" w:rsidRPr="00405FBC">
          <w:rPr>
            <w:rFonts w:ascii="Arial" w:hAnsi="Arial" w:cs="Arial"/>
            <w:webHidden/>
            <w:sz w:val="22"/>
            <w:szCs w:val="22"/>
          </w:rPr>
        </w:r>
        <w:r w:rsidR="00D203F5" w:rsidRPr="00405FBC">
          <w:rPr>
            <w:rFonts w:ascii="Arial" w:hAnsi="Arial" w:cs="Arial"/>
            <w:webHidden/>
            <w:sz w:val="22"/>
            <w:szCs w:val="22"/>
          </w:rPr>
          <w:fldChar w:fldCharType="separate"/>
        </w:r>
        <w:r w:rsidR="00D203F5" w:rsidRPr="00405FBC">
          <w:rPr>
            <w:rFonts w:ascii="Arial" w:hAnsi="Arial" w:cs="Arial"/>
            <w:webHidden/>
            <w:sz w:val="22"/>
            <w:szCs w:val="22"/>
          </w:rPr>
          <w:t>15</w:t>
        </w:r>
        <w:r w:rsidR="00D203F5" w:rsidRPr="00405FBC">
          <w:rPr>
            <w:rFonts w:ascii="Arial" w:hAnsi="Arial" w:cs="Arial"/>
            <w:webHidden/>
            <w:sz w:val="22"/>
            <w:szCs w:val="22"/>
          </w:rPr>
          <w:fldChar w:fldCharType="end"/>
        </w:r>
      </w:hyperlink>
    </w:p>
    <w:p w14:paraId="3DC73C33" w14:textId="77777777" w:rsidR="00D203F5" w:rsidRPr="00405FBC" w:rsidRDefault="00DE3A62">
      <w:pPr>
        <w:pStyle w:val="TOC2"/>
        <w:tabs>
          <w:tab w:val="left" w:pos="2340"/>
        </w:tabs>
        <w:rPr>
          <w:rFonts w:ascii="Arial" w:eastAsiaTheme="minorEastAsia" w:hAnsi="Arial" w:cs="Arial"/>
          <w:b w:val="0"/>
          <w:iCs w:val="0"/>
          <w:szCs w:val="22"/>
        </w:rPr>
      </w:pPr>
      <w:hyperlink w:anchor="_Toc100245876" w:history="1">
        <w:r w:rsidR="00D203F5" w:rsidRPr="00405FBC">
          <w:rPr>
            <w:rStyle w:val="Hyperlink"/>
            <w:rFonts w:ascii="Arial" w:hAnsi="Arial" w:cs="Arial"/>
            <w:szCs w:val="22"/>
          </w:rPr>
          <w:t>2.1.</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Key Finding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76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5</w:t>
        </w:r>
        <w:r w:rsidR="00D203F5" w:rsidRPr="00405FBC">
          <w:rPr>
            <w:rFonts w:ascii="Arial" w:hAnsi="Arial" w:cs="Arial"/>
            <w:webHidden/>
            <w:szCs w:val="22"/>
          </w:rPr>
          <w:fldChar w:fldCharType="end"/>
        </w:r>
      </w:hyperlink>
    </w:p>
    <w:p w14:paraId="1F5D55C2" w14:textId="77777777" w:rsidR="00D203F5" w:rsidRPr="00405FBC" w:rsidRDefault="00DE3A62">
      <w:pPr>
        <w:pStyle w:val="TOC3"/>
        <w:tabs>
          <w:tab w:val="left" w:pos="2340"/>
        </w:tabs>
        <w:rPr>
          <w:rFonts w:ascii="Arial" w:eastAsiaTheme="minorEastAsia" w:hAnsi="Arial" w:cs="Arial"/>
          <w:szCs w:val="22"/>
        </w:rPr>
      </w:pPr>
      <w:hyperlink w:anchor="_Toc100245877" w:history="1">
        <w:r w:rsidR="00D203F5" w:rsidRPr="00405FBC">
          <w:rPr>
            <w:rStyle w:val="Hyperlink"/>
            <w:rFonts w:ascii="Arial" w:hAnsi="Arial" w:cs="Arial"/>
            <w:szCs w:val="22"/>
          </w:rPr>
          <w:t>2.1.1.</w:t>
        </w:r>
        <w:r w:rsidR="00D203F5" w:rsidRPr="00405FBC">
          <w:rPr>
            <w:rFonts w:ascii="Arial" w:eastAsiaTheme="minorEastAsia" w:hAnsi="Arial" w:cs="Arial"/>
            <w:szCs w:val="22"/>
          </w:rPr>
          <w:tab/>
        </w:r>
        <w:r w:rsidR="00D203F5" w:rsidRPr="00405FBC">
          <w:rPr>
            <w:rStyle w:val="Hyperlink"/>
            <w:rFonts w:ascii="Arial" w:hAnsi="Arial" w:cs="Arial"/>
            <w:szCs w:val="22"/>
          </w:rPr>
          <w:t>Top Investment Pocket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77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5</w:t>
        </w:r>
        <w:r w:rsidR="00D203F5" w:rsidRPr="00405FBC">
          <w:rPr>
            <w:rFonts w:ascii="Arial" w:hAnsi="Arial" w:cs="Arial"/>
            <w:webHidden/>
            <w:szCs w:val="22"/>
          </w:rPr>
          <w:fldChar w:fldCharType="end"/>
        </w:r>
      </w:hyperlink>
    </w:p>
    <w:p w14:paraId="5AAFB629" w14:textId="79FD48BD" w:rsidR="00D203F5" w:rsidRPr="00405FBC" w:rsidRDefault="00DE3A62">
      <w:pPr>
        <w:pStyle w:val="TOC4"/>
        <w:tabs>
          <w:tab w:val="left" w:pos="2700"/>
        </w:tabs>
        <w:rPr>
          <w:rFonts w:ascii="Arial" w:eastAsiaTheme="minorEastAsia" w:hAnsi="Arial" w:cs="Arial"/>
          <w:noProof/>
          <w:sz w:val="22"/>
          <w:szCs w:val="22"/>
        </w:rPr>
      </w:pPr>
      <w:hyperlink w:anchor="_Toc100245878" w:history="1">
        <w:r w:rsidR="00D203F5" w:rsidRPr="00405FBC">
          <w:rPr>
            <w:rStyle w:val="Hyperlink"/>
            <w:rFonts w:ascii="Arial" w:hAnsi="Arial" w:cs="Arial"/>
            <w:noProof/>
            <w:sz w:val="22"/>
            <w:szCs w:val="22"/>
          </w:rPr>
          <w:t>2.1.1.1.</w:t>
        </w:r>
        <w:r w:rsidR="00D203F5" w:rsidRPr="00405FBC">
          <w:rPr>
            <w:rFonts w:ascii="Arial" w:eastAsiaTheme="minorEastAsia" w:hAnsi="Arial" w:cs="Arial"/>
            <w:noProof/>
            <w:sz w:val="22"/>
            <w:szCs w:val="22"/>
          </w:rPr>
          <w:tab/>
        </w:r>
        <w:r w:rsidR="002C4087">
          <w:rPr>
            <w:rStyle w:val="Hyperlink"/>
            <w:rFonts w:ascii="Arial" w:hAnsi="Arial" w:cs="Arial"/>
            <w:noProof/>
            <w:sz w:val="22"/>
            <w:szCs w:val="22"/>
          </w:rPr>
          <w:t>{Keyword}</w:t>
        </w:r>
        <w:r w:rsidR="006D5460" w:rsidRPr="00405FBC">
          <w:rPr>
            <w:rStyle w:val="Hyperlink"/>
            <w:rFonts w:ascii="Arial" w:hAnsi="Arial" w:cs="Arial"/>
            <w:noProof/>
            <w:sz w:val="22"/>
            <w:szCs w:val="22"/>
          </w:rPr>
          <w:t>Market</w:t>
        </w:r>
        <w:r w:rsidR="00D203F5" w:rsidRPr="00405FBC">
          <w:rPr>
            <w:rStyle w:val="Hyperlink"/>
            <w:rFonts w:ascii="Arial" w:hAnsi="Arial" w:cs="Arial"/>
            <w:noProof/>
            <w:sz w:val="22"/>
            <w:szCs w:val="22"/>
          </w:rPr>
          <w:t xml:space="preserve"> Attractiveness Analysis, By Type</w:t>
        </w:r>
        <w:r w:rsidR="00D203F5" w:rsidRPr="00405FBC">
          <w:rPr>
            <w:rFonts w:ascii="Arial" w:hAnsi="Arial" w:cs="Arial"/>
            <w:noProof/>
            <w:webHidden/>
            <w:sz w:val="22"/>
            <w:szCs w:val="22"/>
          </w:rPr>
          <w:tab/>
        </w:r>
        <w:r w:rsidR="00D203F5" w:rsidRPr="00405FBC">
          <w:rPr>
            <w:rFonts w:ascii="Arial" w:hAnsi="Arial" w:cs="Arial"/>
            <w:noProof/>
            <w:webHidden/>
            <w:sz w:val="22"/>
            <w:szCs w:val="22"/>
          </w:rPr>
          <w:fldChar w:fldCharType="begin"/>
        </w:r>
        <w:r w:rsidR="00D203F5" w:rsidRPr="00405FBC">
          <w:rPr>
            <w:rFonts w:ascii="Arial" w:hAnsi="Arial" w:cs="Arial"/>
            <w:noProof/>
            <w:webHidden/>
            <w:sz w:val="22"/>
            <w:szCs w:val="22"/>
          </w:rPr>
          <w:instrText xml:space="preserve"> PAGEREF _Toc100245878 \h </w:instrText>
        </w:r>
        <w:r w:rsidR="00D203F5" w:rsidRPr="00405FBC">
          <w:rPr>
            <w:rFonts w:ascii="Arial" w:hAnsi="Arial" w:cs="Arial"/>
            <w:noProof/>
            <w:webHidden/>
            <w:sz w:val="22"/>
            <w:szCs w:val="22"/>
          </w:rPr>
        </w:r>
        <w:r w:rsidR="00D203F5" w:rsidRPr="00405FBC">
          <w:rPr>
            <w:rFonts w:ascii="Arial" w:hAnsi="Arial" w:cs="Arial"/>
            <w:noProof/>
            <w:webHidden/>
            <w:sz w:val="22"/>
            <w:szCs w:val="22"/>
          </w:rPr>
          <w:fldChar w:fldCharType="separate"/>
        </w:r>
        <w:r w:rsidR="00D203F5" w:rsidRPr="00405FBC">
          <w:rPr>
            <w:rFonts w:ascii="Arial" w:hAnsi="Arial" w:cs="Arial"/>
            <w:noProof/>
            <w:webHidden/>
            <w:sz w:val="22"/>
            <w:szCs w:val="22"/>
          </w:rPr>
          <w:t>15</w:t>
        </w:r>
        <w:r w:rsidR="00D203F5" w:rsidRPr="00405FBC">
          <w:rPr>
            <w:rFonts w:ascii="Arial" w:hAnsi="Arial" w:cs="Arial"/>
            <w:noProof/>
            <w:webHidden/>
            <w:sz w:val="22"/>
            <w:szCs w:val="22"/>
          </w:rPr>
          <w:fldChar w:fldCharType="end"/>
        </w:r>
      </w:hyperlink>
    </w:p>
    <w:p w14:paraId="21EC3610" w14:textId="189BEB08" w:rsidR="00D203F5" w:rsidRPr="00405FBC" w:rsidRDefault="00DE3A62">
      <w:pPr>
        <w:pStyle w:val="TOC4"/>
        <w:tabs>
          <w:tab w:val="left" w:pos="2700"/>
        </w:tabs>
        <w:rPr>
          <w:rFonts w:ascii="Arial" w:eastAsiaTheme="minorEastAsia" w:hAnsi="Arial" w:cs="Arial"/>
          <w:noProof/>
          <w:sz w:val="22"/>
          <w:szCs w:val="22"/>
        </w:rPr>
      </w:pPr>
      <w:hyperlink w:anchor="_Toc100245879" w:history="1">
        <w:r w:rsidR="00D203F5" w:rsidRPr="00405FBC">
          <w:rPr>
            <w:rStyle w:val="Hyperlink"/>
            <w:rFonts w:ascii="Arial" w:hAnsi="Arial" w:cs="Arial"/>
            <w:noProof/>
            <w:sz w:val="22"/>
            <w:szCs w:val="22"/>
          </w:rPr>
          <w:t>2.1.1.2.</w:t>
        </w:r>
        <w:r w:rsidR="00D203F5" w:rsidRPr="00405FBC">
          <w:rPr>
            <w:rFonts w:ascii="Arial" w:eastAsiaTheme="minorEastAsia" w:hAnsi="Arial" w:cs="Arial"/>
            <w:noProof/>
            <w:sz w:val="22"/>
            <w:szCs w:val="22"/>
          </w:rPr>
          <w:tab/>
        </w:r>
        <w:r w:rsidR="002C4087">
          <w:rPr>
            <w:rStyle w:val="Hyperlink"/>
            <w:rFonts w:ascii="Arial" w:hAnsi="Arial" w:cs="Arial"/>
            <w:noProof/>
            <w:sz w:val="22"/>
            <w:szCs w:val="22"/>
          </w:rPr>
          <w:t>{Keyword}</w:t>
        </w:r>
        <w:r w:rsidR="006D5460" w:rsidRPr="00405FBC">
          <w:rPr>
            <w:rStyle w:val="Hyperlink"/>
            <w:rFonts w:ascii="Arial" w:hAnsi="Arial" w:cs="Arial"/>
            <w:noProof/>
            <w:sz w:val="22"/>
            <w:szCs w:val="22"/>
          </w:rPr>
          <w:t>Market</w:t>
        </w:r>
        <w:r w:rsidR="00D203F5" w:rsidRPr="00405FBC">
          <w:rPr>
            <w:rStyle w:val="Hyperlink"/>
            <w:rFonts w:ascii="Arial" w:hAnsi="Arial" w:cs="Arial"/>
            <w:noProof/>
            <w:sz w:val="22"/>
            <w:szCs w:val="22"/>
          </w:rPr>
          <w:t xml:space="preserve"> Attractiveness Analysis, By Application</w:t>
        </w:r>
        <w:r w:rsidR="00D203F5" w:rsidRPr="00405FBC">
          <w:rPr>
            <w:rFonts w:ascii="Arial" w:hAnsi="Arial" w:cs="Arial"/>
            <w:noProof/>
            <w:webHidden/>
            <w:sz w:val="22"/>
            <w:szCs w:val="22"/>
          </w:rPr>
          <w:tab/>
        </w:r>
        <w:r w:rsidR="00D203F5" w:rsidRPr="00405FBC">
          <w:rPr>
            <w:rFonts w:ascii="Arial" w:hAnsi="Arial" w:cs="Arial"/>
            <w:noProof/>
            <w:webHidden/>
            <w:sz w:val="22"/>
            <w:szCs w:val="22"/>
          </w:rPr>
          <w:fldChar w:fldCharType="begin"/>
        </w:r>
        <w:r w:rsidR="00D203F5" w:rsidRPr="00405FBC">
          <w:rPr>
            <w:rFonts w:ascii="Arial" w:hAnsi="Arial" w:cs="Arial"/>
            <w:noProof/>
            <w:webHidden/>
            <w:sz w:val="22"/>
            <w:szCs w:val="22"/>
          </w:rPr>
          <w:instrText xml:space="preserve"> PAGEREF _Toc100245879 \h </w:instrText>
        </w:r>
        <w:r w:rsidR="00D203F5" w:rsidRPr="00405FBC">
          <w:rPr>
            <w:rFonts w:ascii="Arial" w:hAnsi="Arial" w:cs="Arial"/>
            <w:noProof/>
            <w:webHidden/>
            <w:sz w:val="22"/>
            <w:szCs w:val="22"/>
          </w:rPr>
        </w:r>
        <w:r w:rsidR="00D203F5" w:rsidRPr="00405FBC">
          <w:rPr>
            <w:rFonts w:ascii="Arial" w:hAnsi="Arial" w:cs="Arial"/>
            <w:noProof/>
            <w:webHidden/>
            <w:sz w:val="22"/>
            <w:szCs w:val="22"/>
          </w:rPr>
          <w:fldChar w:fldCharType="separate"/>
        </w:r>
        <w:r w:rsidR="00D203F5" w:rsidRPr="00405FBC">
          <w:rPr>
            <w:rFonts w:ascii="Arial" w:hAnsi="Arial" w:cs="Arial"/>
            <w:noProof/>
            <w:webHidden/>
            <w:sz w:val="22"/>
            <w:szCs w:val="22"/>
          </w:rPr>
          <w:t>15</w:t>
        </w:r>
        <w:r w:rsidR="00D203F5" w:rsidRPr="00405FBC">
          <w:rPr>
            <w:rFonts w:ascii="Arial" w:hAnsi="Arial" w:cs="Arial"/>
            <w:noProof/>
            <w:webHidden/>
            <w:sz w:val="22"/>
            <w:szCs w:val="22"/>
          </w:rPr>
          <w:fldChar w:fldCharType="end"/>
        </w:r>
      </w:hyperlink>
    </w:p>
    <w:p w14:paraId="7DE2BE41" w14:textId="479A7FB5" w:rsidR="00D203F5" w:rsidRPr="00405FBC" w:rsidRDefault="00DE3A62">
      <w:pPr>
        <w:pStyle w:val="TOC4"/>
        <w:tabs>
          <w:tab w:val="left" w:pos="2700"/>
        </w:tabs>
        <w:rPr>
          <w:rFonts w:ascii="Arial" w:eastAsiaTheme="minorEastAsia" w:hAnsi="Arial" w:cs="Arial"/>
          <w:noProof/>
          <w:sz w:val="22"/>
          <w:szCs w:val="22"/>
        </w:rPr>
      </w:pPr>
      <w:hyperlink w:anchor="_Toc100245880" w:history="1">
        <w:r w:rsidR="00D203F5" w:rsidRPr="00405FBC">
          <w:rPr>
            <w:rStyle w:val="Hyperlink"/>
            <w:rFonts w:ascii="Arial" w:hAnsi="Arial" w:cs="Arial"/>
            <w:noProof/>
            <w:sz w:val="22"/>
            <w:szCs w:val="22"/>
          </w:rPr>
          <w:t>2.1.1.3.</w:t>
        </w:r>
        <w:r w:rsidR="00D203F5" w:rsidRPr="00405FBC">
          <w:rPr>
            <w:rFonts w:ascii="Arial" w:eastAsiaTheme="minorEastAsia" w:hAnsi="Arial" w:cs="Arial"/>
            <w:noProof/>
            <w:sz w:val="22"/>
            <w:szCs w:val="22"/>
          </w:rPr>
          <w:tab/>
        </w:r>
        <w:r w:rsidR="002C4087">
          <w:rPr>
            <w:rStyle w:val="Hyperlink"/>
            <w:rFonts w:ascii="Arial" w:hAnsi="Arial" w:cs="Arial"/>
            <w:noProof/>
            <w:sz w:val="22"/>
            <w:szCs w:val="22"/>
          </w:rPr>
          <w:t>{Keyword}</w:t>
        </w:r>
        <w:r w:rsidR="006D5460" w:rsidRPr="00405FBC">
          <w:rPr>
            <w:rStyle w:val="Hyperlink"/>
            <w:rFonts w:ascii="Arial" w:hAnsi="Arial" w:cs="Arial"/>
            <w:noProof/>
            <w:sz w:val="22"/>
            <w:szCs w:val="22"/>
          </w:rPr>
          <w:t>Market</w:t>
        </w:r>
        <w:r w:rsidR="00D203F5" w:rsidRPr="00405FBC">
          <w:rPr>
            <w:rStyle w:val="Hyperlink"/>
            <w:rFonts w:ascii="Arial" w:hAnsi="Arial" w:cs="Arial"/>
            <w:noProof/>
            <w:sz w:val="22"/>
            <w:szCs w:val="22"/>
          </w:rPr>
          <w:t xml:space="preserve"> Attractiveness Analysis, By End Use Industry</w:t>
        </w:r>
        <w:r w:rsidR="00D203F5" w:rsidRPr="00405FBC">
          <w:rPr>
            <w:rFonts w:ascii="Arial" w:hAnsi="Arial" w:cs="Arial"/>
            <w:noProof/>
            <w:webHidden/>
            <w:sz w:val="22"/>
            <w:szCs w:val="22"/>
          </w:rPr>
          <w:tab/>
        </w:r>
        <w:r w:rsidR="00D203F5" w:rsidRPr="00405FBC">
          <w:rPr>
            <w:rFonts w:ascii="Arial" w:hAnsi="Arial" w:cs="Arial"/>
            <w:noProof/>
            <w:webHidden/>
            <w:sz w:val="22"/>
            <w:szCs w:val="22"/>
          </w:rPr>
          <w:fldChar w:fldCharType="begin"/>
        </w:r>
        <w:r w:rsidR="00D203F5" w:rsidRPr="00405FBC">
          <w:rPr>
            <w:rFonts w:ascii="Arial" w:hAnsi="Arial" w:cs="Arial"/>
            <w:noProof/>
            <w:webHidden/>
            <w:sz w:val="22"/>
            <w:szCs w:val="22"/>
          </w:rPr>
          <w:instrText xml:space="preserve"> PAGEREF _Toc100245880 \h </w:instrText>
        </w:r>
        <w:r w:rsidR="00D203F5" w:rsidRPr="00405FBC">
          <w:rPr>
            <w:rFonts w:ascii="Arial" w:hAnsi="Arial" w:cs="Arial"/>
            <w:noProof/>
            <w:webHidden/>
            <w:sz w:val="22"/>
            <w:szCs w:val="22"/>
          </w:rPr>
        </w:r>
        <w:r w:rsidR="00D203F5" w:rsidRPr="00405FBC">
          <w:rPr>
            <w:rFonts w:ascii="Arial" w:hAnsi="Arial" w:cs="Arial"/>
            <w:noProof/>
            <w:webHidden/>
            <w:sz w:val="22"/>
            <w:szCs w:val="22"/>
          </w:rPr>
          <w:fldChar w:fldCharType="separate"/>
        </w:r>
        <w:r w:rsidR="00D203F5" w:rsidRPr="00405FBC">
          <w:rPr>
            <w:rFonts w:ascii="Arial" w:hAnsi="Arial" w:cs="Arial"/>
            <w:noProof/>
            <w:webHidden/>
            <w:sz w:val="22"/>
            <w:szCs w:val="22"/>
          </w:rPr>
          <w:t>16</w:t>
        </w:r>
        <w:r w:rsidR="00D203F5" w:rsidRPr="00405FBC">
          <w:rPr>
            <w:rFonts w:ascii="Arial" w:hAnsi="Arial" w:cs="Arial"/>
            <w:noProof/>
            <w:webHidden/>
            <w:sz w:val="22"/>
            <w:szCs w:val="22"/>
          </w:rPr>
          <w:fldChar w:fldCharType="end"/>
        </w:r>
      </w:hyperlink>
    </w:p>
    <w:p w14:paraId="7EA9B786" w14:textId="709BA5CB" w:rsidR="00D203F5" w:rsidRPr="00405FBC" w:rsidRDefault="00DE3A62">
      <w:pPr>
        <w:pStyle w:val="TOC4"/>
        <w:tabs>
          <w:tab w:val="left" w:pos="2700"/>
        </w:tabs>
        <w:rPr>
          <w:rFonts w:ascii="Arial" w:eastAsiaTheme="minorEastAsia" w:hAnsi="Arial" w:cs="Arial"/>
          <w:noProof/>
          <w:sz w:val="22"/>
          <w:szCs w:val="22"/>
        </w:rPr>
      </w:pPr>
      <w:hyperlink w:anchor="_Toc100245881" w:history="1">
        <w:r w:rsidR="00D203F5" w:rsidRPr="00405FBC">
          <w:rPr>
            <w:rStyle w:val="Hyperlink"/>
            <w:rFonts w:ascii="Arial" w:hAnsi="Arial" w:cs="Arial"/>
            <w:noProof/>
            <w:sz w:val="22"/>
            <w:szCs w:val="22"/>
          </w:rPr>
          <w:t>2.1.1.4.</w:t>
        </w:r>
        <w:r w:rsidR="00D203F5" w:rsidRPr="00405FBC">
          <w:rPr>
            <w:rFonts w:ascii="Arial" w:eastAsiaTheme="minorEastAsia" w:hAnsi="Arial" w:cs="Arial"/>
            <w:noProof/>
            <w:sz w:val="22"/>
            <w:szCs w:val="22"/>
          </w:rPr>
          <w:tab/>
        </w:r>
        <w:r w:rsidR="002C4087">
          <w:rPr>
            <w:rStyle w:val="Hyperlink"/>
            <w:rFonts w:ascii="Arial" w:hAnsi="Arial" w:cs="Arial"/>
            <w:noProof/>
            <w:sz w:val="22"/>
            <w:szCs w:val="22"/>
          </w:rPr>
          <w:t>{Keyword}</w:t>
        </w:r>
        <w:r w:rsidR="006D5460" w:rsidRPr="00405FBC">
          <w:rPr>
            <w:rStyle w:val="Hyperlink"/>
            <w:rFonts w:ascii="Arial" w:hAnsi="Arial" w:cs="Arial"/>
            <w:noProof/>
            <w:sz w:val="22"/>
            <w:szCs w:val="22"/>
          </w:rPr>
          <w:t>Market</w:t>
        </w:r>
        <w:r w:rsidR="00D203F5" w:rsidRPr="00405FBC">
          <w:rPr>
            <w:rStyle w:val="Hyperlink"/>
            <w:rFonts w:ascii="Arial" w:hAnsi="Arial" w:cs="Arial"/>
            <w:noProof/>
            <w:sz w:val="22"/>
            <w:szCs w:val="22"/>
          </w:rPr>
          <w:t xml:space="preserve"> Attractiveness Analysis, By Region</w:t>
        </w:r>
        <w:r w:rsidR="00D203F5" w:rsidRPr="00405FBC">
          <w:rPr>
            <w:rFonts w:ascii="Arial" w:hAnsi="Arial" w:cs="Arial"/>
            <w:noProof/>
            <w:webHidden/>
            <w:sz w:val="22"/>
            <w:szCs w:val="22"/>
          </w:rPr>
          <w:tab/>
        </w:r>
        <w:r w:rsidR="00D203F5" w:rsidRPr="00405FBC">
          <w:rPr>
            <w:rFonts w:ascii="Arial" w:hAnsi="Arial" w:cs="Arial"/>
            <w:noProof/>
            <w:webHidden/>
            <w:sz w:val="22"/>
            <w:szCs w:val="22"/>
          </w:rPr>
          <w:fldChar w:fldCharType="begin"/>
        </w:r>
        <w:r w:rsidR="00D203F5" w:rsidRPr="00405FBC">
          <w:rPr>
            <w:rFonts w:ascii="Arial" w:hAnsi="Arial" w:cs="Arial"/>
            <w:noProof/>
            <w:webHidden/>
            <w:sz w:val="22"/>
            <w:szCs w:val="22"/>
          </w:rPr>
          <w:instrText xml:space="preserve"> PAGEREF _Toc100245881 \h </w:instrText>
        </w:r>
        <w:r w:rsidR="00D203F5" w:rsidRPr="00405FBC">
          <w:rPr>
            <w:rFonts w:ascii="Arial" w:hAnsi="Arial" w:cs="Arial"/>
            <w:noProof/>
            <w:webHidden/>
            <w:sz w:val="22"/>
            <w:szCs w:val="22"/>
          </w:rPr>
        </w:r>
        <w:r w:rsidR="00D203F5" w:rsidRPr="00405FBC">
          <w:rPr>
            <w:rFonts w:ascii="Arial" w:hAnsi="Arial" w:cs="Arial"/>
            <w:noProof/>
            <w:webHidden/>
            <w:sz w:val="22"/>
            <w:szCs w:val="22"/>
          </w:rPr>
          <w:fldChar w:fldCharType="separate"/>
        </w:r>
        <w:r w:rsidR="00D203F5" w:rsidRPr="00405FBC">
          <w:rPr>
            <w:rFonts w:ascii="Arial" w:hAnsi="Arial" w:cs="Arial"/>
            <w:noProof/>
            <w:webHidden/>
            <w:sz w:val="22"/>
            <w:szCs w:val="22"/>
          </w:rPr>
          <w:t>16</w:t>
        </w:r>
        <w:r w:rsidR="00D203F5" w:rsidRPr="00405FBC">
          <w:rPr>
            <w:rFonts w:ascii="Arial" w:hAnsi="Arial" w:cs="Arial"/>
            <w:noProof/>
            <w:webHidden/>
            <w:sz w:val="22"/>
            <w:szCs w:val="22"/>
          </w:rPr>
          <w:fldChar w:fldCharType="end"/>
        </w:r>
      </w:hyperlink>
    </w:p>
    <w:p w14:paraId="4FF28FE2" w14:textId="5860594C" w:rsidR="00D203F5" w:rsidRPr="00405FBC" w:rsidRDefault="00DE3A62">
      <w:pPr>
        <w:pStyle w:val="TOC2"/>
        <w:tabs>
          <w:tab w:val="left" w:pos="2340"/>
        </w:tabs>
        <w:rPr>
          <w:rFonts w:ascii="Arial" w:eastAsiaTheme="minorEastAsia" w:hAnsi="Arial" w:cs="Arial"/>
          <w:b w:val="0"/>
          <w:iCs w:val="0"/>
          <w:szCs w:val="22"/>
        </w:rPr>
      </w:pPr>
      <w:hyperlink w:anchor="_Toc100245882" w:history="1">
        <w:r w:rsidR="00D203F5" w:rsidRPr="00405FBC">
          <w:rPr>
            <w:rStyle w:val="Hyperlink"/>
            <w:rFonts w:ascii="Arial" w:hAnsi="Arial" w:cs="Arial"/>
            <w:szCs w:val="22"/>
          </w:rPr>
          <w:t>2.2.</w:t>
        </w:r>
        <w:r w:rsidR="00D203F5" w:rsidRPr="00405FBC">
          <w:rPr>
            <w:rFonts w:ascii="Arial" w:eastAsiaTheme="minorEastAsia" w:hAnsi="Arial" w:cs="Arial"/>
            <w:b w:val="0"/>
            <w:iCs w:val="0"/>
            <w:szCs w:val="22"/>
          </w:rPr>
          <w:tab/>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Snapshot</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82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7</w:t>
        </w:r>
        <w:r w:rsidR="00D203F5" w:rsidRPr="00405FBC">
          <w:rPr>
            <w:rFonts w:ascii="Arial" w:hAnsi="Arial" w:cs="Arial"/>
            <w:webHidden/>
            <w:szCs w:val="22"/>
          </w:rPr>
          <w:fldChar w:fldCharType="end"/>
        </w:r>
      </w:hyperlink>
    </w:p>
    <w:p w14:paraId="2786A2DA" w14:textId="7C010D28" w:rsidR="00D203F5" w:rsidRPr="00405FBC" w:rsidRDefault="00DE3A62">
      <w:pPr>
        <w:pStyle w:val="TOC2"/>
        <w:tabs>
          <w:tab w:val="left" w:pos="2340"/>
        </w:tabs>
        <w:rPr>
          <w:rFonts w:ascii="Arial" w:eastAsiaTheme="minorEastAsia" w:hAnsi="Arial" w:cs="Arial"/>
          <w:b w:val="0"/>
          <w:iCs w:val="0"/>
          <w:szCs w:val="22"/>
        </w:rPr>
      </w:pPr>
      <w:hyperlink w:anchor="_Toc100245883" w:history="1">
        <w:r w:rsidR="00D203F5" w:rsidRPr="00405FBC">
          <w:rPr>
            <w:rStyle w:val="Hyperlink"/>
            <w:rFonts w:ascii="Arial" w:hAnsi="Arial" w:cs="Arial"/>
            <w:szCs w:val="22"/>
          </w:rPr>
          <w:t>2.3.</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 xml:space="preserve">Global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w:t>
        </w:r>
        <w:r w:rsidR="00AB3F6F" w:rsidRPr="00405FBC">
          <w:rPr>
            <w:rStyle w:val="Hyperlink"/>
            <w:rFonts w:ascii="Arial" w:hAnsi="Arial" w:cs="Arial"/>
            <w:szCs w:val="22"/>
          </w:rPr>
          <w:t>{FromYear} – {ToYear}</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83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9</w:t>
        </w:r>
        <w:r w:rsidR="00D203F5" w:rsidRPr="00405FBC">
          <w:rPr>
            <w:rFonts w:ascii="Arial" w:hAnsi="Arial" w:cs="Arial"/>
            <w:webHidden/>
            <w:szCs w:val="22"/>
          </w:rPr>
          <w:fldChar w:fldCharType="end"/>
        </w:r>
      </w:hyperlink>
    </w:p>
    <w:p w14:paraId="73223F30" w14:textId="77777777" w:rsidR="00D203F5" w:rsidRPr="00405FBC" w:rsidRDefault="00DE3A62">
      <w:pPr>
        <w:pStyle w:val="TOC1"/>
        <w:rPr>
          <w:rFonts w:ascii="Arial" w:eastAsiaTheme="minorEastAsia" w:hAnsi="Arial" w:cs="Arial"/>
          <w:b w:val="0"/>
          <w:bCs w:val="0"/>
          <w:caps w:val="0"/>
          <w:color w:val="auto"/>
          <w:sz w:val="22"/>
          <w:szCs w:val="22"/>
        </w:rPr>
      </w:pPr>
      <w:hyperlink w:anchor="_Toc100245884" w:history="1">
        <w:r w:rsidR="00D203F5" w:rsidRPr="00405FBC">
          <w:rPr>
            <w:rStyle w:val="Hyperlink"/>
            <w:rFonts w:ascii="Arial" w:hAnsi="Arial" w:cs="Arial"/>
            <w:sz w:val="22"/>
            <w:szCs w:val="22"/>
          </w:rPr>
          <w:t>Chapter No. 3 :</w:t>
        </w:r>
        <w:r w:rsidR="00D203F5" w:rsidRPr="00405FBC">
          <w:rPr>
            <w:rFonts w:ascii="Arial" w:eastAsiaTheme="minorEastAsia" w:hAnsi="Arial" w:cs="Arial"/>
            <w:b w:val="0"/>
            <w:bCs w:val="0"/>
            <w:caps w:val="0"/>
            <w:color w:val="auto"/>
            <w:sz w:val="22"/>
            <w:szCs w:val="22"/>
          </w:rPr>
          <w:tab/>
        </w:r>
        <w:r w:rsidR="00D203F5" w:rsidRPr="00405FBC">
          <w:rPr>
            <w:rStyle w:val="Hyperlink"/>
            <w:rFonts w:ascii="Arial" w:hAnsi="Arial" w:cs="Arial"/>
            <w:sz w:val="22"/>
            <w:szCs w:val="22"/>
          </w:rPr>
          <w:t>COVID 19 Impact Analysis</w:t>
        </w:r>
        <w:r w:rsidR="00D203F5" w:rsidRPr="00405FBC">
          <w:rPr>
            <w:rFonts w:ascii="Arial" w:hAnsi="Arial" w:cs="Arial"/>
            <w:webHidden/>
            <w:sz w:val="22"/>
            <w:szCs w:val="22"/>
          </w:rPr>
          <w:tab/>
        </w:r>
        <w:r w:rsidR="00D203F5" w:rsidRPr="00405FBC">
          <w:rPr>
            <w:rFonts w:ascii="Arial" w:hAnsi="Arial" w:cs="Arial"/>
            <w:webHidden/>
            <w:sz w:val="22"/>
            <w:szCs w:val="22"/>
          </w:rPr>
          <w:fldChar w:fldCharType="begin"/>
        </w:r>
        <w:r w:rsidR="00D203F5" w:rsidRPr="00405FBC">
          <w:rPr>
            <w:rFonts w:ascii="Arial" w:hAnsi="Arial" w:cs="Arial"/>
            <w:webHidden/>
            <w:sz w:val="22"/>
            <w:szCs w:val="22"/>
          </w:rPr>
          <w:instrText xml:space="preserve"> PAGEREF _Toc100245884 \h </w:instrText>
        </w:r>
        <w:r w:rsidR="00D203F5" w:rsidRPr="00405FBC">
          <w:rPr>
            <w:rFonts w:ascii="Arial" w:hAnsi="Arial" w:cs="Arial"/>
            <w:webHidden/>
            <w:sz w:val="22"/>
            <w:szCs w:val="22"/>
          </w:rPr>
        </w:r>
        <w:r w:rsidR="00D203F5" w:rsidRPr="00405FBC">
          <w:rPr>
            <w:rFonts w:ascii="Arial" w:hAnsi="Arial" w:cs="Arial"/>
            <w:webHidden/>
            <w:sz w:val="22"/>
            <w:szCs w:val="22"/>
          </w:rPr>
          <w:fldChar w:fldCharType="separate"/>
        </w:r>
        <w:r w:rsidR="00D203F5" w:rsidRPr="00405FBC">
          <w:rPr>
            <w:rFonts w:ascii="Arial" w:hAnsi="Arial" w:cs="Arial"/>
            <w:webHidden/>
            <w:sz w:val="22"/>
            <w:szCs w:val="22"/>
          </w:rPr>
          <w:t>20</w:t>
        </w:r>
        <w:r w:rsidR="00D203F5" w:rsidRPr="00405FBC">
          <w:rPr>
            <w:rFonts w:ascii="Arial" w:hAnsi="Arial" w:cs="Arial"/>
            <w:webHidden/>
            <w:sz w:val="22"/>
            <w:szCs w:val="22"/>
          </w:rPr>
          <w:fldChar w:fldCharType="end"/>
        </w:r>
      </w:hyperlink>
    </w:p>
    <w:p w14:paraId="03DF04E9" w14:textId="77777777" w:rsidR="00D203F5" w:rsidRPr="00405FBC" w:rsidRDefault="00DE3A62">
      <w:pPr>
        <w:pStyle w:val="TOC2"/>
        <w:tabs>
          <w:tab w:val="left" w:pos="2340"/>
        </w:tabs>
        <w:rPr>
          <w:rFonts w:ascii="Arial" w:eastAsiaTheme="minorEastAsia" w:hAnsi="Arial" w:cs="Arial"/>
          <w:b w:val="0"/>
          <w:iCs w:val="0"/>
          <w:szCs w:val="22"/>
        </w:rPr>
      </w:pPr>
      <w:hyperlink w:anchor="_Toc100245885" w:history="1">
        <w:r w:rsidR="00D203F5" w:rsidRPr="00405FBC">
          <w:rPr>
            <w:rStyle w:val="Hyperlink"/>
            <w:rFonts w:ascii="Arial" w:hAnsi="Arial" w:cs="Arial"/>
            <w:szCs w:val="22"/>
          </w:rPr>
          <w:t>3.1.</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Impact Assessment of COVID-19 Pandemic, By Region</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85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0</w:t>
        </w:r>
        <w:r w:rsidR="00D203F5" w:rsidRPr="00405FBC">
          <w:rPr>
            <w:rFonts w:ascii="Arial" w:hAnsi="Arial" w:cs="Arial"/>
            <w:webHidden/>
            <w:szCs w:val="22"/>
          </w:rPr>
          <w:fldChar w:fldCharType="end"/>
        </w:r>
      </w:hyperlink>
    </w:p>
    <w:p w14:paraId="1DCC047C" w14:textId="77777777" w:rsidR="00D203F5" w:rsidRPr="00405FBC" w:rsidRDefault="00DE3A62">
      <w:pPr>
        <w:pStyle w:val="TOC3"/>
        <w:tabs>
          <w:tab w:val="left" w:pos="2340"/>
        </w:tabs>
        <w:rPr>
          <w:rFonts w:ascii="Arial" w:eastAsiaTheme="minorEastAsia" w:hAnsi="Arial" w:cs="Arial"/>
          <w:szCs w:val="22"/>
        </w:rPr>
      </w:pPr>
      <w:hyperlink w:anchor="_Toc100245886" w:history="1">
        <w:r w:rsidR="00D203F5" w:rsidRPr="00405FBC">
          <w:rPr>
            <w:rStyle w:val="Hyperlink"/>
            <w:rFonts w:ascii="Arial" w:hAnsi="Arial" w:cs="Arial"/>
            <w:szCs w:val="22"/>
          </w:rPr>
          <w:t>3.1.1.</w:t>
        </w:r>
        <w:r w:rsidR="00D203F5" w:rsidRPr="00405FBC">
          <w:rPr>
            <w:rFonts w:ascii="Arial" w:eastAsiaTheme="minorEastAsia" w:hAnsi="Arial" w:cs="Arial"/>
            <w:szCs w:val="22"/>
          </w:rPr>
          <w:tab/>
        </w:r>
        <w:r w:rsidR="00D203F5" w:rsidRPr="00405FBC">
          <w:rPr>
            <w:rStyle w:val="Hyperlink"/>
            <w:rFonts w:ascii="Arial" w:hAnsi="Arial" w:cs="Arial"/>
            <w:szCs w:val="22"/>
          </w:rPr>
          <w:t>North America: Impact of COVID-19 Pandemic</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86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0</w:t>
        </w:r>
        <w:r w:rsidR="00D203F5" w:rsidRPr="00405FBC">
          <w:rPr>
            <w:rFonts w:ascii="Arial" w:hAnsi="Arial" w:cs="Arial"/>
            <w:webHidden/>
            <w:szCs w:val="22"/>
          </w:rPr>
          <w:fldChar w:fldCharType="end"/>
        </w:r>
      </w:hyperlink>
    </w:p>
    <w:p w14:paraId="36D4D879" w14:textId="77777777" w:rsidR="00D203F5" w:rsidRPr="00405FBC" w:rsidRDefault="00DE3A62">
      <w:pPr>
        <w:pStyle w:val="TOC3"/>
        <w:tabs>
          <w:tab w:val="left" w:pos="2340"/>
        </w:tabs>
        <w:rPr>
          <w:rFonts w:ascii="Arial" w:eastAsiaTheme="minorEastAsia" w:hAnsi="Arial" w:cs="Arial"/>
          <w:szCs w:val="22"/>
        </w:rPr>
      </w:pPr>
      <w:hyperlink w:anchor="_Toc100245887" w:history="1">
        <w:r w:rsidR="00D203F5" w:rsidRPr="00405FBC">
          <w:rPr>
            <w:rStyle w:val="Hyperlink"/>
            <w:rFonts w:ascii="Arial" w:hAnsi="Arial" w:cs="Arial"/>
            <w:szCs w:val="22"/>
          </w:rPr>
          <w:t>3.1.2.</w:t>
        </w:r>
        <w:r w:rsidR="00D203F5" w:rsidRPr="00405FBC">
          <w:rPr>
            <w:rFonts w:ascii="Arial" w:eastAsiaTheme="minorEastAsia" w:hAnsi="Arial" w:cs="Arial"/>
            <w:szCs w:val="22"/>
          </w:rPr>
          <w:tab/>
        </w:r>
        <w:r w:rsidR="00D203F5" w:rsidRPr="00405FBC">
          <w:rPr>
            <w:rStyle w:val="Hyperlink"/>
            <w:rFonts w:ascii="Arial" w:hAnsi="Arial" w:cs="Arial"/>
            <w:szCs w:val="22"/>
          </w:rPr>
          <w:t>Europe: Impact of COVID-19 Pandemic</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87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0</w:t>
        </w:r>
        <w:r w:rsidR="00D203F5" w:rsidRPr="00405FBC">
          <w:rPr>
            <w:rFonts w:ascii="Arial" w:hAnsi="Arial" w:cs="Arial"/>
            <w:webHidden/>
            <w:szCs w:val="22"/>
          </w:rPr>
          <w:fldChar w:fldCharType="end"/>
        </w:r>
      </w:hyperlink>
    </w:p>
    <w:p w14:paraId="1E81621E" w14:textId="77777777" w:rsidR="00D203F5" w:rsidRPr="00405FBC" w:rsidRDefault="00DE3A62">
      <w:pPr>
        <w:pStyle w:val="TOC3"/>
        <w:tabs>
          <w:tab w:val="left" w:pos="2340"/>
        </w:tabs>
        <w:rPr>
          <w:rFonts w:ascii="Arial" w:eastAsiaTheme="minorEastAsia" w:hAnsi="Arial" w:cs="Arial"/>
          <w:szCs w:val="22"/>
        </w:rPr>
      </w:pPr>
      <w:hyperlink w:anchor="_Toc100245888" w:history="1">
        <w:r w:rsidR="00D203F5" w:rsidRPr="00405FBC">
          <w:rPr>
            <w:rStyle w:val="Hyperlink"/>
            <w:rFonts w:ascii="Arial" w:hAnsi="Arial" w:cs="Arial"/>
            <w:szCs w:val="22"/>
          </w:rPr>
          <w:t>3.1.3.</w:t>
        </w:r>
        <w:r w:rsidR="00D203F5" w:rsidRPr="00405FBC">
          <w:rPr>
            <w:rFonts w:ascii="Arial" w:eastAsiaTheme="minorEastAsia" w:hAnsi="Arial" w:cs="Arial"/>
            <w:szCs w:val="22"/>
          </w:rPr>
          <w:tab/>
        </w:r>
        <w:r w:rsidR="00D203F5" w:rsidRPr="00405FBC">
          <w:rPr>
            <w:rStyle w:val="Hyperlink"/>
            <w:rFonts w:ascii="Arial" w:hAnsi="Arial" w:cs="Arial"/>
            <w:szCs w:val="22"/>
          </w:rPr>
          <w:t>Asia Pacific: Impact of COVID-19 Pandemic</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88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0</w:t>
        </w:r>
        <w:r w:rsidR="00D203F5" w:rsidRPr="00405FBC">
          <w:rPr>
            <w:rFonts w:ascii="Arial" w:hAnsi="Arial" w:cs="Arial"/>
            <w:webHidden/>
            <w:szCs w:val="22"/>
          </w:rPr>
          <w:fldChar w:fldCharType="end"/>
        </w:r>
      </w:hyperlink>
    </w:p>
    <w:p w14:paraId="649DC94D" w14:textId="77777777" w:rsidR="00D203F5" w:rsidRPr="00405FBC" w:rsidRDefault="00DE3A62">
      <w:pPr>
        <w:pStyle w:val="TOC3"/>
        <w:tabs>
          <w:tab w:val="left" w:pos="2340"/>
        </w:tabs>
        <w:rPr>
          <w:rFonts w:ascii="Arial" w:eastAsiaTheme="minorEastAsia" w:hAnsi="Arial" w:cs="Arial"/>
          <w:szCs w:val="22"/>
        </w:rPr>
      </w:pPr>
      <w:hyperlink w:anchor="_Toc100245889" w:history="1">
        <w:r w:rsidR="00D203F5" w:rsidRPr="00405FBC">
          <w:rPr>
            <w:rStyle w:val="Hyperlink"/>
            <w:rFonts w:ascii="Arial" w:hAnsi="Arial" w:cs="Arial"/>
            <w:szCs w:val="22"/>
          </w:rPr>
          <w:t>3.1.4.</w:t>
        </w:r>
        <w:r w:rsidR="00D203F5" w:rsidRPr="00405FBC">
          <w:rPr>
            <w:rFonts w:ascii="Arial" w:eastAsiaTheme="minorEastAsia" w:hAnsi="Arial" w:cs="Arial"/>
            <w:szCs w:val="22"/>
          </w:rPr>
          <w:tab/>
        </w:r>
        <w:r w:rsidR="00D203F5" w:rsidRPr="00405FBC">
          <w:rPr>
            <w:rStyle w:val="Hyperlink"/>
            <w:rFonts w:ascii="Arial" w:hAnsi="Arial" w:cs="Arial"/>
            <w:szCs w:val="22"/>
          </w:rPr>
          <w:t>Latin America: Impact of COVID-19 Pandemic</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89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0</w:t>
        </w:r>
        <w:r w:rsidR="00D203F5" w:rsidRPr="00405FBC">
          <w:rPr>
            <w:rFonts w:ascii="Arial" w:hAnsi="Arial" w:cs="Arial"/>
            <w:webHidden/>
            <w:szCs w:val="22"/>
          </w:rPr>
          <w:fldChar w:fldCharType="end"/>
        </w:r>
      </w:hyperlink>
    </w:p>
    <w:p w14:paraId="144075DA" w14:textId="77777777" w:rsidR="00D203F5" w:rsidRPr="00405FBC" w:rsidRDefault="00DE3A62">
      <w:pPr>
        <w:pStyle w:val="TOC3"/>
        <w:tabs>
          <w:tab w:val="left" w:pos="2340"/>
        </w:tabs>
        <w:rPr>
          <w:rFonts w:ascii="Arial" w:eastAsiaTheme="minorEastAsia" w:hAnsi="Arial" w:cs="Arial"/>
          <w:szCs w:val="22"/>
        </w:rPr>
      </w:pPr>
      <w:hyperlink w:anchor="_Toc100245890" w:history="1">
        <w:r w:rsidR="00D203F5" w:rsidRPr="00405FBC">
          <w:rPr>
            <w:rStyle w:val="Hyperlink"/>
            <w:rFonts w:ascii="Arial" w:hAnsi="Arial" w:cs="Arial"/>
            <w:szCs w:val="22"/>
          </w:rPr>
          <w:t>3.1.5.</w:t>
        </w:r>
        <w:r w:rsidR="00D203F5" w:rsidRPr="00405FBC">
          <w:rPr>
            <w:rFonts w:ascii="Arial" w:eastAsiaTheme="minorEastAsia" w:hAnsi="Arial" w:cs="Arial"/>
            <w:szCs w:val="22"/>
          </w:rPr>
          <w:tab/>
        </w:r>
        <w:r w:rsidR="00D203F5" w:rsidRPr="00405FBC">
          <w:rPr>
            <w:rStyle w:val="Hyperlink"/>
            <w:rFonts w:ascii="Arial" w:hAnsi="Arial" w:cs="Arial"/>
            <w:szCs w:val="22"/>
          </w:rPr>
          <w:t>The Middle-East and Africa: Impact of COVID-19 Pandemic</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90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0</w:t>
        </w:r>
        <w:r w:rsidR="00D203F5" w:rsidRPr="00405FBC">
          <w:rPr>
            <w:rFonts w:ascii="Arial" w:hAnsi="Arial" w:cs="Arial"/>
            <w:webHidden/>
            <w:szCs w:val="22"/>
          </w:rPr>
          <w:fldChar w:fldCharType="end"/>
        </w:r>
      </w:hyperlink>
    </w:p>
    <w:p w14:paraId="07F5EEBC" w14:textId="70C1DAB8" w:rsidR="00D203F5" w:rsidRPr="00405FBC" w:rsidRDefault="00DE3A62">
      <w:pPr>
        <w:pStyle w:val="TOC2"/>
        <w:tabs>
          <w:tab w:val="left" w:pos="2340"/>
        </w:tabs>
        <w:rPr>
          <w:rFonts w:ascii="Arial" w:eastAsiaTheme="minorEastAsia" w:hAnsi="Arial" w:cs="Arial"/>
          <w:b w:val="0"/>
          <w:iCs w:val="0"/>
          <w:szCs w:val="22"/>
        </w:rPr>
      </w:pPr>
      <w:hyperlink w:anchor="_Toc100245891" w:history="1">
        <w:r w:rsidR="00D203F5" w:rsidRPr="00405FBC">
          <w:rPr>
            <w:rStyle w:val="Hyperlink"/>
            <w:rFonts w:ascii="Arial" w:hAnsi="Arial" w:cs="Arial"/>
            <w:szCs w:val="22"/>
          </w:rPr>
          <w:t>3.2.</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 xml:space="preserve">Quarterly </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Region 2020 &amp; 2021</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91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1</w:t>
        </w:r>
        <w:r w:rsidR="00D203F5" w:rsidRPr="00405FBC">
          <w:rPr>
            <w:rFonts w:ascii="Arial" w:hAnsi="Arial" w:cs="Arial"/>
            <w:webHidden/>
            <w:szCs w:val="22"/>
          </w:rPr>
          <w:fldChar w:fldCharType="end"/>
        </w:r>
      </w:hyperlink>
    </w:p>
    <w:p w14:paraId="00D4612A" w14:textId="47FB4F2E" w:rsidR="00D203F5" w:rsidRPr="00405FBC" w:rsidRDefault="00DE3A62">
      <w:pPr>
        <w:pStyle w:val="TOC2"/>
        <w:tabs>
          <w:tab w:val="left" w:pos="2340"/>
        </w:tabs>
        <w:rPr>
          <w:rFonts w:ascii="Arial" w:eastAsiaTheme="minorEastAsia" w:hAnsi="Arial" w:cs="Arial"/>
          <w:b w:val="0"/>
          <w:iCs w:val="0"/>
          <w:szCs w:val="22"/>
        </w:rPr>
      </w:pPr>
      <w:hyperlink w:anchor="_Toc100245892" w:history="1">
        <w:r w:rsidR="00D203F5" w:rsidRPr="00405FBC">
          <w:rPr>
            <w:rStyle w:val="Hyperlink"/>
            <w:rFonts w:ascii="Arial" w:hAnsi="Arial" w:cs="Arial"/>
            <w:szCs w:val="22"/>
          </w:rPr>
          <w:t>3.3.</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 xml:space="preserve">Pre COVID-19 </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Region, 2016-2019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92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2</w:t>
        </w:r>
        <w:r w:rsidR="00D203F5" w:rsidRPr="00405FBC">
          <w:rPr>
            <w:rFonts w:ascii="Arial" w:hAnsi="Arial" w:cs="Arial"/>
            <w:webHidden/>
            <w:szCs w:val="22"/>
          </w:rPr>
          <w:fldChar w:fldCharType="end"/>
        </w:r>
      </w:hyperlink>
    </w:p>
    <w:p w14:paraId="6EA04AF1" w14:textId="5D0F2C70" w:rsidR="00D203F5" w:rsidRPr="00405FBC" w:rsidRDefault="00DE3A62">
      <w:pPr>
        <w:pStyle w:val="TOC2"/>
        <w:tabs>
          <w:tab w:val="left" w:pos="2340"/>
        </w:tabs>
        <w:rPr>
          <w:rFonts w:ascii="Arial" w:eastAsiaTheme="minorEastAsia" w:hAnsi="Arial" w:cs="Arial"/>
          <w:b w:val="0"/>
          <w:iCs w:val="0"/>
          <w:szCs w:val="22"/>
        </w:rPr>
      </w:pPr>
      <w:hyperlink w:anchor="_Toc100245893" w:history="1">
        <w:r w:rsidR="00D203F5" w:rsidRPr="00405FBC">
          <w:rPr>
            <w:rStyle w:val="Hyperlink"/>
            <w:rFonts w:ascii="Arial" w:hAnsi="Arial" w:cs="Arial"/>
            <w:szCs w:val="22"/>
          </w:rPr>
          <w:t>3.4.</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 xml:space="preserve">Post COVID-19 </w:t>
        </w:r>
        <w:r w:rsidR="006D5460" w:rsidRPr="00405FBC">
          <w:rPr>
            <w:rStyle w:val="Hyperlink"/>
            <w:rFonts w:ascii="Arial" w:hAnsi="Arial" w:cs="Arial"/>
            <w:szCs w:val="22"/>
          </w:rPr>
          <w:t>Market Revenue, By Region, 2020-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93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2</w:t>
        </w:r>
        <w:r w:rsidR="00D203F5" w:rsidRPr="00405FBC">
          <w:rPr>
            <w:rFonts w:ascii="Arial" w:hAnsi="Arial" w:cs="Arial"/>
            <w:webHidden/>
            <w:szCs w:val="22"/>
          </w:rPr>
          <w:fldChar w:fldCharType="end"/>
        </w:r>
      </w:hyperlink>
    </w:p>
    <w:p w14:paraId="1667F2B8" w14:textId="77777777" w:rsidR="00D203F5" w:rsidRPr="00405FBC" w:rsidRDefault="00DE3A62">
      <w:pPr>
        <w:pStyle w:val="TOC2"/>
        <w:tabs>
          <w:tab w:val="left" w:pos="2340"/>
        </w:tabs>
        <w:rPr>
          <w:rFonts w:ascii="Arial" w:eastAsiaTheme="minorEastAsia" w:hAnsi="Arial" w:cs="Arial"/>
          <w:b w:val="0"/>
          <w:iCs w:val="0"/>
          <w:szCs w:val="22"/>
        </w:rPr>
      </w:pPr>
      <w:hyperlink w:anchor="_Toc100245894" w:history="1">
        <w:r w:rsidR="00D203F5" w:rsidRPr="00405FBC">
          <w:rPr>
            <w:rStyle w:val="Hyperlink"/>
            <w:rFonts w:ascii="Arial" w:hAnsi="Arial" w:cs="Arial"/>
            <w:szCs w:val="22"/>
          </w:rPr>
          <w:t>3.5.</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Short Term Dynamic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94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3</w:t>
        </w:r>
        <w:r w:rsidR="00D203F5" w:rsidRPr="00405FBC">
          <w:rPr>
            <w:rFonts w:ascii="Arial" w:hAnsi="Arial" w:cs="Arial"/>
            <w:webHidden/>
            <w:szCs w:val="22"/>
          </w:rPr>
          <w:fldChar w:fldCharType="end"/>
        </w:r>
      </w:hyperlink>
    </w:p>
    <w:p w14:paraId="2CD742E7" w14:textId="77777777" w:rsidR="00D203F5" w:rsidRPr="00405FBC" w:rsidRDefault="00DE3A62">
      <w:pPr>
        <w:pStyle w:val="TOC2"/>
        <w:tabs>
          <w:tab w:val="left" w:pos="2340"/>
        </w:tabs>
        <w:rPr>
          <w:rFonts w:ascii="Arial" w:eastAsiaTheme="minorEastAsia" w:hAnsi="Arial" w:cs="Arial"/>
          <w:b w:val="0"/>
          <w:iCs w:val="0"/>
          <w:szCs w:val="22"/>
        </w:rPr>
      </w:pPr>
      <w:hyperlink w:anchor="_Toc100245895" w:history="1">
        <w:r w:rsidR="00D203F5" w:rsidRPr="00405FBC">
          <w:rPr>
            <w:rStyle w:val="Hyperlink"/>
            <w:rFonts w:ascii="Arial" w:hAnsi="Arial" w:cs="Arial"/>
            <w:szCs w:val="22"/>
          </w:rPr>
          <w:t>3.6.</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Long Term Dynamic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95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3</w:t>
        </w:r>
        <w:r w:rsidR="00D203F5" w:rsidRPr="00405FBC">
          <w:rPr>
            <w:rFonts w:ascii="Arial" w:hAnsi="Arial" w:cs="Arial"/>
            <w:webHidden/>
            <w:szCs w:val="22"/>
          </w:rPr>
          <w:fldChar w:fldCharType="end"/>
        </w:r>
      </w:hyperlink>
    </w:p>
    <w:p w14:paraId="592E6B63" w14:textId="1863793B" w:rsidR="00D203F5" w:rsidRPr="00405FBC" w:rsidRDefault="00DE3A62">
      <w:pPr>
        <w:pStyle w:val="TOC1"/>
        <w:rPr>
          <w:rFonts w:ascii="Arial" w:eastAsiaTheme="minorEastAsia" w:hAnsi="Arial" w:cs="Arial"/>
          <w:b w:val="0"/>
          <w:bCs w:val="0"/>
          <w:caps w:val="0"/>
          <w:color w:val="auto"/>
          <w:sz w:val="22"/>
          <w:szCs w:val="22"/>
        </w:rPr>
      </w:pPr>
      <w:hyperlink w:anchor="_Toc100245896" w:history="1">
        <w:r w:rsidR="00D203F5" w:rsidRPr="00405FBC">
          <w:rPr>
            <w:rStyle w:val="Hyperlink"/>
            <w:rFonts w:ascii="Arial" w:hAnsi="Arial" w:cs="Arial"/>
            <w:sz w:val="22"/>
            <w:szCs w:val="22"/>
          </w:rPr>
          <w:t>Chapter No. 4 :</w:t>
        </w:r>
        <w:r w:rsidR="00D203F5" w:rsidRPr="00405FBC">
          <w:rPr>
            <w:rFonts w:ascii="Arial" w:eastAsiaTheme="minorEastAsia" w:hAnsi="Arial" w:cs="Arial"/>
            <w:b w:val="0"/>
            <w:bCs w:val="0"/>
            <w:caps w:val="0"/>
            <w:color w:val="auto"/>
            <w:sz w:val="22"/>
            <w:szCs w:val="22"/>
          </w:rPr>
          <w:tab/>
        </w:r>
        <w:r w:rsidR="002C4087">
          <w:rPr>
            <w:rStyle w:val="Hyperlink"/>
            <w:rFonts w:ascii="Arial" w:hAnsi="Arial" w:cs="Arial"/>
            <w:sz w:val="22"/>
            <w:szCs w:val="22"/>
          </w:rPr>
          <w:t>{Keyword}</w:t>
        </w:r>
        <w:r w:rsidR="006D5460" w:rsidRPr="00405FBC">
          <w:rPr>
            <w:rStyle w:val="Hyperlink"/>
            <w:rFonts w:ascii="Arial" w:hAnsi="Arial" w:cs="Arial"/>
            <w:sz w:val="22"/>
            <w:szCs w:val="22"/>
          </w:rPr>
          <w:t>Market</w:t>
        </w:r>
        <w:r w:rsidR="00D203F5" w:rsidRPr="00405FBC">
          <w:rPr>
            <w:rStyle w:val="Hyperlink"/>
            <w:rFonts w:ascii="Arial" w:hAnsi="Arial" w:cs="Arial"/>
            <w:sz w:val="22"/>
            <w:szCs w:val="22"/>
          </w:rPr>
          <w:t xml:space="preserve"> – By Type Segment Analysis</w:t>
        </w:r>
        <w:r w:rsidR="00D203F5" w:rsidRPr="00405FBC">
          <w:rPr>
            <w:rFonts w:ascii="Arial" w:hAnsi="Arial" w:cs="Arial"/>
            <w:webHidden/>
            <w:sz w:val="22"/>
            <w:szCs w:val="22"/>
          </w:rPr>
          <w:tab/>
        </w:r>
        <w:r w:rsidR="00D203F5" w:rsidRPr="00405FBC">
          <w:rPr>
            <w:rFonts w:ascii="Arial" w:hAnsi="Arial" w:cs="Arial"/>
            <w:webHidden/>
            <w:sz w:val="22"/>
            <w:szCs w:val="22"/>
          </w:rPr>
          <w:fldChar w:fldCharType="begin"/>
        </w:r>
        <w:r w:rsidR="00D203F5" w:rsidRPr="00405FBC">
          <w:rPr>
            <w:rFonts w:ascii="Arial" w:hAnsi="Arial" w:cs="Arial"/>
            <w:webHidden/>
            <w:sz w:val="22"/>
            <w:szCs w:val="22"/>
          </w:rPr>
          <w:instrText xml:space="preserve"> PAGEREF _Toc100245896 \h </w:instrText>
        </w:r>
        <w:r w:rsidR="00D203F5" w:rsidRPr="00405FBC">
          <w:rPr>
            <w:rFonts w:ascii="Arial" w:hAnsi="Arial" w:cs="Arial"/>
            <w:webHidden/>
            <w:sz w:val="22"/>
            <w:szCs w:val="22"/>
          </w:rPr>
        </w:r>
        <w:r w:rsidR="00D203F5" w:rsidRPr="00405FBC">
          <w:rPr>
            <w:rFonts w:ascii="Arial" w:hAnsi="Arial" w:cs="Arial"/>
            <w:webHidden/>
            <w:sz w:val="22"/>
            <w:szCs w:val="22"/>
          </w:rPr>
          <w:fldChar w:fldCharType="separate"/>
        </w:r>
        <w:r w:rsidR="00D203F5" w:rsidRPr="00405FBC">
          <w:rPr>
            <w:rFonts w:ascii="Arial" w:hAnsi="Arial" w:cs="Arial"/>
            <w:webHidden/>
            <w:sz w:val="22"/>
            <w:szCs w:val="22"/>
          </w:rPr>
          <w:t>24</w:t>
        </w:r>
        <w:r w:rsidR="00D203F5" w:rsidRPr="00405FBC">
          <w:rPr>
            <w:rFonts w:ascii="Arial" w:hAnsi="Arial" w:cs="Arial"/>
            <w:webHidden/>
            <w:sz w:val="22"/>
            <w:szCs w:val="22"/>
          </w:rPr>
          <w:fldChar w:fldCharType="end"/>
        </w:r>
      </w:hyperlink>
    </w:p>
    <w:p w14:paraId="64DA9C24" w14:textId="0526DA34" w:rsidR="00D203F5" w:rsidRPr="00405FBC" w:rsidRDefault="00DE3A62">
      <w:pPr>
        <w:pStyle w:val="TOC2"/>
        <w:tabs>
          <w:tab w:val="left" w:pos="2340"/>
        </w:tabs>
        <w:rPr>
          <w:rFonts w:ascii="Arial" w:eastAsiaTheme="minorEastAsia" w:hAnsi="Arial" w:cs="Arial"/>
          <w:b w:val="0"/>
          <w:iCs w:val="0"/>
          <w:szCs w:val="22"/>
        </w:rPr>
      </w:pPr>
      <w:hyperlink w:anchor="_Toc100245897" w:history="1">
        <w:r w:rsidR="00D203F5" w:rsidRPr="00405FBC">
          <w:rPr>
            <w:rStyle w:val="Hyperlink"/>
            <w:rFonts w:ascii="Arial" w:hAnsi="Arial" w:cs="Arial"/>
            <w:szCs w:val="22"/>
          </w:rPr>
          <w:t>4.1.</w:t>
        </w:r>
        <w:r w:rsidR="00D203F5" w:rsidRPr="00405FBC">
          <w:rPr>
            <w:rFonts w:ascii="Arial" w:eastAsiaTheme="minorEastAsia" w:hAnsi="Arial" w:cs="Arial"/>
            <w:b w:val="0"/>
            <w:iCs w:val="0"/>
            <w:szCs w:val="22"/>
          </w:rPr>
          <w:tab/>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Overview, by Type Segment</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97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4</w:t>
        </w:r>
        <w:r w:rsidR="00D203F5" w:rsidRPr="00405FBC">
          <w:rPr>
            <w:rFonts w:ascii="Arial" w:hAnsi="Arial" w:cs="Arial"/>
            <w:webHidden/>
            <w:szCs w:val="22"/>
          </w:rPr>
          <w:fldChar w:fldCharType="end"/>
        </w:r>
      </w:hyperlink>
    </w:p>
    <w:p w14:paraId="31A4EF7D" w14:textId="5D9CAD58" w:rsidR="00D203F5" w:rsidRPr="00405FBC" w:rsidRDefault="00DE3A62">
      <w:pPr>
        <w:pStyle w:val="TOC3"/>
        <w:tabs>
          <w:tab w:val="left" w:pos="2340"/>
        </w:tabs>
        <w:rPr>
          <w:rFonts w:ascii="Arial" w:eastAsiaTheme="minorEastAsia" w:hAnsi="Arial" w:cs="Arial"/>
          <w:szCs w:val="22"/>
        </w:rPr>
      </w:pPr>
      <w:hyperlink w:anchor="_Toc100245898" w:history="1">
        <w:r w:rsidR="00D203F5" w:rsidRPr="00405FBC">
          <w:rPr>
            <w:rStyle w:val="Hyperlink"/>
            <w:rFonts w:ascii="Arial" w:hAnsi="Arial" w:cs="Arial"/>
            <w:szCs w:val="22"/>
          </w:rPr>
          <w:t>4.1.1.</w:t>
        </w:r>
        <w:r w:rsidR="00D203F5" w:rsidRPr="00405FBC">
          <w:rPr>
            <w:rFonts w:ascii="Arial" w:eastAsiaTheme="minorEastAsia" w:hAnsi="Arial" w:cs="Arial"/>
            <w:szCs w:val="22"/>
          </w:rPr>
          <w:tab/>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Share, By Type, </w:t>
        </w:r>
        <w:r w:rsidR="006D5460" w:rsidRPr="00405FBC">
          <w:rPr>
            <w:rStyle w:val="Hyperlink"/>
            <w:rFonts w:ascii="Arial" w:hAnsi="Arial" w:cs="Arial"/>
            <w:szCs w:val="22"/>
          </w:rPr>
          <w:t>2021 &amp; 2030</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98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4</w:t>
        </w:r>
        <w:r w:rsidR="00D203F5" w:rsidRPr="00405FBC">
          <w:rPr>
            <w:rFonts w:ascii="Arial" w:hAnsi="Arial" w:cs="Arial"/>
            <w:webHidden/>
            <w:szCs w:val="22"/>
          </w:rPr>
          <w:fldChar w:fldCharType="end"/>
        </w:r>
      </w:hyperlink>
    </w:p>
    <w:p w14:paraId="1F846328" w14:textId="115A7DDD" w:rsidR="00D203F5" w:rsidRPr="00405FBC" w:rsidRDefault="00DE3A62">
      <w:pPr>
        <w:pStyle w:val="TOC2"/>
        <w:tabs>
          <w:tab w:val="left" w:pos="2340"/>
        </w:tabs>
        <w:rPr>
          <w:rFonts w:ascii="Arial" w:eastAsiaTheme="minorEastAsia" w:hAnsi="Arial" w:cs="Arial"/>
          <w:b w:val="0"/>
          <w:iCs w:val="0"/>
          <w:szCs w:val="22"/>
        </w:rPr>
      </w:pPr>
      <w:hyperlink w:anchor="_Toc100245899" w:history="1">
        <w:r w:rsidR="00D203F5" w:rsidRPr="00405FBC">
          <w:rPr>
            <w:rStyle w:val="Hyperlink"/>
            <w:rFonts w:ascii="Arial" w:hAnsi="Arial" w:cs="Arial"/>
            <w:szCs w:val="22"/>
          </w:rPr>
          <w:t>4.2.</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 xml:space="preserve">Polyether </w:t>
        </w:r>
        <w:r w:rsidR="002C4087">
          <w:rPr>
            <w:rStyle w:val="Hyperlink"/>
            <w:rFonts w:ascii="Arial" w:hAnsi="Arial" w:cs="Arial"/>
            <w:szCs w:val="22"/>
          </w:rPr>
          <w:t>{Keyword}</w:t>
        </w:r>
        <w:r w:rsidR="00B70695" w:rsidRPr="00405FBC">
          <w:rPr>
            <w:rStyle w:val="Hyperlink"/>
            <w:rFonts w:ascii="Arial" w:hAnsi="Arial" w:cs="Arial"/>
            <w:szCs w:val="22"/>
          </w:rPr>
          <w:t xml:space="preserve"> </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899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5</w:t>
        </w:r>
        <w:r w:rsidR="00D203F5" w:rsidRPr="00405FBC">
          <w:rPr>
            <w:rFonts w:ascii="Arial" w:hAnsi="Arial" w:cs="Arial"/>
            <w:webHidden/>
            <w:szCs w:val="22"/>
          </w:rPr>
          <w:fldChar w:fldCharType="end"/>
        </w:r>
      </w:hyperlink>
    </w:p>
    <w:p w14:paraId="34DCB9B8" w14:textId="7A4C6F72" w:rsidR="00D203F5" w:rsidRPr="00405FBC" w:rsidRDefault="00DE3A62">
      <w:pPr>
        <w:pStyle w:val="TOC2"/>
        <w:tabs>
          <w:tab w:val="left" w:pos="2340"/>
        </w:tabs>
        <w:rPr>
          <w:rFonts w:ascii="Arial" w:eastAsiaTheme="minorEastAsia" w:hAnsi="Arial" w:cs="Arial"/>
          <w:b w:val="0"/>
          <w:iCs w:val="0"/>
          <w:szCs w:val="22"/>
        </w:rPr>
      </w:pPr>
      <w:hyperlink w:anchor="_Toc100245900" w:history="1">
        <w:r w:rsidR="00D203F5" w:rsidRPr="00405FBC">
          <w:rPr>
            <w:rStyle w:val="Hyperlink"/>
            <w:rFonts w:ascii="Arial" w:hAnsi="Arial" w:cs="Arial"/>
            <w:szCs w:val="22"/>
          </w:rPr>
          <w:t>4.3.</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 xml:space="preserve">Polyester </w:t>
        </w:r>
        <w:r w:rsidR="002C4087">
          <w:rPr>
            <w:rStyle w:val="Hyperlink"/>
            <w:rFonts w:ascii="Arial" w:hAnsi="Arial" w:cs="Arial"/>
            <w:szCs w:val="22"/>
          </w:rPr>
          <w:t>{Keyword}</w:t>
        </w:r>
        <w:r w:rsidR="00B70695" w:rsidRPr="00405FBC">
          <w:rPr>
            <w:rStyle w:val="Hyperlink"/>
            <w:rFonts w:ascii="Arial" w:hAnsi="Arial" w:cs="Arial"/>
            <w:szCs w:val="22"/>
          </w:rPr>
          <w:t xml:space="preserve"> </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00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6</w:t>
        </w:r>
        <w:r w:rsidR="00D203F5" w:rsidRPr="00405FBC">
          <w:rPr>
            <w:rFonts w:ascii="Arial" w:hAnsi="Arial" w:cs="Arial"/>
            <w:webHidden/>
            <w:szCs w:val="22"/>
          </w:rPr>
          <w:fldChar w:fldCharType="end"/>
        </w:r>
      </w:hyperlink>
    </w:p>
    <w:p w14:paraId="12CD8690" w14:textId="31F25E0A" w:rsidR="00D203F5" w:rsidRPr="00405FBC" w:rsidRDefault="00DE3A62">
      <w:pPr>
        <w:pStyle w:val="TOC1"/>
        <w:rPr>
          <w:rFonts w:ascii="Arial" w:eastAsiaTheme="minorEastAsia" w:hAnsi="Arial" w:cs="Arial"/>
          <w:b w:val="0"/>
          <w:bCs w:val="0"/>
          <w:caps w:val="0"/>
          <w:color w:val="auto"/>
          <w:sz w:val="22"/>
          <w:szCs w:val="22"/>
        </w:rPr>
      </w:pPr>
      <w:hyperlink w:anchor="_Toc100245901" w:history="1">
        <w:r w:rsidR="00D203F5" w:rsidRPr="00405FBC">
          <w:rPr>
            <w:rStyle w:val="Hyperlink"/>
            <w:rFonts w:ascii="Arial" w:hAnsi="Arial" w:cs="Arial"/>
            <w:sz w:val="22"/>
            <w:szCs w:val="22"/>
          </w:rPr>
          <w:t>Chapter No. 5 :</w:t>
        </w:r>
        <w:r w:rsidR="00D203F5" w:rsidRPr="00405FBC">
          <w:rPr>
            <w:rFonts w:ascii="Arial" w:eastAsiaTheme="minorEastAsia" w:hAnsi="Arial" w:cs="Arial"/>
            <w:b w:val="0"/>
            <w:bCs w:val="0"/>
            <w:caps w:val="0"/>
            <w:color w:val="auto"/>
            <w:sz w:val="22"/>
            <w:szCs w:val="22"/>
          </w:rPr>
          <w:tab/>
        </w:r>
        <w:r w:rsidR="002C4087">
          <w:rPr>
            <w:rStyle w:val="Hyperlink"/>
            <w:rFonts w:ascii="Arial" w:hAnsi="Arial" w:cs="Arial"/>
            <w:sz w:val="22"/>
            <w:szCs w:val="22"/>
          </w:rPr>
          <w:t>{Keyword}</w:t>
        </w:r>
        <w:r w:rsidR="006D5460" w:rsidRPr="00405FBC">
          <w:rPr>
            <w:rStyle w:val="Hyperlink"/>
            <w:rFonts w:ascii="Arial" w:hAnsi="Arial" w:cs="Arial"/>
            <w:sz w:val="22"/>
            <w:szCs w:val="22"/>
          </w:rPr>
          <w:t>Market</w:t>
        </w:r>
        <w:r w:rsidR="00D203F5" w:rsidRPr="00405FBC">
          <w:rPr>
            <w:rStyle w:val="Hyperlink"/>
            <w:rFonts w:ascii="Arial" w:hAnsi="Arial" w:cs="Arial"/>
            <w:sz w:val="22"/>
            <w:szCs w:val="22"/>
          </w:rPr>
          <w:t xml:space="preserve"> – By Application Segment Analysis</w:t>
        </w:r>
        <w:r w:rsidR="00D203F5" w:rsidRPr="00405FBC">
          <w:rPr>
            <w:rFonts w:ascii="Arial" w:hAnsi="Arial" w:cs="Arial"/>
            <w:webHidden/>
            <w:sz w:val="22"/>
            <w:szCs w:val="22"/>
          </w:rPr>
          <w:tab/>
        </w:r>
        <w:r w:rsidR="00D203F5" w:rsidRPr="00405FBC">
          <w:rPr>
            <w:rFonts w:ascii="Arial" w:hAnsi="Arial" w:cs="Arial"/>
            <w:webHidden/>
            <w:sz w:val="22"/>
            <w:szCs w:val="22"/>
          </w:rPr>
          <w:fldChar w:fldCharType="begin"/>
        </w:r>
        <w:r w:rsidR="00D203F5" w:rsidRPr="00405FBC">
          <w:rPr>
            <w:rFonts w:ascii="Arial" w:hAnsi="Arial" w:cs="Arial"/>
            <w:webHidden/>
            <w:sz w:val="22"/>
            <w:szCs w:val="22"/>
          </w:rPr>
          <w:instrText xml:space="preserve"> PAGEREF _Toc100245901 \h </w:instrText>
        </w:r>
        <w:r w:rsidR="00D203F5" w:rsidRPr="00405FBC">
          <w:rPr>
            <w:rFonts w:ascii="Arial" w:hAnsi="Arial" w:cs="Arial"/>
            <w:webHidden/>
            <w:sz w:val="22"/>
            <w:szCs w:val="22"/>
          </w:rPr>
        </w:r>
        <w:r w:rsidR="00D203F5" w:rsidRPr="00405FBC">
          <w:rPr>
            <w:rFonts w:ascii="Arial" w:hAnsi="Arial" w:cs="Arial"/>
            <w:webHidden/>
            <w:sz w:val="22"/>
            <w:szCs w:val="22"/>
          </w:rPr>
          <w:fldChar w:fldCharType="separate"/>
        </w:r>
        <w:r w:rsidR="00D203F5" w:rsidRPr="00405FBC">
          <w:rPr>
            <w:rFonts w:ascii="Arial" w:hAnsi="Arial" w:cs="Arial"/>
            <w:webHidden/>
            <w:sz w:val="22"/>
            <w:szCs w:val="22"/>
          </w:rPr>
          <w:t>27</w:t>
        </w:r>
        <w:r w:rsidR="00D203F5" w:rsidRPr="00405FBC">
          <w:rPr>
            <w:rFonts w:ascii="Arial" w:hAnsi="Arial" w:cs="Arial"/>
            <w:webHidden/>
            <w:sz w:val="22"/>
            <w:szCs w:val="22"/>
          </w:rPr>
          <w:fldChar w:fldCharType="end"/>
        </w:r>
      </w:hyperlink>
    </w:p>
    <w:p w14:paraId="71AFF70F" w14:textId="57A7C8DD" w:rsidR="00D203F5" w:rsidRPr="00405FBC" w:rsidRDefault="00DE3A62">
      <w:pPr>
        <w:pStyle w:val="TOC2"/>
        <w:tabs>
          <w:tab w:val="left" w:pos="2340"/>
        </w:tabs>
        <w:rPr>
          <w:rFonts w:ascii="Arial" w:eastAsiaTheme="minorEastAsia" w:hAnsi="Arial" w:cs="Arial"/>
          <w:b w:val="0"/>
          <w:iCs w:val="0"/>
          <w:szCs w:val="22"/>
        </w:rPr>
      </w:pPr>
      <w:hyperlink w:anchor="_Toc100245902" w:history="1">
        <w:r w:rsidR="00D203F5" w:rsidRPr="00405FBC">
          <w:rPr>
            <w:rStyle w:val="Hyperlink"/>
            <w:rFonts w:ascii="Arial" w:hAnsi="Arial" w:cs="Arial"/>
            <w:szCs w:val="22"/>
          </w:rPr>
          <w:t>5.1.</w:t>
        </w:r>
        <w:r w:rsidR="00D203F5" w:rsidRPr="00405FBC">
          <w:rPr>
            <w:rFonts w:ascii="Arial" w:eastAsiaTheme="minorEastAsia" w:hAnsi="Arial" w:cs="Arial"/>
            <w:b w:val="0"/>
            <w:iCs w:val="0"/>
            <w:szCs w:val="22"/>
          </w:rPr>
          <w:tab/>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Overview, by Application Segment</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02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7</w:t>
        </w:r>
        <w:r w:rsidR="00D203F5" w:rsidRPr="00405FBC">
          <w:rPr>
            <w:rFonts w:ascii="Arial" w:hAnsi="Arial" w:cs="Arial"/>
            <w:webHidden/>
            <w:szCs w:val="22"/>
          </w:rPr>
          <w:fldChar w:fldCharType="end"/>
        </w:r>
      </w:hyperlink>
    </w:p>
    <w:p w14:paraId="06A5F5DC" w14:textId="37BF1460" w:rsidR="00D203F5" w:rsidRPr="00405FBC" w:rsidRDefault="00DE3A62">
      <w:pPr>
        <w:pStyle w:val="TOC3"/>
        <w:tabs>
          <w:tab w:val="left" w:pos="2340"/>
        </w:tabs>
        <w:rPr>
          <w:rFonts w:ascii="Arial" w:eastAsiaTheme="minorEastAsia" w:hAnsi="Arial" w:cs="Arial"/>
          <w:szCs w:val="22"/>
        </w:rPr>
      </w:pPr>
      <w:hyperlink w:anchor="_Toc100245903" w:history="1">
        <w:r w:rsidR="00D203F5" w:rsidRPr="00405FBC">
          <w:rPr>
            <w:rStyle w:val="Hyperlink"/>
            <w:rFonts w:ascii="Arial" w:hAnsi="Arial" w:cs="Arial"/>
            <w:szCs w:val="22"/>
          </w:rPr>
          <w:t>5.1.1.</w:t>
        </w:r>
        <w:r w:rsidR="00D203F5" w:rsidRPr="00405FBC">
          <w:rPr>
            <w:rFonts w:ascii="Arial" w:eastAsiaTheme="minorEastAsia" w:hAnsi="Arial" w:cs="Arial"/>
            <w:szCs w:val="22"/>
          </w:rPr>
          <w:tab/>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Share, By Application, </w:t>
        </w:r>
        <w:r w:rsidR="006D5460" w:rsidRPr="00405FBC">
          <w:rPr>
            <w:rStyle w:val="Hyperlink"/>
            <w:rFonts w:ascii="Arial" w:hAnsi="Arial" w:cs="Arial"/>
            <w:szCs w:val="22"/>
          </w:rPr>
          <w:t>2021 &amp; 2030</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03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7</w:t>
        </w:r>
        <w:r w:rsidR="00D203F5" w:rsidRPr="00405FBC">
          <w:rPr>
            <w:rFonts w:ascii="Arial" w:hAnsi="Arial" w:cs="Arial"/>
            <w:webHidden/>
            <w:szCs w:val="22"/>
          </w:rPr>
          <w:fldChar w:fldCharType="end"/>
        </w:r>
      </w:hyperlink>
    </w:p>
    <w:p w14:paraId="27D5B2B2" w14:textId="77777777" w:rsidR="00D203F5" w:rsidRPr="00405FBC" w:rsidRDefault="00DE3A62">
      <w:pPr>
        <w:pStyle w:val="TOC2"/>
        <w:tabs>
          <w:tab w:val="left" w:pos="2340"/>
        </w:tabs>
        <w:rPr>
          <w:rFonts w:ascii="Arial" w:eastAsiaTheme="minorEastAsia" w:hAnsi="Arial" w:cs="Arial"/>
          <w:b w:val="0"/>
          <w:iCs w:val="0"/>
          <w:szCs w:val="22"/>
        </w:rPr>
      </w:pPr>
      <w:hyperlink w:anchor="_Toc100245904" w:history="1">
        <w:r w:rsidR="00D203F5" w:rsidRPr="00405FBC">
          <w:rPr>
            <w:rStyle w:val="Hyperlink"/>
            <w:rFonts w:ascii="Arial" w:hAnsi="Arial" w:cs="Arial"/>
            <w:szCs w:val="22"/>
          </w:rPr>
          <w:t>5.2.</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Flexible Polyurethane Foam</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04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8</w:t>
        </w:r>
        <w:r w:rsidR="00D203F5" w:rsidRPr="00405FBC">
          <w:rPr>
            <w:rFonts w:ascii="Arial" w:hAnsi="Arial" w:cs="Arial"/>
            <w:webHidden/>
            <w:szCs w:val="22"/>
          </w:rPr>
          <w:fldChar w:fldCharType="end"/>
        </w:r>
      </w:hyperlink>
    </w:p>
    <w:p w14:paraId="4C350BDD" w14:textId="77777777" w:rsidR="00D203F5" w:rsidRPr="00405FBC" w:rsidRDefault="00DE3A62">
      <w:pPr>
        <w:pStyle w:val="TOC2"/>
        <w:tabs>
          <w:tab w:val="left" w:pos="2340"/>
        </w:tabs>
        <w:rPr>
          <w:rFonts w:ascii="Arial" w:eastAsiaTheme="minorEastAsia" w:hAnsi="Arial" w:cs="Arial"/>
          <w:b w:val="0"/>
          <w:iCs w:val="0"/>
          <w:szCs w:val="22"/>
        </w:rPr>
      </w:pPr>
      <w:hyperlink w:anchor="_Toc100245905" w:history="1">
        <w:r w:rsidR="00D203F5" w:rsidRPr="00405FBC">
          <w:rPr>
            <w:rStyle w:val="Hyperlink"/>
            <w:rFonts w:ascii="Arial" w:hAnsi="Arial" w:cs="Arial"/>
            <w:szCs w:val="22"/>
          </w:rPr>
          <w:t>5.3.</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Rigid Polyurethane Foam</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05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29</w:t>
        </w:r>
        <w:r w:rsidR="00D203F5" w:rsidRPr="00405FBC">
          <w:rPr>
            <w:rFonts w:ascii="Arial" w:hAnsi="Arial" w:cs="Arial"/>
            <w:webHidden/>
            <w:szCs w:val="22"/>
          </w:rPr>
          <w:fldChar w:fldCharType="end"/>
        </w:r>
      </w:hyperlink>
    </w:p>
    <w:p w14:paraId="2A14F5C7" w14:textId="77777777" w:rsidR="00D203F5" w:rsidRPr="00405FBC" w:rsidRDefault="00DE3A62">
      <w:pPr>
        <w:pStyle w:val="TOC2"/>
        <w:tabs>
          <w:tab w:val="left" w:pos="2340"/>
        </w:tabs>
        <w:rPr>
          <w:rFonts w:ascii="Arial" w:eastAsiaTheme="minorEastAsia" w:hAnsi="Arial" w:cs="Arial"/>
          <w:b w:val="0"/>
          <w:iCs w:val="0"/>
          <w:szCs w:val="22"/>
        </w:rPr>
      </w:pPr>
      <w:hyperlink w:anchor="_Toc100245906" w:history="1">
        <w:r w:rsidR="00D203F5" w:rsidRPr="00405FBC">
          <w:rPr>
            <w:rStyle w:val="Hyperlink"/>
            <w:rFonts w:ascii="Arial" w:hAnsi="Arial" w:cs="Arial"/>
            <w:szCs w:val="22"/>
          </w:rPr>
          <w:t>5.4.</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CAS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06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30</w:t>
        </w:r>
        <w:r w:rsidR="00D203F5" w:rsidRPr="00405FBC">
          <w:rPr>
            <w:rFonts w:ascii="Arial" w:hAnsi="Arial" w:cs="Arial"/>
            <w:webHidden/>
            <w:szCs w:val="22"/>
          </w:rPr>
          <w:fldChar w:fldCharType="end"/>
        </w:r>
      </w:hyperlink>
    </w:p>
    <w:p w14:paraId="01259AA1" w14:textId="3F4FFA37" w:rsidR="00D203F5" w:rsidRPr="00405FBC" w:rsidRDefault="00DE3A62">
      <w:pPr>
        <w:pStyle w:val="TOC1"/>
        <w:rPr>
          <w:rFonts w:ascii="Arial" w:eastAsiaTheme="minorEastAsia" w:hAnsi="Arial" w:cs="Arial"/>
          <w:b w:val="0"/>
          <w:bCs w:val="0"/>
          <w:caps w:val="0"/>
          <w:color w:val="auto"/>
          <w:sz w:val="22"/>
          <w:szCs w:val="22"/>
        </w:rPr>
      </w:pPr>
      <w:hyperlink w:anchor="_Toc100245907" w:history="1">
        <w:r w:rsidR="00D203F5" w:rsidRPr="00405FBC">
          <w:rPr>
            <w:rStyle w:val="Hyperlink"/>
            <w:rFonts w:ascii="Arial" w:hAnsi="Arial" w:cs="Arial"/>
            <w:sz w:val="22"/>
            <w:szCs w:val="22"/>
          </w:rPr>
          <w:t>Chapter No. 6 :</w:t>
        </w:r>
        <w:r w:rsidR="00D203F5" w:rsidRPr="00405FBC">
          <w:rPr>
            <w:rFonts w:ascii="Arial" w:eastAsiaTheme="minorEastAsia" w:hAnsi="Arial" w:cs="Arial"/>
            <w:b w:val="0"/>
            <w:bCs w:val="0"/>
            <w:caps w:val="0"/>
            <w:color w:val="auto"/>
            <w:sz w:val="22"/>
            <w:szCs w:val="22"/>
          </w:rPr>
          <w:tab/>
        </w:r>
        <w:r w:rsidR="002C4087">
          <w:rPr>
            <w:rStyle w:val="Hyperlink"/>
            <w:rFonts w:ascii="Arial" w:hAnsi="Arial" w:cs="Arial"/>
            <w:sz w:val="22"/>
            <w:szCs w:val="22"/>
          </w:rPr>
          <w:t>{Keyword}</w:t>
        </w:r>
        <w:r w:rsidR="006D5460" w:rsidRPr="00405FBC">
          <w:rPr>
            <w:rStyle w:val="Hyperlink"/>
            <w:rFonts w:ascii="Arial" w:hAnsi="Arial" w:cs="Arial"/>
            <w:sz w:val="22"/>
            <w:szCs w:val="22"/>
          </w:rPr>
          <w:t>Market</w:t>
        </w:r>
        <w:r w:rsidR="00D203F5" w:rsidRPr="00405FBC">
          <w:rPr>
            <w:rStyle w:val="Hyperlink"/>
            <w:rFonts w:ascii="Arial" w:hAnsi="Arial" w:cs="Arial"/>
            <w:sz w:val="22"/>
            <w:szCs w:val="22"/>
          </w:rPr>
          <w:t xml:space="preserve"> – By End Use Industry Segment Analysis</w:t>
        </w:r>
        <w:r w:rsidR="00D203F5" w:rsidRPr="00405FBC">
          <w:rPr>
            <w:rFonts w:ascii="Arial" w:hAnsi="Arial" w:cs="Arial"/>
            <w:webHidden/>
            <w:sz w:val="22"/>
            <w:szCs w:val="22"/>
          </w:rPr>
          <w:tab/>
        </w:r>
        <w:r w:rsidR="00D203F5" w:rsidRPr="00405FBC">
          <w:rPr>
            <w:rFonts w:ascii="Arial" w:hAnsi="Arial" w:cs="Arial"/>
            <w:webHidden/>
            <w:sz w:val="22"/>
            <w:szCs w:val="22"/>
          </w:rPr>
          <w:fldChar w:fldCharType="begin"/>
        </w:r>
        <w:r w:rsidR="00D203F5" w:rsidRPr="00405FBC">
          <w:rPr>
            <w:rFonts w:ascii="Arial" w:hAnsi="Arial" w:cs="Arial"/>
            <w:webHidden/>
            <w:sz w:val="22"/>
            <w:szCs w:val="22"/>
          </w:rPr>
          <w:instrText xml:space="preserve"> PAGEREF _Toc100245907 \h </w:instrText>
        </w:r>
        <w:r w:rsidR="00D203F5" w:rsidRPr="00405FBC">
          <w:rPr>
            <w:rFonts w:ascii="Arial" w:hAnsi="Arial" w:cs="Arial"/>
            <w:webHidden/>
            <w:sz w:val="22"/>
            <w:szCs w:val="22"/>
          </w:rPr>
        </w:r>
        <w:r w:rsidR="00D203F5" w:rsidRPr="00405FBC">
          <w:rPr>
            <w:rFonts w:ascii="Arial" w:hAnsi="Arial" w:cs="Arial"/>
            <w:webHidden/>
            <w:sz w:val="22"/>
            <w:szCs w:val="22"/>
          </w:rPr>
          <w:fldChar w:fldCharType="separate"/>
        </w:r>
        <w:r w:rsidR="00D203F5" w:rsidRPr="00405FBC">
          <w:rPr>
            <w:rFonts w:ascii="Arial" w:hAnsi="Arial" w:cs="Arial"/>
            <w:webHidden/>
            <w:sz w:val="22"/>
            <w:szCs w:val="22"/>
          </w:rPr>
          <w:t>31</w:t>
        </w:r>
        <w:r w:rsidR="00D203F5" w:rsidRPr="00405FBC">
          <w:rPr>
            <w:rFonts w:ascii="Arial" w:hAnsi="Arial" w:cs="Arial"/>
            <w:webHidden/>
            <w:sz w:val="22"/>
            <w:szCs w:val="22"/>
          </w:rPr>
          <w:fldChar w:fldCharType="end"/>
        </w:r>
      </w:hyperlink>
    </w:p>
    <w:p w14:paraId="1AA9C2F8" w14:textId="5C54BB2C" w:rsidR="00D203F5" w:rsidRPr="00405FBC" w:rsidRDefault="00DE3A62">
      <w:pPr>
        <w:pStyle w:val="TOC2"/>
        <w:tabs>
          <w:tab w:val="left" w:pos="2340"/>
        </w:tabs>
        <w:rPr>
          <w:rFonts w:ascii="Arial" w:eastAsiaTheme="minorEastAsia" w:hAnsi="Arial" w:cs="Arial"/>
          <w:b w:val="0"/>
          <w:iCs w:val="0"/>
          <w:szCs w:val="22"/>
        </w:rPr>
      </w:pPr>
      <w:hyperlink w:anchor="_Toc100245908" w:history="1">
        <w:r w:rsidR="00D203F5" w:rsidRPr="00405FBC">
          <w:rPr>
            <w:rStyle w:val="Hyperlink"/>
            <w:rFonts w:ascii="Arial" w:hAnsi="Arial" w:cs="Arial"/>
            <w:szCs w:val="22"/>
          </w:rPr>
          <w:t>6.1.</w:t>
        </w:r>
        <w:r w:rsidR="00D203F5" w:rsidRPr="00405FBC">
          <w:rPr>
            <w:rFonts w:ascii="Arial" w:eastAsiaTheme="minorEastAsia" w:hAnsi="Arial" w:cs="Arial"/>
            <w:b w:val="0"/>
            <w:iCs w:val="0"/>
            <w:szCs w:val="22"/>
          </w:rPr>
          <w:tab/>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Overview, by End Use Segment</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08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31</w:t>
        </w:r>
        <w:r w:rsidR="00D203F5" w:rsidRPr="00405FBC">
          <w:rPr>
            <w:rFonts w:ascii="Arial" w:hAnsi="Arial" w:cs="Arial"/>
            <w:webHidden/>
            <w:szCs w:val="22"/>
          </w:rPr>
          <w:fldChar w:fldCharType="end"/>
        </w:r>
      </w:hyperlink>
    </w:p>
    <w:p w14:paraId="7DA96B93" w14:textId="68C8AB98" w:rsidR="00D203F5" w:rsidRPr="00405FBC" w:rsidRDefault="00DE3A62">
      <w:pPr>
        <w:pStyle w:val="TOC3"/>
        <w:tabs>
          <w:tab w:val="left" w:pos="2340"/>
        </w:tabs>
        <w:rPr>
          <w:rFonts w:ascii="Arial" w:eastAsiaTheme="minorEastAsia" w:hAnsi="Arial" w:cs="Arial"/>
          <w:szCs w:val="22"/>
        </w:rPr>
      </w:pPr>
      <w:hyperlink w:anchor="_Toc100245909" w:history="1">
        <w:r w:rsidR="00D203F5" w:rsidRPr="00405FBC">
          <w:rPr>
            <w:rStyle w:val="Hyperlink"/>
            <w:rFonts w:ascii="Arial" w:hAnsi="Arial" w:cs="Arial"/>
            <w:szCs w:val="22"/>
          </w:rPr>
          <w:t>6.1.1.</w:t>
        </w:r>
        <w:r w:rsidR="00D203F5" w:rsidRPr="00405FBC">
          <w:rPr>
            <w:rFonts w:ascii="Arial" w:eastAsiaTheme="minorEastAsia" w:hAnsi="Arial" w:cs="Arial"/>
            <w:szCs w:val="22"/>
          </w:rPr>
          <w:tab/>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Share, By End Use Industry, </w:t>
        </w:r>
        <w:r w:rsidR="006D5460" w:rsidRPr="00405FBC">
          <w:rPr>
            <w:rStyle w:val="Hyperlink"/>
            <w:rFonts w:ascii="Arial" w:hAnsi="Arial" w:cs="Arial"/>
            <w:szCs w:val="22"/>
          </w:rPr>
          <w:t>2021 &amp; 2030</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09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31</w:t>
        </w:r>
        <w:r w:rsidR="00D203F5" w:rsidRPr="00405FBC">
          <w:rPr>
            <w:rFonts w:ascii="Arial" w:hAnsi="Arial" w:cs="Arial"/>
            <w:webHidden/>
            <w:szCs w:val="22"/>
          </w:rPr>
          <w:fldChar w:fldCharType="end"/>
        </w:r>
      </w:hyperlink>
    </w:p>
    <w:p w14:paraId="6790D6AE" w14:textId="77777777" w:rsidR="00D203F5" w:rsidRPr="00405FBC" w:rsidRDefault="00DE3A62">
      <w:pPr>
        <w:pStyle w:val="TOC2"/>
        <w:tabs>
          <w:tab w:val="left" w:pos="2340"/>
        </w:tabs>
        <w:rPr>
          <w:rFonts w:ascii="Arial" w:eastAsiaTheme="minorEastAsia" w:hAnsi="Arial" w:cs="Arial"/>
          <w:b w:val="0"/>
          <w:iCs w:val="0"/>
          <w:szCs w:val="22"/>
        </w:rPr>
      </w:pPr>
      <w:hyperlink w:anchor="_Toc100245910" w:history="1">
        <w:r w:rsidR="00D203F5" w:rsidRPr="00405FBC">
          <w:rPr>
            <w:rStyle w:val="Hyperlink"/>
            <w:rFonts w:ascii="Arial" w:hAnsi="Arial" w:cs="Arial"/>
            <w:szCs w:val="22"/>
          </w:rPr>
          <w:t>6.2.</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Carpet backing</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10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32</w:t>
        </w:r>
        <w:r w:rsidR="00D203F5" w:rsidRPr="00405FBC">
          <w:rPr>
            <w:rFonts w:ascii="Arial" w:hAnsi="Arial" w:cs="Arial"/>
            <w:webHidden/>
            <w:szCs w:val="22"/>
          </w:rPr>
          <w:fldChar w:fldCharType="end"/>
        </w:r>
      </w:hyperlink>
    </w:p>
    <w:p w14:paraId="3A88C593" w14:textId="77777777" w:rsidR="00D203F5" w:rsidRPr="00405FBC" w:rsidRDefault="00DE3A62">
      <w:pPr>
        <w:pStyle w:val="TOC2"/>
        <w:tabs>
          <w:tab w:val="left" w:pos="2340"/>
        </w:tabs>
        <w:rPr>
          <w:rFonts w:ascii="Arial" w:eastAsiaTheme="minorEastAsia" w:hAnsi="Arial" w:cs="Arial"/>
          <w:b w:val="0"/>
          <w:iCs w:val="0"/>
          <w:szCs w:val="22"/>
        </w:rPr>
      </w:pPr>
      <w:hyperlink w:anchor="_Toc100245911" w:history="1">
        <w:r w:rsidR="00D203F5" w:rsidRPr="00405FBC">
          <w:rPr>
            <w:rStyle w:val="Hyperlink"/>
            <w:rFonts w:ascii="Arial" w:hAnsi="Arial" w:cs="Arial"/>
            <w:szCs w:val="22"/>
          </w:rPr>
          <w:t>6.3.</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Packaging</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11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33</w:t>
        </w:r>
        <w:r w:rsidR="00D203F5" w:rsidRPr="00405FBC">
          <w:rPr>
            <w:rFonts w:ascii="Arial" w:hAnsi="Arial" w:cs="Arial"/>
            <w:webHidden/>
            <w:szCs w:val="22"/>
          </w:rPr>
          <w:fldChar w:fldCharType="end"/>
        </w:r>
      </w:hyperlink>
    </w:p>
    <w:p w14:paraId="2C10759D" w14:textId="77777777" w:rsidR="00D203F5" w:rsidRPr="00405FBC" w:rsidRDefault="00DE3A62">
      <w:pPr>
        <w:pStyle w:val="TOC2"/>
        <w:tabs>
          <w:tab w:val="left" w:pos="2340"/>
        </w:tabs>
        <w:rPr>
          <w:rFonts w:ascii="Arial" w:eastAsiaTheme="minorEastAsia" w:hAnsi="Arial" w:cs="Arial"/>
          <w:b w:val="0"/>
          <w:iCs w:val="0"/>
          <w:szCs w:val="22"/>
        </w:rPr>
      </w:pPr>
      <w:hyperlink w:anchor="_Toc100245912" w:history="1">
        <w:r w:rsidR="00D203F5" w:rsidRPr="00405FBC">
          <w:rPr>
            <w:rStyle w:val="Hyperlink"/>
            <w:rFonts w:ascii="Arial" w:hAnsi="Arial" w:cs="Arial"/>
            <w:szCs w:val="22"/>
          </w:rPr>
          <w:t>6.4.</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Furnitur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12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34</w:t>
        </w:r>
        <w:r w:rsidR="00D203F5" w:rsidRPr="00405FBC">
          <w:rPr>
            <w:rFonts w:ascii="Arial" w:hAnsi="Arial" w:cs="Arial"/>
            <w:webHidden/>
            <w:szCs w:val="22"/>
          </w:rPr>
          <w:fldChar w:fldCharType="end"/>
        </w:r>
      </w:hyperlink>
    </w:p>
    <w:p w14:paraId="0E7CE061" w14:textId="77777777" w:rsidR="00D203F5" w:rsidRPr="00405FBC" w:rsidRDefault="00DE3A62">
      <w:pPr>
        <w:pStyle w:val="TOC2"/>
        <w:tabs>
          <w:tab w:val="left" w:pos="2340"/>
        </w:tabs>
        <w:rPr>
          <w:rFonts w:ascii="Arial" w:eastAsiaTheme="minorEastAsia" w:hAnsi="Arial" w:cs="Arial"/>
          <w:b w:val="0"/>
          <w:iCs w:val="0"/>
          <w:szCs w:val="22"/>
        </w:rPr>
      </w:pPr>
      <w:hyperlink w:anchor="_Toc100245913" w:history="1">
        <w:r w:rsidR="00D203F5" w:rsidRPr="00405FBC">
          <w:rPr>
            <w:rStyle w:val="Hyperlink"/>
            <w:rFonts w:ascii="Arial" w:hAnsi="Arial" w:cs="Arial"/>
            <w:szCs w:val="22"/>
          </w:rPr>
          <w:t>6.5.</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Automotiv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13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35</w:t>
        </w:r>
        <w:r w:rsidR="00D203F5" w:rsidRPr="00405FBC">
          <w:rPr>
            <w:rFonts w:ascii="Arial" w:hAnsi="Arial" w:cs="Arial"/>
            <w:webHidden/>
            <w:szCs w:val="22"/>
          </w:rPr>
          <w:fldChar w:fldCharType="end"/>
        </w:r>
      </w:hyperlink>
    </w:p>
    <w:p w14:paraId="67B8A2A2" w14:textId="77777777" w:rsidR="00D203F5" w:rsidRPr="00405FBC" w:rsidRDefault="00DE3A62">
      <w:pPr>
        <w:pStyle w:val="TOC2"/>
        <w:tabs>
          <w:tab w:val="left" w:pos="2340"/>
        </w:tabs>
        <w:rPr>
          <w:rFonts w:ascii="Arial" w:eastAsiaTheme="minorEastAsia" w:hAnsi="Arial" w:cs="Arial"/>
          <w:b w:val="0"/>
          <w:iCs w:val="0"/>
          <w:szCs w:val="22"/>
        </w:rPr>
      </w:pPr>
      <w:hyperlink w:anchor="_Toc100245914" w:history="1">
        <w:r w:rsidR="00D203F5" w:rsidRPr="00405FBC">
          <w:rPr>
            <w:rStyle w:val="Hyperlink"/>
            <w:rFonts w:ascii="Arial" w:hAnsi="Arial" w:cs="Arial"/>
            <w:szCs w:val="22"/>
          </w:rPr>
          <w:t>6.6.</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Building &amp; Construction</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14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36</w:t>
        </w:r>
        <w:r w:rsidR="00D203F5" w:rsidRPr="00405FBC">
          <w:rPr>
            <w:rFonts w:ascii="Arial" w:hAnsi="Arial" w:cs="Arial"/>
            <w:webHidden/>
            <w:szCs w:val="22"/>
          </w:rPr>
          <w:fldChar w:fldCharType="end"/>
        </w:r>
      </w:hyperlink>
    </w:p>
    <w:p w14:paraId="3143FFF0" w14:textId="77777777" w:rsidR="00D203F5" w:rsidRPr="00405FBC" w:rsidRDefault="00DE3A62">
      <w:pPr>
        <w:pStyle w:val="TOC2"/>
        <w:tabs>
          <w:tab w:val="left" w:pos="2340"/>
        </w:tabs>
        <w:rPr>
          <w:rFonts w:ascii="Arial" w:eastAsiaTheme="minorEastAsia" w:hAnsi="Arial" w:cs="Arial"/>
          <w:b w:val="0"/>
          <w:iCs w:val="0"/>
          <w:szCs w:val="22"/>
        </w:rPr>
      </w:pPr>
      <w:hyperlink w:anchor="_Toc100245915" w:history="1">
        <w:r w:rsidR="00D203F5" w:rsidRPr="00405FBC">
          <w:rPr>
            <w:rStyle w:val="Hyperlink"/>
            <w:rFonts w:ascii="Arial" w:hAnsi="Arial" w:cs="Arial"/>
            <w:szCs w:val="22"/>
          </w:rPr>
          <w:t>6.7.</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Footw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15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37</w:t>
        </w:r>
        <w:r w:rsidR="00D203F5" w:rsidRPr="00405FBC">
          <w:rPr>
            <w:rFonts w:ascii="Arial" w:hAnsi="Arial" w:cs="Arial"/>
            <w:webHidden/>
            <w:szCs w:val="22"/>
          </w:rPr>
          <w:fldChar w:fldCharType="end"/>
        </w:r>
      </w:hyperlink>
    </w:p>
    <w:p w14:paraId="18BE60EC" w14:textId="77777777" w:rsidR="00D203F5" w:rsidRPr="00405FBC" w:rsidRDefault="00DE3A62">
      <w:pPr>
        <w:pStyle w:val="TOC2"/>
        <w:tabs>
          <w:tab w:val="left" w:pos="2340"/>
        </w:tabs>
        <w:rPr>
          <w:rFonts w:ascii="Arial" w:eastAsiaTheme="minorEastAsia" w:hAnsi="Arial" w:cs="Arial"/>
          <w:b w:val="0"/>
          <w:iCs w:val="0"/>
          <w:szCs w:val="22"/>
        </w:rPr>
      </w:pPr>
      <w:hyperlink w:anchor="_Toc100245916" w:history="1">
        <w:r w:rsidR="00D203F5" w:rsidRPr="00405FBC">
          <w:rPr>
            <w:rStyle w:val="Hyperlink"/>
            <w:rFonts w:ascii="Arial" w:hAnsi="Arial" w:cs="Arial"/>
            <w:szCs w:val="22"/>
          </w:rPr>
          <w:t>6.8.</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Electronic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16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38</w:t>
        </w:r>
        <w:r w:rsidR="00D203F5" w:rsidRPr="00405FBC">
          <w:rPr>
            <w:rFonts w:ascii="Arial" w:hAnsi="Arial" w:cs="Arial"/>
            <w:webHidden/>
            <w:szCs w:val="22"/>
          </w:rPr>
          <w:fldChar w:fldCharType="end"/>
        </w:r>
      </w:hyperlink>
    </w:p>
    <w:p w14:paraId="5A990331" w14:textId="77777777" w:rsidR="00D203F5" w:rsidRPr="00405FBC" w:rsidRDefault="00DE3A62">
      <w:pPr>
        <w:pStyle w:val="TOC2"/>
        <w:tabs>
          <w:tab w:val="left" w:pos="2340"/>
        </w:tabs>
        <w:rPr>
          <w:rFonts w:ascii="Arial" w:eastAsiaTheme="minorEastAsia" w:hAnsi="Arial" w:cs="Arial"/>
          <w:b w:val="0"/>
          <w:iCs w:val="0"/>
          <w:szCs w:val="22"/>
        </w:rPr>
      </w:pPr>
      <w:hyperlink w:anchor="_Toc100245917" w:history="1">
        <w:r w:rsidR="00D203F5" w:rsidRPr="00405FBC">
          <w:rPr>
            <w:rStyle w:val="Hyperlink"/>
            <w:rFonts w:ascii="Arial" w:hAnsi="Arial" w:cs="Arial"/>
            <w:szCs w:val="22"/>
          </w:rPr>
          <w:t>6.9.</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Other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17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39</w:t>
        </w:r>
        <w:r w:rsidR="00D203F5" w:rsidRPr="00405FBC">
          <w:rPr>
            <w:rFonts w:ascii="Arial" w:hAnsi="Arial" w:cs="Arial"/>
            <w:webHidden/>
            <w:szCs w:val="22"/>
          </w:rPr>
          <w:fldChar w:fldCharType="end"/>
        </w:r>
      </w:hyperlink>
    </w:p>
    <w:p w14:paraId="3B1C5740" w14:textId="4476F14F" w:rsidR="00D203F5" w:rsidRPr="00405FBC" w:rsidRDefault="00DE3A62">
      <w:pPr>
        <w:pStyle w:val="TOC1"/>
        <w:rPr>
          <w:rFonts w:ascii="Arial" w:eastAsiaTheme="minorEastAsia" w:hAnsi="Arial" w:cs="Arial"/>
          <w:b w:val="0"/>
          <w:bCs w:val="0"/>
          <w:caps w:val="0"/>
          <w:color w:val="auto"/>
          <w:sz w:val="22"/>
          <w:szCs w:val="22"/>
        </w:rPr>
      </w:pPr>
      <w:hyperlink w:anchor="_Toc100245918" w:history="1">
        <w:r w:rsidR="00D203F5" w:rsidRPr="00405FBC">
          <w:rPr>
            <w:rStyle w:val="Hyperlink"/>
            <w:rFonts w:ascii="Arial" w:hAnsi="Arial" w:cs="Arial"/>
            <w:sz w:val="22"/>
            <w:szCs w:val="22"/>
          </w:rPr>
          <w:t>Chapter No. 7 :</w:t>
        </w:r>
        <w:r w:rsidR="00D203F5" w:rsidRPr="00405FBC">
          <w:rPr>
            <w:rFonts w:ascii="Arial" w:eastAsiaTheme="minorEastAsia" w:hAnsi="Arial" w:cs="Arial"/>
            <w:b w:val="0"/>
            <w:bCs w:val="0"/>
            <w:caps w:val="0"/>
            <w:color w:val="auto"/>
            <w:sz w:val="22"/>
            <w:szCs w:val="22"/>
          </w:rPr>
          <w:tab/>
        </w:r>
        <w:r w:rsidR="002C4087">
          <w:rPr>
            <w:rStyle w:val="Hyperlink"/>
            <w:rFonts w:ascii="Arial" w:hAnsi="Arial" w:cs="Arial"/>
            <w:sz w:val="22"/>
            <w:szCs w:val="22"/>
          </w:rPr>
          <w:t>{Keyword}</w:t>
        </w:r>
        <w:r w:rsidR="006D5460" w:rsidRPr="00405FBC">
          <w:rPr>
            <w:rStyle w:val="Hyperlink"/>
            <w:rFonts w:ascii="Arial" w:hAnsi="Arial" w:cs="Arial"/>
            <w:sz w:val="22"/>
            <w:szCs w:val="22"/>
          </w:rPr>
          <w:t>Market</w:t>
        </w:r>
        <w:r w:rsidR="00D203F5" w:rsidRPr="00405FBC">
          <w:rPr>
            <w:rStyle w:val="Hyperlink"/>
            <w:rFonts w:ascii="Arial" w:hAnsi="Arial" w:cs="Arial"/>
            <w:sz w:val="22"/>
            <w:szCs w:val="22"/>
          </w:rPr>
          <w:t xml:space="preserve"> – Regional Analysis</w:t>
        </w:r>
        <w:r w:rsidR="00D203F5" w:rsidRPr="00405FBC">
          <w:rPr>
            <w:rFonts w:ascii="Arial" w:hAnsi="Arial" w:cs="Arial"/>
            <w:webHidden/>
            <w:sz w:val="22"/>
            <w:szCs w:val="22"/>
          </w:rPr>
          <w:tab/>
        </w:r>
        <w:r w:rsidR="00D203F5" w:rsidRPr="00405FBC">
          <w:rPr>
            <w:rFonts w:ascii="Arial" w:hAnsi="Arial" w:cs="Arial"/>
            <w:webHidden/>
            <w:sz w:val="22"/>
            <w:szCs w:val="22"/>
          </w:rPr>
          <w:fldChar w:fldCharType="begin"/>
        </w:r>
        <w:r w:rsidR="00D203F5" w:rsidRPr="00405FBC">
          <w:rPr>
            <w:rFonts w:ascii="Arial" w:hAnsi="Arial" w:cs="Arial"/>
            <w:webHidden/>
            <w:sz w:val="22"/>
            <w:szCs w:val="22"/>
          </w:rPr>
          <w:instrText xml:space="preserve"> PAGEREF _Toc100245918 \h </w:instrText>
        </w:r>
        <w:r w:rsidR="00D203F5" w:rsidRPr="00405FBC">
          <w:rPr>
            <w:rFonts w:ascii="Arial" w:hAnsi="Arial" w:cs="Arial"/>
            <w:webHidden/>
            <w:sz w:val="22"/>
            <w:szCs w:val="22"/>
          </w:rPr>
        </w:r>
        <w:r w:rsidR="00D203F5" w:rsidRPr="00405FBC">
          <w:rPr>
            <w:rFonts w:ascii="Arial" w:hAnsi="Arial" w:cs="Arial"/>
            <w:webHidden/>
            <w:sz w:val="22"/>
            <w:szCs w:val="22"/>
          </w:rPr>
          <w:fldChar w:fldCharType="separate"/>
        </w:r>
        <w:r w:rsidR="00D203F5" w:rsidRPr="00405FBC">
          <w:rPr>
            <w:rFonts w:ascii="Arial" w:hAnsi="Arial" w:cs="Arial"/>
            <w:webHidden/>
            <w:sz w:val="22"/>
            <w:szCs w:val="22"/>
          </w:rPr>
          <w:t>40</w:t>
        </w:r>
        <w:r w:rsidR="00D203F5" w:rsidRPr="00405FBC">
          <w:rPr>
            <w:rFonts w:ascii="Arial" w:hAnsi="Arial" w:cs="Arial"/>
            <w:webHidden/>
            <w:sz w:val="22"/>
            <w:szCs w:val="22"/>
          </w:rPr>
          <w:fldChar w:fldCharType="end"/>
        </w:r>
      </w:hyperlink>
    </w:p>
    <w:p w14:paraId="494C1408" w14:textId="7B05C5C5" w:rsidR="00D203F5" w:rsidRPr="00405FBC" w:rsidRDefault="00DE3A62">
      <w:pPr>
        <w:pStyle w:val="TOC2"/>
        <w:tabs>
          <w:tab w:val="left" w:pos="2340"/>
        </w:tabs>
        <w:rPr>
          <w:rFonts w:ascii="Arial" w:eastAsiaTheme="minorEastAsia" w:hAnsi="Arial" w:cs="Arial"/>
          <w:b w:val="0"/>
          <w:iCs w:val="0"/>
          <w:szCs w:val="22"/>
        </w:rPr>
      </w:pPr>
      <w:hyperlink w:anchor="_Toc100245919" w:history="1">
        <w:r w:rsidR="00D203F5" w:rsidRPr="00405FBC">
          <w:rPr>
            <w:rStyle w:val="Hyperlink"/>
            <w:rFonts w:ascii="Arial" w:hAnsi="Arial" w:cs="Arial"/>
            <w:szCs w:val="22"/>
          </w:rPr>
          <w:t>7.1.</w:t>
        </w:r>
        <w:r w:rsidR="00D203F5" w:rsidRPr="00405FBC">
          <w:rPr>
            <w:rFonts w:ascii="Arial" w:eastAsiaTheme="minorEastAsia" w:hAnsi="Arial" w:cs="Arial"/>
            <w:b w:val="0"/>
            <w:iCs w:val="0"/>
            <w:szCs w:val="22"/>
          </w:rPr>
          <w:tab/>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Overview, by Region Segment</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19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40</w:t>
        </w:r>
        <w:r w:rsidR="00D203F5" w:rsidRPr="00405FBC">
          <w:rPr>
            <w:rFonts w:ascii="Arial" w:hAnsi="Arial" w:cs="Arial"/>
            <w:webHidden/>
            <w:szCs w:val="22"/>
          </w:rPr>
          <w:fldChar w:fldCharType="end"/>
        </w:r>
      </w:hyperlink>
    </w:p>
    <w:p w14:paraId="06A95253" w14:textId="1E9E11F4" w:rsidR="00D203F5" w:rsidRPr="00405FBC" w:rsidRDefault="00DE3A62">
      <w:pPr>
        <w:pStyle w:val="TOC3"/>
        <w:tabs>
          <w:tab w:val="left" w:pos="2340"/>
        </w:tabs>
        <w:rPr>
          <w:rFonts w:ascii="Arial" w:eastAsiaTheme="minorEastAsia" w:hAnsi="Arial" w:cs="Arial"/>
          <w:szCs w:val="22"/>
        </w:rPr>
      </w:pPr>
      <w:hyperlink w:anchor="_Toc100245920" w:history="1">
        <w:r w:rsidR="00D203F5" w:rsidRPr="00405FBC">
          <w:rPr>
            <w:rStyle w:val="Hyperlink"/>
            <w:rFonts w:ascii="Arial" w:hAnsi="Arial" w:cs="Arial"/>
            <w:szCs w:val="22"/>
          </w:rPr>
          <w:t>7.1.1.</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Global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Share, By Region, </w:t>
        </w:r>
        <w:r w:rsidR="006D5460" w:rsidRPr="00405FBC">
          <w:rPr>
            <w:rStyle w:val="Hyperlink"/>
            <w:rFonts w:ascii="Arial" w:hAnsi="Arial" w:cs="Arial"/>
            <w:szCs w:val="22"/>
          </w:rPr>
          <w:t>2021 &amp; 2030</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20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40</w:t>
        </w:r>
        <w:r w:rsidR="00D203F5" w:rsidRPr="00405FBC">
          <w:rPr>
            <w:rFonts w:ascii="Arial" w:hAnsi="Arial" w:cs="Arial"/>
            <w:webHidden/>
            <w:szCs w:val="22"/>
          </w:rPr>
          <w:fldChar w:fldCharType="end"/>
        </w:r>
      </w:hyperlink>
    </w:p>
    <w:p w14:paraId="28C7DE58" w14:textId="39E2249C" w:rsidR="00D203F5" w:rsidRPr="00405FBC" w:rsidRDefault="00DE3A62">
      <w:pPr>
        <w:pStyle w:val="TOC3"/>
        <w:tabs>
          <w:tab w:val="left" w:pos="2340"/>
        </w:tabs>
        <w:rPr>
          <w:rFonts w:ascii="Arial" w:eastAsiaTheme="minorEastAsia" w:hAnsi="Arial" w:cs="Arial"/>
          <w:szCs w:val="22"/>
        </w:rPr>
      </w:pPr>
      <w:hyperlink w:anchor="_Toc100245921" w:history="1">
        <w:r w:rsidR="00D203F5" w:rsidRPr="00405FBC">
          <w:rPr>
            <w:rStyle w:val="Hyperlink"/>
            <w:rFonts w:ascii="Arial" w:hAnsi="Arial" w:cs="Arial"/>
            <w:szCs w:val="22"/>
          </w:rPr>
          <w:t>7.1.2.</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Global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Region, </w:t>
        </w:r>
        <w:r w:rsidR="00AB3F6F" w:rsidRPr="00405FBC">
          <w:rPr>
            <w:rStyle w:val="Hyperlink"/>
            <w:rFonts w:ascii="Arial" w:hAnsi="Arial" w:cs="Arial"/>
            <w:szCs w:val="22"/>
          </w:rPr>
          <w:t>{FromYear} – {ToYear}</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21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41</w:t>
        </w:r>
        <w:r w:rsidR="00D203F5" w:rsidRPr="00405FBC">
          <w:rPr>
            <w:rFonts w:ascii="Arial" w:hAnsi="Arial" w:cs="Arial"/>
            <w:webHidden/>
            <w:szCs w:val="22"/>
          </w:rPr>
          <w:fldChar w:fldCharType="end"/>
        </w:r>
      </w:hyperlink>
    </w:p>
    <w:p w14:paraId="16A9A58C" w14:textId="77777777" w:rsidR="00D203F5" w:rsidRPr="00405FBC" w:rsidRDefault="00DE3A62">
      <w:pPr>
        <w:pStyle w:val="TOC2"/>
        <w:tabs>
          <w:tab w:val="left" w:pos="2340"/>
        </w:tabs>
        <w:rPr>
          <w:rFonts w:ascii="Arial" w:eastAsiaTheme="minorEastAsia" w:hAnsi="Arial" w:cs="Arial"/>
          <w:b w:val="0"/>
          <w:iCs w:val="0"/>
          <w:szCs w:val="22"/>
        </w:rPr>
      </w:pPr>
      <w:hyperlink w:anchor="_Toc100245922" w:history="1">
        <w:r w:rsidR="00D203F5" w:rsidRPr="00405FBC">
          <w:rPr>
            <w:rStyle w:val="Hyperlink"/>
            <w:rFonts w:ascii="Arial" w:hAnsi="Arial" w:cs="Arial"/>
            <w:szCs w:val="22"/>
          </w:rPr>
          <w:t>7.2.</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North America</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22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42</w:t>
        </w:r>
        <w:r w:rsidR="00D203F5" w:rsidRPr="00405FBC">
          <w:rPr>
            <w:rFonts w:ascii="Arial" w:hAnsi="Arial" w:cs="Arial"/>
            <w:webHidden/>
            <w:szCs w:val="22"/>
          </w:rPr>
          <w:fldChar w:fldCharType="end"/>
        </w:r>
      </w:hyperlink>
    </w:p>
    <w:p w14:paraId="05409B98" w14:textId="1C805853" w:rsidR="00D203F5" w:rsidRPr="00405FBC" w:rsidRDefault="00DE3A62">
      <w:pPr>
        <w:pStyle w:val="TOC3"/>
        <w:tabs>
          <w:tab w:val="left" w:pos="2340"/>
        </w:tabs>
        <w:rPr>
          <w:rFonts w:ascii="Arial" w:eastAsiaTheme="minorEastAsia" w:hAnsi="Arial" w:cs="Arial"/>
          <w:szCs w:val="22"/>
        </w:rPr>
      </w:pPr>
      <w:hyperlink w:anchor="_Toc100245923" w:history="1">
        <w:r w:rsidR="00D203F5" w:rsidRPr="00405FBC">
          <w:rPr>
            <w:rStyle w:val="Hyperlink"/>
            <w:rFonts w:ascii="Arial" w:hAnsi="Arial" w:cs="Arial"/>
            <w:szCs w:val="22"/>
          </w:rPr>
          <w:t>7.2.1.</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North Americ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Country, </w:t>
        </w:r>
        <w:r w:rsidR="00AB3F6F" w:rsidRPr="00405FBC">
          <w:rPr>
            <w:rStyle w:val="Hyperlink"/>
            <w:rFonts w:ascii="Arial" w:hAnsi="Arial" w:cs="Arial"/>
            <w:szCs w:val="22"/>
          </w:rPr>
          <w:t>{FromYear} – {ToYear}</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23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43</w:t>
        </w:r>
        <w:r w:rsidR="00D203F5" w:rsidRPr="00405FBC">
          <w:rPr>
            <w:rFonts w:ascii="Arial" w:hAnsi="Arial" w:cs="Arial"/>
            <w:webHidden/>
            <w:szCs w:val="22"/>
          </w:rPr>
          <w:fldChar w:fldCharType="end"/>
        </w:r>
      </w:hyperlink>
    </w:p>
    <w:p w14:paraId="1A9DBE62" w14:textId="77BA26B8" w:rsidR="00D203F5" w:rsidRPr="00405FBC" w:rsidRDefault="00DE3A62">
      <w:pPr>
        <w:pStyle w:val="TOC3"/>
        <w:tabs>
          <w:tab w:val="left" w:pos="2340"/>
        </w:tabs>
        <w:rPr>
          <w:rFonts w:ascii="Arial" w:eastAsiaTheme="minorEastAsia" w:hAnsi="Arial" w:cs="Arial"/>
          <w:szCs w:val="22"/>
        </w:rPr>
      </w:pPr>
      <w:hyperlink w:anchor="_Toc100245924" w:history="1">
        <w:r w:rsidR="00D203F5" w:rsidRPr="00405FBC">
          <w:rPr>
            <w:rStyle w:val="Hyperlink"/>
            <w:rFonts w:ascii="Arial" w:hAnsi="Arial" w:cs="Arial"/>
            <w:szCs w:val="22"/>
          </w:rPr>
          <w:t>7.2.2.</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North Americ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Type, </w:t>
        </w:r>
        <w:r w:rsidR="00AB3F6F" w:rsidRPr="00405FBC">
          <w:rPr>
            <w:rStyle w:val="Hyperlink"/>
            <w:rFonts w:ascii="Arial" w:hAnsi="Arial" w:cs="Arial"/>
            <w:szCs w:val="22"/>
          </w:rPr>
          <w:t>{FromYear} – {ToY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24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44</w:t>
        </w:r>
        <w:r w:rsidR="00D203F5" w:rsidRPr="00405FBC">
          <w:rPr>
            <w:rFonts w:ascii="Arial" w:hAnsi="Arial" w:cs="Arial"/>
            <w:webHidden/>
            <w:szCs w:val="22"/>
          </w:rPr>
          <w:fldChar w:fldCharType="end"/>
        </w:r>
      </w:hyperlink>
    </w:p>
    <w:p w14:paraId="309D76DE" w14:textId="45922C1B" w:rsidR="00D203F5" w:rsidRPr="00405FBC" w:rsidRDefault="00DE3A62">
      <w:pPr>
        <w:pStyle w:val="TOC3"/>
        <w:tabs>
          <w:tab w:val="left" w:pos="2340"/>
        </w:tabs>
        <w:rPr>
          <w:rFonts w:ascii="Arial" w:eastAsiaTheme="minorEastAsia" w:hAnsi="Arial" w:cs="Arial"/>
          <w:szCs w:val="22"/>
        </w:rPr>
      </w:pPr>
      <w:hyperlink w:anchor="_Toc100245925" w:history="1">
        <w:r w:rsidR="00D203F5" w:rsidRPr="00405FBC">
          <w:rPr>
            <w:rStyle w:val="Hyperlink"/>
            <w:rFonts w:ascii="Arial" w:hAnsi="Arial" w:cs="Arial"/>
            <w:szCs w:val="22"/>
          </w:rPr>
          <w:t>7.2.3.</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North Americ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Application, </w:t>
        </w:r>
        <w:r w:rsidR="00AB3F6F" w:rsidRPr="00405FBC">
          <w:rPr>
            <w:rStyle w:val="Hyperlink"/>
            <w:rFonts w:ascii="Arial" w:hAnsi="Arial" w:cs="Arial"/>
            <w:szCs w:val="22"/>
          </w:rPr>
          <w:t>{FromYear} – {ToY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25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45</w:t>
        </w:r>
        <w:r w:rsidR="00D203F5" w:rsidRPr="00405FBC">
          <w:rPr>
            <w:rFonts w:ascii="Arial" w:hAnsi="Arial" w:cs="Arial"/>
            <w:webHidden/>
            <w:szCs w:val="22"/>
          </w:rPr>
          <w:fldChar w:fldCharType="end"/>
        </w:r>
      </w:hyperlink>
    </w:p>
    <w:p w14:paraId="23E5DE25" w14:textId="4DCCEE67" w:rsidR="00D203F5" w:rsidRPr="00405FBC" w:rsidRDefault="00DE3A62">
      <w:pPr>
        <w:pStyle w:val="TOC3"/>
        <w:tabs>
          <w:tab w:val="left" w:pos="2340"/>
        </w:tabs>
        <w:rPr>
          <w:rFonts w:ascii="Arial" w:eastAsiaTheme="minorEastAsia" w:hAnsi="Arial" w:cs="Arial"/>
          <w:szCs w:val="22"/>
        </w:rPr>
      </w:pPr>
      <w:hyperlink w:anchor="_Toc100245926" w:history="1">
        <w:r w:rsidR="00D203F5" w:rsidRPr="00405FBC">
          <w:rPr>
            <w:rStyle w:val="Hyperlink"/>
            <w:rFonts w:ascii="Arial" w:hAnsi="Arial" w:cs="Arial"/>
            <w:szCs w:val="22"/>
          </w:rPr>
          <w:t>7.2.4.</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North Americ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End Use Industry, </w:t>
        </w:r>
        <w:r w:rsidR="00AB3F6F" w:rsidRPr="00405FBC">
          <w:rPr>
            <w:rStyle w:val="Hyperlink"/>
            <w:rFonts w:ascii="Arial" w:hAnsi="Arial" w:cs="Arial"/>
            <w:szCs w:val="22"/>
          </w:rPr>
          <w:t>{FromYear} – {ToY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26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46</w:t>
        </w:r>
        <w:r w:rsidR="00D203F5" w:rsidRPr="00405FBC">
          <w:rPr>
            <w:rFonts w:ascii="Arial" w:hAnsi="Arial" w:cs="Arial"/>
            <w:webHidden/>
            <w:szCs w:val="22"/>
          </w:rPr>
          <w:fldChar w:fldCharType="end"/>
        </w:r>
      </w:hyperlink>
    </w:p>
    <w:p w14:paraId="4487ED76" w14:textId="1B573293" w:rsidR="00D203F5" w:rsidRPr="00405FBC" w:rsidRDefault="00DE3A62">
      <w:pPr>
        <w:pStyle w:val="TOC3"/>
        <w:tabs>
          <w:tab w:val="left" w:pos="2340"/>
        </w:tabs>
        <w:rPr>
          <w:rFonts w:ascii="Arial" w:eastAsiaTheme="minorEastAsia" w:hAnsi="Arial" w:cs="Arial"/>
          <w:szCs w:val="22"/>
        </w:rPr>
      </w:pPr>
      <w:hyperlink w:anchor="_Toc100245927" w:history="1">
        <w:r w:rsidR="00D203F5" w:rsidRPr="00405FBC">
          <w:rPr>
            <w:rStyle w:val="Hyperlink"/>
            <w:rFonts w:ascii="Arial" w:hAnsi="Arial" w:cs="Arial"/>
            <w:szCs w:val="22"/>
          </w:rPr>
          <w:t>7.2.5.</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U.S.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27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47</w:t>
        </w:r>
        <w:r w:rsidR="00D203F5" w:rsidRPr="00405FBC">
          <w:rPr>
            <w:rFonts w:ascii="Arial" w:hAnsi="Arial" w:cs="Arial"/>
            <w:webHidden/>
            <w:szCs w:val="22"/>
          </w:rPr>
          <w:fldChar w:fldCharType="end"/>
        </w:r>
      </w:hyperlink>
    </w:p>
    <w:p w14:paraId="2DAD8E4D" w14:textId="436F416B" w:rsidR="00D203F5" w:rsidRPr="00405FBC" w:rsidRDefault="00DE3A62">
      <w:pPr>
        <w:pStyle w:val="TOC3"/>
        <w:tabs>
          <w:tab w:val="left" w:pos="2340"/>
        </w:tabs>
        <w:rPr>
          <w:rFonts w:ascii="Arial" w:eastAsiaTheme="minorEastAsia" w:hAnsi="Arial" w:cs="Arial"/>
          <w:szCs w:val="22"/>
        </w:rPr>
      </w:pPr>
      <w:hyperlink w:anchor="_Toc100245928" w:history="1">
        <w:r w:rsidR="00D203F5" w:rsidRPr="00405FBC">
          <w:rPr>
            <w:rStyle w:val="Hyperlink"/>
            <w:rFonts w:ascii="Arial" w:hAnsi="Arial" w:cs="Arial"/>
            <w:szCs w:val="22"/>
          </w:rPr>
          <w:t>7.2.6.</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Canad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28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48</w:t>
        </w:r>
        <w:r w:rsidR="00D203F5" w:rsidRPr="00405FBC">
          <w:rPr>
            <w:rFonts w:ascii="Arial" w:hAnsi="Arial" w:cs="Arial"/>
            <w:webHidden/>
            <w:szCs w:val="22"/>
          </w:rPr>
          <w:fldChar w:fldCharType="end"/>
        </w:r>
      </w:hyperlink>
    </w:p>
    <w:p w14:paraId="7638EFEB" w14:textId="5460A594" w:rsidR="00D203F5" w:rsidRPr="00405FBC" w:rsidRDefault="00DE3A62">
      <w:pPr>
        <w:pStyle w:val="TOC3"/>
        <w:tabs>
          <w:tab w:val="left" w:pos="2340"/>
        </w:tabs>
        <w:rPr>
          <w:rFonts w:ascii="Arial" w:eastAsiaTheme="minorEastAsia" w:hAnsi="Arial" w:cs="Arial"/>
          <w:szCs w:val="22"/>
        </w:rPr>
      </w:pPr>
      <w:hyperlink w:anchor="_Toc100245929" w:history="1">
        <w:r w:rsidR="00D203F5" w:rsidRPr="00405FBC">
          <w:rPr>
            <w:rStyle w:val="Hyperlink"/>
            <w:rFonts w:ascii="Arial" w:hAnsi="Arial" w:cs="Arial"/>
            <w:szCs w:val="22"/>
          </w:rPr>
          <w:t>7.2.7.</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Mexico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29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49</w:t>
        </w:r>
        <w:r w:rsidR="00D203F5" w:rsidRPr="00405FBC">
          <w:rPr>
            <w:rFonts w:ascii="Arial" w:hAnsi="Arial" w:cs="Arial"/>
            <w:webHidden/>
            <w:szCs w:val="22"/>
          </w:rPr>
          <w:fldChar w:fldCharType="end"/>
        </w:r>
      </w:hyperlink>
    </w:p>
    <w:p w14:paraId="0159034F" w14:textId="77777777" w:rsidR="00D203F5" w:rsidRPr="00405FBC" w:rsidRDefault="00DE3A62">
      <w:pPr>
        <w:pStyle w:val="TOC2"/>
        <w:tabs>
          <w:tab w:val="left" w:pos="2340"/>
        </w:tabs>
        <w:rPr>
          <w:rFonts w:ascii="Arial" w:eastAsiaTheme="minorEastAsia" w:hAnsi="Arial" w:cs="Arial"/>
          <w:b w:val="0"/>
          <w:iCs w:val="0"/>
          <w:szCs w:val="22"/>
        </w:rPr>
      </w:pPr>
      <w:hyperlink w:anchor="_Toc100245930" w:history="1">
        <w:r w:rsidR="00D203F5" w:rsidRPr="00405FBC">
          <w:rPr>
            <w:rStyle w:val="Hyperlink"/>
            <w:rFonts w:ascii="Arial" w:hAnsi="Arial" w:cs="Arial"/>
            <w:szCs w:val="22"/>
          </w:rPr>
          <w:t>7.3.</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Europ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30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50</w:t>
        </w:r>
        <w:r w:rsidR="00D203F5" w:rsidRPr="00405FBC">
          <w:rPr>
            <w:rFonts w:ascii="Arial" w:hAnsi="Arial" w:cs="Arial"/>
            <w:webHidden/>
            <w:szCs w:val="22"/>
          </w:rPr>
          <w:fldChar w:fldCharType="end"/>
        </w:r>
      </w:hyperlink>
    </w:p>
    <w:p w14:paraId="4EE0A7C5" w14:textId="60BC4B68" w:rsidR="00D203F5" w:rsidRPr="00405FBC" w:rsidRDefault="00DE3A62">
      <w:pPr>
        <w:pStyle w:val="TOC3"/>
        <w:tabs>
          <w:tab w:val="left" w:pos="2340"/>
        </w:tabs>
        <w:rPr>
          <w:rFonts w:ascii="Arial" w:eastAsiaTheme="minorEastAsia" w:hAnsi="Arial" w:cs="Arial"/>
          <w:szCs w:val="22"/>
        </w:rPr>
      </w:pPr>
      <w:hyperlink w:anchor="_Toc100245931" w:history="1">
        <w:r w:rsidR="00D203F5" w:rsidRPr="00405FBC">
          <w:rPr>
            <w:rStyle w:val="Hyperlink"/>
            <w:rFonts w:ascii="Arial" w:hAnsi="Arial" w:cs="Arial"/>
            <w:szCs w:val="22"/>
          </w:rPr>
          <w:t>7.3.1.</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Europe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Country, </w:t>
        </w:r>
        <w:r w:rsidR="00AB3F6F" w:rsidRPr="00405FBC">
          <w:rPr>
            <w:rStyle w:val="Hyperlink"/>
            <w:rFonts w:ascii="Arial" w:hAnsi="Arial" w:cs="Arial"/>
            <w:szCs w:val="22"/>
          </w:rPr>
          <w:t>{FromYear} – {ToYear}</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31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51</w:t>
        </w:r>
        <w:r w:rsidR="00D203F5" w:rsidRPr="00405FBC">
          <w:rPr>
            <w:rFonts w:ascii="Arial" w:hAnsi="Arial" w:cs="Arial"/>
            <w:webHidden/>
            <w:szCs w:val="22"/>
          </w:rPr>
          <w:fldChar w:fldCharType="end"/>
        </w:r>
      </w:hyperlink>
    </w:p>
    <w:p w14:paraId="1B9101A4" w14:textId="1C7BB528" w:rsidR="00D203F5" w:rsidRPr="00405FBC" w:rsidRDefault="00DE3A62">
      <w:pPr>
        <w:pStyle w:val="TOC3"/>
        <w:tabs>
          <w:tab w:val="left" w:pos="2340"/>
        </w:tabs>
        <w:rPr>
          <w:rFonts w:ascii="Arial" w:eastAsiaTheme="minorEastAsia" w:hAnsi="Arial" w:cs="Arial"/>
          <w:szCs w:val="22"/>
        </w:rPr>
      </w:pPr>
      <w:hyperlink w:anchor="_Toc100245932" w:history="1">
        <w:r w:rsidR="00D203F5" w:rsidRPr="00405FBC">
          <w:rPr>
            <w:rStyle w:val="Hyperlink"/>
            <w:rFonts w:ascii="Arial" w:hAnsi="Arial" w:cs="Arial"/>
            <w:szCs w:val="22"/>
          </w:rPr>
          <w:t>7.3.2.</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Europe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Type, </w:t>
        </w:r>
        <w:r w:rsidR="00AB3F6F" w:rsidRPr="00405FBC">
          <w:rPr>
            <w:rStyle w:val="Hyperlink"/>
            <w:rFonts w:ascii="Arial" w:hAnsi="Arial" w:cs="Arial"/>
            <w:szCs w:val="22"/>
          </w:rPr>
          <w:t>{FromYear} – {ToY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32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52</w:t>
        </w:r>
        <w:r w:rsidR="00D203F5" w:rsidRPr="00405FBC">
          <w:rPr>
            <w:rFonts w:ascii="Arial" w:hAnsi="Arial" w:cs="Arial"/>
            <w:webHidden/>
            <w:szCs w:val="22"/>
          </w:rPr>
          <w:fldChar w:fldCharType="end"/>
        </w:r>
      </w:hyperlink>
    </w:p>
    <w:p w14:paraId="24F8C40D" w14:textId="751F98B9" w:rsidR="00D203F5" w:rsidRPr="00405FBC" w:rsidRDefault="00DE3A62">
      <w:pPr>
        <w:pStyle w:val="TOC3"/>
        <w:tabs>
          <w:tab w:val="left" w:pos="2340"/>
        </w:tabs>
        <w:rPr>
          <w:rFonts w:ascii="Arial" w:eastAsiaTheme="minorEastAsia" w:hAnsi="Arial" w:cs="Arial"/>
          <w:szCs w:val="22"/>
        </w:rPr>
      </w:pPr>
      <w:hyperlink w:anchor="_Toc100245933" w:history="1">
        <w:r w:rsidR="00D203F5" w:rsidRPr="00405FBC">
          <w:rPr>
            <w:rStyle w:val="Hyperlink"/>
            <w:rFonts w:ascii="Arial" w:hAnsi="Arial" w:cs="Arial"/>
            <w:szCs w:val="22"/>
          </w:rPr>
          <w:t>7.3.3.</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Europe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Application, </w:t>
        </w:r>
        <w:r w:rsidR="00AB3F6F" w:rsidRPr="00405FBC">
          <w:rPr>
            <w:rStyle w:val="Hyperlink"/>
            <w:rFonts w:ascii="Arial" w:hAnsi="Arial" w:cs="Arial"/>
            <w:szCs w:val="22"/>
          </w:rPr>
          <w:t>{FromYear} – {ToY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33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53</w:t>
        </w:r>
        <w:r w:rsidR="00D203F5" w:rsidRPr="00405FBC">
          <w:rPr>
            <w:rFonts w:ascii="Arial" w:hAnsi="Arial" w:cs="Arial"/>
            <w:webHidden/>
            <w:szCs w:val="22"/>
          </w:rPr>
          <w:fldChar w:fldCharType="end"/>
        </w:r>
      </w:hyperlink>
    </w:p>
    <w:p w14:paraId="7685E788" w14:textId="324ABE96" w:rsidR="00D203F5" w:rsidRPr="00405FBC" w:rsidRDefault="00DE3A62">
      <w:pPr>
        <w:pStyle w:val="TOC3"/>
        <w:tabs>
          <w:tab w:val="left" w:pos="2340"/>
        </w:tabs>
        <w:rPr>
          <w:rFonts w:ascii="Arial" w:eastAsiaTheme="minorEastAsia" w:hAnsi="Arial" w:cs="Arial"/>
          <w:szCs w:val="22"/>
        </w:rPr>
      </w:pPr>
      <w:hyperlink w:anchor="_Toc100245934" w:history="1">
        <w:r w:rsidR="00D203F5" w:rsidRPr="00405FBC">
          <w:rPr>
            <w:rStyle w:val="Hyperlink"/>
            <w:rFonts w:ascii="Arial" w:hAnsi="Arial" w:cs="Arial"/>
            <w:szCs w:val="22"/>
          </w:rPr>
          <w:t>7.3.4.</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Europe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End Use Industry, </w:t>
        </w:r>
        <w:r w:rsidR="00AB3F6F" w:rsidRPr="00405FBC">
          <w:rPr>
            <w:rStyle w:val="Hyperlink"/>
            <w:rFonts w:ascii="Arial" w:hAnsi="Arial" w:cs="Arial"/>
            <w:szCs w:val="22"/>
          </w:rPr>
          <w:t>{FromYear} – {ToY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34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54</w:t>
        </w:r>
        <w:r w:rsidR="00D203F5" w:rsidRPr="00405FBC">
          <w:rPr>
            <w:rFonts w:ascii="Arial" w:hAnsi="Arial" w:cs="Arial"/>
            <w:webHidden/>
            <w:szCs w:val="22"/>
          </w:rPr>
          <w:fldChar w:fldCharType="end"/>
        </w:r>
      </w:hyperlink>
    </w:p>
    <w:p w14:paraId="0A10512F" w14:textId="2150EC95" w:rsidR="00D203F5" w:rsidRPr="00405FBC" w:rsidRDefault="00DE3A62">
      <w:pPr>
        <w:pStyle w:val="TOC3"/>
        <w:tabs>
          <w:tab w:val="left" w:pos="2340"/>
        </w:tabs>
        <w:rPr>
          <w:rFonts w:ascii="Arial" w:eastAsiaTheme="minorEastAsia" w:hAnsi="Arial" w:cs="Arial"/>
          <w:szCs w:val="22"/>
        </w:rPr>
      </w:pPr>
      <w:hyperlink w:anchor="_Toc100245935" w:history="1">
        <w:r w:rsidR="00D203F5" w:rsidRPr="00405FBC">
          <w:rPr>
            <w:rStyle w:val="Hyperlink"/>
            <w:rFonts w:ascii="Arial" w:hAnsi="Arial" w:cs="Arial"/>
            <w:szCs w:val="22"/>
          </w:rPr>
          <w:t>7.3.5.</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Germany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35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55</w:t>
        </w:r>
        <w:r w:rsidR="00D203F5" w:rsidRPr="00405FBC">
          <w:rPr>
            <w:rFonts w:ascii="Arial" w:hAnsi="Arial" w:cs="Arial"/>
            <w:webHidden/>
            <w:szCs w:val="22"/>
          </w:rPr>
          <w:fldChar w:fldCharType="end"/>
        </w:r>
      </w:hyperlink>
    </w:p>
    <w:p w14:paraId="2F072675" w14:textId="24902447" w:rsidR="00D203F5" w:rsidRPr="00405FBC" w:rsidRDefault="00DE3A62">
      <w:pPr>
        <w:pStyle w:val="TOC3"/>
        <w:tabs>
          <w:tab w:val="left" w:pos="2340"/>
        </w:tabs>
        <w:rPr>
          <w:rFonts w:ascii="Arial" w:eastAsiaTheme="minorEastAsia" w:hAnsi="Arial" w:cs="Arial"/>
          <w:szCs w:val="22"/>
        </w:rPr>
      </w:pPr>
      <w:hyperlink w:anchor="_Toc100245936" w:history="1">
        <w:r w:rsidR="00D203F5" w:rsidRPr="00405FBC">
          <w:rPr>
            <w:rStyle w:val="Hyperlink"/>
            <w:rFonts w:ascii="Arial" w:hAnsi="Arial" w:cs="Arial"/>
            <w:szCs w:val="22"/>
          </w:rPr>
          <w:t>7.3.6.</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France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36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56</w:t>
        </w:r>
        <w:r w:rsidR="00D203F5" w:rsidRPr="00405FBC">
          <w:rPr>
            <w:rFonts w:ascii="Arial" w:hAnsi="Arial" w:cs="Arial"/>
            <w:webHidden/>
            <w:szCs w:val="22"/>
          </w:rPr>
          <w:fldChar w:fldCharType="end"/>
        </w:r>
      </w:hyperlink>
    </w:p>
    <w:p w14:paraId="405B1AB0" w14:textId="65980399" w:rsidR="00D203F5" w:rsidRPr="00405FBC" w:rsidRDefault="00DE3A62">
      <w:pPr>
        <w:pStyle w:val="TOC3"/>
        <w:tabs>
          <w:tab w:val="left" w:pos="2340"/>
        </w:tabs>
        <w:rPr>
          <w:rFonts w:ascii="Arial" w:eastAsiaTheme="minorEastAsia" w:hAnsi="Arial" w:cs="Arial"/>
          <w:szCs w:val="22"/>
        </w:rPr>
      </w:pPr>
      <w:hyperlink w:anchor="_Toc100245937" w:history="1">
        <w:r w:rsidR="00D203F5" w:rsidRPr="00405FBC">
          <w:rPr>
            <w:rStyle w:val="Hyperlink"/>
            <w:rFonts w:ascii="Arial" w:hAnsi="Arial" w:cs="Arial"/>
            <w:szCs w:val="22"/>
          </w:rPr>
          <w:t>7.3.7.</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U.K.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37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57</w:t>
        </w:r>
        <w:r w:rsidR="00D203F5" w:rsidRPr="00405FBC">
          <w:rPr>
            <w:rFonts w:ascii="Arial" w:hAnsi="Arial" w:cs="Arial"/>
            <w:webHidden/>
            <w:szCs w:val="22"/>
          </w:rPr>
          <w:fldChar w:fldCharType="end"/>
        </w:r>
      </w:hyperlink>
    </w:p>
    <w:p w14:paraId="021BB705" w14:textId="05624271" w:rsidR="00D203F5" w:rsidRPr="00405FBC" w:rsidRDefault="00DE3A62">
      <w:pPr>
        <w:pStyle w:val="TOC3"/>
        <w:tabs>
          <w:tab w:val="left" w:pos="2340"/>
        </w:tabs>
        <w:rPr>
          <w:rFonts w:ascii="Arial" w:eastAsiaTheme="minorEastAsia" w:hAnsi="Arial" w:cs="Arial"/>
          <w:szCs w:val="22"/>
        </w:rPr>
      </w:pPr>
      <w:hyperlink w:anchor="_Toc100245938" w:history="1">
        <w:r w:rsidR="00D203F5" w:rsidRPr="00405FBC">
          <w:rPr>
            <w:rStyle w:val="Hyperlink"/>
            <w:rFonts w:ascii="Arial" w:hAnsi="Arial" w:cs="Arial"/>
            <w:szCs w:val="22"/>
          </w:rPr>
          <w:t>7.3.8.</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Italy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38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58</w:t>
        </w:r>
        <w:r w:rsidR="00D203F5" w:rsidRPr="00405FBC">
          <w:rPr>
            <w:rFonts w:ascii="Arial" w:hAnsi="Arial" w:cs="Arial"/>
            <w:webHidden/>
            <w:szCs w:val="22"/>
          </w:rPr>
          <w:fldChar w:fldCharType="end"/>
        </w:r>
      </w:hyperlink>
    </w:p>
    <w:p w14:paraId="7C48EF90" w14:textId="5C104CE3" w:rsidR="00D203F5" w:rsidRPr="00405FBC" w:rsidRDefault="00DE3A62">
      <w:pPr>
        <w:pStyle w:val="TOC3"/>
        <w:tabs>
          <w:tab w:val="left" w:pos="2340"/>
        </w:tabs>
        <w:rPr>
          <w:rFonts w:ascii="Arial" w:eastAsiaTheme="minorEastAsia" w:hAnsi="Arial" w:cs="Arial"/>
          <w:szCs w:val="22"/>
        </w:rPr>
      </w:pPr>
      <w:hyperlink w:anchor="_Toc100245939" w:history="1">
        <w:r w:rsidR="00D203F5" w:rsidRPr="00405FBC">
          <w:rPr>
            <w:rStyle w:val="Hyperlink"/>
            <w:rFonts w:ascii="Arial" w:hAnsi="Arial" w:cs="Arial"/>
            <w:szCs w:val="22"/>
          </w:rPr>
          <w:t>7.3.9.</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Spain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39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59</w:t>
        </w:r>
        <w:r w:rsidR="00D203F5" w:rsidRPr="00405FBC">
          <w:rPr>
            <w:rFonts w:ascii="Arial" w:hAnsi="Arial" w:cs="Arial"/>
            <w:webHidden/>
            <w:szCs w:val="22"/>
          </w:rPr>
          <w:fldChar w:fldCharType="end"/>
        </w:r>
      </w:hyperlink>
    </w:p>
    <w:p w14:paraId="151B62BA" w14:textId="7944E29A" w:rsidR="00D203F5" w:rsidRPr="00405FBC" w:rsidRDefault="00DE3A62">
      <w:pPr>
        <w:pStyle w:val="TOC3"/>
        <w:tabs>
          <w:tab w:val="left" w:pos="2340"/>
        </w:tabs>
        <w:rPr>
          <w:rFonts w:ascii="Arial" w:eastAsiaTheme="minorEastAsia" w:hAnsi="Arial" w:cs="Arial"/>
          <w:szCs w:val="22"/>
        </w:rPr>
      </w:pPr>
      <w:hyperlink w:anchor="_Toc100245940" w:history="1">
        <w:r w:rsidR="00D203F5" w:rsidRPr="00405FBC">
          <w:rPr>
            <w:rStyle w:val="Hyperlink"/>
            <w:rFonts w:ascii="Arial" w:hAnsi="Arial" w:cs="Arial"/>
            <w:szCs w:val="22"/>
          </w:rPr>
          <w:t>7.3.10.</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Rest of Europe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40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60</w:t>
        </w:r>
        <w:r w:rsidR="00D203F5" w:rsidRPr="00405FBC">
          <w:rPr>
            <w:rFonts w:ascii="Arial" w:hAnsi="Arial" w:cs="Arial"/>
            <w:webHidden/>
            <w:szCs w:val="22"/>
          </w:rPr>
          <w:fldChar w:fldCharType="end"/>
        </w:r>
      </w:hyperlink>
    </w:p>
    <w:p w14:paraId="56A723E7" w14:textId="77777777" w:rsidR="00D203F5" w:rsidRPr="00405FBC" w:rsidRDefault="00DE3A62">
      <w:pPr>
        <w:pStyle w:val="TOC2"/>
        <w:tabs>
          <w:tab w:val="left" w:pos="2340"/>
        </w:tabs>
        <w:rPr>
          <w:rFonts w:ascii="Arial" w:eastAsiaTheme="minorEastAsia" w:hAnsi="Arial" w:cs="Arial"/>
          <w:b w:val="0"/>
          <w:iCs w:val="0"/>
          <w:szCs w:val="22"/>
        </w:rPr>
      </w:pPr>
      <w:hyperlink w:anchor="_Toc100245941" w:history="1">
        <w:r w:rsidR="00D203F5" w:rsidRPr="00405FBC">
          <w:rPr>
            <w:rStyle w:val="Hyperlink"/>
            <w:rFonts w:ascii="Arial" w:hAnsi="Arial" w:cs="Arial"/>
            <w:szCs w:val="22"/>
          </w:rPr>
          <w:t>7.4.</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Asia Pacific</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41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61</w:t>
        </w:r>
        <w:r w:rsidR="00D203F5" w:rsidRPr="00405FBC">
          <w:rPr>
            <w:rFonts w:ascii="Arial" w:hAnsi="Arial" w:cs="Arial"/>
            <w:webHidden/>
            <w:szCs w:val="22"/>
          </w:rPr>
          <w:fldChar w:fldCharType="end"/>
        </w:r>
      </w:hyperlink>
    </w:p>
    <w:p w14:paraId="651946CF" w14:textId="01D03CA9" w:rsidR="00D203F5" w:rsidRPr="00405FBC" w:rsidRDefault="00DE3A62">
      <w:pPr>
        <w:pStyle w:val="TOC3"/>
        <w:tabs>
          <w:tab w:val="left" w:pos="2340"/>
        </w:tabs>
        <w:rPr>
          <w:rFonts w:ascii="Arial" w:eastAsiaTheme="minorEastAsia" w:hAnsi="Arial" w:cs="Arial"/>
          <w:szCs w:val="22"/>
        </w:rPr>
      </w:pPr>
      <w:hyperlink w:anchor="_Toc100245942" w:history="1">
        <w:r w:rsidR="00D203F5" w:rsidRPr="00405FBC">
          <w:rPr>
            <w:rStyle w:val="Hyperlink"/>
            <w:rFonts w:ascii="Arial" w:hAnsi="Arial" w:cs="Arial"/>
            <w:szCs w:val="22"/>
          </w:rPr>
          <w:t>7.4.1.</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Asia Pacific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Country, </w:t>
        </w:r>
        <w:r w:rsidR="00AB3F6F" w:rsidRPr="00405FBC">
          <w:rPr>
            <w:rStyle w:val="Hyperlink"/>
            <w:rFonts w:ascii="Arial" w:hAnsi="Arial" w:cs="Arial"/>
            <w:szCs w:val="22"/>
          </w:rPr>
          <w:t>{FromYear} – {ToYear}</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42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62</w:t>
        </w:r>
        <w:r w:rsidR="00D203F5" w:rsidRPr="00405FBC">
          <w:rPr>
            <w:rFonts w:ascii="Arial" w:hAnsi="Arial" w:cs="Arial"/>
            <w:webHidden/>
            <w:szCs w:val="22"/>
          </w:rPr>
          <w:fldChar w:fldCharType="end"/>
        </w:r>
      </w:hyperlink>
    </w:p>
    <w:p w14:paraId="15BE50A3" w14:textId="083AB75F" w:rsidR="00D203F5" w:rsidRPr="00405FBC" w:rsidRDefault="00DE3A62">
      <w:pPr>
        <w:pStyle w:val="TOC3"/>
        <w:tabs>
          <w:tab w:val="left" w:pos="2340"/>
        </w:tabs>
        <w:rPr>
          <w:rFonts w:ascii="Arial" w:eastAsiaTheme="minorEastAsia" w:hAnsi="Arial" w:cs="Arial"/>
          <w:szCs w:val="22"/>
        </w:rPr>
      </w:pPr>
      <w:hyperlink w:anchor="_Toc100245943" w:history="1">
        <w:r w:rsidR="00D203F5" w:rsidRPr="00405FBC">
          <w:rPr>
            <w:rStyle w:val="Hyperlink"/>
            <w:rFonts w:ascii="Arial" w:hAnsi="Arial" w:cs="Arial"/>
            <w:szCs w:val="22"/>
          </w:rPr>
          <w:t>7.4.2.</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Asia Pacific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Type, </w:t>
        </w:r>
        <w:r w:rsidR="00AB3F6F" w:rsidRPr="00405FBC">
          <w:rPr>
            <w:rStyle w:val="Hyperlink"/>
            <w:rFonts w:ascii="Arial" w:hAnsi="Arial" w:cs="Arial"/>
            <w:szCs w:val="22"/>
          </w:rPr>
          <w:t>{FromYear} – {ToY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43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63</w:t>
        </w:r>
        <w:r w:rsidR="00D203F5" w:rsidRPr="00405FBC">
          <w:rPr>
            <w:rFonts w:ascii="Arial" w:hAnsi="Arial" w:cs="Arial"/>
            <w:webHidden/>
            <w:szCs w:val="22"/>
          </w:rPr>
          <w:fldChar w:fldCharType="end"/>
        </w:r>
      </w:hyperlink>
    </w:p>
    <w:p w14:paraId="41284419" w14:textId="4E39A018" w:rsidR="00D203F5" w:rsidRPr="00405FBC" w:rsidRDefault="00DE3A62">
      <w:pPr>
        <w:pStyle w:val="TOC3"/>
        <w:tabs>
          <w:tab w:val="left" w:pos="2340"/>
        </w:tabs>
        <w:rPr>
          <w:rFonts w:ascii="Arial" w:eastAsiaTheme="minorEastAsia" w:hAnsi="Arial" w:cs="Arial"/>
          <w:szCs w:val="22"/>
        </w:rPr>
      </w:pPr>
      <w:hyperlink w:anchor="_Toc100245944" w:history="1">
        <w:r w:rsidR="00D203F5" w:rsidRPr="00405FBC">
          <w:rPr>
            <w:rStyle w:val="Hyperlink"/>
            <w:rFonts w:ascii="Arial" w:hAnsi="Arial" w:cs="Arial"/>
            <w:szCs w:val="22"/>
          </w:rPr>
          <w:t>7.4.3.</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Asia Pacific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Application, </w:t>
        </w:r>
        <w:r w:rsidR="00AB3F6F" w:rsidRPr="00405FBC">
          <w:rPr>
            <w:rStyle w:val="Hyperlink"/>
            <w:rFonts w:ascii="Arial" w:hAnsi="Arial" w:cs="Arial"/>
            <w:szCs w:val="22"/>
          </w:rPr>
          <w:t>{FromYear} – {ToY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44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64</w:t>
        </w:r>
        <w:r w:rsidR="00D203F5" w:rsidRPr="00405FBC">
          <w:rPr>
            <w:rFonts w:ascii="Arial" w:hAnsi="Arial" w:cs="Arial"/>
            <w:webHidden/>
            <w:szCs w:val="22"/>
          </w:rPr>
          <w:fldChar w:fldCharType="end"/>
        </w:r>
      </w:hyperlink>
    </w:p>
    <w:p w14:paraId="40C9467A" w14:textId="3A4068C6" w:rsidR="00D203F5" w:rsidRPr="00405FBC" w:rsidRDefault="00DE3A62">
      <w:pPr>
        <w:pStyle w:val="TOC3"/>
        <w:tabs>
          <w:tab w:val="left" w:pos="2340"/>
        </w:tabs>
        <w:rPr>
          <w:rFonts w:ascii="Arial" w:eastAsiaTheme="minorEastAsia" w:hAnsi="Arial" w:cs="Arial"/>
          <w:szCs w:val="22"/>
        </w:rPr>
      </w:pPr>
      <w:hyperlink w:anchor="_Toc100245945" w:history="1">
        <w:r w:rsidR="00D203F5" w:rsidRPr="00405FBC">
          <w:rPr>
            <w:rStyle w:val="Hyperlink"/>
            <w:rFonts w:ascii="Arial" w:hAnsi="Arial" w:cs="Arial"/>
            <w:szCs w:val="22"/>
          </w:rPr>
          <w:t>7.4.4.</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Asia Pacific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End Use Industry, </w:t>
        </w:r>
        <w:r w:rsidR="00AB3F6F" w:rsidRPr="00405FBC">
          <w:rPr>
            <w:rStyle w:val="Hyperlink"/>
            <w:rFonts w:ascii="Arial" w:hAnsi="Arial" w:cs="Arial"/>
            <w:szCs w:val="22"/>
          </w:rPr>
          <w:t>{FromYear} – {ToY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45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65</w:t>
        </w:r>
        <w:r w:rsidR="00D203F5" w:rsidRPr="00405FBC">
          <w:rPr>
            <w:rFonts w:ascii="Arial" w:hAnsi="Arial" w:cs="Arial"/>
            <w:webHidden/>
            <w:szCs w:val="22"/>
          </w:rPr>
          <w:fldChar w:fldCharType="end"/>
        </w:r>
      </w:hyperlink>
    </w:p>
    <w:p w14:paraId="04A19688" w14:textId="28FF63E6" w:rsidR="00D203F5" w:rsidRPr="00405FBC" w:rsidRDefault="00DE3A62">
      <w:pPr>
        <w:pStyle w:val="TOC3"/>
        <w:tabs>
          <w:tab w:val="left" w:pos="2340"/>
        </w:tabs>
        <w:rPr>
          <w:rFonts w:ascii="Arial" w:eastAsiaTheme="minorEastAsia" w:hAnsi="Arial" w:cs="Arial"/>
          <w:szCs w:val="22"/>
        </w:rPr>
      </w:pPr>
      <w:hyperlink w:anchor="_Toc100245946" w:history="1">
        <w:r w:rsidR="00D203F5" w:rsidRPr="00405FBC">
          <w:rPr>
            <w:rStyle w:val="Hyperlink"/>
            <w:rFonts w:ascii="Arial" w:hAnsi="Arial" w:cs="Arial"/>
            <w:szCs w:val="22"/>
          </w:rPr>
          <w:t>7.4.5.</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Chin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46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66</w:t>
        </w:r>
        <w:r w:rsidR="00D203F5" w:rsidRPr="00405FBC">
          <w:rPr>
            <w:rFonts w:ascii="Arial" w:hAnsi="Arial" w:cs="Arial"/>
            <w:webHidden/>
            <w:szCs w:val="22"/>
          </w:rPr>
          <w:fldChar w:fldCharType="end"/>
        </w:r>
      </w:hyperlink>
    </w:p>
    <w:p w14:paraId="46189B93" w14:textId="170009A1" w:rsidR="00D203F5" w:rsidRPr="00405FBC" w:rsidRDefault="00DE3A62">
      <w:pPr>
        <w:pStyle w:val="TOC3"/>
        <w:tabs>
          <w:tab w:val="left" w:pos="2340"/>
        </w:tabs>
        <w:rPr>
          <w:rFonts w:ascii="Arial" w:eastAsiaTheme="minorEastAsia" w:hAnsi="Arial" w:cs="Arial"/>
          <w:szCs w:val="22"/>
        </w:rPr>
      </w:pPr>
      <w:hyperlink w:anchor="_Toc100245947" w:history="1">
        <w:r w:rsidR="00D203F5" w:rsidRPr="00405FBC">
          <w:rPr>
            <w:rStyle w:val="Hyperlink"/>
            <w:rFonts w:ascii="Arial" w:hAnsi="Arial" w:cs="Arial"/>
            <w:szCs w:val="22"/>
          </w:rPr>
          <w:t>7.4.6.</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Japan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47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67</w:t>
        </w:r>
        <w:r w:rsidR="00D203F5" w:rsidRPr="00405FBC">
          <w:rPr>
            <w:rFonts w:ascii="Arial" w:hAnsi="Arial" w:cs="Arial"/>
            <w:webHidden/>
            <w:szCs w:val="22"/>
          </w:rPr>
          <w:fldChar w:fldCharType="end"/>
        </w:r>
      </w:hyperlink>
    </w:p>
    <w:p w14:paraId="39152AC6" w14:textId="3EEEE69B" w:rsidR="00D203F5" w:rsidRPr="00405FBC" w:rsidRDefault="00DE3A62">
      <w:pPr>
        <w:pStyle w:val="TOC3"/>
        <w:tabs>
          <w:tab w:val="left" w:pos="2340"/>
        </w:tabs>
        <w:rPr>
          <w:rFonts w:ascii="Arial" w:eastAsiaTheme="minorEastAsia" w:hAnsi="Arial" w:cs="Arial"/>
          <w:szCs w:val="22"/>
        </w:rPr>
      </w:pPr>
      <w:hyperlink w:anchor="_Toc100245948" w:history="1">
        <w:r w:rsidR="00D203F5" w:rsidRPr="00405FBC">
          <w:rPr>
            <w:rStyle w:val="Hyperlink"/>
            <w:rFonts w:ascii="Arial" w:hAnsi="Arial" w:cs="Arial"/>
            <w:szCs w:val="22"/>
          </w:rPr>
          <w:t>7.4.7.</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Indi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48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68</w:t>
        </w:r>
        <w:r w:rsidR="00D203F5" w:rsidRPr="00405FBC">
          <w:rPr>
            <w:rFonts w:ascii="Arial" w:hAnsi="Arial" w:cs="Arial"/>
            <w:webHidden/>
            <w:szCs w:val="22"/>
          </w:rPr>
          <w:fldChar w:fldCharType="end"/>
        </w:r>
      </w:hyperlink>
    </w:p>
    <w:p w14:paraId="7C16B5A2" w14:textId="342D6CFF" w:rsidR="00D203F5" w:rsidRPr="00405FBC" w:rsidRDefault="00DE3A62">
      <w:pPr>
        <w:pStyle w:val="TOC3"/>
        <w:tabs>
          <w:tab w:val="left" w:pos="2340"/>
        </w:tabs>
        <w:rPr>
          <w:rFonts w:ascii="Arial" w:eastAsiaTheme="minorEastAsia" w:hAnsi="Arial" w:cs="Arial"/>
          <w:szCs w:val="22"/>
        </w:rPr>
      </w:pPr>
      <w:hyperlink w:anchor="_Toc100245949" w:history="1">
        <w:r w:rsidR="00D203F5" w:rsidRPr="00405FBC">
          <w:rPr>
            <w:rStyle w:val="Hyperlink"/>
            <w:rFonts w:ascii="Arial" w:hAnsi="Arial" w:cs="Arial"/>
            <w:szCs w:val="22"/>
          </w:rPr>
          <w:t>7.4.8.</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South Kore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49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69</w:t>
        </w:r>
        <w:r w:rsidR="00D203F5" w:rsidRPr="00405FBC">
          <w:rPr>
            <w:rFonts w:ascii="Arial" w:hAnsi="Arial" w:cs="Arial"/>
            <w:webHidden/>
            <w:szCs w:val="22"/>
          </w:rPr>
          <w:fldChar w:fldCharType="end"/>
        </w:r>
      </w:hyperlink>
    </w:p>
    <w:p w14:paraId="0E43018A" w14:textId="24C53DC1" w:rsidR="00D203F5" w:rsidRPr="00405FBC" w:rsidRDefault="00DE3A62">
      <w:pPr>
        <w:pStyle w:val="TOC3"/>
        <w:tabs>
          <w:tab w:val="left" w:pos="2340"/>
        </w:tabs>
        <w:rPr>
          <w:rFonts w:ascii="Arial" w:eastAsiaTheme="minorEastAsia" w:hAnsi="Arial" w:cs="Arial"/>
          <w:szCs w:val="22"/>
        </w:rPr>
      </w:pPr>
      <w:hyperlink w:anchor="_Toc100245950" w:history="1">
        <w:r w:rsidR="00D203F5" w:rsidRPr="00405FBC">
          <w:rPr>
            <w:rStyle w:val="Hyperlink"/>
            <w:rFonts w:ascii="Arial" w:hAnsi="Arial" w:cs="Arial"/>
            <w:szCs w:val="22"/>
          </w:rPr>
          <w:t>7.4.9.</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South-East Asi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50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70</w:t>
        </w:r>
        <w:r w:rsidR="00D203F5" w:rsidRPr="00405FBC">
          <w:rPr>
            <w:rFonts w:ascii="Arial" w:hAnsi="Arial" w:cs="Arial"/>
            <w:webHidden/>
            <w:szCs w:val="22"/>
          </w:rPr>
          <w:fldChar w:fldCharType="end"/>
        </w:r>
      </w:hyperlink>
    </w:p>
    <w:p w14:paraId="3B9EBE02" w14:textId="29403DD2" w:rsidR="00D203F5" w:rsidRPr="00405FBC" w:rsidRDefault="00DE3A62">
      <w:pPr>
        <w:pStyle w:val="TOC3"/>
        <w:tabs>
          <w:tab w:val="left" w:pos="2340"/>
        </w:tabs>
        <w:rPr>
          <w:rFonts w:ascii="Arial" w:eastAsiaTheme="minorEastAsia" w:hAnsi="Arial" w:cs="Arial"/>
          <w:szCs w:val="22"/>
        </w:rPr>
      </w:pPr>
      <w:hyperlink w:anchor="_Toc100245951" w:history="1">
        <w:r w:rsidR="00D203F5" w:rsidRPr="00405FBC">
          <w:rPr>
            <w:rStyle w:val="Hyperlink"/>
            <w:rFonts w:ascii="Arial" w:hAnsi="Arial" w:cs="Arial"/>
            <w:szCs w:val="22"/>
          </w:rPr>
          <w:t>7.4.10.</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Rest of Asia Pacific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51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71</w:t>
        </w:r>
        <w:r w:rsidR="00D203F5" w:rsidRPr="00405FBC">
          <w:rPr>
            <w:rFonts w:ascii="Arial" w:hAnsi="Arial" w:cs="Arial"/>
            <w:webHidden/>
            <w:szCs w:val="22"/>
          </w:rPr>
          <w:fldChar w:fldCharType="end"/>
        </w:r>
      </w:hyperlink>
    </w:p>
    <w:p w14:paraId="53EC3961" w14:textId="77777777" w:rsidR="00D203F5" w:rsidRPr="00405FBC" w:rsidRDefault="00DE3A62">
      <w:pPr>
        <w:pStyle w:val="TOC2"/>
        <w:tabs>
          <w:tab w:val="left" w:pos="2340"/>
        </w:tabs>
        <w:rPr>
          <w:rFonts w:ascii="Arial" w:eastAsiaTheme="minorEastAsia" w:hAnsi="Arial" w:cs="Arial"/>
          <w:b w:val="0"/>
          <w:iCs w:val="0"/>
          <w:szCs w:val="22"/>
        </w:rPr>
      </w:pPr>
      <w:hyperlink w:anchor="_Toc100245952" w:history="1">
        <w:r w:rsidR="00D203F5" w:rsidRPr="00405FBC">
          <w:rPr>
            <w:rStyle w:val="Hyperlink"/>
            <w:rFonts w:ascii="Arial" w:hAnsi="Arial" w:cs="Arial"/>
            <w:szCs w:val="22"/>
          </w:rPr>
          <w:t>7.5.</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Latin America</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52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72</w:t>
        </w:r>
        <w:r w:rsidR="00D203F5" w:rsidRPr="00405FBC">
          <w:rPr>
            <w:rFonts w:ascii="Arial" w:hAnsi="Arial" w:cs="Arial"/>
            <w:webHidden/>
            <w:szCs w:val="22"/>
          </w:rPr>
          <w:fldChar w:fldCharType="end"/>
        </w:r>
      </w:hyperlink>
    </w:p>
    <w:p w14:paraId="2862123C" w14:textId="5CDFAB90" w:rsidR="00D203F5" w:rsidRPr="00405FBC" w:rsidRDefault="00DE3A62">
      <w:pPr>
        <w:pStyle w:val="TOC3"/>
        <w:tabs>
          <w:tab w:val="left" w:pos="2340"/>
        </w:tabs>
        <w:rPr>
          <w:rFonts w:ascii="Arial" w:eastAsiaTheme="minorEastAsia" w:hAnsi="Arial" w:cs="Arial"/>
          <w:szCs w:val="22"/>
        </w:rPr>
      </w:pPr>
      <w:hyperlink w:anchor="_Toc100245953" w:history="1">
        <w:r w:rsidR="00D203F5" w:rsidRPr="00405FBC">
          <w:rPr>
            <w:rStyle w:val="Hyperlink"/>
            <w:rFonts w:ascii="Arial" w:hAnsi="Arial" w:cs="Arial"/>
            <w:szCs w:val="22"/>
          </w:rPr>
          <w:t>7.5.1.</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Latin Americ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Country, </w:t>
        </w:r>
        <w:r w:rsidR="00AB3F6F" w:rsidRPr="00405FBC">
          <w:rPr>
            <w:rStyle w:val="Hyperlink"/>
            <w:rFonts w:ascii="Arial" w:hAnsi="Arial" w:cs="Arial"/>
            <w:szCs w:val="22"/>
          </w:rPr>
          <w:t>{FromYear} – {ToYear}</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53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73</w:t>
        </w:r>
        <w:r w:rsidR="00D203F5" w:rsidRPr="00405FBC">
          <w:rPr>
            <w:rFonts w:ascii="Arial" w:hAnsi="Arial" w:cs="Arial"/>
            <w:webHidden/>
            <w:szCs w:val="22"/>
          </w:rPr>
          <w:fldChar w:fldCharType="end"/>
        </w:r>
      </w:hyperlink>
    </w:p>
    <w:p w14:paraId="55625306" w14:textId="363A9207" w:rsidR="00D203F5" w:rsidRPr="00405FBC" w:rsidRDefault="00DE3A62">
      <w:pPr>
        <w:pStyle w:val="TOC3"/>
        <w:tabs>
          <w:tab w:val="left" w:pos="2340"/>
        </w:tabs>
        <w:rPr>
          <w:rFonts w:ascii="Arial" w:eastAsiaTheme="minorEastAsia" w:hAnsi="Arial" w:cs="Arial"/>
          <w:szCs w:val="22"/>
        </w:rPr>
      </w:pPr>
      <w:hyperlink w:anchor="_Toc100245954" w:history="1">
        <w:r w:rsidR="00D203F5" w:rsidRPr="00405FBC">
          <w:rPr>
            <w:rStyle w:val="Hyperlink"/>
            <w:rFonts w:ascii="Arial" w:hAnsi="Arial" w:cs="Arial"/>
            <w:szCs w:val="22"/>
          </w:rPr>
          <w:t>7.5.2.</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Latin Americ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Type, </w:t>
        </w:r>
        <w:r w:rsidR="00AB3F6F" w:rsidRPr="00405FBC">
          <w:rPr>
            <w:rStyle w:val="Hyperlink"/>
            <w:rFonts w:ascii="Arial" w:hAnsi="Arial" w:cs="Arial"/>
            <w:szCs w:val="22"/>
          </w:rPr>
          <w:t>{FromYear} – {ToY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54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74</w:t>
        </w:r>
        <w:r w:rsidR="00D203F5" w:rsidRPr="00405FBC">
          <w:rPr>
            <w:rFonts w:ascii="Arial" w:hAnsi="Arial" w:cs="Arial"/>
            <w:webHidden/>
            <w:szCs w:val="22"/>
          </w:rPr>
          <w:fldChar w:fldCharType="end"/>
        </w:r>
      </w:hyperlink>
    </w:p>
    <w:p w14:paraId="3817F51B" w14:textId="3F352FB9" w:rsidR="00D203F5" w:rsidRPr="00405FBC" w:rsidRDefault="00DE3A62">
      <w:pPr>
        <w:pStyle w:val="TOC3"/>
        <w:tabs>
          <w:tab w:val="left" w:pos="2340"/>
        </w:tabs>
        <w:rPr>
          <w:rFonts w:ascii="Arial" w:eastAsiaTheme="minorEastAsia" w:hAnsi="Arial" w:cs="Arial"/>
          <w:szCs w:val="22"/>
        </w:rPr>
      </w:pPr>
      <w:hyperlink w:anchor="_Toc100245955" w:history="1">
        <w:r w:rsidR="00D203F5" w:rsidRPr="00405FBC">
          <w:rPr>
            <w:rStyle w:val="Hyperlink"/>
            <w:rFonts w:ascii="Arial" w:hAnsi="Arial" w:cs="Arial"/>
            <w:szCs w:val="22"/>
          </w:rPr>
          <w:t>7.5.3.</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Latin Americ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Application, </w:t>
        </w:r>
        <w:r w:rsidR="00AB3F6F" w:rsidRPr="00405FBC">
          <w:rPr>
            <w:rStyle w:val="Hyperlink"/>
            <w:rFonts w:ascii="Arial" w:hAnsi="Arial" w:cs="Arial"/>
            <w:szCs w:val="22"/>
          </w:rPr>
          <w:t>{FromYear} – {ToY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55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75</w:t>
        </w:r>
        <w:r w:rsidR="00D203F5" w:rsidRPr="00405FBC">
          <w:rPr>
            <w:rFonts w:ascii="Arial" w:hAnsi="Arial" w:cs="Arial"/>
            <w:webHidden/>
            <w:szCs w:val="22"/>
          </w:rPr>
          <w:fldChar w:fldCharType="end"/>
        </w:r>
      </w:hyperlink>
    </w:p>
    <w:p w14:paraId="0A22E42E" w14:textId="72584DBB" w:rsidR="00D203F5" w:rsidRPr="00405FBC" w:rsidRDefault="00DE3A62">
      <w:pPr>
        <w:pStyle w:val="TOC3"/>
        <w:tabs>
          <w:tab w:val="left" w:pos="2340"/>
        </w:tabs>
        <w:rPr>
          <w:rFonts w:ascii="Arial" w:eastAsiaTheme="minorEastAsia" w:hAnsi="Arial" w:cs="Arial"/>
          <w:szCs w:val="22"/>
        </w:rPr>
      </w:pPr>
      <w:hyperlink w:anchor="_Toc100245956" w:history="1">
        <w:r w:rsidR="00D203F5" w:rsidRPr="00405FBC">
          <w:rPr>
            <w:rStyle w:val="Hyperlink"/>
            <w:rFonts w:ascii="Arial" w:hAnsi="Arial" w:cs="Arial"/>
            <w:szCs w:val="22"/>
          </w:rPr>
          <w:t>7.5.4.</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Latin Americ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End Use Industry, </w:t>
        </w:r>
        <w:r w:rsidR="00AB3F6F" w:rsidRPr="00405FBC">
          <w:rPr>
            <w:rStyle w:val="Hyperlink"/>
            <w:rFonts w:ascii="Arial" w:hAnsi="Arial" w:cs="Arial"/>
            <w:szCs w:val="22"/>
          </w:rPr>
          <w:t>{FromYear} – {ToY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56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76</w:t>
        </w:r>
        <w:r w:rsidR="00D203F5" w:rsidRPr="00405FBC">
          <w:rPr>
            <w:rFonts w:ascii="Arial" w:hAnsi="Arial" w:cs="Arial"/>
            <w:webHidden/>
            <w:szCs w:val="22"/>
          </w:rPr>
          <w:fldChar w:fldCharType="end"/>
        </w:r>
      </w:hyperlink>
    </w:p>
    <w:p w14:paraId="7798643E" w14:textId="7AC5B690" w:rsidR="00D203F5" w:rsidRPr="00405FBC" w:rsidRDefault="00DE3A62">
      <w:pPr>
        <w:pStyle w:val="TOC3"/>
        <w:tabs>
          <w:tab w:val="left" w:pos="2340"/>
        </w:tabs>
        <w:rPr>
          <w:rFonts w:ascii="Arial" w:eastAsiaTheme="minorEastAsia" w:hAnsi="Arial" w:cs="Arial"/>
          <w:szCs w:val="22"/>
        </w:rPr>
      </w:pPr>
      <w:hyperlink w:anchor="_Toc100245957" w:history="1">
        <w:r w:rsidR="00D203F5" w:rsidRPr="00405FBC">
          <w:rPr>
            <w:rStyle w:val="Hyperlink"/>
            <w:rFonts w:ascii="Arial" w:hAnsi="Arial" w:cs="Arial"/>
            <w:szCs w:val="22"/>
          </w:rPr>
          <w:t>7.5.5.</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Brazil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57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77</w:t>
        </w:r>
        <w:r w:rsidR="00D203F5" w:rsidRPr="00405FBC">
          <w:rPr>
            <w:rFonts w:ascii="Arial" w:hAnsi="Arial" w:cs="Arial"/>
            <w:webHidden/>
            <w:szCs w:val="22"/>
          </w:rPr>
          <w:fldChar w:fldCharType="end"/>
        </w:r>
      </w:hyperlink>
    </w:p>
    <w:p w14:paraId="2C4A8CD2" w14:textId="3DCF7475" w:rsidR="00D203F5" w:rsidRPr="00405FBC" w:rsidRDefault="00DE3A62">
      <w:pPr>
        <w:pStyle w:val="TOC3"/>
        <w:tabs>
          <w:tab w:val="left" w:pos="2340"/>
        </w:tabs>
        <w:rPr>
          <w:rFonts w:ascii="Arial" w:eastAsiaTheme="minorEastAsia" w:hAnsi="Arial" w:cs="Arial"/>
          <w:szCs w:val="22"/>
        </w:rPr>
      </w:pPr>
      <w:hyperlink w:anchor="_Toc100245958" w:history="1">
        <w:r w:rsidR="00D203F5" w:rsidRPr="00405FBC">
          <w:rPr>
            <w:rStyle w:val="Hyperlink"/>
            <w:rFonts w:ascii="Arial" w:hAnsi="Arial" w:cs="Arial"/>
            <w:szCs w:val="22"/>
          </w:rPr>
          <w:t>7.5.6.</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Argentin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58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78</w:t>
        </w:r>
        <w:r w:rsidR="00D203F5" w:rsidRPr="00405FBC">
          <w:rPr>
            <w:rFonts w:ascii="Arial" w:hAnsi="Arial" w:cs="Arial"/>
            <w:webHidden/>
            <w:szCs w:val="22"/>
          </w:rPr>
          <w:fldChar w:fldCharType="end"/>
        </w:r>
      </w:hyperlink>
    </w:p>
    <w:p w14:paraId="43091627" w14:textId="356941CE" w:rsidR="00D203F5" w:rsidRPr="00405FBC" w:rsidRDefault="00DE3A62">
      <w:pPr>
        <w:pStyle w:val="TOC3"/>
        <w:tabs>
          <w:tab w:val="left" w:pos="2340"/>
        </w:tabs>
        <w:rPr>
          <w:rFonts w:ascii="Arial" w:eastAsiaTheme="minorEastAsia" w:hAnsi="Arial" w:cs="Arial"/>
          <w:szCs w:val="22"/>
        </w:rPr>
      </w:pPr>
      <w:hyperlink w:anchor="_Toc100245959" w:history="1">
        <w:r w:rsidR="00D203F5" w:rsidRPr="00405FBC">
          <w:rPr>
            <w:rStyle w:val="Hyperlink"/>
            <w:rFonts w:ascii="Arial" w:hAnsi="Arial" w:cs="Arial"/>
            <w:szCs w:val="22"/>
          </w:rPr>
          <w:t>7.5.7.</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Rest of Latin Americ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59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79</w:t>
        </w:r>
        <w:r w:rsidR="00D203F5" w:rsidRPr="00405FBC">
          <w:rPr>
            <w:rFonts w:ascii="Arial" w:hAnsi="Arial" w:cs="Arial"/>
            <w:webHidden/>
            <w:szCs w:val="22"/>
          </w:rPr>
          <w:fldChar w:fldCharType="end"/>
        </w:r>
      </w:hyperlink>
    </w:p>
    <w:p w14:paraId="4EA3A30B" w14:textId="77777777" w:rsidR="00D203F5" w:rsidRPr="00405FBC" w:rsidRDefault="00DE3A62">
      <w:pPr>
        <w:pStyle w:val="TOC2"/>
        <w:tabs>
          <w:tab w:val="left" w:pos="2340"/>
        </w:tabs>
        <w:rPr>
          <w:rFonts w:ascii="Arial" w:eastAsiaTheme="minorEastAsia" w:hAnsi="Arial" w:cs="Arial"/>
          <w:b w:val="0"/>
          <w:iCs w:val="0"/>
          <w:szCs w:val="22"/>
        </w:rPr>
      </w:pPr>
      <w:hyperlink w:anchor="_Toc100245960" w:history="1">
        <w:r w:rsidR="00D203F5" w:rsidRPr="00405FBC">
          <w:rPr>
            <w:rStyle w:val="Hyperlink"/>
            <w:rFonts w:ascii="Arial" w:hAnsi="Arial" w:cs="Arial"/>
            <w:szCs w:val="22"/>
          </w:rPr>
          <w:t>7.6.</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The Middle-East and Africa</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60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0</w:t>
        </w:r>
        <w:r w:rsidR="00D203F5" w:rsidRPr="00405FBC">
          <w:rPr>
            <w:rFonts w:ascii="Arial" w:hAnsi="Arial" w:cs="Arial"/>
            <w:webHidden/>
            <w:szCs w:val="22"/>
          </w:rPr>
          <w:fldChar w:fldCharType="end"/>
        </w:r>
      </w:hyperlink>
    </w:p>
    <w:p w14:paraId="76B2C4C5" w14:textId="18112105" w:rsidR="00D203F5" w:rsidRPr="00405FBC" w:rsidRDefault="00DE3A62">
      <w:pPr>
        <w:pStyle w:val="TOC3"/>
        <w:tabs>
          <w:tab w:val="left" w:pos="2340"/>
        </w:tabs>
        <w:rPr>
          <w:rFonts w:ascii="Arial" w:eastAsiaTheme="minorEastAsia" w:hAnsi="Arial" w:cs="Arial"/>
          <w:szCs w:val="22"/>
        </w:rPr>
      </w:pPr>
      <w:hyperlink w:anchor="_Toc100245961" w:history="1">
        <w:r w:rsidR="00D203F5" w:rsidRPr="00405FBC">
          <w:rPr>
            <w:rStyle w:val="Hyperlink"/>
            <w:rFonts w:ascii="Arial" w:hAnsi="Arial" w:cs="Arial"/>
            <w:szCs w:val="22"/>
          </w:rPr>
          <w:t>7.6.1.</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The Middle-East and Afric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Country, </w:t>
        </w:r>
        <w:r w:rsidR="00AB3F6F" w:rsidRPr="00405FBC">
          <w:rPr>
            <w:rStyle w:val="Hyperlink"/>
            <w:rFonts w:ascii="Arial" w:hAnsi="Arial" w:cs="Arial"/>
            <w:szCs w:val="22"/>
          </w:rPr>
          <w:t>{FromYear} – {ToYear}</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61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0</w:t>
        </w:r>
        <w:r w:rsidR="00D203F5" w:rsidRPr="00405FBC">
          <w:rPr>
            <w:rFonts w:ascii="Arial" w:hAnsi="Arial" w:cs="Arial"/>
            <w:webHidden/>
            <w:szCs w:val="22"/>
          </w:rPr>
          <w:fldChar w:fldCharType="end"/>
        </w:r>
      </w:hyperlink>
    </w:p>
    <w:p w14:paraId="4333A95C" w14:textId="16C5EB77" w:rsidR="00D203F5" w:rsidRPr="00405FBC" w:rsidRDefault="00DE3A62">
      <w:pPr>
        <w:pStyle w:val="TOC3"/>
        <w:tabs>
          <w:tab w:val="left" w:pos="2340"/>
        </w:tabs>
        <w:rPr>
          <w:rFonts w:ascii="Arial" w:eastAsiaTheme="minorEastAsia" w:hAnsi="Arial" w:cs="Arial"/>
          <w:szCs w:val="22"/>
        </w:rPr>
      </w:pPr>
      <w:hyperlink w:anchor="_Toc100245962" w:history="1">
        <w:r w:rsidR="00D203F5" w:rsidRPr="00405FBC">
          <w:rPr>
            <w:rStyle w:val="Hyperlink"/>
            <w:rFonts w:ascii="Arial" w:hAnsi="Arial" w:cs="Arial"/>
            <w:szCs w:val="22"/>
          </w:rPr>
          <w:t>7.6.2.</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The Middle-East and Africa </w:t>
        </w:r>
        <w:r w:rsidR="002C4087">
          <w:rPr>
            <w:rStyle w:val="Hyperlink"/>
            <w:rFonts w:ascii="Arial" w:hAnsi="Arial" w:cs="Arial"/>
            <w:szCs w:val="22"/>
          </w:rPr>
          <w:t>{Keyword}</w:t>
        </w:r>
        <w:r w:rsidR="00B70695" w:rsidRPr="00405FBC">
          <w:rPr>
            <w:rStyle w:val="Hyperlink"/>
            <w:rFonts w:ascii="Arial" w:hAnsi="Arial" w:cs="Arial"/>
            <w:szCs w:val="22"/>
          </w:rPr>
          <w:t xml:space="preserve"> </w:t>
        </w:r>
        <w:r w:rsidR="00D203F5" w:rsidRPr="00405FBC">
          <w:rPr>
            <w:rStyle w:val="Hyperlink"/>
            <w:rFonts w:ascii="Arial" w:hAnsi="Arial" w:cs="Arial"/>
            <w:szCs w:val="22"/>
          </w:rPr>
          <w:t xml:space="preserve">Revenue, By Type, </w:t>
        </w:r>
        <w:r w:rsidR="00AB3F6F" w:rsidRPr="00405FBC">
          <w:rPr>
            <w:rStyle w:val="Hyperlink"/>
            <w:rFonts w:ascii="Arial" w:hAnsi="Arial" w:cs="Arial"/>
            <w:szCs w:val="22"/>
          </w:rPr>
          <w:t>{FromYear} – {ToY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62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1</w:t>
        </w:r>
        <w:r w:rsidR="00D203F5" w:rsidRPr="00405FBC">
          <w:rPr>
            <w:rFonts w:ascii="Arial" w:hAnsi="Arial" w:cs="Arial"/>
            <w:webHidden/>
            <w:szCs w:val="22"/>
          </w:rPr>
          <w:fldChar w:fldCharType="end"/>
        </w:r>
      </w:hyperlink>
    </w:p>
    <w:p w14:paraId="2FF50890" w14:textId="54ACA165" w:rsidR="00D203F5" w:rsidRPr="00405FBC" w:rsidRDefault="00DE3A62">
      <w:pPr>
        <w:pStyle w:val="TOC3"/>
        <w:tabs>
          <w:tab w:val="left" w:pos="2340"/>
        </w:tabs>
        <w:rPr>
          <w:rFonts w:ascii="Arial" w:eastAsiaTheme="minorEastAsia" w:hAnsi="Arial" w:cs="Arial"/>
          <w:szCs w:val="22"/>
        </w:rPr>
      </w:pPr>
      <w:hyperlink w:anchor="_Toc100245963" w:history="1">
        <w:r w:rsidR="00D203F5" w:rsidRPr="00405FBC">
          <w:rPr>
            <w:rStyle w:val="Hyperlink"/>
            <w:rFonts w:ascii="Arial" w:hAnsi="Arial" w:cs="Arial"/>
            <w:szCs w:val="22"/>
          </w:rPr>
          <w:t>7.6.3.</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The Middle-East and Afric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Application, </w:t>
        </w:r>
        <w:r w:rsidR="00AB3F6F" w:rsidRPr="00405FBC">
          <w:rPr>
            <w:rStyle w:val="Hyperlink"/>
            <w:rFonts w:ascii="Arial" w:hAnsi="Arial" w:cs="Arial"/>
            <w:szCs w:val="22"/>
          </w:rPr>
          <w:t>{FromYear} – {ToY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63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2</w:t>
        </w:r>
        <w:r w:rsidR="00D203F5" w:rsidRPr="00405FBC">
          <w:rPr>
            <w:rFonts w:ascii="Arial" w:hAnsi="Arial" w:cs="Arial"/>
            <w:webHidden/>
            <w:szCs w:val="22"/>
          </w:rPr>
          <w:fldChar w:fldCharType="end"/>
        </w:r>
      </w:hyperlink>
    </w:p>
    <w:p w14:paraId="6656437E" w14:textId="2C31A484" w:rsidR="00D203F5" w:rsidRPr="00405FBC" w:rsidRDefault="00DE3A62">
      <w:pPr>
        <w:pStyle w:val="TOC3"/>
        <w:tabs>
          <w:tab w:val="left" w:pos="2340"/>
        </w:tabs>
        <w:rPr>
          <w:rFonts w:ascii="Arial" w:eastAsiaTheme="minorEastAsia" w:hAnsi="Arial" w:cs="Arial"/>
          <w:szCs w:val="22"/>
        </w:rPr>
      </w:pPr>
      <w:hyperlink w:anchor="_Toc100245964" w:history="1">
        <w:r w:rsidR="00D203F5" w:rsidRPr="00405FBC">
          <w:rPr>
            <w:rStyle w:val="Hyperlink"/>
            <w:rFonts w:ascii="Arial" w:hAnsi="Arial" w:cs="Arial"/>
            <w:szCs w:val="22"/>
          </w:rPr>
          <w:t>7.6.4.</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The Middle-East and Afric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By End Use Industry, </w:t>
        </w:r>
        <w:r w:rsidR="00AB3F6F" w:rsidRPr="00405FBC">
          <w:rPr>
            <w:rStyle w:val="Hyperlink"/>
            <w:rFonts w:ascii="Arial" w:hAnsi="Arial" w:cs="Arial"/>
            <w:szCs w:val="22"/>
          </w:rPr>
          <w:t>{FromYear} – {ToYear}</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64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3</w:t>
        </w:r>
        <w:r w:rsidR="00D203F5" w:rsidRPr="00405FBC">
          <w:rPr>
            <w:rFonts w:ascii="Arial" w:hAnsi="Arial" w:cs="Arial"/>
            <w:webHidden/>
            <w:szCs w:val="22"/>
          </w:rPr>
          <w:fldChar w:fldCharType="end"/>
        </w:r>
      </w:hyperlink>
    </w:p>
    <w:p w14:paraId="1668280B" w14:textId="7FCEE2E2" w:rsidR="00D203F5" w:rsidRPr="00405FBC" w:rsidRDefault="00DE3A62">
      <w:pPr>
        <w:pStyle w:val="TOC3"/>
        <w:tabs>
          <w:tab w:val="left" w:pos="2340"/>
        </w:tabs>
        <w:rPr>
          <w:rFonts w:ascii="Arial" w:eastAsiaTheme="minorEastAsia" w:hAnsi="Arial" w:cs="Arial"/>
          <w:szCs w:val="22"/>
        </w:rPr>
      </w:pPr>
      <w:hyperlink w:anchor="_Toc100245965" w:history="1">
        <w:r w:rsidR="00D203F5" w:rsidRPr="00405FBC">
          <w:rPr>
            <w:rStyle w:val="Hyperlink"/>
            <w:rFonts w:ascii="Arial" w:hAnsi="Arial" w:cs="Arial"/>
            <w:szCs w:val="22"/>
          </w:rPr>
          <w:t>7.6.5.</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GCC Countries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65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4</w:t>
        </w:r>
        <w:r w:rsidR="00D203F5" w:rsidRPr="00405FBC">
          <w:rPr>
            <w:rFonts w:ascii="Arial" w:hAnsi="Arial" w:cs="Arial"/>
            <w:webHidden/>
            <w:szCs w:val="22"/>
          </w:rPr>
          <w:fldChar w:fldCharType="end"/>
        </w:r>
      </w:hyperlink>
    </w:p>
    <w:p w14:paraId="34D4FDB9" w14:textId="25FA8776" w:rsidR="00D203F5" w:rsidRPr="00405FBC" w:rsidRDefault="00DE3A62">
      <w:pPr>
        <w:pStyle w:val="TOC3"/>
        <w:tabs>
          <w:tab w:val="left" w:pos="2340"/>
        </w:tabs>
        <w:rPr>
          <w:rFonts w:ascii="Arial" w:eastAsiaTheme="minorEastAsia" w:hAnsi="Arial" w:cs="Arial"/>
          <w:szCs w:val="22"/>
        </w:rPr>
      </w:pPr>
      <w:hyperlink w:anchor="_Toc100245966" w:history="1">
        <w:r w:rsidR="00D203F5" w:rsidRPr="00405FBC">
          <w:rPr>
            <w:rStyle w:val="Hyperlink"/>
            <w:rFonts w:ascii="Arial" w:hAnsi="Arial" w:cs="Arial"/>
            <w:szCs w:val="22"/>
          </w:rPr>
          <w:t>7.6.6.</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South Afric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66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5</w:t>
        </w:r>
        <w:r w:rsidR="00D203F5" w:rsidRPr="00405FBC">
          <w:rPr>
            <w:rFonts w:ascii="Arial" w:hAnsi="Arial" w:cs="Arial"/>
            <w:webHidden/>
            <w:szCs w:val="22"/>
          </w:rPr>
          <w:fldChar w:fldCharType="end"/>
        </w:r>
      </w:hyperlink>
    </w:p>
    <w:p w14:paraId="6A165FDF" w14:textId="7C168C36" w:rsidR="00D203F5" w:rsidRPr="00405FBC" w:rsidRDefault="00DE3A62">
      <w:pPr>
        <w:pStyle w:val="TOC3"/>
        <w:tabs>
          <w:tab w:val="left" w:pos="2340"/>
        </w:tabs>
        <w:rPr>
          <w:rFonts w:ascii="Arial" w:eastAsiaTheme="minorEastAsia" w:hAnsi="Arial" w:cs="Arial"/>
          <w:szCs w:val="22"/>
        </w:rPr>
      </w:pPr>
      <w:hyperlink w:anchor="_Toc100245967" w:history="1">
        <w:r w:rsidR="00D203F5" w:rsidRPr="00405FBC">
          <w:rPr>
            <w:rStyle w:val="Hyperlink"/>
            <w:rFonts w:ascii="Arial" w:hAnsi="Arial" w:cs="Arial"/>
            <w:szCs w:val="22"/>
          </w:rPr>
          <w:t>7.6.7.</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Rest of Middle-East Africa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venue, </w:t>
        </w:r>
        <w:r w:rsidR="006D5460" w:rsidRPr="00405FBC">
          <w:rPr>
            <w:rStyle w:val="Hyperlink"/>
            <w:rFonts w:ascii="Arial" w:hAnsi="Arial" w:cs="Arial"/>
            <w:szCs w:val="22"/>
          </w:rPr>
          <w:t>2016 - 2030</w:t>
        </w:r>
        <w:r w:rsidR="00D203F5" w:rsidRPr="00405FBC">
          <w:rPr>
            <w:rStyle w:val="Hyperlink"/>
            <w:rFonts w:ascii="Arial" w:hAnsi="Arial" w:cs="Arial"/>
            <w:szCs w:val="22"/>
          </w:rPr>
          <w:t xml:space="preserve"> </w:t>
        </w:r>
        <w:r w:rsidR="00AB3F6F" w:rsidRPr="00405FBC">
          <w:rPr>
            <w:rStyle w:val="Hyperlink"/>
            <w:rFonts w:ascii="Arial" w:hAnsi="Arial" w:cs="Arial"/>
            <w:szCs w:val="22"/>
          </w:rPr>
          <w:t>({Revenu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67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6</w:t>
        </w:r>
        <w:r w:rsidR="00D203F5" w:rsidRPr="00405FBC">
          <w:rPr>
            <w:rFonts w:ascii="Arial" w:hAnsi="Arial" w:cs="Arial"/>
            <w:webHidden/>
            <w:szCs w:val="22"/>
          </w:rPr>
          <w:fldChar w:fldCharType="end"/>
        </w:r>
      </w:hyperlink>
    </w:p>
    <w:p w14:paraId="7768DAA8" w14:textId="16FF971D" w:rsidR="00D203F5" w:rsidRPr="00405FBC" w:rsidRDefault="00DE3A62">
      <w:pPr>
        <w:pStyle w:val="TOC1"/>
        <w:rPr>
          <w:rFonts w:ascii="Arial" w:eastAsiaTheme="minorEastAsia" w:hAnsi="Arial" w:cs="Arial"/>
          <w:b w:val="0"/>
          <w:bCs w:val="0"/>
          <w:caps w:val="0"/>
          <w:color w:val="auto"/>
          <w:sz w:val="22"/>
          <w:szCs w:val="22"/>
        </w:rPr>
      </w:pPr>
      <w:hyperlink w:anchor="_Toc100245968" w:history="1">
        <w:r w:rsidR="00D203F5" w:rsidRPr="00405FBC">
          <w:rPr>
            <w:rStyle w:val="Hyperlink"/>
            <w:rFonts w:ascii="Arial" w:hAnsi="Arial" w:cs="Arial"/>
            <w:sz w:val="22"/>
            <w:szCs w:val="22"/>
          </w:rPr>
          <w:t>Chapter No. 8 :</w:t>
        </w:r>
        <w:r w:rsidR="00D203F5" w:rsidRPr="00405FBC">
          <w:rPr>
            <w:rFonts w:ascii="Arial" w:eastAsiaTheme="minorEastAsia" w:hAnsi="Arial" w:cs="Arial"/>
            <w:b w:val="0"/>
            <w:bCs w:val="0"/>
            <w:caps w:val="0"/>
            <w:color w:val="auto"/>
            <w:sz w:val="22"/>
            <w:szCs w:val="22"/>
          </w:rPr>
          <w:tab/>
        </w:r>
        <w:r w:rsidR="002C4087">
          <w:rPr>
            <w:rStyle w:val="Hyperlink"/>
            <w:rFonts w:ascii="Arial" w:hAnsi="Arial" w:cs="Arial"/>
            <w:sz w:val="22"/>
            <w:szCs w:val="22"/>
          </w:rPr>
          <w:t>{Keyword}</w:t>
        </w:r>
        <w:r w:rsidR="006D5460" w:rsidRPr="00405FBC">
          <w:rPr>
            <w:rStyle w:val="Hyperlink"/>
            <w:rFonts w:ascii="Arial" w:hAnsi="Arial" w:cs="Arial"/>
            <w:sz w:val="22"/>
            <w:szCs w:val="22"/>
          </w:rPr>
          <w:t>Market</w:t>
        </w:r>
        <w:r w:rsidR="00D203F5" w:rsidRPr="00405FBC">
          <w:rPr>
            <w:rStyle w:val="Hyperlink"/>
            <w:rFonts w:ascii="Arial" w:hAnsi="Arial" w:cs="Arial"/>
            <w:sz w:val="22"/>
            <w:szCs w:val="22"/>
          </w:rPr>
          <w:t xml:space="preserve"> – Industry Analysis</w:t>
        </w:r>
        <w:r w:rsidR="00D203F5" w:rsidRPr="00405FBC">
          <w:rPr>
            <w:rFonts w:ascii="Arial" w:hAnsi="Arial" w:cs="Arial"/>
            <w:webHidden/>
            <w:sz w:val="22"/>
            <w:szCs w:val="22"/>
          </w:rPr>
          <w:tab/>
        </w:r>
        <w:r w:rsidR="00D203F5" w:rsidRPr="00405FBC">
          <w:rPr>
            <w:rFonts w:ascii="Arial" w:hAnsi="Arial" w:cs="Arial"/>
            <w:webHidden/>
            <w:sz w:val="22"/>
            <w:szCs w:val="22"/>
          </w:rPr>
          <w:fldChar w:fldCharType="begin"/>
        </w:r>
        <w:r w:rsidR="00D203F5" w:rsidRPr="00405FBC">
          <w:rPr>
            <w:rFonts w:ascii="Arial" w:hAnsi="Arial" w:cs="Arial"/>
            <w:webHidden/>
            <w:sz w:val="22"/>
            <w:szCs w:val="22"/>
          </w:rPr>
          <w:instrText xml:space="preserve"> PAGEREF _Toc100245968 \h </w:instrText>
        </w:r>
        <w:r w:rsidR="00D203F5" w:rsidRPr="00405FBC">
          <w:rPr>
            <w:rFonts w:ascii="Arial" w:hAnsi="Arial" w:cs="Arial"/>
            <w:webHidden/>
            <w:sz w:val="22"/>
            <w:szCs w:val="22"/>
          </w:rPr>
        </w:r>
        <w:r w:rsidR="00D203F5" w:rsidRPr="00405FBC">
          <w:rPr>
            <w:rFonts w:ascii="Arial" w:hAnsi="Arial" w:cs="Arial"/>
            <w:webHidden/>
            <w:sz w:val="22"/>
            <w:szCs w:val="22"/>
          </w:rPr>
          <w:fldChar w:fldCharType="separate"/>
        </w:r>
        <w:r w:rsidR="00D203F5" w:rsidRPr="00405FBC">
          <w:rPr>
            <w:rFonts w:ascii="Arial" w:hAnsi="Arial" w:cs="Arial"/>
            <w:webHidden/>
            <w:sz w:val="22"/>
            <w:szCs w:val="22"/>
          </w:rPr>
          <w:t>87</w:t>
        </w:r>
        <w:r w:rsidR="00D203F5" w:rsidRPr="00405FBC">
          <w:rPr>
            <w:rFonts w:ascii="Arial" w:hAnsi="Arial" w:cs="Arial"/>
            <w:webHidden/>
            <w:sz w:val="22"/>
            <w:szCs w:val="22"/>
          </w:rPr>
          <w:fldChar w:fldCharType="end"/>
        </w:r>
      </w:hyperlink>
    </w:p>
    <w:p w14:paraId="0C994769" w14:textId="77777777" w:rsidR="00D203F5" w:rsidRPr="00405FBC" w:rsidRDefault="00DE3A62">
      <w:pPr>
        <w:pStyle w:val="TOC2"/>
        <w:tabs>
          <w:tab w:val="left" w:pos="2340"/>
        </w:tabs>
        <w:rPr>
          <w:rFonts w:ascii="Arial" w:eastAsiaTheme="minorEastAsia" w:hAnsi="Arial" w:cs="Arial"/>
          <w:b w:val="0"/>
          <w:iCs w:val="0"/>
          <w:szCs w:val="22"/>
        </w:rPr>
      </w:pPr>
      <w:hyperlink w:anchor="_Toc100245969" w:history="1">
        <w:r w:rsidR="00D203F5" w:rsidRPr="00405FBC">
          <w:rPr>
            <w:rStyle w:val="Hyperlink"/>
            <w:rFonts w:ascii="Arial" w:hAnsi="Arial" w:cs="Arial"/>
            <w:szCs w:val="22"/>
          </w:rPr>
          <w:t>8.1.</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Introduction</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69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7</w:t>
        </w:r>
        <w:r w:rsidR="00D203F5" w:rsidRPr="00405FBC">
          <w:rPr>
            <w:rFonts w:ascii="Arial" w:hAnsi="Arial" w:cs="Arial"/>
            <w:webHidden/>
            <w:szCs w:val="22"/>
          </w:rPr>
          <w:fldChar w:fldCharType="end"/>
        </w:r>
      </w:hyperlink>
    </w:p>
    <w:p w14:paraId="6F553BAB" w14:textId="10E262BD" w:rsidR="00D203F5" w:rsidRPr="00405FBC" w:rsidRDefault="00DE3A62">
      <w:pPr>
        <w:pStyle w:val="TOC2"/>
        <w:tabs>
          <w:tab w:val="left" w:pos="2340"/>
        </w:tabs>
        <w:rPr>
          <w:rFonts w:ascii="Arial" w:eastAsiaTheme="minorEastAsia" w:hAnsi="Arial" w:cs="Arial"/>
          <w:b w:val="0"/>
          <w:iCs w:val="0"/>
          <w:szCs w:val="22"/>
        </w:rPr>
      </w:pPr>
      <w:hyperlink w:anchor="_Toc100245970" w:history="1">
        <w:r w:rsidR="00D203F5" w:rsidRPr="00405FBC">
          <w:rPr>
            <w:rStyle w:val="Hyperlink"/>
            <w:rFonts w:ascii="Arial" w:hAnsi="Arial" w:cs="Arial"/>
            <w:szCs w:val="22"/>
          </w:rPr>
          <w:t>8.2.</w:t>
        </w:r>
        <w:r w:rsidR="00D203F5" w:rsidRPr="00405FBC">
          <w:rPr>
            <w:rFonts w:ascii="Arial" w:eastAsiaTheme="minorEastAsia" w:hAnsi="Arial" w:cs="Arial"/>
            <w:b w:val="0"/>
            <w:iCs w:val="0"/>
            <w:szCs w:val="22"/>
          </w:rPr>
          <w:tab/>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Driver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70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7</w:t>
        </w:r>
        <w:r w:rsidR="00D203F5" w:rsidRPr="00405FBC">
          <w:rPr>
            <w:rFonts w:ascii="Arial" w:hAnsi="Arial" w:cs="Arial"/>
            <w:webHidden/>
            <w:szCs w:val="22"/>
          </w:rPr>
          <w:fldChar w:fldCharType="end"/>
        </w:r>
      </w:hyperlink>
    </w:p>
    <w:p w14:paraId="33DEF5A0" w14:textId="77777777" w:rsidR="00D203F5" w:rsidRPr="00405FBC" w:rsidRDefault="00DE3A62">
      <w:pPr>
        <w:pStyle w:val="TOC3"/>
        <w:tabs>
          <w:tab w:val="left" w:pos="2340"/>
        </w:tabs>
        <w:rPr>
          <w:rFonts w:ascii="Arial" w:eastAsiaTheme="minorEastAsia" w:hAnsi="Arial" w:cs="Arial"/>
          <w:szCs w:val="22"/>
        </w:rPr>
      </w:pPr>
      <w:hyperlink w:anchor="_Toc100245971" w:history="1">
        <w:r w:rsidR="00D203F5" w:rsidRPr="00405FBC">
          <w:rPr>
            <w:rStyle w:val="Hyperlink"/>
            <w:rFonts w:ascii="Arial" w:hAnsi="Arial" w:cs="Arial"/>
            <w:szCs w:val="22"/>
          </w:rPr>
          <w:t>8.2.1.</w:t>
        </w:r>
        <w:r w:rsidR="00D203F5" w:rsidRPr="00405FBC">
          <w:rPr>
            <w:rFonts w:ascii="Arial" w:eastAsiaTheme="minorEastAsia" w:hAnsi="Arial" w:cs="Arial"/>
            <w:szCs w:val="22"/>
          </w:rPr>
          <w:tab/>
        </w:r>
        <w:r w:rsidR="00D203F5" w:rsidRPr="00405FBC">
          <w:rPr>
            <w:rStyle w:val="Hyperlink"/>
            <w:rFonts w:ascii="Arial" w:hAnsi="Arial" w:cs="Arial"/>
            <w:szCs w:val="22"/>
          </w:rPr>
          <w:t>Driving Factor 1 Analysi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71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7</w:t>
        </w:r>
        <w:r w:rsidR="00D203F5" w:rsidRPr="00405FBC">
          <w:rPr>
            <w:rFonts w:ascii="Arial" w:hAnsi="Arial" w:cs="Arial"/>
            <w:webHidden/>
            <w:szCs w:val="22"/>
          </w:rPr>
          <w:fldChar w:fldCharType="end"/>
        </w:r>
      </w:hyperlink>
    </w:p>
    <w:p w14:paraId="0B81C130" w14:textId="77777777" w:rsidR="00D203F5" w:rsidRPr="00405FBC" w:rsidRDefault="00DE3A62">
      <w:pPr>
        <w:pStyle w:val="TOC3"/>
        <w:tabs>
          <w:tab w:val="left" w:pos="2340"/>
        </w:tabs>
        <w:rPr>
          <w:rFonts w:ascii="Arial" w:eastAsiaTheme="minorEastAsia" w:hAnsi="Arial" w:cs="Arial"/>
          <w:szCs w:val="22"/>
        </w:rPr>
      </w:pPr>
      <w:hyperlink w:anchor="_Toc100245972" w:history="1">
        <w:r w:rsidR="00D203F5" w:rsidRPr="00405FBC">
          <w:rPr>
            <w:rStyle w:val="Hyperlink"/>
            <w:rFonts w:ascii="Arial" w:hAnsi="Arial" w:cs="Arial"/>
            <w:szCs w:val="22"/>
          </w:rPr>
          <w:t>8.2.2.</w:t>
        </w:r>
        <w:r w:rsidR="00D203F5" w:rsidRPr="00405FBC">
          <w:rPr>
            <w:rFonts w:ascii="Arial" w:eastAsiaTheme="minorEastAsia" w:hAnsi="Arial" w:cs="Arial"/>
            <w:szCs w:val="22"/>
          </w:rPr>
          <w:tab/>
        </w:r>
        <w:r w:rsidR="00D203F5" w:rsidRPr="00405FBC">
          <w:rPr>
            <w:rStyle w:val="Hyperlink"/>
            <w:rFonts w:ascii="Arial" w:hAnsi="Arial" w:cs="Arial"/>
            <w:szCs w:val="22"/>
          </w:rPr>
          <w:t>Driving Factor 2 Analysi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72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8</w:t>
        </w:r>
        <w:r w:rsidR="00D203F5" w:rsidRPr="00405FBC">
          <w:rPr>
            <w:rFonts w:ascii="Arial" w:hAnsi="Arial" w:cs="Arial"/>
            <w:webHidden/>
            <w:szCs w:val="22"/>
          </w:rPr>
          <w:fldChar w:fldCharType="end"/>
        </w:r>
      </w:hyperlink>
    </w:p>
    <w:p w14:paraId="0BDCFB8C" w14:textId="12EA8566" w:rsidR="00D203F5" w:rsidRPr="00405FBC" w:rsidRDefault="00DE3A62">
      <w:pPr>
        <w:pStyle w:val="TOC2"/>
        <w:tabs>
          <w:tab w:val="left" w:pos="2340"/>
        </w:tabs>
        <w:rPr>
          <w:rFonts w:ascii="Arial" w:eastAsiaTheme="minorEastAsia" w:hAnsi="Arial" w:cs="Arial"/>
          <w:b w:val="0"/>
          <w:iCs w:val="0"/>
          <w:szCs w:val="22"/>
        </w:rPr>
      </w:pPr>
      <w:hyperlink w:anchor="_Toc100245973" w:history="1">
        <w:r w:rsidR="00D203F5" w:rsidRPr="00405FBC">
          <w:rPr>
            <w:rStyle w:val="Hyperlink"/>
            <w:rFonts w:ascii="Arial" w:hAnsi="Arial" w:cs="Arial"/>
            <w:szCs w:val="22"/>
          </w:rPr>
          <w:t>8.3.</w:t>
        </w:r>
        <w:r w:rsidR="00D203F5" w:rsidRPr="00405FBC">
          <w:rPr>
            <w:rFonts w:ascii="Arial" w:eastAsiaTheme="minorEastAsia" w:hAnsi="Arial" w:cs="Arial"/>
            <w:b w:val="0"/>
            <w:iCs w:val="0"/>
            <w:szCs w:val="22"/>
          </w:rPr>
          <w:tab/>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Restraint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73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8</w:t>
        </w:r>
        <w:r w:rsidR="00D203F5" w:rsidRPr="00405FBC">
          <w:rPr>
            <w:rFonts w:ascii="Arial" w:hAnsi="Arial" w:cs="Arial"/>
            <w:webHidden/>
            <w:szCs w:val="22"/>
          </w:rPr>
          <w:fldChar w:fldCharType="end"/>
        </w:r>
      </w:hyperlink>
    </w:p>
    <w:p w14:paraId="37AAEAAC" w14:textId="77777777" w:rsidR="00D203F5" w:rsidRPr="00405FBC" w:rsidRDefault="00DE3A62">
      <w:pPr>
        <w:pStyle w:val="TOC3"/>
        <w:tabs>
          <w:tab w:val="left" w:pos="2340"/>
        </w:tabs>
        <w:rPr>
          <w:rFonts w:ascii="Arial" w:eastAsiaTheme="minorEastAsia" w:hAnsi="Arial" w:cs="Arial"/>
          <w:szCs w:val="22"/>
        </w:rPr>
      </w:pPr>
      <w:hyperlink w:anchor="_Toc100245974" w:history="1">
        <w:r w:rsidR="00D203F5" w:rsidRPr="00405FBC">
          <w:rPr>
            <w:rStyle w:val="Hyperlink"/>
            <w:rFonts w:ascii="Arial" w:hAnsi="Arial" w:cs="Arial"/>
            <w:szCs w:val="22"/>
          </w:rPr>
          <w:t>8.3.1.</w:t>
        </w:r>
        <w:r w:rsidR="00D203F5" w:rsidRPr="00405FBC">
          <w:rPr>
            <w:rFonts w:ascii="Arial" w:eastAsiaTheme="minorEastAsia" w:hAnsi="Arial" w:cs="Arial"/>
            <w:szCs w:val="22"/>
          </w:rPr>
          <w:tab/>
        </w:r>
        <w:r w:rsidR="00D203F5" w:rsidRPr="00405FBC">
          <w:rPr>
            <w:rStyle w:val="Hyperlink"/>
            <w:rFonts w:ascii="Arial" w:hAnsi="Arial" w:cs="Arial"/>
            <w:szCs w:val="22"/>
          </w:rPr>
          <w:t>Restraining Factor Analysi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74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8</w:t>
        </w:r>
        <w:r w:rsidR="00D203F5" w:rsidRPr="00405FBC">
          <w:rPr>
            <w:rFonts w:ascii="Arial" w:hAnsi="Arial" w:cs="Arial"/>
            <w:webHidden/>
            <w:szCs w:val="22"/>
          </w:rPr>
          <w:fldChar w:fldCharType="end"/>
        </w:r>
      </w:hyperlink>
    </w:p>
    <w:p w14:paraId="32F9A6E5" w14:textId="54355585" w:rsidR="00D203F5" w:rsidRPr="00405FBC" w:rsidRDefault="00DE3A62">
      <w:pPr>
        <w:pStyle w:val="TOC2"/>
        <w:tabs>
          <w:tab w:val="left" w:pos="2340"/>
        </w:tabs>
        <w:rPr>
          <w:rFonts w:ascii="Arial" w:eastAsiaTheme="minorEastAsia" w:hAnsi="Arial" w:cs="Arial"/>
          <w:b w:val="0"/>
          <w:iCs w:val="0"/>
          <w:szCs w:val="22"/>
        </w:rPr>
      </w:pPr>
      <w:hyperlink w:anchor="_Toc100245975" w:history="1">
        <w:r w:rsidR="00D203F5" w:rsidRPr="00405FBC">
          <w:rPr>
            <w:rStyle w:val="Hyperlink"/>
            <w:rFonts w:ascii="Arial" w:hAnsi="Arial" w:cs="Arial"/>
            <w:szCs w:val="22"/>
          </w:rPr>
          <w:t>8.4.</w:t>
        </w:r>
        <w:r w:rsidR="00D203F5" w:rsidRPr="00405FBC">
          <w:rPr>
            <w:rFonts w:ascii="Arial" w:eastAsiaTheme="minorEastAsia" w:hAnsi="Arial" w:cs="Arial"/>
            <w:b w:val="0"/>
            <w:iCs w:val="0"/>
            <w:szCs w:val="22"/>
          </w:rPr>
          <w:tab/>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Opportunitie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75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9</w:t>
        </w:r>
        <w:r w:rsidR="00D203F5" w:rsidRPr="00405FBC">
          <w:rPr>
            <w:rFonts w:ascii="Arial" w:hAnsi="Arial" w:cs="Arial"/>
            <w:webHidden/>
            <w:szCs w:val="22"/>
          </w:rPr>
          <w:fldChar w:fldCharType="end"/>
        </w:r>
      </w:hyperlink>
    </w:p>
    <w:p w14:paraId="2E8473F0" w14:textId="3B522074" w:rsidR="00D203F5" w:rsidRPr="00405FBC" w:rsidRDefault="00DE3A62">
      <w:pPr>
        <w:pStyle w:val="TOC3"/>
        <w:tabs>
          <w:tab w:val="left" w:pos="2340"/>
        </w:tabs>
        <w:rPr>
          <w:rFonts w:ascii="Arial" w:eastAsiaTheme="minorEastAsia" w:hAnsi="Arial" w:cs="Arial"/>
          <w:szCs w:val="22"/>
        </w:rPr>
      </w:pPr>
      <w:hyperlink w:anchor="_Toc100245976" w:history="1">
        <w:r w:rsidR="00D203F5" w:rsidRPr="00405FBC">
          <w:rPr>
            <w:rStyle w:val="Hyperlink"/>
            <w:rFonts w:ascii="Arial" w:hAnsi="Arial" w:cs="Arial"/>
            <w:szCs w:val="22"/>
          </w:rPr>
          <w:t>8.4.1.</w:t>
        </w:r>
        <w:r w:rsidR="00D203F5" w:rsidRPr="00405FBC">
          <w:rPr>
            <w:rFonts w:ascii="Arial" w:eastAsiaTheme="minorEastAsia" w:hAnsi="Arial" w:cs="Arial"/>
            <w:szCs w:val="22"/>
          </w:rPr>
          <w:tab/>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Opportunity Analysi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76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9</w:t>
        </w:r>
        <w:r w:rsidR="00D203F5" w:rsidRPr="00405FBC">
          <w:rPr>
            <w:rFonts w:ascii="Arial" w:hAnsi="Arial" w:cs="Arial"/>
            <w:webHidden/>
            <w:szCs w:val="22"/>
          </w:rPr>
          <w:fldChar w:fldCharType="end"/>
        </w:r>
      </w:hyperlink>
    </w:p>
    <w:p w14:paraId="2A608260" w14:textId="77777777" w:rsidR="00D203F5" w:rsidRPr="00405FBC" w:rsidRDefault="00DE3A62">
      <w:pPr>
        <w:pStyle w:val="TOC2"/>
        <w:tabs>
          <w:tab w:val="left" w:pos="2340"/>
        </w:tabs>
        <w:rPr>
          <w:rFonts w:ascii="Arial" w:eastAsiaTheme="minorEastAsia" w:hAnsi="Arial" w:cs="Arial"/>
          <w:b w:val="0"/>
          <w:iCs w:val="0"/>
          <w:szCs w:val="22"/>
        </w:rPr>
      </w:pPr>
      <w:hyperlink w:anchor="_Toc100245977" w:history="1">
        <w:r w:rsidR="00D203F5" w:rsidRPr="00405FBC">
          <w:rPr>
            <w:rStyle w:val="Hyperlink"/>
            <w:rFonts w:ascii="Arial" w:hAnsi="Arial" w:cs="Arial"/>
            <w:szCs w:val="22"/>
          </w:rPr>
          <w:t>8.5.</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Porter’s Five Forces Analysi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77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89</w:t>
        </w:r>
        <w:r w:rsidR="00D203F5" w:rsidRPr="00405FBC">
          <w:rPr>
            <w:rFonts w:ascii="Arial" w:hAnsi="Arial" w:cs="Arial"/>
            <w:webHidden/>
            <w:szCs w:val="22"/>
          </w:rPr>
          <w:fldChar w:fldCharType="end"/>
        </w:r>
      </w:hyperlink>
    </w:p>
    <w:p w14:paraId="53765B97" w14:textId="77777777" w:rsidR="00D203F5" w:rsidRPr="00405FBC" w:rsidRDefault="00DE3A62">
      <w:pPr>
        <w:pStyle w:val="TOC2"/>
        <w:tabs>
          <w:tab w:val="left" w:pos="2340"/>
        </w:tabs>
        <w:rPr>
          <w:rFonts w:ascii="Arial" w:eastAsiaTheme="minorEastAsia" w:hAnsi="Arial" w:cs="Arial"/>
          <w:b w:val="0"/>
          <w:iCs w:val="0"/>
          <w:szCs w:val="22"/>
        </w:rPr>
      </w:pPr>
      <w:hyperlink w:anchor="_Toc100245978" w:history="1">
        <w:r w:rsidR="00D203F5" w:rsidRPr="00405FBC">
          <w:rPr>
            <w:rStyle w:val="Hyperlink"/>
            <w:rFonts w:ascii="Arial" w:hAnsi="Arial" w:cs="Arial"/>
            <w:szCs w:val="22"/>
          </w:rPr>
          <w:t>8.6.</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PEST Analysi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78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0</w:t>
        </w:r>
        <w:r w:rsidR="00D203F5" w:rsidRPr="00405FBC">
          <w:rPr>
            <w:rFonts w:ascii="Arial" w:hAnsi="Arial" w:cs="Arial"/>
            <w:webHidden/>
            <w:szCs w:val="22"/>
          </w:rPr>
          <w:fldChar w:fldCharType="end"/>
        </w:r>
      </w:hyperlink>
    </w:p>
    <w:p w14:paraId="7EA48AF7" w14:textId="77777777" w:rsidR="00D203F5" w:rsidRPr="00405FBC" w:rsidRDefault="00DE3A62">
      <w:pPr>
        <w:pStyle w:val="TOC2"/>
        <w:tabs>
          <w:tab w:val="left" w:pos="2340"/>
        </w:tabs>
        <w:rPr>
          <w:rFonts w:ascii="Arial" w:eastAsiaTheme="minorEastAsia" w:hAnsi="Arial" w:cs="Arial"/>
          <w:b w:val="0"/>
          <w:iCs w:val="0"/>
          <w:szCs w:val="22"/>
        </w:rPr>
      </w:pPr>
      <w:hyperlink w:anchor="_Toc100245979" w:history="1">
        <w:r w:rsidR="00D203F5" w:rsidRPr="00405FBC">
          <w:rPr>
            <w:rStyle w:val="Hyperlink"/>
            <w:rFonts w:ascii="Arial" w:hAnsi="Arial" w:cs="Arial"/>
            <w:szCs w:val="22"/>
          </w:rPr>
          <w:t>8.7.</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Regulatory Landscap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79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1</w:t>
        </w:r>
        <w:r w:rsidR="00D203F5" w:rsidRPr="00405FBC">
          <w:rPr>
            <w:rFonts w:ascii="Arial" w:hAnsi="Arial" w:cs="Arial"/>
            <w:webHidden/>
            <w:szCs w:val="22"/>
          </w:rPr>
          <w:fldChar w:fldCharType="end"/>
        </w:r>
      </w:hyperlink>
    </w:p>
    <w:p w14:paraId="09742124" w14:textId="77777777" w:rsidR="00D203F5" w:rsidRPr="00405FBC" w:rsidRDefault="00DE3A62">
      <w:pPr>
        <w:pStyle w:val="TOC2"/>
        <w:tabs>
          <w:tab w:val="left" w:pos="2340"/>
        </w:tabs>
        <w:rPr>
          <w:rFonts w:ascii="Arial" w:eastAsiaTheme="minorEastAsia" w:hAnsi="Arial" w:cs="Arial"/>
          <w:b w:val="0"/>
          <w:iCs w:val="0"/>
          <w:szCs w:val="22"/>
        </w:rPr>
      </w:pPr>
      <w:hyperlink w:anchor="_Toc100245980" w:history="1">
        <w:r w:rsidR="00D203F5" w:rsidRPr="00405FBC">
          <w:rPr>
            <w:rStyle w:val="Hyperlink"/>
            <w:rFonts w:ascii="Arial" w:hAnsi="Arial" w:cs="Arial"/>
            <w:szCs w:val="22"/>
          </w:rPr>
          <w:t>8.8.</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Technology Landscap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80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1</w:t>
        </w:r>
        <w:r w:rsidR="00D203F5" w:rsidRPr="00405FBC">
          <w:rPr>
            <w:rFonts w:ascii="Arial" w:hAnsi="Arial" w:cs="Arial"/>
            <w:webHidden/>
            <w:szCs w:val="22"/>
          </w:rPr>
          <w:fldChar w:fldCharType="end"/>
        </w:r>
      </w:hyperlink>
    </w:p>
    <w:p w14:paraId="47281BD9" w14:textId="77777777" w:rsidR="00D203F5" w:rsidRPr="00405FBC" w:rsidRDefault="00DE3A62">
      <w:pPr>
        <w:pStyle w:val="TOC2"/>
        <w:tabs>
          <w:tab w:val="left" w:pos="2340"/>
        </w:tabs>
        <w:rPr>
          <w:rFonts w:ascii="Arial" w:eastAsiaTheme="minorEastAsia" w:hAnsi="Arial" w:cs="Arial"/>
          <w:b w:val="0"/>
          <w:iCs w:val="0"/>
          <w:szCs w:val="22"/>
        </w:rPr>
      </w:pPr>
      <w:hyperlink w:anchor="_Toc100245981" w:history="1">
        <w:r w:rsidR="00D203F5" w:rsidRPr="00405FBC">
          <w:rPr>
            <w:rStyle w:val="Hyperlink"/>
            <w:rFonts w:ascii="Arial" w:hAnsi="Arial" w:cs="Arial"/>
            <w:szCs w:val="22"/>
          </w:rPr>
          <w:t>8.9.</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Value Chain Analysi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81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2</w:t>
        </w:r>
        <w:r w:rsidR="00D203F5" w:rsidRPr="00405FBC">
          <w:rPr>
            <w:rFonts w:ascii="Arial" w:hAnsi="Arial" w:cs="Arial"/>
            <w:webHidden/>
            <w:szCs w:val="22"/>
          </w:rPr>
          <w:fldChar w:fldCharType="end"/>
        </w:r>
      </w:hyperlink>
    </w:p>
    <w:p w14:paraId="68C12F64" w14:textId="77777777" w:rsidR="00D203F5" w:rsidRPr="00405FBC" w:rsidRDefault="00DE3A62">
      <w:pPr>
        <w:pStyle w:val="TOC1"/>
        <w:rPr>
          <w:rFonts w:ascii="Arial" w:eastAsiaTheme="minorEastAsia" w:hAnsi="Arial" w:cs="Arial"/>
          <w:b w:val="0"/>
          <w:bCs w:val="0"/>
          <w:caps w:val="0"/>
          <w:color w:val="auto"/>
          <w:sz w:val="22"/>
          <w:szCs w:val="22"/>
        </w:rPr>
      </w:pPr>
      <w:hyperlink w:anchor="_Toc100245982" w:history="1">
        <w:r w:rsidR="00D203F5" w:rsidRPr="00405FBC">
          <w:rPr>
            <w:rStyle w:val="Hyperlink"/>
            <w:rFonts w:ascii="Arial" w:hAnsi="Arial" w:cs="Arial"/>
            <w:sz w:val="22"/>
            <w:szCs w:val="22"/>
          </w:rPr>
          <w:t>Chapter No. 9 :</w:t>
        </w:r>
        <w:r w:rsidR="00D203F5" w:rsidRPr="00405FBC">
          <w:rPr>
            <w:rFonts w:ascii="Arial" w:eastAsiaTheme="minorEastAsia" w:hAnsi="Arial" w:cs="Arial"/>
            <w:b w:val="0"/>
            <w:bCs w:val="0"/>
            <w:caps w:val="0"/>
            <w:color w:val="auto"/>
            <w:sz w:val="22"/>
            <w:szCs w:val="22"/>
          </w:rPr>
          <w:tab/>
        </w:r>
        <w:r w:rsidR="00D203F5" w:rsidRPr="00405FBC">
          <w:rPr>
            <w:rStyle w:val="Hyperlink"/>
            <w:rFonts w:ascii="Arial" w:hAnsi="Arial" w:cs="Arial"/>
            <w:sz w:val="22"/>
            <w:szCs w:val="22"/>
          </w:rPr>
          <w:t>Competitive Landscape</w:t>
        </w:r>
        <w:r w:rsidR="00D203F5" w:rsidRPr="00405FBC">
          <w:rPr>
            <w:rFonts w:ascii="Arial" w:hAnsi="Arial" w:cs="Arial"/>
            <w:webHidden/>
            <w:sz w:val="22"/>
            <w:szCs w:val="22"/>
          </w:rPr>
          <w:tab/>
        </w:r>
        <w:r w:rsidR="00D203F5" w:rsidRPr="00405FBC">
          <w:rPr>
            <w:rFonts w:ascii="Arial" w:hAnsi="Arial" w:cs="Arial"/>
            <w:webHidden/>
            <w:sz w:val="22"/>
            <w:szCs w:val="22"/>
          </w:rPr>
          <w:fldChar w:fldCharType="begin"/>
        </w:r>
        <w:r w:rsidR="00D203F5" w:rsidRPr="00405FBC">
          <w:rPr>
            <w:rFonts w:ascii="Arial" w:hAnsi="Arial" w:cs="Arial"/>
            <w:webHidden/>
            <w:sz w:val="22"/>
            <w:szCs w:val="22"/>
          </w:rPr>
          <w:instrText xml:space="preserve"> PAGEREF _Toc100245982 \h </w:instrText>
        </w:r>
        <w:r w:rsidR="00D203F5" w:rsidRPr="00405FBC">
          <w:rPr>
            <w:rFonts w:ascii="Arial" w:hAnsi="Arial" w:cs="Arial"/>
            <w:webHidden/>
            <w:sz w:val="22"/>
            <w:szCs w:val="22"/>
          </w:rPr>
        </w:r>
        <w:r w:rsidR="00D203F5" w:rsidRPr="00405FBC">
          <w:rPr>
            <w:rFonts w:ascii="Arial" w:hAnsi="Arial" w:cs="Arial"/>
            <w:webHidden/>
            <w:sz w:val="22"/>
            <w:szCs w:val="22"/>
          </w:rPr>
          <w:fldChar w:fldCharType="separate"/>
        </w:r>
        <w:r w:rsidR="00D203F5" w:rsidRPr="00405FBC">
          <w:rPr>
            <w:rFonts w:ascii="Arial" w:hAnsi="Arial" w:cs="Arial"/>
            <w:webHidden/>
            <w:sz w:val="22"/>
            <w:szCs w:val="22"/>
          </w:rPr>
          <w:t>93</w:t>
        </w:r>
        <w:r w:rsidR="00D203F5" w:rsidRPr="00405FBC">
          <w:rPr>
            <w:rFonts w:ascii="Arial" w:hAnsi="Arial" w:cs="Arial"/>
            <w:webHidden/>
            <w:sz w:val="22"/>
            <w:szCs w:val="22"/>
          </w:rPr>
          <w:fldChar w:fldCharType="end"/>
        </w:r>
      </w:hyperlink>
    </w:p>
    <w:p w14:paraId="56440E2E" w14:textId="08F687BF" w:rsidR="00D203F5" w:rsidRPr="00405FBC" w:rsidRDefault="00DE3A62">
      <w:pPr>
        <w:pStyle w:val="TOC2"/>
        <w:tabs>
          <w:tab w:val="left" w:pos="2340"/>
        </w:tabs>
        <w:rPr>
          <w:rFonts w:ascii="Arial" w:eastAsiaTheme="minorEastAsia" w:hAnsi="Arial" w:cs="Arial"/>
          <w:b w:val="0"/>
          <w:iCs w:val="0"/>
          <w:szCs w:val="22"/>
        </w:rPr>
      </w:pPr>
      <w:hyperlink w:anchor="_Toc100245983" w:history="1">
        <w:r w:rsidR="00D203F5" w:rsidRPr="00405FBC">
          <w:rPr>
            <w:rStyle w:val="Hyperlink"/>
            <w:rFonts w:ascii="Arial" w:hAnsi="Arial" w:cs="Arial"/>
            <w:szCs w:val="22"/>
          </w:rPr>
          <w:t>9.1.</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 xml:space="preserve">Company </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Share Analysis – 2021</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83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3</w:t>
        </w:r>
        <w:r w:rsidR="00D203F5" w:rsidRPr="00405FBC">
          <w:rPr>
            <w:rFonts w:ascii="Arial" w:hAnsi="Arial" w:cs="Arial"/>
            <w:webHidden/>
            <w:szCs w:val="22"/>
          </w:rPr>
          <w:fldChar w:fldCharType="end"/>
        </w:r>
      </w:hyperlink>
    </w:p>
    <w:p w14:paraId="0BE0E869" w14:textId="6614A2E2" w:rsidR="00D203F5" w:rsidRPr="00405FBC" w:rsidRDefault="00DE3A62">
      <w:pPr>
        <w:pStyle w:val="TOC3"/>
        <w:tabs>
          <w:tab w:val="left" w:pos="2340"/>
        </w:tabs>
        <w:rPr>
          <w:rFonts w:ascii="Arial" w:eastAsiaTheme="minorEastAsia" w:hAnsi="Arial" w:cs="Arial"/>
          <w:szCs w:val="22"/>
        </w:rPr>
      </w:pPr>
      <w:hyperlink w:anchor="_Toc100245984" w:history="1">
        <w:r w:rsidR="00D203F5" w:rsidRPr="00405FBC">
          <w:rPr>
            <w:rStyle w:val="Hyperlink"/>
            <w:rFonts w:ascii="Arial" w:hAnsi="Arial" w:cs="Arial"/>
            <w:szCs w:val="22"/>
          </w:rPr>
          <w:t>9.1.1.</w:t>
        </w:r>
        <w:r w:rsidR="00D203F5" w:rsidRPr="00405FBC">
          <w:rPr>
            <w:rFonts w:ascii="Arial" w:eastAsiaTheme="minorEastAsia" w:hAnsi="Arial" w:cs="Arial"/>
            <w:szCs w:val="22"/>
          </w:rPr>
          <w:tab/>
        </w:r>
        <w:r w:rsidR="00D203F5" w:rsidRPr="00405FBC">
          <w:rPr>
            <w:rStyle w:val="Hyperlink"/>
            <w:rFonts w:ascii="Arial" w:hAnsi="Arial" w:cs="Arial"/>
            <w:szCs w:val="22"/>
          </w:rPr>
          <w:t xml:space="preserve">Global </w:t>
        </w:r>
        <w:r w:rsidR="002C4087">
          <w:rPr>
            <w:rStyle w:val="Hyperlink"/>
            <w:rFonts w:ascii="Arial" w:hAnsi="Arial" w:cs="Arial"/>
            <w:szCs w:val="22"/>
          </w:rPr>
          <w:t>{Keyword}</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Company </w:t>
        </w:r>
        <w:r w:rsidR="006D5460" w:rsidRPr="00405FBC">
          <w:rPr>
            <w:rStyle w:val="Hyperlink"/>
            <w:rFonts w:ascii="Arial" w:hAnsi="Arial" w:cs="Arial"/>
            <w:szCs w:val="22"/>
          </w:rPr>
          <w:t>Market</w:t>
        </w:r>
        <w:r w:rsidR="00D203F5" w:rsidRPr="00405FBC">
          <w:rPr>
            <w:rStyle w:val="Hyperlink"/>
            <w:rFonts w:ascii="Arial" w:hAnsi="Arial" w:cs="Arial"/>
            <w:szCs w:val="22"/>
          </w:rPr>
          <w:t xml:space="preserve"> Share, 2021</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84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3</w:t>
        </w:r>
        <w:r w:rsidR="00D203F5" w:rsidRPr="00405FBC">
          <w:rPr>
            <w:rFonts w:ascii="Arial" w:hAnsi="Arial" w:cs="Arial"/>
            <w:webHidden/>
            <w:szCs w:val="22"/>
          </w:rPr>
          <w:fldChar w:fldCharType="end"/>
        </w:r>
      </w:hyperlink>
    </w:p>
    <w:p w14:paraId="4E40B49F" w14:textId="77777777" w:rsidR="00D203F5" w:rsidRPr="00405FBC" w:rsidRDefault="00DE3A62">
      <w:pPr>
        <w:pStyle w:val="TOC2"/>
        <w:tabs>
          <w:tab w:val="left" w:pos="2340"/>
        </w:tabs>
        <w:rPr>
          <w:rFonts w:ascii="Arial" w:eastAsiaTheme="minorEastAsia" w:hAnsi="Arial" w:cs="Arial"/>
          <w:b w:val="0"/>
          <w:iCs w:val="0"/>
          <w:szCs w:val="22"/>
        </w:rPr>
      </w:pPr>
      <w:hyperlink w:anchor="_Toc100245985" w:history="1">
        <w:r w:rsidR="00D203F5" w:rsidRPr="00405FBC">
          <w:rPr>
            <w:rStyle w:val="Hyperlink"/>
            <w:rFonts w:ascii="Arial" w:hAnsi="Arial" w:cs="Arial"/>
            <w:szCs w:val="22"/>
          </w:rPr>
          <w:t>9.2.</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Strategic Development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85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4</w:t>
        </w:r>
        <w:r w:rsidR="00D203F5" w:rsidRPr="00405FBC">
          <w:rPr>
            <w:rFonts w:ascii="Arial" w:hAnsi="Arial" w:cs="Arial"/>
            <w:webHidden/>
            <w:szCs w:val="22"/>
          </w:rPr>
          <w:fldChar w:fldCharType="end"/>
        </w:r>
      </w:hyperlink>
    </w:p>
    <w:p w14:paraId="235E259C" w14:textId="77777777" w:rsidR="00D203F5" w:rsidRPr="00405FBC" w:rsidRDefault="00DE3A62">
      <w:pPr>
        <w:pStyle w:val="TOC3"/>
        <w:tabs>
          <w:tab w:val="left" w:pos="2340"/>
        </w:tabs>
        <w:rPr>
          <w:rFonts w:ascii="Arial" w:eastAsiaTheme="minorEastAsia" w:hAnsi="Arial" w:cs="Arial"/>
          <w:szCs w:val="22"/>
        </w:rPr>
      </w:pPr>
      <w:hyperlink w:anchor="_Toc100245986" w:history="1">
        <w:r w:rsidR="00D203F5" w:rsidRPr="00405FBC">
          <w:rPr>
            <w:rStyle w:val="Hyperlink"/>
            <w:rFonts w:ascii="Arial" w:hAnsi="Arial" w:cs="Arial"/>
            <w:szCs w:val="22"/>
          </w:rPr>
          <w:t>9.2.1.</w:t>
        </w:r>
        <w:r w:rsidR="00D203F5" w:rsidRPr="00405FBC">
          <w:rPr>
            <w:rFonts w:ascii="Arial" w:eastAsiaTheme="minorEastAsia" w:hAnsi="Arial" w:cs="Arial"/>
            <w:szCs w:val="22"/>
          </w:rPr>
          <w:tab/>
        </w:r>
        <w:r w:rsidR="00D203F5" w:rsidRPr="00405FBC">
          <w:rPr>
            <w:rStyle w:val="Hyperlink"/>
            <w:rFonts w:ascii="Arial" w:hAnsi="Arial" w:cs="Arial"/>
            <w:szCs w:val="22"/>
          </w:rPr>
          <w:t>Acquisitions &amp; Merger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86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4</w:t>
        </w:r>
        <w:r w:rsidR="00D203F5" w:rsidRPr="00405FBC">
          <w:rPr>
            <w:rFonts w:ascii="Arial" w:hAnsi="Arial" w:cs="Arial"/>
            <w:webHidden/>
            <w:szCs w:val="22"/>
          </w:rPr>
          <w:fldChar w:fldCharType="end"/>
        </w:r>
      </w:hyperlink>
    </w:p>
    <w:p w14:paraId="6DD59016" w14:textId="77777777" w:rsidR="00D203F5" w:rsidRPr="00405FBC" w:rsidRDefault="00DE3A62">
      <w:pPr>
        <w:pStyle w:val="TOC3"/>
        <w:tabs>
          <w:tab w:val="left" w:pos="2340"/>
        </w:tabs>
        <w:rPr>
          <w:rFonts w:ascii="Arial" w:eastAsiaTheme="minorEastAsia" w:hAnsi="Arial" w:cs="Arial"/>
          <w:szCs w:val="22"/>
        </w:rPr>
      </w:pPr>
      <w:hyperlink w:anchor="_Toc100245987" w:history="1">
        <w:r w:rsidR="00D203F5" w:rsidRPr="00405FBC">
          <w:rPr>
            <w:rStyle w:val="Hyperlink"/>
            <w:rFonts w:ascii="Arial" w:hAnsi="Arial" w:cs="Arial"/>
            <w:szCs w:val="22"/>
          </w:rPr>
          <w:t>9.2.2.</w:t>
        </w:r>
        <w:r w:rsidR="00D203F5" w:rsidRPr="00405FBC">
          <w:rPr>
            <w:rFonts w:ascii="Arial" w:eastAsiaTheme="minorEastAsia" w:hAnsi="Arial" w:cs="Arial"/>
            <w:szCs w:val="22"/>
          </w:rPr>
          <w:tab/>
        </w:r>
        <w:r w:rsidR="00D203F5" w:rsidRPr="00405FBC">
          <w:rPr>
            <w:rStyle w:val="Hyperlink"/>
            <w:rFonts w:ascii="Arial" w:hAnsi="Arial" w:cs="Arial"/>
            <w:szCs w:val="22"/>
          </w:rPr>
          <w:t>New Product Launch</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87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4</w:t>
        </w:r>
        <w:r w:rsidR="00D203F5" w:rsidRPr="00405FBC">
          <w:rPr>
            <w:rFonts w:ascii="Arial" w:hAnsi="Arial" w:cs="Arial"/>
            <w:webHidden/>
            <w:szCs w:val="22"/>
          </w:rPr>
          <w:fldChar w:fldCharType="end"/>
        </w:r>
      </w:hyperlink>
    </w:p>
    <w:p w14:paraId="35058199" w14:textId="77777777" w:rsidR="00D203F5" w:rsidRPr="00405FBC" w:rsidRDefault="00DE3A62">
      <w:pPr>
        <w:pStyle w:val="TOC3"/>
        <w:tabs>
          <w:tab w:val="left" w:pos="2340"/>
        </w:tabs>
        <w:rPr>
          <w:rFonts w:ascii="Arial" w:eastAsiaTheme="minorEastAsia" w:hAnsi="Arial" w:cs="Arial"/>
          <w:szCs w:val="22"/>
        </w:rPr>
      </w:pPr>
      <w:hyperlink w:anchor="_Toc100245988" w:history="1">
        <w:r w:rsidR="00D203F5" w:rsidRPr="00405FBC">
          <w:rPr>
            <w:rStyle w:val="Hyperlink"/>
            <w:rFonts w:ascii="Arial" w:hAnsi="Arial" w:cs="Arial"/>
            <w:szCs w:val="22"/>
          </w:rPr>
          <w:t>9.2.3.</w:t>
        </w:r>
        <w:r w:rsidR="00D203F5" w:rsidRPr="00405FBC">
          <w:rPr>
            <w:rFonts w:ascii="Arial" w:eastAsiaTheme="minorEastAsia" w:hAnsi="Arial" w:cs="Arial"/>
            <w:szCs w:val="22"/>
          </w:rPr>
          <w:tab/>
        </w:r>
        <w:r w:rsidR="00D203F5" w:rsidRPr="00405FBC">
          <w:rPr>
            <w:rStyle w:val="Hyperlink"/>
            <w:rFonts w:ascii="Arial" w:hAnsi="Arial" w:cs="Arial"/>
            <w:szCs w:val="22"/>
          </w:rPr>
          <w:t>Regional Expansion</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88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4</w:t>
        </w:r>
        <w:r w:rsidR="00D203F5" w:rsidRPr="00405FBC">
          <w:rPr>
            <w:rFonts w:ascii="Arial" w:hAnsi="Arial" w:cs="Arial"/>
            <w:webHidden/>
            <w:szCs w:val="22"/>
          </w:rPr>
          <w:fldChar w:fldCharType="end"/>
        </w:r>
      </w:hyperlink>
    </w:p>
    <w:p w14:paraId="2F4989BF" w14:textId="77777777" w:rsidR="00D203F5" w:rsidRPr="00405FBC" w:rsidRDefault="00DE3A62">
      <w:pPr>
        <w:pStyle w:val="TOC2"/>
        <w:tabs>
          <w:tab w:val="left" w:pos="2340"/>
        </w:tabs>
        <w:rPr>
          <w:rFonts w:ascii="Arial" w:eastAsiaTheme="minorEastAsia" w:hAnsi="Arial" w:cs="Arial"/>
          <w:b w:val="0"/>
          <w:iCs w:val="0"/>
          <w:szCs w:val="22"/>
        </w:rPr>
      </w:pPr>
      <w:hyperlink w:anchor="_Toc100245989" w:history="1">
        <w:r w:rsidR="00D203F5" w:rsidRPr="00405FBC">
          <w:rPr>
            <w:rStyle w:val="Hyperlink"/>
            <w:rFonts w:ascii="Arial" w:hAnsi="Arial" w:cs="Arial"/>
            <w:szCs w:val="22"/>
          </w:rPr>
          <w:t>9.3.</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Company Strategic Developments – Heat Map Analysi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89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4</w:t>
        </w:r>
        <w:r w:rsidR="00D203F5" w:rsidRPr="00405FBC">
          <w:rPr>
            <w:rFonts w:ascii="Arial" w:hAnsi="Arial" w:cs="Arial"/>
            <w:webHidden/>
            <w:szCs w:val="22"/>
          </w:rPr>
          <w:fldChar w:fldCharType="end"/>
        </w:r>
      </w:hyperlink>
    </w:p>
    <w:p w14:paraId="333642F3" w14:textId="77777777" w:rsidR="00D203F5" w:rsidRPr="00405FBC" w:rsidRDefault="00DE3A62">
      <w:pPr>
        <w:pStyle w:val="TOC1"/>
        <w:rPr>
          <w:rFonts w:ascii="Arial" w:eastAsiaTheme="minorEastAsia" w:hAnsi="Arial" w:cs="Arial"/>
          <w:b w:val="0"/>
          <w:bCs w:val="0"/>
          <w:caps w:val="0"/>
          <w:color w:val="auto"/>
          <w:sz w:val="22"/>
          <w:szCs w:val="22"/>
        </w:rPr>
      </w:pPr>
      <w:hyperlink w:anchor="_Toc100245990" w:history="1">
        <w:r w:rsidR="00D203F5" w:rsidRPr="00405FBC">
          <w:rPr>
            <w:rStyle w:val="Hyperlink"/>
            <w:rFonts w:ascii="Arial" w:hAnsi="Arial" w:cs="Arial"/>
            <w:sz w:val="22"/>
            <w:szCs w:val="22"/>
          </w:rPr>
          <w:t>Chapter No. 10 :</w:t>
        </w:r>
        <w:r w:rsidR="00D203F5" w:rsidRPr="00405FBC">
          <w:rPr>
            <w:rFonts w:ascii="Arial" w:eastAsiaTheme="minorEastAsia" w:hAnsi="Arial" w:cs="Arial"/>
            <w:b w:val="0"/>
            <w:bCs w:val="0"/>
            <w:caps w:val="0"/>
            <w:color w:val="auto"/>
            <w:sz w:val="22"/>
            <w:szCs w:val="22"/>
          </w:rPr>
          <w:tab/>
        </w:r>
        <w:r w:rsidR="00D203F5" w:rsidRPr="00405FBC">
          <w:rPr>
            <w:rStyle w:val="Hyperlink"/>
            <w:rFonts w:ascii="Arial" w:hAnsi="Arial" w:cs="Arial"/>
            <w:sz w:val="22"/>
            <w:szCs w:val="22"/>
          </w:rPr>
          <w:t>Company Profiles</w:t>
        </w:r>
        <w:r w:rsidR="00D203F5" w:rsidRPr="00405FBC">
          <w:rPr>
            <w:rFonts w:ascii="Arial" w:hAnsi="Arial" w:cs="Arial"/>
            <w:webHidden/>
            <w:sz w:val="22"/>
            <w:szCs w:val="22"/>
          </w:rPr>
          <w:tab/>
        </w:r>
        <w:r w:rsidR="00D203F5" w:rsidRPr="00405FBC">
          <w:rPr>
            <w:rFonts w:ascii="Arial" w:hAnsi="Arial" w:cs="Arial"/>
            <w:webHidden/>
            <w:sz w:val="22"/>
            <w:szCs w:val="22"/>
          </w:rPr>
          <w:fldChar w:fldCharType="begin"/>
        </w:r>
        <w:r w:rsidR="00D203F5" w:rsidRPr="00405FBC">
          <w:rPr>
            <w:rFonts w:ascii="Arial" w:hAnsi="Arial" w:cs="Arial"/>
            <w:webHidden/>
            <w:sz w:val="22"/>
            <w:szCs w:val="22"/>
          </w:rPr>
          <w:instrText xml:space="preserve"> PAGEREF _Toc100245990 \h </w:instrText>
        </w:r>
        <w:r w:rsidR="00D203F5" w:rsidRPr="00405FBC">
          <w:rPr>
            <w:rFonts w:ascii="Arial" w:hAnsi="Arial" w:cs="Arial"/>
            <w:webHidden/>
            <w:sz w:val="22"/>
            <w:szCs w:val="22"/>
          </w:rPr>
        </w:r>
        <w:r w:rsidR="00D203F5" w:rsidRPr="00405FBC">
          <w:rPr>
            <w:rFonts w:ascii="Arial" w:hAnsi="Arial" w:cs="Arial"/>
            <w:webHidden/>
            <w:sz w:val="22"/>
            <w:szCs w:val="22"/>
          </w:rPr>
          <w:fldChar w:fldCharType="separate"/>
        </w:r>
        <w:r w:rsidR="00D203F5" w:rsidRPr="00405FBC">
          <w:rPr>
            <w:rFonts w:ascii="Arial" w:hAnsi="Arial" w:cs="Arial"/>
            <w:webHidden/>
            <w:sz w:val="22"/>
            <w:szCs w:val="22"/>
          </w:rPr>
          <w:t>95</w:t>
        </w:r>
        <w:r w:rsidR="00D203F5" w:rsidRPr="00405FBC">
          <w:rPr>
            <w:rFonts w:ascii="Arial" w:hAnsi="Arial" w:cs="Arial"/>
            <w:webHidden/>
            <w:sz w:val="22"/>
            <w:szCs w:val="22"/>
          </w:rPr>
          <w:fldChar w:fldCharType="end"/>
        </w:r>
      </w:hyperlink>
    </w:p>
    <w:p w14:paraId="43B32098" w14:textId="77777777" w:rsidR="00D203F5" w:rsidRPr="00405FBC" w:rsidRDefault="00DE3A62">
      <w:pPr>
        <w:pStyle w:val="TOC2"/>
        <w:tabs>
          <w:tab w:val="left" w:pos="2340"/>
        </w:tabs>
        <w:rPr>
          <w:rFonts w:ascii="Arial" w:eastAsiaTheme="minorEastAsia" w:hAnsi="Arial" w:cs="Arial"/>
          <w:b w:val="0"/>
          <w:iCs w:val="0"/>
          <w:szCs w:val="22"/>
        </w:rPr>
      </w:pPr>
      <w:hyperlink w:anchor="_Toc100245991" w:history="1">
        <w:r w:rsidR="00D203F5" w:rsidRPr="00405FBC">
          <w:rPr>
            <w:rStyle w:val="Hyperlink"/>
            <w:rFonts w:ascii="Arial" w:hAnsi="Arial" w:cs="Arial"/>
            <w:szCs w:val="22"/>
          </w:rPr>
          <w:t>10.1.</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BASF S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91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5</w:t>
        </w:r>
        <w:r w:rsidR="00D203F5" w:rsidRPr="00405FBC">
          <w:rPr>
            <w:rFonts w:ascii="Arial" w:hAnsi="Arial" w:cs="Arial"/>
            <w:webHidden/>
            <w:szCs w:val="22"/>
          </w:rPr>
          <w:fldChar w:fldCharType="end"/>
        </w:r>
      </w:hyperlink>
    </w:p>
    <w:p w14:paraId="49F64986" w14:textId="77777777" w:rsidR="00D203F5" w:rsidRPr="00405FBC" w:rsidRDefault="00DE3A62">
      <w:pPr>
        <w:pStyle w:val="TOC3"/>
        <w:tabs>
          <w:tab w:val="left" w:pos="2340"/>
        </w:tabs>
        <w:rPr>
          <w:rFonts w:ascii="Arial" w:eastAsiaTheme="minorEastAsia" w:hAnsi="Arial" w:cs="Arial"/>
          <w:szCs w:val="22"/>
        </w:rPr>
      </w:pPr>
      <w:hyperlink w:anchor="_Toc100245992" w:history="1">
        <w:r w:rsidR="00D203F5" w:rsidRPr="00405FBC">
          <w:rPr>
            <w:rStyle w:val="Hyperlink"/>
            <w:rFonts w:ascii="Arial" w:hAnsi="Arial" w:cs="Arial"/>
            <w:szCs w:val="22"/>
          </w:rPr>
          <w:t>10.1.1.</w:t>
        </w:r>
        <w:r w:rsidR="00D203F5" w:rsidRPr="00405FBC">
          <w:rPr>
            <w:rFonts w:ascii="Arial" w:eastAsiaTheme="minorEastAsia" w:hAnsi="Arial" w:cs="Arial"/>
            <w:szCs w:val="22"/>
          </w:rPr>
          <w:tab/>
        </w:r>
        <w:r w:rsidR="00D203F5" w:rsidRPr="00405FBC">
          <w:rPr>
            <w:rStyle w:val="Hyperlink"/>
            <w:rFonts w:ascii="Arial" w:hAnsi="Arial" w:cs="Arial"/>
            <w:szCs w:val="22"/>
          </w:rPr>
          <w:t>Company Overview</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92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5</w:t>
        </w:r>
        <w:r w:rsidR="00D203F5" w:rsidRPr="00405FBC">
          <w:rPr>
            <w:rFonts w:ascii="Arial" w:hAnsi="Arial" w:cs="Arial"/>
            <w:webHidden/>
            <w:szCs w:val="22"/>
          </w:rPr>
          <w:fldChar w:fldCharType="end"/>
        </w:r>
      </w:hyperlink>
    </w:p>
    <w:p w14:paraId="086F7F83" w14:textId="77777777" w:rsidR="00D203F5" w:rsidRPr="00405FBC" w:rsidRDefault="00DE3A62">
      <w:pPr>
        <w:pStyle w:val="TOC3"/>
        <w:tabs>
          <w:tab w:val="left" w:pos="2340"/>
        </w:tabs>
        <w:rPr>
          <w:rFonts w:ascii="Arial" w:eastAsiaTheme="minorEastAsia" w:hAnsi="Arial" w:cs="Arial"/>
          <w:szCs w:val="22"/>
        </w:rPr>
      </w:pPr>
      <w:hyperlink w:anchor="_Toc100245993" w:history="1">
        <w:r w:rsidR="00D203F5" w:rsidRPr="00405FBC">
          <w:rPr>
            <w:rStyle w:val="Hyperlink"/>
            <w:rFonts w:ascii="Arial" w:hAnsi="Arial" w:cs="Arial"/>
            <w:szCs w:val="22"/>
          </w:rPr>
          <w:t>10.1.2.</w:t>
        </w:r>
        <w:r w:rsidR="00D203F5" w:rsidRPr="00405FBC">
          <w:rPr>
            <w:rFonts w:ascii="Arial" w:eastAsiaTheme="minorEastAsia" w:hAnsi="Arial" w:cs="Arial"/>
            <w:szCs w:val="22"/>
          </w:rPr>
          <w:tab/>
        </w:r>
        <w:r w:rsidR="00D203F5" w:rsidRPr="00405FBC">
          <w:rPr>
            <w:rStyle w:val="Hyperlink"/>
            <w:rFonts w:ascii="Arial" w:hAnsi="Arial" w:cs="Arial"/>
            <w:szCs w:val="22"/>
          </w:rPr>
          <w:t>Key Executive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93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5</w:t>
        </w:r>
        <w:r w:rsidR="00D203F5" w:rsidRPr="00405FBC">
          <w:rPr>
            <w:rFonts w:ascii="Arial" w:hAnsi="Arial" w:cs="Arial"/>
            <w:webHidden/>
            <w:szCs w:val="22"/>
          </w:rPr>
          <w:fldChar w:fldCharType="end"/>
        </w:r>
      </w:hyperlink>
    </w:p>
    <w:p w14:paraId="387B724C" w14:textId="77777777" w:rsidR="00D203F5" w:rsidRPr="00405FBC" w:rsidRDefault="00DE3A62">
      <w:pPr>
        <w:pStyle w:val="TOC3"/>
        <w:tabs>
          <w:tab w:val="left" w:pos="2340"/>
        </w:tabs>
        <w:rPr>
          <w:rFonts w:ascii="Arial" w:eastAsiaTheme="minorEastAsia" w:hAnsi="Arial" w:cs="Arial"/>
          <w:szCs w:val="22"/>
        </w:rPr>
      </w:pPr>
      <w:hyperlink w:anchor="_Toc100245994" w:history="1">
        <w:r w:rsidR="00D203F5" w:rsidRPr="00405FBC">
          <w:rPr>
            <w:rStyle w:val="Hyperlink"/>
            <w:rFonts w:ascii="Arial" w:hAnsi="Arial" w:cs="Arial"/>
            <w:szCs w:val="22"/>
          </w:rPr>
          <w:t>10.1.3.</w:t>
        </w:r>
        <w:r w:rsidR="00D203F5" w:rsidRPr="00405FBC">
          <w:rPr>
            <w:rFonts w:ascii="Arial" w:eastAsiaTheme="minorEastAsia" w:hAnsi="Arial" w:cs="Arial"/>
            <w:szCs w:val="22"/>
          </w:rPr>
          <w:tab/>
        </w:r>
        <w:r w:rsidR="00D203F5" w:rsidRPr="00405FBC">
          <w:rPr>
            <w:rStyle w:val="Hyperlink"/>
            <w:rFonts w:ascii="Arial" w:hAnsi="Arial" w:cs="Arial"/>
            <w:szCs w:val="22"/>
          </w:rPr>
          <w:t>Product Portfolio</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94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5</w:t>
        </w:r>
        <w:r w:rsidR="00D203F5" w:rsidRPr="00405FBC">
          <w:rPr>
            <w:rFonts w:ascii="Arial" w:hAnsi="Arial" w:cs="Arial"/>
            <w:webHidden/>
            <w:szCs w:val="22"/>
          </w:rPr>
          <w:fldChar w:fldCharType="end"/>
        </w:r>
      </w:hyperlink>
    </w:p>
    <w:p w14:paraId="72DC9FCE" w14:textId="77777777" w:rsidR="00D203F5" w:rsidRPr="00405FBC" w:rsidRDefault="00DE3A62">
      <w:pPr>
        <w:pStyle w:val="TOC3"/>
        <w:tabs>
          <w:tab w:val="left" w:pos="2340"/>
        </w:tabs>
        <w:rPr>
          <w:rFonts w:ascii="Arial" w:eastAsiaTheme="minorEastAsia" w:hAnsi="Arial" w:cs="Arial"/>
          <w:szCs w:val="22"/>
        </w:rPr>
      </w:pPr>
      <w:hyperlink w:anchor="_Toc100245995" w:history="1">
        <w:r w:rsidR="00D203F5" w:rsidRPr="00405FBC">
          <w:rPr>
            <w:rStyle w:val="Hyperlink"/>
            <w:rFonts w:ascii="Arial" w:hAnsi="Arial" w:cs="Arial"/>
            <w:szCs w:val="22"/>
          </w:rPr>
          <w:t>10.1.4.</w:t>
        </w:r>
        <w:r w:rsidR="00D203F5" w:rsidRPr="00405FBC">
          <w:rPr>
            <w:rFonts w:ascii="Arial" w:eastAsiaTheme="minorEastAsia" w:hAnsi="Arial" w:cs="Arial"/>
            <w:szCs w:val="22"/>
          </w:rPr>
          <w:tab/>
        </w:r>
        <w:r w:rsidR="00D203F5" w:rsidRPr="00405FBC">
          <w:rPr>
            <w:rStyle w:val="Hyperlink"/>
            <w:rFonts w:ascii="Arial" w:hAnsi="Arial" w:cs="Arial"/>
            <w:szCs w:val="22"/>
          </w:rPr>
          <w:t>Financial Overview</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95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5</w:t>
        </w:r>
        <w:r w:rsidR="00D203F5" w:rsidRPr="00405FBC">
          <w:rPr>
            <w:rFonts w:ascii="Arial" w:hAnsi="Arial" w:cs="Arial"/>
            <w:webHidden/>
            <w:szCs w:val="22"/>
          </w:rPr>
          <w:fldChar w:fldCharType="end"/>
        </w:r>
      </w:hyperlink>
    </w:p>
    <w:p w14:paraId="14EB85A5" w14:textId="77777777" w:rsidR="00D203F5" w:rsidRPr="00405FBC" w:rsidRDefault="00DE3A62">
      <w:pPr>
        <w:pStyle w:val="TOC3"/>
        <w:tabs>
          <w:tab w:val="left" w:pos="2340"/>
        </w:tabs>
        <w:rPr>
          <w:rFonts w:ascii="Arial" w:eastAsiaTheme="minorEastAsia" w:hAnsi="Arial" w:cs="Arial"/>
          <w:szCs w:val="22"/>
        </w:rPr>
      </w:pPr>
      <w:hyperlink w:anchor="_Toc100245996" w:history="1">
        <w:r w:rsidR="00D203F5" w:rsidRPr="00405FBC">
          <w:rPr>
            <w:rStyle w:val="Hyperlink"/>
            <w:rFonts w:ascii="Arial" w:hAnsi="Arial" w:cs="Arial"/>
            <w:szCs w:val="22"/>
          </w:rPr>
          <w:t>10.1.5.</w:t>
        </w:r>
        <w:r w:rsidR="00D203F5" w:rsidRPr="00405FBC">
          <w:rPr>
            <w:rFonts w:ascii="Arial" w:eastAsiaTheme="minorEastAsia" w:hAnsi="Arial" w:cs="Arial"/>
            <w:szCs w:val="22"/>
          </w:rPr>
          <w:tab/>
        </w:r>
        <w:r w:rsidR="00D203F5" w:rsidRPr="00405FBC">
          <w:rPr>
            <w:rStyle w:val="Hyperlink"/>
            <w:rFonts w:ascii="Arial" w:hAnsi="Arial" w:cs="Arial"/>
            <w:szCs w:val="22"/>
          </w:rPr>
          <w:t>Operating Business Segment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96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6</w:t>
        </w:r>
        <w:r w:rsidR="00D203F5" w:rsidRPr="00405FBC">
          <w:rPr>
            <w:rFonts w:ascii="Arial" w:hAnsi="Arial" w:cs="Arial"/>
            <w:webHidden/>
            <w:szCs w:val="22"/>
          </w:rPr>
          <w:fldChar w:fldCharType="end"/>
        </w:r>
      </w:hyperlink>
    </w:p>
    <w:p w14:paraId="2A72BC52" w14:textId="77777777" w:rsidR="00D203F5" w:rsidRPr="00405FBC" w:rsidRDefault="00DE3A62">
      <w:pPr>
        <w:pStyle w:val="TOC3"/>
        <w:tabs>
          <w:tab w:val="left" w:pos="2340"/>
        </w:tabs>
        <w:rPr>
          <w:rFonts w:ascii="Arial" w:eastAsiaTheme="minorEastAsia" w:hAnsi="Arial" w:cs="Arial"/>
          <w:szCs w:val="22"/>
        </w:rPr>
      </w:pPr>
      <w:hyperlink w:anchor="_Toc100245997" w:history="1">
        <w:r w:rsidR="00D203F5" w:rsidRPr="00405FBC">
          <w:rPr>
            <w:rStyle w:val="Hyperlink"/>
            <w:rFonts w:ascii="Arial" w:hAnsi="Arial" w:cs="Arial"/>
            <w:szCs w:val="22"/>
          </w:rPr>
          <w:t>10.1.6.</w:t>
        </w:r>
        <w:r w:rsidR="00D203F5" w:rsidRPr="00405FBC">
          <w:rPr>
            <w:rFonts w:ascii="Arial" w:eastAsiaTheme="minorEastAsia" w:hAnsi="Arial" w:cs="Arial"/>
            <w:szCs w:val="22"/>
          </w:rPr>
          <w:tab/>
        </w:r>
        <w:r w:rsidR="00D203F5" w:rsidRPr="00405FBC">
          <w:rPr>
            <w:rStyle w:val="Hyperlink"/>
            <w:rFonts w:ascii="Arial" w:hAnsi="Arial" w:cs="Arial"/>
            <w:szCs w:val="22"/>
          </w:rPr>
          <w:t>Business Performance</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97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6</w:t>
        </w:r>
        <w:r w:rsidR="00D203F5" w:rsidRPr="00405FBC">
          <w:rPr>
            <w:rFonts w:ascii="Arial" w:hAnsi="Arial" w:cs="Arial"/>
            <w:webHidden/>
            <w:szCs w:val="22"/>
          </w:rPr>
          <w:fldChar w:fldCharType="end"/>
        </w:r>
      </w:hyperlink>
    </w:p>
    <w:p w14:paraId="0EAF642B" w14:textId="77777777" w:rsidR="00D203F5" w:rsidRPr="00405FBC" w:rsidRDefault="00DE3A62">
      <w:pPr>
        <w:pStyle w:val="TOC3"/>
        <w:tabs>
          <w:tab w:val="left" w:pos="2340"/>
        </w:tabs>
        <w:rPr>
          <w:rFonts w:ascii="Arial" w:eastAsiaTheme="minorEastAsia" w:hAnsi="Arial" w:cs="Arial"/>
          <w:szCs w:val="22"/>
        </w:rPr>
      </w:pPr>
      <w:hyperlink w:anchor="_Toc100245998" w:history="1">
        <w:r w:rsidR="00D203F5" w:rsidRPr="00405FBC">
          <w:rPr>
            <w:rStyle w:val="Hyperlink"/>
            <w:rFonts w:ascii="Arial" w:hAnsi="Arial" w:cs="Arial"/>
            <w:szCs w:val="22"/>
          </w:rPr>
          <w:t>10.1.7.</w:t>
        </w:r>
        <w:r w:rsidR="00D203F5" w:rsidRPr="00405FBC">
          <w:rPr>
            <w:rFonts w:ascii="Arial" w:eastAsiaTheme="minorEastAsia" w:hAnsi="Arial" w:cs="Arial"/>
            <w:szCs w:val="22"/>
          </w:rPr>
          <w:tab/>
        </w:r>
        <w:r w:rsidR="00D203F5" w:rsidRPr="00405FBC">
          <w:rPr>
            <w:rStyle w:val="Hyperlink"/>
            <w:rFonts w:ascii="Arial" w:hAnsi="Arial" w:cs="Arial"/>
            <w:szCs w:val="22"/>
          </w:rPr>
          <w:t>Recent Development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98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7</w:t>
        </w:r>
        <w:r w:rsidR="00D203F5" w:rsidRPr="00405FBC">
          <w:rPr>
            <w:rFonts w:ascii="Arial" w:hAnsi="Arial" w:cs="Arial"/>
            <w:webHidden/>
            <w:szCs w:val="22"/>
          </w:rPr>
          <w:fldChar w:fldCharType="end"/>
        </w:r>
      </w:hyperlink>
    </w:p>
    <w:p w14:paraId="79A278F2" w14:textId="77777777" w:rsidR="00D203F5" w:rsidRPr="00405FBC" w:rsidRDefault="00DE3A62">
      <w:pPr>
        <w:pStyle w:val="TOC2"/>
        <w:tabs>
          <w:tab w:val="left" w:pos="2340"/>
        </w:tabs>
        <w:rPr>
          <w:rFonts w:ascii="Arial" w:eastAsiaTheme="minorEastAsia" w:hAnsi="Arial" w:cs="Arial"/>
          <w:b w:val="0"/>
          <w:iCs w:val="0"/>
          <w:szCs w:val="22"/>
        </w:rPr>
      </w:pPr>
      <w:hyperlink w:anchor="_Toc100245999" w:history="1">
        <w:r w:rsidR="00D203F5" w:rsidRPr="00405FBC">
          <w:rPr>
            <w:rStyle w:val="Hyperlink"/>
            <w:rFonts w:ascii="Arial" w:hAnsi="Arial" w:cs="Arial"/>
            <w:szCs w:val="22"/>
          </w:rPr>
          <w:t>10.2.</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Covestro AG</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5999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7</w:t>
        </w:r>
        <w:r w:rsidR="00D203F5" w:rsidRPr="00405FBC">
          <w:rPr>
            <w:rFonts w:ascii="Arial" w:hAnsi="Arial" w:cs="Arial"/>
            <w:webHidden/>
            <w:szCs w:val="22"/>
          </w:rPr>
          <w:fldChar w:fldCharType="end"/>
        </w:r>
      </w:hyperlink>
    </w:p>
    <w:p w14:paraId="6906C603" w14:textId="77777777" w:rsidR="00D203F5" w:rsidRPr="00405FBC" w:rsidRDefault="00DE3A62">
      <w:pPr>
        <w:pStyle w:val="TOC2"/>
        <w:tabs>
          <w:tab w:val="left" w:pos="2340"/>
        </w:tabs>
        <w:rPr>
          <w:rFonts w:ascii="Arial" w:eastAsiaTheme="minorEastAsia" w:hAnsi="Arial" w:cs="Arial"/>
          <w:b w:val="0"/>
          <w:iCs w:val="0"/>
          <w:szCs w:val="22"/>
        </w:rPr>
      </w:pPr>
      <w:hyperlink w:anchor="_Toc100246000" w:history="1">
        <w:r w:rsidR="00D203F5" w:rsidRPr="00405FBC">
          <w:rPr>
            <w:rStyle w:val="Hyperlink"/>
            <w:rFonts w:ascii="Arial" w:hAnsi="Arial" w:cs="Arial"/>
            <w:szCs w:val="22"/>
          </w:rPr>
          <w:t>10.3.</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Royal Dutch Shell Plc</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00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7</w:t>
        </w:r>
        <w:r w:rsidR="00D203F5" w:rsidRPr="00405FBC">
          <w:rPr>
            <w:rFonts w:ascii="Arial" w:hAnsi="Arial" w:cs="Arial"/>
            <w:webHidden/>
            <w:szCs w:val="22"/>
          </w:rPr>
          <w:fldChar w:fldCharType="end"/>
        </w:r>
      </w:hyperlink>
    </w:p>
    <w:p w14:paraId="43E742B9" w14:textId="77777777" w:rsidR="00D203F5" w:rsidRPr="00405FBC" w:rsidRDefault="00DE3A62">
      <w:pPr>
        <w:pStyle w:val="TOC2"/>
        <w:tabs>
          <w:tab w:val="left" w:pos="2340"/>
        </w:tabs>
        <w:rPr>
          <w:rFonts w:ascii="Arial" w:eastAsiaTheme="minorEastAsia" w:hAnsi="Arial" w:cs="Arial"/>
          <w:b w:val="0"/>
          <w:iCs w:val="0"/>
          <w:szCs w:val="22"/>
        </w:rPr>
      </w:pPr>
      <w:hyperlink w:anchor="_Toc100246001" w:history="1">
        <w:r w:rsidR="00D203F5" w:rsidRPr="00405FBC">
          <w:rPr>
            <w:rStyle w:val="Hyperlink"/>
            <w:rFonts w:ascii="Arial" w:hAnsi="Arial" w:cs="Arial"/>
            <w:szCs w:val="22"/>
          </w:rPr>
          <w:t>10.4.</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The Dow Chemical Company</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01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7</w:t>
        </w:r>
        <w:r w:rsidR="00D203F5" w:rsidRPr="00405FBC">
          <w:rPr>
            <w:rFonts w:ascii="Arial" w:hAnsi="Arial" w:cs="Arial"/>
            <w:webHidden/>
            <w:szCs w:val="22"/>
          </w:rPr>
          <w:fldChar w:fldCharType="end"/>
        </w:r>
      </w:hyperlink>
    </w:p>
    <w:p w14:paraId="19F780AF" w14:textId="77777777" w:rsidR="00D203F5" w:rsidRPr="00405FBC" w:rsidRDefault="00DE3A62">
      <w:pPr>
        <w:pStyle w:val="TOC2"/>
        <w:tabs>
          <w:tab w:val="left" w:pos="2340"/>
        </w:tabs>
        <w:rPr>
          <w:rFonts w:ascii="Arial" w:eastAsiaTheme="minorEastAsia" w:hAnsi="Arial" w:cs="Arial"/>
          <w:b w:val="0"/>
          <w:iCs w:val="0"/>
          <w:szCs w:val="22"/>
        </w:rPr>
      </w:pPr>
      <w:hyperlink w:anchor="_Toc100246002" w:history="1">
        <w:r w:rsidR="00D203F5" w:rsidRPr="00405FBC">
          <w:rPr>
            <w:rStyle w:val="Hyperlink"/>
            <w:rFonts w:ascii="Arial" w:hAnsi="Arial" w:cs="Arial"/>
            <w:szCs w:val="22"/>
          </w:rPr>
          <w:t>10.5.</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Mitsui Chemical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02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7</w:t>
        </w:r>
        <w:r w:rsidR="00D203F5" w:rsidRPr="00405FBC">
          <w:rPr>
            <w:rFonts w:ascii="Arial" w:hAnsi="Arial" w:cs="Arial"/>
            <w:webHidden/>
            <w:szCs w:val="22"/>
          </w:rPr>
          <w:fldChar w:fldCharType="end"/>
        </w:r>
      </w:hyperlink>
    </w:p>
    <w:p w14:paraId="47108C5F" w14:textId="77777777" w:rsidR="00D203F5" w:rsidRPr="00405FBC" w:rsidRDefault="00DE3A62">
      <w:pPr>
        <w:pStyle w:val="TOC2"/>
        <w:tabs>
          <w:tab w:val="left" w:pos="2340"/>
        </w:tabs>
        <w:rPr>
          <w:rFonts w:ascii="Arial" w:eastAsiaTheme="minorEastAsia" w:hAnsi="Arial" w:cs="Arial"/>
          <w:b w:val="0"/>
          <w:iCs w:val="0"/>
          <w:szCs w:val="22"/>
        </w:rPr>
      </w:pPr>
      <w:hyperlink w:anchor="_Toc100246003" w:history="1">
        <w:r w:rsidR="00D203F5" w:rsidRPr="00405FBC">
          <w:rPr>
            <w:rStyle w:val="Hyperlink"/>
            <w:rFonts w:ascii="Arial" w:hAnsi="Arial" w:cs="Arial"/>
            <w:szCs w:val="22"/>
          </w:rPr>
          <w:t>10.6.</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Wanhua Chemicals Group</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03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7</w:t>
        </w:r>
        <w:r w:rsidR="00D203F5" w:rsidRPr="00405FBC">
          <w:rPr>
            <w:rFonts w:ascii="Arial" w:hAnsi="Arial" w:cs="Arial"/>
            <w:webHidden/>
            <w:szCs w:val="22"/>
          </w:rPr>
          <w:fldChar w:fldCharType="end"/>
        </w:r>
      </w:hyperlink>
    </w:p>
    <w:p w14:paraId="60E5E756" w14:textId="77777777" w:rsidR="00D203F5" w:rsidRPr="00405FBC" w:rsidRDefault="00DE3A62">
      <w:pPr>
        <w:pStyle w:val="TOC2"/>
        <w:tabs>
          <w:tab w:val="left" w:pos="2340"/>
        </w:tabs>
        <w:rPr>
          <w:rFonts w:ascii="Arial" w:eastAsiaTheme="minorEastAsia" w:hAnsi="Arial" w:cs="Arial"/>
          <w:b w:val="0"/>
          <w:iCs w:val="0"/>
          <w:szCs w:val="22"/>
        </w:rPr>
      </w:pPr>
      <w:hyperlink w:anchor="_Toc100246004" w:history="1">
        <w:r w:rsidR="00D203F5" w:rsidRPr="00405FBC">
          <w:rPr>
            <w:rStyle w:val="Hyperlink"/>
            <w:rFonts w:ascii="Arial" w:hAnsi="Arial" w:cs="Arial"/>
            <w:szCs w:val="22"/>
          </w:rPr>
          <w:t>10.7.</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LANXESS AG</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04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7</w:t>
        </w:r>
        <w:r w:rsidR="00D203F5" w:rsidRPr="00405FBC">
          <w:rPr>
            <w:rFonts w:ascii="Arial" w:hAnsi="Arial" w:cs="Arial"/>
            <w:webHidden/>
            <w:szCs w:val="22"/>
          </w:rPr>
          <w:fldChar w:fldCharType="end"/>
        </w:r>
      </w:hyperlink>
    </w:p>
    <w:p w14:paraId="6EE8AB60" w14:textId="77777777" w:rsidR="00D203F5" w:rsidRPr="00405FBC" w:rsidRDefault="00DE3A62">
      <w:pPr>
        <w:pStyle w:val="TOC2"/>
        <w:tabs>
          <w:tab w:val="left" w:pos="2340"/>
        </w:tabs>
        <w:rPr>
          <w:rFonts w:ascii="Arial" w:eastAsiaTheme="minorEastAsia" w:hAnsi="Arial" w:cs="Arial"/>
          <w:b w:val="0"/>
          <w:iCs w:val="0"/>
          <w:szCs w:val="22"/>
        </w:rPr>
      </w:pPr>
      <w:hyperlink w:anchor="_Toc100246005" w:history="1">
        <w:r w:rsidR="00D203F5" w:rsidRPr="00405FBC">
          <w:rPr>
            <w:rStyle w:val="Hyperlink"/>
            <w:rFonts w:ascii="Arial" w:hAnsi="Arial" w:cs="Arial"/>
            <w:szCs w:val="22"/>
          </w:rPr>
          <w:t>10.8.</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Huntsman Corporation</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05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7</w:t>
        </w:r>
        <w:r w:rsidR="00D203F5" w:rsidRPr="00405FBC">
          <w:rPr>
            <w:rFonts w:ascii="Arial" w:hAnsi="Arial" w:cs="Arial"/>
            <w:webHidden/>
            <w:szCs w:val="22"/>
          </w:rPr>
          <w:fldChar w:fldCharType="end"/>
        </w:r>
      </w:hyperlink>
    </w:p>
    <w:p w14:paraId="6F03799C" w14:textId="77777777" w:rsidR="00D203F5" w:rsidRPr="00405FBC" w:rsidRDefault="00DE3A62">
      <w:pPr>
        <w:pStyle w:val="TOC2"/>
        <w:tabs>
          <w:tab w:val="left" w:pos="2340"/>
        </w:tabs>
        <w:rPr>
          <w:rFonts w:ascii="Arial" w:eastAsiaTheme="minorEastAsia" w:hAnsi="Arial" w:cs="Arial"/>
          <w:b w:val="0"/>
          <w:iCs w:val="0"/>
          <w:szCs w:val="22"/>
        </w:rPr>
      </w:pPr>
      <w:hyperlink w:anchor="_Toc100246006" w:history="1">
        <w:r w:rsidR="00D203F5" w:rsidRPr="00405FBC">
          <w:rPr>
            <w:rStyle w:val="Hyperlink"/>
            <w:rFonts w:ascii="Arial" w:hAnsi="Arial" w:cs="Arial"/>
            <w:szCs w:val="22"/>
          </w:rPr>
          <w:t>10.9.</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Stepan Company</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06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7</w:t>
        </w:r>
        <w:r w:rsidR="00D203F5" w:rsidRPr="00405FBC">
          <w:rPr>
            <w:rFonts w:ascii="Arial" w:hAnsi="Arial" w:cs="Arial"/>
            <w:webHidden/>
            <w:szCs w:val="22"/>
          </w:rPr>
          <w:fldChar w:fldCharType="end"/>
        </w:r>
      </w:hyperlink>
    </w:p>
    <w:p w14:paraId="735D39B3" w14:textId="77777777" w:rsidR="00D203F5" w:rsidRPr="00405FBC" w:rsidRDefault="00DE3A62">
      <w:pPr>
        <w:pStyle w:val="TOC2"/>
        <w:tabs>
          <w:tab w:val="left" w:pos="2340"/>
        </w:tabs>
        <w:rPr>
          <w:rFonts w:ascii="Arial" w:eastAsiaTheme="minorEastAsia" w:hAnsi="Arial" w:cs="Arial"/>
          <w:b w:val="0"/>
          <w:iCs w:val="0"/>
          <w:szCs w:val="22"/>
        </w:rPr>
      </w:pPr>
      <w:hyperlink w:anchor="_Toc100246007" w:history="1">
        <w:r w:rsidR="00D203F5" w:rsidRPr="00405FBC">
          <w:rPr>
            <w:rStyle w:val="Hyperlink"/>
            <w:rFonts w:ascii="Arial" w:hAnsi="Arial" w:cs="Arial"/>
            <w:szCs w:val="22"/>
          </w:rPr>
          <w:t>10.10.</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Repsol SA</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07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7</w:t>
        </w:r>
        <w:r w:rsidR="00D203F5" w:rsidRPr="00405FBC">
          <w:rPr>
            <w:rFonts w:ascii="Arial" w:hAnsi="Arial" w:cs="Arial"/>
            <w:webHidden/>
            <w:szCs w:val="22"/>
          </w:rPr>
          <w:fldChar w:fldCharType="end"/>
        </w:r>
      </w:hyperlink>
    </w:p>
    <w:p w14:paraId="5A7B74BF" w14:textId="78D8800C" w:rsidR="00D203F5" w:rsidRPr="00405FBC" w:rsidRDefault="00DE3A62">
      <w:pPr>
        <w:pStyle w:val="TOC1"/>
        <w:rPr>
          <w:rFonts w:ascii="Arial" w:eastAsiaTheme="minorEastAsia" w:hAnsi="Arial" w:cs="Arial"/>
          <w:b w:val="0"/>
          <w:bCs w:val="0"/>
          <w:caps w:val="0"/>
          <w:color w:val="auto"/>
          <w:sz w:val="22"/>
          <w:szCs w:val="22"/>
        </w:rPr>
      </w:pPr>
      <w:hyperlink w:anchor="_Toc100246008" w:history="1">
        <w:r w:rsidR="00D203F5" w:rsidRPr="00405FBC">
          <w:rPr>
            <w:rStyle w:val="Hyperlink"/>
            <w:rFonts w:ascii="Arial" w:hAnsi="Arial" w:cs="Arial"/>
            <w:sz w:val="22"/>
            <w:szCs w:val="22"/>
          </w:rPr>
          <w:t>Chapter No. 11 :</w:t>
        </w:r>
        <w:r w:rsidR="00D203F5" w:rsidRPr="00405FBC">
          <w:rPr>
            <w:rFonts w:ascii="Arial" w:eastAsiaTheme="minorEastAsia" w:hAnsi="Arial" w:cs="Arial"/>
            <w:b w:val="0"/>
            <w:bCs w:val="0"/>
            <w:caps w:val="0"/>
            <w:color w:val="auto"/>
            <w:sz w:val="22"/>
            <w:szCs w:val="22"/>
          </w:rPr>
          <w:tab/>
        </w:r>
        <w:r w:rsidR="006D5460" w:rsidRPr="00405FBC">
          <w:rPr>
            <w:rStyle w:val="Hyperlink"/>
            <w:rFonts w:ascii="Arial" w:hAnsi="Arial" w:cs="Arial"/>
            <w:sz w:val="22"/>
            <w:szCs w:val="22"/>
          </w:rPr>
          <w:t>Market</w:t>
        </w:r>
        <w:r w:rsidR="00D203F5" w:rsidRPr="00405FBC">
          <w:rPr>
            <w:rStyle w:val="Hyperlink"/>
            <w:rFonts w:ascii="Arial" w:hAnsi="Arial" w:cs="Arial"/>
            <w:sz w:val="22"/>
            <w:szCs w:val="22"/>
          </w:rPr>
          <w:t>ing Strategy Analysis</w:t>
        </w:r>
        <w:r w:rsidR="00D203F5" w:rsidRPr="00405FBC">
          <w:rPr>
            <w:rFonts w:ascii="Arial" w:hAnsi="Arial" w:cs="Arial"/>
            <w:webHidden/>
            <w:sz w:val="22"/>
            <w:szCs w:val="22"/>
          </w:rPr>
          <w:tab/>
        </w:r>
        <w:r w:rsidR="00D203F5" w:rsidRPr="00405FBC">
          <w:rPr>
            <w:rFonts w:ascii="Arial" w:hAnsi="Arial" w:cs="Arial"/>
            <w:webHidden/>
            <w:sz w:val="22"/>
            <w:szCs w:val="22"/>
          </w:rPr>
          <w:fldChar w:fldCharType="begin"/>
        </w:r>
        <w:r w:rsidR="00D203F5" w:rsidRPr="00405FBC">
          <w:rPr>
            <w:rFonts w:ascii="Arial" w:hAnsi="Arial" w:cs="Arial"/>
            <w:webHidden/>
            <w:sz w:val="22"/>
            <w:szCs w:val="22"/>
          </w:rPr>
          <w:instrText xml:space="preserve"> PAGEREF _Toc100246008 \h </w:instrText>
        </w:r>
        <w:r w:rsidR="00D203F5" w:rsidRPr="00405FBC">
          <w:rPr>
            <w:rFonts w:ascii="Arial" w:hAnsi="Arial" w:cs="Arial"/>
            <w:webHidden/>
            <w:sz w:val="22"/>
            <w:szCs w:val="22"/>
          </w:rPr>
        </w:r>
        <w:r w:rsidR="00D203F5" w:rsidRPr="00405FBC">
          <w:rPr>
            <w:rFonts w:ascii="Arial" w:hAnsi="Arial" w:cs="Arial"/>
            <w:webHidden/>
            <w:sz w:val="22"/>
            <w:szCs w:val="22"/>
          </w:rPr>
          <w:fldChar w:fldCharType="separate"/>
        </w:r>
        <w:r w:rsidR="00D203F5" w:rsidRPr="00405FBC">
          <w:rPr>
            <w:rFonts w:ascii="Arial" w:hAnsi="Arial" w:cs="Arial"/>
            <w:webHidden/>
            <w:sz w:val="22"/>
            <w:szCs w:val="22"/>
          </w:rPr>
          <w:t>98</w:t>
        </w:r>
        <w:r w:rsidR="00D203F5" w:rsidRPr="00405FBC">
          <w:rPr>
            <w:rFonts w:ascii="Arial" w:hAnsi="Arial" w:cs="Arial"/>
            <w:webHidden/>
            <w:sz w:val="22"/>
            <w:szCs w:val="22"/>
          </w:rPr>
          <w:fldChar w:fldCharType="end"/>
        </w:r>
      </w:hyperlink>
    </w:p>
    <w:p w14:paraId="4D3AB2CE" w14:textId="57CE9E83" w:rsidR="00D203F5" w:rsidRPr="00405FBC" w:rsidRDefault="00DE3A62">
      <w:pPr>
        <w:pStyle w:val="TOC2"/>
        <w:tabs>
          <w:tab w:val="left" w:pos="2340"/>
        </w:tabs>
        <w:rPr>
          <w:rFonts w:ascii="Arial" w:eastAsiaTheme="minorEastAsia" w:hAnsi="Arial" w:cs="Arial"/>
          <w:b w:val="0"/>
          <w:iCs w:val="0"/>
          <w:szCs w:val="22"/>
        </w:rPr>
      </w:pPr>
      <w:hyperlink w:anchor="_Toc100246009" w:history="1">
        <w:r w:rsidR="00D203F5" w:rsidRPr="00405FBC">
          <w:rPr>
            <w:rStyle w:val="Hyperlink"/>
            <w:rFonts w:ascii="Arial" w:hAnsi="Arial" w:cs="Arial"/>
            <w:szCs w:val="22"/>
          </w:rPr>
          <w:t>11.1.</w:t>
        </w:r>
        <w:r w:rsidR="00D203F5" w:rsidRPr="00405FBC">
          <w:rPr>
            <w:rFonts w:ascii="Arial" w:eastAsiaTheme="minorEastAsia" w:hAnsi="Arial" w:cs="Arial"/>
            <w:b w:val="0"/>
            <w:iCs w:val="0"/>
            <w:szCs w:val="22"/>
          </w:rPr>
          <w:tab/>
        </w:r>
        <w:r w:rsidR="006D5460" w:rsidRPr="00405FBC">
          <w:rPr>
            <w:rStyle w:val="Hyperlink"/>
            <w:rFonts w:ascii="Arial" w:hAnsi="Arial" w:cs="Arial"/>
            <w:szCs w:val="22"/>
          </w:rPr>
          <w:t>Market</w:t>
        </w:r>
        <w:r w:rsidR="00D203F5" w:rsidRPr="00405FBC">
          <w:rPr>
            <w:rStyle w:val="Hyperlink"/>
            <w:rFonts w:ascii="Arial" w:hAnsi="Arial" w:cs="Arial"/>
            <w:szCs w:val="22"/>
          </w:rPr>
          <w:t>ing Channel</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09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8</w:t>
        </w:r>
        <w:r w:rsidR="00D203F5" w:rsidRPr="00405FBC">
          <w:rPr>
            <w:rFonts w:ascii="Arial" w:hAnsi="Arial" w:cs="Arial"/>
            <w:webHidden/>
            <w:szCs w:val="22"/>
          </w:rPr>
          <w:fldChar w:fldCharType="end"/>
        </w:r>
      </w:hyperlink>
    </w:p>
    <w:p w14:paraId="5FEA667F" w14:textId="24E9B7B2" w:rsidR="00D203F5" w:rsidRPr="00405FBC" w:rsidRDefault="00DE3A62">
      <w:pPr>
        <w:pStyle w:val="TOC2"/>
        <w:tabs>
          <w:tab w:val="left" w:pos="2340"/>
        </w:tabs>
        <w:rPr>
          <w:rFonts w:ascii="Arial" w:eastAsiaTheme="minorEastAsia" w:hAnsi="Arial" w:cs="Arial"/>
          <w:b w:val="0"/>
          <w:iCs w:val="0"/>
          <w:szCs w:val="22"/>
        </w:rPr>
      </w:pPr>
      <w:hyperlink w:anchor="_Toc100246010" w:history="1">
        <w:r w:rsidR="00D203F5" w:rsidRPr="00405FBC">
          <w:rPr>
            <w:rStyle w:val="Hyperlink"/>
            <w:rFonts w:ascii="Arial" w:hAnsi="Arial" w:cs="Arial"/>
            <w:szCs w:val="22"/>
          </w:rPr>
          <w:t>11.2.</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 xml:space="preserve">Direct </w:t>
        </w:r>
        <w:r w:rsidR="006D5460" w:rsidRPr="00405FBC">
          <w:rPr>
            <w:rStyle w:val="Hyperlink"/>
            <w:rFonts w:ascii="Arial" w:hAnsi="Arial" w:cs="Arial"/>
            <w:szCs w:val="22"/>
          </w:rPr>
          <w:t>Market</w:t>
        </w:r>
        <w:r w:rsidR="00D203F5" w:rsidRPr="00405FBC">
          <w:rPr>
            <w:rStyle w:val="Hyperlink"/>
            <w:rFonts w:ascii="Arial" w:hAnsi="Arial" w:cs="Arial"/>
            <w:szCs w:val="22"/>
          </w:rPr>
          <w:t>ing</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10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8</w:t>
        </w:r>
        <w:r w:rsidR="00D203F5" w:rsidRPr="00405FBC">
          <w:rPr>
            <w:rFonts w:ascii="Arial" w:hAnsi="Arial" w:cs="Arial"/>
            <w:webHidden/>
            <w:szCs w:val="22"/>
          </w:rPr>
          <w:fldChar w:fldCharType="end"/>
        </w:r>
      </w:hyperlink>
    </w:p>
    <w:p w14:paraId="3E6AF1ED" w14:textId="660CEE44" w:rsidR="00D203F5" w:rsidRPr="00405FBC" w:rsidRDefault="00DE3A62">
      <w:pPr>
        <w:pStyle w:val="TOC2"/>
        <w:tabs>
          <w:tab w:val="left" w:pos="2340"/>
        </w:tabs>
        <w:rPr>
          <w:rFonts w:ascii="Arial" w:eastAsiaTheme="minorEastAsia" w:hAnsi="Arial" w:cs="Arial"/>
          <w:b w:val="0"/>
          <w:iCs w:val="0"/>
          <w:szCs w:val="22"/>
        </w:rPr>
      </w:pPr>
      <w:hyperlink w:anchor="_Toc100246011" w:history="1">
        <w:r w:rsidR="00D203F5" w:rsidRPr="00405FBC">
          <w:rPr>
            <w:rStyle w:val="Hyperlink"/>
            <w:rFonts w:ascii="Arial" w:hAnsi="Arial" w:cs="Arial"/>
            <w:szCs w:val="22"/>
          </w:rPr>
          <w:t>11.3.</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 xml:space="preserve">Indirect </w:t>
        </w:r>
        <w:r w:rsidR="006D5460" w:rsidRPr="00405FBC">
          <w:rPr>
            <w:rStyle w:val="Hyperlink"/>
            <w:rFonts w:ascii="Arial" w:hAnsi="Arial" w:cs="Arial"/>
            <w:szCs w:val="22"/>
          </w:rPr>
          <w:t>Market</w:t>
        </w:r>
        <w:r w:rsidR="00D203F5" w:rsidRPr="00405FBC">
          <w:rPr>
            <w:rStyle w:val="Hyperlink"/>
            <w:rFonts w:ascii="Arial" w:hAnsi="Arial" w:cs="Arial"/>
            <w:szCs w:val="22"/>
          </w:rPr>
          <w:t>ing</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11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8</w:t>
        </w:r>
        <w:r w:rsidR="00D203F5" w:rsidRPr="00405FBC">
          <w:rPr>
            <w:rFonts w:ascii="Arial" w:hAnsi="Arial" w:cs="Arial"/>
            <w:webHidden/>
            <w:szCs w:val="22"/>
          </w:rPr>
          <w:fldChar w:fldCharType="end"/>
        </w:r>
      </w:hyperlink>
    </w:p>
    <w:p w14:paraId="27CFD822" w14:textId="210C0A4B" w:rsidR="00D203F5" w:rsidRPr="00405FBC" w:rsidRDefault="00DE3A62">
      <w:pPr>
        <w:pStyle w:val="TOC2"/>
        <w:tabs>
          <w:tab w:val="left" w:pos="2340"/>
        </w:tabs>
        <w:rPr>
          <w:rFonts w:ascii="Arial" w:eastAsiaTheme="minorEastAsia" w:hAnsi="Arial" w:cs="Arial"/>
          <w:b w:val="0"/>
          <w:iCs w:val="0"/>
          <w:szCs w:val="22"/>
        </w:rPr>
      </w:pPr>
      <w:hyperlink w:anchor="_Toc100246012" w:history="1">
        <w:r w:rsidR="00D203F5" w:rsidRPr="00405FBC">
          <w:rPr>
            <w:rStyle w:val="Hyperlink"/>
            <w:rFonts w:ascii="Arial" w:hAnsi="Arial" w:cs="Arial"/>
            <w:szCs w:val="22"/>
          </w:rPr>
          <w:t>11.4.</w:t>
        </w:r>
        <w:r w:rsidR="00D203F5" w:rsidRPr="00405FBC">
          <w:rPr>
            <w:rFonts w:ascii="Arial" w:eastAsiaTheme="minorEastAsia" w:hAnsi="Arial" w:cs="Arial"/>
            <w:b w:val="0"/>
            <w:iCs w:val="0"/>
            <w:szCs w:val="22"/>
          </w:rPr>
          <w:tab/>
        </w:r>
        <w:r w:rsidR="006D5460" w:rsidRPr="00405FBC">
          <w:rPr>
            <w:rStyle w:val="Hyperlink"/>
            <w:rFonts w:ascii="Arial" w:hAnsi="Arial" w:cs="Arial"/>
            <w:szCs w:val="22"/>
          </w:rPr>
          <w:t>Market</w:t>
        </w:r>
        <w:r w:rsidR="00D203F5" w:rsidRPr="00405FBC">
          <w:rPr>
            <w:rStyle w:val="Hyperlink"/>
            <w:rFonts w:ascii="Arial" w:hAnsi="Arial" w:cs="Arial"/>
            <w:szCs w:val="22"/>
          </w:rPr>
          <w:t>ing Channel Development Trend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12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98</w:t>
        </w:r>
        <w:r w:rsidR="00D203F5" w:rsidRPr="00405FBC">
          <w:rPr>
            <w:rFonts w:ascii="Arial" w:hAnsi="Arial" w:cs="Arial"/>
            <w:webHidden/>
            <w:szCs w:val="22"/>
          </w:rPr>
          <w:fldChar w:fldCharType="end"/>
        </w:r>
      </w:hyperlink>
    </w:p>
    <w:p w14:paraId="6BA34B51" w14:textId="77777777" w:rsidR="00D203F5" w:rsidRPr="00405FBC" w:rsidRDefault="00DE3A62">
      <w:pPr>
        <w:pStyle w:val="TOC1"/>
        <w:rPr>
          <w:rFonts w:ascii="Arial" w:eastAsiaTheme="minorEastAsia" w:hAnsi="Arial" w:cs="Arial"/>
          <w:b w:val="0"/>
          <w:bCs w:val="0"/>
          <w:caps w:val="0"/>
          <w:color w:val="auto"/>
          <w:sz w:val="22"/>
          <w:szCs w:val="22"/>
        </w:rPr>
      </w:pPr>
      <w:hyperlink w:anchor="_Toc100246013" w:history="1">
        <w:r w:rsidR="00D203F5" w:rsidRPr="00405FBC">
          <w:rPr>
            <w:rStyle w:val="Hyperlink"/>
            <w:rFonts w:ascii="Arial" w:hAnsi="Arial" w:cs="Arial"/>
            <w:sz w:val="22"/>
            <w:szCs w:val="22"/>
          </w:rPr>
          <w:t>Chapter No. 12 :</w:t>
        </w:r>
        <w:r w:rsidR="00D203F5" w:rsidRPr="00405FBC">
          <w:rPr>
            <w:rFonts w:ascii="Arial" w:eastAsiaTheme="minorEastAsia" w:hAnsi="Arial" w:cs="Arial"/>
            <w:b w:val="0"/>
            <w:bCs w:val="0"/>
            <w:caps w:val="0"/>
            <w:color w:val="auto"/>
            <w:sz w:val="22"/>
            <w:szCs w:val="22"/>
          </w:rPr>
          <w:tab/>
        </w:r>
        <w:r w:rsidR="00D203F5" w:rsidRPr="00405FBC">
          <w:rPr>
            <w:rStyle w:val="Hyperlink"/>
            <w:rFonts w:ascii="Arial" w:hAnsi="Arial" w:cs="Arial"/>
            <w:sz w:val="22"/>
            <w:szCs w:val="22"/>
          </w:rPr>
          <w:t>Research Methodology</w:t>
        </w:r>
        <w:r w:rsidR="00D203F5" w:rsidRPr="00405FBC">
          <w:rPr>
            <w:rFonts w:ascii="Arial" w:hAnsi="Arial" w:cs="Arial"/>
            <w:webHidden/>
            <w:sz w:val="22"/>
            <w:szCs w:val="22"/>
          </w:rPr>
          <w:tab/>
        </w:r>
        <w:r w:rsidR="00D203F5" w:rsidRPr="00405FBC">
          <w:rPr>
            <w:rFonts w:ascii="Arial" w:hAnsi="Arial" w:cs="Arial"/>
            <w:webHidden/>
            <w:sz w:val="22"/>
            <w:szCs w:val="22"/>
          </w:rPr>
          <w:fldChar w:fldCharType="begin"/>
        </w:r>
        <w:r w:rsidR="00D203F5" w:rsidRPr="00405FBC">
          <w:rPr>
            <w:rFonts w:ascii="Arial" w:hAnsi="Arial" w:cs="Arial"/>
            <w:webHidden/>
            <w:sz w:val="22"/>
            <w:szCs w:val="22"/>
          </w:rPr>
          <w:instrText xml:space="preserve"> PAGEREF _Toc100246013 \h </w:instrText>
        </w:r>
        <w:r w:rsidR="00D203F5" w:rsidRPr="00405FBC">
          <w:rPr>
            <w:rFonts w:ascii="Arial" w:hAnsi="Arial" w:cs="Arial"/>
            <w:webHidden/>
            <w:sz w:val="22"/>
            <w:szCs w:val="22"/>
          </w:rPr>
        </w:r>
        <w:r w:rsidR="00D203F5" w:rsidRPr="00405FBC">
          <w:rPr>
            <w:rFonts w:ascii="Arial" w:hAnsi="Arial" w:cs="Arial"/>
            <w:webHidden/>
            <w:sz w:val="22"/>
            <w:szCs w:val="22"/>
          </w:rPr>
          <w:fldChar w:fldCharType="separate"/>
        </w:r>
        <w:r w:rsidR="00D203F5" w:rsidRPr="00405FBC">
          <w:rPr>
            <w:rFonts w:ascii="Arial" w:hAnsi="Arial" w:cs="Arial"/>
            <w:webHidden/>
            <w:sz w:val="22"/>
            <w:szCs w:val="22"/>
          </w:rPr>
          <w:t>100</w:t>
        </w:r>
        <w:r w:rsidR="00D203F5" w:rsidRPr="00405FBC">
          <w:rPr>
            <w:rFonts w:ascii="Arial" w:hAnsi="Arial" w:cs="Arial"/>
            <w:webHidden/>
            <w:sz w:val="22"/>
            <w:szCs w:val="22"/>
          </w:rPr>
          <w:fldChar w:fldCharType="end"/>
        </w:r>
      </w:hyperlink>
    </w:p>
    <w:p w14:paraId="728D60C1" w14:textId="77777777" w:rsidR="00D203F5" w:rsidRPr="00405FBC" w:rsidRDefault="00DE3A62">
      <w:pPr>
        <w:pStyle w:val="TOC2"/>
        <w:tabs>
          <w:tab w:val="left" w:pos="2340"/>
        </w:tabs>
        <w:rPr>
          <w:rFonts w:ascii="Arial" w:eastAsiaTheme="minorEastAsia" w:hAnsi="Arial" w:cs="Arial"/>
          <w:b w:val="0"/>
          <w:iCs w:val="0"/>
          <w:szCs w:val="22"/>
        </w:rPr>
      </w:pPr>
      <w:hyperlink w:anchor="_Toc100246014" w:history="1">
        <w:r w:rsidR="00D203F5" w:rsidRPr="00405FBC">
          <w:rPr>
            <w:rStyle w:val="Hyperlink"/>
            <w:rFonts w:ascii="Arial" w:hAnsi="Arial" w:cs="Arial"/>
            <w:szCs w:val="22"/>
          </w:rPr>
          <w:t>12.1.</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Research Methodology</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14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00</w:t>
        </w:r>
        <w:r w:rsidR="00D203F5" w:rsidRPr="00405FBC">
          <w:rPr>
            <w:rFonts w:ascii="Arial" w:hAnsi="Arial" w:cs="Arial"/>
            <w:webHidden/>
            <w:szCs w:val="22"/>
          </w:rPr>
          <w:fldChar w:fldCharType="end"/>
        </w:r>
      </w:hyperlink>
    </w:p>
    <w:p w14:paraId="34C5AF8B" w14:textId="77777777" w:rsidR="00D203F5" w:rsidRPr="00405FBC" w:rsidRDefault="00DE3A62">
      <w:pPr>
        <w:pStyle w:val="TOC2"/>
        <w:tabs>
          <w:tab w:val="left" w:pos="2340"/>
        </w:tabs>
        <w:rPr>
          <w:rFonts w:ascii="Arial" w:eastAsiaTheme="minorEastAsia" w:hAnsi="Arial" w:cs="Arial"/>
          <w:b w:val="0"/>
          <w:iCs w:val="0"/>
          <w:szCs w:val="22"/>
        </w:rPr>
      </w:pPr>
      <w:hyperlink w:anchor="_Toc100246015" w:history="1">
        <w:r w:rsidR="00D203F5" w:rsidRPr="00405FBC">
          <w:rPr>
            <w:rStyle w:val="Hyperlink"/>
            <w:rFonts w:ascii="Arial" w:hAnsi="Arial" w:cs="Arial"/>
            <w:szCs w:val="22"/>
          </w:rPr>
          <w:t>12.2.</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Phase I - Secondary Research</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15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01</w:t>
        </w:r>
        <w:r w:rsidR="00D203F5" w:rsidRPr="00405FBC">
          <w:rPr>
            <w:rFonts w:ascii="Arial" w:hAnsi="Arial" w:cs="Arial"/>
            <w:webHidden/>
            <w:szCs w:val="22"/>
          </w:rPr>
          <w:fldChar w:fldCharType="end"/>
        </w:r>
      </w:hyperlink>
    </w:p>
    <w:p w14:paraId="1EEC42D6" w14:textId="77777777" w:rsidR="00D203F5" w:rsidRPr="00405FBC" w:rsidRDefault="00DE3A62">
      <w:pPr>
        <w:pStyle w:val="TOC2"/>
        <w:tabs>
          <w:tab w:val="left" w:pos="2340"/>
        </w:tabs>
        <w:rPr>
          <w:rFonts w:ascii="Arial" w:eastAsiaTheme="minorEastAsia" w:hAnsi="Arial" w:cs="Arial"/>
          <w:b w:val="0"/>
          <w:iCs w:val="0"/>
          <w:szCs w:val="22"/>
        </w:rPr>
      </w:pPr>
      <w:hyperlink w:anchor="_Toc100246016" w:history="1">
        <w:r w:rsidR="00D203F5" w:rsidRPr="00405FBC">
          <w:rPr>
            <w:rStyle w:val="Hyperlink"/>
            <w:rFonts w:ascii="Arial" w:hAnsi="Arial" w:cs="Arial"/>
            <w:szCs w:val="22"/>
          </w:rPr>
          <w:t>12.3.</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Phase II - Data Modeling</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16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01</w:t>
        </w:r>
        <w:r w:rsidR="00D203F5" w:rsidRPr="00405FBC">
          <w:rPr>
            <w:rFonts w:ascii="Arial" w:hAnsi="Arial" w:cs="Arial"/>
            <w:webHidden/>
            <w:szCs w:val="22"/>
          </w:rPr>
          <w:fldChar w:fldCharType="end"/>
        </w:r>
      </w:hyperlink>
    </w:p>
    <w:p w14:paraId="68CCCF53" w14:textId="77777777" w:rsidR="00D203F5" w:rsidRPr="00405FBC" w:rsidRDefault="00DE3A62">
      <w:pPr>
        <w:pStyle w:val="TOC3"/>
        <w:tabs>
          <w:tab w:val="left" w:pos="2340"/>
        </w:tabs>
        <w:rPr>
          <w:rFonts w:ascii="Arial" w:eastAsiaTheme="minorEastAsia" w:hAnsi="Arial" w:cs="Arial"/>
          <w:szCs w:val="22"/>
        </w:rPr>
      </w:pPr>
      <w:hyperlink w:anchor="_Toc100246017" w:history="1">
        <w:r w:rsidR="00D203F5" w:rsidRPr="00405FBC">
          <w:rPr>
            <w:rStyle w:val="Hyperlink"/>
            <w:rFonts w:ascii="Arial" w:hAnsi="Arial" w:cs="Arial"/>
            <w:szCs w:val="22"/>
          </w:rPr>
          <w:t>12.3.1.</w:t>
        </w:r>
        <w:r w:rsidR="00D203F5" w:rsidRPr="00405FBC">
          <w:rPr>
            <w:rFonts w:ascii="Arial" w:eastAsiaTheme="minorEastAsia" w:hAnsi="Arial" w:cs="Arial"/>
            <w:szCs w:val="22"/>
          </w:rPr>
          <w:tab/>
        </w:r>
        <w:r w:rsidR="00D203F5" w:rsidRPr="00405FBC">
          <w:rPr>
            <w:rStyle w:val="Hyperlink"/>
            <w:rFonts w:ascii="Arial" w:hAnsi="Arial" w:cs="Arial"/>
            <w:szCs w:val="22"/>
          </w:rPr>
          <w:t>Company Share Analysis Model</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17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02</w:t>
        </w:r>
        <w:r w:rsidR="00D203F5" w:rsidRPr="00405FBC">
          <w:rPr>
            <w:rFonts w:ascii="Arial" w:hAnsi="Arial" w:cs="Arial"/>
            <w:webHidden/>
            <w:szCs w:val="22"/>
          </w:rPr>
          <w:fldChar w:fldCharType="end"/>
        </w:r>
      </w:hyperlink>
    </w:p>
    <w:p w14:paraId="143A9D37" w14:textId="77777777" w:rsidR="00D203F5" w:rsidRPr="00405FBC" w:rsidRDefault="00DE3A62">
      <w:pPr>
        <w:pStyle w:val="TOC3"/>
        <w:tabs>
          <w:tab w:val="left" w:pos="2340"/>
        </w:tabs>
        <w:rPr>
          <w:rFonts w:ascii="Arial" w:eastAsiaTheme="minorEastAsia" w:hAnsi="Arial" w:cs="Arial"/>
          <w:szCs w:val="22"/>
        </w:rPr>
      </w:pPr>
      <w:hyperlink w:anchor="_Toc100246018" w:history="1">
        <w:r w:rsidR="00D203F5" w:rsidRPr="00405FBC">
          <w:rPr>
            <w:rStyle w:val="Hyperlink"/>
            <w:rFonts w:ascii="Arial" w:hAnsi="Arial" w:cs="Arial"/>
            <w:szCs w:val="22"/>
          </w:rPr>
          <w:t>12.3.2.</w:t>
        </w:r>
        <w:r w:rsidR="00D203F5" w:rsidRPr="00405FBC">
          <w:rPr>
            <w:rFonts w:ascii="Arial" w:eastAsiaTheme="minorEastAsia" w:hAnsi="Arial" w:cs="Arial"/>
            <w:szCs w:val="22"/>
          </w:rPr>
          <w:tab/>
        </w:r>
        <w:r w:rsidR="00D203F5" w:rsidRPr="00405FBC">
          <w:rPr>
            <w:rStyle w:val="Hyperlink"/>
            <w:rFonts w:ascii="Arial" w:hAnsi="Arial" w:cs="Arial"/>
            <w:szCs w:val="22"/>
          </w:rPr>
          <w:t>Revenue Based Modeling</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18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02</w:t>
        </w:r>
        <w:r w:rsidR="00D203F5" w:rsidRPr="00405FBC">
          <w:rPr>
            <w:rFonts w:ascii="Arial" w:hAnsi="Arial" w:cs="Arial"/>
            <w:webHidden/>
            <w:szCs w:val="22"/>
          </w:rPr>
          <w:fldChar w:fldCharType="end"/>
        </w:r>
      </w:hyperlink>
    </w:p>
    <w:p w14:paraId="27ADF656" w14:textId="77777777" w:rsidR="00D203F5" w:rsidRPr="00405FBC" w:rsidRDefault="00DE3A62">
      <w:pPr>
        <w:pStyle w:val="TOC2"/>
        <w:tabs>
          <w:tab w:val="left" w:pos="2340"/>
        </w:tabs>
        <w:rPr>
          <w:rFonts w:ascii="Arial" w:eastAsiaTheme="minorEastAsia" w:hAnsi="Arial" w:cs="Arial"/>
          <w:b w:val="0"/>
          <w:iCs w:val="0"/>
          <w:szCs w:val="22"/>
        </w:rPr>
      </w:pPr>
      <w:hyperlink w:anchor="_Toc100246019" w:history="1">
        <w:r w:rsidR="00D203F5" w:rsidRPr="00405FBC">
          <w:rPr>
            <w:rStyle w:val="Hyperlink"/>
            <w:rFonts w:ascii="Arial" w:hAnsi="Arial" w:cs="Arial"/>
            <w:szCs w:val="22"/>
          </w:rPr>
          <w:t>12.4.</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Phase III - Primary Research</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19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03</w:t>
        </w:r>
        <w:r w:rsidR="00D203F5" w:rsidRPr="00405FBC">
          <w:rPr>
            <w:rFonts w:ascii="Arial" w:hAnsi="Arial" w:cs="Arial"/>
            <w:webHidden/>
            <w:szCs w:val="22"/>
          </w:rPr>
          <w:fldChar w:fldCharType="end"/>
        </w:r>
      </w:hyperlink>
    </w:p>
    <w:p w14:paraId="57D0134A" w14:textId="77777777" w:rsidR="00D203F5" w:rsidRPr="00405FBC" w:rsidRDefault="00DE3A62">
      <w:pPr>
        <w:pStyle w:val="TOC2"/>
        <w:tabs>
          <w:tab w:val="left" w:pos="2340"/>
        </w:tabs>
        <w:rPr>
          <w:rFonts w:ascii="Arial" w:eastAsiaTheme="minorEastAsia" w:hAnsi="Arial" w:cs="Arial"/>
          <w:b w:val="0"/>
          <w:iCs w:val="0"/>
          <w:szCs w:val="22"/>
        </w:rPr>
      </w:pPr>
      <w:hyperlink w:anchor="_Toc100246020" w:history="1">
        <w:r w:rsidR="00D203F5" w:rsidRPr="00405FBC">
          <w:rPr>
            <w:rStyle w:val="Hyperlink"/>
            <w:rFonts w:ascii="Arial" w:hAnsi="Arial" w:cs="Arial"/>
            <w:szCs w:val="22"/>
          </w:rPr>
          <w:t>12.5.</w:t>
        </w:r>
        <w:r w:rsidR="00D203F5" w:rsidRPr="00405FBC">
          <w:rPr>
            <w:rFonts w:ascii="Arial" w:eastAsiaTheme="minorEastAsia" w:hAnsi="Arial" w:cs="Arial"/>
            <w:b w:val="0"/>
            <w:iCs w:val="0"/>
            <w:szCs w:val="22"/>
          </w:rPr>
          <w:tab/>
        </w:r>
        <w:r w:rsidR="00D203F5" w:rsidRPr="00405FBC">
          <w:rPr>
            <w:rStyle w:val="Hyperlink"/>
            <w:rFonts w:ascii="Arial" w:hAnsi="Arial" w:cs="Arial"/>
            <w:szCs w:val="22"/>
          </w:rPr>
          <w:t>Research Limitation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20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04</w:t>
        </w:r>
        <w:r w:rsidR="00D203F5" w:rsidRPr="00405FBC">
          <w:rPr>
            <w:rFonts w:ascii="Arial" w:hAnsi="Arial" w:cs="Arial"/>
            <w:webHidden/>
            <w:szCs w:val="22"/>
          </w:rPr>
          <w:fldChar w:fldCharType="end"/>
        </w:r>
      </w:hyperlink>
    </w:p>
    <w:p w14:paraId="6480D3C0" w14:textId="77777777" w:rsidR="00D203F5" w:rsidRPr="00405FBC" w:rsidRDefault="00DE3A62">
      <w:pPr>
        <w:pStyle w:val="TOC3"/>
        <w:tabs>
          <w:tab w:val="left" w:pos="2340"/>
        </w:tabs>
        <w:rPr>
          <w:rFonts w:ascii="Arial" w:eastAsiaTheme="minorEastAsia" w:hAnsi="Arial" w:cs="Arial"/>
          <w:szCs w:val="22"/>
        </w:rPr>
      </w:pPr>
      <w:hyperlink w:anchor="_Toc100246021" w:history="1">
        <w:r w:rsidR="00D203F5" w:rsidRPr="00405FBC">
          <w:rPr>
            <w:rStyle w:val="Hyperlink"/>
            <w:rFonts w:ascii="Arial" w:hAnsi="Arial" w:cs="Arial"/>
            <w:szCs w:val="22"/>
          </w:rPr>
          <w:t>12.5.1.</w:t>
        </w:r>
        <w:r w:rsidR="00D203F5" w:rsidRPr="00405FBC">
          <w:rPr>
            <w:rFonts w:ascii="Arial" w:eastAsiaTheme="minorEastAsia" w:hAnsi="Arial" w:cs="Arial"/>
            <w:szCs w:val="22"/>
          </w:rPr>
          <w:tab/>
        </w:r>
        <w:r w:rsidR="00D203F5" w:rsidRPr="00405FBC">
          <w:rPr>
            <w:rStyle w:val="Hyperlink"/>
            <w:rFonts w:ascii="Arial" w:hAnsi="Arial" w:cs="Arial"/>
            <w:szCs w:val="22"/>
          </w:rPr>
          <w:t>Assumptions</w:t>
        </w:r>
        <w:r w:rsidR="00D203F5" w:rsidRPr="00405FBC">
          <w:rPr>
            <w:rFonts w:ascii="Arial" w:hAnsi="Arial" w:cs="Arial"/>
            <w:webHidden/>
            <w:szCs w:val="22"/>
          </w:rPr>
          <w:tab/>
        </w:r>
        <w:r w:rsidR="00D203F5" w:rsidRPr="00405FBC">
          <w:rPr>
            <w:rFonts w:ascii="Arial" w:hAnsi="Arial" w:cs="Arial"/>
            <w:webHidden/>
            <w:szCs w:val="22"/>
          </w:rPr>
          <w:fldChar w:fldCharType="begin"/>
        </w:r>
        <w:r w:rsidR="00D203F5" w:rsidRPr="00405FBC">
          <w:rPr>
            <w:rFonts w:ascii="Arial" w:hAnsi="Arial" w:cs="Arial"/>
            <w:webHidden/>
            <w:szCs w:val="22"/>
          </w:rPr>
          <w:instrText xml:space="preserve"> PAGEREF _Toc100246021 \h </w:instrText>
        </w:r>
        <w:r w:rsidR="00D203F5" w:rsidRPr="00405FBC">
          <w:rPr>
            <w:rFonts w:ascii="Arial" w:hAnsi="Arial" w:cs="Arial"/>
            <w:webHidden/>
            <w:szCs w:val="22"/>
          </w:rPr>
        </w:r>
        <w:r w:rsidR="00D203F5" w:rsidRPr="00405FBC">
          <w:rPr>
            <w:rFonts w:ascii="Arial" w:hAnsi="Arial" w:cs="Arial"/>
            <w:webHidden/>
            <w:szCs w:val="22"/>
          </w:rPr>
          <w:fldChar w:fldCharType="separate"/>
        </w:r>
        <w:r w:rsidR="00D203F5" w:rsidRPr="00405FBC">
          <w:rPr>
            <w:rFonts w:ascii="Arial" w:hAnsi="Arial" w:cs="Arial"/>
            <w:webHidden/>
            <w:szCs w:val="22"/>
          </w:rPr>
          <w:t>104</w:t>
        </w:r>
        <w:r w:rsidR="00D203F5" w:rsidRPr="00405FBC">
          <w:rPr>
            <w:rFonts w:ascii="Arial" w:hAnsi="Arial" w:cs="Arial"/>
            <w:webHidden/>
            <w:szCs w:val="22"/>
          </w:rPr>
          <w:fldChar w:fldCharType="end"/>
        </w:r>
      </w:hyperlink>
    </w:p>
    <w:p w14:paraId="3D484CBC" w14:textId="77777777" w:rsidR="001F53B7" w:rsidRDefault="006321A4" w:rsidP="00B45E13">
      <w:pPr>
        <w:pStyle w:val="TOC3"/>
        <w:tabs>
          <w:tab w:val="left" w:pos="2340"/>
        </w:tabs>
        <w:rPr>
          <w:rFonts w:eastAsiaTheme="majorEastAsia" w:cstheme="majorBidi"/>
          <w:color w:val="283138" w:themeColor="text2"/>
          <w:spacing w:val="5"/>
          <w:sz w:val="52"/>
          <w:szCs w:val="52"/>
        </w:rPr>
      </w:pPr>
      <w:r>
        <w:fldChar w:fldCharType="end"/>
      </w:r>
      <w:r w:rsidR="001F53B7">
        <w:br w:type="page"/>
      </w:r>
    </w:p>
    <w:p w14:paraId="19B495ED" w14:textId="77777777" w:rsidR="0055504C" w:rsidRDefault="0055504C" w:rsidP="0055504C">
      <w:pPr>
        <w:pStyle w:val="Title"/>
      </w:pPr>
      <w:r>
        <w:lastRenderedPageBreak/>
        <w:t>List of Figures</w:t>
      </w:r>
    </w:p>
    <w:p w14:paraId="3FE85F78" w14:textId="4DE05D34" w:rsidR="00D203F5" w:rsidRPr="00405FBC" w:rsidRDefault="0080290E">
      <w:pPr>
        <w:pStyle w:val="TableofFigures"/>
        <w:rPr>
          <w:rFonts w:ascii="Arial" w:eastAsiaTheme="minorEastAsia" w:hAnsi="Arial" w:cs="Arial"/>
          <w:noProof/>
        </w:rPr>
      </w:pPr>
      <w:r>
        <w:fldChar w:fldCharType="begin"/>
      </w:r>
      <w:r>
        <w:instrText xml:space="preserve"> TOC \h \z \t "fig-no" \c </w:instrText>
      </w:r>
      <w:r>
        <w:fldChar w:fldCharType="separate"/>
      </w:r>
      <w:hyperlink w:anchor="_Toc100246022" w:history="1">
        <w:r w:rsidR="00D203F5" w:rsidRPr="00405FBC">
          <w:rPr>
            <w:rStyle w:val="Hyperlink"/>
            <w:rFonts w:ascii="Arial" w:hAnsi="Arial" w:cs="Arial"/>
            <w:noProof/>
          </w:rPr>
          <w:t>FIG NO. 1.</w:t>
        </w:r>
        <w:r w:rsidR="00D203F5" w:rsidRPr="00405FBC">
          <w:rPr>
            <w:rFonts w:ascii="Arial" w:eastAsiaTheme="minorEastAsia" w:hAnsi="Arial" w:cs="Arial"/>
            <w:noProof/>
          </w:rPr>
          <w:tab/>
        </w:r>
        <w:r w:rsidR="006D5460" w:rsidRPr="00405FBC">
          <w:rPr>
            <w:rStyle w:val="Hyperlink"/>
            <w:rFonts w:ascii="Arial" w:hAnsi="Arial" w:cs="Arial"/>
            <w:noProof/>
          </w:rPr>
          <w:t>Market</w:t>
        </w:r>
        <w:r w:rsidR="00D203F5" w:rsidRPr="00405FBC">
          <w:rPr>
            <w:rStyle w:val="Hyperlink"/>
            <w:rFonts w:ascii="Arial" w:hAnsi="Arial" w:cs="Arial"/>
            <w:noProof/>
          </w:rPr>
          <w:t xml:space="preserve"> Attractiveness Analysis, By Typ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22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15</w:t>
        </w:r>
        <w:r w:rsidR="00D203F5" w:rsidRPr="00405FBC">
          <w:rPr>
            <w:rFonts w:ascii="Arial" w:hAnsi="Arial" w:cs="Arial"/>
            <w:noProof/>
            <w:webHidden/>
          </w:rPr>
          <w:fldChar w:fldCharType="end"/>
        </w:r>
      </w:hyperlink>
    </w:p>
    <w:p w14:paraId="50A3452D" w14:textId="319870AA" w:rsidR="00D203F5" w:rsidRPr="00405FBC" w:rsidRDefault="00DE3A62">
      <w:pPr>
        <w:pStyle w:val="TableofFigures"/>
        <w:rPr>
          <w:rFonts w:ascii="Arial" w:eastAsiaTheme="minorEastAsia" w:hAnsi="Arial" w:cs="Arial"/>
          <w:noProof/>
        </w:rPr>
      </w:pPr>
      <w:hyperlink w:anchor="_Toc100246023" w:history="1">
        <w:r w:rsidR="00D203F5" w:rsidRPr="00405FBC">
          <w:rPr>
            <w:rStyle w:val="Hyperlink"/>
            <w:rFonts w:ascii="Arial" w:hAnsi="Arial" w:cs="Arial"/>
            <w:noProof/>
          </w:rPr>
          <w:t>FIG NO. 2.</w:t>
        </w:r>
        <w:r w:rsidR="00D203F5" w:rsidRPr="00405FBC">
          <w:rPr>
            <w:rFonts w:ascii="Arial" w:eastAsiaTheme="minorEastAsia" w:hAnsi="Arial" w:cs="Arial"/>
            <w:noProof/>
          </w:rPr>
          <w:tab/>
        </w:r>
        <w:r w:rsidR="006D5460" w:rsidRPr="00405FBC">
          <w:rPr>
            <w:rStyle w:val="Hyperlink"/>
            <w:rFonts w:ascii="Arial" w:hAnsi="Arial" w:cs="Arial"/>
            <w:noProof/>
          </w:rPr>
          <w:t>Market</w:t>
        </w:r>
        <w:r w:rsidR="00D203F5" w:rsidRPr="00405FBC">
          <w:rPr>
            <w:rStyle w:val="Hyperlink"/>
            <w:rFonts w:ascii="Arial" w:hAnsi="Arial" w:cs="Arial"/>
            <w:noProof/>
          </w:rPr>
          <w:t xml:space="preserve"> Attractiveness Analysis, By Application</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23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15</w:t>
        </w:r>
        <w:r w:rsidR="00D203F5" w:rsidRPr="00405FBC">
          <w:rPr>
            <w:rFonts w:ascii="Arial" w:hAnsi="Arial" w:cs="Arial"/>
            <w:noProof/>
            <w:webHidden/>
          </w:rPr>
          <w:fldChar w:fldCharType="end"/>
        </w:r>
      </w:hyperlink>
    </w:p>
    <w:p w14:paraId="22A1AD3C" w14:textId="309FDA56" w:rsidR="00D203F5" w:rsidRPr="00405FBC" w:rsidRDefault="00DE3A62">
      <w:pPr>
        <w:pStyle w:val="TableofFigures"/>
        <w:rPr>
          <w:rFonts w:ascii="Arial" w:eastAsiaTheme="minorEastAsia" w:hAnsi="Arial" w:cs="Arial"/>
          <w:noProof/>
        </w:rPr>
      </w:pPr>
      <w:hyperlink w:anchor="_Toc100246024" w:history="1">
        <w:r w:rsidR="00D203F5" w:rsidRPr="00405FBC">
          <w:rPr>
            <w:rStyle w:val="Hyperlink"/>
            <w:rFonts w:ascii="Arial" w:hAnsi="Arial" w:cs="Arial"/>
            <w:noProof/>
          </w:rPr>
          <w:t>FIG NO. 3.</w:t>
        </w:r>
        <w:r w:rsidR="00D203F5" w:rsidRPr="00405FBC">
          <w:rPr>
            <w:rFonts w:ascii="Arial" w:eastAsiaTheme="minorEastAsia" w:hAnsi="Arial" w:cs="Arial"/>
            <w:noProof/>
          </w:rPr>
          <w:tab/>
        </w:r>
        <w:r w:rsidR="006D5460" w:rsidRPr="00405FBC">
          <w:rPr>
            <w:rStyle w:val="Hyperlink"/>
            <w:rFonts w:ascii="Arial" w:hAnsi="Arial" w:cs="Arial"/>
            <w:noProof/>
          </w:rPr>
          <w:t>Market</w:t>
        </w:r>
        <w:r w:rsidR="00D203F5" w:rsidRPr="00405FBC">
          <w:rPr>
            <w:rStyle w:val="Hyperlink"/>
            <w:rFonts w:ascii="Arial" w:hAnsi="Arial" w:cs="Arial"/>
            <w:noProof/>
          </w:rPr>
          <w:t xml:space="preserve"> Attractiveness Analysis, By End Use Industry</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24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16</w:t>
        </w:r>
        <w:r w:rsidR="00D203F5" w:rsidRPr="00405FBC">
          <w:rPr>
            <w:rFonts w:ascii="Arial" w:hAnsi="Arial" w:cs="Arial"/>
            <w:noProof/>
            <w:webHidden/>
          </w:rPr>
          <w:fldChar w:fldCharType="end"/>
        </w:r>
      </w:hyperlink>
    </w:p>
    <w:p w14:paraId="2F7FA121" w14:textId="1CAF6D05" w:rsidR="00D203F5" w:rsidRPr="00405FBC" w:rsidRDefault="00DE3A62">
      <w:pPr>
        <w:pStyle w:val="TableofFigures"/>
        <w:rPr>
          <w:rFonts w:ascii="Arial" w:eastAsiaTheme="minorEastAsia" w:hAnsi="Arial" w:cs="Arial"/>
          <w:noProof/>
        </w:rPr>
      </w:pPr>
      <w:hyperlink w:anchor="_Toc100246025" w:history="1">
        <w:r w:rsidR="00D203F5" w:rsidRPr="00405FBC">
          <w:rPr>
            <w:rStyle w:val="Hyperlink"/>
            <w:rFonts w:ascii="Arial" w:hAnsi="Arial" w:cs="Arial"/>
            <w:noProof/>
          </w:rPr>
          <w:t>FIG NO. 4.</w:t>
        </w:r>
        <w:r w:rsidR="00D203F5" w:rsidRPr="00405FBC">
          <w:rPr>
            <w:rFonts w:ascii="Arial" w:eastAsiaTheme="minorEastAsia" w:hAnsi="Arial" w:cs="Arial"/>
            <w:noProof/>
          </w:rPr>
          <w:tab/>
        </w:r>
        <w:r w:rsidR="006D5460" w:rsidRPr="00405FBC">
          <w:rPr>
            <w:rStyle w:val="Hyperlink"/>
            <w:rFonts w:ascii="Arial" w:hAnsi="Arial" w:cs="Arial"/>
            <w:noProof/>
          </w:rPr>
          <w:t>Market</w:t>
        </w:r>
        <w:r w:rsidR="00D203F5" w:rsidRPr="00405FBC">
          <w:rPr>
            <w:rStyle w:val="Hyperlink"/>
            <w:rFonts w:ascii="Arial" w:hAnsi="Arial" w:cs="Arial"/>
            <w:noProof/>
          </w:rPr>
          <w:t xml:space="preserve"> Attractiveness Analysis, By Region</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25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16</w:t>
        </w:r>
        <w:r w:rsidR="00D203F5" w:rsidRPr="00405FBC">
          <w:rPr>
            <w:rFonts w:ascii="Arial" w:hAnsi="Arial" w:cs="Arial"/>
            <w:noProof/>
            <w:webHidden/>
          </w:rPr>
          <w:fldChar w:fldCharType="end"/>
        </w:r>
      </w:hyperlink>
    </w:p>
    <w:p w14:paraId="4E5529A8" w14:textId="2E39CD05" w:rsidR="00D203F5" w:rsidRPr="00405FBC" w:rsidRDefault="00DE3A62">
      <w:pPr>
        <w:pStyle w:val="TableofFigures"/>
        <w:rPr>
          <w:rFonts w:ascii="Arial" w:eastAsiaTheme="minorEastAsia" w:hAnsi="Arial" w:cs="Arial"/>
          <w:noProof/>
        </w:rPr>
      </w:pPr>
      <w:hyperlink w:anchor="_Toc100246026" w:history="1">
        <w:r w:rsidR="00D203F5" w:rsidRPr="00405FBC">
          <w:rPr>
            <w:rStyle w:val="Hyperlink"/>
            <w:rFonts w:ascii="Arial" w:hAnsi="Arial" w:cs="Arial"/>
            <w:noProof/>
          </w:rPr>
          <w:t>FIG NO. 5.</w:t>
        </w:r>
        <w:r w:rsidR="00D203F5" w:rsidRPr="00405FBC">
          <w:rPr>
            <w:rFonts w:ascii="Arial" w:eastAsiaTheme="minorEastAsia" w:hAnsi="Arial" w:cs="Arial"/>
            <w:noProof/>
          </w:rPr>
          <w:tab/>
        </w:r>
        <w:r w:rsidR="00D203F5" w:rsidRPr="00405FBC">
          <w:rPr>
            <w:rStyle w:val="Hyperlink"/>
            <w:rFonts w:ascii="Arial" w:hAnsi="Arial" w:cs="Arial"/>
            <w:noProof/>
          </w:rPr>
          <w:t xml:space="preserve">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AB3F6F" w:rsidRPr="00405FBC">
          <w:rPr>
            <w:rStyle w:val="Hyperlink"/>
            <w:rFonts w:ascii="Arial" w:hAnsi="Arial" w:cs="Arial"/>
            <w:noProof/>
          </w:rPr>
          <w:t>{FromYear} – {ToYear}</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26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19</w:t>
        </w:r>
        <w:r w:rsidR="00D203F5" w:rsidRPr="00405FBC">
          <w:rPr>
            <w:rFonts w:ascii="Arial" w:hAnsi="Arial" w:cs="Arial"/>
            <w:noProof/>
            <w:webHidden/>
          </w:rPr>
          <w:fldChar w:fldCharType="end"/>
        </w:r>
      </w:hyperlink>
    </w:p>
    <w:p w14:paraId="342BF47D" w14:textId="77777777" w:rsidR="00D203F5" w:rsidRPr="00405FBC" w:rsidRDefault="00DE3A62">
      <w:pPr>
        <w:pStyle w:val="TableofFigures"/>
        <w:rPr>
          <w:rFonts w:ascii="Arial" w:eastAsiaTheme="minorEastAsia" w:hAnsi="Arial" w:cs="Arial"/>
          <w:noProof/>
        </w:rPr>
      </w:pPr>
      <w:hyperlink w:anchor="_Toc100246027" w:history="1">
        <w:r w:rsidR="00D203F5" w:rsidRPr="00405FBC">
          <w:rPr>
            <w:rStyle w:val="Hyperlink"/>
            <w:rFonts w:ascii="Arial" w:hAnsi="Arial" w:cs="Arial"/>
            <w:noProof/>
          </w:rPr>
          <w:t>FIG NO. 6.</w:t>
        </w:r>
        <w:r w:rsidR="00D203F5" w:rsidRPr="00405FBC">
          <w:rPr>
            <w:rFonts w:ascii="Arial" w:eastAsiaTheme="minorEastAsia" w:hAnsi="Arial" w:cs="Arial"/>
            <w:noProof/>
          </w:rPr>
          <w:tab/>
        </w:r>
        <w:r w:rsidR="00D203F5" w:rsidRPr="00405FBC">
          <w:rPr>
            <w:rStyle w:val="Hyperlink"/>
            <w:rFonts w:ascii="Arial" w:hAnsi="Arial" w:cs="Arial"/>
            <w:noProof/>
          </w:rPr>
          <w:t>Impact of COVID-19 Pandemic in North America Countries</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27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20</w:t>
        </w:r>
        <w:r w:rsidR="00D203F5" w:rsidRPr="00405FBC">
          <w:rPr>
            <w:rFonts w:ascii="Arial" w:hAnsi="Arial" w:cs="Arial"/>
            <w:noProof/>
            <w:webHidden/>
          </w:rPr>
          <w:fldChar w:fldCharType="end"/>
        </w:r>
      </w:hyperlink>
    </w:p>
    <w:p w14:paraId="154F2CD0" w14:textId="5D42B751" w:rsidR="00D203F5" w:rsidRPr="00405FBC" w:rsidRDefault="00DE3A62">
      <w:pPr>
        <w:pStyle w:val="TableofFigures"/>
        <w:rPr>
          <w:rFonts w:ascii="Arial" w:eastAsiaTheme="minorEastAsia" w:hAnsi="Arial" w:cs="Arial"/>
          <w:noProof/>
        </w:rPr>
      </w:pPr>
      <w:hyperlink w:anchor="_Toc100246028" w:history="1">
        <w:r w:rsidR="00D203F5" w:rsidRPr="00405FBC">
          <w:rPr>
            <w:rStyle w:val="Hyperlink"/>
            <w:rFonts w:ascii="Arial" w:hAnsi="Arial" w:cs="Arial"/>
            <w:noProof/>
          </w:rPr>
          <w:t>FIG NO. 7.</w:t>
        </w:r>
        <w:r w:rsidR="00D203F5" w:rsidRPr="00405FBC">
          <w:rPr>
            <w:rFonts w:ascii="Arial" w:eastAsiaTheme="minorEastAsia" w:hAnsi="Arial" w:cs="Arial"/>
            <w:noProof/>
          </w:rPr>
          <w:tab/>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Share, By Type, </w:t>
        </w:r>
        <w:r w:rsidR="006D5460" w:rsidRPr="00405FBC">
          <w:rPr>
            <w:rStyle w:val="Hyperlink"/>
            <w:rFonts w:ascii="Arial" w:hAnsi="Arial" w:cs="Arial"/>
            <w:noProof/>
          </w:rPr>
          <w:t>2021 &amp; 2030</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28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24</w:t>
        </w:r>
        <w:r w:rsidR="00D203F5" w:rsidRPr="00405FBC">
          <w:rPr>
            <w:rFonts w:ascii="Arial" w:hAnsi="Arial" w:cs="Arial"/>
            <w:noProof/>
            <w:webHidden/>
          </w:rPr>
          <w:fldChar w:fldCharType="end"/>
        </w:r>
      </w:hyperlink>
    </w:p>
    <w:p w14:paraId="1976F365" w14:textId="07586251" w:rsidR="00D203F5" w:rsidRPr="00405FBC" w:rsidRDefault="00DE3A62">
      <w:pPr>
        <w:pStyle w:val="TableofFigures"/>
        <w:rPr>
          <w:rFonts w:ascii="Arial" w:eastAsiaTheme="minorEastAsia" w:hAnsi="Arial" w:cs="Arial"/>
          <w:noProof/>
        </w:rPr>
      </w:pPr>
      <w:hyperlink w:anchor="_Toc100246029" w:history="1">
        <w:r w:rsidR="00D203F5" w:rsidRPr="00405FBC">
          <w:rPr>
            <w:rStyle w:val="Hyperlink"/>
            <w:rFonts w:ascii="Arial" w:hAnsi="Arial" w:cs="Arial"/>
            <w:noProof/>
          </w:rPr>
          <w:t>FIG NO. 8.</w:t>
        </w:r>
        <w:r w:rsidR="00D203F5" w:rsidRPr="00405FBC">
          <w:rPr>
            <w:rFonts w:ascii="Arial" w:eastAsiaTheme="minorEastAsia" w:hAnsi="Arial" w:cs="Arial"/>
            <w:noProof/>
          </w:rPr>
          <w:tab/>
        </w:r>
        <w:r w:rsidR="00D203F5" w:rsidRPr="00405FBC">
          <w:rPr>
            <w:rStyle w:val="Hyperlink"/>
            <w:rFonts w:ascii="Arial" w:hAnsi="Arial" w:cs="Arial"/>
            <w:noProof/>
          </w:rPr>
          <w:t xml:space="preserve">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for Polyether </w:t>
        </w:r>
        <w:r w:rsidR="002C4087">
          <w:rPr>
            <w:rStyle w:val="Hyperlink"/>
            <w:rFonts w:ascii="Arial" w:hAnsi="Arial" w:cs="Arial"/>
            <w:noProof/>
          </w:rPr>
          <w:t>{Keyword}</w:t>
        </w:r>
        <w:r w:rsidR="00B70695" w:rsidRPr="00405FBC">
          <w:rPr>
            <w:rStyle w:val="Hyperlink"/>
            <w:rFonts w:ascii="Arial" w:hAnsi="Arial" w:cs="Arial"/>
            <w:noProof/>
          </w:rPr>
          <w:t xml:space="preserve"> </w:t>
        </w:r>
        <w:r w:rsidR="00D203F5" w:rsidRPr="00405FBC">
          <w:rPr>
            <w:rStyle w:val="Hyperlink"/>
            <w:rFonts w:ascii="Arial" w:hAnsi="Arial" w:cs="Arial"/>
            <w:noProof/>
          </w:rPr>
          <w:t xml:space="preserve">, Revenue </w:t>
        </w:r>
        <w:r w:rsidR="00AB3F6F" w:rsidRPr="00405FBC">
          <w:rPr>
            <w:rStyle w:val="Hyperlink"/>
            <w:rFonts w:ascii="Arial" w:hAnsi="Arial" w:cs="Arial"/>
            <w:noProof/>
          </w:rPr>
          <w:t>({Revenue})</w:t>
        </w:r>
        <w:r w:rsidR="00D203F5" w:rsidRPr="00405FBC">
          <w:rPr>
            <w:rStyle w:val="Hyperlink"/>
            <w:rFonts w:ascii="Arial" w:hAnsi="Arial" w:cs="Arial"/>
            <w:noProof/>
          </w:rPr>
          <w:t xml:space="preserve"> </w:t>
        </w:r>
        <w:r w:rsidR="00AB3F6F" w:rsidRPr="00405FBC">
          <w:rPr>
            <w:rStyle w:val="Hyperlink"/>
            <w:rFonts w:ascii="Arial" w:hAnsi="Arial" w:cs="Arial"/>
            <w:noProof/>
          </w:rPr>
          <w:t>{FromYear} – {ToYear}</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29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25</w:t>
        </w:r>
        <w:r w:rsidR="00D203F5" w:rsidRPr="00405FBC">
          <w:rPr>
            <w:rFonts w:ascii="Arial" w:hAnsi="Arial" w:cs="Arial"/>
            <w:noProof/>
            <w:webHidden/>
          </w:rPr>
          <w:fldChar w:fldCharType="end"/>
        </w:r>
      </w:hyperlink>
    </w:p>
    <w:p w14:paraId="03641647" w14:textId="398C9BE9" w:rsidR="00D203F5" w:rsidRPr="00405FBC" w:rsidRDefault="00DE3A62">
      <w:pPr>
        <w:pStyle w:val="TableofFigures"/>
        <w:rPr>
          <w:rFonts w:ascii="Arial" w:eastAsiaTheme="minorEastAsia" w:hAnsi="Arial" w:cs="Arial"/>
          <w:noProof/>
        </w:rPr>
      </w:pPr>
      <w:hyperlink w:anchor="_Toc100246030" w:history="1">
        <w:r w:rsidR="00D203F5" w:rsidRPr="00405FBC">
          <w:rPr>
            <w:rStyle w:val="Hyperlink"/>
            <w:rFonts w:ascii="Arial" w:hAnsi="Arial" w:cs="Arial"/>
            <w:noProof/>
          </w:rPr>
          <w:t>FIG NO. 9.</w:t>
        </w:r>
        <w:r w:rsidR="00D203F5" w:rsidRPr="00405FBC">
          <w:rPr>
            <w:rFonts w:ascii="Arial" w:eastAsiaTheme="minorEastAsia" w:hAnsi="Arial" w:cs="Arial"/>
            <w:noProof/>
          </w:rPr>
          <w:tab/>
        </w:r>
        <w:r w:rsidR="00D203F5" w:rsidRPr="00405FBC">
          <w:rPr>
            <w:rStyle w:val="Hyperlink"/>
            <w:rFonts w:ascii="Arial" w:hAnsi="Arial" w:cs="Arial"/>
            <w:noProof/>
          </w:rPr>
          <w:t xml:space="preserve">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for Polyester </w:t>
        </w:r>
        <w:r w:rsidR="002C4087">
          <w:rPr>
            <w:rStyle w:val="Hyperlink"/>
            <w:rFonts w:ascii="Arial" w:hAnsi="Arial" w:cs="Arial"/>
            <w:noProof/>
          </w:rPr>
          <w:t>{Keyword}</w:t>
        </w:r>
        <w:r w:rsidR="00B70695" w:rsidRPr="00405FBC">
          <w:rPr>
            <w:rStyle w:val="Hyperlink"/>
            <w:rFonts w:ascii="Arial" w:hAnsi="Arial" w:cs="Arial"/>
            <w:noProof/>
          </w:rPr>
          <w:t xml:space="preserve"> </w:t>
        </w:r>
        <w:r w:rsidR="00D203F5" w:rsidRPr="00405FBC">
          <w:rPr>
            <w:rStyle w:val="Hyperlink"/>
            <w:rFonts w:ascii="Arial" w:hAnsi="Arial" w:cs="Arial"/>
            <w:noProof/>
          </w:rPr>
          <w:t xml:space="preserve">, Revenue </w:t>
        </w:r>
        <w:r w:rsidR="00AB3F6F" w:rsidRPr="00405FBC">
          <w:rPr>
            <w:rStyle w:val="Hyperlink"/>
            <w:rFonts w:ascii="Arial" w:hAnsi="Arial" w:cs="Arial"/>
            <w:noProof/>
          </w:rPr>
          <w:t>({Revenue})</w:t>
        </w:r>
        <w:r w:rsidR="00D203F5" w:rsidRPr="00405FBC">
          <w:rPr>
            <w:rStyle w:val="Hyperlink"/>
            <w:rFonts w:ascii="Arial" w:hAnsi="Arial" w:cs="Arial"/>
            <w:noProof/>
          </w:rPr>
          <w:t xml:space="preserve"> </w:t>
        </w:r>
        <w:r w:rsidR="00AB3F6F" w:rsidRPr="00405FBC">
          <w:rPr>
            <w:rStyle w:val="Hyperlink"/>
            <w:rFonts w:ascii="Arial" w:hAnsi="Arial" w:cs="Arial"/>
            <w:noProof/>
          </w:rPr>
          <w:t>{FromYear} – {ToYear}</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30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26</w:t>
        </w:r>
        <w:r w:rsidR="00D203F5" w:rsidRPr="00405FBC">
          <w:rPr>
            <w:rFonts w:ascii="Arial" w:hAnsi="Arial" w:cs="Arial"/>
            <w:noProof/>
            <w:webHidden/>
          </w:rPr>
          <w:fldChar w:fldCharType="end"/>
        </w:r>
      </w:hyperlink>
    </w:p>
    <w:p w14:paraId="31B75831" w14:textId="335B2542" w:rsidR="00D203F5" w:rsidRPr="00405FBC" w:rsidRDefault="00DE3A62">
      <w:pPr>
        <w:pStyle w:val="TableofFigures"/>
        <w:rPr>
          <w:rFonts w:ascii="Arial" w:eastAsiaTheme="minorEastAsia" w:hAnsi="Arial" w:cs="Arial"/>
          <w:noProof/>
        </w:rPr>
      </w:pPr>
      <w:hyperlink w:anchor="_Toc100246031" w:history="1">
        <w:r w:rsidR="00D203F5" w:rsidRPr="00405FBC">
          <w:rPr>
            <w:rStyle w:val="Hyperlink"/>
            <w:rFonts w:ascii="Arial" w:hAnsi="Arial" w:cs="Arial"/>
            <w:noProof/>
          </w:rPr>
          <w:t>FIG NO. 10.</w:t>
        </w:r>
        <w:r w:rsidR="00D203F5" w:rsidRPr="00405FBC">
          <w:rPr>
            <w:rFonts w:ascii="Arial" w:eastAsiaTheme="minorEastAsia" w:hAnsi="Arial" w:cs="Arial"/>
            <w:noProof/>
          </w:rPr>
          <w:tab/>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Share, By Application, </w:t>
        </w:r>
        <w:r w:rsidR="006D5460" w:rsidRPr="00405FBC">
          <w:rPr>
            <w:rStyle w:val="Hyperlink"/>
            <w:rFonts w:ascii="Arial" w:hAnsi="Arial" w:cs="Arial"/>
            <w:noProof/>
          </w:rPr>
          <w:t>2021 &amp; 2030</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31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27</w:t>
        </w:r>
        <w:r w:rsidR="00D203F5" w:rsidRPr="00405FBC">
          <w:rPr>
            <w:rFonts w:ascii="Arial" w:hAnsi="Arial" w:cs="Arial"/>
            <w:noProof/>
            <w:webHidden/>
          </w:rPr>
          <w:fldChar w:fldCharType="end"/>
        </w:r>
      </w:hyperlink>
    </w:p>
    <w:p w14:paraId="61BF24B1" w14:textId="07B7781F" w:rsidR="00D203F5" w:rsidRPr="00405FBC" w:rsidRDefault="00DE3A62">
      <w:pPr>
        <w:pStyle w:val="TableofFigures"/>
        <w:rPr>
          <w:rFonts w:ascii="Arial" w:eastAsiaTheme="minorEastAsia" w:hAnsi="Arial" w:cs="Arial"/>
          <w:noProof/>
        </w:rPr>
      </w:pPr>
      <w:hyperlink w:anchor="_Toc100246032" w:history="1">
        <w:r w:rsidR="00D203F5" w:rsidRPr="00405FBC">
          <w:rPr>
            <w:rStyle w:val="Hyperlink"/>
            <w:rFonts w:ascii="Arial" w:hAnsi="Arial" w:cs="Arial"/>
            <w:noProof/>
          </w:rPr>
          <w:t>FIG NO. 11.</w:t>
        </w:r>
        <w:r w:rsidR="00D203F5" w:rsidRPr="00405FBC">
          <w:rPr>
            <w:rFonts w:ascii="Arial" w:eastAsiaTheme="minorEastAsia" w:hAnsi="Arial" w:cs="Arial"/>
            <w:noProof/>
          </w:rPr>
          <w:tab/>
        </w:r>
        <w:r w:rsidR="00D203F5" w:rsidRPr="00405FBC">
          <w:rPr>
            <w:rStyle w:val="Hyperlink"/>
            <w:rFonts w:ascii="Arial" w:hAnsi="Arial" w:cs="Arial"/>
            <w:noProof/>
          </w:rPr>
          <w:t xml:space="preserve">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for Flexible Polyurethane Foam, Revenue </w:t>
        </w:r>
        <w:r w:rsidR="00AB3F6F" w:rsidRPr="00405FBC">
          <w:rPr>
            <w:rStyle w:val="Hyperlink"/>
            <w:rFonts w:ascii="Arial" w:hAnsi="Arial" w:cs="Arial"/>
            <w:noProof/>
          </w:rPr>
          <w:t>({Revenue})</w:t>
        </w:r>
        <w:r w:rsidR="00D203F5" w:rsidRPr="00405FBC">
          <w:rPr>
            <w:rStyle w:val="Hyperlink"/>
            <w:rFonts w:ascii="Arial" w:hAnsi="Arial" w:cs="Arial"/>
            <w:noProof/>
          </w:rPr>
          <w:t xml:space="preserve"> </w:t>
        </w:r>
        <w:r w:rsidR="00AB3F6F" w:rsidRPr="00405FBC">
          <w:rPr>
            <w:rStyle w:val="Hyperlink"/>
            <w:rFonts w:ascii="Arial" w:hAnsi="Arial" w:cs="Arial"/>
            <w:noProof/>
          </w:rPr>
          <w:t>{FromYear} – {ToYear}</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32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28</w:t>
        </w:r>
        <w:r w:rsidR="00D203F5" w:rsidRPr="00405FBC">
          <w:rPr>
            <w:rFonts w:ascii="Arial" w:hAnsi="Arial" w:cs="Arial"/>
            <w:noProof/>
            <w:webHidden/>
          </w:rPr>
          <w:fldChar w:fldCharType="end"/>
        </w:r>
      </w:hyperlink>
    </w:p>
    <w:p w14:paraId="7CEF92C8" w14:textId="101F7DD5" w:rsidR="00D203F5" w:rsidRPr="00405FBC" w:rsidRDefault="00DE3A62">
      <w:pPr>
        <w:pStyle w:val="TableofFigures"/>
        <w:rPr>
          <w:rFonts w:ascii="Arial" w:eastAsiaTheme="minorEastAsia" w:hAnsi="Arial" w:cs="Arial"/>
          <w:noProof/>
        </w:rPr>
      </w:pPr>
      <w:hyperlink w:anchor="_Toc100246033" w:history="1">
        <w:r w:rsidR="00D203F5" w:rsidRPr="00405FBC">
          <w:rPr>
            <w:rStyle w:val="Hyperlink"/>
            <w:rFonts w:ascii="Arial" w:hAnsi="Arial" w:cs="Arial"/>
            <w:noProof/>
          </w:rPr>
          <w:t>FIG NO. 12.</w:t>
        </w:r>
        <w:r w:rsidR="00D203F5" w:rsidRPr="00405FBC">
          <w:rPr>
            <w:rFonts w:ascii="Arial" w:eastAsiaTheme="minorEastAsia" w:hAnsi="Arial" w:cs="Arial"/>
            <w:noProof/>
          </w:rPr>
          <w:tab/>
        </w:r>
        <w:r w:rsidR="00D203F5" w:rsidRPr="00405FBC">
          <w:rPr>
            <w:rStyle w:val="Hyperlink"/>
            <w:rFonts w:ascii="Arial" w:hAnsi="Arial" w:cs="Arial"/>
            <w:noProof/>
          </w:rPr>
          <w:t xml:space="preserve">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for Rigid Polyurethane Foam, Revenue </w:t>
        </w:r>
        <w:r w:rsidR="00AB3F6F" w:rsidRPr="00405FBC">
          <w:rPr>
            <w:rStyle w:val="Hyperlink"/>
            <w:rFonts w:ascii="Arial" w:hAnsi="Arial" w:cs="Arial"/>
            <w:noProof/>
          </w:rPr>
          <w:t>({Revenue})</w:t>
        </w:r>
        <w:r w:rsidR="00D203F5" w:rsidRPr="00405FBC">
          <w:rPr>
            <w:rStyle w:val="Hyperlink"/>
            <w:rFonts w:ascii="Arial" w:hAnsi="Arial" w:cs="Arial"/>
            <w:noProof/>
          </w:rPr>
          <w:t xml:space="preserve"> </w:t>
        </w:r>
        <w:r w:rsidR="00AB3F6F" w:rsidRPr="00405FBC">
          <w:rPr>
            <w:rStyle w:val="Hyperlink"/>
            <w:rFonts w:ascii="Arial" w:hAnsi="Arial" w:cs="Arial"/>
            <w:noProof/>
          </w:rPr>
          <w:t>{FromYear} – {ToYear}</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33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29</w:t>
        </w:r>
        <w:r w:rsidR="00D203F5" w:rsidRPr="00405FBC">
          <w:rPr>
            <w:rFonts w:ascii="Arial" w:hAnsi="Arial" w:cs="Arial"/>
            <w:noProof/>
            <w:webHidden/>
          </w:rPr>
          <w:fldChar w:fldCharType="end"/>
        </w:r>
      </w:hyperlink>
    </w:p>
    <w:p w14:paraId="0DDF05DC" w14:textId="468E1A93" w:rsidR="00D203F5" w:rsidRPr="00405FBC" w:rsidRDefault="00DE3A62">
      <w:pPr>
        <w:pStyle w:val="TableofFigures"/>
        <w:rPr>
          <w:rFonts w:ascii="Arial" w:eastAsiaTheme="minorEastAsia" w:hAnsi="Arial" w:cs="Arial"/>
          <w:noProof/>
        </w:rPr>
      </w:pPr>
      <w:hyperlink w:anchor="_Toc100246034" w:history="1">
        <w:r w:rsidR="00D203F5" w:rsidRPr="00405FBC">
          <w:rPr>
            <w:rStyle w:val="Hyperlink"/>
            <w:rFonts w:ascii="Arial" w:hAnsi="Arial" w:cs="Arial"/>
            <w:noProof/>
          </w:rPr>
          <w:t>FIG NO. 13.</w:t>
        </w:r>
        <w:r w:rsidR="00D203F5" w:rsidRPr="00405FBC">
          <w:rPr>
            <w:rFonts w:ascii="Arial" w:eastAsiaTheme="minorEastAsia" w:hAnsi="Arial" w:cs="Arial"/>
            <w:noProof/>
          </w:rPr>
          <w:tab/>
        </w:r>
        <w:r w:rsidR="00D203F5" w:rsidRPr="00405FBC">
          <w:rPr>
            <w:rStyle w:val="Hyperlink"/>
            <w:rFonts w:ascii="Arial" w:hAnsi="Arial" w:cs="Arial"/>
            <w:noProof/>
          </w:rPr>
          <w:t xml:space="preserve">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for CASE, Revenue </w:t>
        </w:r>
        <w:r w:rsidR="00AB3F6F" w:rsidRPr="00405FBC">
          <w:rPr>
            <w:rStyle w:val="Hyperlink"/>
            <w:rFonts w:ascii="Arial" w:hAnsi="Arial" w:cs="Arial"/>
            <w:noProof/>
          </w:rPr>
          <w:t>({Revenue})</w:t>
        </w:r>
        <w:r w:rsidR="00D203F5" w:rsidRPr="00405FBC">
          <w:rPr>
            <w:rStyle w:val="Hyperlink"/>
            <w:rFonts w:ascii="Arial" w:hAnsi="Arial" w:cs="Arial"/>
            <w:noProof/>
          </w:rPr>
          <w:t xml:space="preserve"> </w:t>
        </w:r>
        <w:r w:rsidR="00AB3F6F" w:rsidRPr="00405FBC">
          <w:rPr>
            <w:rStyle w:val="Hyperlink"/>
            <w:rFonts w:ascii="Arial" w:hAnsi="Arial" w:cs="Arial"/>
            <w:noProof/>
          </w:rPr>
          <w:t>{FromYear} – {ToYear}</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34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30</w:t>
        </w:r>
        <w:r w:rsidR="00D203F5" w:rsidRPr="00405FBC">
          <w:rPr>
            <w:rFonts w:ascii="Arial" w:hAnsi="Arial" w:cs="Arial"/>
            <w:noProof/>
            <w:webHidden/>
          </w:rPr>
          <w:fldChar w:fldCharType="end"/>
        </w:r>
      </w:hyperlink>
    </w:p>
    <w:p w14:paraId="3FF07E7F" w14:textId="56F819B2" w:rsidR="00D203F5" w:rsidRPr="00405FBC" w:rsidRDefault="00DE3A62">
      <w:pPr>
        <w:pStyle w:val="TableofFigures"/>
        <w:rPr>
          <w:rFonts w:ascii="Arial" w:eastAsiaTheme="minorEastAsia" w:hAnsi="Arial" w:cs="Arial"/>
          <w:noProof/>
        </w:rPr>
      </w:pPr>
      <w:hyperlink w:anchor="_Toc100246035" w:history="1">
        <w:r w:rsidR="00D203F5" w:rsidRPr="00405FBC">
          <w:rPr>
            <w:rStyle w:val="Hyperlink"/>
            <w:rFonts w:ascii="Arial" w:hAnsi="Arial" w:cs="Arial"/>
            <w:noProof/>
          </w:rPr>
          <w:t>FIG NO. 14.</w:t>
        </w:r>
        <w:r w:rsidR="00D203F5" w:rsidRPr="00405FBC">
          <w:rPr>
            <w:rFonts w:ascii="Arial" w:eastAsiaTheme="minorEastAsia" w:hAnsi="Arial" w:cs="Arial"/>
            <w:noProof/>
          </w:rPr>
          <w:tab/>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Share, By End Use Industry, </w:t>
        </w:r>
        <w:r w:rsidR="006D5460" w:rsidRPr="00405FBC">
          <w:rPr>
            <w:rStyle w:val="Hyperlink"/>
            <w:rFonts w:ascii="Arial" w:hAnsi="Arial" w:cs="Arial"/>
            <w:noProof/>
          </w:rPr>
          <w:t>2021 &amp; 2030</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35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31</w:t>
        </w:r>
        <w:r w:rsidR="00D203F5" w:rsidRPr="00405FBC">
          <w:rPr>
            <w:rFonts w:ascii="Arial" w:hAnsi="Arial" w:cs="Arial"/>
            <w:noProof/>
            <w:webHidden/>
          </w:rPr>
          <w:fldChar w:fldCharType="end"/>
        </w:r>
      </w:hyperlink>
    </w:p>
    <w:p w14:paraId="0831A31C" w14:textId="7488C887" w:rsidR="00D203F5" w:rsidRPr="00405FBC" w:rsidRDefault="00DE3A62">
      <w:pPr>
        <w:pStyle w:val="TableofFigures"/>
        <w:rPr>
          <w:rFonts w:ascii="Arial" w:eastAsiaTheme="minorEastAsia" w:hAnsi="Arial" w:cs="Arial"/>
          <w:noProof/>
        </w:rPr>
      </w:pPr>
      <w:hyperlink w:anchor="_Toc100246036" w:history="1">
        <w:r w:rsidR="00D203F5" w:rsidRPr="00405FBC">
          <w:rPr>
            <w:rStyle w:val="Hyperlink"/>
            <w:rFonts w:ascii="Arial" w:hAnsi="Arial" w:cs="Arial"/>
            <w:noProof/>
          </w:rPr>
          <w:t>FIG NO. 15.</w:t>
        </w:r>
        <w:r w:rsidR="00D203F5" w:rsidRPr="00405FBC">
          <w:rPr>
            <w:rFonts w:ascii="Arial" w:eastAsiaTheme="minorEastAsia" w:hAnsi="Arial" w:cs="Arial"/>
            <w:noProof/>
          </w:rPr>
          <w:tab/>
        </w:r>
        <w:r w:rsidR="00D203F5" w:rsidRPr="00405FBC">
          <w:rPr>
            <w:rStyle w:val="Hyperlink"/>
            <w:rFonts w:ascii="Arial" w:hAnsi="Arial" w:cs="Arial"/>
            <w:noProof/>
          </w:rPr>
          <w:t xml:space="preserve">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for Carpet backing, Revenue </w:t>
        </w:r>
        <w:r w:rsidR="00AB3F6F" w:rsidRPr="00405FBC">
          <w:rPr>
            <w:rStyle w:val="Hyperlink"/>
            <w:rFonts w:ascii="Arial" w:hAnsi="Arial" w:cs="Arial"/>
            <w:noProof/>
          </w:rPr>
          <w:t>({Revenue})</w:t>
        </w:r>
        <w:r w:rsidR="00D203F5" w:rsidRPr="00405FBC">
          <w:rPr>
            <w:rStyle w:val="Hyperlink"/>
            <w:rFonts w:ascii="Arial" w:hAnsi="Arial" w:cs="Arial"/>
            <w:noProof/>
          </w:rPr>
          <w:t xml:space="preserve"> </w:t>
        </w:r>
        <w:r w:rsidR="00AB3F6F" w:rsidRPr="00405FBC">
          <w:rPr>
            <w:rStyle w:val="Hyperlink"/>
            <w:rFonts w:ascii="Arial" w:hAnsi="Arial" w:cs="Arial"/>
            <w:noProof/>
          </w:rPr>
          <w:t>{FromYear} – {ToYear}</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36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32</w:t>
        </w:r>
        <w:r w:rsidR="00D203F5" w:rsidRPr="00405FBC">
          <w:rPr>
            <w:rFonts w:ascii="Arial" w:hAnsi="Arial" w:cs="Arial"/>
            <w:noProof/>
            <w:webHidden/>
          </w:rPr>
          <w:fldChar w:fldCharType="end"/>
        </w:r>
      </w:hyperlink>
    </w:p>
    <w:p w14:paraId="734B1BE5" w14:textId="15B313C3" w:rsidR="00D203F5" w:rsidRPr="00405FBC" w:rsidRDefault="00DE3A62">
      <w:pPr>
        <w:pStyle w:val="TableofFigures"/>
        <w:rPr>
          <w:rFonts w:ascii="Arial" w:eastAsiaTheme="minorEastAsia" w:hAnsi="Arial" w:cs="Arial"/>
          <w:noProof/>
        </w:rPr>
      </w:pPr>
      <w:hyperlink w:anchor="_Toc100246037" w:history="1">
        <w:r w:rsidR="00D203F5" w:rsidRPr="00405FBC">
          <w:rPr>
            <w:rStyle w:val="Hyperlink"/>
            <w:rFonts w:ascii="Arial" w:hAnsi="Arial" w:cs="Arial"/>
            <w:noProof/>
          </w:rPr>
          <w:t>FIG NO. 16.</w:t>
        </w:r>
        <w:r w:rsidR="00D203F5" w:rsidRPr="00405FBC">
          <w:rPr>
            <w:rFonts w:ascii="Arial" w:eastAsiaTheme="minorEastAsia" w:hAnsi="Arial" w:cs="Arial"/>
            <w:noProof/>
          </w:rPr>
          <w:tab/>
        </w:r>
        <w:r w:rsidR="00D203F5" w:rsidRPr="00405FBC">
          <w:rPr>
            <w:rStyle w:val="Hyperlink"/>
            <w:rFonts w:ascii="Arial" w:hAnsi="Arial" w:cs="Arial"/>
            <w:noProof/>
          </w:rPr>
          <w:t xml:space="preserve">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for Packaging, Revenue </w:t>
        </w:r>
        <w:r w:rsidR="00AB3F6F" w:rsidRPr="00405FBC">
          <w:rPr>
            <w:rStyle w:val="Hyperlink"/>
            <w:rFonts w:ascii="Arial" w:hAnsi="Arial" w:cs="Arial"/>
            <w:noProof/>
          </w:rPr>
          <w:t>({Revenue})</w:t>
        </w:r>
        <w:r w:rsidR="00D203F5" w:rsidRPr="00405FBC">
          <w:rPr>
            <w:rStyle w:val="Hyperlink"/>
            <w:rFonts w:ascii="Arial" w:hAnsi="Arial" w:cs="Arial"/>
            <w:noProof/>
          </w:rPr>
          <w:t xml:space="preserve"> </w:t>
        </w:r>
        <w:r w:rsidR="00AB3F6F" w:rsidRPr="00405FBC">
          <w:rPr>
            <w:rStyle w:val="Hyperlink"/>
            <w:rFonts w:ascii="Arial" w:hAnsi="Arial" w:cs="Arial"/>
            <w:noProof/>
          </w:rPr>
          <w:t>{FromYear} – {ToYear}</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37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33</w:t>
        </w:r>
        <w:r w:rsidR="00D203F5" w:rsidRPr="00405FBC">
          <w:rPr>
            <w:rFonts w:ascii="Arial" w:hAnsi="Arial" w:cs="Arial"/>
            <w:noProof/>
            <w:webHidden/>
          </w:rPr>
          <w:fldChar w:fldCharType="end"/>
        </w:r>
      </w:hyperlink>
    </w:p>
    <w:p w14:paraId="237A1F46" w14:textId="1D3C04C4" w:rsidR="00D203F5" w:rsidRPr="00405FBC" w:rsidRDefault="00DE3A62">
      <w:pPr>
        <w:pStyle w:val="TableofFigures"/>
        <w:rPr>
          <w:rFonts w:ascii="Arial" w:eastAsiaTheme="minorEastAsia" w:hAnsi="Arial" w:cs="Arial"/>
          <w:noProof/>
        </w:rPr>
      </w:pPr>
      <w:hyperlink w:anchor="_Toc100246038" w:history="1">
        <w:r w:rsidR="00D203F5" w:rsidRPr="00405FBC">
          <w:rPr>
            <w:rStyle w:val="Hyperlink"/>
            <w:rFonts w:ascii="Arial" w:hAnsi="Arial" w:cs="Arial"/>
            <w:noProof/>
          </w:rPr>
          <w:t>FIG NO. 17.</w:t>
        </w:r>
        <w:r w:rsidR="00D203F5" w:rsidRPr="00405FBC">
          <w:rPr>
            <w:rFonts w:ascii="Arial" w:eastAsiaTheme="minorEastAsia" w:hAnsi="Arial" w:cs="Arial"/>
            <w:noProof/>
          </w:rPr>
          <w:tab/>
        </w:r>
        <w:r w:rsidR="00D203F5" w:rsidRPr="00405FBC">
          <w:rPr>
            <w:rStyle w:val="Hyperlink"/>
            <w:rFonts w:ascii="Arial" w:hAnsi="Arial" w:cs="Arial"/>
            <w:noProof/>
          </w:rPr>
          <w:t xml:space="preserve">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for Furniture, Revenue </w:t>
        </w:r>
        <w:r w:rsidR="00AB3F6F" w:rsidRPr="00405FBC">
          <w:rPr>
            <w:rStyle w:val="Hyperlink"/>
            <w:rFonts w:ascii="Arial" w:hAnsi="Arial" w:cs="Arial"/>
            <w:noProof/>
          </w:rPr>
          <w:t>({Revenue})</w:t>
        </w:r>
        <w:r w:rsidR="00D203F5" w:rsidRPr="00405FBC">
          <w:rPr>
            <w:rStyle w:val="Hyperlink"/>
            <w:rFonts w:ascii="Arial" w:hAnsi="Arial" w:cs="Arial"/>
            <w:noProof/>
          </w:rPr>
          <w:t xml:space="preserve"> </w:t>
        </w:r>
        <w:r w:rsidR="00AB3F6F" w:rsidRPr="00405FBC">
          <w:rPr>
            <w:rStyle w:val="Hyperlink"/>
            <w:rFonts w:ascii="Arial" w:hAnsi="Arial" w:cs="Arial"/>
            <w:noProof/>
          </w:rPr>
          <w:t>{FromYear} – {ToYear}</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38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34</w:t>
        </w:r>
        <w:r w:rsidR="00D203F5" w:rsidRPr="00405FBC">
          <w:rPr>
            <w:rFonts w:ascii="Arial" w:hAnsi="Arial" w:cs="Arial"/>
            <w:noProof/>
            <w:webHidden/>
          </w:rPr>
          <w:fldChar w:fldCharType="end"/>
        </w:r>
      </w:hyperlink>
    </w:p>
    <w:p w14:paraId="1F0E764E" w14:textId="783FA698" w:rsidR="00D203F5" w:rsidRPr="00405FBC" w:rsidRDefault="00DE3A62">
      <w:pPr>
        <w:pStyle w:val="TableofFigures"/>
        <w:rPr>
          <w:rFonts w:ascii="Arial" w:eastAsiaTheme="minorEastAsia" w:hAnsi="Arial" w:cs="Arial"/>
          <w:noProof/>
        </w:rPr>
      </w:pPr>
      <w:hyperlink w:anchor="_Toc100246039" w:history="1">
        <w:r w:rsidR="00D203F5" w:rsidRPr="00405FBC">
          <w:rPr>
            <w:rStyle w:val="Hyperlink"/>
            <w:rFonts w:ascii="Arial" w:hAnsi="Arial" w:cs="Arial"/>
            <w:noProof/>
          </w:rPr>
          <w:t>FIG NO. 18.</w:t>
        </w:r>
        <w:r w:rsidR="00D203F5" w:rsidRPr="00405FBC">
          <w:rPr>
            <w:rFonts w:ascii="Arial" w:eastAsiaTheme="minorEastAsia" w:hAnsi="Arial" w:cs="Arial"/>
            <w:noProof/>
          </w:rPr>
          <w:tab/>
        </w:r>
        <w:r w:rsidR="00D203F5" w:rsidRPr="00405FBC">
          <w:rPr>
            <w:rStyle w:val="Hyperlink"/>
            <w:rFonts w:ascii="Arial" w:hAnsi="Arial" w:cs="Arial"/>
            <w:noProof/>
          </w:rPr>
          <w:t xml:space="preserve">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for Automotive, Revenue </w:t>
        </w:r>
        <w:r w:rsidR="00AB3F6F" w:rsidRPr="00405FBC">
          <w:rPr>
            <w:rStyle w:val="Hyperlink"/>
            <w:rFonts w:ascii="Arial" w:hAnsi="Arial" w:cs="Arial"/>
            <w:noProof/>
          </w:rPr>
          <w:t>({Revenue})</w:t>
        </w:r>
        <w:r w:rsidR="00D203F5" w:rsidRPr="00405FBC">
          <w:rPr>
            <w:rStyle w:val="Hyperlink"/>
            <w:rFonts w:ascii="Arial" w:hAnsi="Arial" w:cs="Arial"/>
            <w:noProof/>
          </w:rPr>
          <w:t xml:space="preserve"> </w:t>
        </w:r>
        <w:r w:rsidR="00AB3F6F" w:rsidRPr="00405FBC">
          <w:rPr>
            <w:rStyle w:val="Hyperlink"/>
            <w:rFonts w:ascii="Arial" w:hAnsi="Arial" w:cs="Arial"/>
            <w:noProof/>
          </w:rPr>
          <w:t>{FromYear} – {ToYear}</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39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35</w:t>
        </w:r>
        <w:r w:rsidR="00D203F5" w:rsidRPr="00405FBC">
          <w:rPr>
            <w:rFonts w:ascii="Arial" w:hAnsi="Arial" w:cs="Arial"/>
            <w:noProof/>
            <w:webHidden/>
          </w:rPr>
          <w:fldChar w:fldCharType="end"/>
        </w:r>
      </w:hyperlink>
    </w:p>
    <w:p w14:paraId="08DD58D1" w14:textId="06EE9044" w:rsidR="00D203F5" w:rsidRPr="00405FBC" w:rsidRDefault="00DE3A62">
      <w:pPr>
        <w:pStyle w:val="TableofFigures"/>
        <w:rPr>
          <w:rFonts w:ascii="Arial" w:eastAsiaTheme="minorEastAsia" w:hAnsi="Arial" w:cs="Arial"/>
          <w:noProof/>
        </w:rPr>
      </w:pPr>
      <w:hyperlink w:anchor="_Toc100246040" w:history="1">
        <w:r w:rsidR="00D203F5" w:rsidRPr="00405FBC">
          <w:rPr>
            <w:rStyle w:val="Hyperlink"/>
            <w:rFonts w:ascii="Arial" w:hAnsi="Arial" w:cs="Arial"/>
            <w:noProof/>
          </w:rPr>
          <w:t>FIG NO. 19.</w:t>
        </w:r>
        <w:r w:rsidR="00D203F5" w:rsidRPr="00405FBC">
          <w:rPr>
            <w:rFonts w:ascii="Arial" w:eastAsiaTheme="minorEastAsia" w:hAnsi="Arial" w:cs="Arial"/>
            <w:noProof/>
          </w:rPr>
          <w:tab/>
        </w:r>
        <w:r w:rsidR="00D203F5" w:rsidRPr="00405FBC">
          <w:rPr>
            <w:rStyle w:val="Hyperlink"/>
            <w:rFonts w:ascii="Arial" w:hAnsi="Arial" w:cs="Arial"/>
            <w:noProof/>
          </w:rPr>
          <w:t xml:space="preserve">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for Building &amp; Construction, Revenue </w:t>
        </w:r>
        <w:r w:rsidR="00AB3F6F" w:rsidRPr="00405FBC">
          <w:rPr>
            <w:rStyle w:val="Hyperlink"/>
            <w:rFonts w:ascii="Arial" w:hAnsi="Arial" w:cs="Arial"/>
            <w:noProof/>
          </w:rPr>
          <w:t>({Revenue})</w:t>
        </w:r>
        <w:r w:rsidR="00D203F5" w:rsidRPr="00405FBC">
          <w:rPr>
            <w:rStyle w:val="Hyperlink"/>
            <w:rFonts w:ascii="Arial" w:hAnsi="Arial" w:cs="Arial"/>
            <w:noProof/>
          </w:rPr>
          <w:t xml:space="preserve"> </w:t>
        </w:r>
        <w:r w:rsidR="00AB3F6F" w:rsidRPr="00405FBC">
          <w:rPr>
            <w:rStyle w:val="Hyperlink"/>
            <w:rFonts w:ascii="Arial" w:hAnsi="Arial" w:cs="Arial"/>
            <w:noProof/>
          </w:rPr>
          <w:t>{FromYear} – {ToYear}</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40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36</w:t>
        </w:r>
        <w:r w:rsidR="00D203F5" w:rsidRPr="00405FBC">
          <w:rPr>
            <w:rFonts w:ascii="Arial" w:hAnsi="Arial" w:cs="Arial"/>
            <w:noProof/>
            <w:webHidden/>
          </w:rPr>
          <w:fldChar w:fldCharType="end"/>
        </w:r>
      </w:hyperlink>
    </w:p>
    <w:p w14:paraId="2EA51288" w14:textId="595A4034" w:rsidR="00D203F5" w:rsidRPr="00405FBC" w:rsidRDefault="00DE3A62">
      <w:pPr>
        <w:pStyle w:val="TableofFigures"/>
        <w:rPr>
          <w:rFonts w:ascii="Arial" w:eastAsiaTheme="minorEastAsia" w:hAnsi="Arial" w:cs="Arial"/>
          <w:noProof/>
        </w:rPr>
      </w:pPr>
      <w:hyperlink w:anchor="_Toc100246041" w:history="1">
        <w:r w:rsidR="00D203F5" w:rsidRPr="00405FBC">
          <w:rPr>
            <w:rStyle w:val="Hyperlink"/>
            <w:rFonts w:ascii="Arial" w:hAnsi="Arial" w:cs="Arial"/>
            <w:noProof/>
          </w:rPr>
          <w:t>FIG NO. 20.</w:t>
        </w:r>
        <w:r w:rsidR="00D203F5" w:rsidRPr="00405FBC">
          <w:rPr>
            <w:rFonts w:ascii="Arial" w:eastAsiaTheme="minorEastAsia" w:hAnsi="Arial" w:cs="Arial"/>
            <w:noProof/>
          </w:rPr>
          <w:tab/>
        </w:r>
        <w:r w:rsidR="00D203F5" w:rsidRPr="00405FBC">
          <w:rPr>
            <w:rStyle w:val="Hyperlink"/>
            <w:rFonts w:ascii="Arial" w:hAnsi="Arial" w:cs="Arial"/>
            <w:noProof/>
          </w:rPr>
          <w:t xml:space="preserve">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for Footwear, Revenue </w:t>
        </w:r>
        <w:r w:rsidR="00AB3F6F" w:rsidRPr="00405FBC">
          <w:rPr>
            <w:rStyle w:val="Hyperlink"/>
            <w:rFonts w:ascii="Arial" w:hAnsi="Arial" w:cs="Arial"/>
            <w:noProof/>
          </w:rPr>
          <w:t>({Revenue})</w:t>
        </w:r>
        <w:r w:rsidR="00D203F5" w:rsidRPr="00405FBC">
          <w:rPr>
            <w:rStyle w:val="Hyperlink"/>
            <w:rFonts w:ascii="Arial" w:hAnsi="Arial" w:cs="Arial"/>
            <w:noProof/>
          </w:rPr>
          <w:t xml:space="preserve"> </w:t>
        </w:r>
        <w:r w:rsidR="00AB3F6F" w:rsidRPr="00405FBC">
          <w:rPr>
            <w:rStyle w:val="Hyperlink"/>
            <w:rFonts w:ascii="Arial" w:hAnsi="Arial" w:cs="Arial"/>
            <w:noProof/>
          </w:rPr>
          <w:t>{FromYear} – {ToYear}</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41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37</w:t>
        </w:r>
        <w:r w:rsidR="00D203F5" w:rsidRPr="00405FBC">
          <w:rPr>
            <w:rFonts w:ascii="Arial" w:hAnsi="Arial" w:cs="Arial"/>
            <w:noProof/>
            <w:webHidden/>
          </w:rPr>
          <w:fldChar w:fldCharType="end"/>
        </w:r>
      </w:hyperlink>
    </w:p>
    <w:p w14:paraId="0DC4C5A0" w14:textId="0A171761" w:rsidR="00D203F5" w:rsidRPr="00405FBC" w:rsidRDefault="00DE3A62">
      <w:pPr>
        <w:pStyle w:val="TableofFigures"/>
        <w:rPr>
          <w:rFonts w:ascii="Arial" w:eastAsiaTheme="minorEastAsia" w:hAnsi="Arial" w:cs="Arial"/>
          <w:noProof/>
        </w:rPr>
      </w:pPr>
      <w:hyperlink w:anchor="_Toc100246042" w:history="1">
        <w:r w:rsidR="00D203F5" w:rsidRPr="00405FBC">
          <w:rPr>
            <w:rStyle w:val="Hyperlink"/>
            <w:rFonts w:ascii="Arial" w:hAnsi="Arial" w:cs="Arial"/>
            <w:noProof/>
          </w:rPr>
          <w:t>FIG NO. 21.</w:t>
        </w:r>
        <w:r w:rsidR="00D203F5" w:rsidRPr="00405FBC">
          <w:rPr>
            <w:rFonts w:ascii="Arial" w:eastAsiaTheme="minorEastAsia" w:hAnsi="Arial" w:cs="Arial"/>
            <w:noProof/>
          </w:rPr>
          <w:tab/>
        </w:r>
        <w:r w:rsidR="00D203F5" w:rsidRPr="00405FBC">
          <w:rPr>
            <w:rStyle w:val="Hyperlink"/>
            <w:rFonts w:ascii="Arial" w:hAnsi="Arial" w:cs="Arial"/>
            <w:noProof/>
          </w:rPr>
          <w:t xml:space="preserve">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for Electronics, Revenue </w:t>
        </w:r>
        <w:r w:rsidR="00AB3F6F" w:rsidRPr="00405FBC">
          <w:rPr>
            <w:rStyle w:val="Hyperlink"/>
            <w:rFonts w:ascii="Arial" w:hAnsi="Arial" w:cs="Arial"/>
            <w:noProof/>
          </w:rPr>
          <w:t>({Revenue})</w:t>
        </w:r>
        <w:r w:rsidR="00D203F5" w:rsidRPr="00405FBC">
          <w:rPr>
            <w:rStyle w:val="Hyperlink"/>
            <w:rFonts w:ascii="Arial" w:hAnsi="Arial" w:cs="Arial"/>
            <w:noProof/>
          </w:rPr>
          <w:t xml:space="preserve"> </w:t>
        </w:r>
        <w:r w:rsidR="00AB3F6F" w:rsidRPr="00405FBC">
          <w:rPr>
            <w:rStyle w:val="Hyperlink"/>
            <w:rFonts w:ascii="Arial" w:hAnsi="Arial" w:cs="Arial"/>
            <w:noProof/>
          </w:rPr>
          <w:t>{FromYear} – {ToYear}</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42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38</w:t>
        </w:r>
        <w:r w:rsidR="00D203F5" w:rsidRPr="00405FBC">
          <w:rPr>
            <w:rFonts w:ascii="Arial" w:hAnsi="Arial" w:cs="Arial"/>
            <w:noProof/>
            <w:webHidden/>
          </w:rPr>
          <w:fldChar w:fldCharType="end"/>
        </w:r>
      </w:hyperlink>
    </w:p>
    <w:p w14:paraId="50DE32E9" w14:textId="1EB828AC" w:rsidR="00D203F5" w:rsidRPr="00405FBC" w:rsidRDefault="00DE3A62">
      <w:pPr>
        <w:pStyle w:val="TableofFigures"/>
        <w:rPr>
          <w:rFonts w:ascii="Arial" w:eastAsiaTheme="minorEastAsia" w:hAnsi="Arial" w:cs="Arial"/>
          <w:noProof/>
        </w:rPr>
      </w:pPr>
      <w:hyperlink w:anchor="_Toc100246043" w:history="1">
        <w:r w:rsidR="00D203F5" w:rsidRPr="00405FBC">
          <w:rPr>
            <w:rStyle w:val="Hyperlink"/>
            <w:rFonts w:ascii="Arial" w:hAnsi="Arial" w:cs="Arial"/>
            <w:noProof/>
          </w:rPr>
          <w:t>FIG NO. 22.</w:t>
        </w:r>
        <w:r w:rsidR="00D203F5" w:rsidRPr="00405FBC">
          <w:rPr>
            <w:rFonts w:ascii="Arial" w:eastAsiaTheme="minorEastAsia" w:hAnsi="Arial" w:cs="Arial"/>
            <w:noProof/>
          </w:rPr>
          <w:tab/>
        </w:r>
        <w:r w:rsidR="00D203F5" w:rsidRPr="00405FBC">
          <w:rPr>
            <w:rStyle w:val="Hyperlink"/>
            <w:rFonts w:ascii="Arial" w:hAnsi="Arial" w:cs="Arial"/>
            <w:noProof/>
          </w:rPr>
          <w:t xml:space="preserve">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for Others, Revenue </w:t>
        </w:r>
        <w:r w:rsidR="00AB3F6F" w:rsidRPr="00405FBC">
          <w:rPr>
            <w:rStyle w:val="Hyperlink"/>
            <w:rFonts w:ascii="Arial" w:hAnsi="Arial" w:cs="Arial"/>
            <w:noProof/>
          </w:rPr>
          <w:t>({Revenue})</w:t>
        </w:r>
        <w:r w:rsidR="00D203F5" w:rsidRPr="00405FBC">
          <w:rPr>
            <w:rStyle w:val="Hyperlink"/>
            <w:rFonts w:ascii="Arial" w:hAnsi="Arial" w:cs="Arial"/>
            <w:noProof/>
          </w:rPr>
          <w:t xml:space="preserve"> </w:t>
        </w:r>
        <w:r w:rsidR="00AB3F6F" w:rsidRPr="00405FBC">
          <w:rPr>
            <w:rStyle w:val="Hyperlink"/>
            <w:rFonts w:ascii="Arial" w:hAnsi="Arial" w:cs="Arial"/>
            <w:noProof/>
          </w:rPr>
          <w:t>{FromYear} – {ToYear}</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43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39</w:t>
        </w:r>
        <w:r w:rsidR="00D203F5" w:rsidRPr="00405FBC">
          <w:rPr>
            <w:rFonts w:ascii="Arial" w:hAnsi="Arial" w:cs="Arial"/>
            <w:noProof/>
            <w:webHidden/>
          </w:rPr>
          <w:fldChar w:fldCharType="end"/>
        </w:r>
      </w:hyperlink>
    </w:p>
    <w:p w14:paraId="7753FFCA" w14:textId="1F4E91D8" w:rsidR="00D203F5" w:rsidRPr="00405FBC" w:rsidRDefault="00DE3A62">
      <w:pPr>
        <w:pStyle w:val="TableofFigures"/>
        <w:rPr>
          <w:rFonts w:ascii="Arial" w:eastAsiaTheme="minorEastAsia" w:hAnsi="Arial" w:cs="Arial"/>
          <w:noProof/>
        </w:rPr>
      </w:pPr>
      <w:hyperlink w:anchor="_Toc100246044" w:history="1">
        <w:r w:rsidR="00D203F5" w:rsidRPr="00405FBC">
          <w:rPr>
            <w:rStyle w:val="Hyperlink"/>
            <w:rFonts w:ascii="Arial" w:hAnsi="Arial" w:cs="Arial"/>
            <w:noProof/>
          </w:rPr>
          <w:t>FIG NO. 23.</w:t>
        </w:r>
        <w:r w:rsidR="00D203F5" w:rsidRPr="00405FBC">
          <w:rPr>
            <w:rFonts w:ascii="Arial" w:eastAsiaTheme="minorEastAsia" w:hAnsi="Arial" w:cs="Arial"/>
            <w:noProof/>
          </w:rPr>
          <w:tab/>
        </w:r>
        <w:r w:rsidR="00D203F5" w:rsidRPr="00405FBC">
          <w:rPr>
            <w:rStyle w:val="Hyperlink"/>
            <w:rFonts w:ascii="Arial" w:hAnsi="Arial" w:cs="Arial"/>
            <w:noProof/>
          </w:rPr>
          <w:t xml:space="preserve">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Share, By Region, </w:t>
        </w:r>
        <w:r w:rsidR="006D5460" w:rsidRPr="00405FBC">
          <w:rPr>
            <w:rStyle w:val="Hyperlink"/>
            <w:rFonts w:ascii="Arial" w:hAnsi="Arial" w:cs="Arial"/>
            <w:noProof/>
          </w:rPr>
          <w:t>2021 &amp; 2030</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44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40</w:t>
        </w:r>
        <w:r w:rsidR="00D203F5" w:rsidRPr="00405FBC">
          <w:rPr>
            <w:rFonts w:ascii="Arial" w:hAnsi="Arial" w:cs="Arial"/>
            <w:noProof/>
            <w:webHidden/>
          </w:rPr>
          <w:fldChar w:fldCharType="end"/>
        </w:r>
      </w:hyperlink>
    </w:p>
    <w:p w14:paraId="6C88DED8" w14:textId="738D70A6" w:rsidR="00D203F5" w:rsidRPr="00405FBC" w:rsidRDefault="00DE3A62">
      <w:pPr>
        <w:pStyle w:val="TableofFigures"/>
        <w:rPr>
          <w:rFonts w:ascii="Arial" w:eastAsiaTheme="minorEastAsia" w:hAnsi="Arial" w:cs="Arial"/>
          <w:noProof/>
        </w:rPr>
      </w:pPr>
      <w:hyperlink w:anchor="_Toc100246045" w:history="1">
        <w:r w:rsidR="00D203F5" w:rsidRPr="00405FBC">
          <w:rPr>
            <w:rStyle w:val="Hyperlink"/>
            <w:rFonts w:ascii="Arial" w:hAnsi="Arial" w:cs="Arial"/>
            <w:noProof/>
          </w:rPr>
          <w:t>FIG NO. 24.</w:t>
        </w:r>
        <w:r w:rsidR="00D203F5" w:rsidRPr="00405FBC">
          <w:rPr>
            <w:rFonts w:ascii="Arial" w:eastAsiaTheme="minorEastAsia" w:hAnsi="Arial" w:cs="Arial"/>
            <w:noProof/>
          </w:rPr>
          <w:tab/>
        </w:r>
        <w:r w:rsidR="00D203F5" w:rsidRPr="00405FBC">
          <w:rPr>
            <w:rStyle w:val="Hyperlink"/>
            <w:rFonts w:ascii="Arial" w:hAnsi="Arial" w:cs="Arial"/>
            <w:noProof/>
          </w:rPr>
          <w:t xml:space="preserve">North America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45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42</w:t>
        </w:r>
        <w:r w:rsidR="00D203F5" w:rsidRPr="00405FBC">
          <w:rPr>
            <w:rFonts w:ascii="Arial" w:hAnsi="Arial" w:cs="Arial"/>
            <w:noProof/>
            <w:webHidden/>
          </w:rPr>
          <w:fldChar w:fldCharType="end"/>
        </w:r>
      </w:hyperlink>
    </w:p>
    <w:p w14:paraId="59D9E50D" w14:textId="48FD09B8" w:rsidR="00D203F5" w:rsidRPr="00405FBC" w:rsidRDefault="00DE3A62">
      <w:pPr>
        <w:pStyle w:val="TableofFigures"/>
        <w:rPr>
          <w:rFonts w:ascii="Arial" w:eastAsiaTheme="minorEastAsia" w:hAnsi="Arial" w:cs="Arial"/>
          <w:noProof/>
        </w:rPr>
      </w:pPr>
      <w:hyperlink w:anchor="_Toc100246046" w:history="1">
        <w:r w:rsidR="00D203F5" w:rsidRPr="00405FBC">
          <w:rPr>
            <w:rStyle w:val="Hyperlink"/>
            <w:rFonts w:ascii="Arial" w:hAnsi="Arial" w:cs="Arial"/>
            <w:noProof/>
          </w:rPr>
          <w:t>FIG NO. 25.</w:t>
        </w:r>
        <w:r w:rsidR="00D203F5" w:rsidRPr="00405FBC">
          <w:rPr>
            <w:rFonts w:ascii="Arial" w:eastAsiaTheme="minorEastAsia" w:hAnsi="Arial" w:cs="Arial"/>
            <w:noProof/>
          </w:rPr>
          <w:tab/>
        </w:r>
        <w:r w:rsidR="00D203F5" w:rsidRPr="00405FBC">
          <w:rPr>
            <w:rStyle w:val="Hyperlink"/>
            <w:rFonts w:ascii="Arial" w:hAnsi="Arial" w:cs="Arial"/>
            <w:noProof/>
          </w:rPr>
          <w:t xml:space="preserve">U.S.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46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47</w:t>
        </w:r>
        <w:r w:rsidR="00D203F5" w:rsidRPr="00405FBC">
          <w:rPr>
            <w:rFonts w:ascii="Arial" w:hAnsi="Arial" w:cs="Arial"/>
            <w:noProof/>
            <w:webHidden/>
          </w:rPr>
          <w:fldChar w:fldCharType="end"/>
        </w:r>
      </w:hyperlink>
    </w:p>
    <w:p w14:paraId="173502CF" w14:textId="5020A1DF" w:rsidR="00D203F5" w:rsidRPr="00405FBC" w:rsidRDefault="00DE3A62">
      <w:pPr>
        <w:pStyle w:val="TableofFigures"/>
        <w:rPr>
          <w:rFonts w:ascii="Arial" w:eastAsiaTheme="minorEastAsia" w:hAnsi="Arial" w:cs="Arial"/>
          <w:noProof/>
        </w:rPr>
      </w:pPr>
      <w:hyperlink w:anchor="_Toc100246047" w:history="1">
        <w:r w:rsidR="00D203F5" w:rsidRPr="00405FBC">
          <w:rPr>
            <w:rStyle w:val="Hyperlink"/>
            <w:rFonts w:ascii="Arial" w:hAnsi="Arial" w:cs="Arial"/>
            <w:noProof/>
          </w:rPr>
          <w:t>FIG NO. 26.</w:t>
        </w:r>
        <w:r w:rsidR="00D203F5" w:rsidRPr="00405FBC">
          <w:rPr>
            <w:rFonts w:ascii="Arial" w:eastAsiaTheme="minorEastAsia" w:hAnsi="Arial" w:cs="Arial"/>
            <w:noProof/>
          </w:rPr>
          <w:tab/>
        </w:r>
        <w:r w:rsidR="00D203F5" w:rsidRPr="00405FBC">
          <w:rPr>
            <w:rStyle w:val="Hyperlink"/>
            <w:rFonts w:ascii="Arial" w:hAnsi="Arial" w:cs="Arial"/>
            <w:noProof/>
          </w:rPr>
          <w:t xml:space="preserve">Canada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47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48</w:t>
        </w:r>
        <w:r w:rsidR="00D203F5" w:rsidRPr="00405FBC">
          <w:rPr>
            <w:rFonts w:ascii="Arial" w:hAnsi="Arial" w:cs="Arial"/>
            <w:noProof/>
            <w:webHidden/>
          </w:rPr>
          <w:fldChar w:fldCharType="end"/>
        </w:r>
      </w:hyperlink>
    </w:p>
    <w:p w14:paraId="67B985EE" w14:textId="7AE29F18" w:rsidR="00D203F5" w:rsidRPr="00405FBC" w:rsidRDefault="00DE3A62">
      <w:pPr>
        <w:pStyle w:val="TableofFigures"/>
        <w:rPr>
          <w:rFonts w:ascii="Arial" w:eastAsiaTheme="minorEastAsia" w:hAnsi="Arial" w:cs="Arial"/>
          <w:noProof/>
        </w:rPr>
      </w:pPr>
      <w:hyperlink w:anchor="_Toc100246048" w:history="1">
        <w:r w:rsidR="00D203F5" w:rsidRPr="00405FBC">
          <w:rPr>
            <w:rStyle w:val="Hyperlink"/>
            <w:rFonts w:ascii="Arial" w:hAnsi="Arial" w:cs="Arial"/>
            <w:noProof/>
          </w:rPr>
          <w:t>FIG NO. 27.</w:t>
        </w:r>
        <w:r w:rsidR="00D203F5" w:rsidRPr="00405FBC">
          <w:rPr>
            <w:rFonts w:ascii="Arial" w:eastAsiaTheme="minorEastAsia" w:hAnsi="Arial" w:cs="Arial"/>
            <w:noProof/>
          </w:rPr>
          <w:tab/>
        </w:r>
        <w:r w:rsidR="00D203F5" w:rsidRPr="00405FBC">
          <w:rPr>
            <w:rStyle w:val="Hyperlink"/>
            <w:rFonts w:ascii="Arial" w:hAnsi="Arial" w:cs="Arial"/>
            <w:noProof/>
          </w:rPr>
          <w:t xml:space="preserve">Mexico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48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49</w:t>
        </w:r>
        <w:r w:rsidR="00D203F5" w:rsidRPr="00405FBC">
          <w:rPr>
            <w:rFonts w:ascii="Arial" w:hAnsi="Arial" w:cs="Arial"/>
            <w:noProof/>
            <w:webHidden/>
          </w:rPr>
          <w:fldChar w:fldCharType="end"/>
        </w:r>
      </w:hyperlink>
    </w:p>
    <w:p w14:paraId="5353E748" w14:textId="51AC2ED4" w:rsidR="00D203F5" w:rsidRPr="00405FBC" w:rsidRDefault="00DE3A62">
      <w:pPr>
        <w:pStyle w:val="TableofFigures"/>
        <w:rPr>
          <w:rFonts w:ascii="Arial" w:eastAsiaTheme="minorEastAsia" w:hAnsi="Arial" w:cs="Arial"/>
          <w:noProof/>
        </w:rPr>
      </w:pPr>
      <w:hyperlink w:anchor="_Toc100246049" w:history="1">
        <w:r w:rsidR="00D203F5" w:rsidRPr="00405FBC">
          <w:rPr>
            <w:rStyle w:val="Hyperlink"/>
            <w:rFonts w:ascii="Arial" w:hAnsi="Arial" w:cs="Arial"/>
            <w:noProof/>
          </w:rPr>
          <w:t>FIG NO. 28.</w:t>
        </w:r>
        <w:r w:rsidR="00D203F5" w:rsidRPr="00405FBC">
          <w:rPr>
            <w:rFonts w:ascii="Arial" w:eastAsiaTheme="minorEastAsia" w:hAnsi="Arial" w:cs="Arial"/>
            <w:noProof/>
          </w:rPr>
          <w:tab/>
        </w:r>
        <w:r w:rsidR="00D203F5" w:rsidRPr="00405FBC">
          <w:rPr>
            <w:rStyle w:val="Hyperlink"/>
            <w:rFonts w:ascii="Arial" w:hAnsi="Arial" w:cs="Arial"/>
            <w:noProof/>
          </w:rPr>
          <w:t xml:space="preserve">Europe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49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50</w:t>
        </w:r>
        <w:r w:rsidR="00D203F5" w:rsidRPr="00405FBC">
          <w:rPr>
            <w:rFonts w:ascii="Arial" w:hAnsi="Arial" w:cs="Arial"/>
            <w:noProof/>
            <w:webHidden/>
          </w:rPr>
          <w:fldChar w:fldCharType="end"/>
        </w:r>
      </w:hyperlink>
    </w:p>
    <w:p w14:paraId="54DC9D9B" w14:textId="2D9D9D76" w:rsidR="00D203F5" w:rsidRPr="00405FBC" w:rsidRDefault="00DE3A62">
      <w:pPr>
        <w:pStyle w:val="TableofFigures"/>
        <w:rPr>
          <w:rFonts w:ascii="Arial" w:eastAsiaTheme="minorEastAsia" w:hAnsi="Arial" w:cs="Arial"/>
          <w:noProof/>
        </w:rPr>
      </w:pPr>
      <w:hyperlink w:anchor="_Toc100246050" w:history="1">
        <w:r w:rsidR="00D203F5" w:rsidRPr="00405FBC">
          <w:rPr>
            <w:rStyle w:val="Hyperlink"/>
            <w:rFonts w:ascii="Arial" w:hAnsi="Arial" w:cs="Arial"/>
            <w:noProof/>
          </w:rPr>
          <w:t>FIG NO. 29.</w:t>
        </w:r>
        <w:r w:rsidR="00D203F5" w:rsidRPr="00405FBC">
          <w:rPr>
            <w:rFonts w:ascii="Arial" w:eastAsiaTheme="minorEastAsia" w:hAnsi="Arial" w:cs="Arial"/>
            <w:noProof/>
          </w:rPr>
          <w:tab/>
        </w:r>
        <w:r w:rsidR="00D203F5" w:rsidRPr="00405FBC">
          <w:rPr>
            <w:rStyle w:val="Hyperlink"/>
            <w:rFonts w:ascii="Arial" w:hAnsi="Arial" w:cs="Arial"/>
            <w:noProof/>
          </w:rPr>
          <w:t xml:space="preserve">Germany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50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55</w:t>
        </w:r>
        <w:r w:rsidR="00D203F5" w:rsidRPr="00405FBC">
          <w:rPr>
            <w:rFonts w:ascii="Arial" w:hAnsi="Arial" w:cs="Arial"/>
            <w:noProof/>
            <w:webHidden/>
          </w:rPr>
          <w:fldChar w:fldCharType="end"/>
        </w:r>
      </w:hyperlink>
    </w:p>
    <w:p w14:paraId="2E972517" w14:textId="4A052D5F" w:rsidR="00D203F5" w:rsidRPr="00405FBC" w:rsidRDefault="00DE3A62">
      <w:pPr>
        <w:pStyle w:val="TableofFigures"/>
        <w:rPr>
          <w:rFonts w:ascii="Arial" w:eastAsiaTheme="minorEastAsia" w:hAnsi="Arial" w:cs="Arial"/>
          <w:noProof/>
        </w:rPr>
      </w:pPr>
      <w:hyperlink w:anchor="_Toc100246051" w:history="1">
        <w:r w:rsidR="00D203F5" w:rsidRPr="00405FBC">
          <w:rPr>
            <w:rStyle w:val="Hyperlink"/>
            <w:rFonts w:ascii="Arial" w:hAnsi="Arial" w:cs="Arial"/>
            <w:noProof/>
          </w:rPr>
          <w:t>FIG NO. 30.</w:t>
        </w:r>
        <w:r w:rsidR="00D203F5" w:rsidRPr="00405FBC">
          <w:rPr>
            <w:rFonts w:ascii="Arial" w:eastAsiaTheme="minorEastAsia" w:hAnsi="Arial" w:cs="Arial"/>
            <w:noProof/>
          </w:rPr>
          <w:tab/>
        </w:r>
        <w:r w:rsidR="00D203F5" w:rsidRPr="00405FBC">
          <w:rPr>
            <w:rStyle w:val="Hyperlink"/>
            <w:rFonts w:ascii="Arial" w:hAnsi="Arial" w:cs="Arial"/>
            <w:noProof/>
          </w:rPr>
          <w:t xml:space="preserve">France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51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56</w:t>
        </w:r>
        <w:r w:rsidR="00D203F5" w:rsidRPr="00405FBC">
          <w:rPr>
            <w:rFonts w:ascii="Arial" w:hAnsi="Arial" w:cs="Arial"/>
            <w:noProof/>
            <w:webHidden/>
          </w:rPr>
          <w:fldChar w:fldCharType="end"/>
        </w:r>
      </w:hyperlink>
    </w:p>
    <w:p w14:paraId="7776BEC4" w14:textId="7C64C287" w:rsidR="00D203F5" w:rsidRPr="00405FBC" w:rsidRDefault="00DE3A62">
      <w:pPr>
        <w:pStyle w:val="TableofFigures"/>
        <w:rPr>
          <w:rFonts w:ascii="Arial" w:eastAsiaTheme="minorEastAsia" w:hAnsi="Arial" w:cs="Arial"/>
          <w:noProof/>
        </w:rPr>
      </w:pPr>
      <w:hyperlink w:anchor="_Toc100246052" w:history="1">
        <w:r w:rsidR="00D203F5" w:rsidRPr="00405FBC">
          <w:rPr>
            <w:rStyle w:val="Hyperlink"/>
            <w:rFonts w:ascii="Arial" w:hAnsi="Arial" w:cs="Arial"/>
            <w:noProof/>
          </w:rPr>
          <w:t>FIG NO. 31.</w:t>
        </w:r>
        <w:r w:rsidR="00D203F5" w:rsidRPr="00405FBC">
          <w:rPr>
            <w:rFonts w:ascii="Arial" w:eastAsiaTheme="minorEastAsia" w:hAnsi="Arial" w:cs="Arial"/>
            <w:noProof/>
          </w:rPr>
          <w:tab/>
        </w:r>
        <w:r w:rsidR="00D203F5" w:rsidRPr="00405FBC">
          <w:rPr>
            <w:rStyle w:val="Hyperlink"/>
            <w:rFonts w:ascii="Arial" w:hAnsi="Arial" w:cs="Arial"/>
            <w:noProof/>
          </w:rPr>
          <w:t xml:space="preserve">U.K.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52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57</w:t>
        </w:r>
        <w:r w:rsidR="00D203F5" w:rsidRPr="00405FBC">
          <w:rPr>
            <w:rFonts w:ascii="Arial" w:hAnsi="Arial" w:cs="Arial"/>
            <w:noProof/>
            <w:webHidden/>
          </w:rPr>
          <w:fldChar w:fldCharType="end"/>
        </w:r>
      </w:hyperlink>
    </w:p>
    <w:p w14:paraId="2181561F" w14:textId="30FEE689" w:rsidR="00D203F5" w:rsidRPr="00405FBC" w:rsidRDefault="00DE3A62">
      <w:pPr>
        <w:pStyle w:val="TableofFigures"/>
        <w:rPr>
          <w:rFonts w:ascii="Arial" w:eastAsiaTheme="minorEastAsia" w:hAnsi="Arial" w:cs="Arial"/>
          <w:noProof/>
        </w:rPr>
      </w:pPr>
      <w:hyperlink w:anchor="_Toc100246053" w:history="1">
        <w:r w:rsidR="00D203F5" w:rsidRPr="00405FBC">
          <w:rPr>
            <w:rStyle w:val="Hyperlink"/>
            <w:rFonts w:ascii="Arial" w:hAnsi="Arial" w:cs="Arial"/>
            <w:noProof/>
          </w:rPr>
          <w:t>FIG NO. 32.</w:t>
        </w:r>
        <w:r w:rsidR="00D203F5" w:rsidRPr="00405FBC">
          <w:rPr>
            <w:rFonts w:ascii="Arial" w:eastAsiaTheme="minorEastAsia" w:hAnsi="Arial" w:cs="Arial"/>
            <w:noProof/>
          </w:rPr>
          <w:tab/>
        </w:r>
        <w:r w:rsidR="00D203F5" w:rsidRPr="00405FBC">
          <w:rPr>
            <w:rStyle w:val="Hyperlink"/>
            <w:rFonts w:ascii="Arial" w:hAnsi="Arial" w:cs="Arial"/>
            <w:noProof/>
          </w:rPr>
          <w:t xml:space="preserve">Italy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53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58</w:t>
        </w:r>
        <w:r w:rsidR="00D203F5" w:rsidRPr="00405FBC">
          <w:rPr>
            <w:rFonts w:ascii="Arial" w:hAnsi="Arial" w:cs="Arial"/>
            <w:noProof/>
            <w:webHidden/>
          </w:rPr>
          <w:fldChar w:fldCharType="end"/>
        </w:r>
      </w:hyperlink>
    </w:p>
    <w:p w14:paraId="79D1B2E8" w14:textId="297EC92B" w:rsidR="00D203F5" w:rsidRPr="00405FBC" w:rsidRDefault="00DE3A62">
      <w:pPr>
        <w:pStyle w:val="TableofFigures"/>
        <w:rPr>
          <w:rFonts w:ascii="Arial" w:eastAsiaTheme="minorEastAsia" w:hAnsi="Arial" w:cs="Arial"/>
          <w:noProof/>
        </w:rPr>
      </w:pPr>
      <w:hyperlink w:anchor="_Toc100246054" w:history="1">
        <w:r w:rsidR="00D203F5" w:rsidRPr="00405FBC">
          <w:rPr>
            <w:rStyle w:val="Hyperlink"/>
            <w:rFonts w:ascii="Arial" w:hAnsi="Arial" w:cs="Arial"/>
            <w:noProof/>
          </w:rPr>
          <w:t>FIG NO. 33.</w:t>
        </w:r>
        <w:r w:rsidR="00D203F5" w:rsidRPr="00405FBC">
          <w:rPr>
            <w:rFonts w:ascii="Arial" w:eastAsiaTheme="minorEastAsia" w:hAnsi="Arial" w:cs="Arial"/>
            <w:noProof/>
          </w:rPr>
          <w:tab/>
        </w:r>
        <w:r w:rsidR="00D203F5" w:rsidRPr="00405FBC">
          <w:rPr>
            <w:rStyle w:val="Hyperlink"/>
            <w:rFonts w:ascii="Arial" w:hAnsi="Arial" w:cs="Arial"/>
            <w:noProof/>
          </w:rPr>
          <w:t xml:space="preserve">Spain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54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59</w:t>
        </w:r>
        <w:r w:rsidR="00D203F5" w:rsidRPr="00405FBC">
          <w:rPr>
            <w:rFonts w:ascii="Arial" w:hAnsi="Arial" w:cs="Arial"/>
            <w:noProof/>
            <w:webHidden/>
          </w:rPr>
          <w:fldChar w:fldCharType="end"/>
        </w:r>
      </w:hyperlink>
    </w:p>
    <w:p w14:paraId="7CC971B4" w14:textId="72BB017A" w:rsidR="00D203F5" w:rsidRPr="00405FBC" w:rsidRDefault="00DE3A62">
      <w:pPr>
        <w:pStyle w:val="TableofFigures"/>
        <w:rPr>
          <w:rFonts w:ascii="Arial" w:eastAsiaTheme="minorEastAsia" w:hAnsi="Arial" w:cs="Arial"/>
          <w:noProof/>
        </w:rPr>
      </w:pPr>
      <w:hyperlink w:anchor="_Toc100246055" w:history="1">
        <w:r w:rsidR="00D203F5" w:rsidRPr="00405FBC">
          <w:rPr>
            <w:rStyle w:val="Hyperlink"/>
            <w:rFonts w:ascii="Arial" w:hAnsi="Arial" w:cs="Arial"/>
            <w:noProof/>
          </w:rPr>
          <w:t>FIG NO. 34.</w:t>
        </w:r>
        <w:r w:rsidR="00D203F5" w:rsidRPr="00405FBC">
          <w:rPr>
            <w:rFonts w:ascii="Arial" w:eastAsiaTheme="minorEastAsia" w:hAnsi="Arial" w:cs="Arial"/>
            <w:noProof/>
          </w:rPr>
          <w:tab/>
        </w:r>
        <w:r w:rsidR="00D203F5" w:rsidRPr="00405FBC">
          <w:rPr>
            <w:rStyle w:val="Hyperlink"/>
            <w:rFonts w:ascii="Arial" w:hAnsi="Arial" w:cs="Arial"/>
            <w:noProof/>
          </w:rPr>
          <w:t xml:space="preserve">Rest of Europe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55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60</w:t>
        </w:r>
        <w:r w:rsidR="00D203F5" w:rsidRPr="00405FBC">
          <w:rPr>
            <w:rFonts w:ascii="Arial" w:hAnsi="Arial" w:cs="Arial"/>
            <w:noProof/>
            <w:webHidden/>
          </w:rPr>
          <w:fldChar w:fldCharType="end"/>
        </w:r>
      </w:hyperlink>
    </w:p>
    <w:p w14:paraId="571BF74E" w14:textId="7E1AD349" w:rsidR="00D203F5" w:rsidRPr="00405FBC" w:rsidRDefault="00DE3A62">
      <w:pPr>
        <w:pStyle w:val="TableofFigures"/>
        <w:rPr>
          <w:rFonts w:ascii="Arial" w:eastAsiaTheme="minorEastAsia" w:hAnsi="Arial" w:cs="Arial"/>
          <w:noProof/>
        </w:rPr>
      </w:pPr>
      <w:hyperlink w:anchor="_Toc100246056" w:history="1">
        <w:r w:rsidR="00D203F5" w:rsidRPr="00405FBC">
          <w:rPr>
            <w:rStyle w:val="Hyperlink"/>
            <w:rFonts w:ascii="Arial" w:hAnsi="Arial" w:cs="Arial"/>
            <w:noProof/>
          </w:rPr>
          <w:t>FIG NO. 35.</w:t>
        </w:r>
        <w:r w:rsidR="00D203F5" w:rsidRPr="00405FBC">
          <w:rPr>
            <w:rFonts w:ascii="Arial" w:eastAsiaTheme="minorEastAsia" w:hAnsi="Arial" w:cs="Arial"/>
            <w:noProof/>
          </w:rPr>
          <w:tab/>
        </w:r>
        <w:r w:rsidR="00D203F5" w:rsidRPr="00405FBC">
          <w:rPr>
            <w:rStyle w:val="Hyperlink"/>
            <w:rFonts w:ascii="Arial" w:hAnsi="Arial" w:cs="Arial"/>
            <w:noProof/>
          </w:rPr>
          <w:t xml:space="preserve">Asia Pacific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56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61</w:t>
        </w:r>
        <w:r w:rsidR="00D203F5" w:rsidRPr="00405FBC">
          <w:rPr>
            <w:rFonts w:ascii="Arial" w:hAnsi="Arial" w:cs="Arial"/>
            <w:noProof/>
            <w:webHidden/>
          </w:rPr>
          <w:fldChar w:fldCharType="end"/>
        </w:r>
      </w:hyperlink>
    </w:p>
    <w:p w14:paraId="66EB6159" w14:textId="3CC797BF" w:rsidR="00D203F5" w:rsidRPr="00405FBC" w:rsidRDefault="00DE3A62">
      <w:pPr>
        <w:pStyle w:val="TableofFigures"/>
        <w:rPr>
          <w:rFonts w:ascii="Arial" w:eastAsiaTheme="minorEastAsia" w:hAnsi="Arial" w:cs="Arial"/>
          <w:noProof/>
        </w:rPr>
      </w:pPr>
      <w:hyperlink w:anchor="_Toc100246057" w:history="1">
        <w:r w:rsidR="00D203F5" w:rsidRPr="00405FBC">
          <w:rPr>
            <w:rStyle w:val="Hyperlink"/>
            <w:rFonts w:ascii="Arial" w:hAnsi="Arial" w:cs="Arial"/>
            <w:noProof/>
          </w:rPr>
          <w:t>FIG NO. 36.</w:t>
        </w:r>
        <w:r w:rsidR="00D203F5" w:rsidRPr="00405FBC">
          <w:rPr>
            <w:rFonts w:ascii="Arial" w:eastAsiaTheme="minorEastAsia" w:hAnsi="Arial" w:cs="Arial"/>
            <w:noProof/>
          </w:rPr>
          <w:tab/>
        </w:r>
        <w:r w:rsidR="00D203F5" w:rsidRPr="00405FBC">
          <w:rPr>
            <w:rStyle w:val="Hyperlink"/>
            <w:rFonts w:ascii="Arial" w:hAnsi="Arial" w:cs="Arial"/>
            <w:noProof/>
          </w:rPr>
          <w:t xml:space="preserve">China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57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66</w:t>
        </w:r>
        <w:r w:rsidR="00D203F5" w:rsidRPr="00405FBC">
          <w:rPr>
            <w:rFonts w:ascii="Arial" w:hAnsi="Arial" w:cs="Arial"/>
            <w:noProof/>
            <w:webHidden/>
          </w:rPr>
          <w:fldChar w:fldCharType="end"/>
        </w:r>
      </w:hyperlink>
    </w:p>
    <w:p w14:paraId="6F027064" w14:textId="5DB1A237" w:rsidR="00D203F5" w:rsidRPr="00405FBC" w:rsidRDefault="00DE3A62">
      <w:pPr>
        <w:pStyle w:val="TableofFigures"/>
        <w:rPr>
          <w:rFonts w:ascii="Arial" w:eastAsiaTheme="minorEastAsia" w:hAnsi="Arial" w:cs="Arial"/>
          <w:noProof/>
        </w:rPr>
      </w:pPr>
      <w:hyperlink w:anchor="_Toc100246058" w:history="1">
        <w:r w:rsidR="00D203F5" w:rsidRPr="00405FBC">
          <w:rPr>
            <w:rStyle w:val="Hyperlink"/>
            <w:rFonts w:ascii="Arial" w:hAnsi="Arial" w:cs="Arial"/>
            <w:noProof/>
          </w:rPr>
          <w:t>FIG NO. 37.</w:t>
        </w:r>
        <w:r w:rsidR="00D203F5" w:rsidRPr="00405FBC">
          <w:rPr>
            <w:rFonts w:ascii="Arial" w:eastAsiaTheme="minorEastAsia" w:hAnsi="Arial" w:cs="Arial"/>
            <w:noProof/>
          </w:rPr>
          <w:tab/>
        </w:r>
        <w:r w:rsidR="00D203F5" w:rsidRPr="00405FBC">
          <w:rPr>
            <w:rStyle w:val="Hyperlink"/>
            <w:rFonts w:ascii="Arial" w:hAnsi="Arial" w:cs="Arial"/>
            <w:noProof/>
          </w:rPr>
          <w:t xml:space="preserve">Japan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58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67</w:t>
        </w:r>
        <w:r w:rsidR="00D203F5" w:rsidRPr="00405FBC">
          <w:rPr>
            <w:rFonts w:ascii="Arial" w:hAnsi="Arial" w:cs="Arial"/>
            <w:noProof/>
            <w:webHidden/>
          </w:rPr>
          <w:fldChar w:fldCharType="end"/>
        </w:r>
      </w:hyperlink>
    </w:p>
    <w:p w14:paraId="4B9E9D18" w14:textId="27A227D5" w:rsidR="00D203F5" w:rsidRPr="00405FBC" w:rsidRDefault="00DE3A62">
      <w:pPr>
        <w:pStyle w:val="TableofFigures"/>
        <w:rPr>
          <w:rFonts w:ascii="Arial" w:eastAsiaTheme="minorEastAsia" w:hAnsi="Arial" w:cs="Arial"/>
          <w:noProof/>
        </w:rPr>
      </w:pPr>
      <w:hyperlink w:anchor="_Toc100246059" w:history="1">
        <w:r w:rsidR="00D203F5" w:rsidRPr="00405FBC">
          <w:rPr>
            <w:rStyle w:val="Hyperlink"/>
            <w:rFonts w:ascii="Arial" w:hAnsi="Arial" w:cs="Arial"/>
            <w:noProof/>
          </w:rPr>
          <w:t>FIG NO. 38.</w:t>
        </w:r>
        <w:r w:rsidR="00D203F5" w:rsidRPr="00405FBC">
          <w:rPr>
            <w:rFonts w:ascii="Arial" w:eastAsiaTheme="minorEastAsia" w:hAnsi="Arial" w:cs="Arial"/>
            <w:noProof/>
          </w:rPr>
          <w:tab/>
        </w:r>
        <w:r w:rsidR="00D203F5" w:rsidRPr="00405FBC">
          <w:rPr>
            <w:rStyle w:val="Hyperlink"/>
            <w:rFonts w:ascii="Arial" w:hAnsi="Arial" w:cs="Arial"/>
            <w:noProof/>
          </w:rPr>
          <w:t xml:space="preserve">India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59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68</w:t>
        </w:r>
        <w:r w:rsidR="00D203F5" w:rsidRPr="00405FBC">
          <w:rPr>
            <w:rFonts w:ascii="Arial" w:hAnsi="Arial" w:cs="Arial"/>
            <w:noProof/>
            <w:webHidden/>
          </w:rPr>
          <w:fldChar w:fldCharType="end"/>
        </w:r>
      </w:hyperlink>
    </w:p>
    <w:p w14:paraId="1EFD89CC" w14:textId="0A5CC36F" w:rsidR="00D203F5" w:rsidRPr="00405FBC" w:rsidRDefault="00DE3A62">
      <w:pPr>
        <w:pStyle w:val="TableofFigures"/>
        <w:rPr>
          <w:rFonts w:ascii="Arial" w:eastAsiaTheme="minorEastAsia" w:hAnsi="Arial" w:cs="Arial"/>
          <w:noProof/>
        </w:rPr>
      </w:pPr>
      <w:hyperlink w:anchor="_Toc100246060" w:history="1">
        <w:r w:rsidR="00D203F5" w:rsidRPr="00405FBC">
          <w:rPr>
            <w:rStyle w:val="Hyperlink"/>
            <w:rFonts w:ascii="Arial" w:hAnsi="Arial" w:cs="Arial"/>
            <w:noProof/>
          </w:rPr>
          <w:t>FIG NO. 39.</w:t>
        </w:r>
        <w:r w:rsidR="00D203F5" w:rsidRPr="00405FBC">
          <w:rPr>
            <w:rFonts w:ascii="Arial" w:eastAsiaTheme="minorEastAsia" w:hAnsi="Arial" w:cs="Arial"/>
            <w:noProof/>
          </w:rPr>
          <w:tab/>
        </w:r>
        <w:r w:rsidR="00D203F5" w:rsidRPr="00405FBC">
          <w:rPr>
            <w:rStyle w:val="Hyperlink"/>
            <w:rFonts w:ascii="Arial" w:hAnsi="Arial" w:cs="Arial"/>
            <w:noProof/>
          </w:rPr>
          <w:t xml:space="preserve">South Korea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60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69</w:t>
        </w:r>
        <w:r w:rsidR="00D203F5" w:rsidRPr="00405FBC">
          <w:rPr>
            <w:rFonts w:ascii="Arial" w:hAnsi="Arial" w:cs="Arial"/>
            <w:noProof/>
            <w:webHidden/>
          </w:rPr>
          <w:fldChar w:fldCharType="end"/>
        </w:r>
      </w:hyperlink>
    </w:p>
    <w:p w14:paraId="7F9C160C" w14:textId="69439CE7" w:rsidR="00D203F5" w:rsidRPr="00405FBC" w:rsidRDefault="00DE3A62">
      <w:pPr>
        <w:pStyle w:val="TableofFigures"/>
        <w:rPr>
          <w:rFonts w:ascii="Arial" w:eastAsiaTheme="minorEastAsia" w:hAnsi="Arial" w:cs="Arial"/>
          <w:noProof/>
        </w:rPr>
      </w:pPr>
      <w:hyperlink w:anchor="_Toc100246061" w:history="1">
        <w:r w:rsidR="00D203F5" w:rsidRPr="00405FBC">
          <w:rPr>
            <w:rStyle w:val="Hyperlink"/>
            <w:rFonts w:ascii="Arial" w:hAnsi="Arial" w:cs="Arial"/>
            <w:noProof/>
          </w:rPr>
          <w:t>FIG NO. 40.</w:t>
        </w:r>
        <w:r w:rsidR="00D203F5" w:rsidRPr="00405FBC">
          <w:rPr>
            <w:rFonts w:ascii="Arial" w:eastAsiaTheme="minorEastAsia" w:hAnsi="Arial" w:cs="Arial"/>
            <w:noProof/>
          </w:rPr>
          <w:tab/>
        </w:r>
        <w:r w:rsidR="00D203F5" w:rsidRPr="00405FBC">
          <w:rPr>
            <w:rStyle w:val="Hyperlink"/>
            <w:rFonts w:ascii="Arial" w:hAnsi="Arial" w:cs="Arial"/>
            <w:noProof/>
          </w:rPr>
          <w:t xml:space="preserve">South-East Asia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61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70</w:t>
        </w:r>
        <w:r w:rsidR="00D203F5" w:rsidRPr="00405FBC">
          <w:rPr>
            <w:rFonts w:ascii="Arial" w:hAnsi="Arial" w:cs="Arial"/>
            <w:noProof/>
            <w:webHidden/>
          </w:rPr>
          <w:fldChar w:fldCharType="end"/>
        </w:r>
      </w:hyperlink>
    </w:p>
    <w:p w14:paraId="2206BA61" w14:textId="00781FEC" w:rsidR="00D203F5" w:rsidRPr="00405FBC" w:rsidRDefault="00DE3A62">
      <w:pPr>
        <w:pStyle w:val="TableofFigures"/>
        <w:rPr>
          <w:rFonts w:ascii="Arial" w:eastAsiaTheme="minorEastAsia" w:hAnsi="Arial" w:cs="Arial"/>
          <w:noProof/>
        </w:rPr>
      </w:pPr>
      <w:hyperlink w:anchor="_Toc100246062" w:history="1">
        <w:r w:rsidR="00D203F5" w:rsidRPr="00405FBC">
          <w:rPr>
            <w:rStyle w:val="Hyperlink"/>
            <w:rFonts w:ascii="Arial" w:hAnsi="Arial" w:cs="Arial"/>
            <w:noProof/>
          </w:rPr>
          <w:t>FIG NO. 41.</w:t>
        </w:r>
        <w:r w:rsidR="00D203F5" w:rsidRPr="00405FBC">
          <w:rPr>
            <w:rFonts w:ascii="Arial" w:eastAsiaTheme="minorEastAsia" w:hAnsi="Arial" w:cs="Arial"/>
            <w:noProof/>
          </w:rPr>
          <w:tab/>
        </w:r>
        <w:r w:rsidR="00D203F5" w:rsidRPr="00405FBC">
          <w:rPr>
            <w:rStyle w:val="Hyperlink"/>
            <w:rFonts w:ascii="Arial" w:hAnsi="Arial" w:cs="Arial"/>
            <w:noProof/>
          </w:rPr>
          <w:t xml:space="preserve">Rest of Asia Pacific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62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71</w:t>
        </w:r>
        <w:r w:rsidR="00D203F5" w:rsidRPr="00405FBC">
          <w:rPr>
            <w:rFonts w:ascii="Arial" w:hAnsi="Arial" w:cs="Arial"/>
            <w:noProof/>
            <w:webHidden/>
          </w:rPr>
          <w:fldChar w:fldCharType="end"/>
        </w:r>
      </w:hyperlink>
    </w:p>
    <w:p w14:paraId="7728E3FE" w14:textId="4B0DFB42" w:rsidR="00D203F5" w:rsidRPr="00405FBC" w:rsidRDefault="00DE3A62">
      <w:pPr>
        <w:pStyle w:val="TableofFigures"/>
        <w:rPr>
          <w:rFonts w:ascii="Arial" w:eastAsiaTheme="minorEastAsia" w:hAnsi="Arial" w:cs="Arial"/>
          <w:noProof/>
        </w:rPr>
      </w:pPr>
      <w:hyperlink w:anchor="_Toc100246063" w:history="1">
        <w:r w:rsidR="00D203F5" w:rsidRPr="00405FBC">
          <w:rPr>
            <w:rStyle w:val="Hyperlink"/>
            <w:rFonts w:ascii="Arial" w:hAnsi="Arial" w:cs="Arial"/>
            <w:noProof/>
          </w:rPr>
          <w:t>FIG NO. 42.</w:t>
        </w:r>
        <w:r w:rsidR="00D203F5" w:rsidRPr="00405FBC">
          <w:rPr>
            <w:rFonts w:ascii="Arial" w:eastAsiaTheme="minorEastAsia" w:hAnsi="Arial" w:cs="Arial"/>
            <w:noProof/>
          </w:rPr>
          <w:tab/>
        </w:r>
        <w:r w:rsidR="00D203F5" w:rsidRPr="00405FBC">
          <w:rPr>
            <w:rStyle w:val="Hyperlink"/>
            <w:rFonts w:ascii="Arial" w:hAnsi="Arial" w:cs="Arial"/>
            <w:noProof/>
          </w:rPr>
          <w:t xml:space="preserve">Latin America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63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72</w:t>
        </w:r>
        <w:r w:rsidR="00D203F5" w:rsidRPr="00405FBC">
          <w:rPr>
            <w:rFonts w:ascii="Arial" w:hAnsi="Arial" w:cs="Arial"/>
            <w:noProof/>
            <w:webHidden/>
          </w:rPr>
          <w:fldChar w:fldCharType="end"/>
        </w:r>
      </w:hyperlink>
    </w:p>
    <w:p w14:paraId="76BF6F6C" w14:textId="572376F1" w:rsidR="00D203F5" w:rsidRPr="00405FBC" w:rsidRDefault="00DE3A62">
      <w:pPr>
        <w:pStyle w:val="TableofFigures"/>
        <w:rPr>
          <w:rFonts w:ascii="Arial" w:eastAsiaTheme="minorEastAsia" w:hAnsi="Arial" w:cs="Arial"/>
          <w:noProof/>
        </w:rPr>
      </w:pPr>
      <w:hyperlink w:anchor="_Toc100246064" w:history="1">
        <w:r w:rsidR="00D203F5" w:rsidRPr="00405FBC">
          <w:rPr>
            <w:rStyle w:val="Hyperlink"/>
            <w:rFonts w:ascii="Arial" w:hAnsi="Arial" w:cs="Arial"/>
            <w:noProof/>
          </w:rPr>
          <w:t>FIG NO. 43.</w:t>
        </w:r>
        <w:r w:rsidR="00D203F5" w:rsidRPr="00405FBC">
          <w:rPr>
            <w:rFonts w:ascii="Arial" w:eastAsiaTheme="minorEastAsia" w:hAnsi="Arial" w:cs="Arial"/>
            <w:noProof/>
          </w:rPr>
          <w:tab/>
        </w:r>
        <w:r w:rsidR="00D203F5" w:rsidRPr="00405FBC">
          <w:rPr>
            <w:rStyle w:val="Hyperlink"/>
            <w:rFonts w:ascii="Arial" w:hAnsi="Arial" w:cs="Arial"/>
            <w:noProof/>
          </w:rPr>
          <w:t xml:space="preserve">Brazi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64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77</w:t>
        </w:r>
        <w:r w:rsidR="00D203F5" w:rsidRPr="00405FBC">
          <w:rPr>
            <w:rFonts w:ascii="Arial" w:hAnsi="Arial" w:cs="Arial"/>
            <w:noProof/>
            <w:webHidden/>
          </w:rPr>
          <w:fldChar w:fldCharType="end"/>
        </w:r>
      </w:hyperlink>
    </w:p>
    <w:p w14:paraId="29226EA8" w14:textId="645FA52B" w:rsidR="00D203F5" w:rsidRPr="00405FBC" w:rsidRDefault="00DE3A62">
      <w:pPr>
        <w:pStyle w:val="TableofFigures"/>
        <w:rPr>
          <w:rFonts w:ascii="Arial" w:eastAsiaTheme="minorEastAsia" w:hAnsi="Arial" w:cs="Arial"/>
          <w:noProof/>
        </w:rPr>
      </w:pPr>
      <w:hyperlink w:anchor="_Toc100246065" w:history="1">
        <w:r w:rsidR="00D203F5" w:rsidRPr="00405FBC">
          <w:rPr>
            <w:rStyle w:val="Hyperlink"/>
            <w:rFonts w:ascii="Arial" w:hAnsi="Arial" w:cs="Arial"/>
            <w:noProof/>
          </w:rPr>
          <w:t>FIG NO. 44.</w:t>
        </w:r>
        <w:r w:rsidR="00D203F5" w:rsidRPr="00405FBC">
          <w:rPr>
            <w:rFonts w:ascii="Arial" w:eastAsiaTheme="minorEastAsia" w:hAnsi="Arial" w:cs="Arial"/>
            <w:noProof/>
          </w:rPr>
          <w:tab/>
        </w:r>
        <w:r w:rsidR="00D203F5" w:rsidRPr="00405FBC">
          <w:rPr>
            <w:rStyle w:val="Hyperlink"/>
            <w:rFonts w:ascii="Arial" w:hAnsi="Arial" w:cs="Arial"/>
            <w:noProof/>
          </w:rPr>
          <w:t xml:space="preserve">Argentina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65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78</w:t>
        </w:r>
        <w:r w:rsidR="00D203F5" w:rsidRPr="00405FBC">
          <w:rPr>
            <w:rFonts w:ascii="Arial" w:hAnsi="Arial" w:cs="Arial"/>
            <w:noProof/>
            <w:webHidden/>
          </w:rPr>
          <w:fldChar w:fldCharType="end"/>
        </w:r>
      </w:hyperlink>
    </w:p>
    <w:p w14:paraId="28FBF694" w14:textId="59E955F6" w:rsidR="00D203F5" w:rsidRPr="00405FBC" w:rsidRDefault="00DE3A62">
      <w:pPr>
        <w:pStyle w:val="TableofFigures"/>
        <w:rPr>
          <w:rFonts w:ascii="Arial" w:eastAsiaTheme="minorEastAsia" w:hAnsi="Arial" w:cs="Arial"/>
          <w:noProof/>
        </w:rPr>
      </w:pPr>
      <w:hyperlink w:anchor="_Toc100246066" w:history="1">
        <w:r w:rsidR="00D203F5" w:rsidRPr="00405FBC">
          <w:rPr>
            <w:rStyle w:val="Hyperlink"/>
            <w:rFonts w:ascii="Arial" w:hAnsi="Arial" w:cs="Arial"/>
            <w:noProof/>
          </w:rPr>
          <w:t>FIG NO. 45.</w:t>
        </w:r>
        <w:r w:rsidR="00D203F5" w:rsidRPr="00405FBC">
          <w:rPr>
            <w:rFonts w:ascii="Arial" w:eastAsiaTheme="minorEastAsia" w:hAnsi="Arial" w:cs="Arial"/>
            <w:noProof/>
          </w:rPr>
          <w:tab/>
        </w:r>
        <w:r w:rsidR="00D203F5" w:rsidRPr="00405FBC">
          <w:rPr>
            <w:rStyle w:val="Hyperlink"/>
            <w:rFonts w:ascii="Arial" w:hAnsi="Arial" w:cs="Arial"/>
            <w:noProof/>
          </w:rPr>
          <w:t xml:space="preserve">Rest of Latin America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66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79</w:t>
        </w:r>
        <w:r w:rsidR="00D203F5" w:rsidRPr="00405FBC">
          <w:rPr>
            <w:rFonts w:ascii="Arial" w:hAnsi="Arial" w:cs="Arial"/>
            <w:noProof/>
            <w:webHidden/>
          </w:rPr>
          <w:fldChar w:fldCharType="end"/>
        </w:r>
      </w:hyperlink>
    </w:p>
    <w:p w14:paraId="652F538C" w14:textId="2808CF79" w:rsidR="00D203F5" w:rsidRPr="00405FBC" w:rsidRDefault="00DE3A62">
      <w:pPr>
        <w:pStyle w:val="TableofFigures"/>
        <w:rPr>
          <w:rFonts w:ascii="Arial" w:eastAsiaTheme="minorEastAsia" w:hAnsi="Arial" w:cs="Arial"/>
          <w:noProof/>
        </w:rPr>
      </w:pPr>
      <w:hyperlink w:anchor="_Toc100246067" w:history="1">
        <w:r w:rsidR="00D203F5" w:rsidRPr="00405FBC">
          <w:rPr>
            <w:rStyle w:val="Hyperlink"/>
            <w:rFonts w:ascii="Arial" w:hAnsi="Arial" w:cs="Arial"/>
            <w:noProof/>
          </w:rPr>
          <w:t>FIG NO. 46.</w:t>
        </w:r>
        <w:r w:rsidR="00D203F5" w:rsidRPr="00405FBC">
          <w:rPr>
            <w:rFonts w:ascii="Arial" w:eastAsiaTheme="minorEastAsia" w:hAnsi="Arial" w:cs="Arial"/>
            <w:noProof/>
          </w:rPr>
          <w:tab/>
        </w:r>
        <w:r w:rsidR="00D203F5" w:rsidRPr="00405FBC">
          <w:rPr>
            <w:rStyle w:val="Hyperlink"/>
            <w:rFonts w:ascii="Arial" w:hAnsi="Arial" w:cs="Arial"/>
            <w:noProof/>
          </w:rPr>
          <w:t xml:space="preserve">GCC Countries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67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84</w:t>
        </w:r>
        <w:r w:rsidR="00D203F5" w:rsidRPr="00405FBC">
          <w:rPr>
            <w:rFonts w:ascii="Arial" w:hAnsi="Arial" w:cs="Arial"/>
            <w:noProof/>
            <w:webHidden/>
          </w:rPr>
          <w:fldChar w:fldCharType="end"/>
        </w:r>
      </w:hyperlink>
    </w:p>
    <w:p w14:paraId="63A4FC25" w14:textId="6ED0E0C3" w:rsidR="00D203F5" w:rsidRPr="00405FBC" w:rsidRDefault="00DE3A62">
      <w:pPr>
        <w:pStyle w:val="TableofFigures"/>
        <w:rPr>
          <w:rFonts w:ascii="Arial" w:eastAsiaTheme="minorEastAsia" w:hAnsi="Arial" w:cs="Arial"/>
          <w:noProof/>
        </w:rPr>
      </w:pPr>
      <w:hyperlink w:anchor="_Toc100246068" w:history="1">
        <w:r w:rsidR="00D203F5" w:rsidRPr="00405FBC">
          <w:rPr>
            <w:rStyle w:val="Hyperlink"/>
            <w:rFonts w:ascii="Arial" w:hAnsi="Arial" w:cs="Arial"/>
            <w:noProof/>
          </w:rPr>
          <w:t>FIG NO. 47.</w:t>
        </w:r>
        <w:r w:rsidR="00D203F5" w:rsidRPr="00405FBC">
          <w:rPr>
            <w:rFonts w:ascii="Arial" w:eastAsiaTheme="minorEastAsia" w:hAnsi="Arial" w:cs="Arial"/>
            <w:noProof/>
          </w:rPr>
          <w:tab/>
        </w:r>
        <w:r w:rsidR="00D203F5" w:rsidRPr="00405FBC">
          <w:rPr>
            <w:rStyle w:val="Hyperlink"/>
            <w:rFonts w:ascii="Arial" w:hAnsi="Arial" w:cs="Arial"/>
            <w:noProof/>
          </w:rPr>
          <w:t xml:space="preserve">South Africa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68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85</w:t>
        </w:r>
        <w:r w:rsidR="00D203F5" w:rsidRPr="00405FBC">
          <w:rPr>
            <w:rFonts w:ascii="Arial" w:hAnsi="Arial" w:cs="Arial"/>
            <w:noProof/>
            <w:webHidden/>
          </w:rPr>
          <w:fldChar w:fldCharType="end"/>
        </w:r>
      </w:hyperlink>
    </w:p>
    <w:p w14:paraId="4B6A12EC" w14:textId="14049AB7" w:rsidR="00D203F5" w:rsidRPr="00405FBC" w:rsidRDefault="00DE3A62">
      <w:pPr>
        <w:pStyle w:val="TableofFigures"/>
        <w:rPr>
          <w:rFonts w:ascii="Arial" w:eastAsiaTheme="minorEastAsia" w:hAnsi="Arial" w:cs="Arial"/>
          <w:noProof/>
        </w:rPr>
      </w:pPr>
      <w:hyperlink w:anchor="_Toc100246069" w:history="1">
        <w:r w:rsidR="00D203F5" w:rsidRPr="00405FBC">
          <w:rPr>
            <w:rStyle w:val="Hyperlink"/>
            <w:rFonts w:ascii="Arial" w:hAnsi="Arial" w:cs="Arial"/>
            <w:noProof/>
          </w:rPr>
          <w:t>FIG NO. 48.</w:t>
        </w:r>
        <w:r w:rsidR="00D203F5" w:rsidRPr="00405FBC">
          <w:rPr>
            <w:rFonts w:ascii="Arial" w:eastAsiaTheme="minorEastAsia" w:hAnsi="Arial" w:cs="Arial"/>
            <w:noProof/>
          </w:rPr>
          <w:tab/>
        </w:r>
        <w:r w:rsidR="00D203F5" w:rsidRPr="00405FBC">
          <w:rPr>
            <w:rStyle w:val="Hyperlink"/>
            <w:rFonts w:ascii="Arial" w:hAnsi="Arial" w:cs="Arial"/>
            <w:noProof/>
          </w:rPr>
          <w:t xml:space="preserve">Rest of Middle-East Africa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Style w:val="Hyperlink"/>
            <w:rFonts w:ascii="Arial" w:hAnsi="Arial" w:cs="Arial"/>
            <w:noProof/>
          </w:rPr>
          <w:t xml:space="preserve"> Revenue, </w:t>
        </w:r>
        <w:r w:rsidR="006D5460" w:rsidRPr="00405FBC">
          <w:rPr>
            <w:rStyle w:val="Hyperlink"/>
            <w:rFonts w:ascii="Arial" w:hAnsi="Arial" w:cs="Arial"/>
            <w:noProof/>
          </w:rPr>
          <w:t>2016 - 2030</w:t>
        </w:r>
        <w:r w:rsidR="00D203F5" w:rsidRPr="00405FBC">
          <w:rPr>
            <w:rStyle w:val="Hyperlink"/>
            <w:rFonts w:ascii="Arial" w:hAnsi="Arial" w:cs="Arial"/>
            <w:noProof/>
          </w:rPr>
          <w:t xml:space="preserve"> </w:t>
        </w:r>
        <w:r w:rsidR="00AB3F6F" w:rsidRPr="00405FBC">
          <w:rPr>
            <w:rStyle w:val="Hyperlink"/>
            <w:rFonts w:ascii="Arial" w:hAnsi="Arial" w:cs="Arial"/>
            <w:noProof/>
          </w:rPr>
          <w:t>({Revenue})</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69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86</w:t>
        </w:r>
        <w:r w:rsidR="00D203F5" w:rsidRPr="00405FBC">
          <w:rPr>
            <w:rFonts w:ascii="Arial" w:hAnsi="Arial" w:cs="Arial"/>
            <w:noProof/>
            <w:webHidden/>
          </w:rPr>
          <w:fldChar w:fldCharType="end"/>
        </w:r>
      </w:hyperlink>
    </w:p>
    <w:p w14:paraId="3F64CEC3" w14:textId="6F5D64CE" w:rsidR="00D203F5" w:rsidRPr="00405FBC" w:rsidRDefault="00DE3A62">
      <w:pPr>
        <w:pStyle w:val="TableofFigures"/>
        <w:rPr>
          <w:rFonts w:ascii="Arial" w:eastAsiaTheme="minorEastAsia" w:hAnsi="Arial" w:cs="Arial"/>
          <w:noProof/>
        </w:rPr>
      </w:pPr>
      <w:hyperlink w:anchor="_Toc100246070" w:history="1">
        <w:r w:rsidR="00D203F5" w:rsidRPr="00405FBC">
          <w:rPr>
            <w:rStyle w:val="Hyperlink"/>
            <w:rFonts w:ascii="Arial" w:hAnsi="Arial" w:cs="Arial"/>
            <w:noProof/>
          </w:rPr>
          <w:t>FIG NO. 49.</w:t>
        </w:r>
        <w:r w:rsidR="00D203F5" w:rsidRPr="00405FBC">
          <w:rPr>
            <w:rFonts w:ascii="Arial" w:eastAsiaTheme="minorEastAsia" w:hAnsi="Arial" w:cs="Arial"/>
            <w:noProof/>
          </w:rPr>
          <w:tab/>
        </w:r>
        <w:r w:rsidR="00D203F5" w:rsidRPr="00405FBC">
          <w:rPr>
            <w:rStyle w:val="Hyperlink"/>
            <w:rFonts w:ascii="Arial" w:hAnsi="Arial" w:cs="Arial"/>
            <w:noProof/>
          </w:rPr>
          <w:t xml:space="preserve">Porter’s Five Forces Analysis for 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70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89</w:t>
        </w:r>
        <w:r w:rsidR="00D203F5" w:rsidRPr="00405FBC">
          <w:rPr>
            <w:rFonts w:ascii="Arial" w:hAnsi="Arial" w:cs="Arial"/>
            <w:noProof/>
            <w:webHidden/>
          </w:rPr>
          <w:fldChar w:fldCharType="end"/>
        </w:r>
      </w:hyperlink>
    </w:p>
    <w:p w14:paraId="195CDF51" w14:textId="79B355A9" w:rsidR="00D203F5" w:rsidRPr="00405FBC" w:rsidRDefault="00DE3A62">
      <w:pPr>
        <w:pStyle w:val="TableofFigures"/>
        <w:rPr>
          <w:rFonts w:ascii="Arial" w:eastAsiaTheme="minorEastAsia" w:hAnsi="Arial" w:cs="Arial"/>
          <w:noProof/>
        </w:rPr>
      </w:pPr>
      <w:hyperlink w:anchor="_Toc100246071" w:history="1">
        <w:r w:rsidR="00D203F5" w:rsidRPr="00405FBC">
          <w:rPr>
            <w:rStyle w:val="Hyperlink"/>
            <w:rFonts w:ascii="Arial" w:hAnsi="Arial" w:cs="Arial"/>
            <w:noProof/>
          </w:rPr>
          <w:t>FIG NO. 50.</w:t>
        </w:r>
        <w:r w:rsidR="00D203F5" w:rsidRPr="00405FBC">
          <w:rPr>
            <w:rFonts w:ascii="Arial" w:eastAsiaTheme="minorEastAsia" w:hAnsi="Arial" w:cs="Arial"/>
            <w:noProof/>
          </w:rPr>
          <w:tab/>
        </w:r>
        <w:r w:rsidR="00D203F5" w:rsidRPr="00405FBC">
          <w:rPr>
            <w:rStyle w:val="Hyperlink"/>
            <w:rFonts w:ascii="Arial" w:hAnsi="Arial" w:cs="Arial"/>
            <w:noProof/>
          </w:rPr>
          <w:t xml:space="preserve">PEST Analysis for 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71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90</w:t>
        </w:r>
        <w:r w:rsidR="00D203F5" w:rsidRPr="00405FBC">
          <w:rPr>
            <w:rFonts w:ascii="Arial" w:hAnsi="Arial" w:cs="Arial"/>
            <w:noProof/>
            <w:webHidden/>
          </w:rPr>
          <w:fldChar w:fldCharType="end"/>
        </w:r>
      </w:hyperlink>
    </w:p>
    <w:p w14:paraId="1AEFDD0D" w14:textId="0358CCB8" w:rsidR="00D203F5" w:rsidRPr="00405FBC" w:rsidRDefault="00DE3A62">
      <w:pPr>
        <w:pStyle w:val="TableofFigures"/>
        <w:rPr>
          <w:rFonts w:ascii="Arial" w:eastAsiaTheme="minorEastAsia" w:hAnsi="Arial" w:cs="Arial"/>
          <w:noProof/>
        </w:rPr>
      </w:pPr>
      <w:hyperlink w:anchor="_Toc100246072" w:history="1">
        <w:r w:rsidR="00D203F5" w:rsidRPr="00405FBC">
          <w:rPr>
            <w:rStyle w:val="Hyperlink"/>
            <w:rFonts w:ascii="Arial" w:hAnsi="Arial" w:cs="Arial"/>
            <w:noProof/>
          </w:rPr>
          <w:t>FIG NO. 51.</w:t>
        </w:r>
        <w:r w:rsidR="00D203F5" w:rsidRPr="00405FBC">
          <w:rPr>
            <w:rFonts w:ascii="Arial" w:eastAsiaTheme="minorEastAsia" w:hAnsi="Arial" w:cs="Arial"/>
            <w:noProof/>
          </w:rPr>
          <w:tab/>
        </w:r>
        <w:r w:rsidR="00D203F5" w:rsidRPr="00405FBC">
          <w:rPr>
            <w:rStyle w:val="Hyperlink"/>
            <w:rFonts w:ascii="Arial" w:hAnsi="Arial" w:cs="Arial"/>
            <w:noProof/>
          </w:rPr>
          <w:t xml:space="preserve">Value Chain Analysis for Global </w:t>
        </w:r>
        <w:r w:rsidR="002C4087">
          <w:rPr>
            <w:rStyle w:val="Hyperlink"/>
            <w:rFonts w:ascii="Arial" w:hAnsi="Arial" w:cs="Arial"/>
            <w:noProof/>
          </w:rPr>
          <w:t>{Keyword}</w:t>
        </w:r>
        <w:r w:rsidR="006D5460" w:rsidRPr="00405FBC">
          <w:rPr>
            <w:rStyle w:val="Hyperlink"/>
            <w:rFonts w:ascii="Arial" w:hAnsi="Arial" w:cs="Arial"/>
            <w:noProof/>
          </w:rPr>
          <w:t>Market</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72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92</w:t>
        </w:r>
        <w:r w:rsidR="00D203F5" w:rsidRPr="00405FBC">
          <w:rPr>
            <w:rFonts w:ascii="Arial" w:hAnsi="Arial" w:cs="Arial"/>
            <w:noProof/>
            <w:webHidden/>
          </w:rPr>
          <w:fldChar w:fldCharType="end"/>
        </w:r>
      </w:hyperlink>
    </w:p>
    <w:p w14:paraId="7EFFFF28" w14:textId="77777777" w:rsidR="00D203F5" w:rsidRPr="00405FBC" w:rsidRDefault="00DE3A62">
      <w:pPr>
        <w:pStyle w:val="TableofFigures"/>
        <w:rPr>
          <w:rFonts w:ascii="Arial" w:eastAsiaTheme="minorEastAsia" w:hAnsi="Arial" w:cs="Arial"/>
          <w:noProof/>
        </w:rPr>
      </w:pPr>
      <w:hyperlink w:anchor="_Toc100246073" w:history="1">
        <w:r w:rsidR="00D203F5" w:rsidRPr="00405FBC">
          <w:rPr>
            <w:rStyle w:val="Hyperlink"/>
            <w:rFonts w:ascii="Arial" w:hAnsi="Arial" w:cs="Arial"/>
            <w:noProof/>
          </w:rPr>
          <w:t>FIG NO. 52.</w:t>
        </w:r>
        <w:r w:rsidR="00D203F5" w:rsidRPr="00405FBC">
          <w:rPr>
            <w:rFonts w:ascii="Arial" w:eastAsiaTheme="minorEastAsia" w:hAnsi="Arial" w:cs="Arial"/>
            <w:noProof/>
          </w:rPr>
          <w:tab/>
        </w:r>
        <w:r w:rsidR="00D203F5" w:rsidRPr="00405FBC">
          <w:rPr>
            <w:rStyle w:val="Hyperlink"/>
            <w:rFonts w:ascii="Arial" w:hAnsi="Arial" w:cs="Arial"/>
            <w:noProof/>
          </w:rPr>
          <w:t>Company Share Analysis, 2021</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73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93</w:t>
        </w:r>
        <w:r w:rsidR="00D203F5" w:rsidRPr="00405FBC">
          <w:rPr>
            <w:rFonts w:ascii="Arial" w:hAnsi="Arial" w:cs="Arial"/>
            <w:noProof/>
            <w:webHidden/>
          </w:rPr>
          <w:fldChar w:fldCharType="end"/>
        </w:r>
      </w:hyperlink>
    </w:p>
    <w:p w14:paraId="3DEC8DA7" w14:textId="77777777" w:rsidR="00D203F5" w:rsidRPr="00405FBC" w:rsidRDefault="00DE3A62">
      <w:pPr>
        <w:pStyle w:val="TableofFigures"/>
        <w:rPr>
          <w:rFonts w:ascii="Arial" w:eastAsiaTheme="minorEastAsia" w:hAnsi="Arial" w:cs="Arial"/>
          <w:noProof/>
        </w:rPr>
      </w:pPr>
      <w:hyperlink w:anchor="_Toc100246074" w:history="1">
        <w:r w:rsidR="00D203F5" w:rsidRPr="00405FBC">
          <w:rPr>
            <w:rStyle w:val="Hyperlink"/>
            <w:rFonts w:ascii="Arial" w:hAnsi="Arial" w:cs="Arial"/>
            <w:noProof/>
          </w:rPr>
          <w:t>FIG NO. 53.</w:t>
        </w:r>
        <w:r w:rsidR="00D203F5" w:rsidRPr="00405FBC">
          <w:rPr>
            <w:rFonts w:ascii="Arial" w:eastAsiaTheme="minorEastAsia" w:hAnsi="Arial" w:cs="Arial"/>
            <w:noProof/>
          </w:rPr>
          <w:tab/>
        </w:r>
        <w:r w:rsidR="00D203F5" w:rsidRPr="00405FBC">
          <w:rPr>
            <w:rStyle w:val="Hyperlink"/>
            <w:rFonts w:ascii="Arial" w:hAnsi="Arial" w:cs="Arial"/>
            <w:noProof/>
          </w:rPr>
          <w:t>Company Strategic Developments – Heat Map Analysis</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74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94</w:t>
        </w:r>
        <w:r w:rsidR="00D203F5" w:rsidRPr="00405FBC">
          <w:rPr>
            <w:rFonts w:ascii="Arial" w:hAnsi="Arial" w:cs="Arial"/>
            <w:noProof/>
            <w:webHidden/>
          </w:rPr>
          <w:fldChar w:fldCharType="end"/>
        </w:r>
      </w:hyperlink>
    </w:p>
    <w:p w14:paraId="37031DB4" w14:textId="77777777" w:rsidR="00D203F5" w:rsidRPr="00405FBC" w:rsidRDefault="00DE3A62">
      <w:pPr>
        <w:pStyle w:val="TableofFigures"/>
        <w:rPr>
          <w:rFonts w:ascii="Arial" w:eastAsiaTheme="minorEastAsia" w:hAnsi="Arial" w:cs="Arial"/>
          <w:noProof/>
        </w:rPr>
      </w:pPr>
      <w:hyperlink w:anchor="_Toc100246075" w:history="1">
        <w:r w:rsidR="00D203F5" w:rsidRPr="00405FBC">
          <w:rPr>
            <w:rStyle w:val="Hyperlink"/>
            <w:rFonts w:ascii="Arial" w:hAnsi="Arial" w:cs="Arial"/>
            <w:noProof/>
          </w:rPr>
          <w:t>FIG NO. 54.</w:t>
        </w:r>
        <w:r w:rsidR="00D203F5" w:rsidRPr="00405FBC">
          <w:rPr>
            <w:rFonts w:ascii="Arial" w:eastAsiaTheme="minorEastAsia" w:hAnsi="Arial" w:cs="Arial"/>
            <w:noProof/>
          </w:rPr>
          <w:tab/>
        </w:r>
        <w:r w:rsidR="00D203F5" w:rsidRPr="00405FBC">
          <w:rPr>
            <w:rStyle w:val="Hyperlink"/>
            <w:rFonts w:ascii="Arial" w:hAnsi="Arial" w:cs="Arial"/>
            <w:noProof/>
          </w:rPr>
          <w:t>BASF SE Business Segment Revenue Share, 2021 (%)</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75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96</w:t>
        </w:r>
        <w:r w:rsidR="00D203F5" w:rsidRPr="00405FBC">
          <w:rPr>
            <w:rFonts w:ascii="Arial" w:hAnsi="Arial" w:cs="Arial"/>
            <w:noProof/>
            <w:webHidden/>
          </w:rPr>
          <w:fldChar w:fldCharType="end"/>
        </w:r>
      </w:hyperlink>
    </w:p>
    <w:p w14:paraId="0D975AA9" w14:textId="77777777" w:rsidR="00D203F5" w:rsidRPr="00405FBC" w:rsidRDefault="00DE3A62">
      <w:pPr>
        <w:pStyle w:val="TableofFigures"/>
        <w:rPr>
          <w:rFonts w:ascii="Arial" w:eastAsiaTheme="minorEastAsia" w:hAnsi="Arial" w:cs="Arial"/>
          <w:noProof/>
        </w:rPr>
      </w:pPr>
      <w:hyperlink w:anchor="_Toc100246076" w:history="1">
        <w:r w:rsidR="00D203F5" w:rsidRPr="00405FBC">
          <w:rPr>
            <w:rStyle w:val="Hyperlink"/>
            <w:rFonts w:ascii="Arial" w:hAnsi="Arial" w:cs="Arial"/>
            <w:noProof/>
          </w:rPr>
          <w:t>FIG NO. 55.</w:t>
        </w:r>
        <w:r w:rsidR="00D203F5" w:rsidRPr="00405FBC">
          <w:rPr>
            <w:rFonts w:ascii="Arial" w:eastAsiaTheme="minorEastAsia" w:hAnsi="Arial" w:cs="Arial"/>
            <w:noProof/>
          </w:rPr>
          <w:tab/>
        </w:r>
        <w:r w:rsidR="00D203F5" w:rsidRPr="00405FBC">
          <w:rPr>
            <w:rStyle w:val="Hyperlink"/>
            <w:rFonts w:ascii="Arial" w:hAnsi="Arial" w:cs="Arial"/>
            <w:noProof/>
          </w:rPr>
          <w:t>BASF SE Geographical Segment Revenue Share, 2021 (%)</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76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96</w:t>
        </w:r>
        <w:r w:rsidR="00D203F5" w:rsidRPr="00405FBC">
          <w:rPr>
            <w:rFonts w:ascii="Arial" w:hAnsi="Arial" w:cs="Arial"/>
            <w:noProof/>
            <w:webHidden/>
          </w:rPr>
          <w:fldChar w:fldCharType="end"/>
        </w:r>
      </w:hyperlink>
    </w:p>
    <w:p w14:paraId="027DB7D3" w14:textId="776C17AD" w:rsidR="00D203F5" w:rsidRPr="00405FBC" w:rsidRDefault="00DE3A62">
      <w:pPr>
        <w:pStyle w:val="TableofFigures"/>
        <w:rPr>
          <w:rFonts w:ascii="Arial" w:eastAsiaTheme="minorEastAsia" w:hAnsi="Arial" w:cs="Arial"/>
          <w:noProof/>
        </w:rPr>
      </w:pPr>
      <w:hyperlink w:anchor="_Toc100246077" w:history="1">
        <w:r w:rsidR="00D203F5" w:rsidRPr="00405FBC">
          <w:rPr>
            <w:rStyle w:val="Hyperlink"/>
            <w:rFonts w:ascii="Arial" w:hAnsi="Arial" w:cs="Arial"/>
            <w:noProof/>
          </w:rPr>
          <w:t>FIG NO. 56.</w:t>
        </w:r>
        <w:r w:rsidR="00D203F5" w:rsidRPr="00405FBC">
          <w:rPr>
            <w:rFonts w:ascii="Arial" w:eastAsiaTheme="minorEastAsia" w:hAnsi="Arial" w:cs="Arial"/>
            <w:noProof/>
          </w:rPr>
          <w:tab/>
        </w:r>
        <w:r w:rsidR="006D5460" w:rsidRPr="00405FBC">
          <w:rPr>
            <w:rStyle w:val="Hyperlink"/>
            <w:rFonts w:ascii="Arial" w:hAnsi="Arial" w:cs="Arial"/>
            <w:noProof/>
          </w:rPr>
          <w:t>Market</w:t>
        </w:r>
        <w:r w:rsidR="00D203F5" w:rsidRPr="00405FBC">
          <w:rPr>
            <w:rStyle w:val="Hyperlink"/>
            <w:rFonts w:ascii="Arial" w:hAnsi="Arial" w:cs="Arial"/>
            <w:noProof/>
          </w:rPr>
          <w:t xml:space="preserve"> Channels</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77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98</w:t>
        </w:r>
        <w:r w:rsidR="00D203F5" w:rsidRPr="00405FBC">
          <w:rPr>
            <w:rFonts w:ascii="Arial" w:hAnsi="Arial" w:cs="Arial"/>
            <w:noProof/>
            <w:webHidden/>
          </w:rPr>
          <w:fldChar w:fldCharType="end"/>
        </w:r>
      </w:hyperlink>
    </w:p>
    <w:p w14:paraId="2C01D67F" w14:textId="75405A3F" w:rsidR="00D203F5" w:rsidRPr="00405FBC" w:rsidRDefault="00DE3A62">
      <w:pPr>
        <w:pStyle w:val="TableofFigures"/>
        <w:rPr>
          <w:rFonts w:ascii="Arial" w:eastAsiaTheme="minorEastAsia" w:hAnsi="Arial" w:cs="Arial"/>
          <w:noProof/>
        </w:rPr>
      </w:pPr>
      <w:hyperlink w:anchor="_Toc100246078" w:history="1">
        <w:r w:rsidR="00D203F5" w:rsidRPr="00405FBC">
          <w:rPr>
            <w:rStyle w:val="Hyperlink"/>
            <w:rFonts w:ascii="Arial" w:hAnsi="Arial" w:cs="Arial"/>
            <w:noProof/>
          </w:rPr>
          <w:t>FIG NO. 57.</w:t>
        </w:r>
        <w:r w:rsidR="00D203F5" w:rsidRPr="00405FBC">
          <w:rPr>
            <w:rFonts w:ascii="Arial" w:eastAsiaTheme="minorEastAsia" w:hAnsi="Arial" w:cs="Arial"/>
            <w:noProof/>
          </w:rPr>
          <w:tab/>
        </w:r>
        <w:r w:rsidR="006D5460" w:rsidRPr="00405FBC">
          <w:rPr>
            <w:rStyle w:val="Hyperlink"/>
            <w:rFonts w:ascii="Arial" w:hAnsi="Arial" w:cs="Arial"/>
            <w:noProof/>
          </w:rPr>
          <w:t>Market</w:t>
        </w:r>
        <w:r w:rsidR="00D203F5" w:rsidRPr="00405FBC">
          <w:rPr>
            <w:rStyle w:val="Hyperlink"/>
            <w:rFonts w:ascii="Arial" w:hAnsi="Arial" w:cs="Arial"/>
            <w:noProof/>
          </w:rPr>
          <w:t>ing Channel Development Trend</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78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99</w:t>
        </w:r>
        <w:r w:rsidR="00D203F5" w:rsidRPr="00405FBC">
          <w:rPr>
            <w:rFonts w:ascii="Arial" w:hAnsi="Arial" w:cs="Arial"/>
            <w:noProof/>
            <w:webHidden/>
          </w:rPr>
          <w:fldChar w:fldCharType="end"/>
        </w:r>
      </w:hyperlink>
    </w:p>
    <w:p w14:paraId="5D8E8C7F" w14:textId="77777777" w:rsidR="00D203F5" w:rsidRPr="00405FBC" w:rsidRDefault="00DE3A62">
      <w:pPr>
        <w:pStyle w:val="TableofFigures"/>
        <w:rPr>
          <w:rFonts w:ascii="Arial" w:eastAsiaTheme="minorEastAsia" w:hAnsi="Arial" w:cs="Arial"/>
          <w:noProof/>
        </w:rPr>
      </w:pPr>
      <w:hyperlink w:anchor="_Toc100246079" w:history="1">
        <w:r w:rsidR="00D203F5" w:rsidRPr="00405FBC">
          <w:rPr>
            <w:rStyle w:val="Hyperlink"/>
            <w:rFonts w:ascii="Arial" w:hAnsi="Arial" w:cs="Arial"/>
            <w:noProof/>
          </w:rPr>
          <w:t>FIG NO. 58.</w:t>
        </w:r>
        <w:r w:rsidR="00D203F5" w:rsidRPr="00405FBC">
          <w:rPr>
            <w:rFonts w:ascii="Arial" w:eastAsiaTheme="minorEastAsia" w:hAnsi="Arial" w:cs="Arial"/>
            <w:noProof/>
          </w:rPr>
          <w:tab/>
        </w:r>
        <w:r w:rsidR="00D203F5" w:rsidRPr="00405FBC">
          <w:rPr>
            <w:rStyle w:val="Hyperlink"/>
            <w:rFonts w:ascii="Arial" w:hAnsi="Arial" w:cs="Arial"/>
            <w:noProof/>
          </w:rPr>
          <w:t>Research Methodology – Detailed View</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79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100</w:t>
        </w:r>
        <w:r w:rsidR="00D203F5" w:rsidRPr="00405FBC">
          <w:rPr>
            <w:rFonts w:ascii="Arial" w:hAnsi="Arial" w:cs="Arial"/>
            <w:noProof/>
            <w:webHidden/>
          </w:rPr>
          <w:fldChar w:fldCharType="end"/>
        </w:r>
      </w:hyperlink>
    </w:p>
    <w:p w14:paraId="40B0C41F" w14:textId="77777777" w:rsidR="00D203F5" w:rsidRDefault="00DE3A62">
      <w:pPr>
        <w:pStyle w:val="TableofFigures"/>
        <w:rPr>
          <w:rFonts w:asciiTheme="minorHAnsi" w:eastAsiaTheme="minorEastAsia" w:hAnsiTheme="minorHAnsi"/>
          <w:noProof/>
          <w:sz w:val="22"/>
          <w:szCs w:val="22"/>
        </w:rPr>
      </w:pPr>
      <w:hyperlink w:anchor="_Toc100246080" w:history="1">
        <w:r w:rsidR="00D203F5" w:rsidRPr="00405FBC">
          <w:rPr>
            <w:rStyle w:val="Hyperlink"/>
            <w:rFonts w:ascii="Arial" w:hAnsi="Arial" w:cs="Arial"/>
            <w:noProof/>
          </w:rPr>
          <w:t>FIG NO. 59.</w:t>
        </w:r>
        <w:r w:rsidR="00D203F5" w:rsidRPr="00405FBC">
          <w:rPr>
            <w:rFonts w:ascii="Arial" w:eastAsiaTheme="minorEastAsia" w:hAnsi="Arial" w:cs="Arial"/>
            <w:noProof/>
          </w:rPr>
          <w:tab/>
        </w:r>
        <w:r w:rsidR="00D203F5" w:rsidRPr="00405FBC">
          <w:rPr>
            <w:rStyle w:val="Hyperlink"/>
            <w:rFonts w:ascii="Arial" w:hAnsi="Arial" w:cs="Arial"/>
            <w:noProof/>
          </w:rPr>
          <w:t>Research Methodology</w:t>
        </w:r>
        <w:r w:rsidR="00D203F5" w:rsidRPr="00405FBC">
          <w:rPr>
            <w:rFonts w:ascii="Arial" w:hAnsi="Arial" w:cs="Arial"/>
            <w:noProof/>
            <w:webHidden/>
          </w:rPr>
          <w:tab/>
        </w:r>
        <w:r w:rsidR="00D203F5" w:rsidRPr="00405FBC">
          <w:rPr>
            <w:rFonts w:ascii="Arial" w:hAnsi="Arial" w:cs="Arial"/>
            <w:noProof/>
            <w:webHidden/>
          </w:rPr>
          <w:fldChar w:fldCharType="begin"/>
        </w:r>
        <w:r w:rsidR="00D203F5" w:rsidRPr="00405FBC">
          <w:rPr>
            <w:rFonts w:ascii="Arial" w:hAnsi="Arial" w:cs="Arial"/>
            <w:noProof/>
            <w:webHidden/>
          </w:rPr>
          <w:instrText xml:space="preserve"> PAGEREF _Toc100246080 \h </w:instrText>
        </w:r>
        <w:r w:rsidR="00D203F5" w:rsidRPr="00405FBC">
          <w:rPr>
            <w:rFonts w:ascii="Arial" w:hAnsi="Arial" w:cs="Arial"/>
            <w:noProof/>
            <w:webHidden/>
          </w:rPr>
        </w:r>
        <w:r w:rsidR="00D203F5" w:rsidRPr="00405FBC">
          <w:rPr>
            <w:rFonts w:ascii="Arial" w:hAnsi="Arial" w:cs="Arial"/>
            <w:noProof/>
            <w:webHidden/>
          </w:rPr>
          <w:fldChar w:fldCharType="separate"/>
        </w:r>
        <w:r w:rsidR="00D203F5" w:rsidRPr="00405FBC">
          <w:rPr>
            <w:rFonts w:ascii="Arial" w:hAnsi="Arial" w:cs="Arial"/>
            <w:noProof/>
            <w:webHidden/>
          </w:rPr>
          <w:t>101</w:t>
        </w:r>
        <w:r w:rsidR="00D203F5" w:rsidRPr="00405FBC">
          <w:rPr>
            <w:rFonts w:ascii="Arial" w:hAnsi="Arial" w:cs="Arial"/>
            <w:noProof/>
            <w:webHidden/>
          </w:rPr>
          <w:fldChar w:fldCharType="end"/>
        </w:r>
      </w:hyperlink>
    </w:p>
    <w:p w14:paraId="5860A6E3" w14:textId="77777777" w:rsidR="001F53B7" w:rsidRDefault="0080290E" w:rsidP="001F53B7">
      <w:pPr>
        <w:pStyle w:val="TableofFigures"/>
        <w:rPr>
          <w:rFonts w:eastAsiaTheme="majorEastAsia" w:cstheme="majorBidi"/>
          <w:color w:val="283138" w:themeColor="text2"/>
          <w:spacing w:val="5"/>
          <w:sz w:val="52"/>
          <w:szCs w:val="52"/>
        </w:rPr>
      </w:pPr>
      <w:r>
        <w:fldChar w:fldCharType="end"/>
      </w:r>
    </w:p>
    <w:p w14:paraId="0EEF3333" w14:textId="77777777" w:rsidR="00A4267D" w:rsidRDefault="00A4267D">
      <w:pPr>
        <w:spacing w:before="0" w:after="200" w:line="276" w:lineRule="auto"/>
        <w:jc w:val="left"/>
        <w:rPr>
          <w:rFonts w:eastAsiaTheme="majorEastAsia" w:cstheme="majorBidi"/>
          <w:color w:val="283138" w:themeColor="text2"/>
          <w:spacing w:val="5"/>
          <w:sz w:val="52"/>
          <w:szCs w:val="52"/>
        </w:rPr>
      </w:pPr>
      <w:r>
        <w:br w:type="page"/>
      </w:r>
    </w:p>
    <w:p w14:paraId="098BF21D" w14:textId="77777777" w:rsidR="0055504C" w:rsidRDefault="0055504C" w:rsidP="0055504C">
      <w:pPr>
        <w:pStyle w:val="Title"/>
      </w:pPr>
      <w:r>
        <w:lastRenderedPageBreak/>
        <w:t>List of Tables</w:t>
      </w:r>
    </w:p>
    <w:p w14:paraId="58D3FA0E" w14:textId="53D7D377" w:rsidR="00D203F5" w:rsidRPr="00EA1A16" w:rsidRDefault="00106CBC">
      <w:pPr>
        <w:pStyle w:val="TableofFigures"/>
        <w:rPr>
          <w:rFonts w:ascii="Arial" w:eastAsiaTheme="minorEastAsia" w:hAnsi="Arial" w:cs="Arial"/>
          <w:noProof/>
        </w:rPr>
      </w:pPr>
      <w:r>
        <w:fldChar w:fldCharType="begin"/>
      </w:r>
      <w:r>
        <w:instrText xml:space="preserve"> TOC \h \z \t "table-no" \c "TABLE NO.:" </w:instrText>
      </w:r>
      <w:r>
        <w:fldChar w:fldCharType="separate"/>
      </w:r>
      <w:hyperlink w:anchor="_Toc100246081" w:history="1">
        <w:r w:rsidR="00D203F5" w:rsidRPr="00EA1A16">
          <w:rPr>
            <w:rStyle w:val="Hyperlink"/>
            <w:rFonts w:ascii="Arial" w:hAnsi="Arial" w:cs="Arial"/>
            <w:noProof/>
          </w:rPr>
          <w:t>TABLE NO. 1. :</w:t>
        </w:r>
        <w:r w:rsidR="00D203F5" w:rsidRPr="00EA1A16">
          <w:rPr>
            <w:rFonts w:ascii="Arial" w:eastAsiaTheme="minorEastAsia" w:hAnsi="Arial" w:cs="Arial"/>
            <w:noProof/>
          </w:rPr>
          <w:tab/>
        </w:r>
        <w:r w:rsidR="00D203F5" w:rsidRPr="00EA1A16">
          <w:rPr>
            <w:rStyle w:val="Hyperlink"/>
            <w:rFonts w:ascii="Arial" w:hAnsi="Arial" w:cs="Arial"/>
            <w:noProof/>
          </w:rPr>
          <w:t xml:space="preserve">Global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Snapshot</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81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17</w:t>
        </w:r>
        <w:r w:rsidR="00D203F5" w:rsidRPr="00EA1A16">
          <w:rPr>
            <w:rFonts w:ascii="Arial" w:hAnsi="Arial" w:cs="Arial"/>
            <w:noProof/>
            <w:webHidden/>
          </w:rPr>
          <w:fldChar w:fldCharType="end"/>
        </w:r>
      </w:hyperlink>
    </w:p>
    <w:p w14:paraId="572CDBC7" w14:textId="1AE693A0" w:rsidR="00D203F5" w:rsidRPr="00EA1A16" w:rsidRDefault="00DE3A62">
      <w:pPr>
        <w:pStyle w:val="TableofFigures"/>
        <w:rPr>
          <w:rFonts w:ascii="Arial" w:eastAsiaTheme="minorEastAsia" w:hAnsi="Arial" w:cs="Arial"/>
          <w:noProof/>
        </w:rPr>
      </w:pPr>
      <w:hyperlink w:anchor="_Toc100246082" w:history="1">
        <w:r w:rsidR="00D203F5" w:rsidRPr="00EA1A16">
          <w:rPr>
            <w:rStyle w:val="Hyperlink"/>
            <w:rFonts w:ascii="Arial" w:hAnsi="Arial" w:cs="Arial"/>
            <w:noProof/>
          </w:rPr>
          <w:t>TABLE NO. 2. :</w:t>
        </w:r>
        <w:r w:rsidR="00D203F5" w:rsidRPr="00EA1A16">
          <w:rPr>
            <w:rFonts w:ascii="Arial" w:eastAsiaTheme="minorEastAsia" w:hAnsi="Arial" w:cs="Arial"/>
            <w:noProof/>
          </w:rPr>
          <w:tab/>
        </w:r>
        <w:r w:rsidR="00D203F5" w:rsidRPr="00EA1A16">
          <w:rPr>
            <w:rStyle w:val="Hyperlink"/>
            <w:rFonts w:ascii="Arial" w:hAnsi="Arial" w:cs="Arial"/>
            <w:noProof/>
          </w:rPr>
          <w:t xml:space="preserve">Quarterly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Region, 2020</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82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21</w:t>
        </w:r>
        <w:r w:rsidR="00D203F5" w:rsidRPr="00EA1A16">
          <w:rPr>
            <w:rFonts w:ascii="Arial" w:hAnsi="Arial" w:cs="Arial"/>
            <w:noProof/>
            <w:webHidden/>
          </w:rPr>
          <w:fldChar w:fldCharType="end"/>
        </w:r>
      </w:hyperlink>
    </w:p>
    <w:p w14:paraId="6EF84253" w14:textId="73D9D9E5" w:rsidR="00D203F5" w:rsidRPr="00EA1A16" w:rsidRDefault="00DE3A62">
      <w:pPr>
        <w:pStyle w:val="TableofFigures"/>
        <w:rPr>
          <w:rFonts w:ascii="Arial" w:eastAsiaTheme="minorEastAsia" w:hAnsi="Arial" w:cs="Arial"/>
          <w:noProof/>
        </w:rPr>
      </w:pPr>
      <w:hyperlink w:anchor="_Toc100246083" w:history="1">
        <w:r w:rsidR="00D203F5" w:rsidRPr="00EA1A16">
          <w:rPr>
            <w:rStyle w:val="Hyperlink"/>
            <w:rFonts w:ascii="Arial" w:hAnsi="Arial" w:cs="Arial"/>
            <w:noProof/>
          </w:rPr>
          <w:t>TABLE NO. 3. :</w:t>
        </w:r>
        <w:r w:rsidR="00D203F5" w:rsidRPr="00EA1A16">
          <w:rPr>
            <w:rFonts w:ascii="Arial" w:eastAsiaTheme="minorEastAsia" w:hAnsi="Arial" w:cs="Arial"/>
            <w:noProof/>
          </w:rPr>
          <w:tab/>
        </w:r>
        <w:r w:rsidR="00D203F5" w:rsidRPr="00EA1A16">
          <w:rPr>
            <w:rStyle w:val="Hyperlink"/>
            <w:rFonts w:ascii="Arial" w:hAnsi="Arial" w:cs="Arial"/>
            <w:noProof/>
          </w:rPr>
          <w:t xml:space="preserve">Quarterly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Region, 2021</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83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21</w:t>
        </w:r>
        <w:r w:rsidR="00D203F5" w:rsidRPr="00EA1A16">
          <w:rPr>
            <w:rFonts w:ascii="Arial" w:hAnsi="Arial" w:cs="Arial"/>
            <w:noProof/>
            <w:webHidden/>
          </w:rPr>
          <w:fldChar w:fldCharType="end"/>
        </w:r>
      </w:hyperlink>
    </w:p>
    <w:p w14:paraId="45154C9C" w14:textId="0306656F" w:rsidR="00D203F5" w:rsidRPr="00EA1A16" w:rsidRDefault="00DE3A62">
      <w:pPr>
        <w:pStyle w:val="TableofFigures"/>
        <w:rPr>
          <w:rFonts w:ascii="Arial" w:eastAsiaTheme="minorEastAsia" w:hAnsi="Arial" w:cs="Arial"/>
          <w:noProof/>
        </w:rPr>
      </w:pPr>
      <w:hyperlink w:anchor="_Toc100246084" w:history="1">
        <w:r w:rsidR="00D203F5" w:rsidRPr="00EA1A16">
          <w:rPr>
            <w:rStyle w:val="Hyperlink"/>
            <w:rFonts w:ascii="Arial" w:hAnsi="Arial" w:cs="Arial"/>
            <w:noProof/>
          </w:rPr>
          <w:t>TABLE NO. 4. :</w:t>
        </w:r>
        <w:r w:rsidR="00D203F5" w:rsidRPr="00EA1A16">
          <w:rPr>
            <w:rFonts w:ascii="Arial" w:eastAsiaTheme="minorEastAsia" w:hAnsi="Arial" w:cs="Arial"/>
            <w:noProof/>
          </w:rPr>
          <w:tab/>
        </w:r>
        <w:r w:rsidR="00D203F5" w:rsidRPr="00EA1A16">
          <w:rPr>
            <w:rStyle w:val="Hyperlink"/>
            <w:rFonts w:ascii="Arial" w:hAnsi="Arial" w:cs="Arial"/>
            <w:noProof/>
          </w:rPr>
          <w:t xml:space="preserve">Pre COVID-19 </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Region, 2016-2019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84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22</w:t>
        </w:r>
        <w:r w:rsidR="00D203F5" w:rsidRPr="00EA1A16">
          <w:rPr>
            <w:rFonts w:ascii="Arial" w:hAnsi="Arial" w:cs="Arial"/>
            <w:noProof/>
            <w:webHidden/>
          </w:rPr>
          <w:fldChar w:fldCharType="end"/>
        </w:r>
      </w:hyperlink>
    </w:p>
    <w:p w14:paraId="5D28CA39" w14:textId="4271C61A" w:rsidR="00D203F5" w:rsidRPr="00EA1A16" w:rsidRDefault="00DE3A62">
      <w:pPr>
        <w:pStyle w:val="TableofFigures"/>
        <w:rPr>
          <w:rFonts w:ascii="Arial" w:eastAsiaTheme="minorEastAsia" w:hAnsi="Arial" w:cs="Arial"/>
          <w:noProof/>
        </w:rPr>
      </w:pPr>
      <w:hyperlink w:anchor="_Toc100246085" w:history="1">
        <w:r w:rsidR="00D203F5" w:rsidRPr="00EA1A16">
          <w:rPr>
            <w:rStyle w:val="Hyperlink"/>
            <w:rFonts w:ascii="Arial" w:hAnsi="Arial" w:cs="Arial"/>
            <w:noProof/>
          </w:rPr>
          <w:t>TABLE NO. 5. :</w:t>
        </w:r>
        <w:r w:rsidR="00D203F5" w:rsidRPr="00EA1A16">
          <w:rPr>
            <w:rFonts w:ascii="Arial" w:eastAsiaTheme="minorEastAsia" w:hAnsi="Arial" w:cs="Arial"/>
            <w:noProof/>
          </w:rPr>
          <w:tab/>
        </w:r>
        <w:r w:rsidR="00D203F5" w:rsidRPr="00EA1A16">
          <w:rPr>
            <w:rStyle w:val="Hyperlink"/>
            <w:rFonts w:ascii="Arial" w:hAnsi="Arial" w:cs="Arial"/>
            <w:noProof/>
          </w:rPr>
          <w:t xml:space="preserve">Post COVID-19 </w:t>
        </w:r>
        <w:r w:rsidR="006D5460" w:rsidRPr="00EA1A16">
          <w:rPr>
            <w:rStyle w:val="Hyperlink"/>
            <w:rFonts w:ascii="Arial" w:hAnsi="Arial" w:cs="Arial"/>
            <w:noProof/>
          </w:rPr>
          <w:t>Market Revenue, By Region, 2020-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85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22</w:t>
        </w:r>
        <w:r w:rsidR="00D203F5" w:rsidRPr="00EA1A16">
          <w:rPr>
            <w:rFonts w:ascii="Arial" w:hAnsi="Arial" w:cs="Arial"/>
            <w:noProof/>
            <w:webHidden/>
          </w:rPr>
          <w:fldChar w:fldCharType="end"/>
        </w:r>
      </w:hyperlink>
    </w:p>
    <w:p w14:paraId="00E2C67A" w14:textId="2FD58D94" w:rsidR="00D203F5" w:rsidRPr="00EA1A16" w:rsidRDefault="00DE3A62">
      <w:pPr>
        <w:pStyle w:val="TableofFigures"/>
        <w:rPr>
          <w:rFonts w:ascii="Arial" w:eastAsiaTheme="minorEastAsia" w:hAnsi="Arial" w:cs="Arial"/>
          <w:noProof/>
        </w:rPr>
      </w:pPr>
      <w:hyperlink w:anchor="_Toc100246086" w:history="1">
        <w:r w:rsidR="00D203F5" w:rsidRPr="00EA1A16">
          <w:rPr>
            <w:rStyle w:val="Hyperlink"/>
            <w:rFonts w:ascii="Arial" w:hAnsi="Arial" w:cs="Arial"/>
            <w:noProof/>
          </w:rPr>
          <w:t>TABLE NO. 6. :</w:t>
        </w:r>
        <w:r w:rsidR="00D203F5" w:rsidRPr="00EA1A16">
          <w:rPr>
            <w:rFonts w:ascii="Arial" w:eastAsiaTheme="minorEastAsia" w:hAnsi="Arial" w:cs="Arial"/>
            <w:noProof/>
          </w:rPr>
          <w:tab/>
        </w:r>
        <w:r w:rsidR="00D203F5" w:rsidRPr="00EA1A16">
          <w:rPr>
            <w:rStyle w:val="Hyperlink"/>
            <w:rFonts w:ascii="Arial" w:hAnsi="Arial" w:cs="Arial"/>
            <w:noProof/>
          </w:rPr>
          <w:t xml:space="preserve">Global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By Region, </w:t>
        </w:r>
        <w:r w:rsidR="006D5460" w:rsidRPr="00EA1A16">
          <w:rPr>
            <w:rStyle w:val="Hyperlink"/>
            <w:rFonts w:ascii="Arial" w:hAnsi="Arial" w:cs="Arial"/>
            <w:noProof/>
          </w:rPr>
          <w:t>2016 – 2021</w:t>
        </w:r>
        <w:r w:rsidR="00D203F5" w:rsidRPr="00EA1A16">
          <w:rPr>
            <w:rStyle w:val="Hyperlink"/>
            <w:rFonts w:ascii="Arial" w:hAnsi="Arial" w:cs="Arial"/>
            <w:noProof/>
          </w:rPr>
          <w:t xml:space="preserve"> (USD Million)</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86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41</w:t>
        </w:r>
        <w:r w:rsidR="00D203F5" w:rsidRPr="00EA1A16">
          <w:rPr>
            <w:rFonts w:ascii="Arial" w:hAnsi="Arial" w:cs="Arial"/>
            <w:noProof/>
            <w:webHidden/>
          </w:rPr>
          <w:fldChar w:fldCharType="end"/>
        </w:r>
      </w:hyperlink>
    </w:p>
    <w:p w14:paraId="16E4DAAA" w14:textId="156163D6" w:rsidR="00D203F5" w:rsidRPr="00EA1A16" w:rsidRDefault="00DE3A62">
      <w:pPr>
        <w:pStyle w:val="TableofFigures"/>
        <w:rPr>
          <w:rFonts w:ascii="Arial" w:eastAsiaTheme="minorEastAsia" w:hAnsi="Arial" w:cs="Arial"/>
          <w:noProof/>
        </w:rPr>
      </w:pPr>
      <w:hyperlink w:anchor="_Toc100246087" w:history="1">
        <w:r w:rsidR="00D203F5" w:rsidRPr="00EA1A16">
          <w:rPr>
            <w:rStyle w:val="Hyperlink"/>
            <w:rFonts w:ascii="Arial" w:hAnsi="Arial" w:cs="Arial"/>
            <w:noProof/>
          </w:rPr>
          <w:t>TABLE NO. 7. :</w:t>
        </w:r>
        <w:r w:rsidR="00D203F5" w:rsidRPr="00EA1A16">
          <w:rPr>
            <w:rFonts w:ascii="Arial" w:eastAsiaTheme="minorEastAsia" w:hAnsi="Arial" w:cs="Arial"/>
            <w:noProof/>
          </w:rPr>
          <w:tab/>
        </w:r>
        <w:r w:rsidR="00D203F5" w:rsidRPr="00EA1A16">
          <w:rPr>
            <w:rStyle w:val="Hyperlink"/>
            <w:rFonts w:ascii="Arial" w:hAnsi="Arial" w:cs="Arial"/>
            <w:noProof/>
          </w:rPr>
          <w:t xml:space="preserve">Global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Region,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87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41</w:t>
        </w:r>
        <w:r w:rsidR="00D203F5" w:rsidRPr="00EA1A16">
          <w:rPr>
            <w:rFonts w:ascii="Arial" w:hAnsi="Arial" w:cs="Arial"/>
            <w:noProof/>
            <w:webHidden/>
          </w:rPr>
          <w:fldChar w:fldCharType="end"/>
        </w:r>
      </w:hyperlink>
    </w:p>
    <w:p w14:paraId="64A562E8" w14:textId="2D695367" w:rsidR="00D203F5" w:rsidRPr="00EA1A16" w:rsidRDefault="00DE3A62">
      <w:pPr>
        <w:pStyle w:val="TableofFigures"/>
        <w:rPr>
          <w:rFonts w:ascii="Arial" w:eastAsiaTheme="minorEastAsia" w:hAnsi="Arial" w:cs="Arial"/>
          <w:noProof/>
        </w:rPr>
      </w:pPr>
      <w:hyperlink w:anchor="_Toc100246088" w:history="1">
        <w:r w:rsidR="00D203F5" w:rsidRPr="00EA1A16">
          <w:rPr>
            <w:rStyle w:val="Hyperlink"/>
            <w:rFonts w:ascii="Arial" w:hAnsi="Arial" w:cs="Arial"/>
            <w:noProof/>
          </w:rPr>
          <w:t>TABLE NO. 8. :</w:t>
        </w:r>
        <w:r w:rsidR="00D203F5" w:rsidRPr="00EA1A16">
          <w:rPr>
            <w:rFonts w:ascii="Arial" w:eastAsiaTheme="minorEastAsia" w:hAnsi="Arial" w:cs="Arial"/>
            <w:noProof/>
          </w:rPr>
          <w:tab/>
        </w:r>
        <w:r w:rsidR="00D203F5" w:rsidRPr="00EA1A16">
          <w:rPr>
            <w:rStyle w:val="Hyperlink"/>
            <w:rFonts w:ascii="Arial" w:hAnsi="Arial" w:cs="Arial"/>
            <w:noProof/>
          </w:rPr>
          <w:t xml:space="preserve">North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Country,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88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43</w:t>
        </w:r>
        <w:r w:rsidR="00D203F5" w:rsidRPr="00EA1A16">
          <w:rPr>
            <w:rFonts w:ascii="Arial" w:hAnsi="Arial" w:cs="Arial"/>
            <w:noProof/>
            <w:webHidden/>
          </w:rPr>
          <w:fldChar w:fldCharType="end"/>
        </w:r>
      </w:hyperlink>
    </w:p>
    <w:p w14:paraId="37D037A2" w14:textId="7D4F0F9A" w:rsidR="00D203F5" w:rsidRPr="00EA1A16" w:rsidRDefault="00DE3A62">
      <w:pPr>
        <w:pStyle w:val="TableofFigures"/>
        <w:rPr>
          <w:rFonts w:ascii="Arial" w:eastAsiaTheme="minorEastAsia" w:hAnsi="Arial" w:cs="Arial"/>
          <w:noProof/>
        </w:rPr>
      </w:pPr>
      <w:hyperlink w:anchor="_Toc100246089" w:history="1">
        <w:r w:rsidR="00D203F5" w:rsidRPr="00EA1A16">
          <w:rPr>
            <w:rStyle w:val="Hyperlink"/>
            <w:rFonts w:ascii="Arial" w:hAnsi="Arial" w:cs="Arial"/>
            <w:noProof/>
          </w:rPr>
          <w:t>TABLE NO. 9. :</w:t>
        </w:r>
        <w:r w:rsidR="00D203F5" w:rsidRPr="00EA1A16">
          <w:rPr>
            <w:rFonts w:ascii="Arial" w:eastAsiaTheme="minorEastAsia" w:hAnsi="Arial" w:cs="Arial"/>
            <w:noProof/>
          </w:rPr>
          <w:tab/>
        </w:r>
        <w:r w:rsidR="00D203F5" w:rsidRPr="00EA1A16">
          <w:rPr>
            <w:rStyle w:val="Hyperlink"/>
            <w:rFonts w:ascii="Arial" w:hAnsi="Arial" w:cs="Arial"/>
            <w:noProof/>
          </w:rPr>
          <w:t xml:space="preserve">North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Country,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89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43</w:t>
        </w:r>
        <w:r w:rsidR="00D203F5" w:rsidRPr="00EA1A16">
          <w:rPr>
            <w:rFonts w:ascii="Arial" w:hAnsi="Arial" w:cs="Arial"/>
            <w:noProof/>
            <w:webHidden/>
          </w:rPr>
          <w:fldChar w:fldCharType="end"/>
        </w:r>
      </w:hyperlink>
    </w:p>
    <w:p w14:paraId="49F31FD0" w14:textId="45C9DD47" w:rsidR="00D203F5" w:rsidRPr="00EA1A16" w:rsidRDefault="00DE3A62">
      <w:pPr>
        <w:pStyle w:val="TableofFigures"/>
        <w:rPr>
          <w:rFonts w:ascii="Arial" w:eastAsiaTheme="minorEastAsia" w:hAnsi="Arial" w:cs="Arial"/>
          <w:noProof/>
        </w:rPr>
      </w:pPr>
      <w:hyperlink w:anchor="_Toc100246090" w:history="1">
        <w:r w:rsidR="00A904EF">
          <w:rPr>
            <w:rStyle w:val="Hyperlink"/>
            <w:rFonts w:ascii="Arial" w:hAnsi="Arial" w:cs="Arial"/>
            <w:noProof/>
          </w:rPr>
          <w:t>TABLE NO. 10.</w:t>
        </w:r>
        <w:r w:rsidR="00D203F5" w:rsidRPr="00EA1A16">
          <w:rPr>
            <w:rStyle w:val="Hyperlink"/>
            <w:rFonts w:ascii="Arial" w:hAnsi="Arial" w:cs="Arial"/>
            <w:noProof/>
          </w:rPr>
          <w:t xml:space="preserve">North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Type,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90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44</w:t>
        </w:r>
        <w:r w:rsidR="00D203F5" w:rsidRPr="00EA1A16">
          <w:rPr>
            <w:rFonts w:ascii="Arial" w:hAnsi="Arial" w:cs="Arial"/>
            <w:noProof/>
            <w:webHidden/>
          </w:rPr>
          <w:fldChar w:fldCharType="end"/>
        </w:r>
      </w:hyperlink>
    </w:p>
    <w:p w14:paraId="0F183FDD" w14:textId="242B3A50" w:rsidR="00D203F5" w:rsidRPr="00EA1A16" w:rsidRDefault="00DE3A62">
      <w:pPr>
        <w:pStyle w:val="TableofFigures"/>
        <w:rPr>
          <w:rFonts w:ascii="Arial" w:eastAsiaTheme="minorEastAsia" w:hAnsi="Arial" w:cs="Arial"/>
          <w:noProof/>
        </w:rPr>
      </w:pPr>
      <w:hyperlink w:anchor="_Toc100246091" w:history="1">
        <w:r w:rsidR="00A904EF">
          <w:rPr>
            <w:rStyle w:val="Hyperlink"/>
            <w:rFonts w:ascii="Arial" w:hAnsi="Arial" w:cs="Arial"/>
            <w:noProof/>
          </w:rPr>
          <w:t xml:space="preserve">TABLE NO. 11. </w:t>
        </w:r>
        <w:r w:rsidR="00D203F5" w:rsidRPr="00EA1A16">
          <w:rPr>
            <w:rStyle w:val="Hyperlink"/>
            <w:rFonts w:ascii="Arial" w:hAnsi="Arial" w:cs="Arial"/>
            <w:noProof/>
          </w:rPr>
          <w:t xml:space="preserve">North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Type,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91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44</w:t>
        </w:r>
        <w:r w:rsidR="00D203F5" w:rsidRPr="00EA1A16">
          <w:rPr>
            <w:rFonts w:ascii="Arial" w:hAnsi="Arial" w:cs="Arial"/>
            <w:noProof/>
            <w:webHidden/>
          </w:rPr>
          <w:fldChar w:fldCharType="end"/>
        </w:r>
      </w:hyperlink>
    </w:p>
    <w:p w14:paraId="3056B7D6" w14:textId="356E9D9D" w:rsidR="00D203F5" w:rsidRPr="00EA1A16" w:rsidRDefault="00DE3A62">
      <w:pPr>
        <w:pStyle w:val="TableofFigures"/>
        <w:rPr>
          <w:rFonts w:ascii="Arial" w:eastAsiaTheme="minorEastAsia" w:hAnsi="Arial" w:cs="Arial"/>
          <w:noProof/>
        </w:rPr>
      </w:pPr>
      <w:hyperlink w:anchor="_Toc100246092" w:history="1">
        <w:r w:rsidR="00A904EF">
          <w:rPr>
            <w:rStyle w:val="Hyperlink"/>
            <w:rFonts w:ascii="Arial" w:hAnsi="Arial" w:cs="Arial"/>
            <w:noProof/>
          </w:rPr>
          <w:t xml:space="preserve">TABLE NO. 12. </w:t>
        </w:r>
        <w:r w:rsidR="00D203F5" w:rsidRPr="00EA1A16">
          <w:rPr>
            <w:rStyle w:val="Hyperlink"/>
            <w:rFonts w:ascii="Arial" w:hAnsi="Arial" w:cs="Arial"/>
            <w:noProof/>
          </w:rPr>
          <w:t xml:space="preserve">North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Application,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92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45</w:t>
        </w:r>
        <w:r w:rsidR="00D203F5" w:rsidRPr="00EA1A16">
          <w:rPr>
            <w:rFonts w:ascii="Arial" w:hAnsi="Arial" w:cs="Arial"/>
            <w:noProof/>
            <w:webHidden/>
          </w:rPr>
          <w:fldChar w:fldCharType="end"/>
        </w:r>
      </w:hyperlink>
    </w:p>
    <w:p w14:paraId="09D74937" w14:textId="1BEF2480" w:rsidR="00D203F5" w:rsidRPr="00EA1A16" w:rsidRDefault="00DE3A62">
      <w:pPr>
        <w:pStyle w:val="TableofFigures"/>
        <w:rPr>
          <w:rFonts w:ascii="Arial" w:eastAsiaTheme="minorEastAsia" w:hAnsi="Arial" w:cs="Arial"/>
          <w:noProof/>
        </w:rPr>
      </w:pPr>
      <w:hyperlink w:anchor="_Toc100246093" w:history="1">
        <w:r w:rsidR="00A904EF">
          <w:rPr>
            <w:rStyle w:val="Hyperlink"/>
            <w:rFonts w:ascii="Arial" w:hAnsi="Arial" w:cs="Arial"/>
            <w:noProof/>
          </w:rPr>
          <w:t xml:space="preserve">TABLE NO. 13. </w:t>
        </w:r>
        <w:r w:rsidR="00D203F5" w:rsidRPr="00EA1A16">
          <w:rPr>
            <w:rStyle w:val="Hyperlink"/>
            <w:rFonts w:ascii="Arial" w:hAnsi="Arial" w:cs="Arial"/>
            <w:noProof/>
          </w:rPr>
          <w:t xml:space="preserve">North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Application,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93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45</w:t>
        </w:r>
        <w:r w:rsidR="00D203F5" w:rsidRPr="00EA1A16">
          <w:rPr>
            <w:rFonts w:ascii="Arial" w:hAnsi="Arial" w:cs="Arial"/>
            <w:noProof/>
            <w:webHidden/>
          </w:rPr>
          <w:fldChar w:fldCharType="end"/>
        </w:r>
      </w:hyperlink>
    </w:p>
    <w:p w14:paraId="23206680" w14:textId="0D1C201C" w:rsidR="00D203F5" w:rsidRPr="00EA1A16" w:rsidRDefault="00DE3A62">
      <w:pPr>
        <w:pStyle w:val="TableofFigures"/>
        <w:rPr>
          <w:rFonts w:ascii="Arial" w:eastAsiaTheme="minorEastAsia" w:hAnsi="Arial" w:cs="Arial"/>
          <w:noProof/>
        </w:rPr>
      </w:pPr>
      <w:hyperlink w:anchor="_Toc100246094" w:history="1">
        <w:r w:rsidR="00A904EF">
          <w:rPr>
            <w:rStyle w:val="Hyperlink"/>
            <w:rFonts w:ascii="Arial" w:hAnsi="Arial" w:cs="Arial"/>
            <w:noProof/>
          </w:rPr>
          <w:t xml:space="preserve">TABLE NO. 14. </w:t>
        </w:r>
        <w:r w:rsidR="00D203F5" w:rsidRPr="00EA1A16">
          <w:rPr>
            <w:rStyle w:val="Hyperlink"/>
            <w:rFonts w:ascii="Arial" w:hAnsi="Arial" w:cs="Arial"/>
            <w:noProof/>
          </w:rPr>
          <w:t xml:space="preserve">North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End Use Industry,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94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46</w:t>
        </w:r>
        <w:r w:rsidR="00D203F5" w:rsidRPr="00EA1A16">
          <w:rPr>
            <w:rFonts w:ascii="Arial" w:hAnsi="Arial" w:cs="Arial"/>
            <w:noProof/>
            <w:webHidden/>
          </w:rPr>
          <w:fldChar w:fldCharType="end"/>
        </w:r>
      </w:hyperlink>
    </w:p>
    <w:p w14:paraId="2D08F3B9" w14:textId="64829A5E" w:rsidR="00D203F5" w:rsidRPr="00EA1A16" w:rsidRDefault="00DE3A62">
      <w:pPr>
        <w:pStyle w:val="TableofFigures"/>
        <w:rPr>
          <w:rFonts w:ascii="Arial" w:eastAsiaTheme="minorEastAsia" w:hAnsi="Arial" w:cs="Arial"/>
          <w:noProof/>
        </w:rPr>
      </w:pPr>
      <w:hyperlink w:anchor="_Toc100246095" w:history="1">
        <w:r w:rsidR="00A904EF">
          <w:rPr>
            <w:rStyle w:val="Hyperlink"/>
            <w:rFonts w:ascii="Arial" w:hAnsi="Arial" w:cs="Arial"/>
            <w:noProof/>
          </w:rPr>
          <w:t xml:space="preserve">TABLE NO. 15. </w:t>
        </w:r>
        <w:r w:rsidR="00D203F5" w:rsidRPr="00EA1A16">
          <w:rPr>
            <w:rStyle w:val="Hyperlink"/>
            <w:rFonts w:ascii="Arial" w:hAnsi="Arial" w:cs="Arial"/>
            <w:noProof/>
          </w:rPr>
          <w:t xml:space="preserve">North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End Use Industry,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95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46</w:t>
        </w:r>
        <w:r w:rsidR="00D203F5" w:rsidRPr="00EA1A16">
          <w:rPr>
            <w:rFonts w:ascii="Arial" w:hAnsi="Arial" w:cs="Arial"/>
            <w:noProof/>
            <w:webHidden/>
          </w:rPr>
          <w:fldChar w:fldCharType="end"/>
        </w:r>
      </w:hyperlink>
    </w:p>
    <w:p w14:paraId="4B7AD507" w14:textId="312DE783" w:rsidR="00D203F5" w:rsidRPr="00EA1A16" w:rsidRDefault="00DE3A62">
      <w:pPr>
        <w:pStyle w:val="TableofFigures"/>
        <w:rPr>
          <w:rFonts w:ascii="Arial" w:eastAsiaTheme="minorEastAsia" w:hAnsi="Arial" w:cs="Arial"/>
          <w:noProof/>
        </w:rPr>
      </w:pPr>
      <w:hyperlink w:anchor="_Toc100246096" w:history="1">
        <w:r w:rsidR="00A904EF">
          <w:rPr>
            <w:rStyle w:val="Hyperlink"/>
            <w:rFonts w:ascii="Arial" w:hAnsi="Arial" w:cs="Arial"/>
            <w:noProof/>
          </w:rPr>
          <w:t xml:space="preserve">TABLE NO. 16. </w:t>
        </w:r>
        <w:r w:rsidR="00D203F5" w:rsidRPr="00EA1A16">
          <w:rPr>
            <w:rStyle w:val="Hyperlink"/>
            <w:rFonts w:ascii="Arial" w:hAnsi="Arial" w:cs="Arial"/>
            <w:noProof/>
          </w:rPr>
          <w:t xml:space="preserve">Europe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Country,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96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51</w:t>
        </w:r>
        <w:r w:rsidR="00D203F5" w:rsidRPr="00EA1A16">
          <w:rPr>
            <w:rFonts w:ascii="Arial" w:hAnsi="Arial" w:cs="Arial"/>
            <w:noProof/>
            <w:webHidden/>
          </w:rPr>
          <w:fldChar w:fldCharType="end"/>
        </w:r>
      </w:hyperlink>
    </w:p>
    <w:p w14:paraId="424B38B2" w14:textId="20A7B3CF" w:rsidR="00D203F5" w:rsidRPr="00EA1A16" w:rsidRDefault="00DE3A62">
      <w:pPr>
        <w:pStyle w:val="TableofFigures"/>
        <w:rPr>
          <w:rFonts w:ascii="Arial" w:eastAsiaTheme="minorEastAsia" w:hAnsi="Arial" w:cs="Arial"/>
          <w:noProof/>
        </w:rPr>
      </w:pPr>
      <w:hyperlink w:anchor="_Toc100246097" w:history="1">
        <w:r w:rsidR="00A904EF">
          <w:rPr>
            <w:rStyle w:val="Hyperlink"/>
            <w:rFonts w:ascii="Arial" w:hAnsi="Arial" w:cs="Arial"/>
            <w:noProof/>
          </w:rPr>
          <w:t xml:space="preserve">TABLE NO. 17. </w:t>
        </w:r>
        <w:r w:rsidR="00D203F5" w:rsidRPr="00EA1A16">
          <w:rPr>
            <w:rStyle w:val="Hyperlink"/>
            <w:rFonts w:ascii="Arial" w:hAnsi="Arial" w:cs="Arial"/>
            <w:noProof/>
          </w:rPr>
          <w:t xml:space="preserve">Europe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Country,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97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51</w:t>
        </w:r>
        <w:r w:rsidR="00D203F5" w:rsidRPr="00EA1A16">
          <w:rPr>
            <w:rFonts w:ascii="Arial" w:hAnsi="Arial" w:cs="Arial"/>
            <w:noProof/>
            <w:webHidden/>
          </w:rPr>
          <w:fldChar w:fldCharType="end"/>
        </w:r>
      </w:hyperlink>
    </w:p>
    <w:p w14:paraId="5ACAE59F" w14:textId="7C528628" w:rsidR="00D203F5" w:rsidRPr="00EA1A16" w:rsidRDefault="00DE3A62">
      <w:pPr>
        <w:pStyle w:val="TableofFigures"/>
        <w:rPr>
          <w:rFonts w:ascii="Arial" w:eastAsiaTheme="minorEastAsia" w:hAnsi="Arial" w:cs="Arial"/>
          <w:noProof/>
        </w:rPr>
      </w:pPr>
      <w:hyperlink w:anchor="_Toc100246098" w:history="1">
        <w:r w:rsidR="00A904EF">
          <w:rPr>
            <w:rStyle w:val="Hyperlink"/>
            <w:rFonts w:ascii="Arial" w:hAnsi="Arial" w:cs="Arial"/>
            <w:noProof/>
          </w:rPr>
          <w:t xml:space="preserve">TABLE NO. 18. </w:t>
        </w:r>
        <w:r w:rsidR="00D203F5" w:rsidRPr="00EA1A16">
          <w:rPr>
            <w:rStyle w:val="Hyperlink"/>
            <w:rFonts w:ascii="Arial" w:hAnsi="Arial" w:cs="Arial"/>
            <w:noProof/>
          </w:rPr>
          <w:t xml:space="preserve">Europe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Type,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98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52</w:t>
        </w:r>
        <w:r w:rsidR="00D203F5" w:rsidRPr="00EA1A16">
          <w:rPr>
            <w:rFonts w:ascii="Arial" w:hAnsi="Arial" w:cs="Arial"/>
            <w:noProof/>
            <w:webHidden/>
          </w:rPr>
          <w:fldChar w:fldCharType="end"/>
        </w:r>
      </w:hyperlink>
    </w:p>
    <w:p w14:paraId="34D7E040" w14:textId="44A7EF0D" w:rsidR="00D203F5" w:rsidRPr="00EA1A16" w:rsidRDefault="00DE3A62">
      <w:pPr>
        <w:pStyle w:val="TableofFigures"/>
        <w:rPr>
          <w:rFonts w:ascii="Arial" w:eastAsiaTheme="minorEastAsia" w:hAnsi="Arial" w:cs="Arial"/>
          <w:noProof/>
        </w:rPr>
      </w:pPr>
      <w:hyperlink w:anchor="_Toc100246099" w:history="1">
        <w:r w:rsidR="00A904EF">
          <w:rPr>
            <w:rStyle w:val="Hyperlink"/>
            <w:rFonts w:ascii="Arial" w:hAnsi="Arial" w:cs="Arial"/>
            <w:noProof/>
          </w:rPr>
          <w:t xml:space="preserve">TABLE NO. 19. </w:t>
        </w:r>
        <w:r w:rsidR="00D203F5" w:rsidRPr="00EA1A16">
          <w:rPr>
            <w:rStyle w:val="Hyperlink"/>
            <w:rFonts w:ascii="Arial" w:hAnsi="Arial" w:cs="Arial"/>
            <w:noProof/>
          </w:rPr>
          <w:t xml:space="preserve">Europe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Type,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099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52</w:t>
        </w:r>
        <w:r w:rsidR="00D203F5" w:rsidRPr="00EA1A16">
          <w:rPr>
            <w:rFonts w:ascii="Arial" w:hAnsi="Arial" w:cs="Arial"/>
            <w:noProof/>
            <w:webHidden/>
          </w:rPr>
          <w:fldChar w:fldCharType="end"/>
        </w:r>
      </w:hyperlink>
    </w:p>
    <w:p w14:paraId="58C2C8C5" w14:textId="53356A38" w:rsidR="00D203F5" w:rsidRPr="00EA1A16" w:rsidRDefault="00DE3A62">
      <w:pPr>
        <w:pStyle w:val="TableofFigures"/>
        <w:rPr>
          <w:rFonts w:ascii="Arial" w:eastAsiaTheme="minorEastAsia" w:hAnsi="Arial" w:cs="Arial"/>
          <w:noProof/>
        </w:rPr>
      </w:pPr>
      <w:hyperlink w:anchor="_Toc100246100" w:history="1">
        <w:r w:rsidR="00A904EF">
          <w:rPr>
            <w:rStyle w:val="Hyperlink"/>
            <w:rFonts w:ascii="Arial" w:hAnsi="Arial" w:cs="Arial"/>
            <w:noProof/>
          </w:rPr>
          <w:t xml:space="preserve">TABLE NO. 20. </w:t>
        </w:r>
        <w:r w:rsidR="00D203F5" w:rsidRPr="00EA1A16">
          <w:rPr>
            <w:rStyle w:val="Hyperlink"/>
            <w:rFonts w:ascii="Arial" w:hAnsi="Arial" w:cs="Arial"/>
            <w:noProof/>
          </w:rPr>
          <w:t xml:space="preserve">Europe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Application,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00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53</w:t>
        </w:r>
        <w:r w:rsidR="00D203F5" w:rsidRPr="00EA1A16">
          <w:rPr>
            <w:rFonts w:ascii="Arial" w:hAnsi="Arial" w:cs="Arial"/>
            <w:noProof/>
            <w:webHidden/>
          </w:rPr>
          <w:fldChar w:fldCharType="end"/>
        </w:r>
      </w:hyperlink>
    </w:p>
    <w:p w14:paraId="439D1F62" w14:textId="76A1352B" w:rsidR="00D203F5" w:rsidRPr="00EA1A16" w:rsidRDefault="00DE3A62">
      <w:pPr>
        <w:pStyle w:val="TableofFigures"/>
        <w:rPr>
          <w:rFonts w:ascii="Arial" w:eastAsiaTheme="minorEastAsia" w:hAnsi="Arial" w:cs="Arial"/>
          <w:noProof/>
        </w:rPr>
      </w:pPr>
      <w:hyperlink w:anchor="_Toc100246101" w:history="1">
        <w:r w:rsidR="00A904EF">
          <w:rPr>
            <w:rStyle w:val="Hyperlink"/>
            <w:rFonts w:ascii="Arial" w:hAnsi="Arial" w:cs="Arial"/>
            <w:noProof/>
          </w:rPr>
          <w:t xml:space="preserve">TABLE NO. 21. </w:t>
        </w:r>
        <w:r w:rsidR="00D203F5" w:rsidRPr="00EA1A16">
          <w:rPr>
            <w:rStyle w:val="Hyperlink"/>
            <w:rFonts w:ascii="Arial" w:hAnsi="Arial" w:cs="Arial"/>
            <w:noProof/>
          </w:rPr>
          <w:t xml:space="preserve">Europe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Application,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01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53</w:t>
        </w:r>
        <w:r w:rsidR="00D203F5" w:rsidRPr="00EA1A16">
          <w:rPr>
            <w:rFonts w:ascii="Arial" w:hAnsi="Arial" w:cs="Arial"/>
            <w:noProof/>
            <w:webHidden/>
          </w:rPr>
          <w:fldChar w:fldCharType="end"/>
        </w:r>
      </w:hyperlink>
    </w:p>
    <w:p w14:paraId="7DC9C911" w14:textId="086292A5" w:rsidR="00D203F5" w:rsidRPr="00EA1A16" w:rsidRDefault="00DE3A62">
      <w:pPr>
        <w:pStyle w:val="TableofFigures"/>
        <w:rPr>
          <w:rFonts w:ascii="Arial" w:eastAsiaTheme="minorEastAsia" w:hAnsi="Arial" w:cs="Arial"/>
          <w:noProof/>
        </w:rPr>
      </w:pPr>
      <w:hyperlink w:anchor="_Toc100246102" w:history="1">
        <w:r w:rsidR="00A904EF">
          <w:rPr>
            <w:rStyle w:val="Hyperlink"/>
            <w:rFonts w:ascii="Arial" w:hAnsi="Arial" w:cs="Arial"/>
            <w:noProof/>
          </w:rPr>
          <w:t xml:space="preserve">TABLE NO. 22. </w:t>
        </w:r>
        <w:r w:rsidR="00D203F5" w:rsidRPr="00EA1A16">
          <w:rPr>
            <w:rStyle w:val="Hyperlink"/>
            <w:rFonts w:ascii="Arial" w:hAnsi="Arial" w:cs="Arial"/>
            <w:noProof/>
          </w:rPr>
          <w:t xml:space="preserve">Europe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End Use Industry,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02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54</w:t>
        </w:r>
        <w:r w:rsidR="00D203F5" w:rsidRPr="00EA1A16">
          <w:rPr>
            <w:rFonts w:ascii="Arial" w:hAnsi="Arial" w:cs="Arial"/>
            <w:noProof/>
            <w:webHidden/>
          </w:rPr>
          <w:fldChar w:fldCharType="end"/>
        </w:r>
      </w:hyperlink>
    </w:p>
    <w:p w14:paraId="4133828B" w14:textId="4D7CC7C7" w:rsidR="00D203F5" w:rsidRPr="00EA1A16" w:rsidRDefault="00DE3A62">
      <w:pPr>
        <w:pStyle w:val="TableofFigures"/>
        <w:rPr>
          <w:rFonts w:ascii="Arial" w:eastAsiaTheme="minorEastAsia" w:hAnsi="Arial" w:cs="Arial"/>
          <w:noProof/>
        </w:rPr>
      </w:pPr>
      <w:hyperlink w:anchor="_Toc100246103" w:history="1">
        <w:r w:rsidR="00A904EF">
          <w:rPr>
            <w:rStyle w:val="Hyperlink"/>
            <w:rFonts w:ascii="Arial" w:hAnsi="Arial" w:cs="Arial"/>
            <w:noProof/>
          </w:rPr>
          <w:t xml:space="preserve">TABLE NO. 23. </w:t>
        </w:r>
        <w:r w:rsidR="00D203F5" w:rsidRPr="00EA1A16">
          <w:rPr>
            <w:rStyle w:val="Hyperlink"/>
            <w:rFonts w:ascii="Arial" w:hAnsi="Arial" w:cs="Arial"/>
            <w:noProof/>
          </w:rPr>
          <w:t xml:space="preserve">Europe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End Use Industry,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03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54</w:t>
        </w:r>
        <w:r w:rsidR="00D203F5" w:rsidRPr="00EA1A16">
          <w:rPr>
            <w:rFonts w:ascii="Arial" w:hAnsi="Arial" w:cs="Arial"/>
            <w:noProof/>
            <w:webHidden/>
          </w:rPr>
          <w:fldChar w:fldCharType="end"/>
        </w:r>
      </w:hyperlink>
    </w:p>
    <w:p w14:paraId="7023E197" w14:textId="3EC3FC1A" w:rsidR="00D203F5" w:rsidRPr="00EA1A16" w:rsidRDefault="00DE3A62">
      <w:pPr>
        <w:pStyle w:val="TableofFigures"/>
        <w:rPr>
          <w:rFonts w:ascii="Arial" w:eastAsiaTheme="minorEastAsia" w:hAnsi="Arial" w:cs="Arial"/>
          <w:noProof/>
        </w:rPr>
      </w:pPr>
      <w:hyperlink w:anchor="_Toc100246104" w:history="1">
        <w:r w:rsidR="00A904EF">
          <w:rPr>
            <w:rStyle w:val="Hyperlink"/>
            <w:rFonts w:ascii="Arial" w:hAnsi="Arial" w:cs="Arial"/>
            <w:noProof/>
          </w:rPr>
          <w:t xml:space="preserve">TABLE NO. 24. </w:t>
        </w:r>
        <w:r w:rsidR="00D203F5" w:rsidRPr="00EA1A16">
          <w:rPr>
            <w:rStyle w:val="Hyperlink"/>
            <w:rFonts w:ascii="Arial" w:hAnsi="Arial" w:cs="Arial"/>
            <w:noProof/>
          </w:rPr>
          <w:t xml:space="preserve">Asia Pacific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Country,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04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62</w:t>
        </w:r>
        <w:r w:rsidR="00D203F5" w:rsidRPr="00EA1A16">
          <w:rPr>
            <w:rFonts w:ascii="Arial" w:hAnsi="Arial" w:cs="Arial"/>
            <w:noProof/>
            <w:webHidden/>
          </w:rPr>
          <w:fldChar w:fldCharType="end"/>
        </w:r>
      </w:hyperlink>
    </w:p>
    <w:p w14:paraId="2B92488E" w14:textId="67043D41" w:rsidR="00D203F5" w:rsidRPr="00EA1A16" w:rsidRDefault="00DE3A62">
      <w:pPr>
        <w:pStyle w:val="TableofFigures"/>
        <w:rPr>
          <w:rFonts w:ascii="Arial" w:eastAsiaTheme="minorEastAsia" w:hAnsi="Arial" w:cs="Arial"/>
          <w:noProof/>
        </w:rPr>
      </w:pPr>
      <w:hyperlink w:anchor="_Toc100246105" w:history="1">
        <w:r w:rsidR="00A904EF">
          <w:rPr>
            <w:rStyle w:val="Hyperlink"/>
            <w:rFonts w:ascii="Arial" w:hAnsi="Arial" w:cs="Arial"/>
            <w:noProof/>
          </w:rPr>
          <w:t xml:space="preserve">TABLE NO. 25. </w:t>
        </w:r>
        <w:r w:rsidR="00D203F5" w:rsidRPr="00EA1A16">
          <w:rPr>
            <w:rStyle w:val="Hyperlink"/>
            <w:rFonts w:ascii="Arial" w:hAnsi="Arial" w:cs="Arial"/>
            <w:noProof/>
          </w:rPr>
          <w:t xml:space="preserve">Asia Pacific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Country,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05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62</w:t>
        </w:r>
        <w:r w:rsidR="00D203F5" w:rsidRPr="00EA1A16">
          <w:rPr>
            <w:rFonts w:ascii="Arial" w:hAnsi="Arial" w:cs="Arial"/>
            <w:noProof/>
            <w:webHidden/>
          </w:rPr>
          <w:fldChar w:fldCharType="end"/>
        </w:r>
      </w:hyperlink>
    </w:p>
    <w:p w14:paraId="25F63C3D" w14:textId="54D49FE5" w:rsidR="00D203F5" w:rsidRPr="00EA1A16" w:rsidRDefault="00DE3A62">
      <w:pPr>
        <w:pStyle w:val="TableofFigures"/>
        <w:rPr>
          <w:rFonts w:ascii="Arial" w:eastAsiaTheme="minorEastAsia" w:hAnsi="Arial" w:cs="Arial"/>
          <w:noProof/>
        </w:rPr>
      </w:pPr>
      <w:hyperlink w:anchor="_Toc100246106" w:history="1">
        <w:r w:rsidR="00A904EF">
          <w:rPr>
            <w:rStyle w:val="Hyperlink"/>
            <w:rFonts w:ascii="Arial" w:hAnsi="Arial" w:cs="Arial"/>
            <w:noProof/>
          </w:rPr>
          <w:t xml:space="preserve">TABLE NO. 26. </w:t>
        </w:r>
        <w:r w:rsidR="00D203F5" w:rsidRPr="00EA1A16">
          <w:rPr>
            <w:rStyle w:val="Hyperlink"/>
            <w:rFonts w:ascii="Arial" w:hAnsi="Arial" w:cs="Arial"/>
            <w:noProof/>
          </w:rPr>
          <w:t xml:space="preserve">Asia Pacific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Type,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06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63</w:t>
        </w:r>
        <w:r w:rsidR="00D203F5" w:rsidRPr="00EA1A16">
          <w:rPr>
            <w:rFonts w:ascii="Arial" w:hAnsi="Arial" w:cs="Arial"/>
            <w:noProof/>
            <w:webHidden/>
          </w:rPr>
          <w:fldChar w:fldCharType="end"/>
        </w:r>
      </w:hyperlink>
    </w:p>
    <w:p w14:paraId="7271C307" w14:textId="3375DD18" w:rsidR="00D203F5" w:rsidRPr="00EA1A16" w:rsidRDefault="00DE3A62">
      <w:pPr>
        <w:pStyle w:val="TableofFigures"/>
        <w:rPr>
          <w:rFonts w:ascii="Arial" w:eastAsiaTheme="minorEastAsia" w:hAnsi="Arial" w:cs="Arial"/>
          <w:noProof/>
        </w:rPr>
      </w:pPr>
      <w:hyperlink w:anchor="_Toc100246107" w:history="1">
        <w:r w:rsidR="00A904EF">
          <w:rPr>
            <w:rStyle w:val="Hyperlink"/>
            <w:rFonts w:ascii="Arial" w:hAnsi="Arial" w:cs="Arial"/>
            <w:noProof/>
          </w:rPr>
          <w:t xml:space="preserve">TABLE NO. 27. </w:t>
        </w:r>
        <w:r w:rsidR="00D203F5" w:rsidRPr="00EA1A16">
          <w:rPr>
            <w:rStyle w:val="Hyperlink"/>
            <w:rFonts w:ascii="Arial" w:hAnsi="Arial" w:cs="Arial"/>
            <w:noProof/>
          </w:rPr>
          <w:t xml:space="preserve">Asia Pacific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Type,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07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63</w:t>
        </w:r>
        <w:r w:rsidR="00D203F5" w:rsidRPr="00EA1A16">
          <w:rPr>
            <w:rFonts w:ascii="Arial" w:hAnsi="Arial" w:cs="Arial"/>
            <w:noProof/>
            <w:webHidden/>
          </w:rPr>
          <w:fldChar w:fldCharType="end"/>
        </w:r>
      </w:hyperlink>
    </w:p>
    <w:p w14:paraId="1153DFB4" w14:textId="2CDB4FBB" w:rsidR="00D203F5" w:rsidRPr="00EA1A16" w:rsidRDefault="00DE3A62">
      <w:pPr>
        <w:pStyle w:val="TableofFigures"/>
        <w:rPr>
          <w:rFonts w:ascii="Arial" w:eastAsiaTheme="minorEastAsia" w:hAnsi="Arial" w:cs="Arial"/>
          <w:noProof/>
        </w:rPr>
      </w:pPr>
      <w:hyperlink w:anchor="_Toc100246108" w:history="1">
        <w:r w:rsidR="00A904EF">
          <w:rPr>
            <w:rStyle w:val="Hyperlink"/>
            <w:rFonts w:ascii="Arial" w:hAnsi="Arial" w:cs="Arial"/>
            <w:noProof/>
          </w:rPr>
          <w:t xml:space="preserve">TABLE NO. 28. </w:t>
        </w:r>
        <w:r w:rsidR="00D203F5" w:rsidRPr="00EA1A16">
          <w:rPr>
            <w:rStyle w:val="Hyperlink"/>
            <w:rFonts w:ascii="Arial" w:hAnsi="Arial" w:cs="Arial"/>
            <w:noProof/>
          </w:rPr>
          <w:t xml:space="preserve">Asia Pacific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Application,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08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64</w:t>
        </w:r>
        <w:r w:rsidR="00D203F5" w:rsidRPr="00EA1A16">
          <w:rPr>
            <w:rFonts w:ascii="Arial" w:hAnsi="Arial" w:cs="Arial"/>
            <w:noProof/>
            <w:webHidden/>
          </w:rPr>
          <w:fldChar w:fldCharType="end"/>
        </w:r>
      </w:hyperlink>
    </w:p>
    <w:p w14:paraId="59B9AF1E" w14:textId="19B0697D" w:rsidR="00D203F5" w:rsidRPr="00EA1A16" w:rsidRDefault="00DE3A62">
      <w:pPr>
        <w:pStyle w:val="TableofFigures"/>
        <w:rPr>
          <w:rFonts w:ascii="Arial" w:eastAsiaTheme="minorEastAsia" w:hAnsi="Arial" w:cs="Arial"/>
          <w:noProof/>
        </w:rPr>
      </w:pPr>
      <w:hyperlink w:anchor="_Toc100246109" w:history="1">
        <w:r w:rsidR="00A904EF">
          <w:rPr>
            <w:rStyle w:val="Hyperlink"/>
            <w:rFonts w:ascii="Arial" w:hAnsi="Arial" w:cs="Arial"/>
            <w:noProof/>
          </w:rPr>
          <w:t xml:space="preserve">TABLE NO. 29. </w:t>
        </w:r>
        <w:r w:rsidR="00D203F5" w:rsidRPr="00EA1A16">
          <w:rPr>
            <w:rStyle w:val="Hyperlink"/>
            <w:rFonts w:ascii="Arial" w:hAnsi="Arial" w:cs="Arial"/>
            <w:noProof/>
          </w:rPr>
          <w:t xml:space="preserve">Asia Pacific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Application,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09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64</w:t>
        </w:r>
        <w:r w:rsidR="00D203F5" w:rsidRPr="00EA1A16">
          <w:rPr>
            <w:rFonts w:ascii="Arial" w:hAnsi="Arial" w:cs="Arial"/>
            <w:noProof/>
            <w:webHidden/>
          </w:rPr>
          <w:fldChar w:fldCharType="end"/>
        </w:r>
      </w:hyperlink>
    </w:p>
    <w:p w14:paraId="437FEA9D" w14:textId="60B8B457" w:rsidR="00D203F5" w:rsidRPr="00EA1A16" w:rsidRDefault="00DE3A62">
      <w:pPr>
        <w:pStyle w:val="TableofFigures"/>
        <w:rPr>
          <w:rFonts w:ascii="Arial" w:eastAsiaTheme="minorEastAsia" w:hAnsi="Arial" w:cs="Arial"/>
          <w:noProof/>
        </w:rPr>
      </w:pPr>
      <w:hyperlink w:anchor="_Toc100246110" w:history="1">
        <w:r w:rsidR="00A904EF">
          <w:rPr>
            <w:rStyle w:val="Hyperlink"/>
            <w:rFonts w:ascii="Arial" w:hAnsi="Arial" w:cs="Arial"/>
            <w:noProof/>
          </w:rPr>
          <w:t xml:space="preserve">TABLE NO. 30. </w:t>
        </w:r>
        <w:r w:rsidR="00D203F5" w:rsidRPr="00EA1A16">
          <w:rPr>
            <w:rStyle w:val="Hyperlink"/>
            <w:rFonts w:ascii="Arial" w:hAnsi="Arial" w:cs="Arial"/>
            <w:noProof/>
          </w:rPr>
          <w:t xml:space="preserve">Asia Pacific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End Use Industry,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10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65</w:t>
        </w:r>
        <w:r w:rsidR="00D203F5" w:rsidRPr="00EA1A16">
          <w:rPr>
            <w:rFonts w:ascii="Arial" w:hAnsi="Arial" w:cs="Arial"/>
            <w:noProof/>
            <w:webHidden/>
          </w:rPr>
          <w:fldChar w:fldCharType="end"/>
        </w:r>
      </w:hyperlink>
    </w:p>
    <w:p w14:paraId="1D586546" w14:textId="690EC4D2" w:rsidR="00D203F5" w:rsidRPr="00EA1A16" w:rsidRDefault="00DE3A62">
      <w:pPr>
        <w:pStyle w:val="TableofFigures"/>
        <w:rPr>
          <w:rFonts w:ascii="Arial" w:eastAsiaTheme="minorEastAsia" w:hAnsi="Arial" w:cs="Arial"/>
          <w:noProof/>
        </w:rPr>
      </w:pPr>
      <w:hyperlink w:anchor="_Toc100246111" w:history="1">
        <w:r w:rsidR="00A904EF">
          <w:rPr>
            <w:rStyle w:val="Hyperlink"/>
            <w:rFonts w:ascii="Arial" w:hAnsi="Arial" w:cs="Arial"/>
            <w:noProof/>
          </w:rPr>
          <w:t xml:space="preserve">TABLE NO. 31. </w:t>
        </w:r>
        <w:r w:rsidR="00D203F5" w:rsidRPr="00EA1A16">
          <w:rPr>
            <w:rStyle w:val="Hyperlink"/>
            <w:rFonts w:ascii="Arial" w:hAnsi="Arial" w:cs="Arial"/>
            <w:noProof/>
          </w:rPr>
          <w:t xml:space="preserve">Asia Pacific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End Use Industry,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11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65</w:t>
        </w:r>
        <w:r w:rsidR="00D203F5" w:rsidRPr="00EA1A16">
          <w:rPr>
            <w:rFonts w:ascii="Arial" w:hAnsi="Arial" w:cs="Arial"/>
            <w:noProof/>
            <w:webHidden/>
          </w:rPr>
          <w:fldChar w:fldCharType="end"/>
        </w:r>
      </w:hyperlink>
    </w:p>
    <w:p w14:paraId="6331F8E8" w14:textId="2FE257CC" w:rsidR="00D203F5" w:rsidRPr="00EA1A16" w:rsidRDefault="00DE3A62">
      <w:pPr>
        <w:pStyle w:val="TableofFigures"/>
        <w:rPr>
          <w:rFonts w:ascii="Arial" w:eastAsiaTheme="minorEastAsia" w:hAnsi="Arial" w:cs="Arial"/>
          <w:noProof/>
        </w:rPr>
      </w:pPr>
      <w:hyperlink w:anchor="_Toc100246112" w:history="1">
        <w:r w:rsidR="00A904EF">
          <w:rPr>
            <w:rStyle w:val="Hyperlink"/>
            <w:rFonts w:ascii="Arial" w:hAnsi="Arial" w:cs="Arial"/>
            <w:noProof/>
          </w:rPr>
          <w:t xml:space="preserve">TABLE NO. 32. </w:t>
        </w:r>
        <w:r w:rsidR="00D203F5" w:rsidRPr="00EA1A16">
          <w:rPr>
            <w:rStyle w:val="Hyperlink"/>
            <w:rFonts w:ascii="Arial" w:hAnsi="Arial" w:cs="Arial"/>
            <w:noProof/>
          </w:rPr>
          <w:t xml:space="preserve">Latin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Country,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12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73</w:t>
        </w:r>
        <w:r w:rsidR="00D203F5" w:rsidRPr="00EA1A16">
          <w:rPr>
            <w:rFonts w:ascii="Arial" w:hAnsi="Arial" w:cs="Arial"/>
            <w:noProof/>
            <w:webHidden/>
          </w:rPr>
          <w:fldChar w:fldCharType="end"/>
        </w:r>
      </w:hyperlink>
    </w:p>
    <w:p w14:paraId="0F26CB41" w14:textId="04F60A8B" w:rsidR="00D203F5" w:rsidRPr="00EA1A16" w:rsidRDefault="00DE3A62">
      <w:pPr>
        <w:pStyle w:val="TableofFigures"/>
        <w:rPr>
          <w:rFonts w:ascii="Arial" w:eastAsiaTheme="minorEastAsia" w:hAnsi="Arial" w:cs="Arial"/>
          <w:noProof/>
        </w:rPr>
      </w:pPr>
      <w:hyperlink w:anchor="_Toc100246113" w:history="1">
        <w:r w:rsidR="00A904EF">
          <w:rPr>
            <w:rStyle w:val="Hyperlink"/>
            <w:rFonts w:ascii="Arial" w:hAnsi="Arial" w:cs="Arial"/>
            <w:noProof/>
          </w:rPr>
          <w:t xml:space="preserve">TABLE NO. 33. </w:t>
        </w:r>
        <w:r w:rsidR="00D203F5" w:rsidRPr="00EA1A16">
          <w:rPr>
            <w:rStyle w:val="Hyperlink"/>
            <w:rFonts w:ascii="Arial" w:hAnsi="Arial" w:cs="Arial"/>
            <w:noProof/>
          </w:rPr>
          <w:t xml:space="preserve">Latin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Country,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13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73</w:t>
        </w:r>
        <w:r w:rsidR="00D203F5" w:rsidRPr="00EA1A16">
          <w:rPr>
            <w:rFonts w:ascii="Arial" w:hAnsi="Arial" w:cs="Arial"/>
            <w:noProof/>
            <w:webHidden/>
          </w:rPr>
          <w:fldChar w:fldCharType="end"/>
        </w:r>
      </w:hyperlink>
    </w:p>
    <w:p w14:paraId="5E503076" w14:textId="7150433F" w:rsidR="00D203F5" w:rsidRPr="00EA1A16" w:rsidRDefault="00DE3A62">
      <w:pPr>
        <w:pStyle w:val="TableofFigures"/>
        <w:rPr>
          <w:rFonts w:ascii="Arial" w:eastAsiaTheme="minorEastAsia" w:hAnsi="Arial" w:cs="Arial"/>
          <w:noProof/>
        </w:rPr>
      </w:pPr>
      <w:hyperlink w:anchor="_Toc100246114" w:history="1">
        <w:r w:rsidR="00A904EF">
          <w:rPr>
            <w:rStyle w:val="Hyperlink"/>
            <w:rFonts w:ascii="Arial" w:hAnsi="Arial" w:cs="Arial"/>
            <w:noProof/>
          </w:rPr>
          <w:t xml:space="preserve">TABLE NO. 34. </w:t>
        </w:r>
        <w:r w:rsidR="00D203F5" w:rsidRPr="00EA1A16">
          <w:rPr>
            <w:rStyle w:val="Hyperlink"/>
            <w:rFonts w:ascii="Arial" w:hAnsi="Arial" w:cs="Arial"/>
            <w:noProof/>
          </w:rPr>
          <w:t xml:space="preserve">Latin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Type,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14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74</w:t>
        </w:r>
        <w:r w:rsidR="00D203F5" w:rsidRPr="00EA1A16">
          <w:rPr>
            <w:rFonts w:ascii="Arial" w:hAnsi="Arial" w:cs="Arial"/>
            <w:noProof/>
            <w:webHidden/>
          </w:rPr>
          <w:fldChar w:fldCharType="end"/>
        </w:r>
      </w:hyperlink>
    </w:p>
    <w:p w14:paraId="45601361" w14:textId="7C1FFB9E" w:rsidR="00D203F5" w:rsidRPr="00EA1A16" w:rsidRDefault="00DE3A62">
      <w:pPr>
        <w:pStyle w:val="TableofFigures"/>
        <w:rPr>
          <w:rFonts w:ascii="Arial" w:eastAsiaTheme="minorEastAsia" w:hAnsi="Arial" w:cs="Arial"/>
          <w:noProof/>
        </w:rPr>
      </w:pPr>
      <w:hyperlink w:anchor="_Toc100246115" w:history="1">
        <w:r w:rsidR="00A904EF">
          <w:rPr>
            <w:rStyle w:val="Hyperlink"/>
            <w:rFonts w:ascii="Arial" w:hAnsi="Arial" w:cs="Arial"/>
            <w:noProof/>
          </w:rPr>
          <w:t xml:space="preserve">TABLE NO. 35. </w:t>
        </w:r>
        <w:r w:rsidR="00D203F5" w:rsidRPr="00EA1A16">
          <w:rPr>
            <w:rStyle w:val="Hyperlink"/>
            <w:rFonts w:ascii="Arial" w:hAnsi="Arial" w:cs="Arial"/>
            <w:noProof/>
          </w:rPr>
          <w:t xml:space="preserve">Latin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Type,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15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74</w:t>
        </w:r>
        <w:r w:rsidR="00D203F5" w:rsidRPr="00EA1A16">
          <w:rPr>
            <w:rFonts w:ascii="Arial" w:hAnsi="Arial" w:cs="Arial"/>
            <w:noProof/>
            <w:webHidden/>
          </w:rPr>
          <w:fldChar w:fldCharType="end"/>
        </w:r>
      </w:hyperlink>
    </w:p>
    <w:p w14:paraId="11D45B64" w14:textId="3FE8EDC2" w:rsidR="00D203F5" w:rsidRPr="00EA1A16" w:rsidRDefault="00DE3A62">
      <w:pPr>
        <w:pStyle w:val="TableofFigures"/>
        <w:rPr>
          <w:rFonts w:ascii="Arial" w:eastAsiaTheme="minorEastAsia" w:hAnsi="Arial" w:cs="Arial"/>
          <w:noProof/>
        </w:rPr>
      </w:pPr>
      <w:hyperlink w:anchor="_Toc100246116" w:history="1">
        <w:r w:rsidR="00A904EF">
          <w:rPr>
            <w:rStyle w:val="Hyperlink"/>
            <w:rFonts w:ascii="Arial" w:hAnsi="Arial" w:cs="Arial"/>
            <w:noProof/>
          </w:rPr>
          <w:t xml:space="preserve">TABLE NO. 36. </w:t>
        </w:r>
        <w:r w:rsidR="00D203F5" w:rsidRPr="00EA1A16">
          <w:rPr>
            <w:rStyle w:val="Hyperlink"/>
            <w:rFonts w:ascii="Arial" w:hAnsi="Arial" w:cs="Arial"/>
            <w:noProof/>
          </w:rPr>
          <w:t xml:space="preserve">Latin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Application,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16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75</w:t>
        </w:r>
        <w:r w:rsidR="00D203F5" w:rsidRPr="00EA1A16">
          <w:rPr>
            <w:rFonts w:ascii="Arial" w:hAnsi="Arial" w:cs="Arial"/>
            <w:noProof/>
            <w:webHidden/>
          </w:rPr>
          <w:fldChar w:fldCharType="end"/>
        </w:r>
      </w:hyperlink>
    </w:p>
    <w:p w14:paraId="1AC2B511" w14:textId="2A59448C" w:rsidR="00D203F5" w:rsidRPr="00EA1A16" w:rsidRDefault="00DE3A62">
      <w:pPr>
        <w:pStyle w:val="TableofFigures"/>
        <w:rPr>
          <w:rFonts w:ascii="Arial" w:eastAsiaTheme="minorEastAsia" w:hAnsi="Arial" w:cs="Arial"/>
          <w:noProof/>
        </w:rPr>
      </w:pPr>
      <w:hyperlink w:anchor="_Toc100246117" w:history="1">
        <w:r w:rsidR="00A904EF">
          <w:rPr>
            <w:rStyle w:val="Hyperlink"/>
            <w:rFonts w:ascii="Arial" w:hAnsi="Arial" w:cs="Arial"/>
            <w:noProof/>
          </w:rPr>
          <w:t xml:space="preserve">TABLE NO. 37. </w:t>
        </w:r>
        <w:r w:rsidR="00D203F5" w:rsidRPr="00EA1A16">
          <w:rPr>
            <w:rStyle w:val="Hyperlink"/>
            <w:rFonts w:ascii="Arial" w:hAnsi="Arial" w:cs="Arial"/>
            <w:noProof/>
          </w:rPr>
          <w:t xml:space="preserve">Latin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Application,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17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75</w:t>
        </w:r>
        <w:r w:rsidR="00D203F5" w:rsidRPr="00EA1A16">
          <w:rPr>
            <w:rFonts w:ascii="Arial" w:hAnsi="Arial" w:cs="Arial"/>
            <w:noProof/>
            <w:webHidden/>
          </w:rPr>
          <w:fldChar w:fldCharType="end"/>
        </w:r>
      </w:hyperlink>
    </w:p>
    <w:p w14:paraId="3AA90752" w14:textId="5D79609D" w:rsidR="00D203F5" w:rsidRPr="00EA1A16" w:rsidRDefault="00DE3A62">
      <w:pPr>
        <w:pStyle w:val="TableofFigures"/>
        <w:rPr>
          <w:rFonts w:ascii="Arial" w:eastAsiaTheme="minorEastAsia" w:hAnsi="Arial" w:cs="Arial"/>
          <w:noProof/>
        </w:rPr>
      </w:pPr>
      <w:hyperlink w:anchor="_Toc100246118" w:history="1">
        <w:r w:rsidR="00A904EF">
          <w:rPr>
            <w:rStyle w:val="Hyperlink"/>
            <w:rFonts w:ascii="Arial" w:hAnsi="Arial" w:cs="Arial"/>
            <w:noProof/>
          </w:rPr>
          <w:t xml:space="preserve">TABLE NO. 38. </w:t>
        </w:r>
        <w:r w:rsidR="00D203F5" w:rsidRPr="00EA1A16">
          <w:rPr>
            <w:rStyle w:val="Hyperlink"/>
            <w:rFonts w:ascii="Arial" w:hAnsi="Arial" w:cs="Arial"/>
            <w:noProof/>
          </w:rPr>
          <w:t xml:space="preserve">Latin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End Use Industry,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18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76</w:t>
        </w:r>
        <w:r w:rsidR="00D203F5" w:rsidRPr="00EA1A16">
          <w:rPr>
            <w:rFonts w:ascii="Arial" w:hAnsi="Arial" w:cs="Arial"/>
            <w:noProof/>
            <w:webHidden/>
          </w:rPr>
          <w:fldChar w:fldCharType="end"/>
        </w:r>
      </w:hyperlink>
    </w:p>
    <w:p w14:paraId="018AACD5" w14:textId="00DF7FE0" w:rsidR="00D203F5" w:rsidRPr="00EA1A16" w:rsidRDefault="00DE3A62">
      <w:pPr>
        <w:pStyle w:val="TableofFigures"/>
        <w:rPr>
          <w:rFonts w:ascii="Arial" w:eastAsiaTheme="minorEastAsia" w:hAnsi="Arial" w:cs="Arial"/>
          <w:noProof/>
        </w:rPr>
      </w:pPr>
      <w:hyperlink w:anchor="_Toc100246119" w:history="1">
        <w:r w:rsidR="00A904EF">
          <w:rPr>
            <w:rStyle w:val="Hyperlink"/>
            <w:rFonts w:ascii="Arial" w:hAnsi="Arial" w:cs="Arial"/>
            <w:noProof/>
          </w:rPr>
          <w:t xml:space="preserve">TABLE NO. 39. </w:t>
        </w:r>
        <w:r w:rsidR="00D203F5" w:rsidRPr="00EA1A16">
          <w:rPr>
            <w:rStyle w:val="Hyperlink"/>
            <w:rFonts w:ascii="Arial" w:hAnsi="Arial" w:cs="Arial"/>
            <w:noProof/>
          </w:rPr>
          <w:t xml:space="preserve">Latin Ame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End Use Industry,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19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76</w:t>
        </w:r>
        <w:r w:rsidR="00D203F5" w:rsidRPr="00EA1A16">
          <w:rPr>
            <w:rFonts w:ascii="Arial" w:hAnsi="Arial" w:cs="Arial"/>
            <w:noProof/>
            <w:webHidden/>
          </w:rPr>
          <w:fldChar w:fldCharType="end"/>
        </w:r>
      </w:hyperlink>
    </w:p>
    <w:p w14:paraId="40152B44" w14:textId="48FEB721" w:rsidR="00D203F5" w:rsidRPr="00EA1A16" w:rsidRDefault="00DE3A62">
      <w:pPr>
        <w:pStyle w:val="TableofFigures"/>
        <w:rPr>
          <w:rFonts w:ascii="Arial" w:eastAsiaTheme="minorEastAsia" w:hAnsi="Arial" w:cs="Arial"/>
          <w:noProof/>
        </w:rPr>
      </w:pPr>
      <w:hyperlink w:anchor="_Toc100246120" w:history="1">
        <w:r w:rsidR="00A904EF">
          <w:rPr>
            <w:rStyle w:val="Hyperlink"/>
            <w:rFonts w:ascii="Arial" w:hAnsi="Arial" w:cs="Arial"/>
            <w:noProof/>
          </w:rPr>
          <w:t xml:space="preserve">TABLE NO. 40. </w:t>
        </w:r>
        <w:r w:rsidR="00D203F5" w:rsidRPr="00EA1A16">
          <w:rPr>
            <w:rStyle w:val="Hyperlink"/>
            <w:rFonts w:ascii="Arial" w:hAnsi="Arial" w:cs="Arial"/>
            <w:noProof/>
          </w:rPr>
          <w:t xml:space="preserve">The Middle-East and Af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Country,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20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80</w:t>
        </w:r>
        <w:r w:rsidR="00D203F5" w:rsidRPr="00EA1A16">
          <w:rPr>
            <w:rFonts w:ascii="Arial" w:hAnsi="Arial" w:cs="Arial"/>
            <w:noProof/>
            <w:webHidden/>
          </w:rPr>
          <w:fldChar w:fldCharType="end"/>
        </w:r>
      </w:hyperlink>
    </w:p>
    <w:p w14:paraId="072998EA" w14:textId="7AA8D71D" w:rsidR="00D203F5" w:rsidRPr="00EA1A16" w:rsidRDefault="00DE3A62">
      <w:pPr>
        <w:pStyle w:val="TableofFigures"/>
        <w:rPr>
          <w:rFonts w:ascii="Arial" w:eastAsiaTheme="minorEastAsia" w:hAnsi="Arial" w:cs="Arial"/>
          <w:noProof/>
        </w:rPr>
      </w:pPr>
      <w:hyperlink w:anchor="_Toc100246121" w:history="1">
        <w:r w:rsidR="00A904EF">
          <w:rPr>
            <w:rStyle w:val="Hyperlink"/>
            <w:rFonts w:ascii="Arial" w:hAnsi="Arial" w:cs="Arial"/>
            <w:noProof/>
          </w:rPr>
          <w:t xml:space="preserve">TABLE NO. 41. </w:t>
        </w:r>
        <w:r w:rsidR="00D203F5" w:rsidRPr="00EA1A16">
          <w:rPr>
            <w:rStyle w:val="Hyperlink"/>
            <w:rFonts w:ascii="Arial" w:hAnsi="Arial" w:cs="Arial"/>
            <w:noProof/>
          </w:rPr>
          <w:t xml:space="preserve">The Middle-East and Af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Country,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21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80</w:t>
        </w:r>
        <w:r w:rsidR="00D203F5" w:rsidRPr="00EA1A16">
          <w:rPr>
            <w:rFonts w:ascii="Arial" w:hAnsi="Arial" w:cs="Arial"/>
            <w:noProof/>
            <w:webHidden/>
          </w:rPr>
          <w:fldChar w:fldCharType="end"/>
        </w:r>
      </w:hyperlink>
    </w:p>
    <w:p w14:paraId="61DBF357" w14:textId="623966C0" w:rsidR="00D203F5" w:rsidRPr="00EA1A16" w:rsidRDefault="00DE3A62">
      <w:pPr>
        <w:pStyle w:val="TableofFigures"/>
        <w:rPr>
          <w:rFonts w:ascii="Arial" w:eastAsiaTheme="minorEastAsia" w:hAnsi="Arial" w:cs="Arial"/>
          <w:noProof/>
        </w:rPr>
      </w:pPr>
      <w:hyperlink w:anchor="_Toc100246122" w:history="1">
        <w:r w:rsidR="00A904EF">
          <w:rPr>
            <w:rStyle w:val="Hyperlink"/>
            <w:rFonts w:ascii="Arial" w:hAnsi="Arial" w:cs="Arial"/>
            <w:noProof/>
          </w:rPr>
          <w:t xml:space="preserve">TABLE NO. 42. </w:t>
        </w:r>
        <w:r w:rsidR="00D203F5" w:rsidRPr="00EA1A16">
          <w:rPr>
            <w:rStyle w:val="Hyperlink"/>
            <w:rFonts w:ascii="Arial" w:hAnsi="Arial" w:cs="Arial"/>
            <w:noProof/>
          </w:rPr>
          <w:t xml:space="preserve">The Middle-East and Af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Type,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22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81</w:t>
        </w:r>
        <w:r w:rsidR="00D203F5" w:rsidRPr="00EA1A16">
          <w:rPr>
            <w:rFonts w:ascii="Arial" w:hAnsi="Arial" w:cs="Arial"/>
            <w:noProof/>
            <w:webHidden/>
          </w:rPr>
          <w:fldChar w:fldCharType="end"/>
        </w:r>
      </w:hyperlink>
    </w:p>
    <w:p w14:paraId="4E13427F" w14:textId="41F8D77B" w:rsidR="00D203F5" w:rsidRPr="00EA1A16" w:rsidRDefault="00DE3A62">
      <w:pPr>
        <w:pStyle w:val="TableofFigures"/>
        <w:rPr>
          <w:rFonts w:ascii="Arial" w:eastAsiaTheme="minorEastAsia" w:hAnsi="Arial" w:cs="Arial"/>
          <w:noProof/>
        </w:rPr>
      </w:pPr>
      <w:hyperlink w:anchor="_Toc100246123" w:history="1">
        <w:r w:rsidR="00A904EF">
          <w:rPr>
            <w:rStyle w:val="Hyperlink"/>
            <w:rFonts w:ascii="Arial" w:hAnsi="Arial" w:cs="Arial"/>
            <w:noProof/>
          </w:rPr>
          <w:t xml:space="preserve">TABLE NO. 43. </w:t>
        </w:r>
        <w:r w:rsidR="00D203F5" w:rsidRPr="00EA1A16">
          <w:rPr>
            <w:rStyle w:val="Hyperlink"/>
            <w:rFonts w:ascii="Arial" w:hAnsi="Arial" w:cs="Arial"/>
            <w:noProof/>
          </w:rPr>
          <w:t xml:space="preserve">The Middle-East and Af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Type,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23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81</w:t>
        </w:r>
        <w:r w:rsidR="00D203F5" w:rsidRPr="00EA1A16">
          <w:rPr>
            <w:rFonts w:ascii="Arial" w:hAnsi="Arial" w:cs="Arial"/>
            <w:noProof/>
            <w:webHidden/>
          </w:rPr>
          <w:fldChar w:fldCharType="end"/>
        </w:r>
      </w:hyperlink>
    </w:p>
    <w:p w14:paraId="53EADF92" w14:textId="083B26FB" w:rsidR="00D203F5" w:rsidRPr="00EA1A16" w:rsidRDefault="00DE3A62">
      <w:pPr>
        <w:pStyle w:val="TableofFigures"/>
        <w:rPr>
          <w:rFonts w:ascii="Arial" w:eastAsiaTheme="minorEastAsia" w:hAnsi="Arial" w:cs="Arial"/>
          <w:noProof/>
        </w:rPr>
      </w:pPr>
      <w:hyperlink w:anchor="_Toc100246124" w:history="1">
        <w:r w:rsidR="00A904EF">
          <w:rPr>
            <w:rStyle w:val="Hyperlink"/>
            <w:rFonts w:ascii="Arial" w:hAnsi="Arial" w:cs="Arial"/>
            <w:noProof/>
          </w:rPr>
          <w:t xml:space="preserve">TABLE NO. 44. </w:t>
        </w:r>
        <w:r w:rsidR="00D203F5" w:rsidRPr="00EA1A16">
          <w:rPr>
            <w:rStyle w:val="Hyperlink"/>
            <w:rFonts w:ascii="Arial" w:hAnsi="Arial" w:cs="Arial"/>
            <w:noProof/>
          </w:rPr>
          <w:t xml:space="preserve">The Middle-East and Af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Application,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24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82</w:t>
        </w:r>
        <w:r w:rsidR="00D203F5" w:rsidRPr="00EA1A16">
          <w:rPr>
            <w:rFonts w:ascii="Arial" w:hAnsi="Arial" w:cs="Arial"/>
            <w:noProof/>
            <w:webHidden/>
          </w:rPr>
          <w:fldChar w:fldCharType="end"/>
        </w:r>
      </w:hyperlink>
    </w:p>
    <w:p w14:paraId="748FD148" w14:textId="721F2749" w:rsidR="00D203F5" w:rsidRPr="00EA1A16" w:rsidRDefault="00DE3A62">
      <w:pPr>
        <w:pStyle w:val="TableofFigures"/>
        <w:rPr>
          <w:rFonts w:ascii="Arial" w:eastAsiaTheme="minorEastAsia" w:hAnsi="Arial" w:cs="Arial"/>
          <w:noProof/>
        </w:rPr>
      </w:pPr>
      <w:hyperlink w:anchor="_Toc100246125" w:history="1">
        <w:r w:rsidR="00A904EF">
          <w:rPr>
            <w:rStyle w:val="Hyperlink"/>
            <w:rFonts w:ascii="Arial" w:hAnsi="Arial" w:cs="Arial"/>
            <w:noProof/>
          </w:rPr>
          <w:t xml:space="preserve">TABLE NO. 45. </w:t>
        </w:r>
        <w:r w:rsidR="00D203F5" w:rsidRPr="00EA1A16">
          <w:rPr>
            <w:rStyle w:val="Hyperlink"/>
            <w:rFonts w:ascii="Arial" w:hAnsi="Arial" w:cs="Arial"/>
            <w:noProof/>
          </w:rPr>
          <w:t xml:space="preserve">The Middle-East and Af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Application,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25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82</w:t>
        </w:r>
        <w:r w:rsidR="00D203F5" w:rsidRPr="00EA1A16">
          <w:rPr>
            <w:rFonts w:ascii="Arial" w:hAnsi="Arial" w:cs="Arial"/>
            <w:noProof/>
            <w:webHidden/>
          </w:rPr>
          <w:fldChar w:fldCharType="end"/>
        </w:r>
      </w:hyperlink>
    </w:p>
    <w:p w14:paraId="4C5CB0EA" w14:textId="3467D232" w:rsidR="00D203F5" w:rsidRPr="00EA1A16" w:rsidRDefault="00DE3A62">
      <w:pPr>
        <w:pStyle w:val="TableofFigures"/>
        <w:rPr>
          <w:rFonts w:ascii="Arial" w:eastAsiaTheme="minorEastAsia" w:hAnsi="Arial" w:cs="Arial"/>
          <w:noProof/>
        </w:rPr>
      </w:pPr>
      <w:hyperlink w:anchor="_Toc100246126" w:history="1">
        <w:r w:rsidR="00A904EF">
          <w:rPr>
            <w:rStyle w:val="Hyperlink"/>
            <w:rFonts w:ascii="Arial" w:hAnsi="Arial" w:cs="Arial"/>
            <w:noProof/>
          </w:rPr>
          <w:t xml:space="preserve">TABLE NO. 46. </w:t>
        </w:r>
        <w:r w:rsidR="00D203F5" w:rsidRPr="00EA1A16">
          <w:rPr>
            <w:rStyle w:val="Hyperlink"/>
            <w:rFonts w:ascii="Arial" w:hAnsi="Arial" w:cs="Arial"/>
            <w:noProof/>
          </w:rPr>
          <w:t xml:space="preserve">The Middle-East and Af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End Use Industry, </w:t>
        </w:r>
        <w:r w:rsidR="006D5460" w:rsidRPr="00EA1A16">
          <w:rPr>
            <w:rStyle w:val="Hyperlink"/>
            <w:rFonts w:ascii="Arial" w:hAnsi="Arial" w:cs="Arial"/>
            <w:noProof/>
          </w:rPr>
          <w:t>2016 – 2021</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26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83</w:t>
        </w:r>
        <w:r w:rsidR="00D203F5" w:rsidRPr="00EA1A16">
          <w:rPr>
            <w:rFonts w:ascii="Arial" w:hAnsi="Arial" w:cs="Arial"/>
            <w:noProof/>
            <w:webHidden/>
          </w:rPr>
          <w:fldChar w:fldCharType="end"/>
        </w:r>
      </w:hyperlink>
    </w:p>
    <w:p w14:paraId="1AFBE14B" w14:textId="6E798444" w:rsidR="00D203F5" w:rsidRPr="00EA1A16" w:rsidRDefault="00DE3A62">
      <w:pPr>
        <w:pStyle w:val="TableofFigures"/>
        <w:rPr>
          <w:rFonts w:ascii="Arial" w:eastAsiaTheme="minorEastAsia" w:hAnsi="Arial" w:cs="Arial"/>
          <w:noProof/>
        </w:rPr>
      </w:pPr>
      <w:hyperlink w:anchor="_Toc100246127" w:history="1">
        <w:r w:rsidR="00A904EF">
          <w:rPr>
            <w:rStyle w:val="Hyperlink"/>
            <w:rFonts w:ascii="Arial" w:hAnsi="Arial" w:cs="Arial"/>
            <w:noProof/>
          </w:rPr>
          <w:t xml:space="preserve">TABLE NO. 47. </w:t>
        </w:r>
        <w:r w:rsidR="00D203F5" w:rsidRPr="00EA1A16">
          <w:rPr>
            <w:rStyle w:val="Hyperlink"/>
            <w:rFonts w:ascii="Arial" w:hAnsi="Arial" w:cs="Arial"/>
            <w:noProof/>
          </w:rPr>
          <w:t xml:space="preserve">The Middle-East and Africa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xml:space="preserve"> Revenue, By End Use Industry, </w:t>
        </w:r>
        <w:r w:rsidR="006D5460" w:rsidRPr="00EA1A16">
          <w:rPr>
            <w:rStyle w:val="Hyperlink"/>
            <w:rFonts w:ascii="Arial" w:hAnsi="Arial" w:cs="Arial"/>
            <w:noProof/>
          </w:rPr>
          <w:t>2022 – 2030</w:t>
        </w:r>
        <w:r w:rsidR="00D203F5" w:rsidRPr="00EA1A16">
          <w:rPr>
            <w:rStyle w:val="Hyperlink"/>
            <w:rFonts w:ascii="Arial" w:hAnsi="Arial" w:cs="Arial"/>
            <w:noProof/>
          </w:rPr>
          <w:t xml:space="preserve"> </w:t>
        </w:r>
        <w:r w:rsidR="00AB3F6F" w:rsidRPr="00EA1A16">
          <w:rPr>
            <w:rStyle w:val="Hyperlink"/>
            <w:rFonts w:ascii="Arial" w:hAnsi="Arial" w:cs="Arial"/>
            <w:noProof/>
          </w:rPr>
          <w:t>({Revenue})</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27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83</w:t>
        </w:r>
        <w:r w:rsidR="00D203F5" w:rsidRPr="00EA1A16">
          <w:rPr>
            <w:rFonts w:ascii="Arial" w:hAnsi="Arial" w:cs="Arial"/>
            <w:noProof/>
            <w:webHidden/>
          </w:rPr>
          <w:fldChar w:fldCharType="end"/>
        </w:r>
      </w:hyperlink>
    </w:p>
    <w:p w14:paraId="4BFEBD62" w14:textId="545F0107" w:rsidR="00D203F5" w:rsidRPr="00EA1A16" w:rsidRDefault="00DE3A62">
      <w:pPr>
        <w:pStyle w:val="TableofFigures"/>
        <w:rPr>
          <w:rFonts w:ascii="Arial" w:eastAsiaTheme="minorEastAsia" w:hAnsi="Arial" w:cs="Arial"/>
          <w:noProof/>
        </w:rPr>
      </w:pPr>
      <w:hyperlink w:anchor="_Toc100246128" w:history="1">
        <w:r w:rsidR="00A904EF">
          <w:rPr>
            <w:rStyle w:val="Hyperlink"/>
            <w:rFonts w:ascii="Arial" w:hAnsi="Arial" w:cs="Arial"/>
            <w:noProof/>
          </w:rPr>
          <w:t xml:space="preserve">TABLE NO. 48. </w:t>
        </w:r>
        <w:r w:rsidR="00D203F5" w:rsidRPr="00EA1A16">
          <w:rPr>
            <w:rStyle w:val="Hyperlink"/>
            <w:rFonts w:ascii="Arial" w:hAnsi="Arial" w:cs="Arial"/>
            <w:noProof/>
          </w:rPr>
          <w:t xml:space="preserve">Drivers for the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Impact Analysis</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28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87</w:t>
        </w:r>
        <w:r w:rsidR="00D203F5" w:rsidRPr="00EA1A16">
          <w:rPr>
            <w:rFonts w:ascii="Arial" w:hAnsi="Arial" w:cs="Arial"/>
            <w:noProof/>
            <w:webHidden/>
          </w:rPr>
          <w:fldChar w:fldCharType="end"/>
        </w:r>
      </w:hyperlink>
    </w:p>
    <w:p w14:paraId="06B428DB" w14:textId="23F0D220" w:rsidR="00D203F5" w:rsidRDefault="00DE3A62">
      <w:pPr>
        <w:pStyle w:val="TableofFigures"/>
        <w:rPr>
          <w:rFonts w:asciiTheme="minorHAnsi" w:eastAsiaTheme="minorEastAsia" w:hAnsiTheme="minorHAnsi"/>
          <w:noProof/>
          <w:sz w:val="22"/>
          <w:szCs w:val="22"/>
        </w:rPr>
      </w:pPr>
      <w:hyperlink w:anchor="_Toc100246129" w:history="1">
        <w:r w:rsidR="00A904EF">
          <w:rPr>
            <w:rStyle w:val="Hyperlink"/>
            <w:rFonts w:ascii="Arial" w:hAnsi="Arial" w:cs="Arial"/>
            <w:noProof/>
          </w:rPr>
          <w:t xml:space="preserve">TABLE NO. 49. </w:t>
        </w:r>
        <w:r w:rsidR="00D203F5" w:rsidRPr="00EA1A16">
          <w:rPr>
            <w:rStyle w:val="Hyperlink"/>
            <w:rFonts w:ascii="Arial" w:hAnsi="Arial" w:cs="Arial"/>
            <w:noProof/>
          </w:rPr>
          <w:t xml:space="preserve">Restraints for the </w:t>
        </w:r>
        <w:r w:rsidR="002C4087">
          <w:rPr>
            <w:rStyle w:val="Hyperlink"/>
            <w:rFonts w:ascii="Arial" w:hAnsi="Arial" w:cs="Arial"/>
            <w:noProof/>
          </w:rPr>
          <w:t>{Keyword}</w:t>
        </w:r>
        <w:r w:rsidR="006D5460" w:rsidRPr="00EA1A16">
          <w:rPr>
            <w:rStyle w:val="Hyperlink"/>
            <w:rFonts w:ascii="Arial" w:hAnsi="Arial" w:cs="Arial"/>
            <w:noProof/>
          </w:rPr>
          <w:t>Market</w:t>
        </w:r>
        <w:r w:rsidR="00D203F5" w:rsidRPr="00EA1A16">
          <w:rPr>
            <w:rStyle w:val="Hyperlink"/>
            <w:rFonts w:ascii="Arial" w:hAnsi="Arial" w:cs="Arial"/>
            <w:noProof/>
          </w:rPr>
          <w:t>: Impact Analysis</w:t>
        </w:r>
        <w:r w:rsidR="00D203F5" w:rsidRPr="00EA1A16">
          <w:rPr>
            <w:rFonts w:ascii="Arial" w:hAnsi="Arial" w:cs="Arial"/>
            <w:noProof/>
            <w:webHidden/>
          </w:rPr>
          <w:tab/>
        </w:r>
        <w:r w:rsidR="00D203F5" w:rsidRPr="00EA1A16">
          <w:rPr>
            <w:rFonts w:ascii="Arial" w:hAnsi="Arial" w:cs="Arial"/>
            <w:noProof/>
            <w:webHidden/>
          </w:rPr>
          <w:fldChar w:fldCharType="begin"/>
        </w:r>
        <w:r w:rsidR="00D203F5" w:rsidRPr="00EA1A16">
          <w:rPr>
            <w:rFonts w:ascii="Arial" w:hAnsi="Arial" w:cs="Arial"/>
            <w:noProof/>
            <w:webHidden/>
          </w:rPr>
          <w:instrText xml:space="preserve"> PAGEREF _Toc100246129 \h </w:instrText>
        </w:r>
        <w:r w:rsidR="00D203F5" w:rsidRPr="00EA1A16">
          <w:rPr>
            <w:rFonts w:ascii="Arial" w:hAnsi="Arial" w:cs="Arial"/>
            <w:noProof/>
            <w:webHidden/>
          </w:rPr>
        </w:r>
        <w:r w:rsidR="00D203F5" w:rsidRPr="00EA1A16">
          <w:rPr>
            <w:rFonts w:ascii="Arial" w:hAnsi="Arial" w:cs="Arial"/>
            <w:noProof/>
            <w:webHidden/>
          </w:rPr>
          <w:fldChar w:fldCharType="separate"/>
        </w:r>
        <w:r w:rsidR="00D203F5" w:rsidRPr="00EA1A16">
          <w:rPr>
            <w:rFonts w:ascii="Arial" w:hAnsi="Arial" w:cs="Arial"/>
            <w:noProof/>
            <w:webHidden/>
          </w:rPr>
          <w:t>88</w:t>
        </w:r>
        <w:r w:rsidR="00D203F5" w:rsidRPr="00EA1A16">
          <w:rPr>
            <w:rFonts w:ascii="Arial" w:hAnsi="Arial" w:cs="Arial"/>
            <w:noProof/>
            <w:webHidden/>
          </w:rPr>
          <w:fldChar w:fldCharType="end"/>
        </w:r>
      </w:hyperlink>
    </w:p>
    <w:p w14:paraId="488FFB47" w14:textId="77777777" w:rsidR="00106CBC" w:rsidRDefault="00106CBC" w:rsidP="00EC5C47">
      <w:r>
        <w:fldChar w:fldCharType="end"/>
      </w:r>
    </w:p>
    <w:p w14:paraId="678862C3" w14:textId="77777777" w:rsidR="00A904EF" w:rsidRDefault="00A904EF" w:rsidP="00EC5C47"/>
    <w:p w14:paraId="7641B392" w14:textId="77777777" w:rsidR="00A904EF" w:rsidRDefault="00A904EF" w:rsidP="00EC5C47"/>
    <w:p w14:paraId="1F3A1D66" w14:textId="77777777" w:rsidR="00A904EF" w:rsidRDefault="00A904EF" w:rsidP="00EC5C47"/>
    <w:p w14:paraId="3BA70230" w14:textId="77777777" w:rsidR="00A904EF" w:rsidRDefault="00A904EF" w:rsidP="00EC5C47"/>
    <w:p w14:paraId="0FCDCB39" w14:textId="77777777" w:rsidR="00A904EF" w:rsidRDefault="00A904EF" w:rsidP="00EC5C47"/>
    <w:p w14:paraId="4256D24B" w14:textId="77777777" w:rsidR="00422133" w:rsidRDefault="00422133" w:rsidP="00EC5C47"/>
    <w:p w14:paraId="60981B62" w14:textId="77777777" w:rsidR="00422133" w:rsidRDefault="00422133" w:rsidP="00EC5C47"/>
    <w:p w14:paraId="4582EDC9" w14:textId="77777777" w:rsidR="00A904EF" w:rsidRDefault="00A904EF" w:rsidP="00EC5C47"/>
    <w:p w14:paraId="1A61066C" w14:textId="77777777" w:rsidR="006D5460" w:rsidRPr="007C7AA2" w:rsidRDefault="006D5460" w:rsidP="007C7AA2">
      <w:pPr>
        <w:pStyle w:val="Heading1"/>
      </w:pPr>
      <w:bookmarkStart w:id="0" w:name="_Toc116423099"/>
      <w:bookmarkStart w:id="1" w:name="_Toc100245872"/>
      <w:r w:rsidRPr="007C7AA2">
        <w:lastRenderedPageBreak/>
        <w:t>Introduction</w:t>
      </w:r>
      <w:bookmarkEnd w:id="0"/>
    </w:p>
    <w:p w14:paraId="17400C38" w14:textId="77777777" w:rsidR="006D5460" w:rsidRPr="007C7AA2" w:rsidRDefault="006D5460" w:rsidP="00881845">
      <w:pPr>
        <w:pStyle w:val="Heading2"/>
      </w:pPr>
      <w:bookmarkStart w:id="2" w:name="_Toc116423100"/>
      <w:r w:rsidRPr="007C7AA2">
        <w:t>Report Description</w:t>
      </w:r>
      <w:bookmarkEnd w:id="2"/>
    </w:p>
    <w:p w14:paraId="0F216F8D" w14:textId="77777777" w:rsidR="006D5460" w:rsidRPr="007C7AA2" w:rsidRDefault="006D5460" w:rsidP="007C7AA2">
      <w:pPr>
        <w:pStyle w:val="Heading3"/>
      </w:pPr>
      <w:bookmarkStart w:id="3" w:name="_Toc116423101"/>
      <w:r w:rsidRPr="007C7AA2">
        <w:t>Purpose of the Report</w:t>
      </w:r>
      <w:bookmarkEnd w:id="3"/>
    </w:p>
    <w:p w14:paraId="10C13856" w14:textId="3C1C8855" w:rsidR="006D5460" w:rsidRDefault="006D5460" w:rsidP="00EA1A16">
      <w:pPr>
        <w:pStyle w:val="gen-list-01"/>
        <w:ind w:left="567" w:hanging="567"/>
      </w:pPr>
      <w:r w:rsidRPr="00E73403">
        <w:t>The purpose of the strategic research study titled “</w:t>
      </w:r>
      <w:r w:rsidR="002C4087">
        <w:t>{Keyword}</w:t>
      </w:r>
      <w:r w:rsidR="006844EE">
        <w:t>m</w:t>
      </w:r>
      <w:r w:rsidRPr="00E73403">
        <w:t xml:space="preserve">arket </w:t>
      </w:r>
      <w:r>
        <w:t>2022 – 2030</w:t>
      </w:r>
      <w:r w:rsidRPr="00E73403">
        <w:t xml:space="preserve"> - Industry Perspective Comprehensive Analysis and Forecast 2022 - </w:t>
      </w:r>
      <w:r>
        <w:t>2030</w:t>
      </w:r>
      <w:r w:rsidRPr="00E73403">
        <w:t>” is to offer industry investors, company executives, and industry participants with in-depth analysis to enable them make informed strategic decisions related to the opportunities in the industry.</w:t>
      </w:r>
    </w:p>
    <w:p w14:paraId="5F9AF2FD" w14:textId="77777777" w:rsidR="006D5460" w:rsidRDefault="006D5460" w:rsidP="007C7AA2">
      <w:pPr>
        <w:pStyle w:val="Heading3"/>
      </w:pPr>
      <w:bookmarkStart w:id="4" w:name="_Toc116423102"/>
      <w:r w:rsidRPr="00E73403">
        <w:t>USP &amp; Key Offerings</w:t>
      </w:r>
      <w:bookmarkEnd w:id="4"/>
    </w:p>
    <w:p w14:paraId="5668B325" w14:textId="77777777" w:rsidR="006D5460" w:rsidRDefault="006D5460" w:rsidP="006D5460">
      <w:pPr>
        <w:pStyle w:val="gen-list-01"/>
        <w:ind w:left="567" w:hanging="567"/>
      </w:pPr>
      <w:r>
        <w:t>Market Size in terms of Revenue ({Revenue}) from 2016 to 2030</w:t>
      </w:r>
    </w:p>
    <w:p w14:paraId="09AD671D" w14:textId="77777777" w:rsidR="006D5460" w:rsidRDefault="006D5460" w:rsidP="006D5460">
      <w:pPr>
        <w:pStyle w:val="gen-list-01"/>
        <w:ind w:left="567" w:hanging="567"/>
      </w:pPr>
      <w:r>
        <w:t xml:space="preserve">Historical &amp; Descriptive Analysis from 2016 to 2021 </w:t>
      </w:r>
    </w:p>
    <w:p w14:paraId="5C5980C0" w14:textId="77777777" w:rsidR="006D5460" w:rsidRDefault="006D5460" w:rsidP="006D5460">
      <w:pPr>
        <w:pStyle w:val="gen-list-01"/>
        <w:ind w:left="567" w:hanging="567"/>
      </w:pPr>
      <w:r>
        <w:t>Forecasts &amp; Predictive Analysis from 2022 to 2030</w:t>
      </w:r>
    </w:p>
    <w:p w14:paraId="70AD2EF2" w14:textId="77777777" w:rsidR="006D5460" w:rsidRDefault="006D5460" w:rsidP="006D5460">
      <w:pPr>
        <w:pStyle w:val="gen-list-01"/>
        <w:ind w:left="567" w:hanging="567"/>
      </w:pPr>
      <w:r>
        <w:t>Market Drivers, Restraints, Opportunities, &amp; Regional Market Trends</w:t>
      </w:r>
    </w:p>
    <w:p w14:paraId="3EEEFB04" w14:textId="77777777" w:rsidR="006D5460" w:rsidRDefault="006D5460" w:rsidP="006D5460">
      <w:pPr>
        <w:pStyle w:val="gen-list-01"/>
        <w:ind w:left="567" w:hanging="567"/>
      </w:pPr>
      <w:r>
        <w:t>Market Attractiveness Analysis</w:t>
      </w:r>
    </w:p>
    <w:p w14:paraId="7120A117" w14:textId="77777777" w:rsidR="006D5460" w:rsidRDefault="006D5460" w:rsidP="006D5460">
      <w:pPr>
        <w:pStyle w:val="gen-list-01"/>
        <w:ind w:left="567" w:hanging="567"/>
      </w:pPr>
      <w:r>
        <w:t>Segment Analysis by Region and Country</w:t>
      </w:r>
    </w:p>
    <w:p w14:paraId="0BD0EAFE" w14:textId="77777777" w:rsidR="006D5460" w:rsidRDefault="006D5460" w:rsidP="006D5460">
      <w:pPr>
        <w:pStyle w:val="gen-list-01"/>
        <w:ind w:left="567" w:hanging="567"/>
      </w:pPr>
      <w:r>
        <w:t>Competitive Landscape and Company Market Share Analysis</w:t>
      </w:r>
    </w:p>
    <w:p w14:paraId="68D3BAA8" w14:textId="77777777" w:rsidR="006D5460" w:rsidRDefault="006D5460" w:rsidP="006D5460">
      <w:pPr>
        <w:pStyle w:val="gen-list-01"/>
        <w:ind w:left="567" w:hanging="567"/>
      </w:pPr>
      <w:r>
        <w:t>Porter’s Five Forces Analysis</w:t>
      </w:r>
    </w:p>
    <w:p w14:paraId="1DACBB91" w14:textId="77777777" w:rsidR="006D5460" w:rsidRDefault="006D5460" w:rsidP="006D5460">
      <w:pPr>
        <w:pStyle w:val="gen-list-01"/>
        <w:ind w:left="567" w:hanging="567"/>
      </w:pPr>
      <w:r>
        <w:t>Value Chain Analysis</w:t>
      </w:r>
    </w:p>
    <w:p w14:paraId="06A458CF" w14:textId="77777777" w:rsidR="006D5460" w:rsidRDefault="006D5460" w:rsidP="006D5460">
      <w:pPr>
        <w:pStyle w:val="gen-list-01"/>
        <w:ind w:left="567" w:hanging="567"/>
      </w:pPr>
      <w:r>
        <w:t>PEST Analysis</w:t>
      </w:r>
    </w:p>
    <w:p w14:paraId="69EFBA57" w14:textId="77777777" w:rsidR="006D5460" w:rsidRDefault="006D5460" w:rsidP="006D5460">
      <w:pPr>
        <w:pStyle w:val="gen-list-01"/>
        <w:ind w:left="567" w:hanging="567"/>
      </w:pPr>
      <w:r>
        <w:t>Regulatory Landscape</w:t>
      </w:r>
    </w:p>
    <w:p w14:paraId="2CCC7DD7" w14:textId="77777777" w:rsidR="006D5460" w:rsidRDefault="006D5460" w:rsidP="006D5460">
      <w:pPr>
        <w:pStyle w:val="gen-list-01"/>
        <w:ind w:left="567" w:hanging="567"/>
      </w:pPr>
      <w:r>
        <w:t>Technology Landscape</w:t>
      </w:r>
    </w:p>
    <w:p w14:paraId="147A0AD6" w14:textId="77777777" w:rsidR="006D5460" w:rsidRDefault="006D5460" w:rsidP="006D5460">
      <w:pPr>
        <w:pStyle w:val="gen-list-01"/>
        <w:ind w:left="567" w:hanging="567"/>
      </w:pPr>
      <w:r>
        <w:t>COVID-19 Impact Analysis</w:t>
      </w:r>
    </w:p>
    <w:p w14:paraId="0B095E46" w14:textId="77777777" w:rsidR="006D5460" w:rsidRDefault="006D5460" w:rsidP="00881845">
      <w:pPr>
        <w:pStyle w:val="Heading2"/>
      </w:pPr>
      <w:bookmarkStart w:id="5" w:name="_Toc116423103"/>
      <w:bookmarkEnd w:id="1"/>
      <w:r w:rsidRPr="00E43059">
        <w:t>Key Benefits for Stakeholders</w:t>
      </w:r>
      <w:bookmarkEnd w:id="5"/>
    </w:p>
    <w:p w14:paraId="01725EB4" w14:textId="599DEBA5" w:rsidR="006D5460" w:rsidRDefault="006D5460" w:rsidP="006D5460">
      <w:pPr>
        <w:pStyle w:val="gen-list-01"/>
        <w:ind w:left="567" w:hanging="567"/>
      </w:pPr>
      <w:r>
        <w:t xml:space="preserve">The report covers forecast </w:t>
      </w:r>
      <w:r w:rsidR="006844EE">
        <w:t xml:space="preserve">and analysis for the </w:t>
      </w:r>
      <w:r w:rsidR="002C4087">
        <w:t>{Keyword}</w:t>
      </w:r>
      <w:r w:rsidR="006844EE">
        <w:t>m</w:t>
      </w:r>
      <w:r>
        <w:t xml:space="preserve">arket 2022 – 2030 on and regional level. </w:t>
      </w:r>
    </w:p>
    <w:p w14:paraId="1BA7C681" w14:textId="77777777" w:rsidR="006D5460" w:rsidRDefault="006D5460" w:rsidP="006D5460">
      <w:pPr>
        <w:pStyle w:val="gen-list-01"/>
        <w:ind w:left="567" w:hanging="567"/>
      </w:pPr>
      <w:r>
        <w:t xml:space="preserve">The study provides historic data from 2016 to 2021 along with a forecast from 2022 to 2030 based on revenue ({Revenue}) to determine the market potential. </w:t>
      </w:r>
    </w:p>
    <w:p w14:paraId="0E7715AA" w14:textId="77777777" w:rsidR="006D5460" w:rsidRDefault="006D5460" w:rsidP="006D5460">
      <w:pPr>
        <w:pStyle w:val="gen-list-01"/>
        <w:ind w:left="567" w:hanging="567"/>
      </w:pPr>
      <w:r>
        <w:lastRenderedPageBreak/>
        <w:t xml:space="preserve">The study includes drivers and restraints of the market along with the impact they have on the demand over the forecast period. </w:t>
      </w:r>
    </w:p>
    <w:p w14:paraId="0986CEB9" w14:textId="53847B50" w:rsidR="006D5460" w:rsidRDefault="006D5460" w:rsidP="006D5460">
      <w:pPr>
        <w:pStyle w:val="gen-list-01"/>
        <w:ind w:left="567" w:hanging="567"/>
      </w:pPr>
      <w:r>
        <w:t>The report includes the study of potential growth opportunit</w:t>
      </w:r>
      <w:r w:rsidR="006844EE">
        <w:t xml:space="preserve">ies available in the </w:t>
      </w:r>
      <w:r w:rsidR="002C4087">
        <w:t>{Keyword}</w:t>
      </w:r>
      <w:r w:rsidR="006844EE">
        <w:t>m</w:t>
      </w:r>
      <w:r>
        <w:t>arket 2022 – 2030 on a level.</w:t>
      </w:r>
    </w:p>
    <w:p w14:paraId="42C69BB2" w14:textId="101235FB" w:rsidR="00006F07" w:rsidRDefault="006D5460" w:rsidP="007C77D1">
      <w:pPr>
        <w:pStyle w:val="gen-list-01"/>
        <w:ind w:left="567" w:hanging="567"/>
      </w:pPr>
      <w:r>
        <w:t>Porter’s five forces analysis illustrates the degree of competition along with the potency of buyers and suppliers operating in the industry.</w:t>
      </w:r>
    </w:p>
    <w:p w14:paraId="3BEA59D9" w14:textId="77777777" w:rsidR="007C77D1" w:rsidRDefault="007C77D1" w:rsidP="00881845">
      <w:pPr>
        <w:pStyle w:val="Heading2"/>
      </w:pPr>
      <w:bookmarkStart w:id="6" w:name="_Toc116423104"/>
      <w:r w:rsidRPr="00E43059">
        <w:t>Target Audience</w:t>
      </w:r>
      <w:bookmarkEnd w:id="6"/>
    </w:p>
    <w:p w14:paraId="2885A0DE" w14:textId="77777777" w:rsidR="007C77D1" w:rsidRDefault="007C77D1" w:rsidP="007C77D1">
      <w:pPr>
        <w:pStyle w:val="gen-list-01"/>
        <w:ind w:left="567" w:hanging="567"/>
      </w:pPr>
      <w:r>
        <w:t>Industry Investors</w:t>
      </w:r>
    </w:p>
    <w:p w14:paraId="29791F9E" w14:textId="77777777" w:rsidR="007C77D1" w:rsidRDefault="007C77D1" w:rsidP="007C77D1">
      <w:pPr>
        <w:pStyle w:val="gen-list-01"/>
        <w:ind w:left="567" w:hanging="567"/>
      </w:pPr>
      <w:r>
        <w:t>Developers</w:t>
      </w:r>
    </w:p>
    <w:p w14:paraId="26BEC85E" w14:textId="77777777" w:rsidR="007C77D1" w:rsidRDefault="007C77D1" w:rsidP="007C77D1">
      <w:pPr>
        <w:pStyle w:val="gen-list-01"/>
        <w:ind w:left="567" w:hanging="567"/>
      </w:pPr>
      <w:r>
        <w:t>Service Providers</w:t>
      </w:r>
    </w:p>
    <w:p w14:paraId="04AD8841" w14:textId="0E72A3C1" w:rsidR="00AE03DB" w:rsidRPr="00FA6EB8" w:rsidRDefault="007C77D1" w:rsidP="007C77D1">
      <w:pPr>
        <w:pStyle w:val="gen-list-01"/>
        <w:ind w:left="567" w:hanging="567"/>
      </w:pPr>
      <w:r>
        <w:t>End Users</w:t>
      </w:r>
    </w:p>
    <w:p w14:paraId="1050D951" w14:textId="77777777" w:rsidR="00CC08DB" w:rsidRPr="00881845" w:rsidRDefault="00CC08DB" w:rsidP="00881845">
      <w:pPr>
        <w:pStyle w:val="Heading2"/>
      </w:pPr>
      <w:bookmarkStart w:id="7" w:name="_Toc100245874"/>
      <w:r w:rsidRPr="00881845">
        <w:t>Report Scope</w:t>
      </w:r>
      <w:bookmarkEnd w:id="7"/>
    </w:p>
    <w:p w14:paraId="08ADB8A5" w14:textId="48964E8F" w:rsidR="00CC08DB" w:rsidRPr="00881845" w:rsidRDefault="00CC08DB" w:rsidP="00CC08DB">
      <w:pPr>
        <w:rPr>
          <w:rFonts w:ascii="Arial" w:hAnsi="Arial"/>
          <w:sz w:val="22"/>
        </w:rPr>
      </w:pPr>
      <w:r w:rsidRPr="00881845">
        <w:rPr>
          <w:rFonts w:ascii="Arial" w:hAnsi="Arial"/>
          <w:sz w:val="22"/>
        </w:rPr>
        <w:t>This report segment</w:t>
      </w:r>
      <w:r w:rsidR="00EF2021" w:rsidRPr="00881845">
        <w:rPr>
          <w:rFonts w:ascii="Arial" w:hAnsi="Arial"/>
          <w:sz w:val="22"/>
        </w:rPr>
        <w:t>s</w:t>
      </w:r>
      <w:r w:rsidRPr="00881845">
        <w:rPr>
          <w:rFonts w:ascii="Arial" w:hAnsi="Arial"/>
          <w:sz w:val="22"/>
        </w:rPr>
        <w:t xml:space="preserve"> the</w:t>
      </w:r>
      <w:r w:rsidR="00BC19A5" w:rsidRPr="00881845">
        <w:rPr>
          <w:rFonts w:ascii="Arial" w:hAnsi="Arial"/>
          <w:sz w:val="22"/>
        </w:rPr>
        <w:t xml:space="preserve"> global</w:t>
      </w:r>
      <w:r w:rsidRPr="00881845">
        <w:rPr>
          <w:rFonts w:ascii="Arial" w:hAnsi="Arial"/>
          <w:sz w:val="22"/>
        </w:rPr>
        <w:t xml:space="preserve"> </w:t>
      </w:r>
      <w:r w:rsidR="002C4087">
        <w:rPr>
          <w:rFonts w:ascii="Arial" w:hAnsi="Arial"/>
          <w:sz w:val="22"/>
        </w:rPr>
        <w:t>{Keyword}</w:t>
      </w:r>
      <w:r w:rsidR="006D5460" w:rsidRPr="00881845">
        <w:rPr>
          <w:rFonts w:ascii="Arial" w:hAnsi="Arial"/>
          <w:sz w:val="22"/>
        </w:rPr>
        <w:t>Market</w:t>
      </w:r>
      <w:r w:rsidRPr="00881845">
        <w:rPr>
          <w:rFonts w:ascii="Arial" w:hAnsi="Arial"/>
          <w:sz w:val="22"/>
        </w:rPr>
        <w:t xml:space="preserve"> as follows:</w:t>
      </w:r>
    </w:p>
    <w:p w14:paraId="0B91389C" w14:textId="77777777" w:rsidR="00AB3F6F" w:rsidRDefault="00AB3F6F" w:rsidP="00CC08DB">
      <w:pPr>
        <w:rPr>
          <w:b/>
        </w:rPr>
      </w:pPr>
      <w:r>
        <w:rPr>
          <w:b/>
        </w:rPr>
        <w:t>{#Segment}</w:t>
      </w:r>
    </w:p>
    <w:p w14:paraId="5D3561A8" w14:textId="77777777" w:rsidR="00CC08DB" w:rsidRDefault="00080321" w:rsidP="00CC08DB">
      <w:pPr>
        <w:rPr>
          <w:b/>
        </w:rPr>
      </w:pPr>
      <w:r>
        <w:rPr>
          <w:b/>
        </w:rPr>
        <w:t xml:space="preserve">By </w:t>
      </w:r>
      <w:r w:rsidR="00AB3F6F">
        <w:rPr>
          <w:b/>
        </w:rPr>
        <w:t>{</w:t>
      </w:r>
      <w:proofErr w:type="spellStart"/>
      <w:r w:rsidR="00AB3F6F">
        <w:rPr>
          <w:b/>
        </w:rPr>
        <w:t>SegmentName</w:t>
      </w:r>
      <w:proofErr w:type="spellEnd"/>
      <w:r w:rsidR="00AB3F6F">
        <w:rPr>
          <w:b/>
        </w:rPr>
        <w:t>}</w:t>
      </w:r>
      <w:r w:rsidR="00CC08DB" w:rsidRPr="00CC08DB">
        <w:rPr>
          <w:b/>
        </w:rPr>
        <w:t xml:space="preserve"> Analysis</w:t>
      </w:r>
    </w:p>
    <w:p w14:paraId="63F05195" w14:textId="77777777" w:rsidR="00AB3F6F" w:rsidRDefault="00AB3F6F" w:rsidP="00AB3F6F">
      <w:pPr>
        <w:pStyle w:val="list-style"/>
        <w:numPr>
          <w:ilvl w:val="0"/>
          <w:numId w:val="0"/>
        </w:numPr>
        <w:ind w:left="720" w:hanging="360"/>
      </w:pPr>
      <w:r>
        <w:t>{#SubSegment}</w:t>
      </w:r>
    </w:p>
    <w:p w14:paraId="15769C05" w14:textId="77777777" w:rsidR="00CC08DB" w:rsidRPr="00CC08DB" w:rsidRDefault="00AB3F6F" w:rsidP="001975E6">
      <w:pPr>
        <w:pStyle w:val="list-style"/>
      </w:pPr>
      <w:r>
        <w:t>{</w:t>
      </w:r>
      <w:proofErr w:type="spellStart"/>
      <w:r>
        <w:t>SubSegmentName</w:t>
      </w:r>
      <w:proofErr w:type="spellEnd"/>
      <w:r>
        <w:t>}</w:t>
      </w:r>
    </w:p>
    <w:p w14:paraId="024C2BF6" w14:textId="77777777" w:rsidR="00CC08DB" w:rsidRDefault="00AB3F6F" w:rsidP="00AB3F6F">
      <w:pPr>
        <w:pStyle w:val="list-style"/>
        <w:numPr>
          <w:ilvl w:val="0"/>
          <w:numId w:val="0"/>
        </w:numPr>
        <w:ind w:left="360"/>
      </w:pPr>
      <w:r>
        <w:t>{/</w:t>
      </w:r>
      <w:proofErr w:type="spellStart"/>
      <w:r>
        <w:t>SubSegment</w:t>
      </w:r>
      <w:proofErr w:type="spellEnd"/>
      <w:r>
        <w:t>}</w:t>
      </w:r>
    </w:p>
    <w:p w14:paraId="3F3F1C10" w14:textId="77777777" w:rsidR="00AB3F6F" w:rsidRPr="00CC08DB" w:rsidRDefault="00AB3F6F" w:rsidP="00AB3F6F">
      <w:pPr>
        <w:pStyle w:val="list-style"/>
        <w:numPr>
          <w:ilvl w:val="0"/>
          <w:numId w:val="0"/>
        </w:numPr>
      </w:pPr>
      <w:r>
        <w:t>{/Segment}</w:t>
      </w:r>
    </w:p>
    <w:p w14:paraId="73246548" w14:textId="77777777" w:rsidR="00D203F5" w:rsidRDefault="00D203F5">
      <w:pPr>
        <w:spacing w:before="0" w:after="200" w:line="276" w:lineRule="auto"/>
        <w:jc w:val="left"/>
        <w:rPr>
          <w:b/>
        </w:rPr>
      </w:pPr>
      <w:r>
        <w:rPr>
          <w:b/>
        </w:rPr>
        <w:br w:type="page"/>
      </w:r>
    </w:p>
    <w:p w14:paraId="564E7956" w14:textId="77777777" w:rsidR="00CC08DB" w:rsidRPr="00881845" w:rsidRDefault="00CC08DB" w:rsidP="00841E2D">
      <w:pPr>
        <w:rPr>
          <w:rFonts w:ascii="Arial" w:hAnsi="Arial" w:cs="Arial"/>
          <w:b/>
        </w:rPr>
      </w:pPr>
      <w:r w:rsidRPr="00881845">
        <w:rPr>
          <w:rFonts w:ascii="Arial" w:hAnsi="Arial" w:cs="Arial"/>
          <w:b/>
        </w:rPr>
        <w:lastRenderedPageBreak/>
        <w:t>Regional Segment Analysis</w:t>
      </w:r>
    </w:p>
    <w:p w14:paraId="1B91AD97" w14:textId="77777777" w:rsidR="00AB3F6F" w:rsidRDefault="00AB3F6F" w:rsidP="00AB3F6F">
      <w:pPr>
        <w:pStyle w:val="list-style"/>
        <w:numPr>
          <w:ilvl w:val="0"/>
          <w:numId w:val="0"/>
        </w:numPr>
        <w:ind w:left="720" w:hanging="360"/>
      </w:pPr>
      <w:r>
        <w:t>{#RC}</w:t>
      </w:r>
    </w:p>
    <w:p w14:paraId="3EBD2910" w14:textId="77777777" w:rsidR="00CC08DB" w:rsidRDefault="00AB3F6F" w:rsidP="001975E6">
      <w:pPr>
        <w:pStyle w:val="list-style"/>
      </w:pPr>
      <w:r>
        <w:t>{</w:t>
      </w:r>
      <w:proofErr w:type="spellStart"/>
      <w:r>
        <w:t>RegionName</w:t>
      </w:r>
      <w:proofErr w:type="spellEnd"/>
      <w:r>
        <w:t>}</w:t>
      </w:r>
    </w:p>
    <w:p w14:paraId="79DD0EEB" w14:textId="77777777" w:rsidR="00AB3F6F" w:rsidRDefault="00AB3F6F" w:rsidP="00AB3F6F">
      <w:pPr>
        <w:pStyle w:val="list-style"/>
        <w:numPr>
          <w:ilvl w:val="0"/>
          <w:numId w:val="0"/>
        </w:numPr>
        <w:ind w:left="1080" w:hanging="360"/>
      </w:pPr>
      <w:r>
        <w:t>{#Country}</w:t>
      </w:r>
    </w:p>
    <w:p w14:paraId="309251D8" w14:textId="77777777" w:rsidR="00CC08DB" w:rsidRDefault="00AB3F6F" w:rsidP="006D7F1C">
      <w:pPr>
        <w:pStyle w:val="list-style"/>
        <w:numPr>
          <w:ilvl w:val="1"/>
          <w:numId w:val="4"/>
        </w:numPr>
      </w:pPr>
      <w:r>
        <w:t>{</w:t>
      </w:r>
      <w:proofErr w:type="spellStart"/>
      <w:r>
        <w:t>Country</w:t>
      </w:r>
      <w:r w:rsidR="00113DE8">
        <w:t>Name</w:t>
      </w:r>
      <w:proofErr w:type="spellEnd"/>
      <w:r>
        <w:t>}</w:t>
      </w:r>
    </w:p>
    <w:p w14:paraId="785AAAB3" w14:textId="77777777" w:rsidR="00AB3F6F" w:rsidRDefault="00AB3F6F" w:rsidP="00AB3F6F">
      <w:pPr>
        <w:pStyle w:val="list-style"/>
        <w:numPr>
          <w:ilvl w:val="0"/>
          <w:numId w:val="0"/>
        </w:numPr>
        <w:ind w:left="1080" w:hanging="360"/>
      </w:pPr>
      <w:r>
        <w:t>{/Country}</w:t>
      </w:r>
    </w:p>
    <w:p w14:paraId="4953900F" w14:textId="77777777" w:rsidR="00AB3F6F" w:rsidRDefault="00AB3F6F" w:rsidP="00AB3F6F">
      <w:pPr>
        <w:pStyle w:val="list-style"/>
        <w:numPr>
          <w:ilvl w:val="0"/>
          <w:numId w:val="0"/>
        </w:numPr>
        <w:ind w:left="720" w:hanging="360"/>
      </w:pPr>
      <w:r>
        <w:t>{/RC}</w:t>
      </w:r>
    </w:p>
    <w:p w14:paraId="25CA732E" w14:textId="77777777" w:rsidR="00AB3F6F" w:rsidRDefault="00AB3F6F">
      <w:pPr>
        <w:spacing w:before="0" w:after="200" w:line="276" w:lineRule="auto"/>
        <w:jc w:val="left"/>
        <w:rPr>
          <w:color w:val="0D0D0D" w:themeColor="text1" w:themeTint="F2"/>
          <w:sz w:val="40"/>
        </w:rPr>
      </w:pPr>
      <w:bookmarkStart w:id="8" w:name="_Toc100245875"/>
      <w:r>
        <w:br w:type="page"/>
      </w:r>
    </w:p>
    <w:p w14:paraId="62B17C7B" w14:textId="4AE0584F" w:rsidR="0043121B" w:rsidRDefault="00B53521" w:rsidP="007C7AA2">
      <w:pPr>
        <w:pStyle w:val="Heading1"/>
      </w:pPr>
      <w:r w:rsidRPr="00B53521">
        <w:lastRenderedPageBreak/>
        <w:t>Executive Summary</w:t>
      </w:r>
      <w:bookmarkEnd w:id="8"/>
    </w:p>
    <w:p w14:paraId="4E01738B" w14:textId="77777777" w:rsidR="00EF4E36" w:rsidRPr="0024026E" w:rsidRDefault="00EF4E36" w:rsidP="00881845">
      <w:pPr>
        <w:pStyle w:val="Heading2"/>
      </w:pPr>
      <w:bookmarkStart w:id="9" w:name="_Toc100245876"/>
      <w:r w:rsidRPr="0024026E">
        <w:t>Key Findings</w:t>
      </w:r>
      <w:bookmarkEnd w:id="9"/>
    </w:p>
    <w:p w14:paraId="28BA74D0" w14:textId="77777777" w:rsidR="00EF4E36" w:rsidRPr="00056000" w:rsidRDefault="00EF4E36" w:rsidP="007C7AA2">
      <w:pPr>
        <w:pStyle w:val="Heading3"/>
      </w:pPr>
      <w:bookmarkStart w:id="10" w:name="_Toc100245877"/>
      <w:r w:rsidRPr="00056000">
        <w:t xml:space="preserve">Top </w:t>
      </w:r>
      <w:r>
        <w:t>I</w:t>
      </w:r>
      <w:r w:rsidRPr="00056000">
        <w:t xml:space="preserve">nvestment </w:t>
      </w:r>
      <w:r>
        <w:t>P</w:t>
      </w:r>
      <w:r w:rsidRPr="00056000">
        <w:t>ockets</w:t>
      </w:r>
      <w:bookmarkEnd w:id="10"/>
    </w:p>
    <w:p w14:paraId="142016D3" w14:textId="77777777" w:rsidR="00AB3F6F" w:rsidRDefault="00AB3F6F" w:rsidP="00AB3F6F">
      <w:pPr>
        <w:pStyle w:val="Heading4"/>
        <w:numPr>
          <w:ilvl w:val="0"/>
          <w:numId w:val="0"/>
        </w:numPr>
        <w:ind w:left="1620" w:hanging="900"/>
      </w:pPr>
      <w:bookmarkStart w:id="11" w:name="_Toc100245878"/>
      <w:r>
        <w:t>{#Segment}</w:t>
      </w:r>
    </w:p>
    <w:p w14:paraId="2E18462A" w14:textId="32667B37" w:rsidR="004B18F7" w:rsidRDefault="002C4087" w:rsidP="004B18F7">
      <w:pPr>
        <w:pStyle w:val="Heading4"/>
      </w:pPr>
      <w:r>
        <w:t>{Keyword}</w:t>
      </w:r>
      <w:r w:rsidR="006D5460">
        <w:t>Market</w:t>
      </w:r>
      <w:r w:rsidR="004B18F7">
        <w:t xml:space="preserve"> Attractiveness Analysis,</w:t>
      </w:r>
      <w:r w:rsidR="004B18F7" w:rsidRPr="0026252B">
        <w:t xml:space="preserve"> </w:t>
      </w:r>
      <w:r w:rsidR="00F665C4">
        <w:t>By</w:t>
      </w:r>
      <w:r w:rsidR="004B18F7">
        <w:t xml:space="preserve"> </w:t>
      </w:r>
      <w:bookmarkEnd w:id="11"/>
      <w:r w:rsidR="00AB3F6F">
        <w:t>{</w:t>
      </w:r>
      <w:proofErr w:type="spellStart"/>
      <w:r w:rsidR="00AB3F6F">
        <w:t>SegmentName</w:t>
      </w:r>
      <w:proofErr w:type="spellEnd"/>
      <w:r w:rsidR="00AB3F6F">
        <w:t>}</w:t>
      </w:r>
    </w:p>
    <w:p w14:paraId="744884DC" w14:textId="2C5FFEB4" w:rsidR="004B18F7" w:rsidRDefault="006D5460" w:rsidP="004B18F7">
      <w:pPr>
        <w:pStyle w:val="fig-no"/>
      </w:pPr>
      <w:bookmarkStart w:id="12" w:name="_Toc100246022"/>
      <w:r>
        <w:t>Market</w:t>
      </w:r>
      <w:r w:rsidR="004B18F7" w:rsidRPr="0026252B">
        <w:t xml:space="preserve"> Attractiveness</w:t>
      </w:r>
      <w:r w:rsidR="004B18F7">
        <w:t xml:space="preserve"> Analysis,</w:t>
      </w:r>
      <w:r w:rsidR="004B18F7" w:rsidRPr="0026252B">
        <w:t xml:space="preserve"> </w:t>
      </w:r>
      <w:r w:rsidR="00F665C4">
        <w:t>By</w:t>
      </w:r>
      <w:r w:rsidR="004B18F7">
        <w:t xml:space="preserve"> </w:t>
      </w:r>
      <w:bookmarkEnd w:id="12"/>
      <w:r w:rsidR="00AB3F6F">
        <w:t>{</w:t>
      </w:r>
      <w:proofErr w:type="spellStart"/>
      <w:r w:rsidR="00AB3F6F">
        <w:t>SegmentName</w:t>
      </w:r>
      <w:proofErr w:type="spellEnd"/>
      <w:r w:rsidR="00AB3F6F">
        <w:t>}</w:t>
      </w:r>
    </w:p>
    <w:p w14:paraId="1D1DD054" w14:textId="77777777" w:rsidR="004B18F7" w:rsidRPr="0057432E" w:rsidRDefault="004B18F7" w:rsidP="004B18F7">
      <w:pPr>
        <w:pStyle w:val="chart-style"/>
      </w:pPr>
      <w:r>
        <w:rPr>
          <w:lang w:val="en-IN" w:eastAsia="en-IN"/>
        </w:rPr>
        <w:drawing>
          <wp:inline distT="0" distB="0" distL="0" distR="0" wp14:anchorId="4D859933" wp14:editId="2F5CC0E2">
            <wp:extent cx="5681980" cy="213074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681980" cy="2130742"/>
                    </a:xfrm>
                    <a:prstGeom prst="rect">
                      <a:avLst/>
                    </a:prstGeom>
                    <a:noFill/>
                  </pic:spPr>
                </pic:pic>
              </a:graphicData>
            </a:graphic>
          </wp:inline>
        </w:drawing>
      </w:r>
    </w:p>
    <w:p w14:paraId="1BCDE947" w14:textId="02C87C52" w:rsidR="004B18F7" w:rsidRDefault="004B18F7" w:rsidP="00853B33">
      <w:pPr>
        <w:pStyle w:val="source"/>
      </w:pPr>
      <w:r>
        <w:t xml:space="preserve">Source: </w:t>
      </w:r>
      <w:r w:rsidR="00422133">
        <w:t>Custom Market Insights Analysis 2023</w:t>
      </w:r>
    </w:p>
    <w:p w14:paraId="457B1C90" w14:textId="77777777" w:rsidR="00AB3F6F" w:rsidRDefault="00AB3F6F" w:rsidP="00AB3F6F">
      <w:pPr>
        <w:pStyle w:val="Heading4"/>
        <w:numPr>
          <w:ilvl w:val="0"/>
          <w:numId w:val="0"/>
        </w:numPr>
      </w:pPr>
      <w:bookmarkStart w:id="13" w:name="_Toc100245879"/>
      <w:r>
        <w:t>{/Segment}</w:t>
      </w:r>
    </w:p>
    <w:p w14:paraId="1F039D00" w14:textId="77777777" w:rsidR="00AB3F6F" w:rsidRDefault="00AB3F6F">
      <w:pPr>
        <w:spacing w:before="0" w:after="200" w:line="276" w:lineRule="auto"/>
        <w:jc w:val="left"/>
        <w:rPr>
          <w:b/>
          <w:color w:val="283138" w:themeColor="text2"/>
          <w:sz w:val="32"/>
        </w:rPr>
      </w:pPr>
      <w:bookmarkStart w:id="14" w:name="_Toc100245882"/>
      <w:bookmarkEnd w:id="13"/>
      <w:r>
        <w:br w:type="page"/>
      </w:r>
    </w:p>
    <w:p w14:paraId="68AAD6EC" w14:textId="6A629B1F" w:rsidR="006876A3" w:rsidRDefault="002C4087" w:rsidP="00881845">
      <w:pPr>
        <w:pStyle w:val="Heading2"/>
      </w:pPr>
      <w:r>
        <w:lastRenderedPageBreak/>
        <w:t>{Keyword}</w:t>
      </w:r>
      <w:r w:rsidR="006D5460">
        <w:t>Market</w:t>
      </w:r>
      <w:r w:rsidR="006876A3" w:rsidRPr="006876A3">
        <w:t xml:space="preserve"> Snapshot</w:t>
      </w:r>
      <w:bookmarkEnd w:id="14"/>
    </w:p>
    <w:p w14:paraId="7D041856" w14:textId="2B195419" w:rsidR="00EF4E36" w:rsidRPr="00EF4E36" w:rsidRDefault="0024026E" w:rsidP="00EF4E36">
      <w:r w:rsidRPr="0024026E">
        <w:t xml:space="preserve">The demand for the </w:t>
      </w:r>
      <w:r w:rsidR="002C4087">
        <w:t>{Keyword}</w:t>
      </w:r>
      <w:r w:rsidRPr="0024026E">
        <w:t xml:space="preserve"> Market 2022 – 2030 was valued at USD XX Million in 2021 is expected to reach USD XX Million in 2030 growing at a CAGR of XX% between 2022 and 2030.</w:t>
      </w:r>
    </w:p>
    <w:p w14:paraId="21269E12" w14:textId="1A35F7DC" w:rsidR="006876A3" w:rsidRPr="00B33C01" w:rsidRDefault="00256AFA" w:rsidP="00A515EC">
      <w:pPr>
        <w:pStyle w:val="table-no"/>
      </w:pPr>
      <w:bookmarkStart w:id="15" w:name="_Toc61971571"/>
      <w:bookmarkStart w:id="16" w:name="_Toc100246081"/>
      <w:r w:rsidRPr="00B33C01">
        <w:t xml:space="preserve">Global </w:t>
      </w:r>
      <w:r w:rsidR="002C4087">
        <w:t>{Keyword}</w:t>
      </w:r>
      <w:r w:rsidR="006D5460">
        <w:t>Market</w:t>
      </w:r>
      <w:r w:rsidRPr="00B33C01">
        <w:t>: Snapshot</w:t>
      </w:r>
      <w:bookmarkEnd w:id="15"/>
      <w:bookmarkEnd w:id="16"/>
    </w:p>
    <w:tbl>
      <w:tblPr>
        <w:tblStyle w:val="TableGrid"/>
        <w:tblW w:w="5000" w:type="pct"/>
        <w:tblBorders>
          <w:top w:val="single" w:sz="4" w:space="0" w:color="BE6E00"/>
          <w:left w:val="single" w:sz="4" w:space="0" w:color="BE6E00"/>
          <w:bottom w:val="single" w:sz="4" w:space="0" w:color="BE6E00"/>
          <w:right w:val="single" w:sz="4" w:space="0" w:color="BE6E00"/>
          <w:insideH w:val="single" w:sz="4" w:space="0" w:color="BE6E00"/>
          <w:insideV w:val="single" w:sz="4" w:space="0" w:color="BE6E00"/>
        </w:tblBorders>
        <w:tblLook w:val="04A0" w:firstRow="1" w:lastRow="0" w:firstColumn="1" w:lastColumn="0" w:noHBand="0" w:noVBand="1"/>
      </w:tblPr>
      <w:tblGrid>
        <w:gridCol w:w="2483"/>
        <w:gridCol w:w="3268"/>
        <w:gridCol w:w="3266"/>
      </w:tblGrid>
      <w:tr w:rsidR="0024026E" w:rsidRPr="006876A3" w14:paraId="7F3A2716" w14:textId="77777777" w:rsidTr="0024026E">
        <w:trPr>
          <w:trHeight w:val="261"/>
        </w:trPr>
        <w:tc>
          <w:tcPr>
            <w:tcW w:w="1377" w:type="pct"/>
            <w:shd w:val="clear" w:color="auto" w:fill="C00000"/>
            <w:vAlign w:val="center"/>
            <w:hideMark/>
          </w:tcPr>
          <w:p w14:paraId="618AD1B5" w14:textId="3DBE0D34" w:rsidR="0024026E" w:rsidRPr="00B10BE2" w:rsidRDefault="0024026E" w:rsidP="0024026E">
            <w:pPr>
              <w:pStyle w:val="table-style-orange"/>
            </w:pPr>
            <w:r w:rsidRPr="00F9230C">
              <w:t>PARAMETER</w:t>
            </w:r>
          </w:p>
        </w:tc>
        <w:tc>
          <w:tcPr>
            <w:tcW w:w="1812" w:type="pct"/>
            <w:shd w:val="clear" w:color="auto" w:fill="C00000"/>
            <w:vAlign w:val="center"/>
            <w:hideMark/>
          </w:tcPr>
          <w:p w14:paraId="259BFD4C" w14:textId="00474FCC" w:rsidR="0024026E" w:rsidRPr="00B10BE2" w:rsidRDefault="0024026E" w:rsidP="0024026E">
            <w:pPr>
              <w:pStyle w:val="table-style-orange"/>
            </w:pPr>
            <w:r w:rsidRPr="00F9230C">
              <w:t>2021</w:t>
            </w:r>
          </w:p>
        </w:tc>
        <w:tc>
          <w:tcPr>
            <w:tcW w:w="1811" w:type="pct"/>
            <w:shd w:val="clear" w:color="auto" w:fill="C00000"/>
            <w:vAlign w:val="center"/>
            <w:hideMark/>
          </w:tcPr>
          <w:p w14:paraId="6C511FB4" w14:textId="348BE29D" w:rsidR="0024026E" w:rsidRPr="00B10BE2" w:rsidRDefault="0024026E" w:rsidP="0024026E">
            <w:pPr>
              <w:pStyle w:val="table-style-orange"/>
            </w:pPr>
            <w:r w:rsidRPr="00F9230C">
              <w:t>20</w:t>
            </w:r>
            <w:r>
              <w:t>30</w:t>
            </w:r>
          </w:p>
        </w:tc>
      </w:tr>
      <w:tr w:rsidR="006876A3" w:rsidRPr="006876A3" w14:paraId="0C38C5A8" w14:textId="77777777" w:rsidTr="00AB3F6F">
        <w:trPr>
          <w:trHeight w:val="432"/>
        </w:trPr>
        <w:tc>
          <w:tcPr>
            <w:tcW w:w="1377" w:type="pct"/>
            <w:vAlign w:val="center"/>
            <w:hideMark/>
          </w:tcPr>
          <w:p w14:paraId="74FA6A01" w14:textId="77777777" w:rsidR="006876A3" w:rsidRPr="006876A3" w:rsidRDefault="006876A3" w:rsidP="00BC1146">
            <w:pPr>
              <w:pStyle w:val="table-style-orange"/>
            </w:pPr>
            <w:r w:rsidRPr="006876A3">
              <w:t>Global Revenue</w:t>
            </w:r>
            <w:r w:rsidRPr="006876A3">
              <w:br/>
            </w:r>
            <w:r w:rsidR="00AB3F6F">
              <w:t>({Revenue})</w:t>
            </w:r>
          </w:p>
        </w:tc>
        <w:tc>
          <w:tcPr>
            <w:tcW w:w="1812" w:type="pct"/>
            <w:vAlign w:val="center"/>
          </w:tcPr>
          <w:p w14:paraId="45C1A1AC" w14:textId="77777777" w:rsidR="006876A3" w:rsidRPr="00271F9C" w:rsidRDefault="006876A3" w:rsidP="00BC1146">
            <w:pPr>
              <w:pStyle w:val="table-style-orange"/>
              <w:rPr>
                <w:b w:val="0"/>
              </w:rPr>
            </w:pPr>
            <w:r w:rsidRPr="00271F9C">
              <w:rPr>
                <w:b w:val="0"/>
              </w:rPr>
              <w:t>XX</w:t>
            </w:r>
          </w:p>
        </w:tc>
        <w:tc>
          <w:tcPr>
            <w:tcW w:w="1811" w:type="pct"/>
            <w:vAlign w:val="center"/>
          </w:tcPr>
          <w:p w14:paraId="30642052" w14:textId="77777777" w:rsidR="006876A3" w:rsidRPr="00271F9C" w:rsidRDefault="006876A3" w:rsidP="00BC1146">
            <w:pPr>
              <w:pStyle w:val="table-style-orange"/>
              <w:rPr>
                <w:b w:val="0"/>
              </w:rPr>
            </w:pPr>
            <w:r w:rsidRPr="00271F9C">
              <w:rPr>
                <w:b w:val="0"/>
              </w:rPr>
              <w:t>XX</w:t>
            </w:r>
          </w:p>
        </w:tc>
      </w:tr>
      <w:tr w:rsidR="006876A3" w:rsidRPr="006876A3" w14:paraId="0EDE4B39" w14:textId="77777777" w:rsidTr="00080321">
        <w:trPr>
          <w:trHeight w:val="432"/>
        </w:trPr>
        <w:tc>
          <w:tcPr>
            <w:tcW w:w="1377" w:type="pct"/>
            <w:vAlign w:val="center"/>
          </w:tcPr>
          <w:p w14:paraId="790365AA" w14:textId="3509AF4B" w:rsidR="006876A3" w:rsidRPr="006876A3" w:rsidRDefault="006876A3" w:rsidP="00BC1146">
            <w:pPr>
              <w:pStyle w:val="table-style-orange"/>
            </w:pPr>
            <w:r w:rsidRPr="006876A3">
              <w:t>Global CAGR (%)</w:t>
            </w:r>
            <w:r>
              <w:br/>
            </w:r>
            <w:r w:rsidR="00F665C4">
              <w:t xml:space="preserve">2022 - </w:t>
            </w:r>
            <w:r w:rsidR="0024026E">
              <w:t>2030</w:t>
            </w:r>
          </w:p>
        </w:tc>
        <w:tc>
          <w:tcPr>
            <w:tcW w:w="3623" w:type="pct"/>
            <w:gridSpan w:val="2"/>
            <w:vAlign w:val="center"/>
          </w:tcPr>
          <w:p w14:paraId="12602E56" w14:textId="77777777" w:rsidR="006876A3" w:rsidRPr="00271F9C" w:rsidRDefault="006876A3" w:rsidP="00BC1146">
            <w:pPr>
              <w:pStyle w:val="table-style-orange"/>
              <w:rPr>
                <w:b w:val="0"/>
              </w:rPr>
            </w:pPr>
            <w:r w:rsidRPr="00271F9C">
              <w:rPr>
                <w:b w:val="0"/>
              </w:rPr>
              <w:t>Global CAGR: XX%</w:t>
            </w:r>
          </w:p>
        </w:tc>
      </w:tr>
      <w:tr w:rsidR="006876A3" w:rsidRPr="006876A3" w14:paraId="03EC4C67" w14:textId="77777777" w:rsidTr="00AB3F6F">
        <w:trPr>
          <w:trHeight w:val="432"/>
        </w:trPr>
        <w:tc>
          <w:tcPr>
            <w:tcW w:w="1377" w:type="pct"/>
            <w:vAlign w:val="center"/>
          </w:tcPr>
          <w:p w14:paraId="00F8831B" w14:textId="77777777" w:rsidR="006876A3" w:rsidRPr="006876A3" w:rsidRDefault="00AB3F6F" w:rsidP="00AB3F6F">
            <w:pPr>
              <w:pStyle w:val="table-style-orange"/>
            </w:pPr>
            <w:r>
              <w:t>{#</w:t>
            </w:r>
            <w:proofErr w:type="gramStart"/>
            <w:r>
              <w:t>Segment}</w:t>
            </w:r>
            <w:r w:rsidR="00080321">
              <w:t>By</w:t>
            </w:r>
            <w:proofErr w:type="gramEnd"/>
            <w:r w:rsidR="00080321">
              <w:t xml:space="preserve"> </w:t>
            </w:r>
            <w:r>
              <w:t>{</w:t>
            </w:r>
            <w:proofErr w:type="spellStart"/>
            <w:r>
              <w:t>SegmentName</w:t>
            </w:r>
            <w:proofErr w:type="spellEnd"/>
            <w:r>
              <w:t>}</w:t>
            </w:r>
            <w:r w:rsidR="006876A3" w:rsidRPr="006876A3">
              <w:t xml:space="preserve"> Segment Share</w:t>
            </w:r>
            <w:r w:rsidR="006876A3" w:rsidRPr="006876A3">
              <w:br/>
              <w:t>(% revenue basis)</w:t>
            </w:r>
          </w:p>
        </w:tc>
        <w:tc>
          <w:tcPr>
            <w:tcW w:w="1812" w:type="pct"/>
            <w:vAlign w:val="center"/>
          </w:tcPr>
          <w:p w14:paraId="58CA5B87" w14:textId="77777777" w:rsidR="00AB3F6F" w:rsidRDefault="00AB3F6F" w:rsidP="00080321">
            <w:pPr>
              <w:pStyle w:val="table-style-orange"/>
              <w:rPr>
                <w:b w:val="0"/>
              </w:rPr>
            </w:pPr>
            <w:r>
              <w:rPr>
                <w:b w:val="0"/>
              </w:rPr>
              <w:t>{#SubSegment}</w:t>
            </w:r>
          </w:p>
          <w:p w14:paraId="66263723" w14:textId="77777777" w:rsidR="006876A3" w:rsidRPr="00271F9C" w:rsidRDefault="00AB3F6F" w:rsidP="00AB3F6F">
            <w:pPr>
              <w:pStyle w:val="table-style-orange"/>
              <w:rPr>
                <w:b w:val="0"/>
              </w:rPr>
            </w:pPr>
            <w:r>
              <w:rPr>
                <w:b w:val="0"/>
              </w:rPr>
              <w:t>{</w:t>
            </w:r>
            <w:proofErr w:type="spellStart"/>
            <w:r>
              <w:rPr>
                <w:b w:val="0"/>
              </w:rPr>
              <w:t>SubSegmentName</w:t>
            </w:r>
            <w:proofErr w:type="spellEnd"/>
            <w:r>
              <w:rPr>
                <w:b w:val="0"/>
              </w:rPr>
              <w:t>}</w:t>
            </w:r>
            <w:r w:rsidR="006876A3" w:rsidRPr="00271F9C">
              <w:rPr>
                <w:b w:val="0"/>
              </w:rPr>
              <w:t>: XX%</w:t>
            </w:r>
            <w:r w:rsidR="006876A3" w:rsidRPr="00271F9C">
              <w:rPr>
                <w:b w:val="0"/>
              </w:rPr>
              <w:br/>
            </w:r>
            <w:r>
              <w:rPr>
                <w:b w:val="0"/>
              </w:rPr>
              <w:t>{/</w:t>
            </w:r>
            <w:proofErr w:type="spellStart"/>
            <w:r>
              <w:rPr>
                <w:b w:val="0"/>
              </w:rPr>
              <w:t>SubSegment</w:t>
            </w:r>
            <w:proofErr w:type="spellEnd"/>
            <w:r>
              <w:rPr>
                <w:b w:val="0"/>
              </w:rPr>
              <w:t>}</w:t>
            </w:r>
            <w:r w:rsidR="006876A3" w:rsidRPr="00271F9C">
              <w:rPr>
                <w:b w:val="0"/>
              </w:rPr>
              <w:br/>
            </w:r>
          </w:p>
        </w:tc>
        <w:tc>
          <w:tcPr>
            <w:tcW w:w="1811" w:type="pct"/>
            <w:vAlign w:val="center"/>
          </w:tcPr>
          <w:p w14:paraId="631E3100" w14:textId="77777777" w:rsidR="00AB3F6F" w:rsidRDefault="00AB3F6F" w:rsidP="00AB3F6F">
            <w:pPr>
              <w:pStyle w:val="table-style-orange"/>
              <w:rPr>
                <w:b w:val="0"/>
              </w:rPr>
            </w:pPr>
            <w:r>
              <w:rPr>
                <w:b w:val="0"/>
              </w:rPr>
              <w:t>{#SubSegment}</w:t>
            </w:r>
          </w:p>
          <w:p w14:paraId="184AAD6F" w14:textId="77777777" w:rsidR="006876A3" w:rsidRPr="00271F9C" w:rsidRDefault="00AB3F6F" w:rsidP="00AB3F6F">
            <w:pPr>
              <w:pStyle w:val="table-style-orange"/>
              <w:rPr>
                <w:b w:val="0"/>
              </w:rPr>
            </w:pPr>
            <w:r>
              <w:rPr>
                <w:b w:val="0"/>
              </w:rPr>
              <w:t>{</w:t>
            </w:r>
            <w:proofErr w:type="spellStart"/>
            <w:r>
              <w:rPr>
                <w:b w:val="0"/>
              </w:rPr>
              <w:t>SubSegmentName</w:t>
            </w:r>
            <w:proofErr w:type="spellEnd"/>
            <w:r>
              <w:rPr>
                <w:b w:val="0"/>
              </w:rPr>
              <w:t>}</w:t>
            </w:r>
            <w:r w:rsidRPr="00271F9C">
              <w:rPr>
                <w:b w:val="0"/>
              </w:rPr>
              <w:t>: XX%</w:t>
            </w:r>
            <w:r w:rsidRPr="00271F9C">
              <w:rPr>
                <w:b w:val="0"/>
              </w:rPr>
              <w:br/>
            </w:r>
            <w:r>
              <w:rPr>
                <w:b w:val="0"/>
              </w:rPr>
              <w:t>{/</w:t>
            </w:r>
            <w:proofErr w:type="spellStart"/>
            <w:r>
              <w:rPr>
                <w:b w:val="0"/>
              </w:rPr>
              <w:t>SubSegment</w:t>
            </w:r>
            <w:proofErr w:type="spellEnd"/>
            <w:r>
              <w:rPr>
                <w:b w:val="0"/>
              </w:rPr>
              <w:t>}</w:t>
            </w:r>
            <w:r w:rsidRPr="00271F9C">
              <w:rPr>
                <w:b w:val="0"/>
              </w:rPr>
              <w:br/>
            </w:r>
          </w:p>
        </w:tc>
      </w:tr>
      <w:tr w:rsidR="006876A3" w:rsidRPr="006876A3" w14:paraId="0D474DD1" w14:textId="77777777" w:rsidTr="00080321">
        <w:trPr>
          <w:trHeight w:val="432"/>
        </w:trPr>
        <w:tc>
          <w:tcPr>
            <w:tcW w:w="1377" w:type="pct"/>
            <w:vAlign w:val="center"/>
          </w:tcPr>
          <w:p w14:paraId="1B3BAD10" w14:textId="5F1C814A" w:rsidR="006876A3" w:rsidRPr="006876A3" w:rsidRDefault="00080321" w:rsidP="00AB3F6F">
            <w:pPr>
              <w:pStyle w:val="table-style-orange"/>
            </w:pPr>
            <w:r>
              <w:t xml:space="preserve">By </w:t>
            </w:r>
            <w:r w:rsidR="00AB3F6F">
              <w:t>{</w:t>
            </w:r>
            <w:proofErr w:type="spellStart"/>
            <w:r w:rsidR="00AB3F6F">
              <w:t>SegmentName</w:t>
            </w:r>
            <w:proofErr w:type="spellEnd"/>
            <w:r w:rsidR="00AB3F6F">
              <w:t>}</w:t>
            </w:r>
            <w:r w:rsidR="006876A3" w:rsidRPr="006876A3">
              <w:t xml:space="preserve"> Segment CAGR</w:t>
            </w:r>
            <w:r w:rsidR="006876A3" w:rsidRPr="006876A3">
              <w:br/>
              <w:t xml:space="preserve">(%) </w:t>
            </w:r>
            <w:r w:rsidR="00F665C4">
              <w:t xml:space="preserve">2022 - </w:t>
            </w:r>
            <w:r w:rsidR="0024026E">
              <w:t>2030</w:t>
            </w:r>
          </w:p>
        </w:tc>
        <w:tc>
          <w:tcPr>
            <w:tcW w:w="3623" w:type="pct"/>
            <w:gridSpan w:val="2"/>
            <w:vAlign w:val="center"/>
          </w:tcPr>
          <w:p w14:paraId="5B6B07A4" w14:textId="77777777" w:rsidR="00AB3F6F" w:rsidRDefault="00AB3F6F" w:rsidP="00AB3F6F">
            <w:pPr>
              <w:pStyle w:val="table-style-orange"/>
              <w:rPr>
                <w:b w:val="0"/>
              </w:rPr>
            </w:pPr>
            <w:r>
              <w:rPr>
                <w:b w:val="0"/>
              </w:rPr>
              <w:t>{#SubSegment}</w:t>
            </w:r>
          </w:p>
          <w:p w14:paraId="34110DB3" w14:textId="77777777" w:rsidR="006876A3" w:rsidRPr="00271F9C" w:rsidRDefault="00AB3F6F" w:rsidP="00AB3F6F">
            <w:pPr>
              <w:pStyle w:val="table-style-orange"/>
              <w:rPr>
                <w:b w:val="0"/>
              </w:rPr>
            </w:pPr>
            <w:r>
              <w:rPr>
                <w:b w:val="0"/>
              </w:rPr>
              <w:t>{</w:t>
            </w:r>
            <w:proofErr w:type="spellStart"/>
            <w:r>
              <w:rPr>
                <w:b w:val="0"/>
              </w:rPr>
              <w:t>SubSegmentName</w:t>
            </w:r>
            <w:proofErr w:type="spellEnd"/>
            <w:r>
              <w:rPr>
                <w:b w:val="0"/>
              </w:rPr>
              <w:t>}</w:t>
            </w:r>
            <w:r w:rsidRPr="00271F9C">
              <w:rPr>
                <w:b w:val="0"/>
              </w:rPr>
              <w:t>: XX%</w:t>
            </w:r>
            <w:r w:rsidRPr="00271F9C">
              <w:rPr>
                <w:b w:val="0"/>
              </w:rPr>
              <w:br/>
            </w:r>
            <w:r>
              <w:rPr>
                <w:b w:val="0"/>
              </w:rPr>
              <w:t>{/</w:t>
            </w:r>
            <w:proofErr w:type="spellStart"/>
            <w:r>
              <w:rPr>
                <w:b w:val="0"/>
              </w:rPr>
              <w:t>SubSegment</w:t>
            </w:r>
            <w:proofErr w:type="spellEnd"/>
            <w:r>
              <w:rPr>
                <w:b w:val="0"/>
              </w:rPr>
              <w:t>}</w:t>
            </w:r>
            <w:r w:rsidRPr="00271F9C">
              <w:rPr>
                <w:b w:val="0"/>
              </w:rPr>
              <w:br/>
            </w:r>
            <w:r>
              <w:rPr>
                <w:b w:val="0"/>
              </w:rPr>
              <w:t>{/Segment}</w:t>
            </w:r>
            <w:r w:rsidR="00080321" w:rsidRPr="00271F9C">
              <w:rPr>
                <w:b w:val="0"/>
              </w:rPr>
              <w:br/>
            </w:r>
          </w:p>
        </w:tc>
      </w:tr>
      <w:tr w:rsidR="00C865C2" w:rsidRPr="006876A3" w14:paraId="45970003" w14:textId="77777777" w:rsidTr="00AB3F6F">
        <w:trPr>
          <w:trHeight w:val="432"/>
        </w:trPr>
        <w:tc>
          <w:tcPr>
            <w:tcW w:w="1377" w:type="pct"/>
            <w:vAlign w:val="center"/>
            <w:hideMark/>
          </w:tcPr>
          <w:p w14:paraId="038110D7" w14:textId="77777777" w:rsidR="00C865C2" w:rsidRPr="006876A3" w:rsidRDefault="00C865C2" w:rsidP="00BC1146">
            <w:pPr>
              <w:pStyle w:val="table-style-orange"/>
            </w:pPr>
            <w:r w:rsidRPr="006876A3">
              <w:t>Geography Share</w:t>
            </w:r>
            <w:r w:rsidRPr="006876A3">
              <w:br/>
              <w:t>(% revenue basis)</w:t>
            </w:r>
          </w:p>
        </w:tc>
        <w:tc>
          <w:tcPr>
            <w:tcW w:w="1812" w:type="pct"/>
            <w:vAlign w:val="center"/>
            <w:hideMark/>
          </w:tcPr>
          <w:p w14:paraId="096FA748" w14:textId="77777777" w:rsidR="00AB3F6F" w:rsidRDefault="00AB3F6F" w:rsidP="00BC1146">
            <w:pPr>
              <w:pStyle w:val="table-style-orange"/>
              <w:rPr>
                <w:b w:val="0"/>
              </w:rPr>
            </w:pPr>
            <w:r>
              <w:rPr>
                <w:b w:val="0"/>
              </w:rPr>
              <w:t>{#RC}</w:t>
            </w:r>
          </w:p>
          <w:p w14:paraId="1B7117DA" w14:textId="77777777" w:rsidR="00C865C2" w:rsidRPr="00271F9C" w:rsidRDefault="00AB3F6F" w:rsidP="00BC1146">
            <w:pPr>
              <w:pStyle w:val="table-style-orange"/>
              <w:rPr>
                <w:b w:val="0"/>
              </w:rPr>
            </w:pPr>
            <w:r>
              <w:rPr>
                <w:b w:val="0"/>
              </w:rPr>
              <w:t>{</w:t>
            </w:r>
            <w:proofErr w:type="spellStart"/>
            <w:r>
              <w:rPr>
                <w:b w:val="0"/>
              </w:rPr>
              <w:t>RegionName</w:t>
            </w:r>
            <w:proofErr w:type="spellEnd"/>
            <w:r>
              <w:rPr>
                <w:b w:val="0"/>
              </w:rPr>
              <w:t>}</w:t>
            </w:r>
            <w:r w:rsidR="00C865C2" w:rsidRPr="00271F9C">
              <w:rPr>
                <w:b w:val="0"/>
              </w:rPr>
              <w:t>: XX%</w:t>
            </w:r>
          </w:p>
          <w:p w14:paraId="5CACBD7E" w14:textId="77777777" w:rsidR="00C865C2" w:rsidRPr="00271F9C" w:rsidRDefault="00AB3F6F" w:rsidP="00AB3F6F">
            <w:pPr>
              <w:pStyle w:val="table-style-orange"/>
              <w:rPr>
                <w:b w:val="0"/>
              </w:rPr>
            </w:pPr>
            <w:r>
              <w:rPr>
                <w:b w:val="0"/>
              </w:rPr>
              <w:t>{/RC}</w:t>
            </w:r>
          </w:p>
        </w:tc>
        <w:tc>
          <w:tcPr>
            <w:tcW w:w="1811" w:type="pct"/>
            <w:vAlign w:val="center"/>
            <w:hideMark/>
          </w:tcPr>
          <w:p w14:paraId="69EE668F" w14:textId="77777777" w:rsidR="00AB3F6F" w:rsidRDefault="00AB3F6F" w:rsidP="00AB3F6F">
            <w:pPr>
              <w:pStyle w:val="table-style-orange"/>
              <w:rPr>
                <w:b w:val="0"/>
              </w:rPr>
            </w:pPr>
            <w:r>
              <w:rPr>
                <w:b w:val="0"/>
              </w:rPr>
              <w:t>{#RC}</w:t>
            </w:r>
          </w:p>
          <w:p w14:paraId="79E16957" w14:textId="77777777" w:rsidR="00AB3F6F" w:rsidRPr="00271F9C" w:rsidRDefault="00AB3F6F" w:rsidP="00AB3F6F">
            <w:pPr>
              <w:pStyle w:val="table-style-orange"/>
              <w:rPr>
                <w:b w:val="0"/>
              </w:rPr>
            </w:pPr>
            <w:r>
              <w:rPr>
                <w:b w:val="0"/>
              </w:rPr>
              <w:t>{</w:t>
            </w:r>
            <w:proofErr w:type="spellStart"/>
            <w:r>
              <w:rPr>
                <w:b w:val="0"/>
              </w:rPr>
              <w:t>RegionName</w:t>
            </w:r>
            <w:proofErr w:type="spellEnd"/>
            <w:r>
              <w:rPr>
                <w:b w:val="0"/>
              </w:rPr>
              <w:t>}</w:t>
            </w:r>
            <w:r w:rsidRPr="00271F9C">
              <w:rPr>
                <w:b w:val="0"/>
              </w:rPr>
              <w:t>: XX%</w:t>
            </w:r>
          </w:p>
          <w:p w14:paraId="5793364D" w14:textId="77777777" w:rsidR="00C865C2" w:rsidRPr="00271F9C" w:rsidRDefault="00AB3F6F" w:rsidP="00AB3F6F">
            <w:pPr>
              <w:pStyle w:val="table-style-orange"/>
              <w:rPr>
                <w:b w:val="0"/>
              </w:rPr>
            </w:pPr>
            <w:r>
              <w:rPr>
                <w:b w:val="0"/>
              </w:rPr>
              <w:t>{/RC}</w:t>
            </w:r>
          </w:p>
        </w:tc>
      </w:tr>
      <w:tr w:rsidR="00C865C2" w:rsidRPr="006876A3" w14:paraId="71471CCF" w14:textId="77777777" w:rsidTr="00080321">
        <w:trPr>
          <w:trHeight w:val="432"/>
        </w:trPr>
        <w:tc>
          <w:tcPr>
            <w:tcW w:w="1377" w:type="pct"/>
            <w:vAlign w:val="center"/>
          </w:tcPr>
          <w:p w14:paraId="4CE85D56" w14:textId="77A0494F" w:rsidR="00C865C2" w:rsidRPr="006876A3" w:rsidRDefault="00C865C2" w:rsidP="00BC1146">
            <w:pPr>
              <w:pStyle w:val="table-style-orange"/>
            </w:pPr>
            <w:r w:rsidRPr="006876A3">
              <w:t>Geography CAGR</w:t>
            </w:r>
            <w:r w:rsidRPr="006876A3">
              <w:br/>
              <w:t xml:space="preserve">(%) </w:t>
            </w:r>
            <w:r w:rsidR="00F665C4">
              <w:t xml:space="preserve">2022 - </w:t>
            </w:r>
            <w:r w:rsidR="0024026E">
              <w:t>2030</w:t>
            </w:r>
          </w:p>
        </w:tc>
        <w:tc>
          <w:tcPr>
            <w:tcW w:w="3623" w:type="pct"/>
            <w:gridSpan w:val="2"/>
            <w:vAlign w:val="center"/>
          </w:tcPr>
          <w:p w14:paraId="09519BD0" w14:textId="77777777" w:rsidR="00AB3F6F" w:rsidRDefault="00AB3F6F" w:rsidP="00AB3F6F">
            <w:pPr>
              <w:pStyle w:val="table-style-orange"/>
              <w:rPr>
                <w:b w:val="0"/>
              </w:rPr>
            </w:pPr>
            <w:r>
              <w:rPr>
                <w:b w:val="0"/>
              </w:rPr>
              <w:t>{#RC}</w:t>
            </w:r>
          </w:p>
          <w:p w14:paraId="1AD33FCD" w14:textId="77777777" w:rsidR="00AB3F6F" w:rsidRPr="00271F9C" w:rsidRDefault="00AB3F6F" w:rsidP="00AB3F6F">
            <w:pPr>
              <w:pStyle w:val="table-style-orange"/>
              <w:rPr>
                <w:b w:val="0"/>
              </w:rPr>
            </w:pPr>
            <w:r>
              <w:rPr>
                <w:b w:val="0"/>
              </w:rPr>
              <w:t>{</w:t>
            </w:r>
            <w:proofErr w:type="spellStart"/>
            <w:r>
              <w:rPr>
                <w:b w:val="0"/>
              </w:rPr>
              <w:t>RegionName</w:t>
            </w:r>
            <w:proofErr w:type="spellEnd"/>
            <w:r>
              <w:rPr>
                <w:b w:val="0"/>
              </w:rPr>
              <w:t>}</w:t>
            </w:r>
            <w:r w:rsidRPr="00271F9C">
              <w:rPr>
                <w:b w:val="0"/>
              </w:rPr>
              <w:t>: XX%</w:t>
            </w:r>
          </w:p>
          <w:p w14:paraId="354348A8" w14:textId="77777777" w:rsidR="00C865C2" w:rsidRPr="00271F9C" w:rsidRDefault="00AB3F6F" w:rsidP="00AB3F6F">
            <w:pPr>
              <w:pStyle w:val="table-style-orange"/>
              <w:rPr>
                <w:b w:val="0"/>
              </w:rPr>
            </w:pPr>
            <w:r>
              <w:rPr>
                <w:b w:val="0"/>
              </w:rPr>
              <w:t>{/RC}</w:t>
            </w:r>
          </w:p>
        </w:tc>
      </w:tr>
      <w:tr w:rsidR="00C865C2" w:rsidRPr="006876A3" w14:paraId="47CEBE2B" w14:textId="77777777" w:rsidTr="00080321">
        <w:trPr>
          <w:trHeight w:val="432"/>
        </w:trPr>
        <w:tc>
          <w:tcPr>
            <w:tcW w:w="1377" w:type="pct"/>
            <w:vAlign w:val="center"/>
            <w:hideMark/>
          </w:tcPr>
          <w:p w14:paraId="502931DA" w14:textId="77777777" w:rsidR="00C865C2" w:rsidRPr="006876A3" w:rsidRDefault="00C865C2" w:rsidP="00F665C4">
            <w:pPr>
              <w:pStyle w:val="table-style-orange"/>
            </w:pPr>
            <w:r w:rsidRPr="006876A3">
              <w:t>Key Par</w:t>
            </w:r>
            <w:r w:rsidR="00283159">
              <w:t>ticipant Share, 202</w:t>
            </w:r>
            <w:r w:rsidR="00F665C4">
              <w:t>1</w:t>
            </w:r>
            <w:r w:rsidRPr="006876A3">
              <w:t xml:space="preserve"> (%)</w:t>
            </w:r>
          </w:p>
        </w:tc>
        <w:tc>
          <w:tcPr>
            <w:tcW w:w="3623" w:type="pct"/>
            <w:gridSpan w:val="2"/>
            <w:vAlign w:val="center"/>
            <w:hideMark/>
          </w:tcPr>
          <w:p w14:paraId="576A4D63" w14:textId="77777777" w:rsidR="00AB3F6F" w:rsidRDefault="00AB3F6F" w:rsidP="007305CA">
            <w:pPr>
              <w:pStyle w:val="table-style-orange"/>
              <w:rPr>
                <w:b w:val="0"/>
              </w:rPr>
            </w:pPr>
            <w:r>
              <w:rPr>
                <w:b w:val="0"/>
              </w:rPr>
              <w:t>{#Company}</w:t>
            </w:r>
          </w:p>
          <w:p w14:paraId="2427BCF6" w14:textId="77777777" w:rsidR="007305CA" w:rsidRPr="00271F9C" w:rsidRDefault="00AB3F6F" w:rsidP="007305CA">
            <w:pPr>
              <w:pStyle w:val="table-style-orange"/>
              <w:rPr>
                <w:b w:val="0"/>
              </w:rPr>
            </w:pPr>
            <w:r>
              <w:rPr>
                <w:b w:val="0"/>
              </w:rPr>
              <w:t>{CompanyName}</w:t>
            </w:r>
            <w:r w:rsidR="007305CA" w:rsidRPr="00271F9C">
              <w:rPr>
                <w:b w:val="0"/>
              </w:rPr>
              <w:t>: XX%</w:t>
            </w:r>
          </w:p>
          <w:p w14:paraId="2388F5B9" w14:textId="77777777" w:rsidR="00AB3F6F" w:rsidRDefault="00AB3F6F" w:rsidP="007305CA">
            <w:pPr>
              <w:pStyle w:val="table-style-orange"/>
              <w:rPr>
                <w:b w:val="0"/>
              </w:rPr>
            </w:pPr>
            <w:r>
              <w:rPr>
                <w:b w:val="0"/>
              </w:rPr>
              <w:t>{/Company}</w:t>
            </w:r>
          </w:p>
          <w:p w14:paraId="58477134" w14:textId="77777777" w:rsidR="00C865C2" w:rsidRPr="00271F9C" w:rsidRDefault="007305CA" w:rsidP="007305CA">
            <w:pPr>
              <w:pStyle w:val="table-style-orange"/>
              <w:rPr>
                <w:b w:val="0"/>
              </w:rPr>
            </w:pPr>
            <w:r w:rsidRPr="00271F9C">
              <w:rPr>
                <w:b w:val="0"/>
              </w:rPr>
              <w:t>Others: XX%</w:t>
            </w:r>
          </w:p>
        </w:tc>
      </w:tr>
      <w:tr w:rsidR="00C865C2" w:rsidRPr="006876A3" w14:paraId="52C14C9E" w14:textId="77777777" w:rsidTr="00080321">
        <w:trPr>
          <w:trHeight w:val="432"/>
        </w:trPr>
        <w:tc>
          <w:tcPr>
            <w:tcW w:w="1377" w:type="pct"/>
            <w:vAlign w:val="center"/>
            <w:hideMark/>
          </w:tcPr>
          <w:p w14:paraId="61624F23" w14:textId="77777777" w:rsidR="00C865C2" w:rsidRPr="006876A3" w:rsidRDefault="00C865C2" w:rsidP="00BC1146">
            <w:pPr>
              <w:pStyle w:val="table-style-orange"/>
            </w:pPr>
            <w:r w:rsidRPr="006876A3">
              <w:t>Drivers</w:t>
            </w:r>
          </w:p>
        </w:tc>
        <w:tc>
          <w:tcPr>
            <w:tcW w:w="3623" w:type="pct"/>
            <w:gridSpan w:val="2"/>
            <w:vAlign w:val="center"/>
          </w:tcPr>
          <w:p w14:paraId="1382D18D" w14:textId="77777777" w:rsidR="00C865C2" w:rsidRPr="00271F9C" w:rsidRDefault="00C865C2" w:rsidP="00BC1146">
            <w:pPr>
              <w:pStyle w:val="table-style-orange"/>
              <w:rPr>
                <w:b w:val="0"/>
              </w:rPr>
            </w:pPr>
            <w:r w:rsidRPr="00271F9C">
              <w:rPr>
                <w:b w:val="0"/>
              </w:rPr>
              <w:t>Driving Factor 1</w:t>
            </w:r>
          </w:p>
          <w:p w14:paraId="1CADCDEA" w14:textId="77777777" w:rsidR="00C865C2" w:rsidRPr="00271F9C" w:rsidRDefault="00C865C2" w:rsidP="00BC1146">
            <w:pPr>
              <w:pStyle w:val="table-style-orange"/>
              <w:rPr>
                <w:b w:val="0"/>
              </w:rPr>
            </w:pPr>
            <w:r w:rsidRPr="00271F9C">
              <w:rPr>
                <w:b w:val="0"/>
              </w:rPr>
              <w:t>Driving Factor 2</w:t>
            </w:r>
          </w:p>
        </w:tc>
      </w:tr>
      <w:tr w:rsidR="00C865C2" w:rsidRPr="006876A3" w14:paraId="036797FC" w14:textId="77777777" w:rsidTr="00080321">
        <w:trPr>
          <w:trHeight w:val="432"/>
        </w:trPr>
        <w:tc>
          <w:tcPr>
            <w:tcW w:w="1377" w:type="pct"/>
            <w:vAlign w:val="center"/>
            <w:hideMark/>
          </w:tcPr>
          <w:p w14:paraId="5CA53598" w14:textId="77777777" w:rsidR="00C865C2" w:rsidRPr="006876A3" w:rsidRDefault="00C865C2" w:rsidP="00BC1146">
            <w:pPr>
              <w:pStyle w:val="table-style-orange"/>
            </w:pPr>
            <w:r w:rsidRPr="006876A3">
              <w:t>Restraint</w:t>
            </w:r>
          </w:p>
        </w:tc>
        <w:tc>
          <w:tcPr>
            <w:tcW w:w="3623" w:type="pct"/>
            <w:gridSpan w:val="2"/>
            <w:vAlign w:val="center"/>
          </w:tcPr>
          <w:p w14:paraId="4905ED26" w14:textId="77777777" w:rsidR="00C865C2" w:rsidRPr="00271F9C" w:rsidRDefault="00C865C2" w:rsidP="00BC1146">
            <w:pPr>
              <w:pStyle w:val="table-style-orange"/>
              <w:rPr>
                <w:b w:val="0"/>
              </w:rPr>
            </w:pPr>
            <w:r w:rsidRPr="00271F9C">
              <w:rPr>
                <w:b w:val="0"/>
              </w:rPr>
              <w:t>Restraining Factors</w:t>
            </w:r>
          </w:p>
        </w:tc>
      </w:tr>
    </w:tbl>
    <w:p w14:paraId="383E5578" w14:textId="77777777" w:rsidR="00BD44C4" w:rsidRDefault="00BD44C4" w:rsidP="00881845">
      <w:pPr>
        <w:pStyle w:val="Heading2"/>
        <w:numPr>
          <w:ilvl w:val="0"/>
          <w:numId w:val="0"/>
        </w:numPr>
      </w:pPr>
    </w:p>
    <w:p w14:paraId="4A61BBE7" w14:textId="77777777" w:rsidR="00BD44C4" w:rsidRDefault="00BD44C4">
      <w:pPr>
        <w:spacing w:before="0" w:after="200" w:line="276" w:lineRule="auto"/>
        <w:jc w:val="left"/>
        <w:rPr>
          <w:b/>
          <w:color w:val="283138" w:themeColor="text2"/>
          <w:sz w:val="32"/>
        </w:rPr>
      </w:pPr>
      <w:r>
        <w:br w:type="page"/>
      </w:r>
    </w:p>
    <w:p w14:paraId="2272688F" w14:textId="0E1C0F72" w:rsidR="00EF4E36" w:rsidRDefault="00EF4E36" w:rsidP="00881845">
      <w:pPr>
        <w:pStyle w:val="Heading2"/>
      </w:pPr>
      <w:bookmarkStart w:id="17" w:name="_Toc100245883"/>
      <w:r w:rsidRPr="00B53521">
        <w:lastRenderedPageBreak/>
        <w:t xml:space="preserve">Global </w:t>
      </w:r>
      <w:r w:rsidR="002C4087">
        <w:t>{Keyword}</w:t>
      </w:r>
      <w:r w:rsidR="006D5460">
        <w:t>Market</w:t>
      </w:r>
      <w:r w:rsidRPr="00B53521">
        <w:t xml:space="preserve">, </w:t>
      </w:r>
      <w:r w:rsidR="00AB3F6F">
        <w:t>{</w:t>
      </w:r>
      <w:proofErr w:type="spellStart"/>
      <w:r w:rsidR="00AB3F6F">
        <w:t>FromYear</w:t>
      </w:r>
      <w:proofErr w:type="spellEnd"/>
      <w:r w:rsidR="00AB3F6F">
        <w:t>} – {</w:t>
      </w:r>
      <w:proofErr w:type="spellStart"/>
      <w:r w:rsidR="00AB3F6F">
        <w:t>ToYear</w:t>
      </w:r>
      <w:proofErr w:type="spellEnd"/>
      <w:r w:rsidR="00AB3F6F">
        <w:t>}</w:t>
      </w:r>
      <w:r w:rsidRPr="00B53521">
        <w:t xml:space="preserve"> </w:t>
      </w:r>
      <w:r w:rsidR="00AB3F6F">
        <w:t>({Revenue})</w:t>
      </w:r>
      <w:bookmarkEnd w:id="17"/>
    </w:p>
    <w:p w14:paraId="1A21EF0C" w14:textId="0BC9E7B5" w:rsidR="00EF4E36" w:rsidRDefault="00EF4E36" w:rsidP="00EF4E36">
      <w:pPr>
        <w:pStyle w:val="fig-no"/>
        <w:rPr>
          <w:noProof/>
        </w:rPr>
      </w:pPr>
      <w:bookmarkStart w:id="18" w:name="_Toc61969374"/>
      <w:bookmarkStart w:id="19" w:name="_Toc61971630"/>
      <w:bookmarkStart w:id="20" w:name="_Toc61968484"/>
      <w:bookmarkStart w:id="21" w:name="_Toc61969898"/>
      <w:bookmarkStart w:id="22" w:name="_Toc100246026"/>
      <w:r w:rsidRPr="00B33C01">
        <w:t xml:space="preserve">Global </w:t>
      </w:r>
      <w:r w:rsidR="002C4087">
        <w:t>{Keyword}</w:t>
      </w:r>
      <w:r w:rsidR="006D5460">
        <w:t>Market</w:t>
      </w:r>
      <w:r w:rsidRPr="00B33C01">
        <w:t xml:space="preserve"> Revenue, </w:t>
      </w:r>
      <w:r w:rsidR="00AB3F6F">
        <w:t>{</w:t>
      </w:r>
      <w:proofErr w:type="spellStart"/>
      <w:r w:rsidR="00AB3F6F">
        <w:t>FromYear</w:t>
      </w:r>
      <w:proofErr w:type="spellEnd"/>
      <w:r w:rsidR="00AB3F6F">
        <w:t>} – {</w:t>
      </w:r>
      <w:proofErr w:type="spellStart"/>
      <w:r w:rsidR="00AB3F6F">
        <w:t>ToYear</w:t>
      </w:r>
      <w:proofErr w:type="spellEnd"/>
      <w:r w:rsidR="00AB3F6F">
        <w:t>}</w:t>
      </w:r>
      <w:r w:rsidRPr="00B33C01">
        <w:t xml:space="preserve"> </w:t>
      </w:r>
      <w:r w:rsidR="00AB3F6F">
        <w:t>({Revenue})</w:t>
      </w:r>
      <w:bookmarkEnd w:id="18"/>
      <w:bookmarkEnd w:id="19"/>
      <w:bookmarkEnd w:id="20"/>
      <w:bookmarkEnd w:id="21"/>
      <w:bookmarkEnd w:id="22"/>
      <w:r w:rsidRPr="00B33C01">
        <w:t xml:space="preserve"> </w:t>
      </w:r>
    </w:p>
    <w:p w14:paraId="22DC6292" w14:textId="16CD419B" w:rsidR="00EF4E36" w:rsidRPr="0080290E" w:rsidRDefault="0024026E" w:rsidP="00EF4E36">
      <w:pPr>
        <w:pStyle w:val="chart-style"/>
      </w:pPr>
      <w:r w:rsidRPr="0024026E">
        <w:rPr>
          <w:rFonts w:ascii="Arial" w:eastAsia="Calibri" w:hAnsi="Arial" w:cs="Times New Roman"/>
          <w:sz w:val="22"/>
          <w:lang w:val="en-IN" w:eastAsia="en-IN"/>
        </w:rPr>
        <mc:AlternateContent>
          <mc:Choice Requires="wps">
            <w:drawing>
              <wp:anchor distT="0" distB="0" distL="114300" distR="114300" simplePos="0" relativeHeight="251740672" behindDoc="0" locked="0" layoutInCell="1" allowOverlap="1" wp14:anchorId="10036DC0" wp14:editId="78BAEC6D">
                <wp:simplePos x="0" y="0"/>
                <wp:positionH relativeFrom="column">
                  <wp:posOffset>2343150</wp:posOffset>
                </wp:positionH>
                <wp:positionV relativeFrom="paragraph">
                  <wp:posOffset>320675</wp:posOffset>
                </wp:positionV>
                <wp:extent cx="2784297" cy="554804"/>
                <wp:effectExtent l="0" t="57150" r="0" b="36195"/>
                <wp:wrapNone/>
                <wp:docPr id="272" name="Straight Arrow Connector 272"/>
                <wp:cNvGraphicFramePr/>
                <a:graphic xmlns:a="http://schemas.openxmlformats.org/drawingml/2006/main">
                  <a:graphicData uri="http://schemas.microsoft.com/office/word/2010/wordprocessingShape">
                    <wps:wsp>
                      <wps:cNvCnPr/>
                      <wps:spPr>
                        <a:xfrm flipV="1">
                          <a:off x="0" y="0"/>
                          <a:ext cx="2784297" cy="554804"/>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type w14:anchorId="01A6D304" id="_x0000_t32" coordsize="21600,21600" o:spt="32" o:oned="t" path="m,l21600,21600e" filled="f">
                <v:path arrowok="t" fillok="f" o:connecttype="none"/>
                <o:lock v:ext="edit" shapetype="t"/>
              </v:shapetype>
              <v:shape id="Straight Arrow Connector 272" o:spid="_x0000_s1026" type="#_x0000_t32" style="position:absolute;margin-left:184.5pt;margin-top:25.25pt;width:219.25pt;height:43.7pt;flip:y;z-index:251740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" strokecolor="windowText" strokeweight="1.5pt">
                <v:stroke endarrow="block" joinstyle="miter"/>
              </v:shape>
            </w:pict>
          </mc:Fallback>
        </mc:AlternateContent>
      </w:r>
      <w:r w:rsidRPr="0024026E">
        <w:rPr>
          <w:rFonts w:ascii="Arial" w:eastAsia="Calibri" w:hAnsi="Arial" w:cs="Times New Roman"/>
          <w:sz w:val="22"/>
          <w:lang w:val="en-IN" w:eastAsia="en-IN"/>
        </w:rPr>
        <mc:AlternateContent>
          <mc:Choice Requires="wps">
            <w:drawing>
              <wp:anchor distT="0" distB="0" distL="114300" distR="114300" simplePos="0" relativeHeight="251738624" behindDoc="0" locked="0" layoutInCell="1" allowOverlap="1" wp14:anchorId="3B133F5A" wp14:editId="5B5AA2E9">
                <wp:simplePos x="0" y="0"/>
                <wp:positionH relativeFrom="column">
                  <wp:posOffset>2609849</wp:posOffset>
                </wp:positionH>
                <wp:positionV relativeFrom="paragraph">
                  <wp:posOffset>254000</wp:posOffset>
                </wp:positionV>
                <wp:extent cx="2085654" cy="236305"/>
                <wp:effectExtent l="0" t="171450" r="0" b="182880"/>
                <wp:wrapNone/>
                <wp:docPr id="267" name="Text Box 267"/>
                <wp:cNvGraphicFramePr/>
                <a:graphic xmlns:a="http://schemas.openxmlformats.org/drawingml/2006/main">
                  <a:graphicData uri="http://schemas.microsoft.com/office/word/2010/wordprocessingShape">
                    <wps:wsp>
                      <wps:cNvSpPr txBox="1"/>
                      <wps:spPr>
                        <a:xfrm rot="20939851">
                          <a:off x="0" y="0"/>
                          <a:ext cx="2085654" cy="236305"/>
                        </a:xfrm>
                        <a:prstGeom prst="rect">
                          <a:avLst/>
                        </a:prstGeom>
                        <a:noFill/>
                        <a:ln w="6350">
                          <a:noFill/>
                        </a:ln>
                        <a:effectLst/>
                      </wps:spPr>
                      <wps:txbx>
                        <w:txbxContent>
                          <w:p w14:paraId="742C0B56" w14:textId="2B3D7C27" w:rsidR="00472B2A" w:rsidRPr="00B7060A" w:rsidRDefault="00472B2A" w:rsidP="0024026E">
                            <w:pPr>
                              <w:pStyle w:val="text-frame-11B-N"/>
                              <w:rPr>
                                <w:color w:val="auto"/>
                              </w:rPr>
                            </w:pPr>
                            <w:r w:rsidRPr="00B7060A">
                              <w:rPr>
                                <w:color w:val="auto"/>
                              </w:rPr>
                              <w:t>CAGR (2022-20</w:t>
                            </w:r>
                            <w:r>
                              <w:rPr>
                                <w:color w:val="auto"/>
                              </w:rPr>
                              <w:t>30)</w:t>
                            </w:r>
                            <w:r w:rsidRPr="00B7060A">
                              <w:rPr>
                                <w:color w:val="auto"/>
                              </w:rPr>
                              <w:t>: 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133F5A" id="Text Box 267" o:spid="_x0000_s1043" type="#_x0000_t202" style="position:absolute;left:0;text-align:left;margin-left:205.5pt;margin-top:20pt;width:164.2pt;height:18.6pt;rotation:-721059fd;z-index:251738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" filled="f" stroked="f" strokeweight=".5pt">
                <v:textbox>
                  <w:txbxContent>
                    <w:p w14:paraId="742C0B56" w14:textId="2B3D7C27" w:rsidR="00472B2A" w:rsidRPr="00B7060A" w:rsidRDefault="00472B2A" w:rsidP="0024026E">
                      <w:pPr>
                        <w:pStyle w:val="text-frame-11B-N"/>
                        <w:rPr>
                          <w:color w:val="auto"/>
                        </w:rPr>
                      </w:pPr>
                      <w:r w:rsidRPr="00B7060A">
                        <w:rPr>
                          <w:color w:val="auto"/>
                        </w:rPr>
                        <w:t>CAGR (2022-20</w:t>
                      </w:r>
                      <w:r>
                        <w:rPr>
                          <w:color w:val="auto"/>
                        </w:rPr>
                        <w:t>30)</w:t>
                      </w:r>
                      <w:r w:rsidRPr="00B7060A">
                        <w:rPr>
                          <w:color w:val="auto"/>
                        </w:rPr>
                        <w:t>: XX%</w:t>
                      </w:r>
                    </w:p>
                  </w:txbxContent>
                </v:textbox>
              </v:shape>
            </w:pict>
          </mc:Fallback>
        </mc:AlternateContent>
      </w:r>
      <w:r>
        <w:rPr>
          <w:lang w:val="en-IN" w:eastAsia="en-IN"/>
        </w:rPr>
        <w:drawing>
          <wp:inline distT="0" distB="0" distL="0" distR="0" wp14:anchorId="0D9B9935" wp14:editId="10EC268B">
            <wp:extent cx="5732145" cy="2160270"/>
            <wp:effectExtent l="0" t="0" r="190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1.png"/>
                    <pic:cNvPicPr/>
                  </pic:nvPicPr>
                  <pic:blipFill>
                    <a:blip r:embed="rId27">
                      <a:extLst>
                        <a:ext uri="{28A0092B-C50C-407E-A947-70E740481C1C}">
                          <a14:useLocalDpi xmlns:a14="http://schemas.microsoft.com/office/drawing/2010/main" val="0"/>
                        </a:ext>
                      </a:extLst>
                    </a:blip>
                    <a:stretch>
                      <a:fillRect/>
                    </a:stretch>
                  </pic:blipFill>
                  <pic:spPr>
                    <a:xfrm>
                      <a:off x="0" y="0"/>
                      <a:ext cx="5732145" cy="2160270"/>
                    </a:xfrm>
                    <a:prstGeom prst="rect">
                      <a:avLst/>
                    </a:prstGeom>
                  </pic:spPr>
                </pic:pic>
              </a:graphicData>
            </a:graphic>
          </wp:inline>
        </w:drawing>
      </w:r>
    </w:p>
    <w:p w14:paraId="7BBE5241" w14:textId="0288CCA8" w:rsidR="00EF4E36" w:rsidRDefault="00EF4E36" w:rsidP="00853B33">
      <w:pPr>
        <w:pStyle w:val="source"/>
      </w:pPr>
      <w:r>
        <w:t xml:space="preserve">Source: Primary Interviews, </w:t>
      </w:r>
      <w:r w:rsidR="00422133">
        <w:t>Custom Market Insights, 2023</w:t>
      </w:r>
    </w:p>
    <w:p w14:paraId="4F6671F0" w14:textId="77777777" w:rsidR="00EF4E36" w:rsidRDefault="00EF4E36" w:rsidP="00EF4E36">
      <w:pPr>
        <w:pStyle w:val="Caption"/>
      </w:pPr>
    </w:p>
    <w:p w14:paraId="14B56D63" w14:textId="005E7209" w:rsidR="00942B17" w:rsidRDefault="00942B17" w:rsidP="00881845">
      <w:pPr>
        <w:pStyle w:val="Heading2"/>
        <w:numPr>
          <w:ilvl w:val="1"/>
          <w:numId w:val="10"/>
        </w:numPr>
      </w:pPr>
      <w:r w:rsidRPr="00942B17">
        <w:t>Insights from Primary Respondents</w:t>
      </w:r>
    </w:p>
    <w:p w14:paraId="42497BFE" w14:textId="5B2BF2B6" w:rsidR="00942B17" w:rsidRPr="00942B17" w:rsidRDefault="00942B17" w:rsidP="00942B17">
      <w:r>
        <w:rPr>
          <w:noProof/>
          <w:lang w:val="en-IN" w:eastAsia="en-IN"/>
        </w:rPr>
        <w:drawing>
          <wp:inline distT="0" distB="0" distL="0" distR="0" wp14:anchorId="509AFBCA" wp14:editId="49DF3813">
            <wp:extent cx="5732145" cy="143002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2145" cy="1430020"/>
                    </a:xfrm>
                    <a:prstGeom prst="rect">
                      <a:avLst/>
                    </a:prstGeom>
                  </pic:spPr>
                </pic:pic>
              </a:graphicData>
            </a:graphic>
          </wp:inline>
        </w:drawing>
      </w:r>
      <w:r w:rsidRPr="00942B17">
        <w:rPr>
          <w:noProof/>
        </w:rPr>
        <w:t xml:space="preserve"> </w:t>
      </w:r>
      <w:r>
        <w:rPr>
          <w:noProof/>
          <w:lang w:val="en-IN" w:eastAsia="en-IN"/>
        </w:rPr>
        <w:drawing>
          <wp:inline distT="0" distB="0" distL="0" distR="0" wp14:anchorId="0DB340A4" wp14:editId="28B0F923">
            <wp:extent cx="5732145" cy="143002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2145" cy="1430020"/>
                    </a:xfrm>
                    <a:prstGeom prst="rect">
                      <a:avLst/>
                    </a:prstGeom>
                  </pic:spPr>
                </pic:pic>
              </a:graphicData>
            </a:graphic>
          </wp:inline>
        </w:drawing>
      </w:r>
    </w:p>
    <w:p w14:paraId="282DD470" w14:textId="77777777" w:rsidR="00EF4E36" w:rsidRDefault="00EF4E36" w:rsidP="00EF4E36"/>
    <w:p w14:paraId="013B94C6" w14:textId="77777777" w:rsidR="00056000" w:rsidRDefault="00056000">
      <w:pPr>
        <w:spacing w:before="0" w:after="200" w:line="276" w:lineRule="auto"/>
        <w:jc w:val="left"/>
      </w:pPr>
      <w:r>
        <w:br w:type="page"/>
      </w:r>
    </w:p>
    <w:p w14:paraId="65C7195D" w14:textId="77777777" w:rsidR="00FD4630" w:rsidRDefault="00FD4630" w:rsidP="007C7AA2">
      <w:pPr>
        <w:pStyle w:val="Heading1"/>
      </w:pPr>
      <w:bookmarkStart w:id="23" w:name="_Toc100245884"/>
      <w:r w:rsidRPr="00056000">
        <w:lastRenderedPageBreak/>
        <w:t>COVID 19 Impact Analysis</w:t>
      </w:r>
      <w:bookmarkEnd w:id="23"/>
      <w:r w:rsidRPr="00056000">
        <w:t xml:space="preserve"> </w:t>
      </w:r>
    </w:p>
    <w:p w14:paraId="2224EFC9" w14:textId="22AB3444" w:rsidR="008B7829" w:rsidRDefault="0024026E" w:rsidP="00881845">
      <w:pPr>
        <w:pStyle w:val="Heading2"/>
      </w:pPr>
      <w:r w:rsidRPr="0024026E">
        <w:t>Impact Assessment of COVID-19 Pandemic, By Region</w:t>
      </w:r>
    </w:p>
    <w:p w14:paraId="4D18165A" w14:textId="77777777" w:rsidR="00422133" w:rsidRDefault="00A9359D" w:rsidP="00A40E0F">
      <w:pPr>
        <w:rPr>
          <w:rFonts w:ascii="Arial" w:eastAsia="Calibri" w:hAnsi="Arial" w:cs="Times New Roman"/>
          <w:sz w:val="22"/>
        </w:rPr>
      </w:pPr>
      <w:r w:rsidRPr="00A9359D">
        <w:rPr>
          <w:rFonts w:ascii="Arial" w:eastAsia="Calibri" w:hAnsi="Arial" w:cs="Times New Roman"/>
          <w:sz w:val="22"/>
        </w:rPr>
        <w:t xml:space="preserve">This updated and latest version of the report would be considering the impact of COVID-19 on the </w:t>
      </w:r>
      <w:r w:rsidR="002C4087">
        <w:rPr>
          <w:rFonts w:ascii="Arial" w:eastAsia="Calibri" w:hAnsi="Arial" w:cs="Times New Roman"/>
          <w:sz w:val="22"/>
        </w:rPr>
        <w:t>{Keyword}</w:t>
      </w:r>
      <w:r w:rsidRPr="00A9359D">
        <w:rPr>
          <w:rFonts w:ascii="Arial" w:eastAsia="Calibri" w:hAnsi="Arial" w:cs="Times New Roman"/>
          <w:sz w:val="22"/>
        </w:rPr>
        <w:t xml:space="preserve"> Market 2022 – 2030 across the globe as well as on different regions and individual countries. The effects of the COVID-19 pandemic will be analyzed on the overall industry including both the demand side and supply side perspectives. </w:t>
      </w:r>
    </w:p>
    <w:p w14:paraId="7E0FBFA4" w14:textId="565D1C6B" w:rsidR="00A40E0F" w:rsidRDefault="00A9359D" w:rsidP="00A40E0F">
      <w:r w:rsidRPr="00A9359D">
        <w:rPr>
          <w:rFonts w:ascii="Arial" w:eastAsia="Calibri" w:hAnsi="Arial" w:cs="Times New Roman"/>
          <w:sz w:val="22"/>
        </w:rPr>
        <w:t xml:space="preserve">The effects of the pandemic would be studied and analyzed for short-term, mid-term, and long-term scenarios. This would assist to formulate business strategies for the period during the pandemic as well as the post-pandemic period for all stakeholders involved in the </w:t>
      </w:r>
      <w:r w:rsidR="002C4087">
        <w:rPr>
          <w:rFonts w:ascii="Arial" w:eastAsia="Calibri" w:hAnsi="Arial" w:cs="Times New Roman"/>
          <w:sz w:val="22"/>
        </w:rPr>
        <w:t>{Keyword}</w:t>
      </w:r>
      <w:r w:rsidRPr="00A9359D">
        <w:rPr>
          <w:rFonts w:ascii="Arial" w:eastAsia="Calibri" w:hAnsi="Arial" w:cs="Times New Roman"/>
          <w:sz w:val="22"/>
        </w:rPr>
        <w:t xml:space="preserve"> Market 2022 – 2030 industry including suppliers, manufacturers, vendors, distributors, and end-users.</w:t>
      </w:r>
    </w:p>
    <w:p w14:paraId="3D37FDAD" w14:textId="77777777" w:rsidR="00445FDB" w:rsidRPr="00A40E0F" w:rsidRDefault="00445FDB" w:rsidP="00A40E0F">
      <w:r>
        <w:t>{#RC}</w:t>
      </w:r>
    </w:p>
    <w:p w14:paraId="280B9C82" w14:textId="77777777" w:rsidR="00AB3F6F" w:rsidRDefault="00445FDB" w:rsidP="007C7AA2">
      <w:pPr>
        <w:pStyle w:val="Heading3"/>
      </w:pPr>
      <w:bookmarkStart w:id="24" w:name="_Toc100245886"/>
      <w:r>
        <w:t>{</w:t>
      </w:r>
      <w:proofErr w:type="spellStart"/>
      <w:r>
        <w:t>RegionName</w:t>
      </w:r>
      <w:proofErr w:type="spellEnd"/>
      <w:r>
        <w:t>}</w:t>
      </w:r>
      <w:r w:rsidR="00A40E0F">
        <w:t>: Impact</w:t>
      </w:r>
      <w:r w:rsidR="00A40E0F" w:rsidRPr="003B482A">
        <w:t xml:space="preserve"> of COVID-19 Pandemic</w:t>
      </w:r>
      <w:bookmarkEnd w:id="24"/>
    </w:p>
    <w:p w14:paraId="259C8A0E" w14:textId="77777777" w:rsidR="003B482A" w:rsidRDefault="003C190C" w:rsidP="003B482A">
      <w:pPr>
        <w:pStyle w:val="fig-no"/>
      </w:pPr>
      <w:bookmarkStart w:id="25" w:name="_Toc100246027"/>
      <w:r>
        <w:t>Impact</w:t>
      </w:r>
      <w:r w:rsidR="003B482A" w:rsidRPr="003B482A">
        <w:t xml:space="preserve"> of COVID-19 Pandemic</w:t>
      </w:r>
      <w:r>
        <w:t xml:space="preserve"> in </w:t>
      </w:r>
      <w:r w:rsidR="00AB3F6F">
        <w:t>{</w:t>
      </w:r>
      <w:proofErr w:type="spellStart"/>
      <w:r w:rsidR="00AB3F6F">
        <w:t>RegionName</w:t>
      </w:r>
      <w:proofErr w:type="spellEnd"/>
      <w:r w:rsidR="00AB3F6F">
        <w:t>}</w:t>
      </w:r>
      <w:r>
        <w:t xml:space="preserve"> Countries</w:t>
      </w:r>
      <w:bookmarkEnd w:id="25"/>
    </w:p>
    <w:tbl>
      <w:tblPr>
        <w:tblStyle w:val="TableGrid"/>
        <w:tblW w:w="0" w:type="auto"/>
        <w:tblInd w:w="108" w:type="dxa"/>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ook w:val="04A0" w:firstRow="1" w:lastRow="0" w:firstColumn="1" w:lastColumn="0" w:noHBand="0" w:noVBand="1"/>
      </w:tblPr>
      <w:tblGrid>
        <w:gridCol w:w="2411"/>
        <w:gridCol w:w="983"/>
        <w:gridCol w:w="1089"/>
        <w:gridCol w:w="941"/>
        <w:gridCol w:w="1303"/>
        <w:gridCol w:w="941"/>
        <w:gridCol w:w="1241"/>
      </w:tblGrid>
      <w:tr w:rsidR="00A9359D" w:rsidRPr="00BA6619" w14:paraId="0970B3B3" w14:textId="77777777" w:rsidTr="00472B2A">
        <w:trPr>
          <w:trHeight w:val="357"/>
        </w:trPr>
        <w:tc>
          <w:tcPr>
            <w:tcW w:w="2411" w:type="dxa"/>
            <w:shd w:val="clear" w:color="auto" w:fill="C00000"/>
          </w:tcPr>
          <w:p w14:paraId="0168F622" w14:textId="14F779A5" w:rsidR="00A9359D" w:rsidRPr="00BA6619" w:rsidRDefault="00A9359D" w:rsidP="00A9359D">
            <w:pPr>
              <w:pStyle w:val="table-style-orange"/>
            </w:pPr>
            <w:r w:rsidRPr="00804174">
              <w:t>Country</w:t>
            </w:r>
          </w:p>
        </w:tc>
        <w:tc>
          <w:tcPr>
            <w:tcW w:w="983" w:type="dxa"/>
            <w:shd w:val="clear" w:color="auto" w:fill="C00000"/>
          </w:tcPr>
          <w:p w14:paraId="32B72EEC" w14:textId="77777777" w:rsidR="00A9359D" w:rsidRDefault="00A9359D" w:rsidP="00A9359D">
            <w:pPr>
              <w:pStyle w:val="table-style-orange"/>
            </w:pPr>
          </w:p>
        </w:tc>
        <w:tc>
          <w:tcPr>
            <w:tcW w:w="1089" w:type="dxa"/>
            <w:shd w:val="clear" w:color="auto" w:fill="C00000"/>
          </w:tcPr>
          <w:p w14:paraId="388FF2E5" w14:textId="0BBD441E" w:rsidR="00A9359D" w:rsidRPr="00BA6619" w:rsidRDefault="00A9359D" w:rsidP="00A9359D">
            <w:pPr>
              <w:pStyle w:val="table-style-orange"/>
            </w:pPr>
            <w:r w:rsidRPr="00804174">
              <w:t>Low</w:t>
            </w:r>
          </w:p>
        </w:tc>
        <w:tc>
          <w:tcPr>
            <w:tcW w:w="941" w:type="dxa"/>
            <w:shd w:val="clear" w:color="auto" w:fill="C00000"/>
          </w:tcPr>
          <w:p w14:paraId="05661466" w14:textId="77777777" w:rsidR="00A9359D" w:rsidRPr="00BA6619" w:rsidRDefault="00A9359D" w:rsidP="00A9359D">
            <w:pPr>
              <w:pStyle w:val="table-style-orange"/>
            </w:pPr>
          </w:p>
        </w:tc>
        <w:tc>
          <w:tcPr>
            <w:tcW w:w="1303" w:type="dxa"/>
            <w:shd w:val="clear" w:color="auto" w:fill="C00000"/>
          </w:tcPr>
          <w:p w14:paraId="382936B7" w14:textId="65E721DC" w:rsidR="00A9359D" w:rsidRPr="00BA6619" w:rsidRDefault="00A9359D" w:rsidP="00A9359D">
            <w:pPr>
              <w:pStyle w:val="table-style-orange"/>
            </w:pPr>
            <w:r w:rsidRPr="00804174">
              <w:t>Moderate</w:t>
            </w:r>
          </w:p>
        </w:tc>
        <w:tc>
          <w:tcPr>
            <w:tcW w:w="941" w:type="dxa"/>
            <w:shd w:val="clear" w:color="auto" w:fill="C00000"/>
          </w:tcPr>
          <w:p w14:paraId="2024E406" w14:textId="77777777" w:rsidR="00A9359D" w:rsidRPr="00BA6619" w:rsidRDefault="00A9359D" w:rsidP="00A9359D">
            <w:pPr>
              <w:pStyle w:val="table-style-orange"/>
            </w:pPr>
          </w:p>
        </w:tc>
        <w:tc>
          <w:tcPr>
            <w:tcW w:w="1241" w:type="dxa"/>
            <w:shd w:val="clear" w:color="auto" w:fill="C00000"/>
          </w:tcPr>
          <w:p w14:paraId="424C6FFA" w14:textId="1211824F" w:rsidR="00A9359D" w:rsidRPr="00BA6619" w:rsidRDefault="00A9359D" w:rsidP="00A9359D">
            <w:pPr>
              <w:pStyle w:val="table-style-orange"/>
            </w:pPr>
            <w:r w:rsidRPr="00804174">
              <w:t>High</w:t>
            </w:r>
          </w:p>
        </w:tc>
      </w:tr>
      <w:tr w:rsidR="00A40E0F" w:rsidRPr="00BA6619" w14:paraId="2FA5F10E" w14:textId="77777777" w:rsidTr="00A9359D">
        <w:trPr>
          <w:trHeight w:val="357"/>
        </w:trPr>
        <w:tc>
          <w:tcPr>
            <w:tcW w:w="2411" w:type="dxa"/>
            <w:vAlign w:val="center"/>
          </w:tcPr>
          <w:p w14:paraId="43AA8064" w14:textId="77777777" w:rsidR="00A40E0F" w:rsidRPr="00BA6619" w:rsidRDefault="00AB3F6F" w:rsidP="00AB3F6F">
            <w:pPr>
              <w:pStyle w:val="table-style-orange"/>
            </w:pPr>
            <w:r>
              <w:t>{#</w:t>
            </w:r>
            <w:proofErr w:type="gramStart"/>
            <w:r>
              <w:t>Country}{</w:t>
            </w:r>
            <w:proofErr w:type="gramEnd"/>
            <w:r>
              <w:t>CountryName}</w:t>
            </w:r>
          </w:p>
        </w:tc>
        <w:tc>
          <w:tcPr>
            <w:tcW w:w="983" w:type="dxa"/>
            <w:shd w:val="clear" w:color="auto" w:fill="A7A5B2" w:themeFill="accent6" w:themeFillTint="99"/>
          </w:tcPr>
          <w:p w14:paraId="7F0C562A" w14:textId="77777777" w:rsidR="00A40E0F" w:rsidRPr="00BA6619" w:rsidRDefault="00A40E0F" w:rsidP="00E86254">
            <w:pPr>
              <w:pStyle w:val="table-style-orange"/>
            </w:pPr>
          </w:p>
        </w:tc>
        <w:tc>
          <w:tcPr>
            <w:tcW w:w="1089" w:type="dxa"/>
            <w:shd w:val="clear" w:color="auto" w:fill="A7A5B2" w:themeFill="accent6" w:themeFillTint="99"/>
            <w:vAlign w:val="center"/>
          </w:tcPr>
          <w:p w14:paraId="1752814C" w14:textId="77777777" w:rsidR="00A40E0F" w:rsidRPr="00BA6619" w:rsidRDefault="00A40E0F" w:rsidP="00E86254">
            <w:pPr>
              <w:pStyle w:val="table-style-orange"/>
            </w:pPr>
          </w:p>
        </w:tc>
        <w:tc>
          <w:tcPr>
            <w:tcW w:w="941" w:type="dxa"/>
            <w:shd w:val="clear" w:color="auto" w:fill="A7A5B2" w:themeFill="accent6" w:themeFillTint="99"/>
            <w:vAlign w:val="center"/>
          </w:tcPr>
          <w:p w14:paraId="5336F3C9" w14:textId="77777777" w:rsidR="00A40E0F" w:rsidRPr="00BA6619" w:rsidRDefault="00A40E0F" w:rsidP="00E86254">
            <w:pPr>
              <w:pStyle w:val="table-style-orange"/>
            </w:pPr>
          </w:p>
        </w:tc>
        <w:tc>
          <w:tcPr>
            <w:tcW w:w="1303" w:type="dxa"/>
            <w:shd w:val="clear" w:color="auto" w:fill="A7A5B2" w:themeFill="accent6" w:themeFillTint="99"/>
            <w:vAlign w:val="center"/>
          </w:tcPr>
          <w:p w14:paraId="7E33422E" w14:textId="77777777" w:rsidR="00A40E0F" w:rsidRPr="00BA6619" w:rsidRDefault="00A40E0F" w:rsidP="00E86254">
            <w:pPr>
              <w:pStyle w:val="table-style-orange"/>
            </w:pPr>
          </w:p>
        </w:tc>
        <w:tc>
          <w:tcPr>
            <w:tcW w:w="941" w:type="dxa"/>
            <w:shd w:val="clear" w:color="auto" w:fill="A7A5B2" w:themeFill="accent6" w:themeFillTint="99"/>
            <w:vAlign w:val="center"/>
          </w:tcPr>
          <w:p w14:paraId="0F7EC897" w14:textId="77777777" w:rsidR="00A40E0F" w:rsidRPr="00BA6619" w:rsidRDefault="00A40E0F" w:rsidP="00E86254">
            <w:pPr>
              <w:pStyle w:val="table-style-orange"/>
            </w:pPr>
          </w:p>
        </w:tc>
        <w:tc>
          <w:tcPr>
            <w:tcW w:w="1241" w:type="dxa"/>
            <w:shd w:val="clear" w:color="auto" w:fill="auto"/>
            <w:vAlign w:val="center"/>
          </w:tcPr>
          <w:p w14:paraId="0DE1EF4C" w14:textId="77777777" w:rsidR="00A40E0F" w:rsidRPr="00BA6619" w:rsidRDefault="00AB3F6F" w:rsidP="003B482A">
            <w:pPr>
              <w:pStyle w:val="table-style-orange"/>
            </w:pPr>
            <w:r>
              <w:t>{/Country}</w:t>
            </w:r>
          </w:p>
        </w:tc>
      </w:tr>
    </w:tbl>
    <w:p w14:paraId="0C1D73A4" w14:textId="4726D8E7" w:rsidR="003B482A" w:rsidRDefault="003B482A" w:rsidP="00853B33">
      <w:pPr>
        <w:pStyle w:val="source"/>
      </w:pPr>
      <w:r>
        <w:t xml:space="preserve">Source: Primary Interviews, </w:t>
      </w:r>
      <w:r w:rsidR="00422133">
        <w:t>Custom Market Insights, 2023</w:t>
      </w:r>
    </w:p>
    <w:p w14:paraId="7CAC7034" w14:textId="77777777" w:rsidR="00942B17" w:rsidRDefault="00AB3F6F" w:rsidP="00445FDB">
      <w:r>
        <w:t>{/RC}</w:t>
      </w:r>
    </w:p>
    <w:p w14:paraId="0C6461C2" w14:textId="77777777" w:rsidR="00942B17" w:rsidRDefault="00942B17" w:rsidP="00881845">
      <w:pPr>
        <w:pStyle w:val="Heading2"/>
      </w:pPr>
      <w:r w:rsidRPr="00942B17">
        <w:t xml:space="preserve">Key Strategies Undertaken by Companies to Tackle COVID-19 </w:t>
      </w:r>
    </w:p>
    <w:p w14:paraId="0E2720E4" w14:textId="1E867EB6" w:rsidR="00C77E17" w:rsidRPr="00942B17" w:rsidRDefault="00942B17" w:rsidP="00881845">
      <w:pPr>
        <w:pStyle w:val="Heading2"/>
        <w:numPr>
          <w:ilvl w:val="0"/>
          <w:numId w:val="0"/>
        </w:numPr>
        <w:ind w:left="360"/>
        <w:rPr>
          <w:rFonts w:cstheme="minorBidi"/>
          <w:color w:val="283138" w:themeColor="text2"/>
          <w:szCs w:val="22"/>
          <w:lang w:val="en-US"/>
        </w:rPr>
      </w:pPr>
      <w:r>
        <w:rPr>
          <w:noProof/>
          <w:lang w:eastAsia="en-IN"/>
        </w:rPr>
        <w:drawing>
          <wp:inline distT="0" distB="0" distL="0" distR="0" wp14:anchorId="28B7D71F" wp14:editId="1A09DD9E">
            <wp:extent cx="5732145" cy="143002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2145" cy="1430020"/>
                    </a:xfrm>
                    <a:prstGeom prst="rect">
                      <a:avLst/>
                    </a:prstGeom>
                  </pic:spPr>
                </pic:pic>
              </a:graphicData>
            </a:graphic>
          </wp:inline>
        </w:drawing>
      </w:r>
      <w:r w:rsidR="00C77E17">
        <w:br w:type="page"/>
      </w:r>
    </w:p>
    <w:p w14:paraId="0E2581FB" w14:textId="7F173F76" w:rsidR="006102FB" w:rsidRDefault="00F665C4" w:rsidP="00881845">
      <w:pPr>
        <w:pStyle w:val="Heading2"/>
      </w:pPr>
      <w:bookmarkStart w:id="26" w:name="_Toc100245891"/>
      <w:r>
        <w:lastRenderedPageBreak/>
        <w:t xml:space="preserve">Quarterly </w:t>
      </w:r>
      <w:r w:rsidR="006D5460">
        <w:t>Market</w:t>
      </w:r>
      <w:r>
        <w:t xml:space="preserve"> Revenue </w:t>
      </w:r>
      <w:r w:rsidR="006102FB" w:rsidRPr="00AD4656">
        <w:t>by Region 2020 &amp; 2021</w:t>
      </w:r>
      <w:bookmarkEnd w:id="26"/>
    </w:p>
    <w:p w14:paraId="4FF821AC" w14:textId="2A9B9ECB" w:rsidR="006102FB" w:rsidRDefault="006102FB" w:rsidP="006102FB">
      <w:pPr>
        <w:pStyle w:val="table-no"/>
      </w:pPr>
      <w:r w:rsidRPr="00AD4656">
        <w:t xml:space="preserve"> </w:t>
      </w:r>
      <w:bookmarkStart w:id="27" w:name="_Toc100246082"/>
      <w:r w:rsidRPr="00AD4656">
        <w:t xml:space="preserve">Quarterly </w:t>
      </w:r>
      <w:r w:rsidR="002C4087">
        <w:t>{Keyword}</w:t>
      </w:r>
      <w:r w:rsidR="006D5460">
        <w:t>Market</w:t>
      </w:r>
      <w:r w:rsidRPr="00AD4656">
        <w:t xml:space="preserve"> Revenue by Region</w:t>
      </w:r>
      <w:r w:rsidR="005161AF">
        <w:t>,</w:t>
      </w:r>
      <w:r w:rsidRPr="00AD4656">
        <w:t xml:space="preserve"> 2020</w:t>
      </w:r>
      <w:bookmarkEnd w:id="27"/>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ook w:val="04A0" w:firstRow="1" w:lastRow="0" w:firstColumn="1" w:lastColumn="0" w:noHBand="0" w:noVBand="1"/>
      </w:tblPr>
      <w:tblGrid>
        <w:gridCol w:w="2757"/>
        <w:gridCol w:w="1564"/>
        <w:gridCol w:w="1567"/>
        <w:gridCol w:w="1564"/>
        <w:gridCol w:w="1565"/>
      </w:tblGrid>
      <w:tr w:rsidR="0024026E" w:rsidRPr="00397615" w14:paraId="1B4A053E" w14:textId="77777777" w:rsidTr="00472B2A">
        <w:trPr>
          <w:trHeight w:val="432"/>
        </w:trPr>
        <w:tc>
          <w:tcPr>
            <w:tcW w:w="1529" w:type="pct"/>
            <w:shd w:val="clear" w:color="auto" w:fill="DC4532"/>
            <w:noWrap/>
            <w:vAlign w:val="center"/>
            <w:hideMark/>
          </w:tcPr>
          <w:p w14:paraId="7D3092C1" w14:textId="2A2724F8" w:rsidR="0024026E" w:rsidRPr="0024026E" w:rsidRDefault="0024026E" w:rsidP="0024026E">
            <w:pPr>
              <w:pStyle w:val="table-style"/>
              <w:rPr>
                <w:rFonts w:ascii="Arial" w:hAnsi="Arial"/>
                <w:sz w:val="20"/>
                <w:szCs w:val="20"/>
              </w:rPr>
            </w:pPr>
            <w:r w:rsidRPr="0024026E">
              <w:rPr>
                <w:rFonts w:ascii="Arial" w:hAnsi="Arial"/>
                <w:color w:val="FFFFFF" w:themeColor="background1"/>
                <w:sz w:val="20"/>
                <w:szCs w:val="20"/>
              </w:rPr>
              <w:t>Region</w:t>
            </w:r>
          </w:p>
        </w:tc>
        <w:tc>
          <w:tcPr>
            <w:tcW w:w="867" w:type="pct"/>
            <w:shd w:val="clear" w:color="auto" w:fill="DC4532"/>
            <w:noWrap/>
            <w:vAlign w:val="center"/>
            <w:hideMark/>
          </w:tcPr>
          <w:p w14:paraId="4B7AFD0F" w14:textId="4284A45A" w:rsidR="0024026E" w:rsidRPr="0024026E" w:rsidRDefault="0024026E" w:rsidP="0024026E">
            <w:pPr>
              <w:pStyle w:val="table-style"/>
              <w:rPr>
                <w:rFonts w:ascii="Arial" w:hAnsi="Arial"/>
                <w:sz w:val="20"/>
                <w:szCs w:val="20"/>
              </w:rPr>
            </w:pPr>
            <w:r w:rsidRPr="0024026E">
              <w:rPr>
                <w:rFonts w:ascii="Arial" w:hAnsi="Arial"/>
                <w:color w:val="FFFFFF" w:themeColor="background1"/>
                <w:sz w:val="20"/>
                <w:szCs w:val="20"/>
              </w:rPr>
              <w:t>2021 Q1</w:t>
            </w:r>
          </w:p>
        </w:tc>
        <w:tc>
          <w:tcPr>
            <w:tcW w:w="869" w:type="pct"/>
            <w:shd w:val="clear" w:color="auto" w:fill="DC4532"/>
            <w:vAlign w:val="center"/>
          </w:tcPr>
          <w:p w14:paraId="484B0788" w14:textId="5DDAD085" w:rsidR="0024026E" w:rsidRPr="0024026E" w:rsidRDefault="0024026E" w:rsidP="0024026E">
            <w:pPr>
              <w:pStyle w:val="table-style"/>
              <w:rPr>
                <w:rFonts w:ascii="Arial" w:hAnsi="Arial"/>
                <w:sz w:val="20"/>
                <w:szCs w:val="20"/>
              </w:rPr>
            </w:pPr>
            <w:r w:rsidRPr="0024026E">
              <w:rPr>
                <w:rFonts w:ascii="Arial" w:hAnsi="Arial"/>
                <w:color w:val="FFFFFF" w:themeColor="background1"/>
                <w:sz w:val="20"/>
                <w:szCs w:val="20"/>
              </w:rPr>
              <w:t>2021 Q2</w:t>
            </w:r>
          </w:p>
        </w:tc>
        <w:tc>
          <w:tcPr>
            <w:tcW w:w="867" w:type="pct"/>
            <w:shd w:val="clear" w:color="auto" w:fill="DC4532"/>
            <w:vAlign w:val="center"/>
          </w:tcPr>
          <w:p w14:paraId="016CD982" w14:textId="42E8A719" w:rsidR="0024026E" w:rsidRPr="0024026E" w:rsidRDefault="0024026E" w:rsidP="0024026E">
            <w:pPr>
              <w:pStyle w:val="table-style"/>
              <w:rPr>
                <w:rFonts w:ascii="Arial" w:hAnsi="Arial"/>
                <w:sz w:val="20"/>
                <w:szCs w:val="20"/>
              </w:rPr>
            </w:pPr>
            <w:r w:rsidRPr="0024026E">
              <w:rPr>
                <w:rFonts w:ascii="Arial" w:hAnsi="Arial"/>
                <w:color w:val="FFFFFF" w:themeColor="background1"/>
                <w:sz w:val="20"/>
                <w:szCs w:val="20"/>
              </w:rPr>
              <w:t>2021 Q3</w:t>
            </w:r>
          </w:p>
        </w:tc>
        <w:tc>
          <w:tcPr>
            <w:tcW w:w="868" w:type="pct"/>
            <w:shd w:val="clear" w:color="auto" w:fill="DC4532"/>
            <w:noWrap/>
            <w:vAlign w:val="center"/>
            <w:hideMark/>
          </w:tcPr>
          <w:p w14:paraId="47E0EF52" w14:textId="48CC684A" w:rsidR="0024026E" w:rsidRPr="0024026E" w:rsidRDefault="0024026E" w:rsidP="0024026E">
            <w:pPr>
              <w:pStyle w:val="table-style"/>
              <w:rPr>
                <w:rFonts w:ascii="Arial" w:hAnsi="Arial"/>
                <w:sz w:val="20"/>
                <w:szCs w:val="20"/>
              </w:rPr>
            </w:pPr>
            <w:r w:rsidRPr="0024026E">
              <w:rPr>
                <w:rFonts w:ascii="Arial" w:hAnsi="Arial"/>
                <w:color w:val="FFFFFF" w:themeColor="background1"/>
                <w:sz w:val="20"/>
                <w:szCs w:val="20"/>
              </w:rPr>
              <w:t>2021 Q4</w:t>
            </w:r>
          </w:p>
        </w:tc>
      </w:tr>
      <w:tr w:rsidR="006102FB" w:rsidRPr="00397615" w14:paraId="12A76419" w14:textId="77777777" w:rsidTr="007F0D88">
        <w:trPr>
          <w:trHeight w:val="432"/>
        </w:trPr>
        <w:tc>
          <w:tcPr>
            <w:tcW w:w="1529" w:type="pct"/>
            <w:noWrap/>
          </w:tcPr>
          <w:p w14:paraId="01B7E269" w14:textId="77777777" w:rsidR="006102FB" w:rsidRPr="00AD4656" w:rsidRDefault="00C77E17" w:rsidP="00C77E17">
            <w:pPr>
              <w:pStyle w:val="table-style"/>
              <w:rPr>
                <w:b w:val="0"/>
              </w:rPr>
            </w:pPr>
            <w:r>
              <w:rPr>
                <w:b w:val="0"/>
              </w:rPr>
              <w:t>North America</w:t>
            </w:r>
          </w:p>
        </w:tc>
        <w:tc>
          <w:tcPr>
            <w:tcW w:w="867" w:type="pct"/>
            <w:noWrap/>
          </w:tcPr>
          <w:p w14:paraId="0675832E" w14:textId="77777777" w:rsidR="006102FB" w:rsidRPr="00AD4656" w:rsidRDefault="006102FB" w:rsidP="007F0D88">
            <w:pPr>
              <w:pStyle w:val="table-style"/>
              <w:rPr>
                <w:b w:val="0"/>
              </w:rPr>
            </w:pPr>
            <w:r w:rsidRPr="00AD4656">
              <w:rPr>
                <w:b w:val="0"/>
              </w:rPr>
              <w:t>XX</w:t>
            </w:r>
          </w:p>
        </w:tc>
        <w:tc>
          <w:tcPr>
            <w:tcW w:w="869" w:type="pct"/>
          </w:tcPr>
          <w:p w14:paraId="6536358E" w14:textId="77777777" w:rsidR="006102FB" w:rsidRPr="00AD4656" w:rsidRDefault="006102FB" w:rsidP="007F0D88">
            <w:pPr>
              <w:pStyle w:val="table-style"/>
              <w:rPr>
                <w:b w:val="0"/>
              </w:rPr>
            </w:pPr>
            <w:r w:rsidRPr="00AD4656">
              <w:rPr>
                <w:b w:val="0"/>
              </w:rPr>
              <w:t>XX</w:t>
            </w:r>
          </w:p>
        </w:tc>
        <w:tc>
          <w:tcPr>
            <w:tcW w:w="867" w:type="pct"/>
          </w:tcPr>
          <w:p w14:paraId="6BB1821C" w14:textId="77777777" w:rsidR="006102FB" w:rsidRPr="00AD4656" w:rsidRDefault="006102FB" w:rsidP="007F0D88">
            <w:pPr>
              <w:pStyle w:val="table-style"/>
              <w:rPr>
                <w:b w:val="0"/>
              </w:rPr>
            </w:pPr>
            <w:r w:rsidRPr="00AD4656">
              <w:rPr>
                <w:b w:val="0"/>
              </w:rPr>
              <w:t>XX</w:t>
            </w:r>
          </w:p>
        </w:tc>
        <w:tc>
          <w:tcPr>
            <w:tcW w:w="868" w:type="pct"/>
            <w:noWrap/>
          </w:tcPr>
          <w:p w14:paraId="13D94E8E" w14:textId="77777777" w:rsidR="006102FB" w:rsidRPr="00AD4656" w:rsidRDefault="006102FB" w:rsidP="007F0D88">
            <w:pPr>
              <w:pStyle w:val="table-style"/>
              <w:rPr>
                <w:b w:val="0"/>
              </w:rPr>
            </w:pPr>
            <w:r w:rsidRPr="00AD4656">
              <w:rPr>
                <w:b w:val="0"/>
              </w:rPr>
              <w:t>XX</w:t>
            </w:r>
          </w:p>
        </w:tc>
      </w:tr>
      <w:tr w:rsidR="006102FB" w:rsidRPr="00397615" w14:paraId="6BED9A0A" w14:textId="77777777" w:rsidTr="007F0D88">
        <w:trPr>
          <w:trHeight w:val="432"/>
        </w:trPr>
        <w:tc>
          <w:tcPr>
            <w:tcW w:w="1529" w:type="pct"/>
            <w:noWrap/>
          </w:tcPr>
          <w:p w14:paraId="3AB7C3A3" w14:textId="77777777" w:rsidR="006102FB" w:rsidRPr="00AD4656" w:rsidRDefault="00C77E17" w:rsidP="00C77E17">
            <w:pPr>
              <w:pStyle w:val="table-style"/>
              <w:rPr>
                <w:b w:val="0"/>
              </w:rPr>
            </w:pPr>
            <w:r>
              <w:rPr>
                <w:b w:val="0"/>
              </w:rPr>
              <w:t>Europe</w:t>
            </w:r>
          </w:p>
        </w:tc>
        <w:tc>
          <w:tcPr>
            <w:tcW w:w="867" w:type="pct"/>
            <w:noWrap/>
          </w:tcPr>
          <w:p w14:paraId="36D912AA" w14:textId="77777777" w:rsidR="006102FB" w:rsidRPr="00AD4656" w:rsidRDefault="006102FB" w:rsidP="007F0D88">
            <w:pPr>
              <w:pStyle w:val="table-style"/>
              <w:rPr>
                <w:b w:val="0"/>
              </w:rPr>
            </w:pPr>
            <w:r w:rsidRPr="00AD4656">
              <w:rPr>
                <w:b w:val="0"/>
              </w:rPr>
              <w:t>XX</w:t>
            </w:r>
          </w:p>
        </w:tc>
        <w:tc>
          <w:tcPr>
            <w:tcW w:w="869" w:type="pct"/>
          </w:tcPr>
          <w:p w14:paraId="40ADE46A" w14:textId="77777777" w:rsidR="006102FB" w:rsidRPr="00AD4656" w:rsidRDefault="006102FB" w:rsidP="007F0D88">
            <w:pPr>
              <w:pStyle w:val="table-style"/>
              <w:rPr>
                <w:b w:val="0"/>
              </w:rPr>
            </w:pPr>
            <w:r w:rsidRPr="00AD4656">
              <w:rPr>
                <w:b w:val="0"/>
              </w:rPr>
              <w:t>XX</w:t>
            </w:r>
          </w:p>
        </w:tc>
        <w:tc>
          <w:tcPr>
            <w:tcW w:w="867" w:type="pct"/>
          </w:tcPr>
          <w:p w14:paraId="6A209C7C" w14:textId="77777777" w:rsidR="006102FB" w:rsidRPr="00AD4656" w:rsidRDefault="006102FB" w:rsidP="007F0D88">
            <w:pPr>
              <w:pStyle w:val="table-style"/>
              <w:rPr>
                <w:b w:val="0"/>
              </w:rPr>
            </w:pPr>
            <w:r w:rsidRPr="00AD4656">
              <w:rPr>
                <w:b w:val="0"/>
              </w:rPr>
              <w:t>XX</w:t>
            </w:r>
          </w:p>
        </w:tc>
        <w:tc>
          <w:tcPr>
            <w:tcW w:w="868" w:type="pct"/>
            <w:noWrap/>
          </w:tcPr>
          <w:p w14:paraId="0020230F" w14:textId="77777777" w:rsidR="006102FB" w:rsidRPr="00AD4656" w:rsidRDefault="006102FB" w:rsidP="007F0D88">
            <w:pPr>
              <w:pStyle w:val="table-style"/>
              <w:rPr>
                <w:b w:val="0"/>
              </w:rPr>
            </w:pPr>
            <w:r w:rsidRPr="00AD4656">
              <w:rPr>
                <w:b w:val="0"/>
              </w:rPr>
              <w:t>XX</w:t>
            </w:r>
          </w:p>
        </w:tc>
      </w:tr>
      <w:tr w:rsidR="006102FB" w:rsidRPr="00397615" w14:paraId="7FAC967D" w14:textId="77777777" w:rsidTr="007F0D88">
        <w:trPr>
          <w:trHeight w:val="432"/>
        </w:trPr>
        <w:tc>
          <w:tcPr>
            <w:tcW w:w="1529" w:type="pct"/>
            <w:noWrap/>
          </w:tcPr>
          <w:p w14:paraId="153B5631" w14:textId="77777777" w:rsidR="006102FB" w:rsidRPr="00AD4656" w:rsidRDefault="00C77E17" w:rsidP="00C77E17">
            <w:pPr>
              <w:pStyle w:val="table-style"/>
              <w:rPr>
                <w:b w:val="0"/>
              </w:rPr>
            </w:pPr>
            <w:r>
              <w:rPr>
                <w:b w:val="0"/>
              </w:rPr>
              <w:t>Asia Pacific</w:t>
            </w:r>
          </w:p>
        </w:tc>
        <w:tc>
          <w:tcPr>
            <w:tcW w:w="867" w:type="pct"/>
            <w:noWrap/>
          </w:tcPr>
          <w:p w14:paraId="20664E86" w14:textId="77777777" w:rsidR="006102FB" w:rsidRPr="00AD4656" w:rsidRDefault="006102FB" w:rsidP="007F0D88">
            <w:pPr>
              <w:pStyle w:val="table-style"/>
              <w:rPr>
                <w:b w:val="0"/>
              </w:rPr>
            </w:pPr>
            <w:r w:rsidRPr="00AD4656">
              <w:rPr>
                <w:b w:val="0"/>
              </w:rPr>
              <w:t>XX</w:t>
            </w:r>
          </w:p>
        </w:tc>
        <w:tc>
          <w:tcPr>
            <w:tcW w:w="869" w:type="pct"/>
          </w:tcPr>
          <w:p w14:paraId="0FDF316A" w14:textId="77777777" w:rsidR="006102FB" w:rsidRPr="00AD4656" w:rsidRDefault="006102FB" w:rsidP="007F0D88">
            <w:pPr>
              <w:pStyle w:val="table-style"/>
              <w:rPr>
                <w:b w:val="0"/>
              </w:rPr>
            </w:pPr>
            <w:r w:rsidRPr="00AD4656">
              <w:rPr>
                <w:b w:val="0"/>
              </w:rPr>
              <w:t>XX</w:t>
            </w:r>
          </w:p>
        </w:tc>
        <w:tc>
          <w:tcPr>
            <w:tcW w:w="867" w:type="pct"/>
          </w:tcPr>
          <w:p w14:paraId="007774F8" w14:textId="77777777" w:rsidR="006102FB" w:rsidRPr="00AD4656" w:rsidRDefault="006102FB" w:rsidP="007F0D88">
            <w:pPr>
              <w:pStyle w:val="table-style"/>
              <w:rPr>
                <w:b w:val="0"/>
              </w:rPr>
            </w:pPr>
            <w:r w:rsidRPr="00AD4656">
              <w:rPr>
                <w:b w:val="0"/>
              </w:rPr>
              <w:t>XX</w:t>
            </w:r>
          </w:p>
        </w:tc>
        <w:tc>
          <w:tcPr>
            <w:tcW w:w="868" w:type="pct"/>
            <w:noWrap/>
          </w:tcPr>
          <w:p w14:paraId="01CF102F" w14:textId="77777777" w:rsidR="006102FB" w:rsidRPr="00AD4656" w:rsidRDefault="006102FB" w:rsidP="007F0D88">
            <w:pPr>
              <w:pStyle w:val="table-style"/>
              <w:rPr>
                <w:b w:val="0"/>
              </w:rPr>
            </w:pPr>
            <w:r w:rsidRPr="00AD4656">
              <w:rPr>
                <w:b w:val="0"/>
              </w:rPr>
              <w:t>XX</w:t>
            </w:r>
          </w:p>
        </w:tc>
      </w:tr>
      <w:tr w:rsidR="006102FB" w:rsidRPr="00397615" w14:paraId="39B82F73" w14:textId="77777777" w:rsidTr="007F0D88">
        <w:trPr>
          <w:trHeight w:val="432"/>
        </w:trPr>
        <w:tc>
          <w:tcPr>
            <w:tcW w:w="1529" w:type="pct"/>
            <w:noWrap/>
          </w:tcPr>
          <w:p w14:paraId="1B1646B0" w14:textId="77777777" w:rsidR="006102FB" w:rsidRPr="00AD4656" w:rsidRDefault="00C77E17" w:rsidP="00C77E17">
            <w:pPr>
              <w:pStyle w:val="table-style"/>
              <w:rPr>
                <w:b w:val="0"/>
              </w:rPr>
            </w:pPr>
            <w:r>
              <w:rPr>
                <w:b w:val="0"/>
              </w:rPr>
              <w:t>Latin America</w:t>
            </w:r>
          </w:p>
        </w:tc>
        <w:tc>
          <w:tcPr>
            <w:tcW w:w="867" w:type="pct"/>
            <w:noWrap/>
          </w:tcPr>
          <w:p w14:paraId="40A29040" w14:textId="77777777" w:rsidR="006102FB" w:rsidRPr="00AD4656" w:rsidRDefault="006102FB" w:rsidP="007F0D88">
            <w:pPr>
              <w:pStyle w:val="table-style"/>
              <w:rPr>
                <w:b w:val="0"/>
              </w:rPr>
            </w:pPr>
            <w:r w:rsidRPr="00AD4656">
              <w:rPr>
                <w:b w:val="0"/>
              </w:rPr>
              <w:t>XX</w:t>
            </w:r>
          </w:p>
        </w:tc>
        <w:tc>
          <w:tcPr>
            <w:tcW w:w="869" w:type="pct"/>
          </w:tcPr>
          <w:p w14:paraId="3784B793" w14:textId="77777777" w:rsidR="006102FB" w:rsidRPr="00AD4656" w:rsidRDefault="006102FB" w:rsidP="007F0D88">
            <w:pPr>
              <w:pStyle w:val="table-style"/>
              <w:rPr>
                <w:b w:val="0"/>
              </w:rPr>
            </w:pPr>
            <w:r w:rsidRPr="00AD4656">
              <w:rPr>
                <w:b w:val="0"/>
              </w:rPr>
              <w:t>XX</w:t>
            </w:r>
          </w:p>
        </w:tc>
        <w:tc>
          <w:tcPr>
            <w:tcW w:w="867" w:type="pct"/>
          </w:tcPr>
          <w:p w14:paraId="79835173" w14:textId="77777777" w:rsidR="006102FB" w:rsidRPr="00AD4656" w:rsidRDefault="006102FB" w:rsidP="007F0D88">
            <w:pPr>
              <w:pStyle w:val="table-style"/>
              <w:rPr>
                <w:b w:val="0"/>
              </w:rPr>
            </w:pPr>
            <w:r w:rsidRPr="00AD4656">
              <w:rPr>
                <w:b w:val="0"/>
              </w:rPr>
              <w:t>XX</w:t>
            </w:r>
          </w:p>
        </w:tc>
        <w:tc>
          <w:tcPr>
            <w:tcW w:w="868" w:type="pct"/>
            <w:noWrap/>
          </w:tcPr>
          <w:p w14:paraId="3DD89AD2" w14:textId="77777777" w:rsidR="006102FB" w:rsidRPr="00AD4656" w:rsidRDefault="006102FB" w:rsidP="007F0D88">
            <w:pPr>
              <w:pStyle w:val="table-style"/>
              <w:rPr>
                <w:b w:val="0"/>
              </w:rPr>
            </w:pPr>
            <w:r w:rsidRPr="00AD4656">
              <w:rPr>
                <w:b w:val="0"/>
              </w:rPr>
              <w:t>XX</w:t>
            </w:r>
          </w:p>
        </w:tc>
      </w:tr>
      <w:tr w:rsidR="006102FB" w:rsidRPr="00397615" w14:paraId="04F254D8" w14:textId="77777777" w:rsidTr="007F0D88">
        <w:trPr>
          <w:trHeight w:val="432"/>
        </w:trPr>
        <w:tc>
          <w:tcPr>
            <w:tcW w:w="1529" w:type="pct"/>
            <w:noWrap/>
          </w:tcPr>
          <w:p w14:paraId="6A011B5A" w14:textId="77777777" w:rsidR="006102FB" w:rsidRPr="00AD4656" w:rsidRDefault="00C77E17" w:rsidP="00C77E17">
            <w:pPr>
              <w:pStyle w:val="table-style"/>
              <w:rPr>
                <w:b w:val="0"/>
              </w:rPr>
            </w:pPr>
            <w:r>
              <w:rPr>
                <w:b w:val="0"/>
              </w:rPr>
              <w:t>The Middle-East and Africa</w:t>
            </w:r>
          </w:p>
        </w:tc>
        <w:tc>
          <w:tcPr>
            <w:tcW w:w="867" w:type="pct"/>
            <w:noWrap/>
          </w:tcPr>
          <w:p w14:paraId="47833DF6" w14:textId="77777777" w:rsidR="006102FB" w:rsidRPr="00AD4656" w:rsidRDefault="006102FB" w:rsidP="007F0D88">
            <w:pPr>
              <w:pStyle w:val="table-style"/>
              <w:rPr>
                <w:b w:val="0"/>
              </w:rPr>
            </w:pPr>
            <w:r w:rsidRPr="00AD4656">
              <w:rPr>
                <w:b w:val="0"/>
              </w:rPr>
              <w:t>XX</w:t>
            </w:r>
          </w:p>
        </w:tc>
        <w:tc>
          <w:tcPr>
            <w:tcW w:w="869" w:type="pct"/>
          </w:tcPr>
          <w:p w14:paraId="10ECE049" w14:textId="77777777" w:rsidR="006102FB" w:rsidRPr="00AD4656" w:rsidRDefault="006102FB" w:rsidP="007F0D88">
            <w:pPr>
              <w:pStyle w:val="table-style"/>
              <w:rPr>
                <w:b w:val="0"/>
              </w:rPr>
            </w:pPr>
            <w:r w:rsidRPr="00AD4656">
              <w:rPr>
                <w:b w:val="0"/>
              </w:rPr>
              <w:t>XX</w:t>
            </w:r>
          </w:p>
        </w:tc>
        <w:tc>
          <w:tcPr>
            <w:tcW w:w="867" w:type="pct"/>
          </w:tcPr>
          <w:p w14:paraId="6A6502CB" w14:textId="77777777" w:rsidR="006102FB" w:rsidRPr="00AD4656" w:rsidRDefault="006102FB" w:rsidP="007F0D88">
            <w:pPr>
              <w:pStyle w:val="table-style"/>
              <w:rPr>
                <w:b w:val="0"/>
              </w:rPr>
            </w:pPr>
            <w:r w:rsidRPr="00AD4656">
              <w:rPr>
                <w:b w:val="0"/>
              </w:rPr>
              <w:t>XX</w:t>
            </w:r>
          </w:p>
        </w:tc>
        <w:tc>
          <w:tcPr>
            <w:tcW w:w="868" w:type="pct"/>
            <w:noWrap/>
          </w:tcPr>
          <w:p w14:paraId="40292161" w14:textId="77777777" w:rsidR="006102FB" w:rsidRPr="00AD4656" w:rsidRDefault="006102FB" w:rsidP="007F0D88">
            <w:pPr>
              <w:pStyle w:val="table-style"/>
              <w:rPr>
                <w:b w:val="0"/>
              </w:rPr>
            </w:pPr>
            <w:r w:rsidRPr="00AD4656">
              <w:rPr>
                <w:b w:val="0"/>
              </w:rPr>
              <w:t>XX</w:t>
            </w:r>
          </w:p>
        </w:tc>
      </w:tr>
      <w:tr w:rsidR="006102FB" w:rsidRPr="00397615" w14:paraId="51CCF2E6" w14:textId="77777777" w:rsidTr="007F0D88">
        <w:trPr>
          <w:trHeight w:val="432"/>
        </w:trPr>
        <w:tc>
          <w:tcPr>
            <w:tcW w:w="1529" w:type="pct"/>
            <w:noWrap/>
            <w:hideMark/>
          </w:tcPr>
          <w:p w14:paraId="5FAD8456" w14:textId="77777777" w:rsidR="006102FB" w:rsidRPr="00AD4656" w:rsidRDefault="006102FB" w:rsidP="007F0D88">
            <w:pPr>
              <w:pStyle w:val="table-style"/>
              <w:rPr>
                <w:b w:val="0"/>
              </w:rPr>
            </w:pPr>
            <w:r w:rsidRPr="00AD4656">
              <w:rPr>
                <w:b w:val="0"/>
              </w:rPr>
              <w:t>Total</w:t>
            </w:r>
          </w:p>
        </w:tc>
        <w:tc>
          <w:tcPr>
            <w:tcW w:w="867" w:type="pct"/>
            <w:noWrap/>
          </w:tcPr>
          <w:p w14:paraId="1EBAB4FB" w14:textId="77777777" w:rsidR="006102FB" w:rsidRPr="00AD4656" w:rsidRDefault="006102FB" w:rsidP="007F0D88">
            <w:pPr>
              <w:pStyle w:val="table-style"/>
              <w:rPr>
                <w:b w:val="0"/>
              </w:rPr>
            </w:pPr>
            <w:r w:rsidRPr="00AD4656">
              <w:rPr>
                <w:b w:val="0"/>
              </w:rPr>
              <w:t>XX</w:t>
            </w:r>
          </w:p>
        </w:tc>
        <w:tc>
          <w:tcPr>
            <w:tcW w:w="869" w:type="pct"/>
          </w:tcPr>
          <w:p w14:paraId="7BBDBD93" w14:textId="77777777" w:rsidR="006102FB" w:rsidRPr="00AD4656" w:rsidRDefault="006102FB" w:rsidP="007F0D88">
            <w:pPr>
              <w:pStyle w:val="table-style"/>
              <w:rPr>
                <w:b w:val="0"/>
              </w:rPr>
            </w:pPr>
            <w:r w:rsidRPr="00AD4656">
              <w:rPr>
                <w:b w:val="0"/>
              </w:rPr>
              <w:t>XX</w:t>
            </w:r>
          </w:p>
        </w:tc>
        <w:tc>
          <w:tcPr>
            <w:tcW w:w="867" w:type="pct"/>
          </w:tcPr>
          <w:p w14:paraId="391E99AD" w14:textId="77777777" w:rsidR="006102FB" w:rsidRPr="00AD4656" w:rsidRDefault="006102FB" w:rsidP="007F0D88">
            <w:pPr>
              <w:pStyle w:val="table-style"/>
              <w:rPr>
                <w:b w:val="0"/>
              </w:rPr>
            </w:pPr>
            <w:r w:rsidRPr="00AD4656">
              <w:rPr>
                <w:b w:val="0"/>
              </w:rPr>
              <w:t>XX</w:t>
            </w:r>
          </w:p>
        </w:tc>
        <w:tc>
          <w:tcPr>
            <w:tcW w:w="868" w:type="pct"/>
            <w:noWrap/>
          </w:tcPr>
          <w:p w14:paraId="65FA63A1" w14:textId="77777777" w:rsidR="006102FB" w:rsidRPr="00AD4656" w:rsidRDefault="006102FB" w:rsidP="007F0D88">
            <w:pPr>
              <w:pStyle w:val="table-style"/>
              <w:rPr>
                <w:b w:val="0"/>
              </w:rPr>
            </w:pPr>
            <w:r w:rsidRPr="00AD4656">
              <w:rPr>
                <w:b w:val="0"/>
              </w:rPr>
              <w:t>XX</w:t>
            </w:r>
          </w:p>
        </w:tc>
      </w:tr>
    </w:tbl>
    <w:p w14:paraId="3E8F5279" w14:textId="37AB3270" w:rsidR="006102FB" w:rsidRDefault="006102FB" w:rsidP="00853B33">
      <w:pPr>
        <w:pStyle w:val="source"/>
      </w:pPr>
      <w:r>
        <w:t xml:space="preserve">Source: Primary Interviews, </w:t>
      </w:r>
      <w:r w:rsidR="00422133">
        <w:t>Custom Market Insights, 2023</w:t>
      </w:r>
    </w:p>
    <w:p w14:paraId="1B5BBB89" w14:textId="77777777" w:rsidR="006102FB" w:rsidRPr="00F54824" w:rsidRDefault="006102FB" w:rsidP="006102FB"/>
    <w:p w14:paraId="29362680" w14:textId="3EE69273" w:rsidR="006102FB" w:rsidRDefault="006102FB" w:rsidP="006102FB">
      <w:pPr>
        <w:pStyle w:val="table-no"/>
      </w:pPr>
      <w:bookmarkStart w:id="28" w:name="_Toc100246083"/>
      <w:r w:rsidRPr="00F54824">
        <w:t xml:space="preserve">Quarterly </w:t>
      </w:r>
      <w:r w:rsidR="002C4087">
        <w:t>{Keyword}</w:t>
      </w:r>
      <w:r w:rsidR="006D5460">
        <w:t>Market</w:t>
      </w:r>
      <w:r w:rsidRPr="00F54824">
        <w:t xml:space="preserve"> Revenue by Region</w:t>
      </w:r>
      <w:r w:rsidR="005161AF">
        <w:t>,</w:t>
      </w:r>
      <w:r w:rsidRPr="00F54824">
        <w:t xml:space="preserve"> 2021</w:t>
      </w:r>
      <w:bookmarkEnd w:id="28"/>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ook w:val="04A0" w:firstRow="1" w:lastRow="0" w:firstColumn="1" w:lastColumn="0" w:noHBand="0" w:noVBand="1"/>
      </w:tblPr>
      <w:tblGrid>
        <w:gridCol w:w="2757"/>
        <w:gridCol w:w="1564"/>
        <w:gridCol w:w="1567"/>
        <w:gridCol w:w="1564"/>
        <w:gridCol w:w="1565"/>
      </w:tblGrid>
      <w:tr w:rsidR="0024026E" w:rsidRPr="00397615" w14:paraId="511DD0AD" w14:textId="77777777" w:rsidTr="00472B2A">
        <w:trPr>
          <w:trHeight w:val="432"/>
        </w:trPr>
        <w:tc>
          <w:tcPr>
            <w:tcW w:w="1529" w:type="pct"/>
            <w:shd w:val="clear" w:color="auto" w:fill="DC4532"/>
            <w:noWrap/>
            <w:vAlign w:val="center"/>
            <w:hideMark/>
          </w:tcPr>
          <w:p w14:paraId="1D6FCB07" w14:textId="4902A0B2" w:rsidR="0024026E" w:rsidRPr="0024026E" w:rsidRDefault="0024026E" w:rsidP="0024026E">
            <w:pPr>
              <w:pStyle w:val="table-style"/>
              <w:rPr>
                <w:rFonts w:ascii="Arial" w:hAnsi="Arial"/>
                <w:sz w:val="20"/>
                <w:szCs w:val="20"/>
              </w:rPr>
            </w:pPr>
            <w:r w:rsidRPr="0024026E">
              <w:rPr>
                <w:rFonts w:ascii="Arial" w:hAnsi="Arial"/>
                <w:color w:val="FFFFFF" w:themeColor="background1"/>
                <w:sz w:val="20"/>
                <w:szCs w:val="20"/>
              </w:rPr>
              <w:t>Region</w:t>
            </w:r>
          </w:p>
        </w:tc>
        <w:tc>
          <w:tcPr>
            <w:tcW w:w="867" w:type="pct"/>
            <w:shd w:val="clear" w:color="auto" w:fill="DC4532"/>
            <w:noWrap/>
            <w:vAlign w:val="center"/>
            <w:hideMark/>
          </w:tcPr>
          <w:p w14:paraId="64CC8CCE" w14:textId="796CF615" w:rsidR="0024026E" w:rsidRPr="0024026E" w:rsidRDefault="0024026E" w:rsidP="0024026E">
            <w:pPr>
              <w:pStyle w:val="table-style"/>
              <w:rPr>
                <w:rFonts w:ascii="Arial" w:hAnsi="Arial"/>
                <w:sz w:val="20"/>
                <w:szCs w:val="20"/>
              </w:rPr>
            </w:pPr>
            <w:r w:rsidRPr="0024026E">
              <w:rPr>
                <w:rFonts w:ascii="Arial" w:hAnsi="Arial"/>
                <w:color w:val="FFFFFF" w:themeColor="background1"/>
                <w:sz w:val="20"/>
                <w:szCs w:val="20"/>
              </w:rPr>
              <w:t>2022 Q1</w:t>
            </w:r>
          </w:p>
        </w:tc>
        <w:tc>
          <w:tcPr>
            <w:tcW w:w="869" w:type="pct"/>
            <w:shd w:val="clear" w:color="auto" w:fill="DC4532"/>
            <w:vAlign w:val="center"/>
          </w:tcPr>
          <w:p w14:paraId="16429CB2" w14:textId="294B81C3" w:rsidR="0024026E" w:rsidRPr="0024026E" w:rsidRDefault="0024026E" w:rsidP="0024026E">
            <w:pPr>
              <w:pStyle w:val="table-style"/>
              <w:rPr>
                <w:rFonts w:ascii="Arial" w:hAnsi="Arial"/>
                <w:sz w:val="20"/>
                <w:szCs w:val="20"/>
              </w:rPr>
            </w:pPr>
            <w:r w:rsidRPr="0024026E">
              <w:rPr>
                <w:rFonts w:ascii="Arial" w:hAnsi="Arial"/>
                <w:color w:val="FFFFFF" w:themeColor="background1"/>
                <w:sz w:val="20"/>
                <w:szCs w:val="20"/>
              </w:rPr>
              <w:t>2022 Q2</w:t>
            </w:r>
          </w:p>
        </w:tc>
        <w:tc>
          <w:tcPr>
            <w:tcW w:w="867" w:type="pct"/>
            <w:shd w:val="clear" w:color="auto" w:fill="DC4532"/>
            <w:vAlign w:val="center"/>
          </w:tcPr>
          <w:p w14:paraId="148214AF" w14:textId="21251D72" w:rsidR="0024026E" w:rsidRPr="0024026E" w:rsidRDefault="0024026E" w:rsidP="0024026E">
            <w:pPr>
              <w:pStyle w:val="table-style"/>
              <w:rPr>
                <w:rFonts w:ascii="Arial" w:hAnsi="Arial"/>
                <w:sz w:val="20"/>
                <w:szCs w:val="20"/>
              </w:rPr>
            </w:pPr>
            <w:r w:rsidRPr="0024026E">
              <w:rPr>
                <w:rFonts w:ascii="Arial" w:hAnsi="Arial"/>
                <w:color w:val="FFFFFF" w:themeColor="background1"/>
                <w:sz w:val="20"/>
                <w:szCs w:val="20"/>
              </w:rPr>
              <w:t>2022 Q3</w:t>
            </w:r>
          </w:p>
        </w:tc>
        <w:tc>
          <w:tcPr>
            <w:tcW w:w="868" w:type="pct"/>
            <w:shd w:val="clear" w:color="auto" w:fill="DC4532"/>
            <w:noWrap/>
            <w:vAlign w:val="center"/>
            <w:hideMark/>
          </w:tcPr>
          <w:p w14:paraId="5D604401" w14:textId="73BB6147" w:rsidR="0024026E" w:rsidRPr="0024026E" w:rsidRDefault="0024026E" w:rsidP="0024026E">
            <w:pPr>
              <w:pStyle w:val="table-style"/>
              <w:rPr>
                <w:rFonts w:ascii="Arial" w:hAnsi="Arial"/>
                <w:sz w:val="20"/>
                <w:szCs w:val="20"/>
              </w:rPr>
            </w:pPr>
            <w:r w:rsidRPr="0024026E">
              <w:rPr>
                <w:rFonts w:ascii="Arial" w:hAnsi="Arial"/>
                <w:color w:val="FFFFFF" w:themeColor="background1"/>
                <w:sz w:val="20"/>
                <w:szCs w:val="20"/>
              </w:rPr>
              <w:t>2022 Q4</w:t>
            </w:r>
          </w:p>
        </w:tc>
      </w:tr>
      <w:tr w:rsidR="006102FB" w:rsidRPr="00397615" w14:paraId="7F416C37" w14:textId="77777777" w:rsidTr="007F0D88">
        <w:trPr>
          <w:trHeight w:val="432"/>
        </w:trPr>
        <w:tc>
          <w:tcPr>
            <w:tcW w:w="1529" w:type="pct"/>
            <w:noWrap/>
          </w:tcPr>
          <w:p w14:paraId="7FDB4F6A" w14:textId="77777777" w:rsidR="006102FB" w:rsidRPr="00AD4656" w:rsidRDefault="00C77E17" w:rsidP="00C77E17">
            <w:pPr>
              <w:pStyle w:val="table-style"/>
              <w:rPr>
                <w:b w:val="0"/>
              </w:rPr>
            </w:pPr>
            <w:r>
              <w:rPr>
                <w:b w:val="0"/>
              </w:rPr>
              <w:t>North America</w:t>
            </w:r>
          </w:p>
        </w:tc>
        <w:tc>
          <w:tcPr>
            <w:tcW w:w="867" w:type="pct"/>
            <w:noWrap/>
          </w:tcPr>
          <w:p w14:paraId="1B829C28" w14:textId="77777777" w:rsidR="006102FB" w:rsidRPr="00AD4656" w:rsidRDefault="006102FB" w:rsidP="007F0D88">
            <w:pPr>
              <w:pStyle w:val="table-style"/>
              <w:rPr>
                <w:b w:val="0"/>
              </w:rPr>
            </w:pPr>
            <w:r w:rsidRPr="00AD4656">
              <w:rPr>
                <w:b w:val="0"/>
              </w:rPr>
              <w:t>XX</w:t>
            </w:r>
          </w:p>
        </w:tc>
        <w:tc>
          <w:tcPr>
            <w:tcW w:w="869" w:type="pct"/>
          </w:tcPr>
          <w:p w14:paraId="7CAD6DBD" w14:textId="77777777" w:rsidR="006102FB" w:rsidRPr="00AD4656" w:rsidRDefault="006102FB" w:rsidP="007F0D88">
            <w:pPr>
              <w:pStyle w:val="table-style"/>
              <w:rPr>
                <w:b w:val="0"/>
              </w:rPr>
            </w:pPr>
            <w:r w:rsidRPr="00AD4656">
              <w:rPr>
                <w:b w:val="0"/>
              </w:rPr>
              <w:t>XX</w:t>
            </w:r>
          </w:p>
        </w:tc>
        <w:tc>
          <w:tcPr>
            <w:tcW w:w="867" w:type="pct"/>
          </w:tcPr>
          <w:p w14:paraId="2457E93E" w14:textId="77777777" w:rsidR="006102FB" w:rsidRPr="00AD4656" w:rsidRDefault="006102FB" w:rsidP="007F0D88">
            <w:pPr>
              <w:pStyle w:val="table-style"/>
              <w:rPr>
                <w:b w:val="0"/>
              </w:rPr>
            </w:pPr>
            <w:r w:rsidRPr="00AD4656">
              <w:rPr>
                <w:b w:val="0"/>
              </w:rPr>
              <w:t>XX</w:t>
            </w:r>
          </w:p>
        </w:tc>
        <w:tc>
          <w:tcPr>
            <w:tcW w:w="868" w:type="pct"/>
            <w:noWrap/>
          </w:tcPr>
          <w:p w14:paraId="5B9BB37B" w14:textId="77777777" w:rsidR="006102FB" w:rsidRPr="00AD4656" w:rsidRDefault="006102FB" w:rsidP="007F0D88">
            <w:pPr>
              <w:pStyle w:val="table-style"/>
              <w:rPr>
                <w:b w:val="0"/>
              </w:rPr>
            </w:pPr>
            <w:r w:rsidRPr="00AD4656">
              <w:rPr>
                <w:b w:val="0"/>
              </w:rPr>
              <w:t>XX</w:t>
            </w:r>
          </w:p>
        </w:tc>
      </w:tr>
      <w:tr w:rsidR="006102FB" w:rsidRPr="00397615" w14:paraId="6D1AFEDB" w14:textId="77777777" w:rsidTr="007F0D88">
        <w:trPr>
          <w:trHeight w:val="432"/>
        </w:trPr>
        <w:tc>
          <w:tcPr>
            <w:tcW w:w="1529" w:type="pct"/>
            <w:noWrap/>
          </w:tcPr>
          <w:p w14:paraId="0BE187D3" w14:textId="77777777" w:rsidR="006102FB" w:rsidRPr="00AD4656" w:rsidRDefault="00C77E17" w:rsidP="00C77E17">
            <w:pPr>
              <w:pStyle w:val="table-style"/>
              <w:rPr>
                <w:b w:val="0"/>
              </w:rPr>
            </w:pPr>
            <w:r>
              <w:rPr>
                <w:b w:val="0"/>
              </w:rPr>
              <w:t>Europe</w:t>
            </w:r>
          </w:p>
        </w:tc>
        <w:tc>
          <w:tcPr>
            <w:tcW w:w="867" w:type="pct"/>
            <w:noWrap/>
          </w:tcPr>
          <w:p w14:paraId="66245748" w14:textId="77777777" w:rsidR="006102FB" w:rsidRPr="00AD4656" w:rsidRDefault="006102FB" w:rsidP="007F0D88">
            <w:pPr>
              <w:pStyle w:val="table-style"/>
              <w:rPr>
                <w:b w:val="0"/>
              </w:rPr>
            </w:pPr>
            <w:r w:rsidRPr="00AD4656">
              <w:rPr>
                <w:b w:val="0"/>
              </w:rPr>
              <w:t>XX</w:t>
            </w:r>
          </w:p>
        </w:tc>
        <w:tc>
          <w:tcPr>
            <w:tcW w:w="869" w:type="pct"/>
          </w:tcPr>
          <w:p w14:paraId="1B3556C0" w14:textId="77777777" w:rsidR="006102FB" w:rsidRPr="00AD4656" w:rsidRDefault="006102FB" w:rsidP="007F0D88">
            <w:pPr>
              <w:pStyle w:val="table-style"/>
              <w:rPr>
                <w:b w:val="0"/>
              </w:rPr>
            </w:pPr>
            <w:r w:rsidRPr="00AD4656">
              <w:rPr>
                <w:b w:val="0"/>
              </w:rPr>
              <w:t>XX</w:t>
            </w:r>
          </w:p>
        </w:tc>
        <w:tc>
          <w:tcPr>
            <w:tcW w:w="867" w:type="pct"/>
          </w:tcPr>
          <w:p w14:paraId="684DC54F" w14:textId="77777777" w:rsidR="006102FB" w:rsidRPr="00AD4656" w:rsidRDefault="006102FB" w:rsidP="007F0D88">
            <w:pPr>
              <w:pStyle w:val="table-style"/>
              <w:rPr>
                <w:b w:val="0"/>
              </w:rPr>
            </w:pPr>
            <w:r w:rsidRPr="00AD4656">
              <w:rPr>
                <w:b w:val="0"/>
              </w:rPr>
              <w:t>XX</w:t>
            </w:r>
          </w:p>
        </w:tc>
        <w:tc>
          <w:tcPr>
            <w:tcW w:w="868" w:type="pct"/>
            <w:noWrap/>
          </w:tcPr>
          <w:p w14:paraId="0A97656F" w14:textId="77777777" w:rsidR="006102FB" w:rsidRPr="00AD4656" w:rsidRDefault="006102FB" w:rsidP="007F0D88">
            <w:pPr>
              <w:pStyle w:val="table-style"/>
              <w:rPr>
                <w:b w:val="0"/>
              </w:rPr>
            </w:pPr>
            <w:r w:rsidRPr="00AD4656">
              <w:rPr>
                <w:b w:val="0"/>
              </w:rPr>
              <w:t>XX</w:t>
            </w:r>
          </w:p>
        </w:tc>
      </w:tr>
      <w:tr w:rsidR="006102FB" w:rsidRPr="00397615" w14:paraId="36E991C4" w14:textId="77777777" w:rsidTr="007F0D88">
        <w:trPr>
          <w:trHeight w:val="432"/>
        </w:trPr>
        <w:tc>
          <w:tcPr>
            <w:tcW w:w="1529" w:type="pct"/>
            <w:noWrap/>
          </w:tcPr>
          <w:p w14:paraId="3FB005DA" w14:textId="77777777" w:rsidR="006102FB" w:rsidRPr="00AD4656" w:rsidRDefault="00C77E17" w:rsidP="00C77E17">
            <w:pPr>
              <w:pStyle w:val="table-style"/>
              <w:rPr>
                <w:b w:val="0"/>
              </w:rPr>
            </w:pPr>
            <w:r>
              <w:rPr>
                <w:b w:val="0"/>
              </w:rPr>
              <w:t>Asia Pacific</w:t>
            </w:r>
          </w:p>
        </w:tc>
        <w:tc>
          <w:tcPr>
            <w:tcW w:w="867" w:type="pct"/>
            <w:noWrap/>
          </w:tcPr>
          <w:p w14:paraId="5EDD646B" w14:textId="77777777" w:rsidR="006102FB" w:rsidRPr="00AD4656" w:rsidRDefault="006102FB" w:rsidP="007F0D88">
            <w:pPr>
              <w:pStyle w:val="table-style"/>
              <w:rPr>
                <w:b w:val="0"/>
              </w:rPr>
            </w:pPr>
            <w:r w:rsidRPr="00AD4656">
              <w:rPr>
                <w:b w:val="0"/>
              </w:rPr>
              <w:t>XX</w:t>
            </w:r>
          </w:p>
        </w:tc>
        <w:tc>
          <w:tcPr>
            <w:tcW w:w="869" w:type="pct"/>
          </w:tcPr>
          <w:p w14:paraId="6E62501C" w14:textId="77777777" w:rsidR="006102FB" w:rsidRPr="00AD4656" w:rsidRDefault="006102FB" w:rsidP="007F0D88">
            <w:pPr>
              <w:pStyle w:val="table-style"/>
              <w:rPr>
                <w:b w:val="0"/>
              </w:rPr>
            </w:pPr>
            <w:r w:rsidRPr="00AD4656">
              <w:rPr>
                <w:b w:val="0"/>
              </w:rPr>
              <w:t>XX</w:t>
            </w:r>
          </w:p>
        </w:tc>
        <w:tc>
          <w:tcPr>
            <w:tcW w:w="867" w:type="pct"/>
          </w:tcPr>
          <w:p w14:paraId="4CA829F2" w14:textId="77777777" w:rsidR="006102FB" w:rsidRPr="00AD4656" w:rsidRDefault="006102FB" w:rsidP="007F0D88">
            <w:pPr>
              <w:pStyle w:val="table-style"/>
              <w:rPr>
                <w:b w:val="0"/>
              </w:rPr>
            </w:pPr>
            <w:r w:rsidRPr="00AD4656">
              <w:rPr>
                <w:b w:val="0"/>
              </w:rPr>
              <w:t>XX</w:t>
            </w:r>
          </w:p>
        </w:tc>
        <w:tc>
          <w:tcPr>
            <w:tcW w:w="868" w:type="pct"/>
            <w:noWrap/>
          </w:tcPr>
          <w:p w14:paraId="6A5E18C8" w14:textId="77777777" w:rsidR="006102FB" w:rsidRPr="00AD4656" w:rsidRDefault="006102FB" w:rsidP="007F0D88">
            <w:pPr>
              <w:pStyle w:val="table-style"/>
              <w:rPr>
                <w:b w:val="0"/>
              </w:rPr>
            </w:pPr>
            <w:r w:rsidRPr="00AD4656">
              <w:rPr>
                <w:b w:val="0"/>
              </w:rPr>
              <w:t>XX</w:t>
            </w:r>
          </w:p>
        </w:tc>
      </w:tr>
      <w:tr w:rsidR="006102FB" w:rsidRPr="00397615" w14:paraId="0246F786" w14:textId="77777777" w:rsidTr="007F0D88">
        <w:trPr>
          <w:trHeight w:val="432"/>
        </w:trPr>
        <w:tc>
          <w:tcPr>
            <w:tcW w:w="1529" w:type="pct"/>
            <w:noWrap/>
          </w:tcPr>
          <w:p w14:paraId="3989CF44" w14:textId="77777777" w:rsidR="006102FB" w:rsidRPr="00AD4656" w:rsidRDefault="00C77E17" w:rsidP="00C77E17">
            <w:pPr>
              <w:pStyle w:val="table-style"/>
              <w:rPr>
                <w:b w:val="0"/>
              </w:rPr>
            </w:pPr>
            <w:r>
              <w:rPr>
                <w:b w:val="0"/>
              </w:rPr>
              <w:t>Latin America</w:t>
            </w:r>
          </w:p>
        </w:tc>
        <w:tc>
          <w:tcPr>
            <w:tcW w:w="867" w:type="pct"/>
            <w:noWrap/>
          </w:tcPr>
          <w:p w14:paraId="76E12CFB" w14:textId="77777777" w:rsidR="006102FB" w:rsidRPr="00AD4656" w:rsidRDefault="006102FB" w:rsidP="007F0D88">
            <w:pPr>
              <w:pStyle w:val="table-style"/>
              <w:rPr>
                <w:b w:val="0"/>
              </w:rPr>
            </w:pPr>
            <w:r w:rsidRPr="00AD4656">
              <w:rPr>
                <w:b w:val="0"/>
              </w:rPr>
              <w:t>XX</w:t>
            </w:r>
          </w:p>
        </w:tc>
        <w:tc>
          <w:tcPr>
            <w:tcW w:w="869" w:type="pct"/>
          </w:tcPr>
          <w:p w14:paraId="37878BC0" w14:textId="77777777" w:rsidR="006102FB" w:rsidRPr="00AD4656" w:rsidRDefault="006102FB" w:rsidP="007F0D88">
            <w:pPr>
              <w:pStyle w:val="table-style"/>
              <w:rPr>
                <w:b w:val="0"/>
              </w:rPr>
            </w:pPr>
            <w:r w:rsidRPr="00AD4656">
              <w:rPr>
                <w:b w:val="0"/>
              </w:rPr>
              <w:t>XX</w:t>
            </w:r>
          </w:p>
        </w:tc>
        <w:tc>
          <w:tcPr>
            <w:tcW w:w="867" w:type="pct"/>
          </w:tcPr>
          <w:p w14:paraId="6609143F" w14:textId="77777777" w:rsidR="006102FB" w:rsidRPr="00AD4656" w:rsidRDefault="006102FB" w:rsidP="007F0D88">
            <w:pPr>
              <w:pStyle w:val="table-style"/>
              <w:rPr>
                <w:b w:val="0"/>
              </w:rPr>
            </w:pPr>
            <w:r w:rsidRPr="00AD4656">
              <w:rPr>
                <w:b w:val="0"/>
              </w:rPr>
              <w:t>XX</w:t>
            </w:r>
          </w:p>
        </w:tc>
        <w:tc>
          <w:tcPr>
            <w:tcW w:w="868" w:type="pct"/>
            <w:noWrap/>
          </w:tcPr>
          <w:p w14:paraId="055AAA61" w14:textId="77777777" w:rsidR="006102FB" w:rsidRPr="00AD4656" w:rsidRDefault="006102FB" w:rsidP="007F0D88">
            <w:pPr>
              <w:pStyle w:val="table-style"/>
              <w:rPr>
                <w:b w:val="0"/>
              </w:rPr>
            </w:pPr>
            <w:r w:rsidRPr="00AD4656">
              <w:rPr>
                <w:b w:val="0"/>
              </w:rPr>
              <w:t>XX</w:t>
            </w:r>
          </w:p>
        </w:tc>
      </w:tr>
      <w:tr w:rsidR="006102FB" w:rsidRPr="00397615" w14:paraId="0985B79E" w14:textId="77777777" w:rsidTr="007F0D88">
        <w:trPr>
          <w:trHeight w:val="432"/>
        </w:trPr>
        <w:tc>
          <w:tcPr>
            <w:tcW w:w="1529" w:type="pct"/>
            <w:noWrap/>
          </w:tcPr>
          <w:p w14:paraId="77929091" w14:textId="77777777" w:rsidR="006102FB" w:rsidRPr="00AD4656" w:rsidRDefault="00C77E17" w:rsidP="00C77E17">
            <w:pPr>
              <w:pStyle w:val="table-style"/>
              <w:rPr>
                <w:b w:val="0"/>
              </w:rPr>
            </w:pPr>
            <w:r>
              <w:rPr>
                <w:b w:val="0"/>
              </w:rPr>
              <w:t>The Middle-East and Africa</w:t>
            </w:r>
          </w:p>
        </w:tc>
        <w:tc>
          <w:tcPr>
            <w:tcW w:w="867" w:type="pct"/>
            <w:noWrap/>
          </w:tcPr>
          <w:p w14:paraId="4CC0F00E" w14:textId="77777777" w:rsidR="006102FB" w:rsidRPr="00AD4656" w:rsidRDefault="006102FB" w:rsidP="007F0D88">
            <w:pPr>
              <w:pStyle w:val="table-style"/>
              <w:rPr>
                <w:b w:val="0"/>
              </w:rPr>
            </w:pPr>
            <w:r w:rsidRPr="00AD4656">
              <w:rPr>
                <w:b w:val="0"/>
              </w:rPr>
              <w:t>XX</w:t>
            </w:r>
          </w:p>
        </w:tc>
        <w:tc>
          <w:tcPr>
            <w:tcW w:w="869" w:type="pct"/>
          </w:tcPr>
          <w:p w14:paraId="20C630B7" w14:textId="77777777" w:rsidR="006102FB" w:rsidRPr="00AD4656" w:rsidRDefault="006102FB" w:rsidP="007F0D88">
            <w:pPr>
              <w:pStyle w:val="table-style"/>
              <w:rPr>
                <w:b w:val="0"/>
              </w:rPr>
            </w:pPr>
            <w:r w:rsidRPr="00AD4656">
              <w:rPr>
                <w:b w:val="0"/>
              </w:rPr>
              <w:t>XX</w:t>
            </w:r>
          </w:p>
        </w:tc>
        <w:tc>
          <w:tcPr>
            <w:tcW w:w="867" w:type="pct"/>
          </w:tcPr>
          <w:p w14:paraId="6E4797F9" w14:textId="77777777" w:rsidR="006102FB" w:rsidRPr="00AD4656" w:rsidRDefault="006102FB" w:rsidP="007F0D88">
            <w:pPr>
              <w:pStyle w:val="table-style"/>
              <w:rPr>
                <w:b w:val="0"/>
              </w:rPr>
            </w:pPr>
            <w:r w:rsidRPr="00AD4656">
              <w:rPr>
                <w:b w:val="0"/>
              </w:rPr>
              <w:t>XX</w:t>
            </w:r>
          </w:p>
        </w:tc>
        <w:tc>
          <w:tcPr>
            <w:tcW w:w="868" w:type="pct"/>
            <w:noWrap/>
          </w:tcPr>
          <w:p w14:paraId="4B9E0DD6" w14:textId="77777777" w:rsidR="006102FB" w:rsidRPr="00AD4656" w:rsidRDefault="006102FB" w:rsidP="007F0D88">
            <w:pPr>
              <w:pStyle w:val="table-style"/>
              <w:rPr>
                <w:b w:val="0"/>
              </w:rPr>
            </w:pPr>
            <w:r w:rsidRPr="00AD4656">
              <w:rPr>
                <w:b w:val="0"/>
              </w:rPr>
              <w:t>XX</w:t>
            </w:r>
          </w:p>
        </w:tc>
      </w:tr>
      <w:tr w:rsidR="006102FB" w:rsidRPr="00397615" w14:paraId="0B98D208" w14:textId="77777777" w:rsidTr="007F0D88">
        <w:trPr>
          <w:trHeight w:val="432"/>
        </w:trPr>
        <w:tc>
          <w:tcPr>
            <w:tcW w:w="1529" w:type="pct"/>
            <w:noWrap/>
            <w:hideMark/>
          </w:tcPr>
          <w:p w14:paraId="69E1D8F3" w14:textId="77777777" w:rsidR="006102FB" w:rsidRPr="00AD4656" w:rsidRDefault="006102FB" w:rsidP="007F0D88">
            <w:pPr>
              <w:pStyle w:val="table-style"/>
              <w:rPr>
                <w:b w:val="0"/>
              </w:rPr>
            </w:pPr>
            <w:r w:rsidRPr="00AD4656">
              <w:rPr>
                <w:b w:val="0"/>
              </w:rPr>
              <w:t>Total</w:t>
            </w:r>
          </w:p>
        </w:tc>
        <w:tc>
          <w:tcPr>
            <w:tcW w:w="867" w:type="pct"/>
            <w:noWrap/>
          </w:tcPr>
          <w:p w14:paraId="184CD718" w14:textId="77777777" w:rsidR="006102FB" w:rsidRPr="00AD4656" w:rsidRDefault="006102FB" w:rsidP="007F0D88">
            <w:pPr>
              <w:pStyle w:val="table-style"/>
              <w:rPr>
                <w:b w:val="0"/>
              </w:rPr>
            </w:pPr>
            <w:r w:rsidRPr="00AD4656">
              <w:rPr>
                <w:b w:val="0"/>
              </w:rPr>
              <w:t>XX</w:t>
            </w:r>
          </w:p>
        </w:tc>
        <w:tc>
          <w:tcPr>
            <w:tcW w:w="869" w:type="pct"/>
          </w:tcPr>
          <w:p w14:paraId="56E46E03" w14:textId="77777777" w:rsidR="006102FB" w:rsidRPr="00AD4656" w:rsidRDefault="006102FB" w:rsidP="007F0D88">
            <w:pPr>
              <w:pStyle w:val="table-style"/>
              <w:rPr>
                <w:b w:val="0"/>
              </w:rPr>
            </w:pPr>
            <w:r w:rsidRPr="00AD4656">
              <w:rPr>
                <w:b w:val="0"/>
              </w:rPr>
              <w:t>XX</w:t>
            </w:r>
          </w:p>
        </w:tc>
        <w:tc>
          <w:tcPr>
            <w:tcW w:w="867" w:type="pct"/>
          </w:tcPr>
          <w:p w14:paraId="145D4F12" w14:textId="77777777" w:rsidR="006102FB" w:rsidRPr="00AD4656" w:rsidRDefault="006102FB" w:rsidP="007F0D88">
            <w:pPr>
              <w:pStyle w:val="table-style"/>
              <w:rPr>
                <w:b w:val="0"/>
              </w:rPr>
            </w:pPr>
            <w:r w:rsidRPr="00AD4656">
              <w:rPr>
                <w:b w:val="0"/>
              </w:rPr>
              <w:t>XX</w:t>
            </w:r>
          </w:p>
        </w:tc>
        <w:tc>
          <w:tcPr>
            <w:tcW w:w="868" w:type="pct"/>
            <w:noWrap/>
          </w:tcPr>
          <w:p w14:paraId="5AAF212E" w14:textId="77777777" w:rsidR="006102FB" w:rsidRPr="00AD4656" w:rsidRDefault="006102FB" w:rsidP="007F0D88">
            <w:pPr>
              <w:pStyle w:val="table-style"/>
              <w:keepNext/>
              <w:rPr>
                <w:b w:val="0"/>
              </w:rPr>
            </w:pPr>
            <w:r w:rsidRPr="00AD4656">
              <w:rPr>
                <w:b w:val="0"/>
              </w:rPr>
              <w:t>XX</w:t>
            </w:r>
          </w:p>
        </w:tc>
      </w:tr>
    </w:tbl>
    <w:p w14:paraId="00BE3B1A" w14:textId="40485F9B" w:rsidR="006102FB" w:rsidRDefault="006102FB" w:rsidP="00853B33">
      <w:pPr>
        <w:pStyle w:val="source"/>
      </w:pPr>
      <w:r>
        <w:t xml:space="preserve">Source: Primary Interviews, </w:t>
      </w:r>
      <w:r w:rsidR="00422133">
        <w:t>Custom Market Insights, 2023</w:t>
      </w:r>
    </w:p>
    <w:p w14:paraId="1CEDFEC8" w14:textId="77777777" w:rsidR="00F60398" w:rsidRDefault="00F60398" w:rsidP="003C190C">
      <w:r>
        <w:br w:type="page"/>
      </w:r>
    </w:p>
    <w:p w14:paraId="71540A2F" w14:textId="63987633" w:rsidR="00F60398" w:rsidRDefault="00F60398" w:rsidP="00881845">
      <w:pPr>
        <w:pStyle w:val="Heading2"/>
      </w:pPr>
      <w:bookmarkStart w:id="29" w:name="_Toc100245892"/>
      <w:r>
        <w:lastRenderedPageBreak/>
        <w:t xml:space="preserve">Pre </w:t>
      </w:r>
      <w:r w:rsidRPr="00F60398">
        <w:t xml:space="preserve">COVID-19 </w:t>
      </w:r>
      <w:r w:rsidR="006D5460">
        <w:t>Market</w:t>
      </w:r>
      <w:r>
        <w:t xml:space="preserve"> Revenue, By Region, 2016-2019 </w:t>
      </w:r>
      <w:r w:rsidR="00AB3F6F">
        <w:t>({Revenue})</w:t>
      </w:r>
      <w:bookmarkEnd w:id="29"/>
      <w:r>
        <w:t xml:space="preserve"> </w:t>
      </w:r>
    </w:p>
    <w:p w14:paraId="40179603" w14:textId="5B4AF9BF" w:rsidR="00F60398" w:rsidRDefault="00F60398" w:rsidP="00F60398">
      <w:pPr>
        <w:pStyle w:val="table-no"/>
      </w:pPr>
      <w:r w:rsidRPr="00AD4656">
        <w:t xml:space="preserve"> </w:t>
      </w:r>
      <w:bookmarkStart w:id="30" w:name="_Toc100246084"/>
      <w:r w:rsidRPr="00F60398">
        <w:t xml:space="preserve">Pre COVID-19 </w:t>
      </w:r>
      <w:r w:rsidR="006D5460">
        <w:t>Market</w:t>
      </w:r>
      <w:r w:rsidRPr="00F60398">
        <w:t xml:space="preserve"> Revenue, By Region, 2016-2019 </w:t>
      </w:r>
      <w:r w:rsidR="00AB3F6F">
        <w:t>({Revenue})</w:t>
      </w:r>
      <w:bookmarkEnd w:id="30"/>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ook w:val="04A0" w:firstRow="1" w:lastRow="0" w:firstColumn="1" w:lastColumn="0" w:noHBand="0" w:noVBand="1"/>
      </w:tblPr>
      <w:tblGrid>
        <w:gridCol w:w="2535"/>
        <w:gridCol w:w="1621"/>
        <w:gridCol w:w="1621"/>
        <w:gridCol w:w="1621"/>
        <w:gridCol w:w="1619"/>
      </w:tblGrid>
      <w:tr w:rsidR="0024026E" w:rsidRPr="00440F7B" w14:paraId="68BDF894" w14:textId="77777777" w:rsidTr="0024026E">
        <w:trPr>
          <w:trHeight w:val="300"/>
        </w:trPr>
        <w:tc>
          <w:tcPr>
            <w:tcW w:w="1405" w:type="pct"/>
            <w:shd w:val="clear" w:color="auto" w:fill="DC4532"/>
            <w:noWrap/>
            <w:vAlign w:val="center"/>
            <w:hideMark/>
          </w:tcPr>
          <w:p w14:paraId="63E2C6BB" w14:textId="39019532" w:rsidR="0024026E" w:rsidRPr="00440F7B" w:rsidRDefault="0024026E" w:rsidP="0024026E">
            <w:pPr>
              <w:pStyle w:val="table-style-orange"/>
            </w:pPr>
            <w:r w:rsidRPr="00773A7A">
              <w:rPr>
                <w:b w:val="0"/>
                <w:color w:val="FFFFFF" w:themeColor="background1"/>
              </w:rPr>
              <w:t>Region</w:t>
            </w:r>
          </w:p>
        </w:tc>
        <w:tc>
          <w:tcPr>
            <w:tcW w:w="899" w:type="pct"/>
            <w:shd w:val="clear" w:color="auto" w:fill="DC4532"/>
            <w:noWrap/>
            <w:vAlign w:val="center"/>
            <w:hideMark/>
          </w:tcPr>
          <w:p w14:paraId="0DEEE561" w14:textId="7D4F0627" w:rsidR="0024026E" w:rsidRPr="00440F7B" w:rsidRDefault="0024026E" w:rsidP="0024026E">
            <w:pPr>
              <w:pStyle w:val="table-style-orange"/>
            </w:pPr>
            <w:r>
              <w:rPr>
                <w:b w:val="0"/>
                <w:color w:val="FFFFFF" w:themeColor="background1"/>
              </w:rPr>
              <w:t>2016</w:t>
            </w:r>
          </w:p>
        </w:tc>
        <w:tc>
          <w:tcPr>
            <w:tcW w:w="899" w:type="pct"/>
            <w:shd w:val="clear" w:color="auto" w:fill="DC4532"/>
            <w:vAlign w:val="center"/>
          </w:tcPr>
          <w:p w14:paraId="20E26DDE" w14:textId="4D38636F" w:rsidR="0024026E" w:rsidRPr="00440F7B" w:rsidRDefault="0024026E" w:rsidP="0024026E">
            <w:pPr>
              <w:pStyle w:val="table-style-orange"/>
            </w:pPr>
            <w:r>
              <w:rPr>
                <w:b w:val="0"/>
                <w:color w:val="FFFFFF" w:themeColor="background1"/>
              </w:rPr>
              <w:t>2017</w:t>
            </w:r>
          </w:p>
        </w:tc>
        <w:tc>
          <w:tcPr>
            <w:tcW w:w="899" w:type="pct"/>
            <w:shd w:val="clear" w:color="auto" w:fill="DC4532"/>
          </w:tcPr>
          <w:p w14:paraId="299D96E5" w14:textId="6489576B" w:rsidR="0024026E" w:rsidRPr="00440F7B" w:rsidRDefault="0024026E" w:rsidP="0024026E">
            <w:pPr>
              <w:pStyle w:val="table-style-orange"/>
            </w:pPr>
            <w:r>
              <w:rPr>
                <w:b w:val="0"/>
                <w:color w:val="FFFFFF" w:themeColor="background1"/>
              </w:rPr>
              <w:t>2018</w:t>
            </w:r>
          </w:p>
        </w:tc>
        <w:tc>
          <w:tcPr>
            <w:tcW w:w="899" w:type="pct"/>
            <w:shd w:val="clear" w:color="auto" w:fill="DC4532"/>
            <w:noWrap/>
            <w:hideMark/>
          </w:tcPr>
          <w:p w14:paraId="1DB2A057" w14:textId="0BA9E5F8" w:rsidR="0024026E" w:rsidRPr="00440F7B" w:rsidRDefault="0024026E" w:rsidP="0024026E">
            <w:pPr>
              <w:pStyle w:val="table-style-orange"/>
            </w:pPr>
            <w:r>
              <w:rPr>
                <w:b w:val="0"/>
                <w:color w:val="FFFFFF" w:themeColor="background1"/>
              </w:rPr>
              <w:t>2019</w:t>
            </w:r>
          </w:p>
        </w:tc>
      </w:tr>
      <w:tr w:rsidR="00F60398" w:rsidRPr="00440F7B" w14:paraId="34A727FC" w14:textId="77777777" w:rsidTr="0024026E">
        <w:trPr>
          <w:trHeight w:val="300"/>
        </w:trPr>
        <w:tc>
          <w:tcPr>
            <w:tcW w:w="1405" w:type="pct"/>
            <w:noWrap/>
            <w:vAlign w:val="center"/>
          </w:tcPr>
          <w:p w14:paraId="5AF630D6" w14:textId="77777777" w:rsidR="00F60398" w:rsidRPr="00440F7B" w:rsidRDefault="00C77E17" w:rsidP="00C77E17">
            <w:pPr>
              <w:pStyle w:val="table-style-orange"/>
              <w:jc w:val="left"/>
              <w:rPr>
                <w:b w:val="0"/>
              </w:rPr>
            </w:pPr>
            <w:r>
              <w:rPr>
                <w:b w:val="0"/>
              </w:rPr>
              <w:t>North America</w:t>
            </w:r>
          </w:p>
        </w:tc>
        <w:tc>
          <w:tcPr>
            <w:tcW w:w="899" w:type="pct"/>
            <w:noWrap/>
            <w:vAlign w:val="center"/>
          </w:tcPr>
          <w:p w14:paraId="31BC713D" w14:textId="77777777" w:rsidR="00F60398" w:rsidRPr="00440F7B" w:rsidRDefault="00F60398" w:rsidP="00AE03DB">
            <w:pPr>
              <w:pStyle w:val="table-style-orange"/>
              <w:rPr>
                <w:b w:val="0"/>
              </w:rPr>
            </w:pPr>
            <w:r w:rsidRPr="00440F7B">
              <w:rPr>
                <w:b w:val="0"/>
              </w:rPr>
              <w:t>XX</w:t>
            </w:r>
          </w:p>
        </w:tc>
        <w:tc>
          <w:tcPr>
            <w:tcW w:w="899" w:type="pct"/>
            <w:vAlign w:val="center"/>
          </w:tcPr>
          <w:p w14:paraId="2550EF6D" w14:textId="77777777" w:rsidR="00F60398" w:rsidRPr="00440F7B" w:rsidRDefault="00F60398" w:rsidP="00AE03DB">
            <w:pPr>
              <w:pStyle w:val="table-style-orange"/>
              <w:rPr>
                <w:b w:val="0"/>
              </w:rPr>
            </w:pPr>
            <w:r w:rsidRPr="00440F7B">
              <w:rPr>
                <w:b w:val="0"/>
              </w:rPr>
              <w:t>XX</w:t>
            </w:r>
          </w:p>
        </w:tc>
        <w:tc>
          <w:tcPr>
            <w:tcW w:w="899" w:type="pct"/>
            <w:vAlign w:val="center"/>
          </w:tcPr>
          <w:p w14:paraId="2CFE0044" w14:textId="77777777" w:rsidR="00F60398" w:rsidRPr="00440F7B" w:rsidRDefault="00F60398" w:rsidP="00AE03DB">
            <w:pPr>
              <w:pStyle w:val="table-style-orange"/>
              <w:rPr>
                <w:b w:val="0"/>
              </w:rPr>
            </w:pPr>
            <w:r w:rsidRPr="00440F7B">
              <w:rPr>
                <w:b w:val="0"/>
              </w:rPr>
              <w:t>XX</w:t>
            </w:r>
          </w:p>
        </w:tc>
        <w:tc>
          <w:tcPr>
            <w:tcW w:w="899" w:type="pct"/>
            <w:noWrap/>
            <w:vAlign w:val="center"/>
          </w:tcPr>
          <w:p w14:paraId="275CF81D" w14:textId="77777777" w:rsidR="00F60398" w:rsidRPr="00440F7B" w:rsidRDefault="00F60398" w:rsidP="00AE03DB">
            <w:pPr>
              <w:pStyle w:val="table-style-orange"/>
              <w:rPr>
                <w:b w:val="0"/>
              </w:rPr>
            </w:pPr>
            <w:r w:rsidRPr="00440F7B">
              <w:rPr>
                <w:b w:val="0"/>
              </w:rPr>
              <w:t>XX</w:t>
            </w:r>
          </w:p>
        </w:tc>
      </w:tr>
      <w:tr w:rsidR="00F60398" w:rsidRPr="00440F7B" w14:paraId="3242C4BA" w14:textId="77777777" w:rsidTr="0024026E">
        <w:trPr>
          <w:trHeight w:val="300"/>
        </w:trPr>
        <w:tc>
          <w:tcPr>
            <w:tcW w:w="1405" w:type="pct"/>
            <w:noWrap/>
            <w:vAlign w:val="center"/>
          </w:tcPr>
          <w:p w14:paraId="0BB5B1E9" w14:textId="77777777" w:rsidR="00F60398" w:rsidRPr="00440F7B" w:rsidRDefault="00C77E17" w:rsidP="00C77E17">
            <w:pPr>
              <w:pStyle w:val="table-style-orange"/>
              <w:jc w:val="left"/>
              <w:rPr>
                <w:b w:val="0"/>
              </w:rPr>
            </w:pPr>
            <w:r>
              <w:rPr>
                <w:b w:val="0"/>
              </w:rPr>
              <w:t>Europe</w:t>
            </w:r>
          </w:p>
        </w:tc>
        <w:tc>
          <w:tcPr>
            <w:tcW w:w="899" w:type="pct"/>
            <w:noWrap/>
            <w:vAlign w:val="center"/>
          </w:tcPr>
          <w:p w14:paraId="5476F66F" w14:textId="77777777" w:rsidR="00F60398" w:rsidRPr="00440F7B" w:rsidRDefault="00F60398" w:rsidP="00AE03DB">
            <w:pPr>
              <w:pStyle w:val="table-style-orange"/>
              <w:rPr>
                <w:b w:val="0"/>
              </w:rPr>
            </w:pPr>
            <w:r w:rsidRPr="00440F7B">
              <w:rPr>
                <w:b w:val="0"/>
              </w:rPr>
              <w:t>XX</w:t>
            </w:r>
          </w:p>
        </w:tc>
        <w:tc>
          <w:tcPr>
            <w:tcW w:w="899" w:type="pct"/>
            <w:vAlign w:val="center"/>
          </w:tcPr>
          <w:p w14:paraId="72D8E267" w14:textId="77777777" w:rsidR="00F60398" w:rsidRPr="00440F7B" w:rsidRDefault="00F60398" w:rsidP="00AE03DB">
            <w:pPr>
              <w:pStyle w:val="table-style-orange"/>
              <w:rPr>
                <w:b w:val="0"/>
              </w:rPr>
            </w:pPr>
            <w:r w:rsidRPr="00440F7B">
              <w:rPr>
                <w:b w:val="0"/>
              </w:rPr>
              <w:t>XX</w:t>
            </w:r>
          </w:p>
        </w:tc>
        <w:tc>
          <w:tcPr>
            <w:tcW w:w="899" w:type="pct"/>
            <w:vAlign w:val="center"/>
          </w:tcPr>
          <w:p w14:paraId="057280B5" w14:textId="77777777" w:rsidR="00F60398" w:rsidRPr="00440F7B" w:rsidRDefault="00F60398" w:rsidP="00AE03DB">
            <w:pPr>
              <w:pStyle w:val="table-style-orange"/>
              <w:rPr>
                <w:b w:val="0"/>
              </w:rPr>
            </w:pPr>
            <w:r w:rsidRPr="00440F7B">
              <w:rPr>
                <w:b w:val="0"/>
              </w:rPr>
              <w:t>XX</w:t>
            </w:r>
          </w:p>
        </w:tc>
        <w:tc>
          <w:tcPr>
            <w:tcW w:w="899" w:type="pct"/>
            <w:noWrap/>
            <w:vAlign w:val="center"/>
          </w:tcPr>
          <w:p w14:paraId="14C059D4" w14:textId="77777777" w:rsidR="00F60398" w:rsidRPr="00440F7B" w:rsidRDefault="00F60398" w:rsidP="00AE03DB">
            <w:pPr>
              <w:pStyle w:val="table-style-orange"/>
              <w:rPr>
                <w:b w:val="0"/>
              </w:rPr>
            </w:pPr>
            <w:r w:rsidRPr="00440F7B">
              <w:rPr>
                <w:b w:val="0"/>
              </w:rPr>
              <w:t>XX</w:t>
            </w:r>
          </w:p>
        </w:tc>
      </w:tr>
      <w:tr w:rsidR="00F60398" w:rsidRPr="00440F7B" w14:paraId="3390115F" w14:textId="77777777" w:rsidTr="0024026E">
        <w:trPr>
          <w:trHeight w:val="300"/>
        </w:trPr>
        <w:tc>
          <w:tcPr>
            <w:tcW w:w="1405" w:type="pct"/>
            <w:noWrap/>
            <w:vAlign w:val="center"/>
          </w:tcPr>
          <w:p w14:paraId="4681DB94" w14:textId="77777777" w:rsidR="00F60398" w:rsidRPr="00440F7B" w:rsidRDefault="00C77E17" w:rsidP="00C77E17">
            <w:pPr>
              <w:pStyle w:val="table-style-orange"/>
              <w:jc w:val="left"/>
              <w:rPr>
                <w:b w:val="0"/>
              </w:rPr>
            </w:pPr>
            <w:r>
              <w:rPr>
                <w:b w:val="0"/>
              </w:rPr>
              <w:t>Asia Pacific</w:t>
            </w:r>
          </w:p>
        </w:tc>
        <w:tc>
          <w:tcPr>
            <w:tcW w:w="899" w:type="pct"/>
            <w:noWrap/>
            <w:vAlign w:val="center"/>
          </w:tcPr>
          <w:p w14:paraId="7ED18598" w14:textId="77777777" w:rsidR="00F60398" w:rsidRPr="00440F7B" w:rsidRDefault="00F60398" w:rsidP="00AE03DB">
            <w:pPr>
              <w:pStyle w:val="table-style-orange"/>
              <w:rPr>
                <w:b w:val="0"/>
              </w:rPr>
            </w:pPr>
            <w:r w:rsidRPr="00440F7B">
              <w:rPr>
                <w:b w:val="0"/>
              </w:rPr>
              <w:t>XX</w:t>
            </w:r>
          </w:p>
        </w:tc>
        <w:tc>
          <w:tcPr>
            <w:tcW w:w="899" w:type="pct"/>
            <w:vAlign w:val="center"/>
          </w:tcPr>
          <w:p w14:paraId="46FF0756" w14:textId="77777777" w:rsidR="00F60398" w:rsidRPr="00440F7B" w:rsidRDefault="00F60398" w:rsidP="00AE03DB">
            <w:pPr>
              <w:pStyle w:val="table-style-orange"/>
              <w:rPr>
                <w:b w:val="0"/>
              </w:rPr>
            </w:pPr>
            <w:r w:rsidRPr="00440F7B">
              <w:rPr>
                <w:b w:val="0"/>
              </w:rPr>
              <w:t>XX</w:t>
            </w:r>
          </w:p>
        </w:tc>
        <w:tc>
          <w:tcPr>
            <w:tcW w:w="899" w:type="pct"/>
            <w:vAlign w:val="center"/>
          </w:tcPr>
          <w:p w14:paraId="40C95678" w14:textId="77777777" w:rsidR="00F60398" w:rsidRPr="00440F7B" w:rsidRDefault="00F60398" w:rsidP="00AE03DB">
            <w:pPr>
              <w:pStyle w:val="table-style-orange"/>
              <w:rPr>
                <w:b w:val="0"/>
              </w:rPr>
            </w:pPr>
            <w:r w:rsidRPr="00440F7B">
              <w:rPr>
                <w:b w:val="0"/>
              </w:rPr>
              <w:t>XX</w:t>
            </w:r>
          </w:p>
        </w:tc>
        <w:tc>
          <w:tcPr>
            <w:tcW w:w="899" w:type="pct"/>
            <w:noWrap/>
            <w:vAlign w:val="center"/>
          </w:tcPr>
          <w:p w14:paraId="07070679" w14:textId="77777777" w:rsidR="00F60398" w:rsidRPr="00440F7B" w:rsidRDefault="00F60398" w:rsidP="00AE03DB">
            <w:pPr>
              <w:pStyle w:val="table-style-orange"/>
              <w:rPr>
                <w:b w:val="0"/>
              </w:rPr>
            </w:pPr>
            <w:r w:rsidRPr="00440F7B">
              <w:rPr>
                <w:b w:val="0"/>
              </w:rPr>
              <w:t>XX</w:t>
            </w:r>
          </w:p>
        </w:tc>
      </w:tr>
      <w:tr w:rsidR="00F60398" w:rsidRPr="00440F7B" w14:paraId="3DF8FE99" w14:textId="77777777" w:rsidTr="0024026E">
        <w:trPr>
          <w:trHeight w:val="300"/>
        </w:trPr>
        <w:tc>
          <w:tcPr>
            <w:tcW w:w="1405" w:type="pct"/>
            <w:noWrap/>
            <w:vAlign w:val="center"/>
          </w:tcPr>
          <w:p w14:paraId="38F732F1" w14:textId="77777777" w:rsidR="00F60398" w:rsidRPr="00440F7B" w:rsidRDefault="00C77E17" w:rsidP="00C77E17">
            <w:pPr>
              <w:pStyle w:val="table-style-orange"/>
              <w:jc w:val="left"/>
              <w:rPr>
                <w:b w:val="0"/>
              </w:rPr>
            </w:pPr>
            <w:r>
              <w:rPr>
                <w:b w:val="0"/>
              </w:rPr>
              <w:t>Latin America</w:t>
            </w:r>
          </w:p>
        </w:tc>
        <w:tc>
          <w:tcPr>
            <w:tcW w:w="899" w:type="pct"/>
            <w:noWrap/>
            <w:vAlign w:val="center"/>
          </w:tcPr>
          <w:p w14:paraId="7E6A21B0" w14:textId="77777777" w:rsidR="00F60398" w:rsidRPr="00440F7B" w:rsidRDefault="00F60398" w:rsidP="00AE03DB">
            <w:pPr>
              <w:pStyle w:val="table-style-orange"/>
              <w:rPr>
                <w:b w:val="0"/>
              </w:rPr>
            </w:pPr>
            <w:r w:rsidRPr="00440F7B">
              <w:rPr>
                <w:b w:val="0"/>
              </w:rPr>
              <w:t>XX</w:t>
            </w:r>
          </w:p>
        </w:tc>
        <w:tc>
          <w:tcPr>
            <w:tcW w:w="899" w:type="pct"/>
            <w:vAlign w:val="center"/>
          </w:tcPr>
          <w:p w14:paraId="489B4A7C" w14:textId="77777777" w:rsidR="00F60398" w:rsidRPr="00440F7B" w:rsidRDefault="00F60398" w:rsidP="00AE03DB">
            <w:pPr>
              <w:pStyle w:val="table-style-orange"/>
              <w:rPr>
                <w:b w:val="0"/>
              </w:rPr>
            </w:pPr>
            <w:r w:rsidRPr="00440F7B">
              <w:rPr>
                <w:b w:val="0"/>
              </w:rPr>
              <w:t>XX</w:t>
            </w:r>
          </w:p>
        </w:tc>
        <w:tc>
          <w:tcPr>
            <w:tcW w:w="899" w:type="pct"/>
            <w:vAlign w:val="center"/>
          </w:tcPr>
          <w:p w14:paraId="0885401B" w14:textId="77777777" w:rsidR="00F60398" w:rsidRPr="00440F7B" w:rsidRDefault="00F60398" w:rsidP="00AE03DB">
            <w:pPr>
              <w:pStyle w:val="table-style-orange"/>
              <w:rPr>
                <w:b w:val="0"/>
              </w:rPr>
            </w:pPr>
            <w:r w:rsidRPr="00440F7B">
              <w:rPr>
                <w:b w:val="0"/>
              </w:rPr>
              <w:t>XX</w:t>
            </w:r>
          </w:p>
        </w:tc>
        <w:tc>
          <w:tcPr>
            <w:tcW w:w="899" w:type="pct"/>
            <w:noWrap/>
            <w:vAlign w:val="center"/>
          </w:tcPr>
          <w:p w14:paraId="7AF9031A" w14:textId="77777777" w:rsidR="00F60398" w:rsidRPr="00440F7B" w:rsidRDefault="00F60398" w:rsidP="00AE03DB">
            <w:pPr>
              <w:pStyle w:val="table-style-orange"/>
              <w:rPr>
                <w:b w:val="0"/>
              </w:rPr>
            </w:pPr>
            <w:r w:rsidRPr="00440F7B">
              <w:rPr>
                <w:b w:val="0"/>
              </w:rPr>
              <w:t>XX</w:t>
            </w:r>
          </w:p>
        </w:tc>
      </w:tr>
      <w:tr w:rsidR="00F60398" w:rsidRPr="00440F7B" w14:paraId="592A5B61" w14:textId="77777777" w:rsidTr="0024026E">
        <w:trPr>
          <w:trHeight w:val="300"/>
        </w:trPr>
        <w:tc>
          <w:tcPr>
            <w:tcW w:w="1405" w:type="pct"/>
            <w:noWrap/>
            <w:vAlign w:val="center"/>
          </w:tcPr>
          <w:p w14:paraId="144BFAB1" w14:textId="77777777" w:rsidR="00F60398" w:rsidRPr="00440F7B" w:rsidRDefault="00C77E17" w:rsidP="00C77E17">
            <w:pPr>
              <w:pStyle w:val="table-style-orange"/>
              <w:jc w:val="left"/>
              <w:rPr>
                <w:b w:val="0"/>
              </w:rPr>
            </w:pPr>
            <w:r>
              <w:rPr>
                <w:b w:val="0"/>
              </w:rPr>
              <w:t>The Middle-East and Africa</w:t>
            </w:r>
          </w:p>
        </w:tc>
        <w:tc>
          <w:tcPr>
            <w:tcW w:w="899" w:type="pct"/>
            <w:noWrap/>
            <w:vAlign w:val="center"/>
          </w:tcPr>
          <w:p w14:paraId="41DD1A3D" w14:textId="77777777" w:rsidR="00F60398" w:rsidRPr="00440F7B" w:rsidRDefault="00F60398" w:rsidP="00AE03DB">
            <w:pPr>
              <w:pStyle w:val="table-style-orange"/>
              <w:rPr>
                <w:b w:val="0"/>
              </w:rPr>
            </w:pPr>
            <w:r w:rsidRPr="00440F7B">
              <w:rPr>
                <w:b w:val="0"/>
              </w:rPr>
              <w:t>XX</w:t>
            </w:r>
          </w:p>
        </w:tc>
        <w:tc>
          <w:tcPr>
            <w:tcW w:w="899" w:type="pct"/>
            <w:vAlign w:val="center"/>
          </w:tcPr>
          <w:p w14:paraId="5A446A01" w14:textId="77777777" w:rsidR="00F60398" w:rsidRPr="00440F7B" w:rsidRDefault="00F60398" w:rsidP="00AE03DB">
            <w:pPr>
              <w:pStyle w:val="table-style-orange"/>
              <w:rPr>
                <w:b w:val="0"/>
              </w:rPr>
            </w:pPr>
            <w:r w:rsidRPr="00440F7B">
              <w:rPr>
                <w:b w:val="0"/>
              </w:rPr>
              <w:t>XX</w:t>
            </w:r>
          </w:p>
        </w:tc>
        <w:tc>
          <w:tcPr>
            <w:tcW w:w="899" w:type="pct"/>
            <w:vAlign w:val="center"/>
          </w:tcPr>
          <w:p w14:paraId="0DA38C05" w14:textId="77777777" w:rsidR="00F60398" w:rsidRPr="00440F7B" w:rsidRDefault="00F60398" w:rsidP="00AE03DB">
            <w:pPr>
              <w:pStyle w:val="table-style-orange"/>
              <w:rPr>
                <w:b w:val="0"/>
              </w:rPr>
            </w:pPr>
            <w:r w:rsidRPr="00440F7B">
              <w:rPr>
                <w:b w:val="0"/>
              </w:rPr>
              <w:t>XX</w:t>
            </w:r>
          </w:p>
        </w:tc>
        <w:tc>
          <w:tcPr>
            <w:tcW w:w="899" w:type="pct"/>
            <w:noWrap/>
            <w:vAlign w:val="center"/>
          </w:tcPr>
          <w:p w14:paraId="563F659F" w14:textId="77777777" w:rsidR="00F60398" w:rsidRPr="00440F7B" w:rsidRDefault="00F60398" w:rsidP="00AE03DB">
            <w:pPr>
              <w:pStyle w:val="table-style-orange"/>
              <w:rPr>
                <w:b w:val="0"/>
              </w:rPr>
            </w:pPr>
            <w:r w:rsidRPr="00440F7B">
              <w:rPr>
                <w:b w:val="0"/>
              </w:rPr>
              <w:t>XX</w:t>
            </w:r>
          </w:p>
        </w:tc>
      </w:tr>
      <w:tr w:rsidR="00F60398" w:rsidRPr="00440F7B" w14:paraId="7F591EB7" w14:textId="77777777" w:rsidTr="0024026E">
        <w:trPr>
          <w:trHeight w:val="300"/>
        </w:trPr>
        <w:tc>
          <w:tcPr>
            <w:tcW w:w="1405" w:type="pct"/>
            <w:noWrap/>
            <w:vAlign w:val="center"/>
            <w:hideMark/>
          </w:tcPr>
          <w:p w14:paraId="4900712E" w14:textId="77777777" w:rsidR="00F60398" w:rsidRPr="00F90F03" w:rsidRDefault="00F60398" w:rsidP="00AE03DB">
            <w:pPr>
              <w:pStyle w:val="table-style-orange"/>
              <w:jc w:val="left"/>
            </w:pPr>
            <w:r w:rsidRPr="00F90F03">
              <w:t>Total</w:t>
            </w:r>
          </w:p>
        </w:tc>
        <w:tc>
          <w:tcPr>
            <w:tcW w:w="899" w:type="pct"/>
            <w:noWrap/>
            <w:vAlign w:val="center"/>
          </w:tcPr>
          <w:p w14:paraId="3102BC7E" w14:textId="77777777" w:rsidR="00F60398" w:rsidRPr="00F90F03" w:rsidRDefault="00F60398" w:rsidP="00AE03DB">
            <w:pPr>
              <w:pStyle w:val="table-style-orange"/>
            </w:pPr>
            <w:r w:rsidRPr="00F90F03">
              <w:t>XX</w:t>
            </w:r>
          </w:p>
        </w:tc>
        <w:tc>
          <w:tcPr>
            <w:tcW w:w="899" w:type="pct"/>
            <w:vAlign w:val="center"/>
          </w:tcPr>
          <w:p w14:paraId="5105EBE3" w14:textId="77777777" w:rsidR="00F60398" w:rsidRPr="00F90F03" w:rsidRDefault="00F60398" w:rsidP="00AE03DB">
            <w:pPr>
              <w:pStyle w:val="table-style-orange"/>
            </w:pPr>
            <w:r w:rsidRPr="00F90F03">
              <w:t>XX</w:t>
            </w:r>
          </w:p>
        </w:tc>
        <w:tc>
          <w:tcPr>
            <w:tcW w:w="899" w:type="pct"/>
            <w:vAlign w:val="center"/>
          </w:tcPr>
          <w:p w14:paraId="6B37538E" w14:textId="77777777" w:rsidR="00F60398" w:rsidRPr="00F90F03" w:rsidRDefault="00F60398" w:rsidP="00AE03DB">
            <w:pPr>
              <w:pStyle w:val="table-style-orange"/>
            </w:pPr>
            <w:r w:rsidRPr="00F90F03">
              <w:t>XX</w:t>
            </w:r>
          </w:p>
        </w:tc>
        <w:tc>
          <w:tcPr>
            <w:tcW w:w="899" w:type="pct"/>
            <w:noWrap/>
            <w:vAlign w:val="center"/>
          </w:tcPr>
          <w:p w14:paraId="448D6499" w14:textId="77777777" w:rsidR="00F60398" w:rsidRPr="00F90F03" w:rsidRDefault="00F60398" w:rsidP="00AE03DB">
            <w:pPr>
              <w:pStyle w:val="table-style-orange"/>
            </w:pPr>
            <w:r w:rsidRPr="00F90F03">
              <w:t>XX</w:t>
            </w:r>
          </w:p>
        </w:tc>
      </w:tr>
    </w:tbl>
    <w:p w14:paraId="18FC4A38" w14:textId="1A1E3E5A" w:rsidR="00F60398" w:rsidRDefault="00F60398" w:rsidP="00853B33">
      <w:pPr>
        <w:pStyle w:val="source"/>
      </w:pPr>
      <w:r>
        <w:t xml:space="preserve">Source: Primary Interviews, </w:t>
      </w:r>
      <w:r w:rsidR="00422133">
        <w:t>Custom Market Insights, 2023</w:t>
      </w:r>
    </w:p>
    <w:p w14:paraId="21B80403" w14:textId="59D79FC5" w:rsidR="00F60398" w:rsidRDefault="00F60398" w:rsidP="00881845">
      <w:pPr>
        <w:pStyle w:val="Heading2"/>
      </w:pPr>
      <w:bookmarkStart w:id="31" w:name="_Toc100245893"/>
      <w:r>
        <w:t xml:space="preserve">Post </w:t>
      </w:r>
      <w:r w:rsidRPr="00F60398">
        <w:t xml:space="preserve">COVID-19 </w:t>
      </w:r>
      <w:r w:rsidR="006D5460">
        <w:t>Market</w:t>
      </w:r>
      <w:r>
        <w:t xml:space="preserve"> Revenue, By Region, 2020-</w:t>
      </w:r>
      <w:r w:rsidR="0024026E">
        <w:t>2030</w:t>
      </w:r>
      <w:r>
        <w:t xml:space="preserve"> </w:t>
      </w:r>
      <w:r w:rsidR="00AB3F6F">
        <w:t>({Revenue})</w:t>
      </w:r>
      <w:bookmarkEnd w:id="31"/>
      <w:r>
        <w:t xml:space="preserve"> </w:t>
      </w:r>
    </w:p>
    <w:p w14:paraId="2B7EAD60" w14:textId="7598D431" w:rsidR="00F60398" w:rsidRDefault="00F60398" w:rsidP="00F60398">
      <w:pPr>
        <w:pStyle w:val="table-no"/>
      </w:pPr>
      <w:bookmarkStart w:id="32" w:name="_Toc100246085"/>
      <w:r>
        <w:t>Post</w:t>
      </w:r>
      <w:r w:rsidRPr="00F60398">
        <w:t xml:space="preserve"> COVID-19 </w:t>
      </w:r>
      <w:r w:rsidR="006D5460">
        <w:t>Market</w:t>
      </w:r>
      <w:r w:rsidRPr="00F60398">
        <w:t xml:space="preserve"> Revenue, By Region, 20</w:t>
      </w:r>
      <w:r>
        <w:t>20</w:t>
      </w:r>
      <w:r w:rsidRPr="00F60398">
        <w:t>-</w:t>
      </w:r>
      <w:r w:rsidR="0024026E">
        <w:t>2030</w:t>
      </w:r>
      <w:r w:rsidRPr="00F60398">
        <w:t xml:space="preserve"> </w:t>
      </w:r>
      <w:r w:rsidR="00AB3F6F">
        <w:t>({Revenue})</w:t>
      </w:r>
      <w:bookmarkEnd w:id="32"/>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ayout w:type="fixed"/>
        <w:tblLook w:val="04A0" w:firstRow="1" w:lastRow="0" w:firstColumn="1" w:lastColumn="0" w:noHBand="0" w:noVBand="1"/>
      </w:tblPr>
      <w:tblGrid>
        <w:gridCol w:w="1575"/>
        <w:gridCol w:w="541"/>
        <w:gridCol w:w="541"/>
        <w:gridCol w:w="541"/>
        <w:gridCol w:w="541"/>
        <w:gridCol w:w="539"/>
        <w:gridCol w:w="539"/>
        <w:gridCol w:w="539"/>
        <w:gridCol w:w="539"/>
        <w:gridCol w:w="541"/>
        <w:gridCol w:w="541"/>
        <w:gridCol w:w="541"/>
        <w:gridCol w:w="1499"/>
      </w:tblGrid>
      <w:tr w:rsidR="0024026E" w:rsidRPr="00440F7B" w14:paraId="588898E8" w14:textId="77777777" w:rsidTr="00472B2A">
        <w:trPr>
          <w:trHeight w:val="300"/>
        </w:trPr>
        <w:tc>
          <w:tcPr>
            <w:tcW w:w="873" w:type="pct"/>
            <w:shd w:val="clear" w:color="auto" w:fill="DC4532"/>
            <w:noWrap/>
            <w:vAlign w:val="center"/>
            <w:hideMark/>
          </w:tcPr>
          <w:p w14:paraId="35CDFDE3" w14:textId="0A362041" w:rsidR="0024026E" w:rsidRPr="00440F7B" w:rsidRDefault="0024026E" w:rsidP="0024026E">
            <w:pPr>
              <w:pStyle w:val="table-style-orange"/>
            </w:pPr>
            <w:r w:rsidRPr="00773A7A">
              <w:rPr>
                <w:b w:val="0"/>
                <w:color w:val="FFFFFF" w:themeColor="background1"/>
              </w:rPr>
              <w:t>Region</w:t>
            </w:r>
          </w:p>
        </w:tc>
        <w:tc>
          <w:tcPr>
            <w:tcW w:w="300" w:type="pct"/>
            <w:shd w:val="clear" w:color="auto" w:fill="DC4532"/>
            <w:vAlign w:val="center"/>
          </w:tcPr>
          <w:p w14:paraId="3A91C847" w14:textId="65722910" w:rsidR="0024026E" w:rsidRPr="00440F7B" w:rsidRDefault="0024026E" w:rsidP="0024026E">
            <w:pPr>
              <w:pStyle w:val="table-style-orange"/>
            </w:pPr>
            <w:r>
              <w:rPr>
                <w:b w:val="0"/>
                <w:color w:val="FFFFFF" w:themeColor="background1"/>
              </w:rPr>
              <w:t>2020</w:t>
            </w:r>
          </w:p>
        </w:tc>
        <w:tc>
          <w:tcPr>
            <w:tcW w:w="300" w:type="pct"/>
            <w:shd w:val="clear" w:color="auto" w:fill="DC4532"/>
            <w:vAlign w:val="center"/>
          </w:tcPr>
          <w:p w14:paraId="05BD2B55" w14:textId="24B889FA" w:rsidR="0024026E" w:rsidRPr="00440F7B" w:rsidRDefault="0024026E" w:rsidP="0024026E">
            <w:pPr>
              <w:pStyle w:val="table-style-orange"/>
            </w:pPr>
            <w:r>
              <w:rPr>
                <w:b w:val="0"/>
                <w:color w:val="FFFFFF" w:themeColor="background1"/>
              </w:rPr>
              <w:t>2021</w:t>
            </w:r>
          </w:p>
        </w:tc>
        <w:tc>
          <w:tcPr>
            <w:tcW w:w="300" w:type="pct"/>
            <w:shd w:val="clear" w:color="auto" w:fill="DC4532"/>
            <w:vAlign w:val="center"/>
          </w:tcPr>
          <w:p w14:paraId="4533FFB2" w14:textId="26D3755B" w:rsidR="0024026E" w:rsidRPr="00440F7B" w:rsidRDefault="0024026E" w:rsidP="0024026E">
            <w:pPr>
              <w:pStyle w:val="table-style-orange"/>
            </w:pPr>
            <w:r>
              <w:rPr>
                <w:b w:val="0"/>
                <w:color w:val="FFFFFF" w:themeColor="background1"/>
              </w:rPr>
              <w:t>2022</w:t>
            </w:r>
          </w:p>
        </w:tc>
        <w:tc>
          <w:tcPr>
            <w:tcW w:w="300" w:type="pct"/>
            <w:shd w:val="clear" w:color="auto" w:fill="DC4532"/>
            <w:vAlign w:val="center"/>
          </w:tcPr>
          <w:p w14:paraId="76E522C2" w14:textId="5C05D830" w:rsidR="0024026E" w:rsidRPr="00440F7B" w:rsidRDefault="0024026E" w:rsidP="0024026E">
            <w:pPr>
              <w:pStyle w:val="table-style-orange"/>
            </w:pPr>
            <w:r>
              <w:rPr>
                <w:b w:val="0"/>
                <w:color w:val="FFFFFF" w:themeColor="background1"/>
              </w:rPr>
              <w:t>2023</w:t>
            </w:r>
          </w:p>
        </w:tc>
        <w:tc>
          <w:tcPr>
            <w:tcW w:w="299" w:type="pct"/>
            <w:shd w:val="clear" w:color="auto" w:fill="DC4532"/>
            <w:vAlign w:val="center"/>
          </w:tcPr>
          <w:p w14:paraId="4F73572D" w14:textId="76791CF0" w:rsidR="0024026E" w:rsidRPr="00440F7B" w:rsidRDefault="0024026E" w:rsidP="0024026E">
            <w:pPr>
              <w:pStyle w:val="table-style-orange"/>
            </w:pPr>
            <w:r>
              <w:rPr>
                <w:b w:val="0"/>
                <w:color w:val="FFFFFF" w:themeColor="background1"/>
              </w:rPr>
              <w:t>2024</w:t>
            </w:r>
          </w:p>
        </w:tc>
        <w:tc>
          <w:tcPr>
            <w:tcW w:w="299" w:type="pct"/>
            <w:shd w:val="clear" w:color="auto" w:fill="DC4532"/>
            <w:vAlign w:val="center"/>
          </w:tcPr>
          <w:p w14:paraId="16E42601" w14:textId="187E9EA5" w:rsidR="0024026E" w:rsidRPr="00440F7B" w:rsidRDefault="0024026E" w:rsidP="0024026E">
            <w:pPr>
              <w:pStyle w:val="table-style-orange"/>
            </w:pPr>
            <w:r>
              <w:rPr>
                <w:b w:val="0"/>
                <w:color w:val="FFFFFF" w:themeColor="background1"/>
              </w:rPr>
              <w:t>2025</w:t>
            </w:r>
          </w:p>
        </w:tc>
        <w:tc>
          <w:tcPr>
            <w:tcW w:w="299" w:type="pct"/>
            <w:shd w:val="clear" w:color="auto" w:fill="DC4532"/>
            <w:vAlign w:val="center"/>
          </w:tcPr>
          <w:p w14:paraId="4992A0DF" w14:textId="3BF802C3" w:rsidR="0024026E" w:rsidRPr="00440F7B" w:rsidRDefault="0024026E" w:rsidP="0024026E">
            <w:pPr>
              <w:pStyle w:val="table-style-orange"/>
            </w:pPr>
            <w:r>
              <w:rPr>
                <w:b w:val="0"/>
                <w:color w:val="FFFFFF" w:themeColor="background1"/>
              </w:rPr>
              <w:t>2026</w:t>
            </w:r>
          </w:p>
        </w:tc>
        <w:tc>
          <w:tcPr>
            <w:tcW w:w="299" w:type="pct"/>
            <w:shd w:val="clear" w:color="auto" w:fill="DC4532"/>
            <w:vAlign w:val="center"/>
          </w:tcPr>
          <w:p w14:paraId="193260CF" w14:textId="487386AD" w:rsidR="0024026E" w:rsidRDefault="0024026E" w:rsidP="0024026E">
            <w:pPr>
              <w:pStyle w:val="table-style-orange"/>
            </w:pPr>
            <w:r>
              <w:rPr>
                <w:b w:val="0"/>
                <w:color w:val="FFFFFF" w:themeColor="background1"/>
              </w:rPr>
              <w:t>2027</w:t>
            </w:r>
          </w:p>
        </w:tc>
        <w:tc>
          <w:tcPr>
            <w:tcW w:w="300" w:type="pct"/>
            <w:shd w:val="clear" w:color="auto" w:fill="DC4532"/>
            <w:vAlign w:val="center"/>
          </w:tcPr>
          <w:p w14:paraId="7E3C9286" w14:textId="0C285A8F" w:rsidR="0024026E" w:rsidRDefault="0024026E" w:rsidP="0024026E">
            <w:pPr>
              <w:pStyle w:val="table-style-orange"/>
            </w:pPr>
            <w:r>
              <w:rPr>
                <w:b w:val="0"/>
                <w:color w:val="FFFFFF" w:themeColor="background1"/>
              </w:rPr>
              <w:t>2028</w:t>
            </w:r>
          </w:p>
        </w:tc>
        <w:tc>
          <w:tcPr>
            <w:tcW w:w="300" w:type="pct"/>
            <w:shd w:val="clear" w:color="auto" w:fill="DC4532"/>
            <w:vAlign w:val="center"/>
          </w:tcPr>
          <w:p w14:paraId="43018D29" w14:textId="0A08CAC8" w:rsidR="0024026E" w:rsidRDefault="0024026E" w:rsidP="0024026E">
            <w:pPr>
              <w:pStyle w:val="table-style-orange"/>
            </w:pPr>
            <w:r>
              <w:rPr>
                <w:b w:val="0"/>
                <w:color w:val="FFFFFF" w:themeColor="background1"/>
              </w:rPr>
              <w:t>2029</w:t>
            </w:r>
          </w:p>
        </w:tc>
        <w:tc>
          <w:tcPr>
            <w:tcW w:w="300" w:type="pct"/>
            <w:shd w:val="clear" w:color="auto" w:fill="DC4532"/>
            <w:vAlign w:val="center"/>
          </w:tcPr>
          <w:p w14:paraId="3CB897DA" w14:textId="6A24AD9E" w:rsidR="0024026E" w:rsidRDefault="0024026E" w:rsidP="0024026E">
            <w:pPr>
              <w:pStyle w:val="table-style-orange"/>
            </w:pPr>
            <w:r>
              <w:rPr>
                <w:b w:val="0"/>
                <w:color w:val="FFFFFF" w:themeColor="background1"/>
              </w:rPr>
              <w:t>2030</w:t>
            </w:r>
          </w:p>
        </w:tc>
        <w:tc>
          <w:tcPr>
            <w:tcW w:w="831" w:type="pct"/>
            <w:shd w:val="clear" w:color="auto" w:fill="DC4532"/>
            <w:noWrap/>
            <w:vAlign w:val="center"/>
            <w:hideMark/>
          </w:tcPr>
          <w:p w14:paraId="10A657F2" w14:textId="63623961" w:rsidR="0024026E" w:rsidRPr="00440F7B" w:rsidRDefault="0024026E" w:rsidP="0024026E">
            <w:pPr>
              <w:pStyle w:val="table-style-orange"/>
            </w:pPr>
            <w:r w:rsidRPr="00AF065F">
              <w:rPr>
                <w:b w:val="0"/>
                <w:color w:val="FFFFFF" w:themeColor="background1"/>
              </w:rPr>
              <w:t>CAGR (%) 2022 -20</w:t>
            </w:r>
            <w:r>
              <w:rPr>
                <w:b w:val="0"/>
                <w:color w:val="FFFFFF" w:themeColor="background1"/>
              </w:rPr>
              <w:t>30</w:t>
            </w:r>
          </w:p>
        </w:tc>
      </w:tr>
      <w:tr w:rsidR="0024026E" w:rsidRPr="00440F7B" w14:paraId="0802A102" w14:textId="77777777" w:rsidTr="00472B2A">
        <w:trPr>
          <w:trHeight w:val="300"/>
        </w:trPr>
        <w:tc>
          <w:tcPr>
            <w:tcW w:w="873" w:type="pct"/>
            <w:noWrap/>
            <w:vAlign w:val="center"/>
          </w:tcPr>
          <w:p w14:paraId="0B5EECC1" w14:textId="77777777" w:rsidR="0024026E" w:rsidRPr="00440F7B" w:rsidRDefault="0024026E" w:rsidP="0024026E">
            <w:pPr>
              <w:pStyle w:val="table-style-orange"/>
              <w:jc w:val="left"/>
              <w:rPr>
                <w:b w:val="0"/>
              </w:rPr>
            </w:pPr>
            <w:r>
              <w:rPr>
                <w:b w:val="0"/>
              </w:rPr>
              <w:t>North America</w:t>
            </w:r>
          </w:p>
        </w:tc>
        <w:tc>
          <w:tcPr>
            <w:tcW w:w="300" w:type="pct"/>
            <w:vAlign w:val="center"/>
          </w:tcPr>
          <w:p w14:paraId="53AD4DE0" w14:textId="77777777" w:rsidR="0024026E" w:rsidRPr="00440F7B" w:rsidRDefault="0024026E" w:rsidP="0024026E">
            <w:pPr>
              <w:pStyle w:val="table-style-orange"/>
              <w:rPr>
                <w:b w:val="0"/>
              </w:rPr>
            </w:pPr>
            <w:r w:rsidRPr="00440F7B">
              <w:rPr>
                <w:b w:val="0"/>
              </w:rPr>
              <w:t>XX</w:t>
            </w:r>
          </w:p>
        </w:tc>
        <w:tc>
          <w:tcPr>
            <w:tcW w:w="300" w:type="pct"/>
            <w:vAlign w:val="center"/>
          </w:tcPr>
          <w:p w14:paraId="3A917932" w14:textId="77777777" w:rsidR="0024026E" w:rsidRPr="00440F7B" w:rsidRDefault="0024026E" w:rsidP="0024026E">
            <w:pPr>
              <w:pStyle w:val="table-style-orange"/>
              <w:rPr>
                <w:b w:val="0"/>
              </w:rPr>
            </w:pPr>
            <w:r w:rsidRPr="00440F7B">
              <w:rPr>
                <w:b w:val="0"/>
              </w:rPr>
              <w:t>XX</w:t>
            </w:r>
          </w:p>
        </w:tc>
        <w:tc>
          <w:tcPr>
            <w:tcW w:w="300" w:type="pct"/>
            <w:vAlign w:val="center"/>
          </w:tcPr>
          <w:p w14:paraId="79E33F70" w14:textId="77777777" w:rsidR="0024026E" w:rsidRPr="00440F7B" w:rsidRDefault="0024026E" w:rsidP="0024026E">
            <w:pPr>
              <w:pStyle w:val="table-style-orange"/>
              <w:rPr>
                <w:b w:val="0"/>
              </w:rPr>
            </w:pPr>
            <w:r w:rsidRPr="00440F7B">
              <w:rPr>
                <w:b w:val="0"/>
              </w:rPr>
              <w:t>XX</w:t>
            </w:r>
          </w:p>
        </w:tc>
        <w:tc>
          <w:tcPr>
            <w:tcW w:w="300" w:type="pct"/>
            <w:vAlign w:val="center"/>
          </w:tcPr>
          <w:p w14:paraId="1E05A872" w14:textId="77777777" w:rsidR="0024026E" w:rsidRPr="00440F7B" w:rsidRDefault="0024026E" w:rsidP="0024026E">
            <w:pPr>
              <w:pStyle w:val="table-style-orange"/>
              <w:rPr>
                <w:b w:val="0"/>
              </w:rPr>
            </w:pPr>
            <w:r w:rsidRPr="00440F7B">
              <w:rPr>
                <w:b w:val="0"/>
              </w:rPr>
              <w:t>XX</w:t>
            </w:r>
          </w:p>
        </w:tc>
        <w:tc>
          <w:tcPr>
            <w:tcW w:w="299" w:type="pct"/>
            <w:vAlign w:val="center"/>
          </w:tcPr>
          <w:p w14:paraId="5A1BE186" w14:textId="77777777" w:rsidR="0024026E" w:rsidRPr="00440F7B" w:rsidRDefault="0024026E" w:rsidP="0024026E">
            <w:pPr>
              <w:pStyle w:val="table-style-orange"/>
              <w:rPr>
                <w:b w:val="0"/>
              </w:rPr>
            </w:pPr>
            <w:r w:rsidRPr="00440F7B">
              <w:rPr>
                <w:b w:val="0"/>
              </w:rPr>
              <w:t>XX</w:t>
            </w:r>
          </w:p>
        </w:tc>
        <w:tc>
          <w:tcPr>
            <w:tcW w:w="299" w:type="pct"/>
            <w:vAlign w:val="center"/>
          </w:tcPr>
          <w:p w14:paraId="7AA7AFC9" w14:textId="77777777" w:rsidR="0024026E" w:rsidRPr="00440F7B" w:rsidRDefault="0024026E" w:rsidP="0024026E">
            <w:pPr>
              <w:pStyle w:val="table-style-orange"/>
              <w:rPr>
                <w:b w:val="0"/>
              </w:rPr>
            </w:pPr>
            <w:r w:rsidRPr="00440F7B">
              <w:rPr>
                <w:b w:val="0"/>
              </w:rPr>
              <w:t>XX</w:t>
            </w:r>
          </w:p>
        </w:tc>
        <w:tc>
          <w:tcPr>
            <w:tcW w:w="299" w:type="pct"/>
            <w:vAlign w:val="center"/>
          </w:tcPr>
          <w:p w14:paraId="0E0FB79F" w14:textId="77777777" w:rsidR="0024026E" w:rsidRPr="00440F7B" w:rsidRDefault="0024026E" w:rsidP="0024026E">
            <w:pPr>
              <w:pStyle w:val="table-style-orange"/>
              <w:rPr>
                <w:b w:val="0"/>
              </w:rPr>
            </w:pPr>
            <w:r w:rsidRPr="00440F7B">
              <w:rPr>
                <w:b w:val="0"/>
              </w:rPr>
              <w:t>XX</w:t>
            </w:r>
          </w:p>
        </w:tc>
        <w:tc>
          <w:tcPr>
            <w:tcW w:w="299" w:type="pct"/>
            <w:vAlign w:val="center"/>
          </w:tcPr>
          <w:p w14:paraId="0C03FD25" w14:textId="77777777" w:rsidR="0024026E" w:rsidRPr="00440F7B" w:rsidRDefault="0024026E" w:rsidP="0024026E">
            <w:pPr>
              <w:pStyle w:val="table-style-orange"/>
              <w:rPr>
                <w:b w:val="0"/>
              </w:rPr>
            </w:pPr>
            <w:r w:rsidRPr="00440F7B">
              <w:rPr>
                <w:b w:val="0"/>
              </w:rPr>
              <w:t>XX</w:t>
            </w:r>
          </w:p>
        </w:tc>
        <w:tc>
          <w:tcPr>
            <w:tcW w:w="300" w:type="pct"/>
            <w:vAlign w:val="center"/>
          </w:tcPr>
          <w:p w14:paraId="20085282" w14:textId="62D4B435" w:rsidR="0024026E" w:rsidRPr="00440F7B" w:rsidRDefault="0024026E" w:rsidP="0024026E">
            <w:pPr>
              <w:pStyle w:val="table-style-orange"/>
              <w:rPr>
                <w:b w:val="0"/>
              </w:rPr>
            </w:pPr>
            <w:r w:rsidRPr="00440F7B">
              <w:rPr>
                <w:b w:val="0"/>
              </w:rPr>
              <w:t>XX</w:t>
            </w:r>
          </w:p>
        </w:tc>
        <w:tc>
          <w:tcPr>
            <w:tcW w:w="300" w:type="pct"/>
            <w:vAlign w:val="center"/>
          </w:tcPr>
          <w:p w14:paraId="37C910D2" w14:textId="15124EB7" w:rsidR="0024026E" w:rsidRPr="00440F7B" w:rsidRDefault="0024026E" w:rsidP="0024026E">
            <w:pPr>
              <w:pStyle w:val="table-style-orange"/>
              <w:rPr>
                <w:b w:val="0"/>
              </w:rPr>
            </w:pPr>
            <w:r w:rsidRPr="00440F7B">
              <w:rPr>
                <w:b w:val="0"/>
              </w:rPr>
              <w:t>XX</w:t>
            </w:r>
          </w:p>
        </w:tc>
        <w:tc>
          <w:tcPr>
            <w:tcW w:w="300" w:type="pct"/>
            <w:vAlign w:val="center"/>
          </w:tcPr>
          <w:p w14:paraId="101338A1" w14:textId="2D913C75" w:rsidR="0024026E" w:rsidRPr="00440F7B" w:rsidRDefault="0024026E" w:rsidP="0024026E">
            <w:pPr>
              <w:pStyle w:val="table-style-orange"/>
              <w:rPr>
                <w:b w:val="0"/>
              </w:rPr>
            </w:pPr>
            <w:r w:rsidRPr="00440F7B">
              <w:rPr>
                <w:b w:val="0"/>
              </w:rPr>
              <w:t>XX</w:t>
            </w:r>
          </w:p>
        </w:tc>
        <w:tc>
          <w:tcPr>
            <w:tcW w:w="831" w:type="pct"/>
            <w:noWrap/>
            <w:vAlign w:val="center"/>
          </w:tcPr>
          <w:p w14:paraId="4C703734" w14:textId="77777777" w:rsidR="0024026E" w:rsidRPr="00440F7B" w:rsidRDefault="0024026E" w:rsidP="0024026E">
            <w:pPr>
              <w:pStyle w:val="table-style-orange"/>
              <w:rPr>
                <w:b w:val="0"/>
              </w:rPr>
            </w:pPr>
            <w:r w:rsidRPr="00440F7B">
              <w:rPr>
                <w:b w:val="0"/>
              </w:rPr>
              <w:t>XX%</w:t>
            </w:r>
          </w:p>
        </w:tc>
      </w:tr>
      <w:tr w:rsidR="0024026E" w:rsidRPr="00440F7B" w14:paraId="37719D74" w14:textId="77777777" w:rsidTr="00472B2A">
        <w:trPr>
          <w:trHeight w:val="300"/>
        </w:trPr>
        <w:tc>
          <w:tcPr>
            <w:tcW w:w="873" w:type="pct"/>
            <w:noWrap/>
            <w:vAlign w:val="center"/>
          </w:tcPr>
          <w:p w14:paraId="67E77868" w14:textId="77777777" w:rsidR="0024026E" w:rsidRPr="00440F7B" w:rsidRDefault="0024026E" w:rsidP="0024026E">
            <w:pPr>
              <w:pStyle w:val="table-style-orange"/>
              <w:jc w:val="left"/>
              <w:rPr>
                <w:b w:val="0"/>
              </w:rPr>
            </w:pPr>
            <w:r>
              <w:rPr>
                <w:b w:val="0"/>
              </w:rPr>
              <w:t>Europe</w:t>
            </w:r>
          </w:p>
        </w:tc>
        <w:tc>
          <w:tcPr>
            <w:tcW w:w="300" w:type="pct"/>
            <w:vAlign w:val="center"/>
          </w:tcPr>
          <w:p w14:paraId="36030DD7" w14:textId="77777777" w:rsidR="0024026E" w:rsidRPr="00440F7B" w:rsidRDefault="0024026E" w:rsidP="0024026E">
            <w:pPr>
              <w:pStyle w:val="table-style-orange"/>
              <w:rPr>
                <w:b w:val="0"/>
              </w:rPr>
            </w:pPr>
            <w:r w:rsidRPr="00440F7B">
              <w:rPr>
                <w:b w:val="0"/>
              </w:rPr>
              <w:t>XX</w:t>
            </w:r>
          </w:p>
        </w:tc>
        <w:tc>
          <w:tcPr>
            <w:tcW w:w="300" w:type="pct"/>
            <w:vAlign w:val="center"/>
          </w:tcPr>
          <w:p w14:paraId="2E36C5B3" w14:textId="77777777" w:rsidR="0024026E" w:rsidRPr="00440F7B" w:rsidRDefault="0024026E" w:rsidP="0024026E">
            <w:pPr>
              <w:pStyle w:val="table-style-orange"/>
              <w:rPr>
                <w:b w:val="0"/>
              </w:rPr>
            </w:pPr>
            <w:r w:rsidRPr="00440F7B">
              <w:rPr>
                <w:b w:val="0"/>
              </w:rPr>
              <w:t>XX</w:t>
            </w:r>
          </w:p>
        </w:tc>
        <w:tc>
          <w:tcPr>
            <w:tcW w:w="300" w:type="pct"/>
            <w:vAlign w:val="center"/>
          </w:tcPr>
          <w:p w14:paraId="064B40A4" w14:textId="77777777" w:rsidR="0024026E" w:rsidRPr="00440F7B" w:rsidRDefault="0024026E" w:rsidP="0024026E">
            <w:pPr>
              <w:pStyle w:val="table-style-orange"/>
              <w:rPr>
                <w:b w:val="0"/>
              </w:rPr>
            </w:pPr>
            <w:r w:rsidRPr="00440F7B">
              <w:rPr>
                <w:b w:val="0"/>
              </w:rPr>
              <w:t>XX</w:t>
            </w:r>
          </w:p>
        </w:tc>
        <w:tc>
          <w:tcPr>
            <w:tcW w:w="300" w:type="pct"/>
            <w:vAlign w:val="center"/>
          </w:tcPr>
          <w:p w14:paraId="0FFB9A8A" w14:textId="77777777" w:rsidR="0024026E" w:rsidRPr="00440F7B" w:rsidRDefault="0024026E" w:rsidP="0024026E">
            <w:pPr>
              <w:pStyle w:val="table-style-orange"/>
              <w:rPr>
                <w:b w:val="0"/>
              </w:rPr>
            </w:pPr>
            <w:r w:rsidRPr="00440F7B">
              <w:rPr>
                <w:b w:val="0"/>
              </w:rPr>
              <w:t>XX</w:t>
            </w:r>
          </w:p>
        </w:tc>
        <w:tc>
          <w:tcPr>
            <w:tcW w:w="299" w:type="pct"/>
            <w:vAlign w:val="center"/>
          </w:tcPr>
          <w:p w14:paraId="42645422" w14:textId="77777777" w:rsidR="0024026E" w:rsidRPr="00440F7B" w:rsidRDefault="0024026E" w:rsidP="0024026E">
            <w:pPr>
              <w:pStyle w:val="table-style-orange"/>
              <w:rPr>
                <w:b w:val="0"/>
              </w:rPr>
            </w:pPr>
            <w:r w:rsidRPr="00440F7B">
              <w:rPr>
                <w:b w:val="0"/>
              </w:rPr>
              <w:t>XX</w:t>
            </w:r>
          </w:p>
        </w:tc>
        <w:tc>
          <w:tcPr>
            <w:tcW w:w="299" w:type="pct"/>
            <w:vAlign w:val="center"/>
          </w:tcPr>
          <w:p w14:paraId="1DFC7871" w14:textId="77777777" w:rsidR="0024026E" w:rsidRPr="00440F7B" w:rsidRDefault="0024026E" w:rsidP="0024026E">
            <w:pPr>
              <w:pStyle w:val="table-style-orange"/>
              <w:rPr>
                <w:b w:val="0"/>
              </w:rPr>
            </w:pPr>
            <w:r w:rsidRPr="00440F7B">
              <w:rPr>
                <w:b w:val="0"/>
              </w:rPr>
              <w:t>XX</w:t>
            </w:r>
          </w:p>
        </w:tc>
        <w:tc>
          <w:tcPr>
            <w:tcW w:w="299" w:type="pct"/>
            <w:vAlign w:val="center"/>
          </w:tcPr>
          <w:p w14:paraId="79A54397" w14:textId="77777777" w:rsidR="0024026E" w:rsidRPr="00440F7B" w:rsidRDefault="0024026E" w:rsidP="0024026E">
            <w:pPr>
              <w:pStyle w:val="table-style-orange"/>
              <w:rPr>
                <w:b w:val="0"/>
              </w:rPr>
            </w:pPr>
            <w:r w:rsidRPr="00440F7B">
              <w:rPr>
                <w:b w:val="0"/>
              </w:rPr>
              <w:t>XX</w:t>
            </w:r>
          </w:p>
        </w:tc>
        <w:tc>
          <w:tcPr>
            <w:tcW w:w="299" w:type="pct"/>
            <w:vAlign w:val="center"/>
          </w:tcPr>
          <w:p w14:paraId="541EEF11" w14:textId="77777777" w:rsidR="0024026E" w:rsidRPr="00440F7B" w:rsidRDefault="0024026E" w:rsidP="0024026E">
            <w:pPr>
              <w:pStyle w:val="table-style-orange"/>
              <w:rPr>
                <w:b w:val="0"/>
              </w:rPr>
            </w:pPr>
            <w:r w:rsidRPr="00440F7B">
              <w:rPr>
                <w:b w:val="0"/>
              </w:rPr>
              <w:t>XX</w:t>
            </w:r>
          </w:p>
        </w:tc>
        <w:tc>
          <w:tcPr>
            <w:tcW w:w="300" w:type="pct"/>
            <w:vAlign w:val="center"/>
          </w:tcPr>
          <w:p w14:paraId="3648DCDB" w14:textId="7A6286D0" w:rsidR="0024026E" w:rsidRPr="00440F7B" w:rsidRDefault="0024026E" w:rsidP="0024026E">
            <w:pPr>
              <w:pStyle w:val="table-style-orange"/>
              <w:rPr>
                <w:b w:val="0"/>
              </w:rPr>
            </w:pPr>
            <w:r w:rsidRPr="00440F7B">
              <w:rPr>
                <w:b w:val="0"/>
              </w:rPr>
              <w:t>XX</w:t>
            </w:r>
          </w:p>
        </w:tc>
        <w:tc>
          <w:tcPr>
            <w:tcW w:w="300" w:type="pct"/>
            <w:vAlign w:val="center"/>
          </w:tcPr>
          <w:p w14:paraId="3D49EF0C" w14:textId="30DACC94" w:rsidR="0024026E" w:rsidRPr="00440F7B" w:rsidRDefault="0024026E" w:rsidP="0024026E">
            <w:pPr>
              <w:pStyle w:val="table-style-orange"/>
              <w:rPr>
                <w:b w:val="0"/>
              </w:rPr>
            </w:pPr>
            <w:r w:rsidRPr="00440F7B">
              <w:rPr>
                <w:b w:val="0"/>
              </w:rPr>
              <w:t>XX</w:t>
            </w:r>
          </w:p>
        </w:tc>
        <w:tc>
          <w:tcPr>
            <w:tcW w:w="300" w:type="pct"/>
            <w:vAlign w:val="center"/>
          </w:tcPr>
          <w:p w14:paraId="41C638B7" w14:textId="37972A99" w:rsidR="0024026E" w:rsidRPr="00440F7B" w:rsidRDefault="0024026E" w:rsidP="0024026E">
            <w:pPr>
              <w:pStyle w:val="table-style-orange"/>
              <w:rPr>
                <w:b w:val="0"/>
              </w:rPr>
            </w:pPr>
            <w:r w:rsidRPr="00440F7B">
              <w:rPr>
                <w:b w:val="0"/>
              </w:rPr>
              <w:t>XX</w:t>
            </w:r>
          </w:p>
        </w:tc>
        <w:tc>
          <w:tcPr>
            <w:tcW w:w="831" w:type="pct"/>
            <w:noWrap/>
            <w:vAlign w:val="center"/>
          </w:tcPr>
          <w:p w14:paraId="6C7AA0A4" w14:textId="77777777" w:rsidR="0024026E" w:rsidRPr="00440F7B" w:rsidRDefault="0024026E" w:rsidP="0024026E">
            <w:pPr>
              <w:pStyle w:val="table-style-orange"/>
              <w:rPr>
                <w:b w:val="0"/>
              </w:rPr>
            </w:pPr>
            <w:r w:rsidRPr="00440F7B">
              <w:rPr>
                <w:b w:val="0"/>
              </w:rPr>
              <w:t>XX%</w:t>
            </w:r>
          </w:p>
        </w:tc>
      </w:tr>
      <w:tr w:rsidR="0024026E" w:rsidRPr="00440F7B" w14:paraId="76C3DFDE" w14:textId="77777777" w:rsidTr="00472B2A">
        <w:trPr>
          <w:trHeight w:val="300"/>
        </w:trPr>
        <w:tc>
          <w:tcPr>
            <w:tcW w:w="873" w:type="pct"/>
            <w:noWrap/>
            <w:vAlign w:val="center"/>
          </w:tcPr>
          <w:p w14:paraId="1CB237F2" w14:textId="77777777" w:rsidR="0024026E" w:rsidRPr="00440F7B" w:rsidRDefault="0024026E" w:rsidP="0024026E">
            <w:pPr>
              <w:pStyle w:val="table-style-orange"/>
              <w:jc w:val="left"/>
              <w:rPr>
                <w:b w:val="0"/>
              </w:rPr>
            </w:pPr>
            <w:r>
              <w:rPr>
                <w:b w:val="0"/>
              </w:rPr>
              <w:t>Asia Pacific</w:t>
            </w:r>
          </w:p>
        </w:tc>
        <w:tc>
          <w:tcPr>
            <w:tcW w:w="300" w:type="pct"/>
            <w:vAlign w:val="center"/>
          </w:tcPr>
          <w:p w14:paraId="7C18F95B" w14:textId="77777777" w:rsidR="0024026E" w:rsidRPr="00440F7B" w:rsidRDefault="0024026E" w:rsidP="0024026E">
            <w:pPr>
              <w:pStyle w:val="table-style-orange"/>
              <w:rPr>
                <w:b w:val="0"/>
              </w:rPr>
            </w:pPr>
            <w:r w:rsidRPr="00440F7B">
              <w:rPr>
                <w:b w:val="0"/>
              </w:rPr>
              <w:t>XX</w:t>
            </w:r>
          </w:p>
        </w:tc>
        <w:tc>
          <w:tcPr>
            <w:tcW w:w="300" w:type="pct"/>
            <w:vAlign w:val="center"/>
          </w:tcPr>
          <w:p w14:paraId="65230BF9" w14:textId="77777777" w:rsidR="0024026E" w:rsidRPr="00440F7B" w:rsidRDefault="0024026E" w:rsidP="0024026E">
            <w:pPr>
              <w:pStyle w:val="table-style-orange"/>
              <w:rPr>
                <w:b w:val="0"/>
              </w:rPr>
            </w:pPr>
            <w:r w:rsidRPr="00440F7B">
              <w:rPr>
                <w:b w:val="0"/>
              </w:rPr>
              <w:t>XX</w:t>
            </w:r>
          </w:p>
        </w:tc>
        <w:tc>
          <w:tcPr>
            <w:tcW w:w="300" w:type="pct"/>
            <w:vAlign w:val="center"/>
          </w:tcPr>
          <w:p w14:paraId="0C8F294D" w14:textId="77777777" w:rsidR="0024026E" w:rsidRPr="00440F7B" w:rsidRDefault="0024026E" w:rsidP="0024026E">
            <w:pPr>
              <w:pStyle w:val="table-style-orange"/>
              <w:rPr>
                <w:b w:val="0"/>
              </w:rPr>
            </w:pPr>
            <w:r w:rsidRPr="00440F7B">
              <w:rPr>
                <w:b w:val="0"/>
              </w:rPr>
              <w:t>XX</w:t>
            </w:r>
          </w:p>
        </w:tc>
        <w:tc>
          <w:tcPr>
            <w:tcW w:w="300" w:type="pct"/>
            <w:vAlign w:val="center"/>
          </w:tcPr>
          <w:p w14:paraId="6B301A47" w14:textId="77777777" w:rsidR="0024026E" w:rsidRPr="00440F7B" w:rsidRDefault="0024026E" w:rsidP="0024026E">
            <w:pPr>
              <w:pStyle w:val="table-style-orange"/>
              <w:rPr>
                <w:b w:val="0"/>
              </w:rPr>
            </w:pPr>
            <w:r w:rsidRPr="00440F7B">
              <w:rPr>
                <w:b w:val="0"/>
              </w:rPr>
              <w:t>XX</w:t>
            </w:r>
          </w:p>
        </w:tc>
        <w:tc>
          <w:tcPr>
            <w:tcW w:w="299" w:type="pct"/>
            <w:vAlign w:val="center"/>
          </w:tcPr>
          <w:p w14:paraId="2F6D158C" w14:textId="77777777" w:rsidR="0024026E" w:rsidRPr="00440F7B" w:rsidRDefault="0024026E" w:rsidP="0024026E">
            <w:pPr>
              <w:pStyle w:val="table-style-orange"/>
              <w:rPr>
                <w:b w:val="0"/>
              </w:rPr>
            </w:pPr>
            <w:r w:rsidRPr="00440F7B">
              <w:rPr>
                <w:b w:val="0"/>
              </w:rPr>
              <w:t>XX</w:t>
            </w:r>
          </w:p>
        </w:tc>
        <w:tc>
          <w:tcPr>
            <w:tcW w:w="299" w:type="pct"/>
            <w:vAlign w:val="center"/>
          </w:tcPr>
          <w:p w14:paraId="06E06A2A" w14:textId="77777777" w:rsidR="0024026E" w:rsidRPr="00440F7B" w:rsidRDefault="0024026E" w:rsidP="0024026E">
            <w:pPr>
              <w:pStyle w:val="table-style-orange"/>
              <w:rPr>
                <w:b w:val="0"/>
              </w:rPr>
            </w:pPr>
            <w:r w:rsidRPr="00440F7B">
              <w:rPr>
                <w:b w:val="0"/>
              </w:rPr>
              <w:t>XX</w:t>
            </w:r>
          </w:p>
        </w:tc>
        <w:tc>
          <w:tcPr>
            <w:tcW w:w="299" w:type="pct"/>
            <w:vAlign w:val="center"/>
          </w:tcPr>
          <w:p w14:paraId="6A55799D" w14:textId="77777777" w:rsidR="0024026E" w:rsidRPr="00440F7B" w:rsidRDefault="0024026E" w:rsidP="0024026E">
            <w:pPr>
              <w:pStyle w:val="table-style-orange"/>
              <w:rPr>
                <w:b w:val="0"/>
              </w:rPr>
            </w:pPr>
            <w:r w:rsidRPr="00440F7B">
              <w:rPr>
                <w:b w:val="0"/>
              </w:rPr>
              <w:t>XX</w:t>
            </w:r>
          </w:p>
        </w:tc>
        <w:tc>
          <w:tcPr>
            <w:tcW w:w="299" w:type="pct"/>
            <w:vAlign w:val="center"/>
          </w:tcPr>
          <w:p w14:paraId="6C276A41" w14:textId="77777777" w:rsidR="0024026E" w:rsidRPr="00440F7B" w:rsidRDefault="0024026E" w:rsidP="0024026E">
            <w:pPr>
              <w:pStyle w:val="table-style-orange"/>
              <w:rPr>
                <w:b w:val="0"/>
              </w:rPr>
            </w:pPr>
            <w:r w:rsidRPr="00440F7B">
              <w:rPr>
                <w:b w:val="0"/>
              </w:rPr>
              <w:t>XX</w:t>
            </w:r>
          </w:p>
        </w:tc>
        <w:tc>
          <w:tcPr>
            <w:tcW w:w="300" w:type="pct"/>
            <w:vAlign w:val="center"/>
          </w:tcPr>
          <w:p w14:paraId="4EC48097" w14:textId="54E71CB6" w:rsidR="0024026E" w:rsidRPr="00440F7B" w:rsidRDefault="0024026E" w:rsidP="0024026E">
            <w:pPr>
              <w:pStyle w:val="table-style-orange"/>
              <w:rPr>
                <w:b w:val="0"/>
              </w:rPr>
            </w:pPr>
            <w:r w:rsidRPr="00440F7B">
              <w:rPr>
                <w:b w:val="0"/>
              </w:rPr>
              <w:t>XX</w:t>
            </w:r>
          </w:p>
        </w:tc>
        <w:tc>
          <w:tcPr>
            <w:tcW w:w="300" w:type="pct"/>
            <w:vAlign w:val="center"/>
          </w:tcPr>
          <w:p w14:paraId="20AD1529" w14:textId="41454EE1" w:rsidR="0024026E" w:rsidRPr="00440F7B" w:rsidRDefault="0024026E" w:rsidP="0024026E">
            <w:pPr>
              <w:pStyle w:val="table-style-orange"/>
              <w:rPr>
                <w:b w:val="0"/>
              </w:rPr>
            </w:pPr>
            <w:r w:rsidRPr="00440F7B">
              <w:rPr>
                <w:b w:val="0"/>
              </w:rPr>
              <w:t>XX</w:t>
            </w:r>
          </w:p>
        </w:tc>
        <w:tc>
          <w:tcPr>
            <w:tcW w:w="300" w:type="pct"/>
            <w:vAlign w:val="center"/>
          </w:tcPr>
          <w:p w14:paraId="3F2420DF" w14:textId="5864736E" w:rsidR="0024026E" w:rsidRPr="00440F7B" w:rsidRDefault="0024026E" w:rsidP="0024026E">
            <w:pPr>
              <w:pStyle w:val="table-style-orange"/>
              <w:rPr>
                <w:b w:val="0"/>
              </w:rPr>
            </w:pPr>
            <w:r w:rsidRPr="00440F7B">
              <w:rPr>
                <w:b w:val="0"/>
              </w:rPr>
              <w:t>XX</w:t>
            </w:r>
          </w:p>
        </w:tc>
        <w:tc>
          <w:tcPr>
            <w:tcW w:w="831" w:type="pct"/>
            <w:noWrap/>
            <w:vAlign w:val="center"/>
          </w:tcPr>
          <w:p w14:paraId="680DDC28" w14:textId="77777777" w:rsidR="0024026E" w:rsidRPr="00440F7B" w:rsidRDefault="0024026E" w:rsidP="0024026E">
            <w:pPr>
              <w:pStyle w:val="table-style-orange"/>
              <w:rPr>
                <w:b w:val="0"/>
              </w:rPr>
            </w:pPr>
            <w:r w:rsidRPr="00440F7B">
              <w:rPr>
                <w:b w:val="0"/>
              </w:rPr>
              <w:t>XX%</w:t>
            </w:r>
          </w:p>
        </w:tc>
      </w:tr>
      <w:tr w:rsidR="0024026E" w:rsidRPr="00440F7B" w14:paraId="4AD1CC9C" w14:textId="77777777" w:rsidTr="00472B2A">
        <w:trPr>
          <w:trHeight w:val="300"/>
        </w:trPr>
        <w:tc>
          <w:tcPr>
            <w:tcW w:w="873" w:type="pct"/>
            <w:noWrap/>
            <w:vAlign w:val="center"/>
          </w:tcPr>
          <w:p w14:paraId="537032B8" w14:textId="77777777" w:rsidR="0024026E" w:rsidRPr="00440F7B" w:rsidRDefault="0024026E" w:rsidP="0024026E">
            <w:pPr>
              <w:pStyle w:val="table-style-orange"/>
              <w:jc w:val="left"/>
              <w:rPr>
                <w:b w:val="0"/>
              </w:rPr>
            </w:pPr>
            <w:r>
              <w:rPr>
                <w:b w:val="0"/>
              </w:rPr>
              <w:t>Latin America</w:t>
            </w:r>
          </w:p>
        </w:tc>
        <w:tc>
          <w:tcPr>
            <w:tcW w:w="300" w:type="pct"/>
            <w:vAlign w:val="center"/>
          </w:tcPr>
          <w:p w14:paraId="1256AC6A" w14:textId="77777777" w:rsidR="0024026E" w:rsidRPr="00440F7B" w:rsidRDefault="0024026E" w:rsidP="0024026E">
            <w:pPr>
              <w:pStyle w:val="table-style-orange"/>
              <w:rPr>
                <w:b w:val="0"/>
              </w:rPr>
            </w:pPr>
            <w:r w:rsidRPr="00440F7B">
              <w:rPr>
                <w:b w:val="0"/>
              </w:rPr>
              <w:t>XX</w:t>
            </w:r>
          </w:p>
        </w:tc>
        <w:tc>
          <w:tcPr>
            <w:tcW w:w="300" w:type="pct"/>
            <w:vAlign w:val="center"/>
          </w:tcPr>
          <w:p w14:paraId="222123BE" w14:textId="77777777" w:rsidR="0024026E" w:rsidRPr="00440F7B" w:rsidRDefault="0024026E" w:rsidP="0024026E">
            <w:pPr>
              <w:pStyle w:val="table-style-orange"/>
              <w:rPr>
                <w:b w:val="0"/>
              </w:rPr>
            </w:pPr>
            <w:r w:rsidRPr="00440F7B">
              <w:rPr>
                <w:b w:val="0"/>
              </w:rPr>
              <w:t>XX</w:t>
            </w:r>
          </w:p>
        </w:tc>
        <w:tc>
          <w:tcPr>
            <w:tcW w:w="300" w:type="pct"/>
            <w:vAlign w:val="center"/>
          </w:tcPr>
          <w:p w14:paraId="6C650391" w14:textId="77777777" w:rsidR="0024026E" w:rsidRPr="00440F7B" w:rsidRDefault="0024026E" w:rsidP="0024026E">
            <w:pPr>
              <w:pStyle w:val="table-style-orange"/>
              <w:rPr>
                <w:b w:val="0"/>
              </w:rPr>
            </w:pPr>
            <w:r w:rsidRPr="00440F7B">
              <w:rPr>
                <w:b w:val="0"/>
              </w:rPr>
              <w:t>XX</w:t>
            </w:r>
          </w:p>
        </w:tc>
        <w:tc>
          <w:tcPr>
            <w:tcW w:w="300" w:type="pct"/>
            <w:vAlign w:val="center"/>
          </w:tcPr>
          <w:p w14:paraId="7A46BFD1" w14:textId="77777777" w:rsidR="0024026E" w:rsidRPr="00440F7B" w:rsidRDefault="0024026E" w:rsidP="0024026E">
            <w:pPr>
              <w:pStyle w:val="table-style-orange"/>
              <w:rPr>
                <w:b w:val="0"/>
              </w:rPr>
            </w:pPr>
            <w:r w:rsidRPr="00440F7B">
              <w:rPr>
                <w:b w:val="0"/>
              </w:rPr>
              <w:t>XX</w:t>
            </w:r>
          </w:p>
        </w:tc>
        <w:tc>
          <w:tcPr>
            <w:tcW w:w="299" w:type="pct"/>
            <w:vAlign w:val="center"/>
          </w:tcPr>
          <w:p w14:paraId="0739B5BB" w14:textId="77777777" w:rsidR="0024026E" w:rsidRPr="00440F7B" w:rsidRDefault="0024026E" w:rsidP="0024026E">
            <w:pPr>
              <w:pStyle w:val="table-style-orange"/>
              <w:rPr>
                <w:b w:val="0"/>
              </w:rPr>
            </w:pPr>
            <w:r w:rsidRPr="00440F7B">
              <w:rPr>
                <w:b w:val="0"/>
              </w:rPr>
              <w:t>XX</w:t>
            </w:r>
          </w:p>
        </w:tc>
        <w:tc>
          <w:tcPr>
            <w:tcW w:w="299" w:type="pct"/>
            <w:vAlign w:val="center"/>
          </w:tcPr>
          <w:p w14:paraId="4BFD83B3" w14:textId="77777777" w:rsidR="0024026E" w:rsidRPr="00440F7B" w:rsidRDefault="0024026E" w:rsidP="0024026E">
            <w:pPr>
              <w:pStyle w:val="table-style-orange"/>
              <w:rPr>
                <w:b w:val="0"/>
              </w:rPr>
            </w:pPr>
            <w:r w:rsidRPr="00440F7B">
              <w:rPr>
                <w:b w:val="0"/>
              </w:rPr>
              <w:t>XX</w:t>
            </w:r>
          </w:p>
        </w:tc>
        <w:tc>
          <w:tcPr>
            <w:tcW w:w="299" w:type="pct"/>
            <w:vAlign w:val="center"/>
          </w:tcPr>
          <w:p w14:paraId="57B24FC7" w14:textId="77777777" w:rsidR="0024026E" w:rsidRPr="00440F7B" w:rsidRDefault="0024026E" w:rsidP="0024026E">
            <w:pPr>
              <w:pStyle w:val="table-style-orange"/>
              <w:rPr>
                <w:b w:val="0"/>
              </w:rPr>
            </w:pPr>
            <w:r w:rsidRPr="00440F7B">
              <w:rPr>
                <w:b w:val="0"/>
              </w:rPr>
              <w:t>XX</w:t>
            </w:r>
          </w:p>
        </w:tc>
        <w:tc>
          <w:tcPr>
            <w:tcW w:w="299" w:type="pct"/>
            <w:vAlign w:val="center"/>
          </w:tcPr>
          <w:p w14:paraId="6EAB78C1" w14:textId="77777777" w:rsidR="0024026E" w:rsidRPr="00440F7B" w:rsidRDefault="0024026E" w:rsidP="0024026E">
            <w:pPr>
              <w:pStyle w:val="table-style-orange"/>
              <w:rPr>
                <w:b w:val="0"/>
              </w:rPr>
            </w:pPr>
            <w:r w:rsidRPr="00440F7B">
              <w:rPr>
                <w:b w:val="0"/>
              </w:rPr>
              <w:t>XX</w:t>
            </w:r>
          </w:p>
        </w:tc>
        <w:tc>
          <w:tcPr>
            <w:tcW w:w="300" w:type="pct"/>
            <w:vAlign w:val="center"/>
          </w:tcPr>
          <w:p w14:paraId="26008F90" w14:textId="1AEFE2A2" w:rsidR="0024026E" w:rsidRPr="00440F7B" w:rsidRDefault="0024026E" w:rsidP="0024026E">
            <w:pPr>
              <w:pStyle w:val="table-style-orange"/>
              <w:rPr>
                <w:b w:val="0"/>
              </w:rPr>
            </w:pPr>
            <w:r w:rsidRPr="00440F7B">
              <w:rPr>
                <w:b w:val="0"/>
              </w:rPr>
              <w:t>XX</w:t>
            </w:r>
          </w:p>
        </w:tc>
        <w:tc>
          <w:tcPr>
            <w:tcW w:w="300" w:type="pct"/>
            <w:vAlign w:val="center"/>
          </w:tcPr>
          <w:p w14:paraId="59E851FB" w14:textId="7FD632F8" w:rsidR="0024026E" w:rsidRPr="00440F7B" w:rsidRDefault="0024026E" w:rsidP="0024026E">
            <w:pPr>
              <w:pStyle w:val="table-style-orange"/>
              <w:rPr>
                <w:b w:val="0"/>
              </w:rPr>
            </w:pPr>
            <w:r w:rsidRPr="00440F7B">
              <w:rPr>
                <w:b w:val="0"/>
              </w:rPr>
              <w:t>XX</w:t>
            </w:r>
          </w:p>
        </w:tc>
        <w:tc>
          <w:tcPr>
            <w:tcW w:w="300" w:type="pct"/>
            <w:vAlign w:val="center"/>
          </w:tcPr>
          <w:p w14:paraId="434480CB" w14:textId="2B118356" w:rsidR="0024026E" w:rsidRPr="00440F7B" w:rsidRDefault="0024026E" w:rsidP="0024026E">
            <w:pPr>
              <w:pStyle w:val="table-style-orange"/>
              <w:rPr>
                <w:b w:val="0"/>
              </w:rPr>
            </w:pPr>
            <w:r w:rsidRPr="00440F7B">
              <w:rPr>
                <w:b w:val="0"/>
              </w:rPr>
              <w:t>XX</w:t>
            </w:r>
          </w:p>
        </w:tc>
        <w:tc>
          <w:tcPr>
            <w:tcW w:w="831" w:type="pct"/>
            <w:noWrap/>
            <w:vAlign w:val="center"/>
          </w:tcPr>
          <w:p w14:paraId="360DCF2D" w14:textId="77777777" w:rsidR="0024026E" w:rsidRPr="00440F7B" w:rsidRDefault="0024026E" w:rsidP="0024026E">
            <w:pPr>
              <w:pStyle w:val="table-style-orange"/>
              <w:rPr>
                <w:b w:val="0"/>
              </w:rPr>
            </w:pPr>
            <w:r w:rsidRPr="00440F7B">
              <w:rPr>
                <w:b w:val="0"/>
              </w:rPr>
              <w:t>XX%</w:t>
            </w:r>
          </w:p>
        </w:tc>
      </w:tr>
      <w:tr w:rsidR="0024026E" w:rsidRPr="00440F7B" w14:paraId="5CC71DFD" w14:textId="77777777" w:rsidTr="00472B2A">
        <w:trPr>
          <w:trHeight w:val="300"/>
        </w:trPr>
        <w:tc>
          <w:tcPr>
            <w:tcW w:w="873" w:type="pct"/>
            <w:noWrap/>
            <w:vAlign w:val="center"/>
          </w:tcPr>
          <w:p w14:paraId="6DA35FA6" w14:textId="77777777" w:rsidR="0024026E" w:rsidRPr="00440F7B" w:rsidRDefault="0024026E" w:rsidP="0024026E">
            <w:pPr>
              <w:pStyle w:val="table-style-orange"/>
              <w:jc w:val="left"/>
              <w:rPr>
                <w:b w:val="0"/>
              </w:rPr>
            </w:pPr>
            <w:r>
              <w:rPr>
                <w:b w:val="0"/>
              </w:rPr>
              <w:t>The Middle-East and Africa</w:t>
            </w:r>
          </w:p>
        </w:tc>
        <w:tc>
          <w:tcPr>
            <w:tcW w:w="300" w:type="pct"/>
            <w:vAlign w:val="center"/>
          </w:tcPr>
          <w:p w14:paraId="2F99617C" w14:textId="77777777" w:rsidR="0024026E" w:rsidRPr="00440F7B" w:rsidRDefault="0024026E" w:rsidP="0024026E">
            <w:pPr>
              <w:pStyle w:val="table-style-orange"/>
              <w:rPr>
                <w:b w:val="0"/>
              </w:rPr>
            </w:pPr>
            <w:r w:rsidRPr="00440F7B">
              <w:rPr>
                <w:b w:val="0"/>
              </w:rPr>
              <w:t>XX</w:t>
            </w:r>
          </w:p>
        </w:tc>
        <w:tc>
          <w:tcPr>
            <w:tcW w:w="300" w:type="pct"/>
            <w:vAlign w:val="center"/>
          </w:tcPr>
          <w:p w14:paraId="2A3DA764" w14:textId="77777777" w:rsidR="0024026E" w:rsidRPr="00440F7B" w:rsidRDefault="0024026E" w:rsidP="0024026E">
            <w:pPr>
              <w:pStyle w:val="table-style-orange"/>
              <w:rPr>
                <w:b w:val="0"/>
              </w:rPr>
            </w:pPr>
            <w:r w:rsidRPr="00440F7B">
              <w:rPr>
                <w:b w:val="0"/>
              </w:rPr>
              <w:t>XX</w:t>
            </w:r>
          </w:p>
        </w:tc>
        <w:tc>
          <w:tcPr>
            <w:tcW w:w="300" w:type="pct"/>
            <w:vAlign w:val="center"/>
          </w:tcPr>
          <w:p w14:paraId="1A4B7CE6" w14:textId="77777777" w:rsidR="0024026E" w:rsidRPr="00440F7B" w:rsidRDefault="0024026E" w:rsidP="0024026E">
            <w:pPr>
              <w:pStyle w:val="table-style-orange"/>
              <w:rPr>
                <w:b w:val="0"/>
              </w:rPr>
            </w:pPr>
            <w:r w:rsidRPr="00440F7B">
              <w:rPr>
                <w:b w:val="0"/>
              </w:rPr>
              <w:t>XX</w:t>
            </w:r>
          </w:p>
        </w:tc>
        <w:tc>
          <w:tcPr>
            <w:tcW w:w="300" w:type="pct"/>
            <w:vAlign w:val="center"/>
          </w:tcPr>
          <w:p w14:paraId="5D0347AA" w14:textId="77777777" w:rsidR="0024026E" w:rsidRPr="00440F7B" w:rsidRDefault="0024026E" w:rsidP="0024026E">
            <w:pPr>
              <w:pStyle w:val="table-style-orange"/>
              <w:rPr>
                <w:b w:val="0"/>
              </w:rPr>
            </w:pPr>
            <w:r w:rsidRPr="00440F7B">
              <w:rPr>
                <w:b w:val="0"/>
              </w:rPr>
              <w:t>XX</w:t>
            </w:r>
          </w:p>
        </w:tc>
        <w:tc>
          <w:tcPr>
            <w:tcW w:w="299" w:type="pct"/>
            <w:vAlign w:val="center"/>
          </w:tcPr>
          <w:p w14:paraId="61E122DE" w14:textId="77777777" w:rsidR="0024026E" w:rsidRPr="00440F7B" w:rsidRDefault="0024026E" w:rsidP="0024026E">
            <w:pPr>
              <w:pStyle w:val="table-style-orange"/>
              <w:rPr>
                <w:b w:val="0"/>
              </w:rPr>
            </w:pPr>
            <w:r w:rsidRPr="00440F7B">
              <w:rPr>
                <w:b w:val="0"/>
              </w:rPr>
              <w:t>XX</w:t>
            </w:r>
          </w:p>
        </w:tc>
        <w:tc>
          <w:tcPr>
            <w:tcW w:w="299" w:type="pct"/>
            <w:vAlign w:val="center"/>
          </w:tcPr>
          <w:p w14:paraId="15037DE3" w14:textId="77777777" w:rsidR="0024026E" w:rsidRPr="00440F7B" w:rsidRDefault="0024026E" w:rsidP="0024026E">
            <w:pPr>
              <w:pStyle w:val="table-style-orange"/>
              <w:rPr>
                <w:b w:val="0"/>
              </w:rPr>
            </w:pPr>
            <w:r w:rsidRPr="00440F7B">
              <w:rPr>
                <w:b w:val="0"/>
              </w:rPr>
              <w:t>XX</w:t>
            </w:r>
          </w:p>
        </w:tc>
        <w:tc>
          <w:tcPr>
            <w:tcW w:w="299" w:type="pct"/>
            <w:vAlign w:val="center"/>
          </w:tcPr>
          <w:p w14:paraId="42011BC5" w14:textId="77777777" w:rsidR="0024026E" w:rsidRPr="00440F7B" w:rsidRDefault="0024026E" w:rsidP="0024026E">
            <w:pPr>
              <w:pStyle w:val="table-style-orange"/>
              <w:rPr>
                <w:b w:val="0"/>
              </w:rPr>
            </w:pPr>
            <w:r w:rsidRPr="00440F7B">
              <w:rPr>
                <w:b w:val="0"/>
              </w:rPr>
              <w:t>XX</w:t>
            </w:r>
          </w:p>
        </w:tc>
        <w:tc>
          <w:tcPr>
            <w:tcW w:w="299" w:type="pct"/>
            <w:vAlign w:val="center"/>
          </w:tcPr>
          <w:p w14:paraId="3F933825" w14:textId="77777777" w:rsidR="0024026E" w:rsidRPr="00440F7B" w:rsidRDefault="0024026E" w:rsidP="0024026E">
            <w:pPr>
              <w:pStyle w:val="table-style-orange"/>
              <w:rPr>
                <w:b w:val="0"/>
              </w:rPr>
            </w:pPr>
            <w:r w:rsidRPr="00440F7B">
              <w:rPr>
                <w:b w:val="0"/>
              </w:rPr>
              <w:t>XX</w:t>
            </w:r>
          </w:p>
        </w:tc>
        <w:tc>
          <w:tcPr>
            <w:tcW w:w="300" w:type="pct"/>
            <w:vAlign w:val="center"/>
          </w:tcPr>
          <w:p w14:paraId="0026124C" w14:textId="576E574B" w:rsidR="0024026E" w:rsidRPr="00440F7B" w:rsidRDefault="0024026E" w:rsidP="0024026E">
            <w:pPr>
              <w:pStyle w:val="table-style-orange"/>
              <w:rPr>
                <w:b w:val="0"/>
              </w:rPr>
            </w:pPr>
            <w:r w:rsidRPr="00440F7B">
              <w:rPr>
                <w:b w:val="0"/>
              </w:rPr>
              <w:t>XX</w:t>
            </w:r>
          </w:p>
        </w:tc>
        <w:tc>
          <w:tcPr>
            <w:tcW w:w="300" w:type="pct"/>
            <w:vAlign w:val="center"/>
          </w:tcPr>
          <w:p w14:paraId="08497D6D" w14:textId="3F17B42F" w:rsidR="0024026E" w:rsidRPr="00440F7B" w:rsidRDefault="0024026E" w:rsidP="0024026E">
            <w:pPr>
              <w:pStyle w:val="table-style-orange"/>
              <w:rPr>
                <w:b w:val="0"/>
              </w:rPr>
            </w:pPr>
            <w:r w:rsidRPr="00440F7B">
              <w:rPr>
                <w:b w:val="0"/>
              </w:rPr>
              <w:t>XX</w:t>
            </w:r>
          </w:p>
        </w:tc>
        <w:tc>
          <w:tcPr>
            <w:tcW w:w="300" w:type="pct"/>
            <w:vAlign w:val="center"/>
          </w:tcPr>
          <w:p w14:paraId="0DDDCCA5" w14:textId="409DFEEC" w:rsidR="0024026E" w:rsidRPr="00440F7B" w:rsidRDefault="0024026E" w:rsidP="0024026E">
            <w:pPr>
              <w:pStyle w:val="table-style-orange"/>
              <w:rPr>
                <w:b w:val="0"/>
              </w:rPr>
            </w:pPr>
            <w:r w:rsidRPr="00440F7B">
              <w:rPr>
                <w:b w:val="0"/>
              </w:rPr>
              <w:t>XX</w:t>
            </w:r>
          </w:p>
        </w:tc>
        <w:tc>
          <w:tcPr>
            <w:tcW w:w="831" w:type="pct"/>
            <w:noWrap/>
            <w:vAlign w:val="center"/>
          </w:tcPr>
          <w:p w14:paraId="11008A52" w14:textId="77777777" w:rsidR="0024026E" w:rsidRPr="00440F7B" w:rsidRDefault="0024026E" w:rsidP="0024026E">
            <w:pPr>
              <w:pStyle w:val="table-style-orange"/>
              <w:rPr>
                <w:b w:val="0"/>
              </w:rPr>
            </w:pPr>
            <w:r w:rsidRPr="00440F7B">
              <w:rPr>
                <w:b w:val="0"/>
              </w:rPr>
              <w:t>XX%</w:t>
            </w:r>
          </w:p>
        </w:tc>
      </w:tr>
      <w:tr w:rsidR="0024026E" w:rsidRPr="00440F7B" w14:paraId="5EE77CAF" w14:textId="77777777" w:rsidTr="00472B2A">
        <w:trPr>
          <w:trHeight w:val="300"/>
        </w:trPr>
        <w:tc>
          <w:tcPr>
            <w:tcW w:w="873" w:type="pct"/>
            <w:noWrap/>
            <w:vAlign w:val="center"/>
            <w:hideMark/>
          </w:tcPr>
          <w:p w14:paraId="5DD66792" w14:textId="77777777" w:rsidR="0024026E" w:rsidRPr="00F90F03" w:rsidRDefault="0024026E" w:rsidP="0024026E">
            <w:pPr>
              <w:pStyle w:val="table-style-orange"/>
              <w:jc w:val="left"/>
            </w:pPr>
            <w:r w:rsidRPr="00F90F03">
              <w:t>Total</w:t>
            </w:r>
          </w:p>
        </w:tc>
        <w:tc>
          <w:tcPr>
            <w:tcW w:w="300" w:type="pct"/>
            <w:vAlign w:val="center"/>
          </w:tcPr>
          <w:p w14:paraId="05504521" w14:textId="77777777" w:rsidR="0024026E" w:rsidRPr="00F90F03" w:rsidRDefault="0024026E" w:rsidP="0024026E">
            <w:pPr>
              <w:pStyle w:val="table-style-orange"/>
            </w:pPr>
            <w:r w:rsidRPr="00F90F03">
              <w:t>XX</w:t>
            </w:r>
          </w:p>
        </w:tc>
        <w:tc>
          <w:tcPr>
            <w:tcW w:w="300" w:type="pct"/>
            <w:vAlign w:val="center"/>
          </w:tcPr>
          <w:p w14:paraId="7378A47A" w14:textId="77777777" w:rsidR="0024026E" w:rsidRPr="00F90F03" w:rsidRDefault="0024026E" w:rsidP="0024026E">
            <w:pPr>
              <w:pStyle w:val="table-style-orange"/>
            </w:pPr>
            <w:r w:rsidRPr="00F90F03">
              <w:t>XX</w:t>
            </w:r>
          </w:p>
        </w:tc>
        <w:tc>
          <w:tcPr>
            <w:tcW w:w="300" w:type="pct"/>
            <w:vAlign w:val="center"/>
          </w:tcPr>
          <w:p w14:paraId="764AE3F0" w14:textId="77777777" w:rsidR="0024026E" w:rsidRPr="00F90F03" w:rsidRDefault="0024026E" w:rsidP="0024026E">
            <w:pPr>
              <w:pStyle w:val="table-style-orange"/>
            </w:pPr>
            <w:r w:rsidRPr="00F90F03">
              <w:t>XX</w:t>
            </w:r>
          </w:p>
        </w:tc>
        <w:tc>
          <w:tcPr>
            <w:tcW w:w="300" w:type="pct"/>
            <w:vAlign w:val="center"/>
          </w:tcPr>
          <w:p w14:paraId="321765B3" w14:textId="77777777" w:rsidR="0024026E" w:rsidRPr="00F90F03" w:rsidRDefault="0024026E" w:rsidP="0024026E">
            <w:pPr>
              <w:pStyle w:val="table-style-orange"/>
            </w:pPr>
            <w:r w:rsidRPr="00F90F03">
              <w:t>XX</w:t>
            </w:r>
          </w:p>
        </w:tc>
        <w:tc>
          <w:tcPr>
            <w:tcW w:w="299" w:type="pct"/>
            <w:vAlign w:val="center"/>
          </w:tcPr>
          <w:p w14:paraId="46A55314" w14:textId="77777777" w:rsidR="0024026E" w:rsidRPr="00F90F03" w:rsidRDefault="0024026E" w:rsidP="0024026E">
            <w:pPr>
              <w:pStyle w:val="table-style-orange"/>
            </w:pPr>
            <w:r w:rsidRPr="00F90F03">
              <w:t>XX</w:t>
            </w:r>
          </w:p>
        </w:tc>
        <w:tc>
          <w:tcPr>
            <w:tcW w:w="299" w:type="pct"/>
            <w:vAlign w:val="center"/>
          </w:tcPr>
          <w:p w14:paraId="4F70F1F1" w14:textId="77777777" w:rsidR="0024026E" w:rsidRPr="00F90F03" w:rsidRDefault="0024026E" w:rsidP="0024026E">
            <w:pPr>
              <w:pStyle w:val="table-style-orange"/>
            </w:pPr>
            <w:r w:rsidRPr="00F90F03">
              <w:t>XX</w:t>
            </w:r>
          </w:p>
        </w:tc>
        <w:tc>
          <w:tcPr>
            <w:tcW w:w="299" w:type="pct"/>
            <w:vAlign w:val="center"/>
          </w:tcPr>
          <w:p w14:paraId="3AFE95EC" w14:textId="77777777" w:rsidR="0024026E" w:rsidRPr="00F90F03" w:rsidRDefault="0024026E" w:rsidP="0024026E">
            <w:pPr>
              <w:pStyle w:val="table-style-orange"/>
            </w:pPr>
            <w:r w:rsidRPr="00F90F03">
              <w:t>XX</w:t>
            </w:r>
          </w:p>
        </w:tc>
        <w:tc>
          <w:tcPr>
            <w:tcW w:w="299" w:type="pct"/>
            <w:vAlign w:val="center"/>
          </w:tcPr>
          <w:p w14:paraId="53CA63BD" w14:textId="77777777" w:rsidR="0024026E" w:rsidRPr="00F90F03" w:rsidRDefault="0024026E" w:rsidP="0024026E">
            <w:pPr>
              <w:pStyle w:val="table-style-orange"/>
            </w:pPr>
            <w:r w:rsidRPr="00F90F03">
              <w:t>XX</w:t>
            </w:r>
          </w:p>
        </w:tc>
        <w:tc>
          <w:tcPr>
            <w:tcW w:w="300" w:type="pct"/>
            <w:vAlign w:val="center"/>
          </w:tcPr>
          <w:p w14:paraId="2DE714FA" w14:textId="0B68440C" w:rsidR="0024026E" w:rsidRPr="00F90F03" w:rsidRDefault="0024026E" w:rsidP="0024026E">
            <w:pPr>
              <w:pStyle w:val="table-style-orange"/>
            </w:pPr>
            <w:r w:rsidRPr="00F90F03">
              <w:t>XX</w:t>
            </w:r>
          </w:p>
        </w:tc>
        <w:tc>
          <w:tcPr>
            <w:tcW w:w="300" w:type="pct"/>
            <w:vAlign w:val="center"/>
          </w:tcPr>
          <w:p w14:paraId="4C5DD883" w14:textId="3A073316" w:rsidR="0024026E" w:rsidRPr="00F90F03" w:rsidRDefault="0024026E" w:rsidP="0024026E">
            <w:pPr>
              <w:pStyle w:val="table-style-orange"/>
            </w:pPr>
            <w:r w:rsidRPr="00F90F03">
              <w:t>XX</w:t>
            </w:r>
          </w:p>
        </w:tc>
        <w:tc>
          <w:tcPr>
            <w:tcW w:w="300" w:type="pct"/>
            <w:vAlign w:val="center"/>
          </w:tcPr>
          <w:p w14:paraId="16611DCF" w14:textId="065D8256" w:rsidR="0024026E" w:rsidRPr="00F90F03" w:rsidRDefault="0024026E" w:rsidP="0024026E">
            <w:pPr>
              <w:pStyle w:val="table-style-orange"/>
            </w:pPr>
            <w:r w:rsidRPr="00F90F03">
              <w:t>XX</w:t>
            </w:r>
          </w:p>
        </w:tc>
        <w:tc>
          <w:tcPr>
            <w:tcW w:w="831" w:type="pct"/>
            <w:noWrap/>
            <w:vAlign w:val="center"/>
          </w:tcPr>
          <w:p w14:paraId="26C14101" w14:textId="77777777" w:rsidR="0024026E" w:rsidRPr="00F90F03" w:rsidRDefault="0024026E" w:rsidP="0024026E">
            <w:pPr>
              <w:pStyle w:val="table-style-orange"/>
            </w:pPr>
            <w:r w:rsidRPr="00F90F03">
              <w:t>XX%</w:t>
            </w:r>
          </w:p>
        </w:tc>
      </w:tr>
    </w:tbl>
    <w:p w14:paraId="71A71DB0" w14:textId="6D8C2F8B" w:rsidR="00F60398" w:rsidRDefault="00F60398" w:rsidP="00853B33">
      <w:pPr>
        <w:pStyle w:val="source"/>
      </w:pPr>
      <w:r>
        <w:t xml:space="preserve">Source: Primary Interviews, </w:t>
      </w:r>
      <w:r w:rsidR="00422133">
        <w:t>Custom Market Insights, 2023</w:t>
      </w:r>
    </w:p>
    <w:p w14:paraId="332ADA28" w14:textId="77777777" w:rsidR="00F60398" w:rsidRDefault="00F60398">
      <w:pPr>
        <w:spacing w:before="0" w:after="200" w:line="276" w:lineRule="auto"/>
        <w:jc w:val="left"/>
        <w:rPr>
          <w:b/>
          <w:color w:val="283138" w:themeColor="text2"/>
          <w:sz w:val="32"/>
        </w:rPr>
      </w:pPr>
      <w:r>
        <w:br w:type="page"/>
      </w:r>
    </w:p>
    <w:p w14:paraId="0DFFF5B2" w14:textId="77777777" w:rsidR="005161AF" w:rsidRDefault="005161AF" w:rsidP="00881845">
      <w:pPr>
        <w:pStyle w:val="Heading2"/>
      </w:pPr>
      <w:bookmarkStart w:id="33" w:name="_Toc100245894"/>
      <w:r>
        <w:rPr>
          <w:noProof/>
        </w:rPr>
        <w:lastRenderedPageBreak/>
        <w:t xml:space="preserve">Short Term </w:t>
      </w:r>
      <w:r>
        <w:t>Dynamics</w:t>
      </w:r>
      <w:bookmarkEnd w:id="33"/>
    </w:p>
    <w:p w14:paraId="2F8153E1" w14:textId="77777777" w:rsidR="005161AF" w:rsidRPr="00F60398" w:rsidRDefault="005161AF" w:rsidP="005161AF">
      <w:r>
        <w:rPr>
          <w:noProof/>
          <w:lang w:val="en-IN" w:eastAsia="en-IN"/>
        </w:rPr>
        <w:drawing>
          <wp:inline distT="0" distB="0" distL="0" distR="0" wp14:anchorId="199C9BDE" wp14:editId="281456A3">
            <wp:extent cx="5732145" cy="1430020"/>
            <wp:effectExtent l="0" t="0" r="1905" b="0"/>
            <wp:docPr id="12"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BEBA8EAE-BF5A-486C-A8C5-ECC9F3942E4B}">
                          <a14:imgProps xmlns:a14="http://schemas.microsoft.com/office/drawing/2010/main">
                            <a14:imgLayer r:embed="rId30">
                              <a14:imgEffect>
                                <a14:artisticBlur/>
                              </a14:imgEffect>
                            </a14:imgLayer>
                          </a14:imgProps>
                        </a:ext>
                      </a:extLst>
                    </a:blip>
                    <a:stretch>
                      <a:fillRect/>
                    </a:stretch>
                  </pic:blipFill>
                  <pic:spPr>
                    <a:xfrm>
                      <a:off x="0" y="0"/>
                      <a:ext cx="5732145" cy="1430020"/>
                    </a:xfrm>
                    <a:prstGeom prst="rect">
                      <a:avLst/>
                    </a:prstGeom>
                  </pic:spPr>
                </pic:pic>
              </a:graphicData>
            </a:graphic>
          </wp:inline>
        </w:drawing>
      </w:r>
    </w:p>
    <w:p w14:paraId="0F7BAAA5" w14:textId="77777777" w:rsidR="005161AF" w:rsidRPr="008B7829" w:rsidRDefault="005161AF" w:rsidP="00881845">
      <w:pPr>
        <w:pStyle w:val="Heading2"/>
      </w:pPr>
      <w:bookmarkStart w:id="34" w:name="_Toc100245895"/>
      <w:r>
        <w:t>Long Term Dynamics</w:t>
      </w:r>
      <w:bookmarkEnd w:id="34"/>
    </w:p>
    <w:p w14:paraId="164E2F7F" w14:textId="77777777" w:rsidR="0055666E" w:rsidRDefault="005161AF" w:rsidP="0055666E">
      <w:pPr>
        <w:spacing w:before="0" w:after="200" w:line="276" w:lineRule="auto"/>
        <w:jc w:val="left"/>
      </w:pPr>
      <w:r>
        <w:rPr>
          <w:noProof/>
          <w:lang w:val="en-IN" w:eastAsia="en-IN"/>
        </w:rPr>
        <w:drawing>
          <wp:inline distT="0" distB="0" distL="0" distR="0" wp14:anchorId="2F4C6D87" wp14:editId="2212A45E">
            <wp:extent cx="5732145" cy="1430020"/>
            <wp:effectExtent l="0" t="0" r="1905" b="0"/>
            <wp:docPr id="13"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BEBA8EAE-BF5A-486C-A8C5-ECC9F3942E4B}">
                          <a14:imgProps xmlns:a14="http://schemas.microsoft.com/office/drawing/2010/main">
                            <a14:imgLayer r:embed="rId30">
                              <a14:imgEffect>
                                <a14:artisticBlur/>
                              </a14:imgEffect>
                            </a14:imgLayer>
                          </a14:imgProps>
                        </a:ext>
                      </a:extLst>
                    </a:blip>
                    <a:stretch>
                      <a:fillRect/>
                    </a:stretch>
                  </pic:blipFill>
                  <pic:spPr>
                    <a:xfrm>
                      <a:off x="0" y="0"/>
                      <a:ext cx="5732145" cy="1430020"/>
                    </a:xfrm>
                    <a:prstGeom prst="rect">
                      <a:avLst/>
                    </a:prstGeom>
                  </pic:spPr>
                </pic:pic>
              </a:graphicData>
            </a:graphic>
          </wp:inline>
        </w:drawing>
      </w:r>
    </w:p>
    <w:p w14:paraId="5080CD6A" w14:textId="77777777" w:rsidR="004C6C48" w:rsidRDefault="00445FDB">
      <w:r>
        <w:t>{#Segment}</w:t>
      </w:r>
    </w:p>
    <w:p w14:paraId="785530C6" w14:textId="77777777" w:rsidR="00445FDB" w:rsidRDefault="00445FDB">
      <w:r>
        <w:t>{@pageBreak}</w:t>
      </w:r>
    </w:p>
    <w:p w14:paraId="773D10E4" w14:textId="2EA8A303" w:rsidR="00F70917" w:rsidRDefault="002C4087" w:rsidP="007C7AA2">
      <w:pPr>
        <w:pStyle w:val="Heading1"/>
      </w:pPr>
      <w:bookmarkStart w:id="35" w:name="_Toc100245896"/>
      <w:r>
        <w:t>{Keyword}</w:t>
      </w:r>
      <w:r w:rsidR="006D5460">
        <w:t>Market</w:t>
      </w:r>
      <w:r w:rsidR="00F70917" w:rsidRPr="00F70917">
        <w:t xml:space="preserve"> – </w:t>
      </w:r>
      <w:r w:rsidR="00C77E17">
        <w:t xml:space="preserve">By </w:t>
      </w:r>
      <w:r w:rsidR="00445FDB">
        <w:t>{</w:t>
      </w:r>
      <w:proofErr w:type="spellStart"/>
      <w:r w:rsidR="00445FDB">
        <w:t>SegmentName</w:t>
      </w:r>
      <w:proofErr w:type="spellEnd"/>
      <w:r w:rsidR="00445FDB">
        <w:t>}</w:t>
      </w:r>
      <w:r w:rsidR="00F70917" w:rsidRPr="00F70917">
        <w:t xml:space="preserve"> Segment Analysis</w:t>
      </w:r>
      <w:bookmarkEnd w:id="35"/>
    </w:p>
    <w:p w14:paraId="7CBDE97E" w14:textId="6B72B3EF" w:rsidR="00A855BF" w:rsidRDefault="002C4087" w:rsidP="00881845">
      <w:pPr>
        <w:pStyle w:val="Heading2"/>
      </w:pPr>
      <w:bookmarkStart w:id="36" w:name="_Toc100245897"/>
      <w:r>
        <w:t>{Keyword}</w:t>
      </w:r>
      <w:r w:rsidR="006D5460">
        <w:t>Market</w:t>
      </w:r>
      <w:r w:rsidR="00A40E0F">
        <w:t xml:space="preserve"> </w:t>
      </w:r>
      <w:r w:rsidR="00A855BF">
        <w:t>Overview</w:t>
      </w:r>
      <w:r w:rsidR="00A40E0F">
        <w:t xml:space="preserve">, by </w:t>
      </w:r>
      <w:r w:rsidR="00445FDB">
        <w:t>{</w:t>
      </w:r>
      <w:proofErr w:type="spellStart"/>
      <w:r w:rsidR="00445FDB">
        <w:t>SegmentName</w:t>
      </w:r>
      <w:proofErr w:type="spellEnd"/>
      <w:r w:rsidR="00445FDB">
        <w:t>}</w:t>
      </w:r>
      <w:r w:rsidR="00A40E0F">
        <w:t xml:space="preserve"> Segment</w:t>
      </w:r>
      <w:bookmarkEnd w:id="36"/>
    </w:p>
    <w:p w14:paraId="1CB391EB" w14:textId="436EB406" w:rsidR="00A855BF" w:rsidRDefault="00A855BF" w:rsidP="00A855BF">
      <w:r>
        <w:rPr>
          <w:noProof/>
          <w:lang w:val="en-IN" w:eastAsia="en-IN"/>
        </w:rPr>
        <w:drawing>
          <wp:inline distT="0" distB="0" distL="0" distR="0" wp14:anchorId="40387933" wp14:editId="518E6534">
            <wp:extent cx="5732145" cy="1430020"/>
            <wp:effectExtent l="0" t="0" r="1905" b="0"/>
            <wp:docPr id="14"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BEBA8EAE-BF5A-486C-A8C5-ECC9F3942E4B}">
                          <a14:imgProps xmlns:a14="http://schemas.microsoft.com/office/drawing/2010/main">
                            <a14:imgLayer r:embed="rId30">
                              <a14:imgEffect>
                                <a14:artisticBlur/>
                              </a14:imgEffect>
                            </a14:imgLayer>
                          </a14:imgProps>
                        </a:ext>
                      </a:extLst>
                    </a:blip>
                    <a:stretch>
                      <a:fillRect/>
                    </a:stretch>
                  </pic:blipFill>
                  <pic:spPr>
                    <a:xfrm>
                      <a:off x="0" y="0"/>
                      <a:ext cx="5732145" cy="1430020"/>
                    </a:xfrm>
                    <a:prstGeom prst="rect">
                      <a:avLst/>
                    </a:prstGeom>
                  </pic:spPr>
                </pic:pic>
              </a:graphicData>
            </a:graphic>
          </wp:inline>
        </w:drawing>
      </w:r>
    </w:p>
    <w:p w14:paraId="08FD2E83" w14:textId="77777777" w:rsidR="00853B33" w:rsidRDefault="00853B33" w:rsidP="00A855BF"/>
    <w:p w14:paraId="2FF1A3B0" w14:textId="01344620" w:rsidR="00F70917" w:rsidRDefault="002C4087" w:rsidP="007C7AA2">
      <w:pPr>
        <w:pStyle w:val="Heading3"/>
      </w:pPr>
      <w:bookmarkStart w:id="37" w:name="_Toc100245898"/>
      <w:r>
        <w:lastRenderedPageBreak/>
        <w:t>{Keyword}</w:t>
      </w:r>
      <w:r w:rsidR="006D5460">
        <w:t>Market</w:t>
      </w:r>
      <w:r w:rsidR="00F70917" w:rsidRPr="00F70917">
        <w:t xml:space="preserve"> Revenue Share, </w:t>
      </w:r>
      <w:r w:rsidR="00F665C4">
        <w:t>By</w:t>
      </w:r>
      <w:r w:rsidR="00C77E17">
        <w:t xml:space="preserve"> </w:t>
      </w:r>
      <w:r w:rsidR="00445FDB">
        <w:t>{</w:t>
      </w:r>
      <w:proofErr w:type="spellStart"/>
      <w:r w:rsidR="00445FDB">
        <w:t>SegmentName</w:t>
      </w:r>
      <w:proofErr w:type="spellEnd"/>
      <w:r w:rsidR="00445FDB">
        <w:t>}</w:t>
      </w:r>
      <w:r w:rsidR="00F70917" w:rsidRPr="00F70917">
        <w:t xml:space="preserve">, </w:t>
      </w:r>
      <w:r w:rsidR="006D5460">
        <w:t>2021 &amp; 2030</w:t>
      </w:r>
      <w:bookmarkEnd w:id="37"/>
    </w:p>
    <w:p w14:paraId="64215D12" w14:textId="74BB5371" w:rsidR="00B23A91" w:rsidRDefault="002C4087" w:rsidP="00CB0BAC">
      <w:pPr>
        <w:pStyle w:val="fig-no"/>
      </w:pPr>
      <w:bookmarkStart w:id="38" w:name="_Toc100246028"/>
      <w:r>
        <w:t>{Keyword}</w:t>
      </w:r>
      <w:r w:rsidR="006D5460">
        <w:t>Market</w:t>
      </w:r>
      <w:r w:rsidR="00F70917" w:rsidRPr="00F70917">
        <w:t xml:space="preserve"> Revenue Share, </w:t>
      </w:r>
      <w:r w:rsidR="00F665C4">
        <w:t>By</w:t>
      </w:r>
      <w:r w:rsidR="0073338E">
        <w:t xml:space="preserve"> </w:t>
      </w:r>
      <w:r w:rsidR="00445FDB">
        <w:t>{</w:t>
      </w:r>
      <w:proofErr w:type="spellStart"/>
      <w:r w:rsidR="00445FDB">
        <w:t>SegmentName</w:t>
      </w:r>
      <w:proofErr w:type="spellEnd"/>
      <w:r w:rsidR="00445FDB">
        <w:t>}</w:t>
      </w:r>
      <w:r w:rsidR="00F70917" w:rsidRPr="00F70917">
        <w:t xml:space="preserve">, </w:t>
      </w:r>
      <w:r w:rsidR="006D5460">
        <w:t>2021 &amp; 2030</w:t>
      </w:r>
      <w:bookmarkEnd w:id="38"/>
    </w:p>
    <w:p w14:paraId="6EFC55FA" w14:textId="77777777" w:rsidR="00F70917" w:rsidRPr="00A304C6" w:rsidRDefault="00445FDB" w:rsidP="00B23A91">
      <w:pPr>
        <w:pStyle w:val="chart-style"/>
      </w:pPr>
      <w:r>
        <w:rPr>
          <w:lang w:val="en-IN" w:eastAsia="en-IN"/>
        </w:rPr>
        <w:drawing>
          <wp:inline distT="0" distB="0" distL="0" distR="0" wp14:anchorId="5ECD6743" wp14:editId="1568CC74">
            <wp:extent cx="2729646" cy="212064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729646" cy="2120642"/>
                    </a:xfrm>
                    <a:prstGeom prst="rect">
                      <a:avLst/>
                    </a:prstGeom>
                    <a:noFill/>
                  </pic:spPr>
                </pic:pic>
              </a:graphicData>
            </a:graphic>
          </wp:inline>
        </w:drawing>
      </w:r>
      <w:r w:rsidR="00B23A91">
        <w:t xml:space="preserve"> </w:t>
      </w:r>
      <w:r>
        <w:rPr>
          <w:lang w:val="en-IN" w:eastAsia="en-IN"/>
        </w:rPr>
        <w:drawing>
          <wp:inline distT="0" distB="0" distL="0" distR="0" wp14:anchorId="4739B61D" wp14:editId="4407F027">
            <wp:extent cx="2729646" cy="212064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729646" cy="2120642"/>
                    </a:xfrm>
                    <a:prstGeom prst="rect">
                      <a:avLst/>
                    </a:prstGeom>
                    <a:noFill/>
                  </pic:spPr>
                </pic:pic>
              </a:graphicData>
            </a:graphic>
          </wp:inline>
        </w:drawing>
      </w:r>
      <w:r w:rsidR="003E3BE8">
        <w:t xml:space="preserve"> </w:t>
      </w:r>
      <w:r w:rsidR="00A304C6">
        <w:t xml:space="preserve"> </w:t>
      </w:r>
    </w:p>
    <w:p w14:paraId="4F8E824F" w14:textId="0C0A0E18" w:rsidR="004C6C48" w:rsidRDefault="000A0506" w:rsidP="00853B33">
      <w:pPr>
        <w:pStyle w:val="source"/>
      </w:pPr>
      <w:r>
        <w:t xml:space="preserve">Source: Primary Interviews, </w:t>
      </w:r>
      <w:r w:rsidR="00422133">
        <w:t>Custom Market Insights, 2023</w:t>
      </w:r>
      <w:r w:rsidR="00023AFD">
        <w:br w:type="page"/>
      </w:r>
    </w:p>
    <w:p w14:paraId="2929EFDC" w14:textId="77777777" w:rsidR="00445FDB" w:rsidRDefault="00445FDB" w:rsidP="00881845">
      <w:pPr>
        <w:pStyle w:val="Heading2"/>
        <w:numPr>
          <w:ilvl w:val="0"/>
          <w:numId w:val="0"/>
        </w:numPr>
        <w:ind w:left="1440"/>
      </w:pPr>
      <w:bookmarkStart w:id="39" w:name="_Toc100245899"/>
      <w:r>
        <w:lastRenderedPageBreak/>
        <w:t>{#SubSegment}</w:t>
      </w:r>
    </w:p>
    <w:bookmarkEnd w:id="39"/>
    <w:p w14:paraId="48E3989F" w14:textId="77777777" w:rsidR="00F20C52" w:rsidRPr="001C064B" w:rsidRDefault="00445FDB" w:rsidP="00881845">
      <w:pPr>
        <w:pStyle w:val="Heading2"/>
      </w:pPr>
      <w:r>
        <w:t>{</w:t>
      </w:r>
      <w:proofErr w:type="spellStart"/>
      <w:r>
        <w:t>SubSegmentName</w:t>
      </w:r>
      <w:proofErr w:type="spellEnd"/>
      <w:r>
        <w:t>}</w:t>
      </w:r>
    </w:p>
    <w:p w14:paraId="5E62F376" w14:textId="384100EB" w:rsidR="00F20C52" w:rsidRDefault="00F20C52" w:rsidP="00CB0BAC">
      <w:pPr>
        <w:pStyle w:val="fig-no"/>
        <w:rPr>
          <w:noProof/>
        </w:rPr>
      </w:pPr>
      <w:bookmarkStart w:id="40" w:name="_Toc100246029"/>
      <w:r w:rsidRPr="00F20C52">
        <w:t xml:space="preserve">Global </w:t>
      </w:r>
      <w:r w:rsidR="002C4087">
        <w:t>{Keyword}</w:t>
      </w:r>
      <w:r w:rsidR="00853B33">
        <w:t xml:space="preserve"> </w:t>
      </w:r>
      <w:r w:rsidR="006D5460">
        <w:t>Market</w:t>
      </w:r>
      <w:r w:rsidRPr="00F20C52">
        <w:t xml:space="preserve"> for </w:t>
      </w:r>
      <w:r w:rsidR="00445FDB">
        <w:t>{</w:t>
      </w:r>
      <w:proofErr w:type="spellStart"/>
      <w:r w:rsidR="00445FDB">
        <w:t>SubSegmentName</w:t>
      </w:r>
      <w:proofErr w:type="spellEnd"/>
      <w:r w:rsidR="00445FDB">
        <w:t>}</w:t>
      </w:r>
      <w:r w:rsidRPr="00F20C52">
        <w:t xml:space="preserve">, Revenue </w:t>
      </w:r>
      <w:r w:rsidR="00AB3F6F">
        <w:t>({Revenue})</w:t>
      </w:r>
      <w:r w:rsidRPr="00F20C52">
        <w:t xml:space="preserve"> </w:t>
      </w:r>
      <w:r w:rsidR="00AB3F6F">
        <w:t>{</w:t>
      </w:r>
      <w:proofErr w:type="spellStart"/>
      <w:r w:rsidR="00AB3F6F">
        <w:t>FromYear</w:t>
      </w:r>
      <w:proofErr w:type="spellEnd"/>
      <w:r w:rsidR="00AB3F6F">
        <w:t>} – {</w:t>
      </w:r>
      <w:proofErr w:type="spellStart"/>
      <w:r w:rsidR="00AB3F6F">
        <w:t>ToYear</w:t>
      </w:r>
      <w:proofErr w:type="spellEnd"/>
      <w:r w:rsidR="00AB3F6F">
        <w:t>}</w:t>
      </w:r>
      <w:bookmarkEnd w:id="40"/>
    </w:p>
    <w:p w14:paraId="1522DEB2" w14:textId="77777777" w:rsidR="00B23A91" w:rsidRPr="00B23A91" w:rsidRDefault="00445FDB" w:rsidP="00B23A91">
      <w:pPr>
        <w:pStyle w:val="chart-style"/>
      </w:pPr>
      <w:r>
        <w:rPr>
          <w:lang w:val="en-IN" w:eastAsia="en-IN"/>
        </w:rPr>
        <w:drawing>
          <wp:inline distT="0" distB="0" distL="0" distR="0" wp14:anchorId="4F5A65B6" wp14:editId="169CDDA6">
            <wp:extent cx="5645150" cy="212742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645150" cy="2127428"/>
                    </a:xfrm>
                    <a:prstGeom prst="rect">
                      <a:avLst/>
                    </a:prstGeom>
                    <a:noFill/>
                  </pic:spPr>
                </pic:pic>
              </a:graphicData>
            </a:graphic>
          </wp:inline>
        </w:drawing>
      </w:r>
    </w:p>
    <w:p w14:paraId="75C60A8F" w14:textId="49C1CF24" w:rsidR="00F20C52" w:rsidRDefault="0041102E" w:rsidP="00853B33">
      <w:pPr>
        <w:pStyle w:val="source"/>
      </w:pPr>
      <w:r>
        <w:t xml:space="preserve">Source: </w:t>
      </w:r>
      <w:r w:rsidR="00422133">
        <w:t>Custom Market Insights Analysis 2023</w:t>
      </w:r>
    </w:p>
    <w:p w14:paraId="4E8FB850" w14:textId="5B27F774" w:rsidR="00D84CA9" w:rsidRDefault="002C4087" w:rsidP="007C7AA2">
      <w:pPr>
        <w:pStyle w:val="Heading3"/>
      </w:pPr>
      <w:r>
        <w:t>{Keyword}</w:t>
      </w:r>
      <w:r w:rsidR="00D84CA9">
        <w:t xml:space="preserve"> Share Forecast, By Region </w:t>
      </w:r>
      <w:r w:rsidR="00984448">
        <w:t>({Revenue})</w:t>
      </w:r>
    </w:p>
    <w:p w14:paraId="7A9EB98A" w14:textId="4DD4368E" w:rsidR="00D84CA9" w:rsidRDefault="002C4087" w:rsidP="00D84CA9">
      <w:pPr>
        <w:pStyle w:val="table-no"/>
      </w:pPr>
      <w:r>
        <w:t>{Keyword}</w:t>
      </w:r>
      <w:r w:rsidR="00D84CA9">
        <w:t xml:space="preserve"> </w:t>
      </w:r>
      <w:r w:rsidR="006D5460">
        <w:t>Market</w:t>
      </w:r>
      <w:r w:rsidR="00D84CA9" w:rsidRPr="00671C0B">
        <w:t>, By Region, 2016 – 202</w:t>
      </w:r>
      <w:r w:rsidR="00D84CA9">
        <w:t>1</w:t>
      </w:r>
      <w:r w:rsidR="00D84CA9" w:rsidRPr="00671C0B">
        <w:t xml:space="preserve"> </w:t>
      </w:r>
      <w:r w:rsidR="00984448">
        <w:t>({Revenue})</w:t>
      </w:r>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ayout w:type="fixed"/>
        <w:tblLook w:val="04A0" w:firstRow="1" w:lastRow="0" w:firstColumn="1" w:lastColumn="0" w:noHBand="0" w:noVBand="1"/>
      </w:tblPr>
      <w:tblGrid>
        <w:gridCol w:w="1886"/>
        <w:gridCol w:w="1187"/>
        <w:gridCol w:w="1187"/>
        <w:gridCol w:w="1190"/>
        <w:gridCol w:w="1187"/>
        <w:gridCol w:w="1190"/>
        <w:gridCol w:w="1190"/>
      </w:tblGrid>
      <w:tr w:rsidR="00B16C9A" w:rsidRPr="001A305C" w14:paraId="7CB85AD6" w14:textId="10BC7329" w:rsidTr="00472B2A">
        <w:trPr>
          <w:trHeight w:val="286"/>
        </w:trPr>
        <w:tc>
          <w:tcPr>
            <w:tcW w:w="1046" w:type="pct"/>
            <w:shd w:val="clear" w:color="auto" w:fill="DC4532"/>
            <w:noWrap/>
            <w:vAlign w:val="center"/>
            <w:hideMark/>
          </w:tcPr>
          <w:p w14:paraId="3640D33A" w14:textId="7E3ACBC0" w:rsidR="00B16C9A" w:rsidRPr="001A305C" w:rsidRDefault="00B16C9A" w:rsidP="00B16C9A">
            <w:pPr>
              <w:pStyle w:val="table-style-orange"/>
              <w:rPr>
                <w:sz w:val="17"/>
                <w:szCs w:val="17"/>
              </w:rPr>
            </w:pPr>
            <w:r w:rsidRPr="00773A7A">
              <w:rPr>
                <w:b w:val="0"/>
                <w:color w:val="FFFFFF" w:themeColor="background1"/>
              </w:rPr>
              <w:t>Region</w:t>
            </w:r>
          </w:p>
        </w:tc>
        <w:tc>
          <w:tcPr>
            <w:tcW w:w="658" w:type="pct"/>
            <w:shd w:val="clear" w:color="auto" w:fill="DC4532"/>
            <w:noWrap/>
            <w:vAlign w:val="center"/>
            <w:hideMark/>
          </w:tcPr>
          <w:p w14:paraId="6FF427B7" w14:textId="22B61838" w:rsidR="00B16C9A" w:rsidRPr="001A305C" w:rsidRDefault="00B16C9A" w:rsidP="00B16C9A">
            <w:pPr>
              <w:pStyle w:val="table-style-orange"/>
              <w:rPr>
                <w:sz w:val="17"/>
                <w:szCs w:val="17"/>
              </w:rPr>
            </w:pPr>
            <w:r>
              <w:rPr>
                <w:b w:val="0"/>
                <w:color w:val="FFFFFF" w:themeColor="background1"/>
              </w:rPr>
              <w:t>2016</w:t>
            </w:r>
          </w:p>
        </w:tc>
        <w:tc>
          <w:tcPr>
            <w:tcW w:w="658" w:type="pct"/>
            <w:shd w:val="clear" w:color="auto" w:fill="DC4532"/>
            <w:vAlign w:val="center"/>
          </w:tcPr>
          <w:p w14:paraId="04A49AE9" w14:textId="2E2C833A" w:rsidR="00B16C9A" w:rsidRPr="001A305C" w:rsidRDefault="00B16C9A" w:rsidP="00B16C9A">
            <w:pPr>
              <w:pStyle w:val="table-style-orange"/>
              <w:rPr>
                <w:sz w:val="17"/>
                <w:szCs w:val="17"/>
              </w:rPr>
            </w:pPr>
            <w:r>
              <w:rPr>
                <w:b w:val="0"/>
                <w:color w:val="FFFFFF" w:themeColor="background1"/>
              </w:rPr>
              <w:t>2017</w:t>
            </w:r>
          </w:p>
        </w:tc>
        <w:tc>
          <w:tcPr>
            <w:tcW w:w="660" w:type="pct"/>
            <w:shd w:val="clear" w:color="auto" w:fill="DC4532"/>
            <w:vAlign w:val="center"/>
          </w:tcPr>
          <w:p w14:paraId="39D780D6" w14:textId="7CECB30D" w:rsidR="00B16C9A" w:rsidRPr="001A305C" w:rsidRDefault="00B16C9A" w:rsidP="00B16C9A">
            <w:pPr>
              <w:pStyle w:val="table-style-orange"/>
              <w:rPr>
                <w:sz w:val="17"/>
                <w:szCs w:val="17"/>
              </w:rPr>
            </w:pPr>
            <w:r>
              <w:rPr>
                <w:b w:val="0"/>
                <w:color w:val="FFFFFF" w:themeColor="background1"/>
              </w:rPr>
              <w:t>2018</w:t>
            </w:r>
          </w:p>
        </w:tc>
        <w:tc>
          <w:tcPr>
            <w:tcW w:w="658" w:type="pct"/>
            <w:shd w:val="clear" w:color="auto" w:fill="DC4532"/>
            <w:noWrap/>
            <w:vAlign w:val="center"/>
            <w:hideMark/>
          </w:tcPr>
          <w:p w14:paraId="1B766152" w14:textId="06E674C0" w:rsidR="00B16C9A" w:rsidRPr="001A305C" w:rsidRDefault="00B16C9A" w:rsidP="00B16C9A">
            <w:pPr>
              <w:pStyle w:val="table-style-orange"/>
              <w:rPr>
                <w:sz w:val="17"/>
                <w:szCs w:val="17"/>
              </w:rPr>
            </w:pPr>
            <w:r>
              <w:rPr>
                <w:b w:val="0"/>
                <w:color w:val="FFFFFF" w:themeColor="background1"/>
              </w:rPr>
              <w:t>2019</w:t>
            </w:r>
          </w:p>
        </w:tc>
        <w:tc>
          <w:tcPr>
            <w:tcW w:w="660" w:type="pct"/>
            <w:shd w:val="clear" w:color="auto" w:fill="DC4532"/>
          </w:tcPr>
          <w:p w14:paraId="27803685" w14:textId="3B8C2D6D" w:rsidR="00B16C9A" w:rsidRPr="001A305C" w:rsidRDefault="00B16C9A" w:rsidP="00B16C9A">
            <w:pPr>
              <w:pStyle w:val="table-style-orange"/>
              <w:rPr>
                <w:sz w:val="17"/>
                <w:szCs w:val="17"/>
              </w:rPr>
            </w:pPr>
            <w:r>
              <w:rPr>
                <w:b w:val="0"/>
                <w:color w:val="FFFFFF" w:themeColor="background1"/>
              </w:rPr>
              <w:t>2020</w:t>
            </w:r>
          </w:p>
        </w:tc>
        <w:tc>
          <w:tcPr>
            <w:tcW w:w="660" w:type="pct"/>
            <w:shd w:val="clear" w:color="auto" w:fill="DC4532"/>
          </w:tcPr>
          <w:p w14:paraId="289AB600" w14:textId="17708B1A" w:rsidR="00B16C9A" w:rsidRPr="001A305C" w:rsidRDefault="00B16C9A" w:rsidP="00B16C9A">
            <w:pPr>
              <w:pStyle w:val="table-style-orange"/>
              <w:rPr>
                <w:sz w:val="17"/>
                <w:szCs w:val="17"/>
              </w:rPr>
            </w:pPr>
            <w:r>
              <w:rPr>
                <w:b w:val="0"/>
                <w:color w:val="FFFFFF" w:themeColor="background1"/>
              </w:rPr>
              <w:t>2021</w:t>
            </w:r>
          </w:p>
        </w:tc>
      </w:tr>
      <w:tr w:rsidR="00853B33" w:rsidRPr="001A305C" w14:paraId="69049418" w14:textId="5244EA20" w:rsidTr="003411EA">
        <w:trPr>
          <w:trHeight w:val="286"/>
        </w:trPr>
        <w:tc>
          <w:tcPr>
            <w:tcW w:w="1046" w:type="pct"/>
            <w:noWrap/>
            <w:vAlign w:val="center"/>
          </w:tcPr>
          <w:p w14:paraId="4781D1BB" w14:textId="30D69318" w:rsidR="00853B33" w:rsidRPr="001A305C" w:rsidRDefault="00853B33" w:rsidP="00853B33">
            <w:pPr>
              <w:pStyle w:val="table-style-orange"/>
              <w:jc w:val="left"/>
              <w:rPr>
                <w:b w:val="0"/>
                <w:sz w:val="17"/>
                <w:szCs w:val="17"/>
              </w:rPr>
            </w:pPr>
            <w:r>
              <w:rPr>
                <w:b w:val="0"/>
                <w:sz w:val="17"/>
                <w:szCs w:val="17"/>
              </w:rPr>
              <w:t>{#</w:t>
            </w:r>
            <w:proofErr w:type="gramStart"/>
            <w:r>
              <w:rPr>
                <w:b w:val="0"/>
                <w:sz w:val="17"/>
                <w:szCs w:val="17"/>
              </w:rPr>
              <w:t>RC}{</w:t>
            </w:r>
            <w:proofErr w:type="gramEnd"/>
            <w:r>
              <w:rPr>
                <w:b w:val="0"/>
                <w:sz w:val="17"/>
                <w:szCs w:val="17"/>
              </w:rPr>
              <w:t>RegionName}</w:t>
            </w:r>
          </w:p>
        </w:tc>
        <w:tc>
          <w:tcPr>
            <w:tcW w:w="658" w:type="pct"/>
            <w:noWrap/>
            <w:vAlign w:val="center"/>
          </w:tcPr>
          <w:p w14:paraId="5A57D4DD" w14:textId="32D5CB66" w:rsidR="00853B33" w:rsidRPr="001A305C" w:rsidRDefault="00853B33" w:rsidP="00853B33">
            <w:pPr>
              <w:pStyle w:val="table-style-orange"/>
              <w:rPr>
                <w:b w:val="0"/>
                <w:sz w:val="17"/>
                <w:szCs w:val="17"/>
              </w:rPr>
            </w:pPr>
            <w:r w:rsidRPr="001A305C">
              <w:rPr>
                <w:b w:val="0"/>
                <w:sz w:val="17"/>
                <w:szCs w:val="17"/>
              </w:rPr>
              <w:t>XX</w:t>
            </w:r>
          </w:p>
        </w:tc>
        <w:tc>
          <w:tcPr>
            <w:tcW w:w="658" w:type="pct"/>
            <w:vAlign w:val="center"/>
          </w:tcPr>
          <w:p w14:paraId="768E0BA2" w14:textId="4EE8CD10" w:rsidR="00853B33" w:rsidRPr="001A305C" w:rsidRDefault="00853B33" w:rsidP="00853B33">
            <w:pPr>
              <w:pStyle w:val="table-style-orange"/>
              <w:rPr>
                <w:b w:val="0"/>
                <w:sz w:val="17"/>
                <w:szCs w:val="17"/>
              </w:rPr>
            </w:pPr>
            <w:r w:rsidRPr="001A305C">
              <w:rPr>
                <w:b w:val="0"/>
                <w:sz w:val="17"/>
                <w:szCs w:val="17"/>
              </w:rPr>
              <w:t>XX</w:t>
            </w:r>
          </w:p>
        </w:tc>
        <w:tc>
          <w:tcPr>
            <w:tcW w:w="660" w:type="pct"/>
            <w:vAlign w:val="center"/>
          </w:tcPr>
          <w:p w14:paraId="42612E87" w14:textId="540FC3D1" w:rsidR="00853B33" w:rsidRPr="001A305C" w:rsidRDefault="00853B33" w:rsidP="00853B33">
            <w:pPr>
              <w:pStyle w:val="table-style-orange"/>
              <w:rPr>
                <w:b w:val="0"/>
                <w:sz w:val="17"/>
                <w:szCs w:val="17"/>
              </w:rPr>
            </w:pPr>
            <w:r w:rsidRPr="001A305C">
              <w:rPr>
                <w:b w:val="0"/>
                <w:sz w:val="17"/>
                <w:szCs w:val="17"/>
              </w:rPr>
              <w:t>XX</w:t>
            </w:r>
          </w:p>
        </w:tc>
        <w:tc>
          <w:tcPr>
            <w:tcW w:w="658" w:type="pct"/>
            <w:noWrap/>
            <w:vAlign w:val="center"/>
          </w:tcPr>
          <w:p w14:paraId="2542C171" w14:textId="7BD7FD11" w:rsidR="00853B33" w:rsidRPr="001A305C" w:rsidRDefault="00853B33" w:rsidP="00853B33">
            <w:pPr>
              <w:pStyle w:val="table-style-orange"/>
              <w:rPr>
                <w:b w:val="0"/>
                <w:sz w:val="17"/>
                <w:szCs w:val="17"/>
              </w:rPr>
            </w:pPr>
            <w:r w:rsidRPr="001A305C">
              <w:rPr>
                <w:b w:val="0"/>
                <w:sz w:val="17"/>
                <w:szCs w:val="17"/>
              </w:rPr>
              <w:t>XX</w:t>
            </w:r>
          </w:p>
        </w:tc>
        <w:tc>
          <w:tcPr>
            <w:tcW w:w="660" w:type="pct"/>
            <w:vAlign w:val="center"/>
          </w:tcPr>
          <w:p w14:paraId="0D03E212" w14:textId="281474B5" w:rsidR="00853B33" w:rsidRPr="001A305C" w:rsidRDefault="00853B33" w:rsidP="00853B33">
            <w:pPr>
              <w:pStyle w:val="table-style-orange"/>
              <w:rPr>
                <w:b w:val="0"/>
                <w:sz w:val="17"/>
                <w:szCs w:val="17"/>
              </w:rPr>
            </w:pPr>
            <w:r w:rsidRPr="001A305C">
              <w:rPr>
                <w:b w:val="0"/>
                <w:sz w:val="17"/>
                <w:szCs w:val="17"/>
              </w:rPr>
              <w:t>XX</w:t>
            </w:r>
          </w:p>
        </w:tc>
        <w:tc>
          <w:tcPr>
            <w:tcW w:w="660" w:type="pct"/>
            <w:vAlign w:val="center"/>
          </w:tcPr>
          <w:p w14:paraId="38D6BC72" w14:textId="33CDFD3A" w:rsidR="00853B33" w:rsidRPr="001A305C" w:rsidRDefault="00853B33" w:rsidP="00853B33">
            <w:pPr>
              <w:pStyle w:val="table-style-orange"/>
              <w:rPr>
                <w:b w:val="0"/>
                <w:sz w:val="17"/>
                <w:szCs w:val="17"/>
              </w:rPr>
            </w:pPr>
            <w:r w:rsidRPr="001A305C">
              <w:rPr>
                <w:b w:val="0"/>
                <w:sz w:val="17"/>
                <w:szCs w:val="17"/>
              </w:rPr>
              <w:t>XX</w:t>
            </w:r>
            <w:r>
              <w:rPr>
                <w:b w:val="0"/>
                <w:sz w:val="17"/>
                <w:szCs w:val="17"/>
              </w:rPr>
              <w:t>{/RC}</w:t>
            </w:r>
          </w:p>
        </w:tc>
      </w:tr>
      <w:tr w:rsidR="00853B33" w:rsidRPr="001A305C" w14:paraId="1BDCA85E" w14:textId="21082DB1" w:rsidTr="003411EA">
        <w:trPr>
          <w:trHeight w:val="286"/>
        </w:trPr>
        <w:tc>
          <w:tcPr>
            <w:tcW w:w="1046" w:type="pct"/>
            <w:noWrap/>
            <w:vAlign w:val="center"/>
          </w:tcPr>
          <w:p w14:paraId="6FB24877" w14:textId="007859C3" w:rsidR="00853B33" w:rsidRPr="001A305C" w:rsidRDefault="00853B33" w:rsidP="00853B33">
            <w:pPr>
              <w:pStyle w:val="table-style-orange"/>
              <w:jc w:val="left"/>
              <w:rPr>
                <w:b w:val="0"/>
                <w:sz w:val="17"/>
                <w:szCs w:val="17"/>
              </w:rPr>
            </w:pPr>
            <w:r w:rsidRPr="001A305C">
              <w:rPr>
                <w:sz w:val="17"/>
                <w:szCs w:val="17"/>
              </w:rPr>
              <w:t>Total</w:t>
            </w:r>
          </w:p>
        </w:tc>
        <w:tc>
          <w:tcPr>
            <w:tcW w:w="658" w:type="pct"/>
            <w:noWrap/>
            <w:vAlign w:val="center"/>
          </w:tcPr>
          <w:p w14:paraId="2592DEB7" w14:textId="24185074" w:rsidR="00853B33" w:rsidRPr="001A305C" w:rsidRDefault="00853B33" w:rsidP="00853B33">
            <w:pPr>
              <w:pStyle w:val="table-style-orange"/>
              <w:rPr>
                <w:b w:val="0"/>
                <w:sz w:val="17"/>
                <w:szCs w:val="17"/>
              </w:rPr>
            </w:pPr>
            <w:r w:rsidRPr="001A305C">
              <w:rPr>
                <w:sz w:val="17"/>
                <w:szCs w:val="17"/>
              </w:rPr>
              <w:t>XX</w:t>
            </w:r>
          </w:p>
        </w:tc>
        <w:tc>
          <w:tcPr>
            <w:tcW w:w="658" w:type="pct"/>
            <w:vAlign w:val="center"/>
          </w:tcPr>
          <w:p w14:paraId="0E76D219" w14:textId="53D337F9" w:rsidR="00853B33" w:rsidRPr="001A305C" w:rsidRDefault="00853B33" w:rsidP="00853B33">
            <w:pPr>
              <w:pStyle w:val="table-style-orange"/>
              <w:rPr>
                <w:b w:val="0"/>
                <w:sz w:val="17"/>
                <w:szCs w:val="17"/>
              </w:rPr>
            </w:pPr>
            <w:r w:rsidRPr="001A305C">
              <w:rPr>
                <w:sz w:val="17"/>
                <w:szCs w:val="17"/>
              </w:rPr>
              <w:t>XX</w:t>
            </w:r>
          </w:p>
        </w:tc>
        <w:tc>
          <w:tcPr>
            <w:tcW w:w="660" w:type="pct"/>
            <w:vAlign w:val="center"/>
          </w:tcPr>
          <w:p w14:paraId="7F66C4B9" w14:textId="69173BE2" w:rsidR="00853B33" w:rsidRPr="001A305C" w:rsidRDefault="00853B33" w:rsidP="00853B33">
            <w:pPr>
              <w:pStyle w:val="table-style-orange"/>
              <w:rPr>
                <w:b w:val="0"/>
                <w:sz w:val="17"/>
                <w:szCs w:val="17"/>
              </w:rPr>
            </w:pPr>
            <w:r w:rsidRPr="001A305C">
              <w:rPr>
                <w:sz w:val="17"/>
                <w:szCs w:val="17"/>
              </w:rPr>
              <w:t>XX</w:t>
            </w:r>
          </w:p>
        </w:tc>
        <w:tc>
          <w:tcPr>
            <w:tcW w:w="658" w:type="pct"/>
            <w:noWrap/>
            <w:vAlign w:val="center"/>
          </w:tcPr>
          <w:p w14:paraId="2495DD87" w14:textId="3B614F54" w:rsidR="00853B33" w:rsidRPr="001A305C" w:rsidRDefault="00853B33" w:rsidP="00853B33">
            <w:pPr>
              <w:pStyle w:val="table-style-orange"/>
              <w:rPr>
                <w:b w:val="0"/>
                <w:sz w:val="17"/>
                <w:szCs w:val="17"/>
              </w:rPr>
            </w:pPr>
            <w:r w:rsidRPr="001A305C">
              <w:rPr>
                <w:sz w:val="17"/>
                <w:szCs w:val="17"/>
              </w:rPr>
              <w:t>XX</w:t>
            </w:r>
          </w:p>
        </w:tc>
        <w:tc>
          <w:tcPr>
            <w:tcW w:w="660" w:type="pct"/>
            <w:vAlign w:val="center"/>
          </w:tcPr>
          <w:p w14:paraId="2460424F" w14:textId="1F2D1785" w:rsidR="00853B33" w:rsidRPr="001A305C" w:rsidRDefault="00853B33" w:rsidP="00853B33">
            <w:pPr>
              <w:pStyle w:val="table-style-orange"/>
              <w:rPr>
                <w:b w:val="0"/>
                <w:sz w:val="17"/>
                <w:szCs w:val="17"/>
              </w:rPr>
            </w:pPr>
            <w:r w:rsidRPr="001A305C">
              <w:rPr>
                <w:sz w:val="17"/>
                <w:szCs w:val="17"/>
              </w:rPr>
              <w:t>XX</w:t>
            </w:r>
          </w:p>
        </w:tc>
        <w:tc>
          <w:tcPr>
            <w:tcW w:w="660" w:type="pct"/>
            <w:vAlign w:val="center"/>
          </w:tcPr>
          <w:p w14:paraId="51CDB5B1" w14:textId="1FEC002B" w:rsidR="00853B33" w:rsidRPr="001A305C" w:rsidRDefault="00853B33" w:rsidP="00853B33">
            <w:pPr>
              <w:pStyle w:val="table-style-orange"/>
              <w:rPr>
                <w:b w:val="0"/>
                <w:sz w:val="17"/>
                <w:szCs w:val="17"/>
              </w:rPr>
            </w:pPr>
            <w:r w:rsidRPr="001A305C">
              <w:rPr>
                <w:sz w:val="17"/>
                <w:szCs w:val="17"/>
              </w:rPr>
              <w:t>XX</w:t>
            </w:r>
          </w:p>
        </w:tc>
      </w:tr>
    </w:tbl>
    <w:p w14:paraId="2DE7FA44" w14:textId="2ED8FA73" w:rsidR="00D84CA9" w:rsidRDefault="00D84CA9" w:rsidP="00853B33">
      <w:pPr>
        <w:pStyle w:val="source"/>
      </w:pPr>
      <w:r>
        <w:t xml:space="preserve">Source: Primary Interviews, </w:t>
      </w:r>
      <w:r w:rsidR="00422133">
        <w:t>Custom Market Insights, 2023</w:t>
      </w:r>
    </w:p>
    <w:p w14:paraId="3778C5B1" w14:textId="77777777" w:rsidR="00D84CA9" w:rsidRDefault="00D84CA9" w:rsidP="00D84CA9">
      <w:pPr>
        <w:spacing w:before="0" w:after="200" w:line="276" w:lineRule="auto"/>
        <w:jc w:val="left"/>
      </w:pPr>
    </w:p>
    <w:p w14:paraId="2F44D99D" w14:textId="1927A74C" w:rsidR="00D84CA9" w:rsidRDefault="002C4087" w:rsidP="00D84CA9">
      <w:pPr>
        <w:pStyle w:val="table-no"/>
      </w:pPr>
      <w:r>
        <w:t>{Keyword}</w:t>
      </w:r>
      <w:r w:rsidR="00D84CA9">
        <w:t xml:space="preserve"> </w:t>
      </w:r>
      <w:r w:rsidR="006D5460">
        <w:t>Market</w:t>
      </w:r>
      <w:r w:rsidR="00D84CA9">
        <w:t xml:space="preserve"> Revenue, By</w:t>
      </w:r>
      <w:r w:rsidR="00D84CA9" w:rsidRPr="00F234F6">
        <w:t xml:space="preserve"> Region, </w:t>
      </w:r>
      <w:r w:rsidR="00D84CA9">
        <w:t xml:space="preserve">2022 – </w:t>
      </w:r>
      <w:r w:rsidR="0024026E">
        <w:t>2030</w:t>
      </w:r>
      <w:r w:rsidR="00D84CA9" w:rsidRPr="00F234F6">
        <w:t xml:space="preserve"> </w:t>
      </w:r>
      <w:r w:rsidR="00984448">
        <w:t>({Revenue})</w:t>
      </w:r>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ayout w:type="fixed"/>
        <w:tblLook w:val="04A0" w:firstRow="1" w:lastRow="0" w:firstColumn="1" w:lastColumn="0" w:noHBand="0" w:noVBand="1"/>
      </w:tblPr>
      <w:tblGrid>
        <w:gridCol w:w="1207"/>
        <w:gridCol w:w="760"/>
        <w:gridCol w:w="756"/>
        <w:gridCol w:w="759"/>
        <w:gridCol w:w="757"/>
        <w:gridCol w:w="759"/>
        <w:gridCol w:w="756"/>
        <w:gridCol w:w="759"/>
        <w:gridCol w:w="759"/>
        <w:gridCol w:w="759"/>
        <w:gridCol w:w="986"/>
      </w:tblGrid>
      <w:tr w:rsidR="00B16C9A" w:rsidRPr="001A305C" w14:paraId="56E8A1AD" w14:textId="77777777" w:rsidTr="00472B2A">
        <w:trPr>
          <w:trHeight w:val="367"/>
        </w:trPr>
        <w:tc>
          <w:tcPr>
            <w:tcW w:w="669" w:type="pct"/>
            <w:shd w:val="clear" w:color="auto" w:fill="DC4532"/>
            <w:noWrap/>
            <w:vAlign w:val="center"/>
            <w:hideMark/>
          </w:tcPr>
          <w:p w14:paraId="7F5D2C5B" w14:textId="2D4E0C7E" w:rsidR="00B16C9A" w:rsidRPr="001A305C" w:rsidRDefault="00B16C9A" w:rsidP="00B16C9A">
            <w:pPr>
              <w:pStyle w:val="table-style-orange"/>
              <w:rPr>
                <w:sz w:val="17"/>
                <w:szCs w:val="17"/>
              </w:rPr>
            </w:pPr>
            <w:r w:rsidRPr="00773A7A">
              <w:rPr>
                <w:b w:val="0"/>
                <w:color w:val="FFFFFF" w:themeColor="background1"/>
              </w:rPr>
              <w:t>Region</w:t>
            </w:r>
          </w:p>
        </w:tc>
        <w:tc>
          <w:tcPr>
            <w:tcW w:w="421" w:type="pct"/>
            <w:shd w:val="clear" w:color="auto" w:fill="DC4532"/>
            <w:vAlign w:val="center"/>
          </w:tcPr>
          <w:p w14:paraId="03FBB1B7" w14:textId="4E043110" w:rsidR="00B16C9A" w:rsidRPr="001A305C" w:rsidRDefault="00B16C9A" w:rsidP="00B16C9A">
            <w:pPr>
              <w:pStyle w:val="table-style-orange"/>
              <w:rPr>
                <w:sz w:val="17"/>
                <w:szCs w:val="17"/>
              </w:rPr>
            </w:pPr>
            <w:r>
              <w:rPr>
                <w:b w:val="0"/>
                <w:color w:val="FFFFFF" w:themeColor="background1"/>
              </w:rPr>
              <w:t>2022</w:t>
            </w:r>
          </w:p>
        </w:tc>
        <w:tc>
          <w:tcPr>
            <w:tcW w:w="419" w:type="pct"/>
            <w:shd w:val="clear" w:color="auto" w:fill="DC4532"/>
            <w:vAlign w:val="center"/>
          </w:tcPr>
          <w:p w14:paraId="69DD5F18" w14:textId="1DA63BA4" w:rsidR="00B16C9A" w:rsidRPr="001A305C" w:rsidRDefault="00B16C9A" w:rsidP="00B16C9A">
            <w:pPr>
              <w:pStyle w:val="table-style-orange"/>
              <w:rPr>
                <w:sz w:val="17"/>
                <w:szCs w:val="17"/>
              </w:rPr>
            </w:pPr>
            <w:r>
              <w:rPr>
                <w:b w:val="0"/>
                <w:color w:val="FFFFFF" w:themeColor="background1"/>
              </w:rPr>
              <w:t>2023</w:t>
            </w:r>
          </w:p>
        </w:tc>
        <w:tc>
          <w:tcPr>
            <w:tcW w:w="421" w:type="pct"/>
            <w:shd w:val="clear" w:color="auto" w:fill="DC4532"/>
            <w:vAlign w:val="center"/>
          </w:tcPr>
          <w:p w14:paraId="6C95FC99" w14:textId="08EBC998" w:rsidR="00B16C9A" w:rsidRPr="001A305C" w:rsidRDefault="00B16C9A" w:rsidP="00B16C9A">
            <w:pPr>
              <w:pStyle w:val="table-style-orange"/>
              <w:rPr>
                <w:sz w:val="17"/>
                <w:szCs w:val="17"/>
              </w:rPr>
            </w:pPr>
            <w:r>
              <w:rPr>
                <w:b w:val="0"/>
                <w:color w:val="FFFFFF" w:themeColor="background1"/>
              </w:rPr>
              <w:t>2024</w:t>
            </w:r>
          </w:p>
        </w:tc>
        <w:tc>
          <w:tcPr>
            <w:tcW w:w="420" w:type="pct"/>
            <w:shd w:val="clear" w:color="auto" w:fill="DC4532"/>
            <w:vAlign w:val="center"/>
          </w:tcPr>
          <w:p w14:paraId="51087477" w14:textId="70CB9070" w:rsidR="00B16C9A" w:rsidRPr="001A305C" w:rsidRDefault="00B16C9A" w:rsidP="00B16C9A">
            <w:pPr>
              <w:pStyle w:val="table-style-orange"/>
              <w:rPr>
                <w:sz w:val="17"/>
                <w:szCs w:val="17"/>
              </w:rPr>
            </w:pPr>
            <w:r>
              <w:rPr>
                <w:b w:val="0"/>
                <w:color w:val="FFFFFF" w:themeColor="background1"/>
              </w:rPr>
              <w:t>2025</w:t>
            </w:r>
          </w:p>
        </w:tc>
        <w:tc>
          <w:tcPr>
            <w:tcW w:w="421" w:type="pct"/>
            <w:shd w:val="clear" w:color="auto" w:fill="DC4532"/>
            <w:vAlign w:val="center"/>
          </w:tcPr>
          <w:p w14:paraId="4C68CEE0" w14:textId="44AFC48F" w:rsidR="00B16C9A" w:rsidRPr="001A305C" w:rsidRDefault="00B16C9A" w:rsidP="00B16C9A">
            <w:pPr>
              <w:pStyle w:val="table-style-orange"/>
              <w:rPr>
                <w:sz w:val="17"/>
                <w:szCs w:val="17"/>
              </w:rPr>
            </w:pPr>
            <w:r>
              <w:rPr>
                <w:b w:val="0"/>
                <w:color w:val="FFFFFF" w:themeColor="background1"/>
              </w:rPr>
              <w:t>2026</w:t>
            </w:r>
          </w:p>
        </w:tc>
        <w:tc>
          <w:tcPr>
            <w:tcW w:w="419" w:type="pct"/>
            <w:shd w:val="clear" w:color="auto" w:fill="DC4532"/>
            <w:vAlign w:val="center"/>
          </w:tcPr>
          <w:p w14:paraId="6BD53273" w14:textId="6BA41259" w:rsidR="00B16C9A" w:rsidRPr="001A305C" w:rsidRDefault="00B16C9A" w:rsidP="00B16C9A">
            <w:pPr>
              <w:pStyle w:val="table-style-orange"/>
              <w:rPr>
                <w:sz w:val="17"/>
                <w:szCs w:val="17"/>
              </w:rPr>
            </w:pPr>
            <w:r>
              <w:rPr>
                <w:b w:val="0"/>
                <w:color w:val="FFFFFF" w:themeColor="background1"/>
              </w:rPr>
              <w:t>2027</w:t>
            </w:r>
          </w:p>
        </w:tc>
        <w:tc>
          <w:tcPr>
            <w:tcW w:w="421" w:type="pct"/>
            <w:shd w:val="clear" w:color="auto" w:fill="DC4532"/>
            <w:vAlign w:val="center"/>
          </w:tcPr>
          <w:p w14:paraId="7C743BEB" w14:textId="5AB429EB" w:rsidR="00B16C9A" w:rsidRDefault="00B16C9A" w:rsidP="00B16C9A">
            <w:pPr>
              <w:pStyle w:val="table-style-orange"/>
              <w:rPr>
                <w:sz w:val="17"/>
                <w:szCs w:val="17"/>
              </w:rPr>
            </w:pPr>
            <w:r>
              <w:rPr>
                <w:b w:val="0"/>
                <w:color w:val="FFFFFF" w:themeColor="background1"/>
              </w:rPr>
              <w:t>2028</w:t>
            </w:r>
          </w:p>
        </w:tc>
        <w:tc>
          <w:tcPr>
            <w:tcW w:w="421" w:type="pct"/>
            <w:shd w:val="clear" w:color="auto" w:fill="DC4532"/>
            <w:vAlign w:val="center"/>
          </w:tcPr>
          <w:p w14:paraId="55D61758" w14:textId="0AA62BF7" w:rsidR="00B16C9A" w:rsidRDefault="00B16C9A" w:rsidP="00B16C9A">
            <w:pPr>
              <w:pStyle w:val="table-style-orange"/>
              <w:rPr>
                <w:sz w:val="17"/>
                <w:szCs w:val="17"/>
              </w:rPr>
            </w:pPr>
            <w:r>
              <w:rPr>
                <w:b w:val="0"/>
                <w:color w:val="FFFFFF" w:themeColor="background1"/>
              </w:rPr>
              <w:t>2029</w:t>
            </w:r>
          </w:p>
        </w:tc>
        <w:tc>
          <w:tcPr>
            <w:tcW w:w="421" w:type="pct"/>
            <w:shd w:val="clear" w:color="auto" w:fill="DC4532"/>
            <w:vAlign w:val="center"/>
          </w:tcPr>
          <w:p w14:paraId="6CFD6621" w14:textId="68F106CC" w:rsidR="00B16C9A" w:rsidRPr="001A305C" w:rsidRDefault="00B16C9A" w:rsidP="00B16C9A">
            <w:pPr>
              <w:pStyle w:val="table-style-orange"/>
              <w:rPr>
                <w:sz w:val="17"/>
                <w:szCs w:val="17"/>
              </w:rPr>
            </w:pPr>
            <w:r>
              <w:rPr>
                <w:b w:val="0"/>
                <w:color w:val="FFFFFF" w:themeColor="background1"/>
              </w:rPr>
              <w:t>2030</w:t>
            </w:r>
          </w:p>
        </w:tc>
        <w:tc>
          <w:tcPr>
            <w:tcW w:w="547" w:type="pct"/>
            <w:shd w:val="clear" w:color="auto" w:fill="DC4532"/>
            <w:noWrap/>
            <w:vAlign w:val="center"/>
            <w:hideMark/>
          </w:tcPr>
          <w:p w14:paraId="5043DFAC" w14:textId="25B529EC" w:rsidR="00B16C9A" w:rsidRPr="001A305C" w:rsidRDefault="00B16C9A" w:rsidP="00B16C9A">
            <w:pPr>
              <w:pStyle w:val="table-style-orange"/>
              <w:rPr>
                <w:sz w:val="17"/>
                <w:szCs w:val="17"/>
              </w:rPr>
            </w:pPr>
            <w:r>
              <w:rPr>
                <w:b w:val="0"/>
                <w:color w:val="FFFFFF" w:themeColor="background1"/>
              </w:rPr>
              <w:t>CAGR</w:t>
            </w:r>
          </w:p>
        </w:tc>
      </w:tr>
      <w:tr w:rsidR="00B16C9A" w:rsidRPr="001A305C" w14:paraId="7D39E9B2" w14:textId="77777777" w:rsidTr="00472B2A">
        <w:trPr>
          <w:trHeight w:val="367"/>
        </w:trPr>
        <w:tc>
          <w:tcPr>
            <w:tcW w:w="669" w:type="pct"/>
            <w:noWrap/>
            <w:vAlign w:val="center"/>
          </w:tcPr>
          <w:p w14:paraId="358F3BAC" w14:textId="058E07FC" w:rsidR="00B16C9A" w:rsidRPr="001A305C" w:rsidRDefault="00B16C9A" w:rsidP="00B16C9A">
            <w:pPr>
              <w:pStyle w:val="table-style-orange"/>
              <w:jc w:val="left"/>
              <w:rPr>
                <w:b w:val="0"/>
                <w:sz w:val="17"/>
                <w:szCs w:val="17"/>
              </w:rPr>
            </w:pPr>
            <w:r>
              <w:rPr>
                <w:b w:val="0"/>
                <w:sz w:val="17"/>
                <w:szCs w:val="17"/>
              </w:rPr>
              <w:t>{#</w:t>
            </w:r>
            <w:proofErr w:type="gramStart"/>
            <w:r>
              <w:rPr>
                <w:b w:val="0"/>
                <w:sz w:val="17"/>
                <w:szCs w:val="17"/>
              </w:rPr>
              <w:t>RC}{</w:t>
            </w:r>
            <w:proofErr w:type="gramEnd"/>
            <w:r>
              <w:rPr>
                <w:b w:val="0"/>
                <w:sz w:val="17"/>
                <w:szCs w:val="17"/>
              </w:rPr>
              <w:t>RegionName}</w:t>
            </w:r>
          </w:p>
        </w:tc>
        <w:tc>
          <w:tcPr>
            <w:tcW w:w="421" w:type="pct"/>
            <w:vAlign w:val="center"/>
          </w:tcPr>
          <w:p w14:paraId="012B5FC4" w14:textId="34D50732" w:rsidR="00B16C9A" w:rsidRPr="001A305C" w:rsidRDefault="00B16C9A" w:rsidP="00B16C9A">
            <w:pPr>
              <w:pStyle w:val="table-style-orange"/>
              <w:rPr>
                <w:b w:val="0"/>
                <w:sz w:val="17"/>
                <w:szCs w:val="17"/>
              </w:rPr>
            </w:pPr>
            <w:r w:rsidRPr="001A305C">
              <w:rPr>
                <w:b w:val="0"/>
                <w:sz w:val="17"/>
                <w:szCs w:val="17"/>
              </w:rPr>
              <w:t>XX</w:t>
            </w:r>
          </w:p>
        </w:tc>
        <w:tc>
          <w:tcPr>
            <w:tcW w:w="419" w:type="pct"/>
            <w:vAlign w:val="center"/>
          </w:tcPr>
          <w:p w14:paraId="78058857" w14:textId="6B81C8ED" w:rsidR="00B16C9A" w:rsidRPr="001A305C" w:rsidRDefault="00B16C9A" w:rsidP="00B16C9A">
            <w:pPr>
              <w:pStyle w:val="table-style-orange"/>
              <w:rPr>
                <w:b w:val="0"/>
                <w:sz w:val="17"/>
                <w:szCs w:val="17"/>
              </w:rPr>
            </w:pPr>
            <w:r w:rsidRPr="001A305C">
              <w:rPr>
                <w:b w:val="0"/>
                <w:sz w:val="17"/>
                <w:szCs w:val="17"/>
              </w:rPr>
              <w:t>XX</w:t>
            </w:r>
          </w:p>
        </w:tc>
        <w:tc>
          <w:tcPr>
            <w:tcW w:w="421" w:type="pct"/>
            <w:vAlign w:val="center"/>
          </w:tcPr>
          <w:p w14:paraId="074C5CE8" w14:textId="6D061C0A" w:rsidR="00B16C9A" w:rsidRPr="001A305C" w:rsidRDefault="00B16C9A" w:rsidP="00B16C9A">
            <w:pPr>
              <w:pStyle w:val="table-style-orange"/>
              <w:rPr>
                <w:b w:val="0"/>
                <w:sz w:val="17"/>
                <w:szCs w:val="17"/>
              </w:rPr>
            </w:pPr>
            <w:r w:rsidRPr="001A305C">
              <w:rPr>
                <w:b w:val="0"/>
                <w:sz w:val="17"/>
                <w:szCs w:val="17"/>
              </w:rPr>
              <w:t>XX</w:t>
            </w:r>
          </w:p>
        </w:tc>
        <w:tc>
          <w:tcPr>
            <w:tcW w:w="420" w:type="pct"/>
            <w:vAlign w:val="center"/>
          </w:tcPr>
          <w:p w14:paraId="1794F37F" w14:textId="1E6E93DC" w:rsidR="00B16C9A" w:rsidRPr="001A305C" w:rsidRDefault="00B16C9A" w:rsidP="00B16C9A">
            <w:pPr>
              <w:pStyle w:val="table-style-orange"/>
              <w:rPr>
                <w:b w:val="0"/>
                <w:sz w:val="17"/>
                <w:szCs w:val="17"/>
              </w:rPr>
            </w:pPr>
            <w:r w:rsidRPr="001A305C">
              <w:rPr>
                <w:b w:val="0"/>
                <w:sz w:val="17"/>
                <w:szCs w:val="17"/>
              </w:rPr>
              <w:t>XX</w:t>
            </w:r>
          </w:p>
        </w:tc>
        <w:tc>
          <w:tcPr>
            <w:tcW w:w="421" w:type="pct"/>
            <w:vAlign w:val="center"/>
          </w:tcPr>
          <w:p w14:paraId="484DFFFD" w14:textId="132B2BE0" w:rsidR="00B16C9A" w:rsidRPr="001A305C" w:rsidRDefault="00B16C9A" w:rsidP="00B16C9A">
            <w:pPr>
              <w:pStyle w:val="table-style-orange"/>
              <w:rPr>
                <w:b w:val="0"/>
                <w:sz w:val="17"/>
                <w:szCs w:val="17"/>
              </w:rPr>
            </w:pPr>
            <w:r w:rsidRPr="001A305C">
              <w:rPr>
                <w:b w:val="0"/>
                <w:sz w:val="17"/>
                <w:szCs w:val="17"/>
              </w:rPr>
              <w:t>XX</w:t>
            </w:r>
          </w:p>
        </w:tc>
        <w:tc>
          <w:tcPr>
            <w:tcW w:w="419" w:type="pct"/>
            <w:vAlign w:val="center"/>
          </w:tcPr>
          <w:p w14:paraId="7362773B" w14:textId="7A3EF8C1" w:rsidR="00B16C9A" w:rsidRPr="001A305C" w:rsidRDefault="00B16C9A" w:rsidP="00B16C9A">
            <w:pPr>
              <w:pStyle w:val="table-style-orange"/>
              <w:rPr>
                <w:b w:val="0"/>
                <w:sz w:val="17"/>
                <w:szCs w:val="17"/>
              </w:rPr>
            </w:pPr>
            <w:r w:rsidRPr="001A305C">
              <w:rPr>
                <w:b w:val="0"/>
                <w:sz w:val="17"/>
                <w:szCs w:val="17"/>
              </w:rPr>
              <w:t>XX</w:t>
            </w:r>
          </w:p>
        </w:tc>
        <w:tc>
          <w:tcPr>
            <w:tcW w:w="421" w:type="pct"/>
            <w:vAlign w:val="center"/>
          </w:tcPr>
          <w:p w14:paraId="2D2123EA" w14:textId="13826965" w:rsidR="00B16C9A" w:rsidRPr="001A305C" w:rsidRDefault="00B16C9A" w:rsidP="00B16C9A">
            <w:pPr>
              <w:pStyle w:val="table-style-orange"/>
              <w:rPr>
                <w:b w:val="0"/>
                <w:sz w:val="17"/>
                <w:szCs w:val="17"/>
              </w:rPr>
            </w:pPr>
            <w:r w:rsidRPr="001A305C">
              <w:rPr>
                <w:b w:val="0"/>
                <w:sz w:val="17"/>
                <w:szCs w:val="17"/>
              </w:rPr>
              <w:t>XX</w:t>
            </w:r>
          </w:p>
        </w:tc>
        <w:tc>
          <w:tcPr>
            <w:tcW w:w="421" w:type="pct"/>
            <w:vAlign w:val="center"/>
          </w:tcPr>
          <w:p w14:paraId="6D01B6C4" w14:textId="0D1203B6" w:rsidR="00B16C9A" w:rsidRPr="001A305C" w:rsidRDefault="00B16C9A" w:rsidP="00B16C9A">
            <w:pPr>
              <w:pStyle w:val="table-style-orange"/>
              <w:rPr>
                <w:b w:val="0"/>
                <w:sz w:val="17"/>
                <w:szCs w:val="17"/>
              </w:rPr>
            </w:pPr>
            <w:r w:rsidRPr="001A305C">
              <w:rPr>
                <w:b w:val="0"/>
                <w:sz w:val="17"/>
                <w:szCs w:val="17"/>
              </w:rPr>
              <w:t>XX</w:t>
            </w:r>
          </w:p>
        </w:tc>
        <w:tc>
          <w:tcPr>
            <w:tcW w:w="421" w:type="pct"/>
            <w:vAlign w:val="center"/>
          </w:tcPr>
          <w:p w14:paraId="238508F9" w14:textId="114A5DEB" w:rsidR="00B16C9A" w:rsidRPr="001A305C" w:rsidRDefault="00B16C9A" w:rsidP="00B16C9A">
            <w:pPr>
              <w:pStyle w:val="table-style-orange"/>
              <w:rPr>
                <w:b w:val="0"/>
                <w:sz w:val="17"/>
                <w:szCs w:val="17"/>
              </w:rPr>
            </w:pPr>
            <w:r w:rsidRPr="001A305C">
              <w:rPr>
                <w:b w:val="0"/>
                <w:sz w:val="17"/>
                <w:szCs w:val="17"/>
              </w:rPr>
              <w:t>XX</w:t>
            </w:r>
          </w:p>
        </w:tc>
        <w:tc>
          <w:tcPr>
            <w:tcW w:w="547" w:type="pct"/>
            <w:noWrap/>
            <w:vAlign w:val="center"/>
          </w:tcPr>
          <w:p w14:paraId="41B5F9B8" w14:textId="2FD0CC9C" w:rsidR="00B16C9A" w:rsidRPr="001A305C" w:rsidRDefault="00B16C9A" w:rsidP="00B16C9A">
            <w:pPr>
              <w:pStyle w:val="table-style-orange"/>
              <w:rPr>
                <w:b w:val="0"/>
                <w:sz w:val="17"/>
                <w:szCs w:val="17"/>
              </w:rPr>
            </w:pPr>
            <w:r w:rsidRPr="001A305C">
              <w:rPr>
                <w:b w:val="0"/>
                <w:sz w:val="17"/>
                <w:szCs w:val="17"/>
              </w:rPr>
              <w:t>XX%</w:t>
            </w:r>
            <w:r>
              <w:rPr>
                <w:b w:val="0"/>
                <w:sz w:val="17"/>
                <w:szCs w:val="17"/>
              </w:rPr>
              <w:t>{/RC}</w:t>
            </w:r>
          </w:p>
        </w:tc>
      </w:tr>
      <w:tr w:rsidR="00B16C9A" w:rsidRPr="001A305C" w14:paraId="6415805D" w14:textId="77777777" w:rsidTr="00472B2A">
        <w:trPr>
          <w:trHeight w:val="367"/>
        </w:trPr>
        <w:tc>
          <w:tcPr>
            <w:tcW w:w="669" w:type="pct"/>
            <w:noWrap/>
            <w:vAlign w:val="center"/>
          </w:tcPr>
          <w:p w14:paraId="31C75A69" w14:textId="7846474C" w:rsidR="00B16C9A" w:rsidRPr="001A305C" w:rsidRDefault="00B16C9A" w:rsidP="00B16C9A">
            <w:pPr>
              <w:pStyle w:val="table-style-orange"/>
              <w:jc w:val="left"/>
              <w:rPr>
                <w:b w:val="0"/>
                <w:sz w:val="17"/>
                <w:szCs w:val="17"/>
              </w:rPr>
            </w:pPr>
            <w:r w:rsidRPr="001A305C">
              <w:rPr>
                <w:sz w:val="17"/>
                <w:szCs w:val="17"/>
              </w:rPr>
              <w:t>Total</w:t>
            </w:r>
          </w:p>
        </w:tc>
        <w:tc>
          <w:tcPr>
            <w:tcW w:w="421" w:type="pct"/>
            <w:vAlign w:val="center"/>
          </w:tcPr>
          <w:p w14:paraId="18C4C196" w14:textId="3B2A2B84" w:rsidR="00B16C9A" w:rsidRPr="001A305C" w:rsidRDefault="00B16C9A" w:rsidP="00B16C9A">
            <w:pPr>
              <w:pStyle w:val="table-style-orange"/>
              <w:rPr>
                <w:b w:val="0"/>
                <w:sz w:val="17"/>
                <w:szCs w:val="17"/>
              </w:rPr>
            </w:pPr>
            <w:r w:rsidRPr="001A305C">
              <w:rPr>
                <w:sz w:val="17"/>
                <w:szCs w:val="17"/>
              </w:rPr>
              <w:t>XX</w:t>
            </w:r>
          </w:p>
        </w:tc>
        <w:tc>
          <w:tcPr>
            <w:tcW w:w="419" w:type="pct"/>
            <w:vAlign w:val="center"/>
          </w:tcPr>
          <w:p w14:paraId="4F4365F1" w14:textId="5BD43900" w:rsidR="00B16C9A" w:rsidRPr="001A305C" w:rsidRDefault="00B16C9A" w:rsidP="00B16C9A">
            <w:pPr>
              <w:pStyle w:val="table-style-orange"/>
              <w:rPr>
                <w:b w:val="0"/>
                <w:sz w:val="17"/>
                <w:szCs w:val="17"/>
              </w:rPr>
            </w:pPr>
            <w:r w:rsidRPr="001A305C">
              <w:rPr>
                <w:sz w:val="17"/>
                <w:szCs w:val="17"/>
              </w:rPr>
              <w:t>XX</w:t>
            </w:r>
          </w:p>
        </w:tc>
        <w:tc>
          <w:tcPr>
            <w:tcW w:w="421" w:type="pct"/>
            <w:vAlign w:val="center"/>
          </w:tcPr>
          <w:p w14:paraId="67AAAF35" w14:textId="779B8ADD" w:rsidR="00B16C9A" w:rsidRPr="001A305C" w:rsidRDefault="00B16C9A" w:rsidP="00B16C9A">
            <w:pPr>
              <w:pStyle w:val="table-style-orange"/>
              <w:rPr>
                <w:b w:val="0"/>
                <w:sz w:val="17"/>
                <w:szCs w:val="17"/>
              </w:rPr>
            </w:pPr>
            <w:r w:rsidRPr="001A305C">
              <w:rPr>
                <w:sz w:val="17"/>
                <w:szCs w:val="17"/>
              </w:rPr>
              <w:t>XX</w:t>
            </w:r>
          </w:p>
        </w:tc>
        <w:tc>
          <w:tcPr>
            <w:tcW w:w="420" w:type="pct"/>
            <w:vAlign w:val="center"/>
          </w:tcPr>
          <w:p w14:paraId="1A106A3C" w14:textId="252B46A2" w:rsidR="00B16C9A" w:rsidRPr="001A305C" w:rsidRDefault="00B16C9A" w:rsidP="00B16C9A">
            <w:pPr>
              <w:pStyle w:val="table-style-orange"/>
              <w:rPr>
                <w:b w:val="0"/>
                <w:sz w:val="17"/>
                <w:szCs w:val="17"/>
              </w:rPr>
            </w:pPr>
            <w:r w:rsidRPr="001A305C">
              <w:rPr>
                <w:sz w:val="17"/>
                <w:szCs w:val="17"/>
              </w:rPr>
              <w:t>XX</w:t>
            </w:r>
          </w:p>
        </w:tc>
        <w:tc>
          <w:tcPr>
            <w:tcW w:w="421" w:type="pct"/>
            <w:vAlign w:val="center"/>
          </w:tcPr>
          <w:p w14:paraId="02C83B72" w14:textId="0841828E" w:rsidR="00B16C9A" w:rsidRPr="001A305C" w:rsidRDefault="00B16C9A" w:rsidP="00B16C9A">
            <w:pPr>
              <w:pStyle w:val="table-style-orange"/>
              <w:rPr>
                <w:b w:val="0"/>
                <w:sz w:val="17"/>
                <w:szCs w:val="17"/>
              </w:rPr>
            </w:pPr>
            <w:r w:rsidRPr="001A305C">
              <w:rPr>
                <w:sz w:val="17"/>
                <w:szCs w:val="17"/>
              </w:rPr>
              <w:t>XX</w:t>
            </w:r>
          </w:p>
        </w:tc>
        <w:tc>
          <w:tcPr>
            <w:tcW w:w="419" w:type="pct"/>
            <w:vAlign w:val="center"/>
          </w:tcPr>
          <w:p w14:paraId="569D2801" w14:textId="543A42EC" w:rsidR="00B16C9A" w:rsidRPr="001A305C" w:rsidRDefault="00B16C9A" w:rsidP="00B16C9A">
            <w:pPr>
              <w:pStyle w:val="table-style-orange"/>
              <w:rPr>
                <w:b w:val="0"/>
                <w:sz w:val="17"/>
                <w:szCs w:val="17"/>
              </w:rPr>
            </w:pPr>
            <w:r w:rsidRPr="001A305C">
              <w:rPr>
                <w:sz w:val="17"/>
                <w:szCs w:val="17"/>
              </w:rPr>
              <w:t>XX</w:t>
            </w:r>
          </w:p>
        </w:tc>
        <w:tc>
          <w:tcPr>
            <w:tcW w:w="421" w:type="pct"/>
            <w:vAlign w:val="center"/>
          </w:tcPr>
          <w:p w14:paraId="1AD97742" w14:textId="0725238E" w:rsidR="00B16C9A" w:rsidRPr="001A305C" w:rsidRDefault="00B16C9A" w:rsidP="00B16C9A">
            <w:pPr>
              <w:pStyle w:val="table-style-orange"/>
              <w:rPr>
                <w:sz w:val="17"/>
                <w:szCs w:val="17"/>
              </w:rPr>
            </w:pPr>
            <w:r w:rsidRPr="001A305C">
              <w:rPr>
                <w:sz w:val="17"/>
                <w:szCs w:val="17"/>
              </w:rPr>
              <w:t>XX</w:t>
            </w:r>
          </w:p>
        </w:tc>
        <w:tc>
          <w:tcPr>
            <w:tcW w:w="421" w:type="pct"/>
            <w:vAlign w:val="center"/>
          </w:tcPr>
          <w:p w14:paraId="66931910" w14:textId="36D1A82C" w:rsidR="00B16C9A" w:rsidRPr="001A305C" w:rsidRDefault="00B16C9A" w:rsidP="00B16C9A">
            <w:pPr>
              <w:pStyle w:val="table-style-orange"/>
              <w:rPr>
                <w:sz w:val="17"/>
                <w:szCs w:val="17"/>
              </w:rPr>
            </w:pPr>
            <w:r w:rsidRPr="001A305C">
              <w:rPr>
                <w:sz w:val="17"/>
                <w:szCs w:val="17"/>
              </w:rPr>
              <w:t>XX</w:t>
            </w:r>
          </w:p>
        </w:tc>
        <w:tc>
          <w:tcPr>
            <w:tcW w:w="421" w:type="pct"/>
            <w:vAlign w:val="center"/>
          </w:tcPr>
          <w:p w14:paraId="661492EB" w14:textId="75CD7875" w:rsidR="00B16C9A" w:rsidRPr="001A305C" w:rsidRDefault="00B16C9A" w:rsidP="00B16C9A">
            <w:pPr>
              <w:pStyle w:val="table-style-orange"/>
              <w:rPr>
                <w:b w:val="0"/>
                <w:sz w:val="17"/>
                <w:szCs w:val="17"/>
              </w:rPr>
            </w:pPr>
            <w:r w:rsidRPr="001A305C">
              <w:rPr>
                <w:sz w:val="17"/>
                <w:szCs w:val="17"/>
              </w:rPr>
              <w:t>XX</w:t>
            </w:r>
          </w:p>
        </w:tc>
        <w:tc>
          <w:tcPr>
            <w:tcW w:w="547" w:type="pct"/>
            <w:noWrap/>
            <w:vAlign w:val="center"/>
          </w:tcPr>
          <w:p w14:paraId="3E552913" w14:textId="08878C36" w:rsidR="00B16C9A" w:rsidRPr="001A305C" w:rsidRDefault="00B16C9A" w:rsidP="00B16C9A">
            <w:pPr>
              <w:pStyle w:val="table-style-orange"/>
              <w:rPr>
                <w:b w:val="0"/>
                <w:sz w:val="17"/>
                <w:szCs w:val="17"/>
              </w:rPr>
            </w:pPr>
            <w:r w:rsidRPr="001A305C">
              <w:rPr>
                <w:sz w:val="17"/>
                <w:szCs w:val="17"/>
              </w:rPr>
              <w:t>XX%</w:t>
            </w:r>
          </w:p>
        </w:tc>
      </w:tr>
    </w:tbl>
    <w:p w14:paraId="4862DF1A" w14:textId="668F5E93" w:rsidR="00D84CA9" w:rsidRDefault="00D84CA9" w:rsidP="00853B33">
      <w:pPr>
        <w:pStyle w:val="source"/>
      </w:pPr>
      <w:r>
        <w:t xml:space="preserve">Source: Primary Interviews, </w:t>
      </w:r>
      <w:r w:rsidR="00422133">
        <w:t>Custom Market Insights, 2023</w:t>
      </w:r>
    </w:p>
    <w:p w14:paraId="5051B7B3" w14:textId="6A011EDF" w:rsidR="00942B17" w:rsidRDefault="00942B17" w:rsidP="00942B17"/>
    <w:p w14:paraId="480A50D7" w14:textId="4ECC1D4C" w:rsidR="00942B17" w:rsidRDefault="00942B17" w:rsidP="00942B17"/>
    <w:p w14:paraId="078CDA9C" w14:textId="77777777" w:rsidR="00942B17" w:rsidRDefault="00942B17" w:rsidP="00942B17"/>
    <w:p w14:paraId="0006AABC" w14:textId="77777777" w:rsidR="00037C04" w:rsidRPr="00942B17" w:rsidRDefault="00037C04" w:rsidP="00942B17"/>
    <w:p w14:paraId="03C5991E" w14:textId="5C6D1D67" w:rsidR="00D84CA9" w:rsidRDefault="00942B17" w:rsidP="007C7AA2">
      <w:pPr>
        <w:pStyle w:val="Heading3"/>
      </w:pPr>
      <w:r w:rsidRPr="00942B17">
        <w:lastRenderedPageBreak/>
        <w:t xml:space="preserve">Comparative Revenue Analysis, By Country, </w:t>
      </w:r>
      <w:r w:rsidR="006D5460">
        <w:t>2021 &amp; 2030</w:t>
      </w:r>
    </w:p>
    <w:p w14:paraId="62F03A63" w14:textId="28A15565" w:rsidR="00942B17" w:rsidRDefault="00942B17" w:rsidP="00942B17">
      <w:pPr>
        <w:pStyle w:val="fig-no"/>
        <w:rPr>
          <w:noProof/>
        </w:rPr>
      </w:pPr>
      <w:r w:rsidRPr="00942B17">
        <w:t xml:space="preserve">Comparative Revenue Analysis </w:t>
      </w:r>
      <w:proofErr w:type="gramStart"/>
      <w:r w:rsidRPr="00942B17">
        <w:t xml:space="preserve">of </w:t>
      </w:r>
      <w:r w:rsidRPr="00F20C52">
        <w:t xml:space="preserve"> </w:t>
      </w:r>
      <w:r w:rsidR="002C4087">
        <w:t>{</w:t>
      </w:r>
      <w:proofErr w:type="gramEnd"/>
      <w:r w:rsidR="002C4087">
        <w:t>Keyword}</w:t>
      </w:r>
      <w:r>
        <w:t xml:space="preserve"> </w:t>
      </w:r>
      <w:r w:rsidR="006D5460">
        <w:t>Market</w:t>
      </w:r>
      <w:r w:rsidRPr="00F20C52">
        <w:t xml:space="preserve"> for </w:t>
      </w:r>
      <w:r>
        <w:t>{</w:t>
      </w:r>
      <w:proofErr w:type="spellStart"/>
      <w:r>
        <w:t>SubSegmentName</w:t>
      </w:r>
      <w:proofErr w:type="spellEnd"/>
      <w:r>
        <w:t>}</w:t>
      </w:r>
      <w:r w:rsidRPr="00F20C52">
        <w:t xml:space="preserve">, </w:t>
      </w:r>
      <w:r>
        <w:t xml:space="preserve">by Country </w:t>
      </w:r>
      <w:r w:rsidRPr="00F20C52">
        <w:t xml:space="preserve">Revenue </w:t>
      </w:r>
      <w:r>
        <w:t>({Revenue})</w:t>
      </w:r>
      <w:r w:rsidRPr="00F20C52">
        <w:t xml:space="preserve"> </w:t>
      </w:r>
      <w:r>
        <w:t>{</w:t>
      </w:r>
      <w:proofErr w:type="spellStart"/>
      <w:r>
        <w:t>FromYear</w:t>
      </w:r>
      <w:proofErr w:type="spellEnd"/>
      <w:r>
        <w:t>} – {</w:t>
      </w:r>
      <w:proofErr w:type="spellStart"/>
      <w:r>
        <w:t>ToYear</w:t>
      </w:r>
      <w:proofErr w:type="spellEnd"/>
      <w:r>
        <w:t>}</w:t>
      </w:r>
    </w:p>
    <w:p w14:paraId="34FCE5D8" w14:textId="38388CA3" w:rsidR="00942B17" w:rsidRPr="00B23A91" w:rsidRDefault="00942B17" w:rsidP="00942B17">
      <w:pPr>
        <w:pStyle w:val="chart-style"/>
      </w:pPr>
      <w:r>
        <w:rPr>
          <w:lang w:val="en-IN" w:eastAsia="en-IN"/>
        </w:rPr>
        <w:drawing>
          <wp:inline distT="0" distB="0" distL="0" distR="0" wp14:anchorId="6C78224D" wp14:editId="43EEAEC3">
            <wp:extent cx="5676781" cy="2144142"/>
            <wp:effectExtent l="0" t="0" r="635"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676781" cy="2144142"/>
                    </a:xfrm>
                    <a:prstGeom prst="rect">
                      <a:avLst/>
                    </a:prstGeom>
                  </pic:spPr>
                </pic:pic>
              </a:graphicData>
            </a:graphic>
          </wp:inline>
        </w:drawing>
      </w:r>
    </w:p>
    <w:p w14:paraId="650A6F4D" w14:textId="18367CB3" w:rsidR="00942B17" w:rsidRDefault="00942B17" w:rsidP="00942B17">
      <w:pPr>
        <w:pStyle w:val="source"/>
      </w:pPr>
      <w:r>
        <w:t xml:space="preserve">Source: </w:t>
      </w:r>
      <w:r w:rsidR="00422133">
        <w:t>Custom Market Insights Analysis 2023</w:t>
      </w:r>
    </w:p>
    <w:p w14:paraId="60A988C1" w14:textId="58641F77" w:rsidR="00942B17" w:rsidRDefault="00942B17" w:rsidP="007C7AA2">
      <w:pPr>
        <w:pStyle w:val="Heading3"/>
      </w:pPr>
      <w:r w:rsidRPr="00942B17">
        <w:t xml:space="preserve">Key </w:t>
      </w:r>
      <w:r w:rsidR="006D5460">
        <w:t>Market</w:t>
      </w:r>
      <w:r w:rsidRPr="00942B17">
        <w:t xml:space="preserve"> Trends, Growth Factors, &amp; Opportunities</w:t>
      </w:r>
    </w:p>
    <w:p w14:paraId="6E7D856A" w14:textId="07C0E83E" w:rsidR="00942B17" w:rsidRPr="00942B17" w:rsidRDefault="00942B17" w:rsidP="00942B17">
      <w:pPr>
        <w:rPr>
          <w:lang w:val="en-IN"/>
        </w:rPr>
      </w:pPr>
      <w:r>
        <w:rPr>
          <w:noProof/>
          <w:lang w:val="en-IN" w:eastAsia="en-IN"/>
        </w:rPr>
        <w:drawing>
          <wp:inline distT="0" distB="0" distL="0" distR="0" wp14:anchorId="0E9A4062" wp14:editId="7C0EBDF9">
            <wp:extent cx="5732145" cy="1430020"/>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2145" cy="1430020"/>
                    </a:xfrm>
                    <a:prstGeom prst="rect">
                      <a:avLst/>
                    </a:prstGeom>
                  </pic:spPr>
                </pic:pic>
              </a:graphicData>
            </a:graphic>
          </wp:inline>
        </w:drawing>
      </w:r>
    </w:p>
    <w:p w14:paraId="498FFD1F" w14:textId="77777777" w:rsidR="00445FDB" w:rsidRDefault="00445FDB">
      <w:r>
        <w:t>{/</w:t>
      </w:r>
      <w:proofErr w:type="spellStart"/>
      <w:r>
        <w:t>SubSegment</w:t>
      </w:r>
      <w:proofErr w:type="spellEnd"/>
      <w:r>
        <w:t>}</w:t>
      </w:r>
    </w:p>
    <w:p w14:paraId="33EE5AC4" w14:textId="77777777" w:rsidR="004C6C48" w:rsidRDefault="00445FDB">
      <w:r>
        <w:t>{/Segment}</w:t>
      </w:r>
      <w:r w:rsidR="00023AFD">
        <w:br w:type="page"/>
      </w:r>
    </w:p>
    <w:p w14:paraId="5A1CD623" w14:textId="06603BC4" w:rsidR="00B83809" w:rsidRDefault="002C4087" w:rsidP="007C7AA2">
      <w:pPr>
        <w:pStyle w:val="Heading1"/>
      </w:pPr>
      <w:bookmarkStart w:id="41" w:name="_Toc100245918"/>
      <w:r>
        <w:lastRenderedPageBreak/>
        <w:t>{Keyword}</w:t>
      </w:r>
      <w:r w:rsidR="006D5460">
        <w:t>Market</w:t>
      </w:r>
      <w:r w:rsidR="00B83809" w:rsidRPr="00B83809">
        <w:t xml:space="preserve"> – Regional Analysis</w:t>
      </w:r>
      <w:bookmarkEnd w:id="41"/>
    </w:p>
    <w:p w14:paraId="1F4FDAC1" w14:textId="1255EA91" w:rsidR="00B83809" w:rsidRDefault="002C4087" w:rsidP="00881845">
      <w:pPr>
        <w:pStyle w:val="Heading2"/>
      </w:pPr>
      <w:bookmarkStart w:id="42" w:name="_Toc100245919"/>
      <w:r>
        <w:t>{Keyword}</w:t>
      </w:r>
      <w:r w:rsidR="006D5460">
        <w:t>Market</w:t>
      </w:r>
      <w:r w:rsidR="00A40E0F">
        <w:t xml:space="preserve"> </w:t>
      </w:r>
      <w:r w:rsidR="00B83809" w:rsidRPr="00B83809">
        <w:t>Overview</w:t>
      </w:r>
      <w:r w:rsidR="00A40E0F">
        <w:t>, by Region Segment</w:t>
      </w:r>
      <w:bookmarkEnd w:id="42"/>
    </w:p>
    <w:p w14:paraId="5587D004" w14:textId="38C0548E" w:rsidR="00B83809" w:rsidRDefault="00B83809" w:rsidP="00B83809">
      <w:r w:rsidRPr="00B83809">
        <w:t xml:space="preserve">Regionally, the </w:t>
      </w:r>
      <w:r w:rsidR="006D5460">
        <w:t>Market</w:t>
      </w:r>
      <w:r w:rsidRPr="00B83809">
        <w:t xml:space="preserve"> for </w:t>
      </w:r>
      <w:r w:rsidR="002C4087">
        <w:t>{Keyword}</w:t>
      </w:r>
      <w:r w:rsidR="00B70695">
        <w:t xml:space="preserve"> </w:t>
      </w:r>
      <w:r w:rsidRPr="00B83809">
        <w:t>is fragmented into North America, Latin America, Asia-Pacific, Europe, and Middle East &amp; Africa.</w:t>
      </w:r>
    </w:p>
    <w:p w14:paraId="5644023E" w14:textId="77777777" w:rsidR="00A03F48" w:rsidRDefault="00A03F48" w:rsidP="00A03F48">
      <w:r>
        <w:rPr>
          <w:noProof/>
          <w:lang w:val="en-IN" w:eastAsia="en-IN"/>
        </w:rPr>
        <w:drawing>
          <wp:inline distT="0" distB="0" distL="0" distR="0" wp14:anchorId="52A6FBA6" wp14:editId="6B10FAC0">
            <wp:extent cx="5732145" cy="1430020"/>
            <wp:effectExtent l="0" t="0" r="1905" b="0"/>
            <wp:docPr id="62"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BEBA8EAE-BF5A-486C-A8C5-ECC9F3942E4B}">
                          <a14:imgProps xmlns:a14="http://schemas.microsoft.com/office/drawing/2010/main">
                            <a14:imgLayer r:embed="rId30">
                              <a14:imgEffect>
                                <a14:artisticBlur/>
                              </a14:imgEffect>
                            </a14:imgLayer>
                          </a14:imgProps>
                        </a:ext>
                      </a:extLst>
                    </a:blip>
                    <a:stretch>
                      <a:fillRect/>
                    </a:stretch>
                  </pic:blipFill>
                  <pic:spPr>
                    <a:xfrm>
                      <a:off x="0" y="0"/>
                      <a:ext cx="5732145" cy="1430020"/>
                    </a:xfrm>
                    <a:prstGeom prst="rect">
                      <a:avLst/>
                    </a:prstGeom>
                  </pic:spPr>
                </pic:pic>
              </a:graphicData>
            </a:graphic>
          </wp:inline>
        </w:drawing>
      </w:r>
    </w:p>
    <w:p w14:paraId="0A16E7BB" w14:textId="4071F824" w:rsidR="00B83809" w:rsidRDefault="004702F0" w:rsidP="007C7AA2">
      <w:pPr>
        <w:pStyle w:val="Heading3"/>
      </w:pPr>
      <w:bookmarkStart w:id="43" w:name="_Toc100245920"/>
      <w:r>
        <w:t xml:space="preserve">Global </w:t>
      </w:r>
      <w:r w:rsidR="002C4087">
        <w:t>{Keyword}</w:t>
      </w:r>
      <w:r w:rsidR="006D5460">
        <w:t>Market</w:t>
      </w:r>
      <w:r w:rsidR="00BC3404">
        <w:t xml:space="preserve"> Revenue Share, By</w:t>
      </w:r>
      <w:r w:rsidR="00B83809" w:rsidRPr="00B83809">
        <w:t xml:space="preserve"> Region, </w:t>
      </w:r>
      <w:r w:rsidR="006D5460">
        <w:t>2021 &amp; 2030</w:t>
      </w:r>
      <w:bookmarkEnd w:id="43"/>
    </w:p>
    <w:p w14:paraId="2BC4B74B" w14:textId="42ADD358" w:rsidR="00B83809" w:rsidRDefault="00B83809" w:rsidP="00CB0BAC">
      <w:pPr>
        <w:pStyle w:val="fig-no"/>
      </w:pPr>
      <w:bookmarkStart w:id="44" w:name="_Toc100246044"/>
      <w:r w:rsidRPr="00B83809">
        <w:t xml:space="preserve">Global </w:t>
      </w:r>
      <w:r w:rsidR="002C4087">
        <w:t>{Keyword}</w:t>
      </w:r>
      <w:r w:rsidR="006D5460">
        <w:t>Market</w:t>
      </w:r>
      <w:r w:rsidR="00BC3404">
        <w:t xml:space="preserve"> Revenue Share, By</w:t>
      </w:r>
      <w:r w:rsidRPr="00B83809">
        <w:t xml:space="preserve"> Region, </w:t>
      </w:r>
      <w:r w:rsidR="006D5460">
        <w:t>2021 &amp; 2030</w:t>
      </w:r>
      <w:bookmarkEnd w:id="44"/>
      <w:r w:rsidR="003E3BE8">
        <w:t xml:space="preserve"> </w:t>
      </w:r>
      <w:r w:rsidR="00F234F6">
        <w:t xml:space="preserve"> </w:t>
      </w:r>
    </w:p>
    <w:p w14:paraId="34B8813A" w14:textId="04C4CCDB" w:rsidR="0057432E" w:rsidRPr="0057432E" w:rsidRDefault="00472B2A" w:rsidP="0057432E">
      <w:pPr>
        <w:pStyle w:val="chart-style"/>
      </w:pPr>
      <w:r>
        <w:rPr>
          <w:lang w:val="en-IN" w:eastAsia="en-IN"/>
        </w:rPr>
        <w:drawing>
          <wp:inline distT="0" distB="0" distL="0" distR="0" wp14:anchorId="4CAD2C03" wp14:editId="33B2DD71">
            <wp:extent cx="2783495" cy="2162477"/>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png"/>
                    <pic:cNvPicPr/>
                  </pic:nvPicPr>
                  <pic:blipFill>
                    <a:blip r:embed="rId31">
                      <a:extLst>
                        <a:ext uri="{28A0092B-C50C-407E-A947-70E740481C1C}">
                          <a14:useLocalDpi xmlns:a14="http://schemas.microsoft.com/office/drawing/2010/main" val="0"/>
                        </a:ext>
                      </a:extLst>
                    </a:blip>
                    <a:stretch>
                      <a:fillRect/>
                    </a:stretch>
                  </pic:blipFill>
                  <pic:spPr>
                    <a:xfrm>
                      <a:off x="0" y="0"/>
                      <a:ext cx="2783495" cy="2162477"/>
                    </a:xfrm>
                    <a:prstGeom prst="rect">
                      <a:avLst/>
                    </a:prstGeom>
                  </pic:spPr>
                </pic:pic>
              </a:graphicData>
            </a:graphic>
          </wp:inline>
        </w:drawing>
      </w:r>
      <w:r w:rsidR="0057432E" w:rsidRPr="0057432E">
        <w:t xml:space="preserve"> </w:t>
      </w:r>
      <w:r>
        <w:rPr>
          <w:lang w:val="en-IN" w:eastAsia="en-IN"/>
        </w:rPr>
        <w:drawing>
          <wp:inline distT="0" distB="0" distL="0" distR="0" wp14:anchorId="0CF38EE8" wp14:editId="38D93658">
            <wp:extent cx="2783495" cy="2162477"/>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5.png"/>
                    <pic:cNvPicPr/>
                  </pic:nvPicPr>
                  <pic:blipFill>
                    <a:blip r:embed="rId32">
                      <a:extLst>
                        <a:ext uri="{28A0092B-C50C-407E-A947-70E740481C1C}">
                          <a14:useLocalDpi xmlns:a14="http://schemas.microsoft.com/office/drawing/2010/main" val="0"/>
                        </a:ext>
                      </a:extLst>
                    </a:blip>
                    <a:stretch>
                      <a:fillRect/>
                    </a:stretch>
                  </pic:blipFill>
                  <pic:spPr>
                    <a:xfrm>
                      <a:off x="0" y="0"/>
                      <a:ext cx="2783495" cy="2162477"/>
                    </a:xfrm>
                    <a:prstGeom prst="rect">
                      <a:avLst/>
                    </a:prstGeom>
                  </pic:spPr>
                </pic:pic>
              </a:graphicData>
            </a:graphic>
          </wp:inline>
        </w:drawing>
      </w:r>
    </w:p>
    <w:p w14:paraId="254264C4" w14:textId="2893FF5D" w:rsidR="00F234F6" w:rsidRDefault="000A0506" w:rsidP="00853B33">
      <w:pPr>
        <w:pStyle w:val="source"/>
      </w:pPr>
      <w:r>
        <w:t xml:space="preserve">Source: Primary Interviews, </w:t>
      </w:r>
      <w:r w:rsidR="00422133">
        <w:t>Custom Market Insights, 2023</w:t>
      </w:r>
    </w:p>
    <w:p w14:paraId="7F206CBF" w14:textId="77777777" w:rsidR="00CB0BAC" w:rsidRDefault="00CB0BAC">
      <w:pPr>
        <w:spacing w:before="0" w:after="200" w:line="276" w:lineRule="auto"/>
        <w:jc w:val="left"/>
        <w:rPr>
          <w:b/>
        </w:rPr>
      </w:pPr>
      <w:r>
        <w:br w:type="page"/>
      </w:r>
    </w:p>
    <w:p w14:paraId="19F8C869" w14:textId="611D5EE3" w:rsidR="00F234F6" w:rsidRDefault="00F234F6" w:rsidP="007C7AA2">
      <w:pPr>
        <w:pStyle w:val="Heading3"/>
      </w:pPr>
      <w:bookmarkStart w:id="45" w:name="_Toc100245921"/>
      <w:r w:rsidRPr="00F234F6">
        <w:lastRenderedPageBreak/>
        <w:t xml:space="preserve">Global </w:t>
      </w:r>
      <w:r w:rsidR="002C4087">
        <w:t>{Keyword}</w:t>
      </w:r>
      <w:r w:rsidR="006D5460">
        <w:t>Market</w:t>
      </w:r>
      <w:r w:rsidRPr="00F234F6">
        <w:t xml:space="preserve"> Revenue, </w:t>
      </w:r>
      <w:r w:rsidR="004702F0">
        <w:t>B</w:t>
      </w:r>
      <w:r w:rsidRPr="00F234F6">
        <w:t xml:space="preserve">y Region, </w:t>
      </w:r>
      <w:r w:rsidR="00AB3F6F">
        <w:t>{</w:t>
      </w:r>
      <w:proofErr w:type="spellStart"/>
      <w:r w:rsidR="00AB3F6F">
        <w:t>FromYear</w:t>
      </w:r>
      <w:proofErr w:type="spellEnd"/>
      <w:r w:rsidR="00AB3F6F">
        <w:t>} – {</w:t>
      </w:r>
      <w:proofErr w:type="spellStart"/>
      <w:r w:rsidR="00AB3F6F">
        <w:t>ToYear</w:t>
      </w:r>
      <w:proofErr w:type="spellEnd"/>
      <w:r w:rsidR="00AB3F6F">
        <w:t>}</w:t>
      </w:r>
      <w:r w:rsidRPr="00F234F6">
        <w:t xml:space="preserve"> </w:t>
      </w:r>
      <w:r w:rsidR="00AB3F6F">
        <w:t>({Revenue})</w:t>
      </w:r>
      <w:bookmarkEnd w:id="45"/>
    </w:p>
    <w:p w14:paraId="782D22B5" w14:textId="1741040E" w:rsidR="00F234F6" w:rsidRDefault="00671C0B" w:rsidP="00671C0B">
      <w:pPr>
        <w:pStyle w:val="table-no"/>
      </w:pPr>
      <w:bookmarkStart w:id="46" w:name="_Toc100246086"/>
      <w:r w:rsidRPr="00671C0B">
        <w:t xml:space="preserve">Global </w:t>
      </w:r>
      <w:r w:rsidR="002C4087">
        <w:t>{Keyword}</w:t>
      </w:r>
      <w:r w:rsidR="00BA4B59">
        <w:t xml:space="preserve"> </w:t>
      </w:r>
      <w:r w:rsidR="006D5460">
        <w:t>Market</w:t>
      </w:r>
      <w:r w:rsidR="00BA4B59">
        <w:t xml:space="preserve"> Revenue</w:t>
      </w:r>
      <w:r w:rsidRPr="00671C0B">
        <w:t xml:space="preserve">, By Region, </w:t>
      </w:r>
      <w:r w:rsidR="006D5460">
        <w:t>2016 – 2021</w:t>
      </w:r>
      <w:r w:rsidRPr="00671C0B">
        <w:t xml:space="preserve"> </w:t>
      </w:r>
      <w:bookmarkEnd w:id="46"/>
      <w:r w:rsidR="002B7DE8">
        <w:t>({Revenue})</w:t>
      </w:r>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ayout w:type="fixed"/>
        <w:tblLook w:val="04A0" w:firstRow="1" w:lastRow="0" w:firstColumn="1" w:lastColumn="0" w:noHBand="0" w:noVBand="1"/>
      </w:tblPr>
      <w:tblGrid>
        <w:gridCol w:w="1886"/>
        <w:gridCol w:w="1187"/>
        <w:gridCol w:w="1187"/>
        <w:gridCol w:w="1190"/>
        <w:gridCol w:w="1187"/>
        <w:gridCol w:w="1190"/>
        <w:gridCol w:w="1190"/>
      </w:tblGrid>
      <w:tr w:rsidR="00472B2A" w:rsidRPr="001A305C" w14:paraId="6636D487" w14:textId="77777777" w:rsidTr="00472B2A">
        <w:trPr>
          <w:trHeight w:val="286"/>
        </w:trPr>
        <w:tc>
          <w:tcPr>
            <w:tcW w:w="1046" w:type="pct"/>
            <w:shd w:val="clear" w:color="auto" w:fill="DC4532"/>
            <w:noWrap/>
            <w:vAlign w:val="center"/>
            <w:hideMark/>
          </w:tcPr>
          <w:p w14:paraId="76996D4A" w14:textId="3CCB5539" w:rsidR="00472B2A" w:rsidRPr="001A305C" w:rsidRDefault="00472B2A" w:rsidP="00472B2A">
            <w:pPr>
              <w:pStyle w:val="table-style-orange"/>
              <w:rPr>
                <w:sz w:val="17"/>
                <w:szCs w:val="17"/>
              </w:rPr>
            </w:pPr>
            <w:r w:rsidRPr="00773A7A">
              <w:rPr>
                <w:b w:val="0"/>
                <w:color w:val="FFFFFF" w:themeColor="background1"/>
              </w:rPr>
              <w:t>Region</w:t>
            </w:r>
          </w:p>
        </w:tc>
        <w:tc>
          <w:tcPr>
            <w:tcW w:w="658" w:type="pct"/>
            <w:shd w:val="clear" w:color="auto" w:fill="DC4532"/>
            <w:noWrap/>
            <w:vAlign w:val="center"/>
            <w:hideMark/>
          </w:tcPr>
          <w:p w14:paraId="7702B3AE" w14:textId="6157125A" w:rsidR="00472B2A" w:rsidRPr="001A305C" w:rsidRDefault="00472B2A" w:rsidP="00472B2A">
            <w:pPr>
              <w:pStyle w:val="table-style-orange"/>
              <w:rPr>
                <w:sz w:val="17"/>
                <w:szCs w:val="17"/>
              </w:rPr>
            </w:pPr>
            <w:r>
              <w:rPr>
                <w:b w:val="0"/>
                <w:color w:val="FFFFFF" w:themeColor="background1"/>
              </w:rPr>
              <w:t>2016</w:t>
            </w:r>
          </w:p>
        </w:tc>
        <w:tc>
          <w:tcPr>
            <w:tcW w:w="658" w:type="pct"/>
            <w:shd w:val="clear" w:color="auto" w:fill="DC4532"/>
            <w:vAlign w:val="center"/>
          </w:tcPr>
          <w:p w14:paraId="3DB40788" w14:textId="01BE86B1" w:rsidR="00472B2A" w:rsidRPr="001A305C" w:rsidRDefault="00472B2A" w:rsidP="00472B2A">
            <w:pPr>
              <w:pStyle w:val="table-style-orange"/>
              <w:rPr>
                <w:sz w:val="17"/>
                <w:szCs w:val="17"/>
              </w:rPr>
            </w:pPr>
            <w:r>
              <w:rPr>
                <w:b w:val="0"/>
                <w:color w:val="FFFFFF" w:themeColor="background1"/>
              </w:rPr>
              <w:t>2017</w:t>
            </w:r>
          </w:p>
        </w:tc>
        <w:tc>
          <w:tcPr>
            <w:tcW w:w="660" w:type="pct"/>
            <w:shd w:val="clear" w:color="auto" w:fill="DC4532"/>
            <w:vAlign w:val="center"/>
          </w:tcPr>
          <w:p w14:paraId="3E91C6D8" w14:textId="4EC413AE" w:rsidR="00472B2A" w:rsidRPr="001A305C" w:rsidRDefault="00472B2A" w:rsidP="00472B2A">
            <w:pPr>
              <w:pStyle w:val="table-style-orange"/>
              <w:rPr>
                <w:sz w:val="17"/>
                <w:szCs w:val="17"/>
              </w:rPr>
            </w:pPr>
            <w:r>
              <w:rPr>
                <w:b w:val="0"/>
                <w:color w:val="FFFFFF" w:themeColor="background1"/>
              </w:rPr>
              <w:t>2018</w:t>
            </w:r>
          </w:p>
        </w:tc>
        <w:tc>
          <w:tcPr>
            <w:tcW w:w="658" w:type="pct"/>
            <w:shd w:val="clear" w:color="auto" w:fill="DC4532"/>
            <w:noWrap/>
            <w:vAlign w:val="center"/>
            <w:hideMark/>
          </w:tcPr>
          <w:p w14:paraId="79862F85" w14:textId="05E7718F" w:rsidR="00472B2A" w:rsidRPr="001A305C" w:rsidRDefault="00472B2A" w:rsidP="00472B2A">
            <w:pPr>
              <w:pStyle w:val="table-style-orange"/>
              <w:rPr>
                <w:sz w:val="17"/>
                <w:szCs w:val="17"/>
              </w:rPr>
            </w:pPr>
            <w:r>
              <w:rPr>
                <w:b w:val="0"/>
                <w:color w:val="FFFFFF" w:themeColor="background1"/>
              </w:rPr>
              <w:t>2019</w:t>
            </w:r>
          </w:p>
        </w:tc>
        <w:tc>
          <w:tcPr>
            <w:tcW w:w="660" w:type="pct"/>
            <w:shd w:val="clear" w:color="auto" w:fill="DC4532"/>
          </w:tcPr>
          <w:p w14:paraId="5AF984D9" w14:textId="58E10E02" w:rsidR="00472B2A" w:rsidRPr="001A305C" w:rsidRDefault="00472B2A" w:rsidP="00472B2A">
            <w:pPr>
              <w:pStyle w:val="table-style-orange"/>
              <w:rPr>
                <w:sz w:val="17"/>
                <w:szCs w:val="17"/>
              </w:rPr>
            </w:pPr>
            <w:r>
              <w:rPr>
                <w:b w:val="0"/>
                <w:color w:val="FFFFFF" w:themeColor="background1"/>
              </w:rPr>
              <w:t>2020</w:t>
            </w:r>
          </w:p>
        </w:tc>
        <w:tc>
          <w:tcPr>
            <w:tcW w:w="660" w:type="pct"/>
            <w:shd w:val="clear" w:color="auto" w:fill="DC4532"/>
          </w:tcPr>
          <w:p w14:paraId="2BDA0677" w14:textId="466343A8" w:rsidR="00472B2A" w:rsidRPr="001A305C" w:rsidRDefault="00472B2A" w:rsidP="00472B2A">
            <w:pPr>
              <w:pStyle w:val="table-style-orange"/>
              <w:rPr>
                <w:sz w:val="17"/>
                <w:szCs w:val="17"/>
              </w:rPr>
            </w:pPr>
            <w:r>
              <w:rPr>
                <w:b w:val="0"/>
                <w:color w:val="FFFFFF" w:themeColor="background1"/>
              </w:rPr>
              <w:t>2021</w:t>
            </w:r>
          </w:p>
        </w:tc>
      </w:tr>
      <w:tr w:rsidR="00853B33" w:rsidRPr="001A305C" w14:paraId="28ADDCA6" w14:textId="77777777" w:rsidTr="003411EA">
        <w:trPr>
          <w:trHeight w:val="286"/>
        </w:trPr>
        <w:tc>
          <w:tcPr>
            <w:tcW w:w="1046" w:type="pct"/>
            <w:noWrap/>
            <w:vAlign w:val="center"/>
          </w:tcPr>
          <w:p w14:paraId="60841BF4" w14:textId="77777777" w:rsidR="00853B33" w:rsidRPr="001A305C" w:rsidRDefault="00853B33" w:rsidP="00853B33">
            <w:pPr>
              <w:pStyle w:val="table-style-orange"/>
              <w:jc w:val="left"/>
              <w:rPr>
                <w:b w:val="0"/>
                <w:sz w:val="17"/>
                <w:szCs w:val="17"/>
              </w:rPr>
            </w:pPr>
            <w:r>
              <w:rPr>
                <w:b w:val="0"/>
                <w:sz w:val="17"/>
                <w:szCs w:val="17"/>
              </w:rPr>
              <w:t>{#</w:t>
            </w:r>
            <w:proofErr w:type="gramStart"/>
            <w:r>
              <w:rPr>
                <w:b w:val="0"/>
                <w:sz w:val="17"/>
                <w:szCs w:val="17"/>
              </w:rPr>
              <w:t>RC}{</w:t>
            </w:r>
            <w:proofErr w:type="gramEnd"/>
            <w:r>
              <w:rPr>
                <w:b w:val="0"/>
                <w:sz w:val="17"/>
                <w:szCs w:val="17"/>
              </w:rPr>
              <w:t>RegionName}</w:t>
            </w:r>
          </w:p>
        </w:tc>
        <w:tc>
          <w:tcPr>
            <w:tcW w:w="658" w:type="pct"/>
            <w:noWrap/>
            <w:vAlign w:val="center"/>
          </w:tcPr>
          <w:p w14:paraId="47314279" w14:textId="77777777" w:rsidR="00853B33" w:rsidRPr="001A305C" w:rsidRDefault="00853B33" w:rsidP="00853B33">
            <w:pPr>
              <w:pStyle w:val="table-style-orange"/>
              <w:rPr>
                <w:b w:val="0"/>
                <w:sz w:val="17"/>
                <w:szCs w:val="17"/>
              </w:rPr>
            </w:pPr>
            <w:r w:rsidRPr="001A305C">
              <w:rPr>
                <w:b w:val="0"/>
                <w:sz w:val="17"/>
                <w:szCs w:val="17"/>
              </w:rPr>
              <w:t>XX</w:t>
            </w:r>
          </w:p>
        </w:tc>
        <w:tc>
          <w:tcPr>
            <w:tcW w:w="658" w:type="pct"/>
            <w:vAlign w:val="center"/>
          </w:tcPr>
          <w:p w14:paraId="47CFE5D6" w14:textId="77777777" w:rsidR="00853B33" w:rsidRPr="001A305C" w:rsidRDefault="00853B33" w:rsidP="00853B33">
            <w:pPr>
              <w:pStyle w:val="table-style-orange"/>
              <w:rPr>
                <w:b w:val="0"/>
                <w:sz w:val="17"/>
                <w:szCs w:val="17"/>
              </w:rPr>
            </w:pPr>
            <w:r w:rsidRPr="001A305C">
              <w:rPr>
                <w:b w:val="0"/>
                <w:sz w:val="17"/>
                <w:szCs w:val="17"/>
              </w:rPr>
              <w:t>XX</w:t>
            </w:r>
          </w:p>
        </w:tc>
        <w:tc>
          <w:tcPr>
            <w:tcW w:w="660" w:type="pct"/>
            <w:vAlign w:val="center"/>
          </w:tcPr>
          <w:p w14:paraId="0DB12055" w14:textId="77777777" w:rsidR="00853B33" w:rsidRPr="001A305C" w:rsidRDefault="00853B33" w:rsidP="00853B33">
            <w:pPr>
              <w:pStyle w:val="table-style-orange"/>
              <w:rPr>
                <w:b w:val="0"/>
                <w:sz w:val="17"/>
                <w:szCs w:val="17"/>
              </w:rPr>
            </w:pPr>
            <w:r w:rsidRPr="001A305C">
              <w:rPr>
                <w:b w:val="0"/>
                <w:sz w:val="17"/>
                <w:szCs w:val="17"/>
              </w:rPr>
              <w:t>XX</w:t>
            </w:r>
          </w:p>
        </w:tc>
        <w:tc>
          <w:tcPr>
            <w:tcW w:w="658" w:type="pct"/>
            <w:noWrap/>
            <w:vAlign w:val="center"/>
          </w:tcPr>
          <w:p w14:paraId="5F320B55" w14:textId="77777777" w:rsidR="00853B33" w:rsidRPr="001A305C" w:rsidRDefault="00853B33" w:rsidP="00853B33">
            <w:pPr>
              <w:pStyle w:val="table-style-orange"/>
              <w:rPr>
                <w:b w:val="0"/>
                <w:sz w:val="17"/>
                <w:szCs w:val="17"/>
              </w:rPr>
            </w:pPr>
            <w:r w:rsidRPr="001A305C">
              <w:rPr>
                <w:b w:val="0"/>
                <w:sz w:val="17"/>
                <w:szCs w:val="17"/>
              </w:rPr>
              <w:t>XX</w:t>
            </w:r>
          </w:p>
        </w:tc>
        <w:tc>
          <w:tcPr>
            <w:tcW w:w="660" w:type="pct"/>
            <w:vAlign w:val="center"/>
          </w:tcPr>
          <w:p w14:paraId="5981C4AB" w14:textId="50761579" w:rsidR="00853B33" w:rsidRPr="001A305C" w:rsidRDefault="00853B33" w:rsidP="00853B33">
            <w:pPr>
              <w:pStyle w:val="table-style-orange"/>
              <w:rPr>
                <w:b w:val="0"/>
                <w:sz w:val="17"/>
                <w:szCs w:val="17"/>
              </w:rPr>
            </w:pPr>
            <w:r w:rsidRPr="001A305C">
              <w:rPr>
                <w:b w:val="0"/>
                <w:sz w:val="17"/>
                <w:szCs w:val="17"/>
              </w:rPr>
              <w:t>XX</w:t>
            </w:r>
          </w:p>
        </w:tc>
        <w:tc>
          <w:tcPr>
            <w:tcW w:w="660" w:type="pct"/>
            <w:vAlign w:val="center"/>
          </w:tcPr>
          <w:p w14:paraId="1DE9AD66" w14:textId="316A63C2" w:rsidR="00853B33" w:rsidRPr="001A305C" w:rsidRDefault="00853B33" w:rsidP="00853B33">
            <w:pPr>
              <w:pStyle w:val="table-style-orange"/>
              <w:rPr>
                <w:b w:val="0"/>
                <w:sz w:val="17"/>
                <w:szCs w:val="17"/>
              </w:rPr>
            </w:pPr>
            <w:r w:rsidRPr="001A305C">
              <w:rPr>
                <w:b w:val="0"/>
                <w:sz w:val="17"/>
                <w:szCs w:val="17"/>
              </w:rPr>
              <w:t>XX</w:t>
            </w:r>
            <w:r>
              <w:rPr>
                <w:b w:val="0"/>
                <w:sz w:val="17"/>
                <w:szCs w:val="17"/>
              </w:rPr>
              <w:t>{/RC}</w:t>
            </w:r>
          </w:p>
        </w:tc>
      </w:tr>
      <w:tr w:rsidR="00853B33" w:rsidRPr="001A305C" w14:paraId="5B25A347" w14:textId="77777777" w:rsidTr="003411EA">
        <w:trPr>
          <w:trHeight w:val="286"/>
        </w:trPr>
        <w:tc>
          <w:tcPr>
            <w:tcW w:w="1046" w:type="pct"/>
            <w:noWrap/>
            <w:vAlign w:val="center"/>
            <w:hideMark/>
          </w:tcPr>
          <w:p w14:paraId="30F6A7CB" w14:textId="77777777" w:rsidR="00853B33" w:rsidRPr="001A305C" w:rsidRDefault="00853B33" w:rsidP="00853B33">
            <w:pPr>
              <w:pStyle w:val="table-style-orange"/>
              <w:jc w:val="left"/>
              <w:rPr>
                <w:sz w:val="17"/>
                <w:szCs w:val="17"/>
              </w:rPr>
            </w:pPr>
            <w:r w:rsidRPr="001A305C">
              <w:rPr>
                <w:sz w:val="17"/>
                <w:szCs w:val="17"/>
              </w:rPr>
              <w:t>Total</w:t>
            </w:r>
          </w:p>
        </w:tc>
        <w:tc>
          <w:tcPr>
            <w:tcW w:w="658" w:type="pct"/>
            <w:noWrap/>
            <w:vAlign w:val="center"/>
          </w:tcPr>
          <w:p w14:paraId="018FE846" w14:textId="77777777" w:rsidR="00853B33" w:rsidRPr="001A305C" w:rsidRDefault="00853B33" w:rsidP="00853B33">
            <w:pPr>
              <w:pStyle w:val="table-style-orange"/>
              <w:rPr>
                <w:sz w:val="17"/>
                <w:szCs w:val="17"/>
              </w:rPr>
            </w:pPr>
            <w:r w:rsidRPr="001A305C">
              <w:rPr>
                <w:sz w:val="17"/>
                <w:szCs w:val="17"/>
              </w:rPr>
              <w:t>XX</w:t>
            </w:r>
          </w:p>
        </w:tc>
        <w:tc>
          <w:tcPr>
            <w:tcW w:w="658" w:type="pct"/>
            <w:vAlign w:val="center"/>
          </w:tcPr>
          <w:p w14:paraId="08CE6A86" w14:textId="77777777" w:rsidR="00853B33" w:rsidRPr="001A305C" w:rsidRDefault="00853B33" w:rsidP="00853B33">
            <w:pPr>
              <w:pStyle w:val="table-style-orange"/>
              <w:rPr>
                <w:sz w:val="17"/>
                <w:szCs w:val="17"/>
              </w:rPr>
            </w:pPr>
            <w:r w:rsidRPr="001A305C">
              <w:rPr>
                <w:sz w:val="17"/>
                <w:szCs w:val="17"/>
              </w:rPr>
              <w:t>XX</w:t>
            </w:r>
          </w:p>
        </w:tc>
        <w:tc>
          <w:tcPr>
            <w:tcW w:w="660" w:type="pct"/>
            <w:vAlign w:val="center"/>
          </w:tcPr>
          <w:p w14:paraId="71D946C8" w14:textId="77777777" w:rsidR="00853B33" w:rsidRPr="001A305C" w:rsidRDefault="00853B33" w:rsidP="00853B33">
            <w:pPr>
              <w:pStyle w:val="table-style-orange"/>
              <w:rPr>
                <w:sz w:val="17"/>
                <w:szCs w:val="17"/>
              </w:rPr>
            </w:pPr>
            <w:r w:rsidRPr="001A305C">
              <w:rPr>
                <w:sz w:val="17"/>
                <w:szCs w:val="17"/>
              </w:rPr>
              <w:t>XX</w:t>
            </w:r>
          </w:p>
        </w:tc>
        <w:tc>
          <w:tcPr>
            <w:tcW w:w="658" w:type="pct"/>
            <w:noWrap/>
            <w:vAlign w:val="center"/>
          </w:tcPr>
          <w:p w14:paraId="377D6386" w14:textId="77777777" w:rsidR="00853B33" w:rsidRPr="001A305C" w:rsidRDefault="00853B33" w:rsidP="00853B33">
            <w:pPr>
              <w:pStyle w:val="table-style-orange"/>
              <w:rPr>
                <w:sz w:val="17"/>
                <w:szCs w:val="17"/>
              </w:rPr>
            </w:pPr>
            <w:r w:rsidRPr="001A305C">
              <w:rPr>
                <w:sz w:val="17"/>
                <w:szCs w:val="17"/>
              </w:rPr>
              <w:t>XX</w:t>
            </w:r>
          </w:p>
        </w:tc>
        <w:tc>
          <w:tcPr>
            <w:tcW w:w="660" w:type="pct"/>
            <w:vAlign w:val="center"/>
          </w:tcPr>
          <w:p w14:paraId="0192A732" w14:textId="5D2293CE" w:rsidR="00853B33" w:rsidRPr="001A305C" w:rsidRDefault="00853B33" w:rsidP="00853B33">
            <w:pPr>
              <w:pStyle w:val="table-style-orange"/>
              <w:rPr>
                <w:sz w:val="17"/>
                <w:szCs w:val="17"/>
              </w:rPr>
            </w:pPr>
            <w:r w:rsidRPr="001A305C">
              <w:rPr>
                <w:sz w:val="17"/>
                <w:szCs w:val="17"/>
              </w:rPr>
              <w:t>XX</w:t>
            </w:r>
          </w:p>
        </w:tc>
        <w:tc>
          <w:tcPr>
            <w:tcW w:w="660" w:type="pct"/>
            <w:vAlign w:val="center"/>
          </w:tcPr>
          <w:p w14:paraId="605FED76" w14:textId="6262C0FD" w:rsidR="00853B33" w:rsidRPr="001A305C" w:rsidRDefault="00853B33" w:rsidP="00853B33">
            <w:pPr>
              <w:pStyle w:val="table-style-orange"/>
              <w:rPr>
                <w:sz w:val="17"/>
                <w:szCs w:val="17"/>
              </w:rPr>
            </w:pPr>
            <w:r w:rsidRPr="001A305C">
              <w:rPr>
                <w:sz w:val="17"/>
                <w:szCs w:val="17"/>
              </w:rPr>
              <w:t>XX</w:t>
            </w:r>
          </w:p>
        </w:tc>
      </w:tr>
    </w:tbl>
    <w:p w14:paraId="4DF5CBB6" w14:textId="4D9C4E43" w:rsidR="00F234F6" w:rsidRDefault="000A0506" w:rsidP="00853B33">
      <w:pPr>
        <w:pStyle w:val="source"/>
      </w:pPr>
      <w:r>
        <w:t xml:space="preserve">Source: Primary Interviews, </w:t>
      </w:r>
      <w:r w:rsidR="00422133">
        <w:t>Custom Market Insights, 2023</w:t>
      </w:r>
    </w:p>
    <w:p w14:paraId="6994D4B0" w14:textId="77777777" w:rsidR="00671C0B" w:rsidRDefault="00671C0B">
      <w:pPr>
        <w:spacing w:before="0" w:after="200" w:line="276" w:lineRule="auto"/>
        <w:jc w:val="left"/>
      </w:pPr>
    </w:p>
    <w:p w14:paraId="0DB06066" w14:textId="5C2C4A5C" w:rsidR="00671C0B" w:rsidRDefault="00671C0B" w:rsidP="00671C0B">
      <w:pPr>
        <w:pStyle w:val="table-no"/>
      </w:pPr>
      <w:bookmarkStart w:id="47" w:name="_Toc100246087"/>
      <w:r w:rsidRPr="00F234F6">
        <w:t xml:space="preserve">Global </w:t>
      </w:r>
      <w:r w:rsidR="002C4087">
        <w:t>{Keyword}</w:t>
      </w:r>
      <w:r w:rsidR="006D5460">
        <w:t>Market</w:t>
      </w:r>
      <w:r>
        <w:t xml:space="preserve"> Revenue, By</w:t>
      </w:r>
      <w:r w:rsidRPr="00F234F6">
        <w:t xml:space="preserve"> Region, </w:t>
      </w:r>
      <w:r w:rsidR="006D5460">
        <w:t>2022 – 2030</w:t>
      </w:r>
      <w:r w:rsidRPr="00F234F6">
        <w:t xml:space="preserve"> </w:t>
      </w:r>
      <w:r w:rsidR="00AB3F6F">
        <w:t>({Revenue})</w:t>
      </w:r>
      <w:bookmarkEnd w:id="47"/>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ayout w:type="fixed"/>
        <w:tblLook w:val="04A0" w:firstRow="1" w:lastRow="0" w:firstColumn="1" w:lastColumn="0" w:noHBand="0" w:noVBand="1"/>
      </w:tblPr>
      <w:tblGrid>
        <w:gridCol w:w="1207"/>
        <w:gridCol w:w="760"/>
        <w:gridCol w:w="756"/>
        <w:gridCol w:w="759"/>
        <w:gridCol w:w="757"/>
        <w:gridCol w:w="759"/>
        <w:gridCol w:w="756"/>
        <w:gridCol w:w="759"/>
        <w:gridCol w:w="759"/>
        <w:gridCol w:w="759"/>
        <w:gridCol w:w="986"/>
      </w:tblGrid>
      <w:tr w:rsidR="00472B2A" w:rsidRPr="001A305C" w14:paraId="2602845C" w14:textId="77777777" w:rsidTr="00472B2A">
        <w:trPr>
          <w:trHeight w:val="349"/>
        </w:trPr>
        <w:tc>
          <w:tcPr>
            <w:tcW w:w="669" w:type="pct"/>
            <w:shd w:val="clear" w:color="auto" w:fill="DC4532"/>
            <w:noWrap/>
            <w:vAlign w:val="center"/>
            <w:hideMark/>
          </w:tcPr>
          <w:p w14:paraId="426ED137" w14:textId="15265B68" w:rsidR="00472B2A" w:rsidRPr="001A305C" w:rsidRDefault="00472B2A" w:rsidP="00472B2A">
            <w:pPr>
              <w:pStyle w:val="table-style-orange"/>
              <w:rPr>
                <w:sz w:val="17"/>
                <w:szCs w:val="17"/>
              </w:rPr>
            </w:pPr>
            <w:r w:rsidRPr="00773A7A">
              <w:rPr>
                <w:b w:val="0"/>
                <w:color w:val="FFFFFF" w:themeColor="background1"/>
              </w:rPr>
              <w:t>Region</w:t>
            </w:r>
          </w:p>
        </w:tc>
        <w:tc>
          <w:tcPr>
            <w:tcW w:w="421" w:type="pct"/>
            <w:shd w:val="clear" w:color="auto" w:fill="DC4532"/>
            <w:vAlign w:val="center"/>
          </w:tcPr>
          <w:p w14:paraId="7D9FA629" w14:textId="78BC0AEE" w:rsidR="00472B2A" w:rsidRPr="001A305C" w:rsidRDefault="00472B2A" w:rsidP="00472B2A">
            <w:pPr>
              <w:pStyle w:val="table-style-orange"/>
              <w:rPr>
                <w:sz w:val="17"/>
                <w:szCs w:val="17"/>
              </w:rPr>
            </w:pPr>
            <w:r>
              <w:rPr>
                <w:b w:val="0"/>
                <w:color w:val="FFFFFF" w:themeColor="background1"/>
              </w:rPr>
              <w:t>2022</w:t>
            </w:r>
          </w:p>
        </w:tc>
        <w:tc>
          <w:tcPr>
            <w:tcW w:w="419" w:type="pct"/>
            <w:shd w:val="clear" w:color="auto" w:fill="DC4532"/>
            <w:vAlign w:val="center"/>
          </w:tcPr>
          <w:p w14:paraId="70B67BA3" w14:textId="488EF918" w:rsidR="00472B2A" w:rsidRPr="001A305C" w:rsidRDefault="00472B2A" w:rsidP="00472B2A">
            <w:pPr>
              <w:pStyle w:val="table-style-orange"/>
              <w:rPr>
                <w:sz w:val="17"/>
                <w:szCs w:val="17"/>
              </w:rPr>
            </w:pPr>
            <w:r>
              <w:rPr>
                <w:b w:val="0"/>
                <w:color w:val="FFFFFF" w:themeColor="background1"/>
              </w:rPr>
              <w:t>2023</w:t>
            </w:r>
          </w:p>
        </w:tc>
        <w:tc>
          <w:tcPr>
            <w:tcW w:w="421" w:type="pct"/>
            <w:shd w:val="clear" w:color="auto" w:fill="DC4532"/>
            <w:vAlign w:val="center"/>
          </w:tcPr>
          <w:p w14:paraId="23B20916" w14:textId="2CD9593D" w:rsidR="00472B2A" w:rsidRPr="001A305C" w:rsidRDefault="00472B2A" w:rsidP="00472B2A">
            <w:pPr>
              <w:pStyle w:val="table-style-orange"/>
              <w:rPr>
                <w:sz w:val="17"/>
                <w:szCs w:val="17"/>
              </w:rPr>
            </w:pPr>
            <w:r>
              <w:rPr>
                <w:b w:val="0"/>
                <w:color w:val="FFFFFF" w:themeColor="background1"/>
              </w:rPr>
              <w:t>2024</w:t>
            </w:r>
          </w:p>
        </w:tc>
        <w:tc>
          <w:tcPr>
            <w:tcW w:w="420" w:type="pct"/>
            <w:shd w:val="clear" w:color="auto" w:fill="DC4532"/>
            <w:vAlign w:val="center"/>
          </w:tcPr>
          <w:p w14:paraId="001367FD" w14:textId="4515127B" w:rsidR="00472B2A" w:rsidRPr="001A305C" w:rsidRDefault="00472B2A" w:rsidP="00472B2A">
            <w:pPr>
              <w:pStyle w:val="table-style-orange"/>
              <w:rPr>
                <w:sz w:val="17"/>
                <w:szCs w:val="17"/>
              </w:rPr>
            </w:pPr>
            <w:r>
              <w:rPr>
                <w:b w:val="0"/>
                <w:color w:val="FFFFFF" w:themeColor="background1"/>
              </w:rPr>
              <w:t>2025</w:t>
            </w:r>
          </w:p>
        </w:tc>
        <w:tc>
          <w:tcPr>
            <w:tcW w:w="421" w:type="pct"/>
            <w:shd w:val="clear" w:color="auto" w:fill="DC4532"/>
            <w:vAlign w:val="center"/>
          </w:tcPr>
          <w:p w14:paraId="038903F8" w14:textId="540BCFF6" w:rsidR="00472B2A" w:rsidRPr="001A305C" w:rsidRDefault="00472B2A" w:rsidP="00472B2A">
            <w:pPr>
              <w:pStyle w:val="table-style-orange"/>
              <w:rPr>
                <w:sz w:val="17"/>
                <w:szCs w:val="17"/>
              </w:rPr>
            </w:pPr>
            <w:r>
              <w:rPr>
                <w:b w:val="0"/>
                <w:color w:val="FFFFFF" w:themeColor="background1"/>
              </w:rPr>
              <w:t>2026</w:t>
            </w:r>
          </w:p>
        </w:tc>
        <w:tc>
          <w:tcPr>
            <w:tcW w:w="419" w:type="pct"/>
            <w:shd w:val="clear" w:color="auto" w:fill="DC4532"/>
            <w:vAlign w:val="center"/>
          </w:tcPr>
          <w:p w14:paraId="3A69F745" w14:textId="073AF8D4" w:rsidR="00472B2A" w:rsidRPr="001A305C" w:rsidRDefault="00472B2A" w:rsidP="00472B2A">
            <w:pPr>
              <w:pStyle w:val="table-style-orange"/>
              <w:rPr>
                <w:sz w:val="17"/>
                <w:szCs w:val="17"/>
              </w:rPr>
            </w:pPr>
            <w:r>
              <w:rPr>
                <w:b w:val="0"/>
                <w:color w:val="FFFFFF" w:themeColor="background1"/>
              </w:rPr>
              <w:t>2027</w:t>
            </w:r>
          </w:p>
        </w:tc>
        <w:tc>
          <w:tcPr>
            <w:tcW w:w="421" w:type="pct"/>
            <w:shd w:val="clear" w:color="auto" w:fill="DC4532"/>
            <w:vAlign w:val="center"/>
          </w:tcPr>
          <w:p w14:paraId="3390F7FF" w14:textId="548A0BC7" w:rsidR="00472B2A" w:rsidRDefault="00472B2A" w:rsidP="00472B2A">
            <w:pPr>
              <w:pStyle w:val="table-style-orange"/>
              <w:rPr>
                <w:sz w:val="17"/>
                <w:szCs w:val="17"/>
              </w:rPr>
            </w:pPr>
            <w:r>
              <w:rPr>
                <w:b w:val="0"/>
                <w:color w:val="FFFFFF" w:themeColor="background1"/>
              </w:rPr>
              <w:t>2028</w:t>
            </w:r>
          </w:p>
        </w:tc>
        <w:tc>
          <w:tcPr>
            <w:tcW w:w="421" w:type="pct"/>
            <w:shd w:val="clear" w:color="auto" w:fill="DC4532"/>
            <w:vAlign w:val="center"/>
          </w:tcPr>
          <w:p w14:paraId="7CC930AF" w14:textId="5084B30A" w:rsidR="00472B2A" w:rsidRDefault="00472B2A" w:rsidP="00472B2A">
            <w:pPr>
              <w:pStyle w:val="table-style-orange"/>
              <w:rPr>
                <w:sz w:val="17"/>
                <w:szCs w:val="17"/>
              </w:rPr>
            </w:pPr>
            <w:r>
              <w:rPr>
                <w:b w:val="0"/>
                <w:color w:val="FFFFFF" w:themeColor="background1"/>
              </w:rPr>
              <w:t>2029</w:t>
            </w:r>
          </w:p>
        </w:tc>
        <w:tc>
          <w:tcPr>
            <w:tcW w:w="421" w:type="pct"/>
            <w:shd w:val="clear" w:color="auto" w:fill="DC4532"/>
            <w:vAlign w:val="center"/>
          </w:tcPr>
          <w:p w14:paraId="0E3FDFB7" w14:textId="4C5065BC" w:rsidR="00472B2A" w:rsidRPr="001A305C" w:rsidRDefault="00472B2A" w:rsidP="00472B2A">
            <w:pPr>
              <w:pStyle w:val="table-style-orange"/>
              <w:rPr>
                <w:sz w:val="17"/>
                <w:szCs w:val="17"/>
              </w:rPr>
            </w:pPr>
            <w:r>
              <w:rPr>
                <w:b w:val="0"/>
                <w:color w:val="FFFFFF" w:themeColor="background1"/>
              </w:rPr>
              <w:t>2030</w:t>
            </w:r>
          </w:p>
        </w:tc>
        <w:tc>
          <w:tcPr>
            <w:tcW w:w="547" w:type="pct"/>
            <w:shd w:val="clear" w:color="auto" w:fill="DC4532"/>
            <w:noWrap/>
            <w:vAlign w:val="center"/>
            <w:hideMark/>
          </w:tcPr>
          <w:p w14:paraId="437621FB" w14:textId="30B5C994" w:rsidR="00472B2A" w:rsidRPr="001A305C" w:rsidRDefault="00472B2A" w:rsidP="00472B2A">
            <w:pPr>
              <w:pStyle w:val="table-style-orange"/>
              <w:rPr>
                <w:sz w:val="17"/>
                <w:szCs w:val="17"/>
              </w:rPr>
            </w:pPr>
            <w:r>
              <w:rPr>
                <w:b w:val="0"/>
                <w:color w:val="FFFFFF" w:themeColor="background1"/>
              </w:rPr>
              <w:t>CAGR</w:t>
            </w:r>
          </w:p>
        </w:tc>
      </w:tr>
      <w:tr w:rsidR="00472B2A" w:rsidRPr="001A305C" w14:paraId="2A0B6962" w14:textId="77777777" w:rsidTr="00472B2A">
        <w:trPr>
          <w:trHeight w:val="349"/>
        </w:trPr>
        <w:tc>
          <w:tcPr>
            <w:tcW w:w="669" w:type="pct"/>
            <w:noWrap/>
            <w:vAlign w:val="center"/>
          </w:tcPr>
          <w:p w14:paraId="499C7FA9" w14:textId="77777777" w:rsidR="00472B2A" w:rsidRPr="001A305C" w:rsidRDefault="00472B2A" w:rsidP="00472B2A">
            <w:pPr>
              <w:pStyle w:val="table-style-orange"/>
              <w:jc w:val="left"/>
              <w:rPr>
                <w:b w:val="0"/>
                <w:sz w:val="17"/>
                <w:szCs w:val="17"/>
              </w:rPr>
            </w:pPr>
            <w:r>
              <w:rPr>
                <w:b w:val="0"/>
                <w:sz w:val="17"/>
                <w:szCs w:val="17"/>
              </w:rPr>
              <w:t>{#</w:t>
            </w:r>
            <w:proofErr w:type="gramStart"/>
            <w:r>
              <w:rPr>
                <w:b w:val="0"/>
                <w:sz w:val="17"/>
                <w:szCs w:val="17"/>
              </w:rPr>
              <w:t>RC}{</w:t>
            </w:r>
            <w:proofErr w:type="gramEnd"/>
            <w:r>
              <w:rPr>
                <w:b w:val="0"/>
                <w:sz w:val="17"/>
                <w:szCs w:val="17"/>
              </w:rPr>
              <w:t>RegionName}</w:t>
            </w:r>
          </w:p>
        </w:tc>
        <w:tc>
          <w:tcPr>
            <w:tcW w:w="421" w:type="pct"/>
            <w:vAlign w:val="center"/>
          </w:tcPr>
          <w:p w14:paraId="36CC7BEC" w14:textId="77777777" w:rsidR="00472B2A" w:rsidRPr="001A305C" w:rsidRDefault="00472B2A" w:rsidP="00472B2A">
            <w:pPr>
              <w:pStyle w:val="table-style-orange"/>
              <w:rPr>
                <w:b w:val="0"/>
                <w:sz w:val="17"/>
                <w:szCs w:val="17"/>
              </w:rPr>
            </w:pPr>
            <w:r w:rsidRPr="001A305C">
              <w:rPr>
                <w:b w:val="0"/>
                <w:sz w:val="17"/>
                <w:szCs w:val="17"/>
              </w:rPr>
              <w:t>XX</w:t>
            </w:r>
          </w:p>
        </w:tc>
        <w:tc>
          <w:tcPr>
            <w:tcW w:w="419" w:type="pct"/>
            <w:vAlign w:val="center"/>
          </w:tcPr>
          <w:p w14:paraId="5DBAD809" w14:textId="77777777" w:rsidR="00472B2A" w:rsidRPr="001A305C" w:rsidRDefault="00472B2A" w:rsidP="00472B2A">
            <w:pPr>
              <w:pStyle w:val="table-style-orange"/>
              <w:rPr>
                <w:b w:val="0"/>
                <w:sz w:val="17"/>
                <w:szCs w:val="17"/>
              </w:rPr>
            </w:pPr>
            <w:r w:rsidRPr="001A305C">
              <w:rPr>
                <w:b w:val="0"/>
                <w:sz w:val="17"/>
                <w:szCs w:val="17"/>
              </w:rPr>
              <w:t>XX</w:t>
            </w:r>
          </w:p>
        </w:tc>
        <w:tc>
          <w:tcPr>
            <w:tcW w:w="421" w:type="pct"/>
            <w:vAlign w:val="center"/>
          </w:tcPr>
          <w:p w14:paraId="63FEC029" w14:textId="77777777" w:rsidR="00472B2A" w:rsidRPr="001A305C" w:rsidRDefault="00472B2A" w:rsidP="00472B2A">
            <w:pPr>
              <w:pStyle w:val="table-style-orange"/>
              <w:rPr>
                <w:b w:val="0"/>
                <w:sz w:val="17"/>
                <w:szCs w:val="17"/>
              </w:rPr>
            </w:pPr>
            <w:r w:rsidRPr="001A305C">
              <w:rPr>
                <w:b w:val="0"/>
                <w:sz w:val="17"/>
                <w:szCs w:val="17"/>
              </w:rPr>
              <w:t>XX</w:t>
            </w:r>
          </w:p>
        </w:tc>
        <w:tc>
          <w:tcPr>
            <w:tcW w:w="420" w:type="pct"/>
            <w:vAlign w:val="center"/>
          </w:tcPr>
          <w:p w14:paraId="3F1EDE81" w14:textId="77777777" w:rsidR="00472B2A" w:rsidRPr="001A305C" w:rsidRDefault="00472B2A" w:rsidP="00472B2A">
            <w:pPr>
              <w:pStyle w:val="table-style-orange"/>
              <w:rPr>
                <w:b w:val="0"/>
                <w:sz w:val="17"/>
                <w:szCs w:val="17"/>
              </w:rPr>
            </w:pPr>
            <w:r w:rsidRPr="001A305C">
              <w:rPr>
                <w:b w:val="0"/>
                <w:sz w:val="17"/>
                <w:szCs w:val="17"/>
              </w:rPr>
              <w:t>XX</w:t>
            </w:r>
          </w:p>
        </w:tc>
        <w:tc>
          <w:tcPr>
            <w:tcW w:w="421" w:type="pct"/>
            <w:vAlign w:val="center"/>
          </w:tcPr>
          <w:p w14:paraId="1E4ACD23" w14:textId="77777777" w:rsidR="00472B2A" w:rsidRPr="001A305C" w:rsidRDefault="00472B2A" w:rsidP="00472B2A">
            <w:pPr>
              <w:pStyle w:val="table-style-orange"/>
              <w:rPr>
                <w:b w:val="0"/>
                <w:sz w:val="17"/>
                <w:szCs w:val="17"/>
              </w:rPr>
            </w:pPr>
            <w:r w:rsidRPr="001A305C">
              <w:rPr>
                <w:b w:val="0"/>
                <w:sz w:val="17"/>
                <w:szCs w:val="17"/>
              </w:rPr>
              <w:t>XX</w:t>
            </w:r>
          </w:p>
        </w:tc>
        <w:tc>
          <w:tcPr>
            <w:tcW w:w="419" w:type="pct"/>
            <w:vAlign w:val="center"/>
          </w:tcPr>
          <w:p w14:paraId="36AC7C20" w14:textId="77777777" w:rsidR="00472B2A" w:rsidRPr="001A305C" w:rsidRDefault="00472B2A" w:rsidP="00472B2A">
            <w:pPr>
              <w:pStyle w:val="table-style-orange"/>
              <w:rPr>
                <w:b w:val="0"/>
                <w:sz w:val="17"/>
                <w:szCs w:val="17"/>
              </w:rPr>
            </w:pPr>
            <w:r w:rsidRPr="001A305C">
              <w:rPr>
                <w:b w:val="0"/>
                <w:sz w:val="17"/>
                <w:szCs w:val="17"/>
              </w:rPr>
              <w:t>XX</w:t>
            </w:r>
          </w:p>
        </w:tc>
        <w:tc>
          <w:tcPr>
            <w:tcW w:w="421" w:type="pct"/>
            <w:vAlign w:val="center"/>
          </w:tcPr>
          <w:p w14:paraId="5E63CB8A" w14:textId="0F180767" w:rsidR="00472B2A" w:rsidRPr="001A305C" w:rsidRDefault="00472B2A" w:rsidP="00472B2A">
            <w:pPr>
              <w:pStyle w:val="table-style-orange"/>
              <w:rPr>
                <w:b w:val="0"/>
                <w:sz w:val="17"/>
                <w:szCs w:val="17"/>
              </w:rPr>
            </w:pPr>
            <w:r w:rsidRPr="001A305C">
              <w:rPr>
                <w:b w:val="0"/>
                <w:sz w:val="17"/>
                <w:szCs w:val="17"/>
              </w:rPr>
              <w:t>XX</w:t>
            </w:r>
          </w:p>
        </w:tc>
        <w:tc>
          <w:tcPr>
            <w:tcW w:w="421" w:type="pct"/>
            <w:vAlign w:val="center"/>
          </w:tcPr>
          <w:p w14:paraId="1F2FB30F" w14:textId="27E0ABDF" w:rsidR="00472B2A" w:rsidRPr="001A305C" w:rsidRDefault="00472B2A" w:rsidP="00472B2A">
            <w:pPr>
              <w:pStyle w:val="table-style-orange"/>
              <w:rPr>
                <w:b w:val="0"/>
                <w:sz w:val="17"/>
                <w:szCs w:val="17"/>
              </w:rPr>
            </w:pPr>
            <w:r w:rsidRPr="001A305C">
              <w:rPr>
                <w:b w:val="0"/>
                <w:sz w:val="17"/>
                <w:szCs w:val="17"/>
              </w:rPr>
              <w:t>XX</w:t>
            </w:r>
          </w:p>
        </w:tc>
        <w:tc>
          <w:tcPr>
            <w:tcW w:w="421" w:type="pct"/>
            <w:vAlign w:val="center"/>
          </w:tcPr>
          <w:p w14:paraId="1222AB40" w14:textId="4D5DB684" w:rsidR="00472B2A" w:rsidRPr="001A305C" w:rsidRDefault="00472B2A" w:rsidP="00472B2A">
            <w:pPr>
              <w:pStyle w:val="table-style-orange"/>
              <w:rPr>
                <w:b w:val="0"/>
                <w:sz w:val="17"/>
                <w:szCs w:val="17"/>
              </w:rPr>
            </w:pPr>
            <w:r w:rsidRPr="001A305C">
              <w:rPr>
                <w:b w:val="0"/>
                <w:sz w:val="17"/>
                <w:szCs w:val="17"/>
              </w:rPr>
              <w:t>XX</w:t>
            </w:r>
          </w:p>
        </w:tc>
        <w:tc>
          <w:tcPr>
            <w:tcW w:w="547" w:type="pct"/>
            <w:noWrap/>
            <w:vAlign w:val="center"/>
          </w:tcPr>
          <w:p w14:paraId="57105EA3" w14:textId="77777777" w:rsidR="00472B2A" w:rsidRPr="001A305C" w:rsidRDefault="00472B2A" w:rsidP="00472B2A">
            <w:pPr>
              <w:pStyle w:val="table-style-orange"/>
              <w:rPr>
                <w:b w:val="0"/>
                <w:sz w:val="17"/>
                <w:szCs w:val="17"/>
              </w:rPr>
            </w:pPr>
            <w:r w:rsidRPr="001A305C">
              <w:rPr>
                <w:b w:val="0"/>
                <w:sz w:val="17"/>
                <w:szCs w:val="17"/>
              </w:rPr>
              <w:t>XX%</w:t>
            </w:r>
            <w:r>
              <w:rPr>
                <w:b w:val="0"/>
                <w:sz w:val="17"/>
                <w:szCs w:val="17"/>
              </w:rPr>
              <w:t>{/RC}</w:t>
            </w:r>
          </w:p>
        </w:tc>
      </w:tr>
      <w:tr w:rsidR="00472B2A" w:rsidRPr="001A305C" w14:paraId="5A29FEBF" w14:textId="77777777" w:rsidTr="00472B2A">
        <w:trPr>
          <w:trHeight w:val="349"/>
        </w:trPr>
        <w:tc>
          <w:tcPr>
            <w:tcW w:w="669" w:type="pct"/>
            <w:noWrap/>
            <w:vAlign w:val="center"/>
            <w:hideMark/>
          </w:tcPr>
          <w:p w14:paraId="12D6AA19" w14:textId="77777777" w:rsidR="00472B2A" w:rsidRPr="001A305C" w:rsidRDefault="00472B2A" w:rsidP="00472B2A">
            <w:pPr>
              <w:pStyle w:val="table-style-orange"/>
              <w:jc w:val="left"/>
              <w:rPr>
                <w:sz w:val="17"/>
                <w:szCs w:val="17"/>
              </w:rPr>
            </w:pPr>
            <w:r w:rsidRPr="001A305C">
              <w:rPr>
                <w:sz w:val="17"/>
                <w:szCs w:val="17"/>
              </w:rPr>
              <w:t>Total</w:t>
            </w:r>
          </w:p>
        </w:tc>
        <w:tc>
          <w:tcPr>
            <w:tcW w:w="421" w:type="pct"/>
            <w:vAlign w:val="center"/>
          </w:tcPr>
          <w:p w14:paraId="7E87F2EF" w14:textId="77777777" w:rsidR="00472B2A" w:rsidRPr="001A305C" w:rsidRDefault="00472B2A" w:rsidP="00472B2A">
            <w:pPr>
              <w:pStyle w:val="table-style-orange"/>
              <w:rPr>
                <w:sz w:val="17"/>
                <w:szCs w:val="17"/>
              </w:rPr>
            </w:pPr>
            <w:r w:rsidRPr="001A305C">
              <w:rPr>
                <w:sz w:val="17"/>
                <w:szCs w:val="17"/>
              </w:rPr>
              <w:t>XX</w:t>
            </w:r>
          </w:p>
        </w:tc>
        <w:tc>
          <w:tcPr>
            <w:tcW w:w="419" w:type="pct"/>
            <w:vAlign w:val="center"/>
          </w:tcPr>
          <w:p w14:paraId="407FC00C" w14:textId="77777777" w:rsidR="00472B2A" w:rsidRPr="001A305C" w:rsidRDefault="00472B2A" w:rsidP="00472B2A">
            <w:pPr>
              <w:pStyle w:val="table-style-orange"/>
              <w:rPr>
                <w:sz w:val="17"/>
                <w:szCs w:val="17"/>
              </w:rPr>
            </w:pPr>
            <w:r w:rsidRPr="001A305C">
              <w:rPr>
                <w:sz w:val="17"/>
                <w:szCs w:val="17"/>
              </w:rPr>
              <w:t>XX</w:t>
            </w:r>
          </w:p>
        </w:tc>
        <w:tc>
          <w:tcPr>
            <w:tcW w:w="421" w:type="pct"/>
            <w:vAlign w:val="center"/>
          </w:tcPr>
          <w:p w14:paraId="7FF764B2" w14:textId="77777777" w:rsidR="00472B2A" w:rsidRPr="001A305C" w:rsidRDefault="00472B2A" w:rsidP="00472B2A">
            <w:pPr>
              <w:pStyle w:val="table-style-orange"/>
              <w:rPr>
                <w:sz w:val="17"/>
                <w:szCs w:val="17"/>
              </w:rPr>
            </w:pPr>
            <w:r w:rsidRPr="001A305C">
              <w:rPr>
                <w:sz w:val="17"/>
                <w:szCs w:val="17"/>
              </w:rPr>
              <w:t>XX</w:t>
            </w:r>
          </w:p>
        </w:tc>
        <w:tc>
          <w:tcPr>
            <w:tcW w:w="420" w:type="pct"/>
            <w:vAlign w:val="center"/>
          </w:tcPr>
          <w:p w14:paraId="50DF06C9" w14:textId="77777777" w:rsidR="00472B2A" w:rsidRPr="001A305C" w:rsidRDefault="00472B2A" w:rsidP="00472B2A">
            <w:pPr>
              <w:pStyle w:val="table-style-orange"/>
              <w:rPr>
                <w:sz w:val="17"/>
                <w:szCs w:val="17"/>
              </w:rPr>
            </w:pPr>
            <w:r w:rsidRPr="001A305C">
              <w:rPr>
                <w:sz w:val="17"/>
                <w:szCs w:val="17"/>
              </w:rPr>
              <w:t>XX</w:t>
            </w:r>
          </w:p>
        </w:tc>
        <w:tc>
          <w:tcPr>
            <w:tcW w:w="421" w:type="pct"/>
            <w:vAlign w:val="center"/>
          </w:tcPr>
          <w:p w14:paraId="17142C42" w14:textId="77777777" w:rsidR="00472B2A" w:rsidRPr="001A305C" w:rsidRDefault="00472B2A" w:rsidP="00472B2A">
            <w:pPr>
              <w:pStyle w:val="table-style-orange"/>
              <w:rPr>
                <w:sz w:val="17"/>
                <w:szCs w:val="17"/>
              </w:rPr>
            </w:pPr>
            <w:r w:rsidRPr="001A305C">
              <w:rPr>
                <w:sz w:val="17"/>
                <w:szCs w:val="17"/>
              </w:rPr>
              <w:t>XX</w:t>
            </w:r>
          </w:p>
        </w:tc>
        <w:tc>
          <w:tcPr>
            <w:tcW w:w="419" w:type="pct"/>
            <w:vAlign w:val="center"/>
          </w:tcPr>
          <w:p w14:paraId="7BF28E47" w14:textId="77777777" w:rsidR="00472B2A" w:rsidRPr="001A305C" w:rsidRDefault="00472B2A" w:rsidP="00472B2A">
            <w:pPr>
              <w:pStyle w:val="table-style-orange"/>
              <w:rPr>
                <w:sz w:val="17"/>
                <w:szCs w:val="17"/>
              </w:rPr>
            </w:pPr>
            <w:r w:rsidRPr="001A305C">
              <w:rPr>
                <w:sz w:val="17"/>
                <w:szCs w:val="17"/>
              </w:rPr>
              <w:t>XX</w:t>
            </w:r>
          </w:p>
        </w:tc>
        <w:tc>
          <w:tcPr>
            <w:tcW w:w="421" w:type="pct"/>
            <w:vAlign w:val="center"/>
          </w:tcPr>
          <w:p w14:paraId="33551A12" w14:textId="712E5F5A" w:rsidR="00472B2A" w:rsidRPr="001A305C" w:rsidRDefault="00472B2A" w:rsidP="00472B2A">
            <w:pPr>
              <w:pStyle w:val="table-style-orange"/>
              <w:rPr>
                <w:sz w:val="17"/>
                <w:szCs w:val="17"/>
              </w:rPr>
            </w:pPr>
            <w:r w:rsidRPr="001A305C">
              <w:rPr>
                <w:sz w:val="17"/>
                <w:szCs w:val="17"/>
              </w:rPr>
              <w:t>XX</w:t>
            </w:r>
          </w:p>
        </w:tc>
        <w:tc>
          <w:tcPr>
            <w:tcW w:w="421" w:type="pct"/>
            <w:vAlign w:val="center"/>
          </w:tcPr>
          <w:p w14:paraId="679DB0D9" w14:textId="1B0CFBA1" w:rsidR="00472B2A" w:rsidRPr="001A305C" w:rsidRDefault="00472B2A" w:rsidP="00472B2A">
            <w:pPr>
              <w:pStyle w:val="table-style-orange"/>
              <w:rPr>
                <w:sz w:val="17"/>
                <w:szCs w:val="17"/>
              </w:rPr>
            </w:pPr>
            <w:r w:rsidRPr="001A305C">
              <w:rPr>
                <w:sz w:val="17"/>
                <w:szCs w:val="17"/>
              </w:rPr>
              <w:t>XX</w:t>
            </w:r>
          </w:p>
        </w:tc>
        <w:tc>
          <w:tcPr>
            <w:tcW w:w="421" w:type="pct"/>
            <w:vAlign w:val="center"/>
          </w:tcPr>
          <w:p w14:paraId="234943BD" w14:textId="03F4F668" w:rsidR="00472B2A" w:rsidRPr="001A305C" w:rsidRDefault="00472B2A" w:rsidP="00472B2A">
            <w:pPr>
              <w:pStyle w:val="table-style-orange"/>
              <w:rPr>
                <w:sz w:val="17"/>
                <w:szCs w:val="17"/>
              </w:rPr>
            </w:pPr>
            <w:r w:rsidRPr="001A305C">
              <w:rPr>
                <w:sz w:val="17"/>
                <w:szCs w:val="17"/>
              </w:rPr>
              <w:t>XX</w:t>
            </w:r>
          </w:p>
        </w:tc>
        <w:tc>
          <w:tcPr>
            <w:tcW w:w="547" w:type="pct"/>
            <w:noWrap/>
            <w:vAlign w:val="center"/>
          </w:tcPr>
          <w:p w14:paraId="4CB86C92" w14:textId="77777777" w:rsidR="00472B2A" w:rsidRPr="001A305C" w:rsidRDefault="00472B2A" w:rsidP="00472B2A">
            <w:pPr>
              <w:pStyle w:val="table-style-orange"/>
              <w:rPr>
                <w:sz w:val="17"/>
                <w:szCs w:val="17"/>
              </w:rPr>
            </w:pPr>
            <w:r w:rsidRPr="001A305C">
              <w:rPr>
                <w:sz w:val="17"/>
                <w:szCs w:val="17"/>
              </w:rPr>
              <w:t>XX%</w:t>
            </w:r>
          </w:p>
        </w:tc>
      </w:tr>
    </w:tbl>
    <w:p w14:paraId="181EB9D5" w14:textId="619CB096" w:rsidR="00671C0B" w:rsidRDefault="00671C0B" w:rsidP="00853B33">
      <w:pPr>
        <w:pStyle w:val="source"/>
      </w:pPr>
      <w:r>
        <w:t xml:space="preserve">Source: Primary Interviews, </w:t>
      </w:r>
      <w:r w:rsidR="00422133">
        <w:t>Custom Market Insights, 2023</w:t>
      </w:r>
    </w:p>
    <w:p w14:paraId="6DCBEF0D" w14:textId="77777777" w:rsidR="00087C34" w:rsidRDefault="00087C34">
      <w:pPr>
        <w:spacing w:before="0" w:after="200" w:line="276" w:lineRule="auto"/>
        <w:jc w:val="left"/>
      </w:pPr>
    </w:p>
    <w:p w14:paraId="439EBB49" w14:textId="77777777" w:rsidR="00087C34" w:rsidRDefault="00087C34" w:rsidP="007C7AA2">
      <w:pPr>
        <w:pStyle w:val="Heading3"/>
        <w:numPr>
          <w:ilvl w:val="0"/>
          <w:numId w:val="0"/>
        </w:numPr>
        <w:ind w:left="1224"/>
      </w:pPr>
      <w:r>
        <w:t>{#Segment}</w:t>
      </w:r>
    </w:p>
    <w:p w14:paraId="3B83B936" w14:textId="17F90A4F" w:rsidR="00087C34" w:rsidRDefault="00087C34" w:rsidP="007C7AA2">
      <w:pPr>
        <w:pStyle w:val="Heading3"/>
      </w:pPr>
      <w:r>
        <w:t xml:space="preserve">Global </w:t>
      </w:r>
      <w:r w:rsidR="002C4087">
        <w:t>{Keyword}</w:t>
      </w:r>
      <w:r w:rsidR="006D5460">
        <w:t>Market</w:t>
      </w:r>
      <w:r>
        <w:t xml:space="preserve"> Revenue, By {</w:t>
      </w:r>
      <w:proofErr w:type="spellStart"/>
      <w:r>
        <w:t>SegmentName</w:t>
      </w:r>
      <w:proofErr w:type="spellEnd"/>
      <w:r>
        <w:t>}</w:t>
      </w:r>
      <w:r w:rsidRPr="00274CDF">
        <w:t xml:space="preserve">, </w:t>
      </w:r>
      <w:r>
        <w:t>{</w:t>
      </w:r>
      <w:proofErr w:type="spellStart"/>
      <w:r>
        <w:t>FromYear</w:t>
      </w:r>
      <w:proofErr w:type="spellEnd"/>
      <w:r>
        <w:t>} – {</w:t>
      </w:r>
      <w:proofErr w:type="spellStart"/>
      <w:r>
        <w:t>ToYear</w:t>
      </w:r>
      <w:proofErr w:type="spellEnd"/>
      <w:r>
        <w:t>}</w:t>
      </w:r>
    </w:p>
    <w:p w14:paraId="4765105A" w14:textId="40837C8F" w:rsidR="00087C34" w:rsidRDefault="00087C34" w:rsidP="00087C34">
      <w:pPr>
        <w:pStyle w:val="table-no"/>
      </w:pPr>
      <w:r>
        <w:t xml:space="preserve">Global </w:t>
      </w:r>
      <w:r w:rsidR="002C4087">
        <w:t>{Keyword}</w:t>
      </w:r>
      <w:r w:rsidR="006D5460">
        <w:t>Market</w:t>
      </w:r>
      <w:r>
        <w:t xml:space="preserve"> Revenue, By {</w:t>
      </w:r>
      <w:proofErr w:type="spellStart"/>
      <w:r>
        <w:t>SegmentName</w:t>
      </w:r>
      <w:proofErr w:type="spellEnd"/>
      <w:r>
        <w:t>}</w:t>
      </w:r>
      <w:r w:rsidRPr="00274CDF">
        <w:t xml:space="preserve">, </w:t>
      </w:r>
      <w:r w:rsidR="006D5460">
        <w:t>2016 – 2021</w:t>
      </w:r>
      <w:r w:rsidRPr="00274CDF">
        <w:t xml:space="preserve"> </w:t>
      </w:r>
      <w:r>
        <w:t>({Revenue})</w:t>
      </w:r>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ayout w:type="fixed"/>
        <w:tblLook w:val="04A0" w:firstRow="1" w:lastRow="0" w:firstColumn="1" w:lastColumn="0" w:noHBand="0" w:noVBand="1"/>
      </w:tblPr>
      <w:tblGrid>
        <w:gridCol w:w="2174"/>
        <w:gridCol w:w="1138"/>
        <w:gridCol w:w="1142"/>
        <w:gridCol w:w="1142"/>
        <w:gridCol w:w="1143"/>
        <w:gridCol w:w="1140"/>
        <w:gridCol w:w="1138"/>
      </w:tblGrid>
      <w:tr w:rsidR="00472B2A" w:rsidRPr="001A305C" w14:paraId="67D67BE3" w14:textId="77777777" w:rsidTr="00472B2A">
        <w:trPr>
          <w:trHeight w:val="484"/>
        </w:trPr>
        <w:tc>
          <w:tcPr>
            <w:tcW w:w="1206" w:type="pct"/>
            <w:shd w:val="clear" w:color="auto" w:fill="DC4532"/>
            <w:noWrap/>
            <w:vAlign w:val="center"/>
            <w:hideMark/>
          </w:tcPr>
          <w:p w14:paraId="0B312E55" w14:textId="17C3D675" w:rsidR="00472B2A" w:rsidRPr="001A305C" w:rsidRDefault="00472B2A" w:rsidP="00472B2A">
            <w:pPr>
              <w:pStyle w:val="table-style-orange"/>
              <w:rPr>
                <w:sz w:val="17"/>
                <w:szCs w:val="17"/>
              </w:rPr>
            </w:pPr>
            <w:r w:rsidRPr="00472B2A">
              <w:rPr>
                <w:b w:val="0"/>
                <w:color w:val="FFFFFF" w:themeColor="background1"/>
              </w:rPr>
              <w:t>By {</w:t>
            </w:r>
            <w:proofErr w:type="spellStart"/>
            <w:r w:rsidRPr="00472B2A">
              <w:rPr>
                <w:b w:val="0"/>
                <w:color w:val="FFFFFF" w:themeColor="background1"/>
              </w:rPr>
              <w:t>SegmentName</w:t>
            </w:r>
            <w:proofErr w:type="spellEnd"/>
            <w:r w:rsidRPr="00472B2A">
              <w:rPr>
                <w:b w:val="0"/>
                <w:color w:val="FFFFFF" w:themeColor="background1"/>
              </w:rPr>
              <w:t>}</w:t>
            </w:r>
          </w:p>
        </w:tc>
        <w:tc>
          <w:tcPr>
            <w:tcW w:w="631" w:type="pct"/>
            <w:shd w:val="clear" w:color="auto" w:fill="DC4532"/>
            <w:noWrap/>
            <w:vAlign w:val="center"/>
            <w:hideMark/>
          </w:tcPr>
          <w:p w14:paraId="78CB19FD" w14:textId="2DC36779" w:rsidR="00472B2A" w:rsidRPr="001A305C" w:rsidRDefault="00472B2A" w:rsidP="00472B2A">
            <w:pPr>
              <w:pStyle w:val="table-style-orange"/>
              <w:rPr>
                <w:sz w:val="17"/>
                <w:szCs w:val="17"/>
              </w:rPr>
            </w:pPr>
            <w:r>
              <w:rPr>
                <w:b w:val="0"/>
                <w:color w:val="FFFFFF" w:themeColor="background1"/>
              </w:rPr>
              <w:t>2016</w:t>
            </w:r>
          </w:p>
        </w:tc>
        <w:tc>
          <w:tcPr>
            <w:tcW w:w="633" w:type="pct"/>
            <w:shd w:val="clear" w:color="auto" w:fill="DC4532"/>
            <w:vAlign w:val="center"/>
          </w:tcPr>
          <w:p w14:paraId="22B0F812" w14:textId="34CAEE1B" w:rsidR="00472B2A" w:rsidRPr="001A305C" w:rsidRDefault="00472B2A" w:rsidP="00472B2A">
            <w:pPr>
              <w:pStyle w:val="table-style-orange"/>
              <w:rPr>
                <w:sz w:val="17"/>
                <w:szCs w:val="17"/>
              </w:rPr>
            </w:pPr>
            <w:r>
              <w:rPr>
                <w:b w:val="0"/>
                <w:color w:val="FFFFFF" w:themeColor="background1"/>
              </w:rPr>
              <w:t>2017</w:t>
            </w:r>
          </w:p>
        </w:tc>
        <w:tc>
          <w:tcPr>
            <w:tcW w:w="633" w:type="pct"/>
            <w:shd w:val="clear" w:color="auto" w:fill="DC4532"/>
            <w:vAlign w:val="center"/>
          </w:tcPr>
          <w:p w14:paraId="7A29996F" w14:textId="45862CB0" w:rsidR="00472B2A" w:rsidRPr="001A305C" w:rsidRDefault="00472B2A" w:rsidP="00472B2A">
            <w:pPr>
              <w:pStyle w:val="table-style-orange"/>
              <w:rPr>
                <w:sz w:val="17"/>
                <w:szCs w:val="17"/>
              </w:rPr>
            </w:pPr>
            <w:r>
              <w:rPr>
                <w:b w:val="0"/>
                <w:color w:val="FFFFFF" w:themeColor="background1"/>
              </w:rPr>
              <w:t>2018</w:t>
            </w:r>
          </w:p>
        </w:tc>
        <w:tc>
          <w:tcPr>
            <w:tcW w:w="634" w:type="pct"/>
            <w:shd w:val="clear" w:color="auto" w:fill="DC4532"/>
            <w:noWrap/>
            <w:vAlign w:val="center"/>
            <w:hideMark/>
          </w:tcPr>
          <w:p w14:paraId="28F041CB" w14:textId="4569D14F" w:rsidR="00472B2A" w:rsidRPr="001A305C" w:rsidRDefault="00472B2A" w:rsidP="00472B2A">
            <w:pPr>
              <w:pStyle w:val="table-style-orange"/>
              <w:rPr>
                <w:sz w:val="17"/>
                <w:szCs w:val="17"/>
              </w:rPr>
            </w:pPr>
            <w:r>
              <w:rPr>
                <w:b w:val="0"/>
                <w:color w:val="FFFFFF" w:themeColor="background1"/>
              </w:rPr>
              <w:t>2019</w:t>
            </w:r>
          </w:p>
        </w:tc>
        <w:tc>
          <w:tcPr>
            <w:tcW w:w="632" w:type="pct"/>
            <w:shd w:val="clear" w:color="auto" w:fill="DC4532"/>
            <w:vAlign w:val="center"/>
          </w:tcPr>
          <w:p w14:paraId="48BB6437" w14:textId="385C0496" w:rsidR="00472B2A" w:rsidRPr="001A305C" w:rsidRDefault="00472B2A" w:rsidP="00472B2A">
            <w:pPr>
              <w:pStyle w:val="table-style-orange"/>
              <w:jc w:val="both"/>
              <w:rPr>
                <w:sz w:val="17"/>
                <w:szCs w:val="17"/>
              </w:rPr>
            </w:pPr>
            <w:r>
              <w:rPr>
                <w:b w:val="0"/>
                <w:color w:val="FFFFFF" w:themeColor="background1"/>
              </w:rPr>
              <w:t>2020</w:t>
            </w:r>
          </w:p>
        </w:tc>
        <w:tc>
          <w:tcPr>
            <w:tcW w:w="631" w:type="pct"/>
            <w:shd w:val="clear" w:color="auto" w:fill="DC4532"/>
            <w:vAlign w:val="center"/>
          </w:tcPr>
          <w:p w14:paraId="2418D600" w14:textId="60FBF227" w:rsidR="00472B2A" w:rsidRPr="001A305C" w:rsidRDefault="00472B2A" w:rsidP="00472B2A">
            <w:pPr>
              <w:pStyle w:val="table-style-orange"/>
              <w:rPr>
                <w:sz w:val="17"/>
                <w:szCs w:val="17"/>
              </w:rPr>
            </w:pPr>
            <w:r>
              <w:rPr>
                <w:b w:val="0"/>
                <w:color w:val="FFFFFF" w:themeColor="background1"/>
              </w:rPr>
              <w:t>2021</w:t>
            </w:r>
          </w:p>
        </w:tc>
      </w:tr>
      <w:tr w:rsidR="00452FBE" w:rsidRPr="001A305C" w14:paraId="709BDA81" w14:textId="77777777" w:rsidTr="00472B2A">
        <w:trPr>
          <w:trHeight w:val="484"/>
        </w:trPr>
        <w:tc>
          <w:tcPr>
            <w:tcW w:w="1206" w:type="pct"/>
            <w:noWrap/>
            <w:vAlign w:val="center"/>
          </w:tcPr>
          <w:p w14:paraId="2A5BB504" w14:textId="77777777" w:rsidR="00452FBE" w:rsidRPr="001A305C" w:rsidRDefault="00452FBE" w:rsidP="00452FBE">
            <w:pPr>
              <w:pStyle w:val="table-style-orange"/>
              <w:rPr>
                <w:b w:val="0"/>
                <w:sz w:val="17"/>
                <w:szCs w:val="17"/>
              </w:rPr>
            </w:pPr>
            <w:r>
              <w:rPr>
                <w:b w:val="0"/>
                <w:sz w:val="17"/>
                <w:szCs w:val="17"/>
              </w:rPr>
              <w:t>{#</w:t>
            </w:r>
            <w:proofErr w:type="gramStart"/>
            <w:r>
              <w:rPr>
                <w:b w:val="0"/>
                <w:sz w:val="17"/>
                <w:szCs w:val="17"/>
              </w:rPr>
              <w:t>SubSegment}{</w:t>
            </w:r>
            <w:proofErr w:type="gramEnd"/>
            <w:r>
              <w:rPr>
                <w:b w:val="0"/>
                <w:sz w:val="17"/>
                <w:szCs w:val="17"/>
              </w:rPr>
              <w:t>SubSegmentName}</w:t>
            </w:r>
          </w:p>
        </w:tc>
        <w:tc>
          <w:tcPr>
            <w:tcW w:w="631" w:type="pct"/>
            <w:noWrap/>
            <w:vAlign w:val="center"/>
          </w:tcPr>
          <w:p w14:paraId="1B3C3678" w14:textId="77777777" w:rsidR="00452FBE" w:rsidRPr="001A305C" w:rsidRDefault="00452FBE" w:rsidP="00452FBE">
            <w:pPr>
              <w:pStyle w:val="table-style-orange"/>
              <w:rPr>
                <w:b w:val="0"/>
                <w:sz w:val="17"/>
                <w:szCs w:val="17"/>
              </w:rPr>
            </w:pPr>
            <w:r w:rsidRPr="001A305C">
              <w:rPr>
                <w:b w:val="0"/>
                <w:sz w:val="17"/>
                <w:szCs w:val="17"/>
              </w:rPr>
              <w:t>XX</w:t>
            </w:r>
          </w:p>
        </w:tc>
        <w:tc>
          <w:tcPr>
            <w:tcW w:w="633" w:type="pct"/>
            <w:vAlign w:val="center"/>
          </w:tcPr>
          <w:p w14:paraId="70024F2A" w14:textId="77777777" w:rsidR="00452FBE" w:rsidRPr="001A305C" w:rsidRDefault="00452FBE" w:rsidP="00452FBE">
            <w:pPr>
              <w:pStyle w:val="table-style-orange"/>
              <w:rPr>
                <w:b w:val="0"/>
                <w:sz w:val="17"/>
                <w:szCs w:val="17"/>
              </w:rPr>
            </w:pPr>
            <w:r w:rsidRPr="001A305C">
              <w:rPr>
                <w:b w:val="0"/>
                <w:sz w:val="17"/>
                <w:szCs w:val="17"/>
              </w:rPr>
              <w:t>XX</w:t>
            </w:r>
          </w:p>
        </w:tc>
        <w:tc>
          <w:tcPr>
            <w:tcW w:w="633" w:type="pct"/>
            <w:vAlign w:val="center"/>
          </w:tcPr>
          <w:p w14:paraId="23A3F998" w14:textId="77777777" w:rsidR="00452FBE" w:rsidRPr="001A305C" w:rsidRDefault="00452FBE" w:rsidP="00452FBE">
            <w:pPr>
              <w:pStyle w:val="table-style-orange"/>
              <w:rPr>
                <w:b w:val="0"/>
                <w:sz w:val="17"/>
                <w:szCs w:val="17"/>
              </w:rPr>
            </w:pPr>
            <w:r w:rsidRPr="001A305C">
              <w:rPr>
                <w:b w:val="0"/>
                <w:sz w:val="17"/>
                <w:szCs w:val="17"/>
              </w:rPr>
              <w:t>XX</w:t>
            </w:r>
          </w:p>
        </w:tc>
        <w:tc>
          <w:tcPr>
            <w:tcW w:w="634" w:type="pct"/>
            <w:noWrap/>
            <w:vAlign w:val="center"/>
          </w:tcPr>
          <w:p w14:paraId="64AAEF18" w14:textId="77777777" w:rsidR="00452FBE" w:rsidRPr="001A305C" w:rsidRDefault="00452FBE" w:rsidP="00452FBE">
            <w:pPr>
              <w:pStyle w:val="table-style-orange"/>
              <w:rPr>
                <w:b w:val="0"/>
                <w:sz w:val="17"/>
                <w:szCs w:val="17"/>
              </w:rPr>
            </w:pPr>
            <w:r w:rsidRPr="001A305C">
              <w:rPr>
                <w:b w:val="0"/>
                <w:sz w:val="17"/>
                <w:szCs w:val="17"/>
              </w:rPr>
              <w:t>XX</w:t>
            </w:r>
          </w:p>
        </w:tc>
        <w:tc>
          <w:tcPr>
            <w:tcW w:w="632" w:type="pct"/>
            <w:vAlign w:val="center"/>
          </w:tcPr>
          <w:p w14:paraId="212CE05F" w14:textId="4D78F809" w:rsidR="00452FBE" w:rsidRPr="001A305C" w:rsidRDefault="00452FBE" w:rsidP="00452FBE">
            <w:pPr>
              <w:pStyle w:val="table-style-orange"/>
              <w:rPr>
                <w:b w:val="0"/>
                <w:sz w:val="17"/>
                <w:szCs w:val="17"/>
              </w:rPr>
            </w:pPr>
            <w:r w:rsidRPr="001A305C">
              <w:rPr>
                <w:b w:val="0"/>
                <w:sz w:val="17"/>
                <w:szCs w:val="17"/>
              </w:rPr>
              <w:t>XX</w:t>
            </w:r>
          </w:p>
        </w:tc>
        <w:tc>
          <w:tcPr>
            <w:tcW w:w="631" w:type="pct"/>
            <w:vAlign w:val="center"/>
          </w:tcPr>
          <w:p w14:paraId="0CA35260" w14:textId="13073BD1" w:rsidR="00452FBE" w:rsidRPr="001A305C" w:rsidRDefault="00452FBE" w:rsidP="00452FBE">
            <w:pPr>
              <w:pStyle w:val="table-style-orange"/>
              <w:rPr>
                <w:b w:val="0"/>
                <w:sz w:val="17"/>
                <w:szCs w:val="17"/>
              </w:rPr>
            </w:pPr>
            <w:r w:rsidRPr="001A305C">
              <w:rPr>
                <w:b w:val="0"/>
                <w:sz w:val="17"/>
                <w:szCs w:val="17"/>
              </w:rPr>
              <w:t>XX</w:t>
            </w:r>
            <w:r>
              <w:rPr>
                <w:b w:val="0"/>
                <w:sz w:val="17"/>
                <w:szCs w:val="17"/>
              </w:rPr>
              <w:t>{/</w:t>
            </w:r>
            <w:proofErr w:type="spellStart"/>
            <w:r>
              <w:rPr>
                <w:b w:val="0"/>
                <w:sz w:val="17"/>
                <w:szCs w:val="17"/>
              </w:rPr>
              <w:t>SubSegment</w:t>
            </w:r>
            <w:proofErr w:type="spellEnd"/>
            <w:r>
              <w:rPr>
                <w:b w:val="0"/>
                <w:sz w:val="17"/>
                <w:szCs w:val="17"/>
              </w:rPr>
              <w:t>}</w:t>
            </w:r>
          </w:p>
        </w:tc>
      </w:tr>
      <w:tr w:rsidR="00452FBE" w:rsidRPr="001A305C" w14:paraId="577514AD" w14:textId="77777777" w:rsidTr="00472B2A">
        <w:trPr>
          <w:trHeight w:val="423"/>
        </w:trPr>
        <w:tc>
          <w:tcPr>
            <w:tcW w:w="1206" w:type="pct"/>
            <w:noWrap/>
            <w:vAlign w:val="center"/>
          </w:tcPr>
          <w:p w14:paraId="261A7875" w14:textId="77777777" w:rsidR="00452FBE" w:rsidRPr="001A305C" w:rsidRDefault="00452FBE" w:rsidP="00452FBE">
            <w:pPr>
              <w:pStyle w:val="table-style-orange"/>
              <w:rPr>
                <w:sz w:val="17"/>
                <w:szCs w:val="17"/>
              </w:rPr>
            </w:pPr>
            <w:r w:rsidRPr="001A305C">
              <w:rPr>
                <w:sz w:val="17"/>
                <w:szCs w:val="17"/>
              </w:rPr>
              <w:t>Total</w:t>
            </w:r>
          </w:p>
        </w:tc>
        <w:tc>
          <w:tcPr>
            <w:tcW w:w="631" w:type="pct"/>
            <w:noWrap/>
            <w:vAlign w:val="center"/>
          </w:tcPr>
          <w:p w14:paraId="608BE211" w14:textId="77777777" w:rsidR="00452FBE" w:rsidRPr="001A305C" w:rsidRDefault="00452FBE" w:rsidP="00452FBE">
            <w:pPr>
              <w:pStyle w:val="table-style-orange"/>
              <w:rPr>
                <w:sz w:val="17"/>
                <w:szCs w:val="17"/>
              </w:rPr>
            </w:pPr>
            <w:r w:rsidRPr="001A305C">
              <w:rPr>
                <w:sz w:val="17"/>
                <w:szCs w:val="17"/>
              </w:rPr>
              <w:t>XX</w:t>
            </w:r>
          </w:p>
        </w:tc>
        <w:tc>
          <w:tcPr>
            <w:tcW w:w="633" w:type="pct"/>
            <w:vAlign w:val="center"/>
          </w:tcPr>
          <w:p w14:paraId="716C7D8A" w14:textId="77777777" w:rsidR="00452FBE" w:rsidRPr="001A305C" w:rsidRDefault="00452FBE" w:rsidP="00452FBE">
            <w:pPr>
              <w:pStyle w:val="table-style-orange"/>
              <w:rPr>
                <w:sz w:val="17"/>
                <w:szCs w:val="17"/>
              </w:rPr>
            </w:pPr>
            <w:r w:rsidRPr="001A305C">
              <w:rPr>
                <w:sz w:val="17"/>
                <w:szCs w:val="17"/>
              </w:rPr>
              <w:t>XX</w:t>
            </w:r>
          </w:p>
        </w:tc>
        <w:tc>
          <w:tcPr>
            <w:tcW w:w="633" w:type="pct"/>
            <w:vAlign w:val="center"/>
          </w:tcPr>
          <w:p w14:paraId="6A190F64" w14:textId="77777777" w:rsidR="00452FBE" w:rsidRPr="001A305C" w:rsidRDefault="00452FBE" w:rsidP="00452FBE">
            <w:pPr>
              <w:pStyle w:val="table-style-orange"/>
              <w:rPr>
                <w:sz w:val="17"/>
                <w:szCs w:val="17"/>
              </w:rPr>
            </w:pPr>
            <w:r w:rsidRPr="001A305C">
              <w:rPr>
                <w:sz w:val="17"/>
                <w:szCs w:val="17"/>
              </w:rPr>
              <w:t>XX</w:t>
            </w:r>
          </w:p>
        </w:tc>
        <w:tc>
          <w:tcPr>
            <w:tcW w:w="634" w:type="pct"/>
            <w:noWrap/>
            <w:vAlign w:val="center"/>
          </w:tcPr>
          <w:p w14:paraId="5E705DB2" w14:textId="77777777" w:rsidR="00452FBE" w:rsidRPr="001A305C" w:rsidRDefault="00452FBE" w:rsidP="00452FBE">
            <w:pPr>
              <w:pStyle w:val="table-style-orange"/>
              <w:rPr>
                <w:sz w:val="17"/>
                <w:szCs w:val="17"/>
              </w:rPr>
            </w:pPr>
            <w:r w:rsidRPr="001A305C">
              <w:rPr>
                <w:sz w:val="17"/>
                <w:szCs w:val="17"/>
              </w:rPr>
              <w:t>XX</w:t>
            </w:r>
          </w:p>
        </w:tc>
        <w:tc>
          <w:tcPr>
            <w:tcW w:w="632" w:type="pct"/>
            <w:vAlign w:val="center"/>
          </w:tcPr>
          <w:p w14:paraId="438CB200" w14:textId="34D055C0" w:rsidR="00452FBE" w:rsidRPr="001A305C" w:rsidRDefault="00452FBE" w:rsidP="00452FBE">
            <w:pPr>
              <w:pStyle w:val="table-style-orange"/>
              <w:rPr>
                <w:sz w:val="17"/>
                <w:szCs w:val="17"/>
              </w:rPr>
            </w:pPr>
            <w:r w:rsidRPr="001A305C">
              <w:rPr>
                <w:sz w:val="17"/>
                <w:szCs w:val="17"/>
              </w:rPr>
              <w:t>XX</w:t>
            </w:r>
          </w:p>
        </w:tc>
        <w:tc>
          <w:tcPr>
            <w:tcW w:w="631" w:type="pct"/>
            <w:vAlign w:val="center"/>
          </w:tcPr>
          <w:p w14:paraId="17C764DC" w14:textId="523C20C0" w:rsidR="00452FBE" w:rsidRPr="001A305C" w:rsidRDefault="00452FBE" w:rsidP="00452FBE">
            <w:pPr>
              <w:pStyle w:val="table-style-orange"/>
              <w:rPr>
                <w:sz w:val="17"/>
                <w:szCs w:val="17"/>
              </w:rPr>
            </w:pPr>
            <w:r w:rsidRPr="001A305C">
              <w:rPr>
                <w:sz w:val="17"/>
                <w:szCs w:val="17"/>
              </w:rPr>
              <w:t>XX</w:t>
            </w:r>
          </w:p>
        </w:tc>
      </w:tr>
    </w:tbl>
    <w:p w14:paraId="41A71900" w14:textId="58A4FF45" w:rsidR="00087C34" w:rsidRDefault="00087C34" w:rsidP="00853B33">
      <w:pPr>
        <w:pStyle w:val="source"/>
      </w:pPr>
      <w:r>
        <w:t xml:space="preserve">Source: Primary Interviews, </w:t>
      </w:r>
      <w:r w:rsidR="00422133">
        <w:t>Custom Market Insights, 2023</w:t>
      </w:r>
    </w:p>
    <w:p w14:paraId="4276DAE9" w14:textId="77777777" w:rsidR="00087C34" w:rsidRDefault="00087C34" w:rsidP="00087C34">
      <w:pPr>
        <w:spacing w:before="0" w:after="200" w:line="276" w:lineRule="auto"/>
        <w:jc w:val="left"/>
      </w:pPr>
    </w:p>
    <w:p w14:paraId="64B8E22D" w14:textId="77777777" w:rsidR="00AB45AB" w:rsidRDefault="00AB45AB" w:rsidP="00087C34">
      <w:pPr>
        <w:spacing w:before="0" w:after="200" w:line="276" w:lineRule="auto"/>
        <w:jc w:val="left"/>
      </w:pPr>
    </w:p>
    <w:p w14:paraId="23C9C7C5" w14:textId="48703AE5" w:rsidR="00087C34" w:rsidRDefault="00087C34" w:rsidP="00087C34">
      <w:pPr>
        <w:pStyle w:val="table-no"/>
      </w:pPr>
      <w:r>
        <w:t xml:space="preserve">Global </w:t>
      </w:r>
      <w:r w:rsidR="002C4087">
        <w:t>{Keyword}</w:t>
      </w:r>
      <w:r w:rsidR="006D5460">
        <w:t>Market</w:t>
      </w:r>
      <w:r>
        <w:t xml:space="preserve"> Revenue, By {</w:t>
      </w:r>
      <w:proofErr w:type="spellStart"/>
      <w:r>
        <w:t>SegmentName</w:t>
      </w:r>
      <w:proofErr w:type="spellEnd"/>
      <w:r>
        <w:t>}</w:t>
      </w:r>
      <w:r w:rsidRPr="00274CDF">
        <w:t xml:space="preserve">, </w:t>
      </w:r>
      <w:r w:rsidR="006D5460">
        <w:t>2022 – 2030</w:t>
      </w:r>
      <w:r w:rsidRPr="00274CDF">
        <w:t xml:space="preserve"> </w:t>
      </w:r>
      <w:r>
        <w:t>({Revenue})</w:t>
      </w:r>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ayout w:type="fixed"/>
        <w:tblLook w:val="04A0" w:firstRow="1" w:lastRow="0" w:firstColumn="1" w:lastColumn="0" w:noHBand="0" w:noVBand="1"/>
      </w:tblPr>
      <w:tblGrid>
        <w:gridCol w:w="1438"/>
        <w:gridCol w:w="749"/>
        <w:gridCol w:w="749"/>
        <w:gridCol w:w="748"/>
        <w:gridCol w:w="748"/>
        <w:gridCol w:w="748"/>
        <w:gridCol w:w="747"/>
        <w:gridCol w:w="748"/>
        <w:gridCol w:w="748"/>
        <w:gridCol w:w="748"/>
        <w:gridCol w:w="846"/>
      </w:tblGrid>
      <w:tr w:rsidR="00472B2A" w:rsidRPr="001A305C" w14:paraId="02705FD2" w14:textId="77777777" w:rsidTr="00472B2A">
        <w:trPr>
          <w:trHeight w:val="455"/>
        </w:trPr>
        <w:tc>
          <w:tcPr>
            <w:tcW w:w="797" w:type="pct"/>
            <w:shd w:val="clear" w:color="auto" w:fill="DC4532"/>
            <w:noWrap/>
            <w:vAlign w:val="center"/>
            <w:hideMark/>
          </w:tcPr>
          <w:p w14:paraId="0F0187DE" w14:textId="170B5D2A" w:rsidR="00472B2A" w:rsidRPr="001A305C" w:rsidRDefault="00472B2A" w:rsidP="00472B2A">
            <w:pPr>
              <w:pStyle w:val="table-style-orange"/>
              <w:rPr>
                <w:sz w:val="17"/>
                <w:szCs w:val="17"/>
              </w:rPr>
            </w:pPr>
            <w:r w:rsidRPr="00472B2A">
              <w:rPr>
                <w:b w:val="0"/>
                <w:color w:val="FFFFFF" w:themeColor="background1"/>
              </w:rPr>
              <w:t>By {</w:t>
            </w:r>
            <w:proofErr w:type="spellStart"/>
            <w:r w:rsidRPr="00472B2A">
              <w:rPr>
                <w:b w:val="0"/>
                <w:color w:val="FFFFFF" w:themeColor="background1"/>
              </w:rPr>
              <w:t>SegmentName</w:t>
            </w:r>
            <w:proofErr w:type="spellEnd"/>
            <w:r w:rsidRPr="00472B2A">
              <w:rPr>
                <w:b w:val="0"/>
                <w:color w:val="FFFFFF" w:themeColor="background1"/>
              </w:rPr>
              <w:t>}</w:t>
            </w:r>
          </w:p>
        </w:tc>
        <w:tc>
          <w:tcPr>
            <w:tcW w:w="415" w:type="pct"/>
            <w:shd w:val="clear" w:color="auto" w:fill="DC4532"/>
            <w:vAlign w:val="center"/>
          </w:tcPr>
          <w:p w14:paraId="6FBD70EF" w14:textId="66593F35" w:rsidR="00472B2A" w:rsidRPr="001A305C" w:rsidRDefault="00472B2A" w:rsidP="00472B2A">
            <w:pPr>
              <w:pStyle w:val="table-style-orange"/>
              <w:rPr>
                <w:sz w:val="17"/>
                <w:szCs w:val="17"/>
              </w:rPr>
            </w:pPr>
            <w:r>
              <w:rPr>
                <w:b w:val="0"/>
                <w:color w:val="FFFFFF" w:themeColor="background1"/>
              </w:rPr>
              <w:t>2022</w:t>
            </w:r>
          </w:p>
        </w:tc>
        <w:tc>
          <w:tcPr>
            <w:tcW w:w="415" w:type="pct"/>
            <w:shd w:val="clear" w:color="auto" w:fill="DC4532"/>
            <w:vAlign w:val="center"/>
          </w:tcPr>
          <w:p w14:paraId="51A26228" w14:textId="488C3DEF" w:rsidR="00472B2A" w:rsidRPr="001A305C" w:rsidRDefault="00472B2A" w:rsidP="00472B2A">
            <w:pPr>
              <w:pStyle w:val="table-style-orange"/>
              <w:rPr>
                <w:sz w:val="17"/>
                <w:szCs w:val="17"/>
              </w:rPr>
            </w:pPr>
            <w:r>
              <w:rPr>
                <w:b w:val="0"/>
                <w:color w:val="FFFFFF" w:themeColor="background1"/>
              </w:rPr>
              <w:t>2023</w:t>
            </w:r>
          </w:p>
        </w:tc>
        <w:tc>
          <w:tcPr>
            <w:tcW w:w="415" w:type="pct"/>
            <w:shd w:val="clear" w:color="auto" w:fill="DC4532"/>
            <w:vAlign w:val="center"/>
          </w:tcPr>
          <w:p w14:paraId="5D9C7092" w14:textId="36E755EC" w:rsidR="00472B2A" w:rsidRPr="001A305C" w:rsidRDefault="00472B2A" w:rsidP="00472B2A">
            <w:pPr>
              <w:pStyle w:val="table-style-orange"/>
              <w:rPr>
                <w:sz w:val="17"/>
                <w:szCs w:val="17"/>
              </w:rPr>
            </w:pPr>
            <w:r>
              <w:rPr>
                <w:b w:val="0"/>
                <w:color w:val="FFFFFF" w:themeColor="background1"/>
              </w:rPr>
              <w:t>2024</w:t>
            </w:r>
          </w:p>
        </w:tc>
        <w:tc>
          <w:tcPr>
            <w:tcW w:w="415" w:type="pct"/>
            <w:shd w:val="clear" w:color="auto" w:fill="DC4532"/>
            <w:vAlign w:val="center"/>
          </w:tcPr>
          <w:p w14:paraId="55977B49" w14:textId="738FB871" w:rsidR="00472B2A" w:rsidRPr="001A305C" w:rsidRDefault="00472B2A" w:rsidP="00472B2A">
            <w:pPr>
              <w:pStyle w:val="table-style-orange"/>
              <w:rPr>
                <w:sz w:val="17"/>
                <w:szCs w:val="17"/>
              </w:rPr>
            </w:pPr>
            <w:r>
              <w:rPr>
                <w:b w:val="0"/>
                <w:color w:val="FFFFFF" w:themeColor="background1"/>
              </w:rPr>
              <w:t>2025</w:t>
            </w:r>
          </w:p>
        </w:tc>
        <w:tc>
          <w:tcPr>
            <w:tcW w:w="415" w:type="pct"/>
            <w:shd w:val="clear" w:color="auto" w:fill="DC4532"/>
            <w:vAlign w:val="center"/>
          </w:tcPr>
          <w:p w14:paraId="2F618F17" w14:textId="05C3B2EB" w:rsidR="00472B2A" w:rsidRPr="001A305C" w:rsidRDefault="00472B2A" w:rsidP="00472B2A">
            <w:pPr>
              <w:pStyle w:val="table-style-orange"/>
              <w:rPr>
                <w:sz w:val="17"/>
                <w:szCs w:val="17"/>
              </w:rPr>
            </w:pPr>
            <w:r>
              <w:rPr>
                <w:b w:val="0"/>
                <w:color w:val="FFFFFF" w:themeColor="background1"/>
              </w:rPr>
              <w:t>2026</w:t>
            </w:r>
          </w:p>
        </w:tc>
        <w:tc>
          <w:tcPr>
            <w:tcW w:w="414" w:type="pct"/>
            <w:shd w:val="clear" w:color="auto" w:fill="DC4532"/>
            <w:vAlign w:val="center"/>
          </w:tcPr>
          <w:p w14:paraId="4CBB2A97" w14:textId="669EA34C" w:rsidR="00472B2A" w:rsidRPr="001A305C" w:rsidRDefault="00472B2A" w:rsidP="00472B2A">
            <w:pPr>
              <w:pStyle w:val="table-style-orange"/>
              <w:rPr>
                <w:sz w:val="17"/>
                <w:szCs w:val="17"/>
              </w:rPr>
            </w:pPr>
            <w:r>
              <w:rPr>
                <w:b w:val="0"/>
                <w:color w:val="FFFFFF" w:themeColor="background1"/>
              </w:rPr>
              <w:t>2027</w:t>
            </w:r>
          </w:p>
        </w:tc>
        <w:tc>
          <w:tcPr>
            <w:tcW w:w="415" w:type="pct"/>
            <w:shd w:val="clear" w:color="auto" w:fill="DC4532"/>
            <w:vAlign w:val="center"/>
          </w:tcPr>
          <w:p w14:paraId="21F638A8" w14:textId="6EEB7FAF" w:rsidR="00472B2A" w:rsidRDefault="00472B2A" w:rsidP="00472B2A">
            <w:pPr>
              <w:pStyle w:val="table-style-orange"/>
              <w:rPr>
                <w:sz w:val="17"/>
                <w:szCs w:val="17"/>
              </w:rPr>
            </w:pPr>
            <w:r>
              <w:rPr>
                <w:b w:val="0"/>
                <w:color w:val="FFFFFF" w:themeColor="background1"/>
              </w:rPr>
              <w:t>2028</w:t>
            </w:r>
          </w:p>
        </w:tc>
        <w:tc>
          <w:tcPr>
            <w:tcW w:w="415" w:type="pct"/>
            <w:shd w:val="clear" w:color="auto" w:fill="DC4532"/>
            <w:vAlign w:val="center"/>
          </w:tcPr>
          <w:p w14:paraId="76474685" w14:textId="5B8E5E0D" w:rsidR="00472B2A" w:rsidRDefault="00472B2A" w:rsidP="00472B2A">
            <w:pPr>
              <w:pStyle w:val="table-style-orange"/>
              <w:rPr>
                <w:sz w:val="17"/>
                <w:szCs w:val="17"/>
              </w:rPr>
            </w:pPr>
            <w:r>
              <w:rPr>
                <w:b w:val="0"/>
                <w:color w:val="FFFFFF" w:themeColor="background1"/>
              </w:rPr>
              <w:t>2029</w:t>
            </w:r>
          </w:p>
        </w:tc>
        <w:tc>
          <w:tcPr>
            <w:tcW w:w="415" w:type="pct"/>
            <w:shd w:val="clear" w:color="auto" w:fill="DC4532"/>
            <w:vAlign w:val="center"/>
          </w:tcPr>
          <w:p w14:paraId="435DB667" w14:textId="41405843" w:rsidR="00472B2A" w:rsidRPr="001A305C" w:rsidRDefault="00472B2A" w:rsidP="00472B2A">
            <w:pPr>
              <w:pStyle w:val="table-style-orange"/>
              <w:rPr>
                <w:sz w:val="17"/>
                <w:szCs w:val="17"/>
              </w:rPr>
            </w:pPr>
            <w:r>
              <w:rPr>
                <w:b w:val="0"/>
                <w:color w:val="FFFFFF" w:themeColor="background1"/>
              </w:rPr>
              <w:t>2030</w:t>
            </w:r>
          </w:p>
        </w:tc>
        <w:tc>
          <w:tcPr>
            <w:tcW w:w="470" w:type="pct"/>
            <w:shd w:val="clear" w:color="auto" w:fill="DC4532"/>
            <w:noWrap/>
            <w:vAlign w:val="center"/>
            <w:hideMark/>
          </w:tcPr>
          <w:p w14:paraId="7D2B5532" w14:textId="3BF62B2D" w:rsidR="00472B2A" w:rsidRPr="001A305C" w:rsidRDefault="00472B2A" w:rsidP="00472B2A">
            <w:pPr>
              <w:pStyle w:val="table-style-orange"/>
              <w:rPr>
                <w:sz w:val="17"/>
                <w:szCs w:val="17"/>
              </w:rPr>
            </w:pPr>
            <w:r>
              <w:rPr>
                <w:b w:val="0"/>
                <w:color w:val="FFFFFF" w:themeColor="background1"/>
              </w:rPr>
              <w:t>CAGR</w:t>
            </w:r>
          </w:p>
        </w:tc>
      </w:tr>
      <w:tr w:rsidR="00472B2A" w:rsidRPr="001A305C" w14:paraId="79FF1647" w14:textId="77777777" w:rsidTr="00472B2A">
        <w:trPr>
          <w:trHeight w:val="455"/>
        </w:trPr>
        <w:tc>
          <w:tcPr>
            <w:tcW w:w="797" w:type="pct"/>
            <w:noWrap/>
            <w:vAlign w:val="center"/>
          </w:tcPr>
          <w:p w14:paraId="2C18AA1F" w14:textId="77777777" w:rsidR="00472B2A" w:rsidRPr="001A305C" w:rsidRDefault="00472B2A" w:rsidP="00472B2A">
            <w:pPr>
              <w:pStyle w:val="table-style-orange"/>
              <w:rPr>
                <w:b w:val="0"/>
                <w:sz w:val="17"/>
                <w:szCs w:val="17"/>
              </w:rPr>
            </w:pPr>
            <w:r>
              <w:rPr>
                <w:b w:val="0"/>
                <w:sz w:val="17"/>
                <w:szCs w:val="17"/>
              </w:rPr>
              <w:t>{#</w:t>
            </w:r>
            <w:proofErr w:type="gramStart"/>
            <w:r>
              <w:rPr>
                <w:b w:val="0"/>
                <w:sz w:val="17"/>
                <w:szCs w:val="17"/>
              </w:rPr>
              <w:t>SubSegment}{</w:t>
            </w:r>
            <w:proofErr w:type="gramEnd"/>
            <w:r>
              <w:rPr>
                <w:b w:val="0"/>
                <w:sz w:val="17"/>
                <w:szCs w:val="17"/>
              </w:rPr>
              <w:t>SubSegmentName}</w:t>
            </w:r>
          </w:p>
        </w:tc>
        <w:tc>
          <w:tcPr>
            <w:tcW w:w="415" w:type="pct"/>
            <w:vAlign w:val="center"/>
          </w:tcPr>
          <w:p w14:paraId="316AEA8C" w14:textId="77777777" w:rsidR="00472B2A" w:rsidRPr="001A305C" w:rsidRDefault="00472B2A" w:rsidP="00472B2A">
            <w:pPr>
              <w:pStyle w:val="table-style-orange"/>
              <w:rPr>
                <w:b w:val="0"/>
                <w:sz w:val="17"/>
                <w:szCs w:val="17"/>
              </w:rPr>
            </w:pPr>
            <w:r w:rsidRPr="001A305C">
              <w:rPr>
                <w:b w:val="0"/>
                <w:sz w:val="17"/>
                <w:szCs w:val="17"/>
              </w:rPr>
              <w:t>XX</w:t>
            </w:r>
          </w:p>
        </w:tc>
        <w:tc>
          <w:tcPr>
            <w:tcW w:w="415" w:type="pct"/>
            <w:vAlign w:val="center"/>
          </w:tcPr>
          <w:p w14:paraId="6DB4D127" w14:textId="77777777" w:rsidR="00472B2A" w:rsidRPr="001A305C" w:rsidRDefault="00472B2A" w:rsidP="00472B2A">
            <w:pPr>
              <w:pStyle w:val="table-style-orange"/>
              <w:rPr>
                <w:b w:val="0"/>
                <w:sz w:val="17"/>
                <w:szCs w:val="17"/>
              </w:rPr>
            </w:pPr>
            <w:r w:rsidRPr="001A305C">
              <w:rPr>
                <w:b w:val="0"/>
                <w:sz w:val="17"/>
                <w:szCs w:val="17"/>
              </w:rPr>
              <w:t>XX</w:t>
            </w:r>
          </w:p>
        </w:tc>
        <w:tc>
          <w:tcPr>
            <w:tcW w:w="415" w:type="pct"/>
            <w:vAlign w:val="center"/>
          </w:tcPr>
          <w:p w14:paraId="4CC8AC45" w14:textId="77777777" w:rsidR="00472B2A" w:rsidRPr="001A305C" w:rsidRDefault="00472B2A" w:rsidP="00472B2A">
            <w:pPr>
              <w:pStyle w:val="table-style-orange"/>
              <w:rPr>
                <w:b w:val="0"/>
                <w:sz w:val="17"/>
                <w:szCs w:val="17"/>
              </w:rPr>
            </w:pPr>
            <w:r w:rsidRPr="001A305C">
              <w:rPr>
                <w:b w:val="0"/>
                <w:sz w:val="17"/>
                <w:szCs w:val="17"/>
              </w:rPr>
              <w:t>XX</w:t>
            </w:r>
          </w:p>
        </w:tc>
        <w:tc>
          <w:tcPr>
            <w:tcW w:w="415" w:type="pct"/>
            <w:vAlign w:val="center"/>
          </w:tcPr>
          <w:p w14:paraId="4985AA82" w14:textId="77777777" w:rsidR="00472B2A" w:rsidRPr="001A305C" w:rsidRDefault="00472B2A" w:rsidP="00472B2A">
            <w:pPr>
              <w:pStyle w:val="table-style-orange"/>
              <w:rPr>
                <w:b w:val="0"/>
                <w:sz w:val="17"/>
                <w:szCs w:val="17"/>
              </w:rPr>
            </w:pPr>
            <w:r w:rsidRPr="001A305C">
              <w:rPr>
                <w:b w:val="0"/>
                <w:sz w:val="17"/>
                <w:szCs w:val="17"/>
              </w:rPr>
              <w:t>XX</w:t>
            </w:r>
          </w:p>
        </w:tc>
        <w:tc>
          <w:tcPr>
            <w:tcW w:w="415" w:type="pct"/>
            <w:vAlign w:val="center"/>
          </w:tcPr>
          <w:p w14:paraId="27EB1618" w14:textId="77777777" w:rsidR="00472B2A" w:rsidRPr="001A305C" w:rsidRDefault="00472B2A" w:rsidP="00472B2A">
            <w:pPr>
              <w:pStyle w:val="table-style-orange"/>
              <w:rPr>
                <w:b w:val="0"/>
                <w:sz w:val="17"/>
                <w:szCs w:val="17"/>
              </w:rPr>
            </w:pPr>
            <w:r w:rsidRPr="001A305C">
              <w:rPr>
                <w:b w:val="0"/>
                <w:sz w:val="17"/>
                <w:szCs w:val="17"/>
              </w:rPr>
              <w:t>XX</w:t>
            </w:r>
          </w:p>
        </w:tc>
        <w:tc>
          <w:tcPr>
            <w:tcW w:w="414" w:type="pct"/>
            <w:vAlign w:val="center"/>
          </w:tcPr>
          <w:p w14:paraId="00BB5A88" w14:textId="77777777" w:rsidR="00472B2A" w:rsidRPr="001A305C" w:rsidRDefault="00472B2A" w:rsidP="00472B2A">
            <w:pPr>
              <w:pStyle w:val="table-style-orange"/>
              <w:rPr>
                <w:b w:val="0"/>
                <w:sz w:val="17"/>
                <w:szCs w:val="17"/>
              </w:rPr>
            </w:pPr>
            <w:r w:rsidRPr="001A305C">
              <w:rPr>
                <w:b w:val="0"/>
                <w:sz w:val="17"/>
                <w:szCs w:val="17"/>
              </w:rPr>
              <w:t>XX</w:t>
            </w:r>
          </w:p>
        </w:tc>
        <w:tc>
          <w:tcPr>
            <w:tcW w:w="415" w:type="pct"/>
            <w:vAlign w:val="center"/>
          </w:tcPr>
          <w:p w14:paraId="54367D95" w14:textId="7BA4E2B9" w:rsidR="00472B2A" w:rsidRPr="001A305C" w:rsidRDefault="00472B2A" w:rsidP="00472B2A">
            <w:pPr>
              <w:pStyle w:val="table-style-orange"/>
              <w:rPr>
                <w:b w:val="0"/>
                <w:sz w:val="17"/>
                <w:szCs w:val="17"/>
              </w:rPr>
            </w:pPr>
            <w:r w:rsidRPr="001A305C">
              <w:rPr>
                <w:b w:val="0"/>
                <w:sz w:val="17"/>
                <w:szCs w:val="17"/>
              </w:rPr>
              <w:t>XX</w:t>
            </w:r>
          </w:p>
        </w:tc>
        <w:tc>
          <w:tcPr>
            <w:tcW w:w="415" w:type="pct"/>
            <w:vAlign w:val="center"/>
          </w:tcPr>
          <w:p w14:paraId="0FECAD9E" w14:textId="4252436C" w:rsidR="00472B2A" w:rsidRPr="001A305C" w:rsidRDefault="00472B2A" w:rsidP="00472B2A">
            <w:pPr>
              <w:pStyle w:val="table-style-orange"/>
              <w:rPr>
                <w:b w:val="0"/>
                <w:sz w:val="17"/>
                <w:szCs w:val="17"/>
              </w:rPr>
            </w:pPr>
            <w:r w:rsidRPr="001A305C">
              <w:rPr>
                <w:b w:val="0"/>
                <w:sz w:val="17"/>
                <w:szCs w:val="17"/>
              </w:rPr>
              <w:t>XX</w:t>
            </w:r>
          </w:p>
        </w:tc>
        <w:tc>
          <w:tcPr>
            <w:tcW w:w="415" w:type="pct"/>
            <w:vAlign w:val="center"/>
          </w:tcPr>
          <w:p w14:paraId="2E8CD5A5" w14:textId="27695B9F" w:rsidR="00472B2A" w:rsidRPr="001A305C" w:rsidRDefault="00472B2A" w:rsidP="00472B2A">
            <w:pPr>
              <w:pStyle w:val="table-style-orange"/>
              <w:rPr>
                <w:b w:val="0"/>
                <w:sz w:val="17"/>
                <w:szCs w:val="17"/>
              </w:rPr>
            </w:pPr>
            <w:r w:rsidRPr="001A305C">
              <w:rPr>
                <w:b w:val="0"/>
                <w:sz w:val="17"/>
                <w:szCs w:val="17"/>
              </w:rPr>
              <w:t>XX</w:t>
            </w:r>
          </w:p>
        </w:tc>
        <w:tc>
          <w:tcPr>
            <w:tcW w:w="470" w:type="pct"/>
            <w:noWrap/>
            <w:vAlign w:val="center"/>
          </w:tcPr>
          <w:p w14:paraId="6BECE44C" w14:textId="77777777" w:rsidR="00472B2A" w:rsidRPr="001A305C" w:rsidRDefault="00472B2A" w:rsidP="00472B2A">
            <w:pPr>
              <w:pStyle w:val="table-style-orange"/>
              <w:rPr>
                <w:b w:val="0"/>
                <w:sz w:val="17"/>
                <w:szCs w:val="17"/>
              </w:rPr>
            </w:pPr>
            <w:r w:rsidRPr="001A305C">
              <w:rPr>
                <w:b w:val="0"/>
                <w:sz w:val="17"/>
                <w:szCs w:val="17"/>
              </w:rPr>
              <w:t>XX%</w:t>
            </w:r>
            <w:r>
              <w:rPr>
                <w:b w:val="0"/>
                <w:sz w:val="17"/>
                <w:szCs w:val="17"/>
              </w:rPr>
              <w:t>{/</w:t>
            </w:r>
            <w:proofErr w:type="spellStart"/>
            <w:r>
              <w:rPr>
                <w:b w:val="0"/>
                <w:sz w:val="17"/>
                <w:szCs w:val="17"/>
              </w:rPr>
              <w:t>SubSegment</w:t>
            </w:r>
            <w:proofErr w:type="spellEnd"/>
            <w:r>
              <w:rPr>
                <w:b w:val="0"/>
                <w:sz w:val="17"/>
                <w:szCs w:val="17"/>
              </w:rPr>
              <w:t>}</w:t>
            </w:r>
          </w:p>
        </w:tc>
      </w:tr>
      <w:tr w:rsidR="00472B2A" w:rsidRPr="001A305C" w14:paraId="766C1F48" w14:textId="77777777" w:rsidTr="00472B2A">
        <w:trPr>
          <w:trHeight w:val="397"/>
        </w:trPr>
        <w:tc>
          <w:tcPr>
            <w:tcW w:w="797" w:type="pct"/>
            <w:noWrap/>
            <w:vAlign w:val="center"/>
          </w:tcPr>
          <w:p w14:paraId="4A06A225" w14:textId="77777777" w:rsidR="00472B2A" w:rsidRPr="001A305C" w:rsidRDefault="00472B2A" w:rsidP="00472B2A">
            <w:pPr>
              <w:pStyle w:val="table-style-orange"/>
              <w:rPr>
                <w:sz w:val="17"/>
                <w:szCs w:val="17"/>
              </w:rPr>
            </w:pPr>
            <w:r w:rsidRPr="001A305C">
              <w:rPr>
                <w:sz w:val="17"/>
                <w:szCs w:val="17"/>
              </w:rPr>
              <w:t>Total</w:t>
            </w:r>
          </w:p>
        </w:tc>
        <w:tc>
          <w:tcPr>
            <w:tcW w:w="415" w:type="pct"/>
            <w:vAlign w:val="center"/>
          </w:tcPr>
          <w:p w14:paraId="0F73B4BE" w14:textId="77777777" w:rsidR="00472B2A" w:rsidRPr="001A305C" w:rsidRDefault="00472B2A" w:rsidP="00472B2A">
            <w:pPr>
              <w:pStyle w:val="table-style-orange"/>
              <w:rPr>
                <w:sz w:val="17"/>
                <w:szCs w:val="17"/>
              </w:rPr>
            </w:pPr>
            <w:r w:rsidRPr="001A305C">
              <w:rPr>
                <w:sz w:val="17"/>
                <w:szCs w:val="17"/>
              </w:rPr>
              <w:t>XX</w:t>
            </w:r>
          </w:p>
        </w:tc>
        <w:tc>
          <w:tcPr>
            <w:tcW w:w="415" w:type="pct"/>
            <w:vAlign w:val="center"/>
          </w:tcPr>
          <w:p w14:paraId="64E9A7E0" w14:textId="77777777" w:rsidR="00472B2A" w:rsidRPr="001A305C" w:rsidRDefault="00472B2A" w:rsidP="00472B2A">
            <w:pPr>
              <w:pStyle w:val="table-style-orange"/>
              <w:rPr>
                <w:sz w:val="17"/>
                <w:szCs w:val="17"/>
              </w:rPr>
            </w:pPr>
            <w:r w:rsidRPr="001A305C">
              <w:rPr>
                <w:sz w:val="17"/>
                <w:szCs w:val="17"/>
              </w:rPr>
              <w:t>XX</w:t>
            </w:r>
          </w:p>
        </w:tc>
        <w:tc>
          <w:tcPr>
            <w:tcW w:w="415" w:type="pct"/>
            <w:vAlign w:val="center"/>
          </w:tcPr>
          <w:p w14:paraId="72DA27D2" w14:textId="77777777" w:rsidR="00472B2A" w:rsidRPr="001A305C" w:rsidRDefault="00472B2A" w:rsidP="00472B2A">
            <w:pPr>
              <w:pStyle w:val="table-style-orange"/>
              <w:rPr>
                <w:sz w:val="17"/>
                <w:szCs w:val="17"/>
              </w:rPr>
            </w:pPr>
            <w:r w:rsidRPr="001A305C">
              <w:rPr>
                <w:sz w:val="17"/>
                <w:szCs w:val="17"/>
              </w:rPr>
              <w:t>XX</w:t>
            </w:r>
          </w:p>
        </w:tc>
        <w:tc>
          <w:tcPr>
            <w:tcW w:w="415" w:type="pct"/>
            <w:vAlign w:val="center"/>
          </w:tcPr>
          <w:p w14:paraId="36368F43" w14:textId="77777777" w:rsidR="00472B2A" w:rsidRPr="001A305C" w:rsidRDefault="00472B2A" w:rsidP="00472B2A">
            <w:pPr>
              <w:pStyle w:val="table-style-orange"/>
              <w:rPr>
                <w:sz w:val="17"/>
                <w:szCs w:val="17"/>
              </w:rPr>
            </w:pPr>
            <w:r w:rsidRPr="001A305C">
              <w:rPr>
                <w:sz w:val="17"/>
                <w:szCs w:val="17"/>
              </w:rPr>
              <w:t>XX</w:t>
            </w:r>
          </w:p>
        </w:tc>
        <w:tc>
          <w:tcPr>
            <w:tcW w:w="415" w:type="pct"/>
            <w:vAlign w:val="center"/>
          </w:tcPr>
          <w:p w14:paraId="6622CD70" w14:textId="77777777" w:rsidR="00472B2A" w:rsidRPr="001A305C" w:rsidRDefault="00472B2A" w:rsidP="00472B2A">
            <w:pPr>
              <w:pStyle w:val="table-style-orange"/>
              <w:rPr>
                <w:sz w:val="17"/>
                <w:szCs w:val="17"/>
              </w:rPr>
            </w:pPr>
            <w:r w:rsidRPr="001A305C">
              <w:rPr>
                <w:sz w:val="17"/>
                <w:szCs w:val="17"/>
              </w:rPr>
              <w:t>XX</w:t>
            </w:r>
          </w:p>
        </w:tc>
        <w:tc>
          <w:tcPr>
            <w:tcW w:w="414" w:type="pct"/>
            <w:vAlign w:val="center"/>
          </w:tcPr>
          <w:p w14:paraId="60302232" w14:textId="77777777" w:rsidR="00472B2A" w:rsidRPr="001A305C" w:rsidRDefault="00472B2A" w:rsidP="00472B2A">
            <w:pPr>
              <w:pStyle w:val="table-style-orange"/>
              <w:rPr>
                <w:sz w:val="17"/>
                <w:szCs w:val="17"/>
              </w:rPr>
            </w:pPr>
            <w:r w:rsidRPr="001A305C">
              <w:rPr>
                <w:sz w:val="17"/>
                <w:szCs w:val="17"/>
              </w:rPr>
              <w:t>XX</w:t>
            </w:r>
          </w:p>
        </w:tc>
        <w:tc>
          <w:tcPr>
            <w:tcW w:w="415" w:type="pct"/>
            <w:vAlign w:val="center"/>
          </w:tcPr>
          <w:p w14:paraId="4DA6E385" w14:textId="7F9AD2CE" w:rsidR="00472B2A" w:rsidRPr="001A305C" w:rsidRDefault="00472B2A" w:rsidP="00472B2A">
            <w:pPr>
              <w:pStyle w:val="table-style-orange"/>
              <w:rPr>
                <w:sz w:val="17"/>
                <w:szCs w:val="17"/>
              </w:rPr>
            </w:pPr>
            <w:r w:rsidRPr="001A305C">
              <w:rPr>
                <w:sz w:val="17"/>
                <w:szCs w:val="17"/>
              </w:rPr>
              <w:t>XX</w:t>
            </w:r>
          </w:p>
        </w:tc>
        <w:tc>
          <w:tcPr>
            <w:tcW w:w="415" w:type="pct"/>
            <w:vAlign w:val="center"/>
          </w:tcPr>
          <w:p w14:paraId="2FD599A8" w14:textId="68F166BD" w:rsidR="00472B2A" w:rsidRPr="001A305C" w:rsidRDefault="00472B2A" w:rsidP="00472B2A">
            <w:pPr>
              <w:pStyle w:val="table-style-orange"/>
              <w:rPr>
                <w:sz w:val="17"/>
                <w:szCs w:val="17"/>
              </w:rPr>
            </w:pPr>
            <w:r w:rsidRPr="001A305C">
              <w:rPr>
                <w:sz w:val="17"/>
                <w:szCs w:val="17"/>
              </w:rPr>
              <w:t>XX</w:t>
            </w:r>
          </w:p>
        </w:tc>
        <w:tc>
          <w:tcPr>
            <w:tcW w:w="415" w:type="pct"/>
            <w:vAlign w:val="center"/>
          </w:tcPr>
          <w:p w14:paraId="319CB035" w14:textId="05CD4B7C" w:rsidR="00472B2A" w:rsidRPr="001A305C" w:rsidRDefault="00472B2A" w:rsidP="00472B2A">
            <w:pPr>
              <w:pStyle w:val="table-style-orange"/>
              <w:rPr>
                <w:sz w:val="17"/>
                <w:szCs w:val="17"/>
              </w:rPr>
            </w:pPr>
            <w:r w:rsidRPr="001A305C">
              <w:rPr>
                <w:sz w:val="17"/>
                <w:szCs w:val="17"/>
              </w:rPr>
              <w:t>XX</w:t>
            </w:r>
          </w:p>
        </w:tc>
        <w:tc>
          <w:tcPr>
            <w:tcW w:w="470" w:type="pct"/>
            <w:noWrap/>
            <w:vAlign w:val="center"/>
          </w:tcPr>
          <w:p w14:paraId="6320A523" w14:textId="77777777" w:rsidR="00472B2A" w:rsidRPr="001A305C" w:rsidRDefault="00472B2A" w:rsidP="00472B2A">
            <w:pPr>
              <w:pStyle w:val="table-style-orange"/>
              <w:keepNext/>
              <w:rPr>
                <w:sz w:val="17"/>
                <w:szCs w:val="17"/>
              </w:rPr>
            </w:pPr>
            <w:r w:rsidRPr="001A305C">
              <w:rPr>
                <w:sz w:val="17"/>
                <w:szCs w:val="17"/>
              </w:rPr>
              <w:t>XX%</w:t>
            </w:r>
          </w:p>
        </w:tc>
      </w:tr>
    </w:tbl>
    <w:p w14:paraId="2CF8F8C1" w14:textId="119BF9A6" w:rsidR="00087C34" w:rsidRDefault="00087C34" w:rsidP="00853B33">
      <w:pPr>
        <w:pStyle w:val="source"/>
      </w:pPr>
      <w:r>
        <w:t xml:space="preserve">Source: Primary Interviews, </w:t>
      </w:r>
      <w:r w:rsidR="00422133">
        <w:t>Custom Market Insights, 2023</w:t>
      </w:r>
    </w:p>
    <w:p w14:paraId="666BD7A8" w14:textId="77777777" w:rsidR="00671C0B" w:rsidRDefault="00087C34" w:rsidP="00087C34">
      <w:pPr>
        <w:spacing w:before="0" w:after="200" w:line="276" w:lineRule="auto"/>
        <w:jc w:val="left"/>
        <w:rPr>
          <w:b/>
          <w:color w:val="283138" w:themeColor="text2"/>
          <w:sz w:val="32"/>
        </w:rPr>
      </w:pPr>
      <w:r>
        <w:t>{/Segment}</w:t>
      </w:r>
      <w:r w:rsidR="00671C0B">
        <w:br w:type="page"/>
      </w:r>
    </w:p>
    <w:p w14:paraId="523D362D" w14:textId="77777777" w:rsidR="001B6681" w:rsidRDefault="001B6681" w:rsidP="00881845">
      <w:pPr>
        <w:pStyle w:val="Heading2"/>
        <w:numPr>
          <w:ilvl w:val="0"/>
          <w:numId w:val="0"/>
        </w:numPr>
        <w:ind w:left="1440"/>
      </w:pPr>
      <w:bookmarkStart w:id="48" w:name="_Toc100245922"/>
      <w:r>
        <w:lastRenderedPageBreak/>
        <w:t>{#RC}</w:t>
      </w:r>
    </w:p>
    <w:bookmarkEnd w:id="48"/>
    <w:p w14:paraId="415C6B23" w14:textId="255C28C5" w:rsidR="00AF0EF7" w:rsidRPr="00AF0EF7" w:rsidRDefault="001B6681" w:rsidP="00881845">
      <w:pPr>
        <w:pStyle w:val="Heading2"/>
      </w:pPr>
      <w:r>
        <w:t>{</w:t>
      </w:r>
      <w:proofErr w:type="spellStart"/>
      <w:r>
        <w:t>RegionName</w:t>
      </w:r>
      <w:proofErr w:type="spellEnd"/>
      <w:r>
        <w:t>}</w:t>
      </w:r>
    </w:p>
    <w:p w14:paraId="66C0E055" w14:textId="7C2ED153" w:rsidR="00F234F6" w:rsidRDefault="001B6681" w:rsidP="00CB0BAC">
      <w:pPr>
        <w:pStyle w:val="fig-no"/>
      </w:pPr>
      <w:bookmarkStart w:id="49" w:name="_Toc100246045"/>
      <w:r>
        <w:t>{</w:t>
      </w:r>
      <w:proofErr w:type="spellStart"/>
      <w:r>
        <w:t>RegionName</w:t>
      </w:r>
      <w:proofErr w:type="spellEnd"/>
      <w:r>
        <w:t>}</w:t>
      </w:r>
      <w:r w:rsidR="00F234F6" w:rsidRPr="00F234F6">
        <w:t xml:space="preserve"> </w:t>
      </w:r>
      <w:r w:rsidR="002C4087">
        <w:t>{Keyword}</w:t>
      </w:r>
      <w:r w:rsidR="006D5460">
        <w:t>Market</w:t>
      </w:r>
      <w:r w:rsidR="00F234F6" w:rsidRPr="00F234F6">
        <w:t xml:space="preserve"> Revenue, </w:t>
      </w:r>
      <w:r w:rsidR="006D5460">
        <w:t>2016 - 2030</w:t>
      </w:r>
      <w:r w:rsidR="00F234F6" w:rsidRPr="00F234F6">
        <w:t xml:space="preserve"> </w:t>
      </w:r>
      <w:r w:rsidR="00AB3F6F">
        <w:t>({Revenue})</w:t>
      </w:r>
      <w:bookmarkEnd w:id="49"/>
      <w:r w:rsidR="0057432E">
        <w:t xml:space="preserve"> </w:t>
      </w:r>
    </w:p>
    <w:p w14:paraId="106B03E9" w14:textId="77777777" w:rsidR="0057432E" w:rsidRPr="0057432E" w:rsidRDefault="001B6681" w:rsidP="0057432E">
      <w:pPr>
        <w:pStyle w:val="chart-style"/>
      </w:pPr>
      <w:r>
        <w:rPr>
          <w:lang w:val="en-IN" w:eastAsia="en-IN"/>
        </w:rPr>
        <w:drawing>
          <wp:inline distT="0" distB="0" distL="0" distR="0" wp14:anchorId="3C8CB37A" wp14:editId="2F23D605">
            <wp:extent cx="5645150" cy="2127428"/>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645150" cy="2127428"/>
                    </a:xfrm>
                    <a:prstGeom prst="rect">
                      <a:avLst/>
                    </a:prstGeom>
                    <a:noFill/>
                  </pic:spPr>
                </pic:pic>
              </a:graphicData>
            </a:graphic>
          </wp:inline>
        </w:drawing>
      </w:r>
    </w:p>
    <w:p w14:paraId="7481ABC0" w14:textId="50BD267C" w:rsidR="004337C5" w:rsidRDefault="000A0506" w:rsidP="00853B33">
      <w:pPr>
        <w:pStyle w:val="source"/>
      </w:pPr>
      <w:r>
        <w:t xml:space="preserve">Source: Primary Interviews, </w:t>
      </w:r>
      <w:r w:rsidR="00422133">
        <w:t>Custom Market Insights, 2023</w:t>
      </w:r>
    </w:p>
    <w:p w14:paraId="2DA6E81A" w14:textId="77777777" w:rsidR="004C6C48" w:rsidRDefault="00023AFD">
      <w:r>
        <w:br w:type="page"/>
      </w:r>
    </w:p>
    <w:p w14:paraId="7722F0F4" w14:textId="7D81DE51" w:rsidR="004337C5" w:rsidRDefault="001B6681" w:rsidP="007C7AA2">
      <w:pPr>
        <w:pStyle w:val="Heading3"/>
      </w:pPr>
      <w:bookmarkStart w:id="50" w:name="_Toc100245923"/>
      <w:r>
        <w:lastRenderedPageBreak/>
        <w:t>{</w:t>
      </w:r>
      <w:proofErr w:type="spellStart"/>
      <w:r>
        <w:t>RegionName</w:t>
      </w:r>
      <w:proofErr w:type="spellEnd"/>
      <w:r>
        <w:t>}</w:t>
      </w:r>
      <w:r w:rsidR="004337C5" w:rsidRPr="004337C5">
        <w:t xml:space="preserve"> </w:t>
      </w:r>
      <w:r w:rsidR="002C4087">
        <w:t>{Keyword}</w:t>
      </w:r>
      <w:r w:rsidR="006D5460">
        <w:t>Market</w:t>
      </w:r>
      <w:r w:rsidR="004702F0">
        <w:t xml:space="preserve"> Revenue, By</w:t>
      </w:r>
      <w:r w:rsidR="004337C5" w:rsidRPr="004337C5">
        <w:t xml:space="preserve"> Country, </w:t>
      </w:r>
      <w:r w:rsidR="00AB3F6F">
        <w:t>{</w:t>
      </w:r>
      <w:proofErr w:type="spellStart"/>
      <w:r w:rsidR="00AB3F6F">
        <w:t>FromYear</w:t>
      </w:r>
      <w:proofErr w:type="spellEnd"/>
      <w:r w:rsidR="00AB3F6F">
        <w:t>} – {</w:t>
      </w:r>
      <w:proofErr w:type="spellStart"/>
      <w:r w:rsidR="00AB3F6F">
        <w:t>ToYear</w:t>
      </w:r>
      <w:proofErr w:type="spellEnd"/>
      <w:r w:rsidR="00AB3F6F">
        <w:t>}</w:t>
      </w:r>
      <w:r w:rsidR="004337C5" w:rsidRPr="004337C5">
        <w:t xml:space="preserve"> </w:t>
      </w:r>
      <w:r w:rsidR="00AB3F6F">
        <w:t>({Revenue})</w:t>
      </w:r>
      <w:bookmarkEnd w:id="50"/>
    </w:p>
    <w:p w14:paraId="1282B3BC" w14:textId="22B3A34B" w:rsidR="004337C5" w:rsidRDefault="001B6681" w:rsidP="00A515EC">
      <w:pPr>
        <w:pStyle w:val="table-no"/>
      </w:pPr>
      <w:bookmarkStart w:id="51" w:name="_Toc100246088"/>
      <w:r>
        <w:t>{</w:t>
      </w:r>
      <w:proofErr w:type="spellStart"/>
      <w:r>
        <w:t>RegionName</w:t>
      </w:r>
      <w:proofErr w:type="spellEnd"/>
      <w:r>
        <w:t>}</w:t>
      </w:r>
      <w:r w:rsidR="004337C5" w:rsidRPr="004337C5">
        <w:t xml:space="preserve"> </w:t>
      </w:r>
      <w:r w:rsidR="002C4087">
        <w:t>{Keyword}</w:t>
      </w:r>
      <w:r w:rsidR="006D5460">
        <w:t>Market</w:t>
      </w:r>
      <w:r w:rsidR="004702F0">
        <w:t xml:space="preserve"> Revenue, By</w:t>
      </w:r>
      <w:r w:rsidR="004337C5" w:rsidRPr="004337C5">
        <w:t xml:space="preserve"> Country, </w:t>
      </w:r>
      <w:r w:rsidR="006D5460">
        <w:t>2016 – 2021</w:t>
      </w:r>
      <w:r w:rsidR="004337C5" w:rsidRPr="004337C5">
        <w:t xml:space="preserve"> </w:t>
      </w:r>
      <w:r w:rsidR="00AB3F6F">
        <w:t>({Revenue})</w:t>
      </w:r>
      <w:bookmarkEnd w:id="51"/>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ayout w:type="fixed"/>
        <w:tblLook w:val="04A0" w:firstRow="1" w:lastRow="0" w:firstColumn="1" w:lastColumn="0" w:noHBand="0" w:noVBand="1"/>
      </w:tblPr>
      <w:tblGrid>
        <w:gridCol w:w="2017"/>
        <w:gridCol w:w="1167"/>
        <w:gridCol w:w="1167"/>
        <w:gridCol w:w="1167"/>
        <w:gridCol w:w="1167"/>
        <w:gridCol w:w="1167"/>
        <w:gridCol w:w="1165"/>
      </w:tblGrid>
      <w:tr w:rsidR="00C11FB4" w:rsidRPr="001A305C" w14:paraId="6C7571BB" w14:textId="77777777" w:rsidTr="00DA0FB3">
        <w:trPr>
          <w:trHeight w:val="389"/>
        </w:trPr>
        <w:tc>
          <w:tcPr>
            <w:tcW w:w="1118" w:type="pct"/>
            <w:shd w:val="clear" w:color="auto" w:fill="DC4532"/>
            <w:noWrap/>
            <w:vAlign w:val="center"/>
            <w:hideMark/>
          </w:tcPr>
          <w:p w14:paraId="3B35E6C6" w14:textId="36D30D59" w:rsidR="00C11FB4" w:rsidRPr="001A305C" w:rsidRDefault="00C11FB4" w:rsidP="00C11FB4">
            <w:pPr>
              <w:pStyle w:val="table-style-orange"/>
              <w:rPr>
                <w:sz w:val="17"/>
                <w:szCs w:val="17"/>
              </w:rPr>
            </w:pPr>
            <w:r w:rsidRPr="00472B2A">
              <w:rPr>
                <w:b w:val="0"/>
                <w:color w:val="FFFFFF" w:themeColor="background1"/>
              </w:rPr>
              <w:t>Country</w:t>
            </w:r>
          </w:p>
        </w:tc>
        <w:tc>
          <w:tcPr>
            <w:tcW w:w="647" w:type="pct"/>
            <w:shd w:val="clear" w:color="auto" w:fill="DC4532"/>
            <w:noWrap/>
            <w:vAlign w:val="center"/>
            <w:hideMark/>
          </w:tcPr>
          <w:p w14:paraId="1DE30B9B" w14:textId="1B25D4D6" w:rsidR="00C11FB4" w:rsidRPr="001A305C" w:rsidRDefault="00C11FB4" w:rsidP="00C11FB4">
            <w:pPr>
              <w:pStyle w:val="table-style-orange"/>
              <w:rPr>
                <w:sz w:val="17"/>
                <w:szCs w:val="17"/>
              </w:rPr>
            </w:pPr>
            <w:r>
              <w:rPr>
                <w:b w:val="0"/>
                <w:color w:val="FFFFFF" w:themeColor="background1"/>
              </w:rPr>
              <w:t>2016</w:t>
            </w:r>
          </w:p>
        </w:tc>
        <w:tc>
          <w:tcPr>
            <w:tcW w:w="647" w:type="pct"/>
            <w:shd w:val="clear" w:color="auto" w:fill="DC4532"/>
            <w:vAlign w:val="center"/>
          </w:tcPr>
          <w:p w14:paraId="2A40EC56" w14:textId="0C469E91" w:rsidR="00C11FB4" w:rsidRPr="001A305C" w:rsidRDefault="00C11FB4" w:rsidP="00C11FB4">
            <w:pPr>
              <w:pStyle w:val="table-style-orange"/>
              <w:rPr>
                <w:sz w:val="17"/>
                <w:szCs w:val="17"/>
              </w:rPr>
            </w:pPr>
            <w:r>
              <w:rPr>
                <w:b w:val="0"/>
                <w:color w:val="FFFFFF" w:themeColor="background1"/>
              </w:rPr>
              <w:t>2017</w:t>
            </w:r>
          </w:p>
        </w:tc>
        <w:tc>
          <w:tcPr>
            <w:tcW w:w="647" w:type="pct"/>
            <w:shd w:val="clear" w:color="auto" w:fill="DC4532"/>
            <w:vAlign w:val="center"/>
          </w:tcPr>
          <w:p w14:paraId="17B76D78" w14:textId="3D0BD64E" w:rsidR="00C11FB4" w:rsidRPr="001A305C" w:rsidRDefault="00C11FB4" w:rsidP="00C11FB4">
            <w:pPr>
              <w:pStyle w:val="table-style-orange"/>
              <w:rPr>
                <w:sz w:val="17"/>
                <w:szCs w:val="17"/>
              </w:rPr>
            </w:pPr>
            <w:r>
              <w:rPr>
                <w:b w:val="0"/>
                <w:color w:val="FFFFFF" w:themeColor="background1"/>
              </w:rPr>
              <w:t>2018</w:t>
            </w:r>
          </w:p>
        </w:tc>
        <w:tc>
          <w:tcPr>
            <w:tcW w:w="647" w:type="pct"/>
            <w:shd w:val="clear" w:color="auto" w:fill="DC4532"/>
            <w:noWrap/>
            <w:vAlign w:val="center"/>
            <w:hideMark/>
          </w:tcPr>
          <w:p w14:paraId="72EF6058" w14:textId="6986DD43" w:rsidR="00C11FB4" w:rsidRPr="001A305C" w:rsidRDefault="00C11FB4" w:rsidP="00C11FB4">
            <w:pPr>
              <w:pStyle w:val="table-style-orange"/>
              <w:rPr>
                <w:sz w:val="17"/>
                <w:szCs w:val="17"/>
              </w:rPr>
            </w:pPr>
            <w:r>
              <w:rPr>
                <w:b w:val="0"/>
                <w:color w:val="FFFFFF" w:themeColor="background1"/>
              </w:rPr>
              <w:t>2019</w:t>
            </w:r>
          </w:p>
        </w:tc>
        <w:tc>
          <w:tcPr>
            <w:tcW w:w="647" w:type="pct"/>
            <w:shd w:val="clear" w:color="auto" w:fill="DC4532"/>
            <w:vAlign w:val="center"/>
          </w:tcPr>
          <w:p w14:paraId="06C51B8C" w14:textId="37479203" w:rsidR="00C11FB4" w:rsidRPr="001A305C" w:rsidRDefault="00C11FB4" w:rsidP="00C11FB4">
            <w:pPr>
              <w:pStyle w:val="table-style-orange"/>
              <w:rPr>
                <w:sz w:val="17"/>
                <w:szCs w:val="17"/>
              </w:rPr>
            </w:pPr>
            <w:r>
              <w:rPr>
                <w:b w:val="0"/>
                <w:color w:val="FFFFFF" w:themeColor="background1"/>
              </w:rPr>
              <w:t>2020</w:t>
            </w:r>
          </w:p>
        </w:tc>
        <w:tc>
          <w:tcPr>
            <w:tcW w:w="646" w:type="pct"/>
            <w:shd w:val="clear" w:color="auto" w:fill="DC4532"/>
            <w:vAlign w:val="center"/>
          </w:tcPr>
          <w:p w14:paraId="6450024F" w14:textId="6D3A13FB" w:rsidR="00C11FB4" w:rsidRPr="001A305C" w:rsidRDefault="00C11FB4" w:rsidP="00C11FB4">
            <w:pPr>
              <w:pStyle w:val="table-style-orange"/>
              <w:rPr>
                <w:sz w:val="17"/>
                <w:szCs w:val="17"/>
              </w:rPr>
            </w:pPr>
            <w:r>
              <w:rPr>
                <w:b w:val="0"/>
                <w:color w:val="FFFFFF" w:themeColor="background1"/>
              </w:rPr>
              <w:t>2021</w:t>
            </w:r>
          </w:p>
        </w:tc>
      </w:tr>
      <w:tr w:rsidR="00452FBE" w:rsidRPr="001A305C" w14:paraId="17C0B687" w14:textId="77777777" w:rsidTr="00452FBE">
        <w:trPr>
          <w:trHeight w:val="389"/>
        </w:trPr>
        <w:tc>
          <w:tcPr>
            <w:tcW w:w="1118" w:type="pct"/>
            <w:noWrap/>
            <w:vAlign w:val="center"/>
          </w:tcPr>
          <w:p w14:paraId="7098F563" w14:textId="77777777" w:rsidR="00452FBE" w:rsidRPr="001A305C" w:rsidRDefault="00452FBE" w:rsidP="00452FBE">
            <w:pPr>
              <w:pStyle w:val="table-style-orange"/>
              <w:rPr>
                <w:b w:val="0"/>
                <w:sz w:val="17"/>
                <w:szCs w:val="17"/>
              </w:rPr>
            </w:pPr>
            <w:r>
              <w:rPr>
                <w:b w:val="0"/>
                <w:sz w:val="17"/>
                <w:szCs w:val="17"/>
              </w:rPr>
              <w:t>{#</w:t>
            </w:r>
            <w:proofErr w:type="gramStart"/>
            <w:r>
              <w:rPr>
                <w:b w:val="0"/>
                <w:sz w:val="17"/>
                <w:szCs w:val="17"/>
              </w:rPr>
              <w:t>Country}{</w:t>
            </w:r>
            <w:proofErr w:type="gramEnd"/>
            <w:r>
              <w:rPr>
                <w:b w:val="0"/>
                <w:sz w:val="17"/>
                <w:szCs w:val="17"/>
              </w:rPr>
              <w:t>CountryName}</w:t>
            </w:r>
          </w:p>
        </w:tc>
        <w:tc>
          <w:tcPr>
            <w:tcW w:w="647" w:type="pct"/>
            <w:noWrap/>
            <w:vAlign w:val="center"/>
          </w:tcPr>
          <w:p w14:paraId="370ACAE1" w14:textId="77777777" w:rsidR="00452FBE" w:rsidRPr="001A305C" w:rsidRDefault="00452FBE" w:rsidP="00452FBE">
            <w:pPr>
              <w:pStyle w:val="table-style-orange"/>
              <w:rPr>
                <w:b w:val="0"/>
                <w:sz w:val="17"/>
                <w:szCs w:val="17"/>
              </w:rPr>
            </w:pPr>
            <w:r w:rsidRPr="001A305C">
              <w:rPr>
                <w:b w:val="0"/>
                <w:sz w:val="17"/>
                <w:szCs w:val="17"/>
              </w:rPr>
              <w:t>XX</w:t>
            </w:r>
          </w:p>
        </w:tc>
        <w:tc>
          <w:tcPr>
            <w:tcW w:w="647" w:type="pct"/>
            <w:vAlign w:val="center"/>
          </w:tcPr>
          <w:p w14:paraId="3415F394" w14:textId="77777777" w:rsidR="00452FBE" w:rsidRPr="001A305C" w:rsidRDefault="00452FBE" w:rsidP="00452FBE">
            <w:pPr>
              <w:pStyle w:val="table-style-orange"/>
              <w:rPr>
                <w:b w:val="0"/>
                <w:sz w:val="17"/>
                <w:szCs w:val="17"/>
              </w:rPr>
            </w:pPr>
            <w:r w:rsidRPr="001A305C">
              <w:rPr>
                <w:b w:val="0"/>
                <w:sz w:val="17"/>
                <w:szCs w:val="17"/>
              </w:rPr>
              <w:t>XX</w:t>
            </w:r>
          </w:p>
        </w:tc>
        <w:tc>
          <w:tcPr>
            <w:tcW w:w="647" w:type="pct"/>
            <w:vAlign w:val="center"/>
          </w:tcPr>
          <w:p w14:paraId="492E4670" w14:textId="77777777" w:rsidR="00452FBE" w:rsidRPr="001A305C" w:rsidRDefault="00452FBE" w:rsidP="00452FBE">
            <w:pPr>
              <w:pStyle w:val="table-style-orange"/>
              <w:rPr>
                <w:b w:val="0"/>
                <w:sz w:val="17"/>
                <w:szCs w:val="17"/>
              </w:rPr>
            </w:pPr>
            <w:r w:rsidRPr="001A305C">
              <w:rPr>
                <w:b w:val="0"/>
                <w:sz w:val="17"/>
                <w:szCs w:val="17"/>
              </w:rPr>
              <w:t>XX</w:t>
            </w:r>
          </w:p>
        </w:tc>
        <w:tc>
          <w:tcPr>
            <w:tcW w:w="647" w:type="pct"/>
            <w:noWrap/>
            <w:vAlign w:val="center"/>
          </w:tcPr>
          <w:p w14:paraId="0F511015" w14:textId="77777777" w:rsidR="00452FBE" w:rsidRPr="001A305C" w:rsidRDefault="00452FBE" w:rsidP="00452FBE">
            <w:pPr>
              <w:pStyle w:val="table-style-orange"/>
              <w:rPr>
                <w:b w:val="0"/>
                <w:sz w:val="17"/>
                <w:szCs w:val="17"/>
              </w:rPr>
            </w:pPr>
            <w:r w:rsidRPr="001A305C">
              <w:rPr>
                <w:b w:val="0"/>
                <w:sz w:val="17"/>
                <w:szCs w:val="17"/>
              </w:rPr>
              <w:t>XX</w:t>
            </w:r>
          </w:p>
        </w:tc>
        <w:tc>
          <w:tcPr>
            <w:tcW w:w="647" w:type="pct"/>
            <w:vAlign w:val="center"/>
          </w:tcPr>
          <w:p w14:paraId="7079624F" w14:textId="390872A4" w:rsidR="00452FBE" w:rsidRPr="001A305C" w:rsidRDefault="00452FBE" w:rsidP="00452FBE">
            <w:pPr>
              <w:pStyle w:val="table-style-orange"/>
              <w:rPr>
                <w:b w:val="0"/>
                <w:sz w:val="17"/>
                <w:szCs w:val="17"/>
              </w:rPr>
            </w:pPr>
            <w:r w:rsidRPr="001A305C">
              <w:rPr>
                <w:b w:val="0"/>
                <w:sz w:val="17"/>
                <w:szCs w:val="17"/>
              </w:rPr>
              <w:t>XX</w:t>
            </w:r>
          </w:p>
        </w:tc>
        <w:tc>
          <w:tcPr>
            <w:tcW w:w="646" w:type="pct"/>
            <w:vAlign w:val="center"/>
          </w:tcPr>
          <w:p w14:paraId="33E29D7E" w14:textId="16C2B53A" w:rsidR="00452FBE" w:rsidRPr="001A305C" w:rsidRDefault="00452FBE" w:rsidP="00452FBE">
            <w:pPr>
              <w:pStyle w:val="table-style-orange"/>
              <w:rPr>
                <w:b w:val="0"/>
                <w:sz w:val="17"/>
                <w:szCs w:val="17"/>
              </w:rPr>
            </w:pPr>
            <w:r w:rsidRPr="001A305C">
              <w:rPr>
                <w:b w:val="0"/>
                <w:sz w:val="17"/>
                <w:szCs w:val="17"/>
              </w:rPr>
              <w:t>XX</w:t>
            </w:r>
            <w:r>
              <w:rPr>
                <w:b w:val="0"/>
                <w:sz w:val="17"/>
                <w:szCs w:val="17"/>
              </w:rPr>
              <w:t>{/Country}</w:t>
            </w:r>
          </w:p>
        </w:tc>
      </w:tr>
      <w:tr w:rsidR="00452FBE" w:rsidRPr="001A305C" w14:paraId="1D69C3BE" w14:textId="77777777" w:rsidTr="00452FBE">
        <w:trPr>
          <w:trHeight w:val="340"/>
        </w:trPr>
        <w:tc>
          <w:tcPr>
            <w:tcW w:w="1118" w:type="pct"/>
            <w:noWrap/>
            <w:vAlign w:val="center"/>
            <w:hideMark/>
          </w:tcPr>
          <w:p w14:paraId="57272505" w14:textId="77777777" w:rsidR="00452FBE" w:rsidRPr="001A305C" w:rsidRDefault="00452FBE" w:rsidP="00452FBE">
            <w:pPr>
              <w:pStyle w:val="table-style-orange"/>
              <w:rPr>
                <w:sz w:val="17"/>
                <w:szCs w:val="17"/>
              </w:rPr>
            </w:pPr>
            <w:r w:rsidRPr="001A305C">
              <w:rPr>
                <w:sz w:val="17"/>
                <w:szCs w:val="17"/>
              </w:rPr>
              <w:t>Total</w:t>
            </w:r>
          </w:p>
        </w:tc>
        <w:tc>
          <w:tcPr>
            <w:tcW w:w="647" w:type="pct"/>
            <w:noWrap/>
            <w:vAlign w:val="center"/>
          </w:tcPr>
          <w:p w14:paraId="13C411B4" w14:textId="77777777" w:rsidR="00452FBE" w:rsidRPr="001A305C" w:rsidRDefault="00452FBE" w:rsidP="00452FBE">
            <w:pPr>
              <w:pStyle w:val="table-style-orange"/>
              <w:rPr>
                <w:sz w:val="17"/>
                <w:szCs w:val="17"/>
              </w:rPr>
            </w:pPr>
            <w:r w:rsidRPr="001A305C">
              <w:rPr>
                <w:sz w:val="17"/>
                <w:szCs w:val="17"/>
              </w:rPr>
              <w:t>XX</w:t>
            </w:r>
          </w:p>
        </w:tc>
        <w:tc>
          <w:tcPr>
            <w:tcW w:w="647" w:type="pct"/>
            <w:vAlign w:val="center"/>
          </w:tcPr>
          <w:p w14:paraId="63E7D48B" w14:textId="77777777" w:rsidR="00452FBE" w:rsidRPr="001A305C" w:rsidRDefault="00452FBE" w:rsidP="00452FBE">
            <w:pPr>
              <w:pStyle w:val="table-style-orange"/>
              <w:rPr>
                <w:sz w:val="17"/>
                <w:szCs w:val="17"/>
              </w:rPr>
            </w:pPr>
            <w:r w:rsidRPr="001A305C">
              <w:rPr>
                <w:sz w:val="17"/>
                <w:szCs w:val="17"/>
              </w:rPr>
              <w:t>XX</w:t>
            </w:r>
          </w:p>
        </w:tc>
        <w:tc>
          <w:tcPr>
            <w:tcW w:w="647" w:type="pct"/>
            <w:vAlign w:val="center"/>
          </w:tcPr>
          <w:p w14:paraId="4FD1D480" w14:textId="77777777" w:rsidR="00452FBE" w:rsidRPr="001A305C" w:rsidRDefault="00452FBE" w:rsidP="00452FBE">
            <w:pPr>
              <w:pStyle w:val="table-style-orange"/>
              <w:rPr>
                <w:sz w:val="17"/>
                <w:szCs w:val="17"/>
              </w:rPr>
            </w:pPr>
            <w:r w:rsidRPr="001A305C">
              <w:rPr>
                <w:sz w:val="17"/>
                <w:szCs w:val="17"/>
              </w:rPr>
              <w:t>XX</w:t>
            </w:r>
          </w:p>
        </w:tc>
        <w:tc>
          <w:tcPr>
            <w:tcW w:w="647" w:type="pct"/>
            <w:noWrap/>
            <w:vAlign w:val="center"/>
          </w:tcPr>
          <w:p w14:paraId="3FD223F1" w14:textId="77777777" w:rsidR="00452FBE" w:rsidRPr="001A305C" w:rsidRDefault="00452FBE" w:rsidP="00452FBE">
            <w:pPr>
              <w:pStyle w:val="table-style-orange"/>
              <w:rPr>
                <w:sz w:val="17"/>
                <w:szCs w:val="17"/>
              </w:rPr>
            </w:pPr>
            <w:r w:rsidRPr="001A305C">
              <w:rPr>
                <w:sz w:val="17"/>
                <w:szCs w:val="17"/>
              </w:rPr>
              <w:t>XX</w:t>
            </w:r>
          </w:p>
        </w:tc>
        <w:tc>
          <w:tcPr>
            <w:tcW w:w="647" w:type="pct"/>
            <w:vAlign w:val="center"/>
          </w:tcPr>
          <w:p w14:paraId="2B903776" w14:textId="1422CFDA" w:rsidR="00452FBE" w:rsidRPr="001A305C" w:rsidRDefault="00452FBE" w:rsidP="00452FBE">
            <w:pPr>
              <w:pStyle w:val="table-style-orange"/>
              <w:rPr>
                <w:sz w:val="17"/>
                <w:szCs w:val="17"/>
              </w:rPr>
            </w:pPr>
            <w:r w:rsidRPr="001A305C">
              <w:rPr>
                <w:sz w:val="17"/>
                <w:szCs w:val="17"/>
              </w:rPr>
              <w:t>XX</w:t>
            </w:r>
          </w:p>
        </w:tc>
        <w:tc>
          <w:tcPr>
            <w:tcW w:w="646" w:type="pct"/>
            <w:vAlign w:val="center"/>
          </w:tcPr>
          <w:p w14:paraId="7BB9AE89" w14:textId="4A14C873" w:rsidR="00452FBE" w:rsidRPr="001A305C" w:rsidRDefault="00452FBE" w:rsidP="00452FBE">
            <w:pPr>
              <w:pStyle w:val="table-style-orange"/>
              <w:rPr>
                <w:sz w:val="17"/>
                <w:szCs w:val="17"/>
              </w:rPr>
            </w:pPr>
            <w:r w:rsidRPr="001A305C">
              <w:rPr>
                <w:sz w:val="17"/>
                <w:szCs w:val="17"/>
              </w:rPr>
              <w:t>XX</w:t>
            </w:r>
          </w:p>
        </w:tc>
      </w:tr>
    </w:tbl>
    <w:p w14:paraId="7D87212B" w14:textId="06C8DC3F" w:rsidR="004337C5" w:rsidRDefault="000A0506" w:rsidP="00853B33">
      <w:pPr>
        <w:pStyle w:val="source"/>
      </w:pPr>
      <w:r>
        <w:t xml:space="preserve">Source: Primary Interviews, </w:t>
      </w:r>
      <w:r w:rsidR="00422133">
        <w:t>Custom Market Insights, 2023</w:t>
      </w:r>
    </w:p>
    <w:p w14:paraId="441063F5" w14:textId="77777777" w:rsidR="0051487F" w:rsidRDefault="0051487F">
      <w:pPr>
        <w:spacing w:before="0" w:after="200" w:line="276" w:lineRule="auto"/>
        <w:jc w:val="left"/>
      </w:pPr>
    </w:p>
    <w:p w14:paraId="43D7993A" w14:textId="77777777" w:rsidR="00AB45AB" w:rsidRDefault="00AB45AB">
      <w:pPr>
        <w:spacing w:before="0" w:after="200" w:line="276" w:lineRule="auto"/>
        <w:jc w:val="left"/>
      </w:pPr>
    </w:p>
    <w:p w14:paraId="411E1D23" w14:textId="663E3F08" w:rsidR="0051487F" w:rsidRDefault="00385231" w:rsidP="0051487F">
      <w:pPr>
        <w:pStyle w:val="table-no"/>
      </w:pPr>
      <w:bookmarkStart w:id="52" w:name="_Toc100246089"/>
      <w:r>
        <w:t>{</w:t>
      </w:r>
      <w:proofErr w:type="spellStart"/>
      <w:r>
        <w:t>RegionName</w:t>
      </w:r>
      <w:proofErr w:type="spellEnd"/>
      <w:r>
        <w:t>}</w:t>
      </w:r>
      <w:r w:rsidR="0051487F" w:rsidRPr="004337C5">
        <w:t xml:space="preserve"> </w:t>
      </w:r>
      <w:r w:rsidR="002C4087">
        <w:t>{Keyword}</w:t>
      </w:r>
      <w:r w:rsidR="006D5460">
        <w:t>Market</w:t>
      </w:r>
      <w:r w:rsidR="0051487F">
        <w:t xml:space="preserve"> Revenue, By</w:t>
      </w:r>
      <w:r w:rsidR="0051487F" w:rsidRPr="004337C5">
        <w:t xml:space="preserve"> Country, </w:t>
      </w:r>
      <w:r w:rsidR="006D5460">
        <w:t>2022 – 2030</w:t>
      </w:r>
      <w:r w:rsidR="0051487F" w:rsidRPr="004337C5">
        <w:t xml:space="preserve"> </w:t>
      </w:r>
      <w:r w:rsidR="00AB3F6F">
        <w:t>({Revenue})</w:t>
      </w:r>
      <w:bookmarkEnd w:id="52"/>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ayout w:type="fixed"/>
        <w:tblLook w:val="04A0" w:firstRow="1" w:lastRow="0" w:firstColumn="1" w:lastColumn="0" w:noHBand="0" w:noVBand="1"/>
      </w:tblPr>
      <w:tblGrid>
        <w:gridCol w:w="1317"/>
        <w:gridCol w:w="760"/>
        <w:gridCol w:w="760"/>
        <w:gridCol w:w="760"/>
        <w:gridCol w:w="759"/>
        <w:gridCol w:w="759"/>
        <w:gridCol w:w="759"/>
        <w:gridCol w:w="759"/>
        <w:gridCol w:w="759"/>
        <w:gridCol w:w="759"/>
        <w:gridCol w:w="866"/>
      </w:tblGrid>
      <w:tr w:rsidR="00472B2A" w:rsidRPr="001A305C" w14:paraId="607D7A7D" w14:textId="77777777" w:rsidTr="00472B2A">
        <w:trPr>
          <w:trHeight w:val="507"/>
        </w:trPr>
        <w:tc>
          <w:tcPr>
            <w:tcW w:w="730" w:type="pct"/>
            <w:shd w:val="clear" w:color="auto" w:fill="DC4532"/>
            <w:noWrap/>
            <w:vAlign w:val="center"/>
            <w:hideMark/>
          </w:tcPr>
          <w:p w14:paraId="3B50A41A" w14:textId="723DAA79" w:rsidR="00472B2A" w:rsidRPr="001A305C" w:rsidRDefault="00472B2A" w:rsidP="00472B2A">
            <w:pPr>
              <w:pStyle w:val="table-style-orange"/>
              <w:rPr>
                <w:sz w:val="17"/>
                <w:szCs w:val="17"/>
              </w:rPr>
            </w:pPr>
            <w:r w:rsidRPr="00472B2A">
              <w:rPr>
                <w:b w:val="0"/>
                <w:color w:val="FFFFFF" w:themeColor="background1"/>
              </w:rPr>
              <w:t>Country</w:t>
            </w:r>
          </w:p>
        </w:tc>
        <w:tc>
          <w:tcPr>
            <w:tcW w:w="421" w:type="pct"/>
            <w:shd w:val="clear" w:color="auto" w:fill="DC4532"/>
            <w:vAlign w:val="center"/>
          </w:tcPr>
          <w:p w14:paraId="63B54BA6" w14:textId="3D5CAAEF" w:rsidR="00472B2A" w:rsidRPr="001A305C" w:rsidRDefault="00472B2A" w:rsidP="00472B2A">
            <w:pPr>
              <w:pStyle w:val="table-style-orange"/>
              <w:rPr>
                <w:sz w:val="17"/>
                <w:szCs w:val="17"/>
              </w:rPr>
            </w:pPr>
            <w:r>
              <w:rPr>
                <w:b w:val="0"/>
                <w:color w:val="FFFFFF" w:themeColor="background1"/>
              </w:rPr>
              <w:t>2022</w:t>
            </w:r>
          </w:p>
        </w:tc>
        <w:tc>
          <w:tcPr>
            <w:tcW w:w="421" w:type="pct"/>
            <w:shd w:val="clear" w:color="auto" w:fill="DC4532"/>
            <w:vAlign w:val="center"/>
          </w:tcPr>
          <w:p w14:paraId="3D23FA45" w14:textId="21D22D40" w:rsidR="00472B2A" w:rsidRPr="001A305C" w:rsidRDefault="00472B2A" w:rsidP="00472B2A">
            <w:pPr>
              <w:pStyle w:val="table-style-orange"/>
              <w:rPr>
                <w:sz w:val="17"/>
                <w:szCs w:val="17"/>
              </w:rPr>
            </w:pPr>
            <w:r>
              <w:rPr>
                <w:b w:val="0"/>
                <w:color w:val="FFFFFF" w:themeColor="background1"/>
              </w:rPr>
              <w:t>2023</w:t>
            </w:r>
          </w:p>
        </w:tc>
        <w:tc>
          <w:tcPr>
            <w:tcW w:w="421" w:type="pct"/>
            <w:shd w:val="clear" w:color="auto" w:fill="DC4532"/>
            <w:vAlign w:val="center"/>
          </w:tcPr>
          <w:p w14:paraId="2844F02D" w14:textId="123611CD" w:rsidR="00472B2A" w:rsidRPr="001A305C" w:rsidRDefault="00472B2A" w:rsidP="00472B2A">
            <w:pPr>
              <w:pStyle w:val="table-style-orange"/>
              <w:rPr>
                <w:sz w:val="17"/>
                <w:szCs w:val="17"/>
              </w:rPr>
            </w:pPr>
            <w:r>
              <w:rPr>
                <w:b w:val="0"/>
                <w:color w:val="FFFFFF" w:themeColor="background1"/>
              </w:rPr>
              <w:t>2024</w:t>
            </w:r>
          </w:p>
        </w:tc>
        <w:tc>
          <w:tcPr>
            <w:tcW w:w="421" w:type="pct"/>
            <w:shd w:val="clear" w:color="auto" w:fill="DC4532"/>
            <w:vAlign w:val="center"/>
          </w:tcPr>
          <w:p w14:paraId="77BEB048" w14:textId="507DA399" w:rsidR="00472B2A" w:rsidRPr="001A305C" w:rsidRDefault="00472B2A" w:rsidP="00472B2A">
            <w:pPr>
              <w:pStyle w:val="table-style-orange"/>
              <w:rPr>
                <w:sz w:val="17"/>
                <w:szCs w:val="17"/>
              </w:rPr>
            </w:pPr>
            <w:r>
              <w:rPr>
                <w:b w:val="0"/>
                <w:color w:val="FFFFFF" w:themeColor="background1"/>
              </w:rPr>
              <w:t>2025</w:t>
            </w:r>
          </w:p>
        </w:tc>
        <w:tc>
          <w:tcPr>
            <w:tcW w:w="421" w:type="pct"/>
            <w:shd w:val="clear" w:color="auto" w:fill="DC4532"/>
            <w:vAlign w:val="center"/>
          </w:tcPr>
          <w:p w14:paraId="697DB45D" w14:textId="578E27CF" w:rsidR="00472B2A" w:rsidRPr="001A305C" w:rsidRDefault="00472B2A" w:rsidP="00472B2A">
            <w:pPr>
              <w:pStyle w:val="table-style-orange"/>
              <w:rPr>
                <w:sz w:val="17"/>
                <w:szCs w:val="17"/>
              </w:rPr>
            </w:pPr>
            <w:r>
              <w:rPr>
                <w:b w:val="0"/>
                <w:color w:val="FFFFFF" w:themeColor="background1"/>
              </w:rPr>
              <w:t>2026</w:t>
            </w:r>
          </w:p>
        </w:tc>
        <w:tc>
          <w:tcPr>
            <w:tcW w:w="421" w:type="pct"/>
            <w:shd w:val="clear" w:color="auto" w:fill="DC4532"/>
            <w:vAlign w:val="center"/>
          </w:tcPr>
          <w:p w14:paraId="167D3784" w14:textId="4BC44229" w:rsidR="00472B2A" w:rsidRPr="001A305C" w:rsidRDefault="00472B2A" w:rsidP="00472B2A">
            <w:pPr>
              <w:pStyle w:val="table-style-orange"/>
              <w:rPr>
                <w:sz w:val="17"/>
                <w:szCs w:val="17"/>
              </w:rPr>
            </w:pPr>
            <w:r>
              <w:rPr>
                <w:b w:val="0"/>
                <w:color w:val="FFFFFF" w:themeColor="background1"/>
              </w:rPr>
              <w:t>2027</w:t>
            </w:r>
          </w:p>
        </w:tc>
        <w:tc>
          <w:tcPr>
            <w:tcW w:w="421" w:type="pct"/>
            <w:shd w:val="clear" w:color="auto" w:fill="DC4532"/>
            <w:vAlign w:val="center"/>
          </w:tcPr>
          <w:p w14:paraId="18998BF9" w14:textId="638C4AD8" w:rsidR="00472B2A" w:rsidRDefault="00472B2A" w:rsidP="00472B2A">
            <w:pPr>
              <w:pStyle w:val="table-style-orange"/>
              <w:rPr>
                <w:sz w:val="17"/>
                <w:szCs w:val="17"/>
              </w:rPr>
            </w:pPr>
            <w:r>
              <w:rPr>
                <w:b w:val="0"/>
                <w:color w:val="FFFFFF" w:themeColor="background1"/>
              </w:rPr>
              <w:t>2028</w:t>
            </w:r>
          </w:p>
        </w:tc>
        <w:tc>
          <w:tcPr>
            <w:tcW w:w="421" w:type="pct"/>
            <w:shd w:val="clear" w:color="auto" w:fill="DC4532"/>
            <w:vAlign w:val="center"/>
          </w:tcPr>
          <w:p w14:paraId="7DE64E42" w14:textId="26EDE8B6" w:rsidR="00472B2A" w:rsidRDefault="00472B2A" w:rsidP="00472B2A">
            <w:pPr>
              <w:pStyle w:val="table-style-orange"/>
              <w:rPr>
                <w:sz w:val="17"/>
                <w:szCs w:val="17"/>
              </w:rPr>
            </w:pPr>
            <w:r>
              <w:rPr>
                <w:b w:val="0"/>
                <w:color w:val="FFFFFF" w:themeColor="background1"/>
              </w:rPr>
              <w:t>2029</w:t>
            </w:r>
          </w:p>
        </w:tc>
        <w:tc>
          <w:tcPr>
            <w:tcW w:w="421" w:type="pct"/>
            <w:shd w:val="clear" w:color="auto" w:fill="DC4532"/>
            <w:vAlign w:val="center"/>
          </w:tcPr>
          <w:p w14:paraId="5CC793B9" w14:textId="38F0C502" w:rsidR="00472B2A" w:rsidRPr="001A305C" w:rsidRDefault="00472B2A" w:rsidP="00472B2A">
            <w:pPr>
              <w:pStyle w:val="table-style-orange"/>
              <w:rPr>
                <w:sz w:val="17"/>
                <w:szCs w:val="17"/>
              </w:rPr>
            </w:pPr>
            <w:r>
              <w:rPr>
                <w:b w:val="0"/>
                <w:color w:val="FFFFFF" w:themeColor="background1"/>
              </w:rPr>
              <w:t>2030</w:t>
            </w:r>
          </w:p>
        </w:tc>
        <w:tc>
          <w:tcPr>
            <w:tcW w:w="480" w:type="pct"/>
            <w:shd w:val="clear" w:color="auto" w:fill="DC4532"/>
            <w:noWrap/>
            <w:vAlign w:val="center"/>
            <w:hideMark/>
          </w:tcPr>
          <w:p w14:paraId="6F7B1910" w14:textId="507CB037" w:rsidR="00472B2A" w:rsidRPr="001A305C" w:rsidRDefault="00472B2A" w:rsidP="00472B2A">
            <w:pPr>
              <w:pStyle w:val="table-style-orange"/>
              <w:rPr>
                <w:sz w:val="17"/>
                <w:szCs w:val="17"/>
              </w:rPr>
            </w:pPr>
            <w:r>
              <w:rPr>
                <w:b w:val="0"/>
                <w:color w:val="FFFFFF" w:themeColor="background1"/>
              </w:rPr>
              <w:t>CAGR</w:t>
            </w:r>
          </w:p>
        </w:tc>
      </w:tr>
      <w:tr w:rsidR="00472B2A" w:rsidRPr="001A305C" w14:paraId="4FCED37C" w14:textId="77777777" w:rsidTr="00472B2A">
        <w:trPr>
          <w:trHeight w:val="507"/>
        </w:trPr>
        <w:tc>
          <w:tcPr>
            <w:tcW w:w="730" w:type="pct"/>
            <w:noWrap/>
            <w:vAlign w:val="center"/>
          </w:tcPr>
          <w:p w14:paraId="48D0FB08" w14:textId="77777777" w:rsidR="00472B2A" w:rsidRPr="001A305C" w:rsidRDefault="00472B2A" w:rsidP="00472B2A">
            <w:pPr>
              <w:pStyle w:val="table-style-orange"/>
              <w:rPr>
                <w:b w:val="0"/>
                <w:sz w:val="17"/>
                <w:szCs w:val="17"/>
              </w:rPr>
            </w:pPr>
            <w:r>
              <w:rPr>
                <w:b w:val="0"/>
                <w:sz w:val="17"/>
                <w:szCs w:val="17"/>
              </w:rPr>
              <w:t>{#</w:t>
            </w:r>
            <w:proofErr w:type="gramStart"/>
            <w:r>
              <w:rPr>
                <w:b w:val="0"/>
                <w:sz w:val="17"/>
                <w:szCs w:val="17"/>
              </w:rPr>
              <w:t>Country}{</w:t>
            </w:r>
            <w:proofErr w:type="gramEnd"/>
            <w:r>
              <w:rPr>
                <w:b w:val="0"/>
                <w:sz w:val="17"/>
                <w:szCs w:val="17"/>
              </w:rPr>
              <w:t>CountryName}</w:t>
            </w:r>
          </w:p>
        </w:tc>
        <w:tc>
          <w:tcPr>
            <w:tcW w:w="421" w:type="pct"/>
            <w:vAlign w:val="center"/>
          </w:tcPr>
          <w:p w14:paraId="3DF19142" w14:textId="77777777" w:rsidR="00472B2A" w:rsidRPr="001A305C" w:rsidRDefault="00472B2A" w:rsidP="00472B2A">
            <w:pPr>
              <w:pStyle w:val="table-style-orange"/>
              <w:rPr>
                <w:b w:val="0"/>
                <w:sz w:val="17"/>
                <w:szCs w:val="17"/>
              </w:rPr>
            </w:pPr>
            <w:r w:rsidRPr="001A305C">
              <w:rPr>
                <w:b w:val="0"/>
                <w:sz w:val="17"/>
                <w:szCs w:val="17"/>
              </w:rPr>
              <w:t>XX</w:t>
            </w:r>
          </w:p>
        </w:tc>
        <w:tc>
          <w:tcPr>
            <w:tcW w:w="421" w:type="pct"/>
            <w:vAlign w:val="center"/>
          </w:tcPr>
          <w:p w14:paraId="775E7561" w14:textId="77777777" w:rsidR="00472B2A" w:rsidRPr="001A305C" w:rsidRDefault="00472B2A" w:rsidP="00472B2A">
            <w:pPr>
              <w:pStyle w:val="table-style-orange"/>
              <w:rPr>
                <w:b w:val="0"/>
                <w:sz w:val="17"/>
                <w:szCs w:val="17"/>
              </w:rPr>
            </w:pPr>
            <w:r w:rsidRPr="001A305C">
              <w:rPr>
                <w:b w:val="0"/>
                <w:sz w:val="17"/>
                <w:szCs w:val="17"/>
              </w:rPr>
              <w:t>XX</w:t>
            </w:r>
          </w:p>
        </w:tc>
        <w:tc>
          <w:tcPr>
            <w:tcW w:w="421" w:type="pct"/>
            <w:vAlign w:val="center"/>
          </w:tcPr>
          <w:p w14:paraId="7DC9F35C" w14:textId="77777777" w:rsidR="00472B2A" w:rsidRPr="001A305C" w:rsidRDefault="00472B2A" w:rsidP="00472B2A">
            <w:pPr>
              <w:pStyle w:val="table-style-orange"/>
              <w:rPr>
                <w:b w:val="0"/>
                <w:sz w:val="17"/>
                <w:szCs w:val="17"/>
              </w:rPr>
            </w:pPr>
            <w:r w:rsidRPr="001A305C">
              <w:rPr>
                <w:b w:val="0"/>
                <w:sz w:val="17"/>
                <w:szCs w:val="17"/>
              </w:rPr>
              <w:t>XX</w:t>
            </w:r>
          </w:p>
        </w:tc>
        <w:tc>
          <w:tcPr>
            <w:tcW w:w="421" w:type="pct"/>
            <w:vAlign w:val="center"/>
          </w:tcPr>
          <w:p w14:paraId="478A0AA1" w14:textId="77777777" w:rsidR="00472B2A" w:rsidRPr="001A305C" w:rsidRDefault="00472B2A" w:rsidP="00472B2A">
            <w:pPr>
              <w:pStyle w:val="table-style-orange"/>
              <w:rPr>
                <w:b w:val="0"/>
                <w:sz w:val="17"/>
                <w:szCs w:val="17"/>
              </w:rPr>
            </w:pPr>
            <w:r w:rsidRPr="001A305C">
              <w:rPr>
                <w:b w:val="0"/>
                <w:sz w:val="17"/>
                <w:szCs w:val="17"/>
              </w:rPr>
              <w:t>XX</w:t>
            </w:r>
          </w:p>
        </w:tc>
        <w:tc>
          <w:tcPr>
            <w:tcW w:w="421" w:type="pct"/>
            <w:vAlign w:val="center"/>
          </w:tcPr>
          <w:p w14:paraId="15C6A639" w14:textId="77777777" w:rsidR="00472B2A" w:rsidRPr="001A305C" w:rsidRDefault="00472B2A" w:rsidP="00472B2A">
            <w:pPr>
              <w:pStyle w:val="table-style-orange"/>
              <w:rPr>
                <w:b w:val="0"/>
                <w:sz w:val="17"/>
                <w:szCs w:val="17"/>
              </w:rPr>
            </w:pPr>
            <w:r w:rsidRPr="001A305C">
              <w:rPr>
                <w:b w:val="0"/>
                <w:sz w:val="17"/>
                <w:szCs w:val="17"/>
              </w:rPr>
              <w:t>XX</w:t>
            </w:r>
          </w:p>
        </w:tc>
        <w:tc>
          <w:tcPr>
            <w:tcW w:w="421" w:type="pct"/>
            <w:vAlign w:val="center"/>
          </w:tcPr>
          <w:p w14:paraId="00E3831F" w14:textId="77777777" w:rsidR="00472B2A" w:rsidRPr="001A305C" w:rsidRDefault="00472B2A" w:rsidP="00472B2A">
            <w:pPr>
              <w:pStyle w:val="table-style-orange"/>
              <w:rPr>
                <w:b w:val="0"/>
                <w:sz w:val="17"/>
                <w:szCs w:val="17"/>
              </w:rPr>
            </w:pPr>
            <w:r w:rsidRPr="001A305C">
              <w:rPr>
                <w:b w:val="0"/>
                <w:sz w:val="17"/>
                <w:szCs w:val="17"/>
              </w:rPr>
              <w:t>XX</w:t>
            </w:r>
          </w:p>
        </w:tc>
        <w:tc>
          <w:tcPr>
            <w:tcW w:w="421" w:type="pct"/>
            <w:vAlign w:val="center"/>
          </w:tcPr>
          <w:p w14:paraId="4C50C199" w14:textId="7715B2DB" w:rsidR="00472B2A" w:rsidRPr="001A305C" w:rsidRDefault="00472B2A" w:rsidP="00472B2A">
            <w:pPr>
              <w:pStyle w:val="table-style-orange"/>
              <w:rPr>
                <w:b w:val="0"/>
                <w:sz w:val="17"/>
                <w:szCs w:val="17"/>
              </w:rPr>
            </w:pPr>
            <w:r w:rsidRPr="001A305C">
              <w:rPr>
                <w:b w:val="0"/>
                <w:sz w:val="17"/>
                <w:szCs w:val="17"/>
              </w:rPr>
              <w:t>XX</w:t>
            </w:r>
          </w:p>
        </w:tc>
        <w:tc>
          <w:tcPr>
            <w:tcW w:w="421" w:type="pct"/>
            <w:vAlign w:val="center"/>
          </w:tcPr>
          <w:p w14:paraId="69B19EF5" w14:textId="167B6D4D" w:rsidR="00472B2A" w:rsidRPr="001A305C" w:rsidRDefault="00472B2A" w:rsidP="00472B2A">
            <w:pPr>
              <w:pStyle w:val="table-style-orange"/>
              <w:rPr>
                <w:b w:val="0"/>
                <w:sz w:val="17"/>
                <w:szCs w:val="17"/>
              </w:rPr>
            </w:pPr>
            <w:r w:rsidRPr="001A305C">
              <w:rPr>
                <w:b w:val="0"/>
                <w:sz w:val="17"/>
                <w:szCs w:val="17"/>
              </w:rPr>
              <w:t>XX</w:t>
            </w:r>
          </w:p>
        </w:tc>
        <w:tc>
          <w:tcPr>
            <w:tcW w:w="421" w:type="pct"/>
            <w:vAlign w:val="center"/>
          </w:tcPr>
          <w:p w14:paraId="3329E865" w14:textId="07552D25" w:rsidR="00472B2A" w:rsidRPr="001A305C" w:rsidRDefault="00472B2A" w:rsidP="00472B2A">
            <w:pPr>
              <w:pStyle w:val="table-style-orange"/>
              <w:rPr>
                <w:b w:val="0"/>
                <w:sz w:val="17"/>
                <w:szCs w:val="17"/>
              </w:rPr>
            </w:pPr>
            <w:r w:rsidRPr="001A305C">
              <w:rPr>
                <w:b w:val="0"/>
                <w:sz w:val="17"/>
                <w:szCs w:val="17"/>
              </w:rPr>
              <w:t>XX</w:t>
            </w:r>
          </w:p>
        </w:tc>
        <w:tc>
          <w:tcPr>
            <w:tcW w:w="480" w:type="pct"/>
            <w:noWrap/>
            <w:vAlign w:val="center"/>
          </w:tcPr>
          <w:p w14:paraId="69C54401" w14:textId="77777777" w:rsidR="00472B2A" w:rsidRPr="001A305C" w:rsidRDefault="00472B2A" w:rsidP="00472B2A">
            <w:pPr>
              <w:pStyle w:val="table-style-orange"/>
              <w:rPr>
                <w:b w:val="0"/>
                <w:sz w:val="17"/>
                <w:szCs w:val="17"/>
              </w:rPr>
            </w:pPr>
            <w:r w:rsidRPr="001A305C">
              <w:rPr>
                <w:b w:val="0"/>
                <w:sz w:val="17"/>
                <w:szCs w:val="17"/>
              </w:rPr>
              <w:t>XX%</w:t>
            </w:r>
            <w:r>
              <w:rPr>
                <w:b w:val="0"/>
                <w:sz w:val="17"/>
                <w:szCs w:val="17"/>
              </w:rPr>
              <w:t>{/Country}</w:t>
            </w:r>
          </w:p>
        </w:tc>
      </w:tr>
      <w:tr w:rsidR="00472B2A" w:rsidRPr="001A305C" w14:paraId="3F91A554" w14:textId="77777777" w:rsidTr="00472B2A">
        <w:trPr>
          <w:trHeight w:val="442"/>
        </w:trPr>
        <w:tc>
          <w:tcPr>
            <w:tcW w:w="730" w:type="pct"/>
            <w:noWrap/>
            <w:vAlign w:val="center"/>
            <w:hideMark/>
          </w:tcPr>
          <w:p w14:paraId="4C941A9B" w14:textId="77777777" w:rsidR="00472B2A" w:rsidRPr="001A305C" w:rsidRDefault="00472B2A" w:rsidP="00472B2A">
            <w:pPr>
              <w:pStyle w:val="table-style-orange"/>
              <w:rPr>
                <w:sz w:val="17"/>
                <w:szCs w:val="17"/>
              </w:rPr>
            </w:pPr>
            <w:r w:rsidRPr="001A305C">
              <w:rPr>
                <w:sz w:val="17"/>
                <w:szCs w:val="17"/>
              </w:rPr>
              <w:t>Total</w:t>
            </w:r>
          </w:p>
        </w:tc>
        <w:tc>
          <w:tcPr>
            <w:tcW w:w="421" w:type="pct"/>
            <w:vAlign w:val="center"/>
          </w:tcPr>
          <w:p w14:paraId="30F36238" w14:textId="77777777" w:rsidR="00472B2A" w:rsidRPr="001A305C" w:rsidRDefault="00472B2A" w:rsidP="00472B2A">
            <w:pPr>
              <w:pStyle w:val="table-style-orange"/>
              <w:rPr>
                <w:sz w:val="17"/>
                <w:szCs w:val="17"/>
              </w:rPr>
            </w:pPr>
            <w:r w:rsidRPr="001A305C">
              <w:rPr>
                <w:sz w:val="17"/>
                <w:szCs w:val="17"/>
              </w:rPr>
              <w:t>XX</w:t>
            </w:r>
          </w:p>
        </w:tc>
        <w:tc>
          <w:tcPr>
            <w:tcW w:w="421" w:type="pct"/>
            <w:vAlign w:val="center"/>
          </w:tcPr>
          <w:p w14:paraId="040BBDD0" w14:textId="77777777" w:rsidR="00472B2A" w:rsidRPr="001A305C" w:rsidRDefault="00472B2A" w:rsidP="00472B2A">
            <w:pPr>
              <w:pStyle w:val="table-style-orange"/>
              <w:rPr>
                <w:sz w:val="17"/>
                <w:szCs w:val="17"/>
              </w:rPr>
            </w:pPr>
            <w:r w:rsidRPr="001A305C">
              <w:rPr>
                <w:sz w:val="17"/>
                <w:szCs w:val="17"/>
              </w:rPr>
              <w:t>XX</w:t>
            </w:r>
          </w:p>
        </w:tc>
        <w:tc>
          <w:tcPr>
            <w:tcW w:w="421" w:type="pct"/>
            <w:vAlign w:val="center"/>
          </w:tcPr>
          <w:p w14:paraId="517D8245" w14:textId="77777777" w:rsidR="00472B2A" w:rsidRPr="001A305C" w:rsidRDefault="00472B2A" w:rsidP="00472B2A">
            <w:pPr>
              <w:pStyle w:val="table-style-orange"/>
              <w:rPr>
                <w:sz w:val="17"/>
                <w:szCs w:val="17"/>
              </w:rPr>
            </w:pPr>
            <w:r w:rsidRPr="001A305C">
              <w:rPr>
                <w:sz w:val="17"/>
                <w:szCs w:val="17"/>
              </w:rPr>
              <w:t>XX</w:t>
            </w:r>
          </w:p>
        </w:tc>
        <w:tc>
          <w:tcPr>
            <w:tcW w:w="421" w:type="pct"/>
            <w:vAlign w:val="center"/>
          </w:tcPr>
          <w:p w14:paraId="56FB6343" w14:textId="77777777" w:rsidR="00472B2A" w:rsidRPr="001A305C" w:rsidRDefault="00472B2A" w:rsidP="00472B2A">
            <w:pPr>
              <w:pStyle w:val="table-style-orange"/>
              <w:rPr>
                <w:sz w:val="17"/>
                <w:szCs w:val="17"/>
              </w:rPr>
            </w:pPr>
            <w:r w:rsidRPr="001A305C">
              <w:rPr>
                <w:sz w:val="17"/>
                <w:szCs w:val="17"/>
              </w:rPr>
              <w:t>XX</w:t>
            </w:r>
          </w:p>
        </w:tc>
        <w:tc>
          <w:tcPr>
            <w:tcW w:w="421" w:type="pct"/>
            <w:vAlign w:val="center"/>
          </w:tcPr>
          <w:p w14:paraId="051BE526" w14:textId="77777777" w:rsidR="00472B2A" w:rsidRPr="001A305C" w:rsidRDefault="00472B2A" w:rsidP="00472B2A">
            <w:pPr>
              <w:pStyle w:val="table-style-orange"/>
              <w:rPr>
                <w:sz w:val="17"/>
                <w:szCs w:val="17"/>
              </w:rPr>
            </w:pPr>
            <w:r w:rsidRPr="001A305C">
              <w:rPr>
                <w:sz w:val="17"/>
                <w:szCs w:val="17"/>
              </w:rPr>
              <w:t>XX</w:t>
            </w:r>
          </w:p>
        </w:tc>
        <w:tc>
          <w:tcPr>
            <w:tcW w:w="421" w:type="pct"/>
            <w:vAlign w:val="center"/>
          </w:tcPr>
          <w:p w14:paraId="1A32942F" w14:textId="77777777" w:rsidR="00472B2A" w:rsidRPr="001A305C" w:rsidRDefault="00472B2A" w:rsidP="00472B2A">
            <w:pPr>
              <w:pStyle w:val="table-style-orange"/>
              <w:rPr>
                <w:sz w:val="17"/>
                <w:szCs w:val="17"/>
              </w:rPr>
            </w:pPr>
            <w:r w:rsidRPr="001A305C">
              <w:rPr>
                <w:sz w:val="17"/>
                <w:szCs w:val="17"/>
              </w:rPr>
              <w:t>XX</w:t>
            </w:r>
          </w:p>
        </w:tc>
        <w:tc>
          <w:tcPr>
            <w:tcW w:w="421" w:type="pct"/>
            <w:vAlign w:val="center"/>
          </w:tcPr>
          <w:p w14:paraId="4D7FAC71" w14:textId="181CF2A0" w:rsidR="00472B2A" w:rsidRPr="001A305C" w:rsidRDefault="00472B2A" w:rsidP="00472B2A">
            <w:pPr>
              <w:pStyle w:val="table-style-orange"/>
              <w:rPr>
                <w:sz w:val="17"/>
                <w:szCs w:val="17"/>
              </w:rPr>
            </w:pPr>
            <w:r w:rsidRPr="001A305C">
              <w:rPr>
                <w:sz w:val="17"/>
                <w:szCs w:val="17"/>
              </w:rPr>
              <w:t>XX</w:t>
            </w:r>
          </w:p>
        </w:tc>
        <w:tc>
          <w:tcPr>
            <w:tcW w:w="421" w:type="pct"/>
            <w:vAlign w:val="center"/>
          </w:tcPr>
          <w:p w14:paraId="5C9D351B" w14:textId="29949AD3" w:rsidR="00472B2A" w:rsidRPr="001A305C" w:rsidRDefault="00472B2A" w:rsidP="00472B2A">
            <w:pPr>
              <w:pStyle w:val="table-style-orange"/>
              <w:rPr>
                <w:sz w:val="17"/>
                <w:szCs w:val="17"/>
              </w:rPr>
            </w:pPr>
            <w:r w:rsidRPr="001A305C">
              <w:rPr>
                <w:sz w:val="17"/>
                <w:szCs w:val="17"/>
              </w:rPr>
              <w:t>XX</w:t>
            </w:r>
          </w:p>
        </w:tc>
        <w:tc>
          <w:tcPr>
            <w:tcW w:w="421" w:type="pct"/>
            <w:vAlign w:val="center"/>
          </w:tcPr>
          <w:p w14:paraId="216B9D74" w14:textId="5E2C17E3" w:rsidR="00472B2A" w:rsidRPr="001A305C" w:rsidRDefault="00472B2A" w:rsidP="00472B2A">
            <w:pPr>
              <w:pStyle w:val="table-style-orange"/>
              <w:rPr>
                <w:sz w:val="17"/>
                <w:szCs w:val="17"/>
              </w:rPr>
            </w:pPr>
            <w:r w:rsidRPr="001A305C">
              <w:rPr>
                <w:sz w:val="17"/>
                <w:szCs w:val="17"/>
              </w:rPr>
              <w:t>XX</w:t>
            </w:r>
          </w:p>
        </w:tc>
        <w:tc>
          <w:tcPr>
            <w:tcW w:w="480" w:type="pct"/>
            <w:noWrap/>
            <w:vAlign w:val="center"/>
          </w:tcPr>
          <w:p w14:paraId="38841E78" w14:textId="77777777" w:rsidR="00472B2A" w:rsidRPr="001A305C" w:rsidRDefault="00472B2A" w:rsidP="00472B2A">
            <w:pPr>
              <w:pStyle w:val="table-style-orange"/>
              <w:rPr>
                <w:sz w:val="17"/>
                <w:szCs w:val="17"/>
              </w:rPr>
            </w:pPr>
            <w:r w:rsidRPr="001A305C">
              <w:rPr>
                <w:sz w:val="17"/>
                <w:szCs w:val="17"/>
              </w:rPr>
              <w:t>XX%</w:t>
            </w:r>
          </w:p>
        </w:tc>
      </w:tr>
    </w:tbl>
    <w:p w14:paraId="51806925" w14:textId="00928F73" w:rsidR="0051487F" w:rsidRDefault="0051487F" w:rsidP="00853B33">
      <w:pPr>
        <w:pStyle w:val="source"/>
      </w:pPr>
      <w:r>
        <w:t xml:space="preserve">Source: Primary Interviews, </w:t>
      </w:r>
      <w:r w:rsidR="00422133">
        <w:t>Custom Market Insights, 2023</w:t>
      </w:r>
    </w:p>
    <w:p w14:paraId="464EA448" w14:textId="77777777" w:rsidR="00671C0B" w:rsidRDefault="00671C0B">
      <w:pPr>
        <w:spacing w:before="0" w:after="200" w:line="276" w:lineRule="auto"/>
        <w:jc w:val="left"/>
      </w:pPr>
    </w:p>
    <w:p w14:paraId="520130F4" w14:textId="77777777" w:rsidR="001B6681" w:rsidRDefault="001B6681" w:rsidP="007C7AA2">
      <w:pPr>
        <w:pStyle w:val="Heading3"/>
        <w:numPr>
          <w:ilvl w:val="0"/>
          <w:numId w:val="0"/>
        </w:numPr>
        <w:ind w:left="1224"/>
      </w:pPr>
      <w:bookmarkStart w:id="53" w:name="_Toc100245924"/>
      <w:r>
        <w:t>{#Segment}</w:t>
      </w:r>
    </w:p>
    <w:p w14:paraId="12BFCF78" w14:textId="3A542D54" w:rsidR="00163611" w:rsidRDefault="001B6681" w:rsidP="007C7AA2">
      <w:pPr>
        <w:pStyle w:val="Heading3"/>
      </w:pPr>
      <w:r>
        <w:t>{</w:t>
      </w:r>
      <w:proofErr w:type="spellStart"/>
      <w:r>
        <w:t>RegionName</w:t>
      </w:r>
      <w:proofErr w:type="spellEnd"/>
      <w:r>
        <w:t>}</w:t>
      </w:r>
      <w:r w:rsidR="00274CDF" w:rsidRPr="00274CDF">
        <w:t xml:space="preserve"> </w:t>
      </w:r>
      <w:r w:rsidR="002C4087">
        <w:t>{Keyword}</w:t>
      </w:r>
      <w:r w:rsidR="006D5460">
        <w:t>Market</w:t>
      </w:r>
      <w:r w:rsidR="004702F0">
        <w:t xml:space="preserve"> Revenue, </w:t>
      </w:r>
      <w:r w:rsidR="00F665C4">
        <w:t>By</w:t>
      </w:r>
      <w:r w:rsidR="00217CE7">
        <w:t xml:space="preserve"> </w:t>
      </w:r>
      <w:r>
        <w:t>{</w:t>
      </w:r>
      <w:proofErr w:type="spellStart"/>
      <w:r>
        <w:t>SegmentName</w:t>
      </w:r>
      <w:proofErr w:type="spellEnd"/>
      <w:r>
        <w:t>}</w:t>
      </w:r>
      <w:r w:rsidR="00274CDF" w:rsidRPr="00274CDF">
        <w:t xml:space="preserve">, </w:t>
      </w:r>
      <w:r w:rsidR="00AB3F6F">
        <w:t>{</w:t>
      </w:r>
      <w:proofErr w:type="spellStart"/>
      <w:r w:rsidR="00AB3F6F">
        <w:t>FromYear</w:t>
      </w:r>
      <w:proofErr w:type="spellEnd"/>
      <w:r w:rsidR="00AB3F6F">
        <w:t>} – {</w:t>
      </w:r>
      <w:proofErr w:type="spellStart"/>
      <w:r w:rsidR="00AB3F6F">
        <w:t>ToYear</w:t>
      </w:r>
      <w:proofErr w:type="spellEnd"/>
      <w:r w:rsidR="00AB3F6F">
        <w:t>}</w:t>
      </w:r>
      <w:bookmarkEnd w:id="53"/>
    </w:p>
    <w:p w14:paraId="6386E55D" w14:textId="275ED9F3" w:rsidR="00274CDF" w:rsidRDefault="001B6681" w:rsidP="00A515EC">
      <w:pPr>
        <w:pStyle w:val="table-no"/>
      </w:pPr>
      <w:bookmarkStart w:id="54" w:name="_Toc100246090"/>
      <w:r>
        <w:t>{</w:t>
      </w:r>
      <w:proofErr w:type="spellStart"/>
      <w:r>
        <w:t>RegionName</w:t>
      </w:r>
      <w:proofErr w:type="spellEnd"/>
      <w:r>
        <w:t>}</w:t>
      </w:r>
      <w:r w:rsidR="00274CDF" w:rsidRPr="00274CDF">
        <w:t xml:space="preserve"> </w:t>
      </w:r>
      <w:r w:rsidR="002C4087">
        <w:t>{Keyword}</w:t>
      </w:r>
      <w:r w:rsidR="006D5460">
        <w:t>Market</w:t>
      </w:r>
      <w:r w:rsidR="004702F0">
        <w:t xml:space="preserve"> Revenue, </w:t>
      </w:r>
      <w:r w:rsidR="00F665C4">
        <w:t>By</w:t>
      </w:r>
      <w:r w:rsidR="00217CE7">
        <w:t xml:space="preserve"> </w:t>
      </w:r>
      <w:r>
        <w:t>{</w:t>
      </w:r>
      <w:proofErr w:type="spellStart"/>
      <w:r>
        <w:t>SegmentName</w:t>
      </w:r>
      <w:proofErr w:type="spellEnd"/>
      <w:r>
        <w:t>}</w:t>
      </w:r>
      <w:r w:rsidR="00274CDF" w:rsidRPr="00274CDF">
        <w:t xml:space="preserve">, </w:t>
      </w:r>
      <w:r w:rsidR="006D5460">
        <w:t>2016 – 2021</w:t>
      </w:r>
      <w:r w:rsidR="00274CDF" w:rsidRPr="00274CDF">
        <w:t xml:space="preserve"> </w:t>
      </w:r>
      <w:r w:rsidR="00AB3F6F">
        <w:t>({Revenue})</w:t>
      </w:r>
      <w:bookmarkEnd w:id="54"/>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ayout w:type="fixed"/>
        <w:tblLook w:val="04A0" w:firstRow="1" w:lastRow="0" w:firstColumn="1" w:lastColumn="0" w:noHBand="0" w:noVBand="1"/>
      </w:tblPr>
      <w:tblGrid>
        <w:gridCol w:w="2174"/>
        <w:gridCol w:w="1138"/>
        <w:gridCol w:w="1142"/>
        <w:gridCol w:w="1142"/>
        <w:gridCol w:w="1143"/>
        <w:gridCol w:w="1140"/>
        <w:gridCol w:w="1138"/>
      </w:tblGrid>
      <w:tr w:rsidR="00C11FB4" w:rsidRPr="001A305C" w14:paraId="7575FF7F" w14:textId="77777777" w:rsidTr="00C11FB4">
        <w:trPr>
          <w:trHeight w:val="484"/>
        </w:trPr>
        <w:tc>
          <w:tcPr>
            <w:tcW w:w="1206" w:type="pct"/>
            <w:shd w:val="clear" w:color="auto" w:fill="DC4532"/>
            <w:noWrap/>
            <w:vAlign w:val="center"/>
            <w:hideMark/>
          </w:tcPr>
          <w:p w14:paraId="491A1885" w14:textId="66800F8D" w:rsidR="00C11FB4" w:rsidRPr="001A305C" w:rsidRDefault="00C11FB4" w:rsidP="00C11FB4">
            <w:pPr>
              <w:pStyle w:val="table-style-orange"/>
              <w:rPr>
                <w:sz w:val="17"/>
                <w:szCs w:val="17"/>
              </w:rPr>
            </w:pPr>
            <w:r w:rsidRPr="00C11FB4">
              <w:rPr>
                <w:b w:val="0"/>
                <w:color w:val="FFFFFF" w:themeColor="background1"/>
              </w:rPr>
              <w:t>By {</w:t>
            </w:r>
            <w:proofErr w:type="spellStart"/>
            <w:r w:rsidRPr="00C11FB4">
              <w:rPr>
                <w:b w:val="0"/>
                <w:color w:val="FFFFFF" w:themeColor="background1"/>
              </w:rPr>
              <w:t>SegmentName</w:t>
            </w:r>
            <w:proofErr w:type="spellEnd"/>
            <w:r w:rsidRPr="00C11FB4">
              <w:rPr>
                <w:b w:val="0"/>
                <w:color w:val="FFFFFF" w:themeColor="background1"/>
              </w:rPr>
              <w:t>}</w:t>
            </w:r>
          </w:p>
        </w:tc>
        <w:tc>
          <w:tcPr>
            <w:tcW w:w="631" w:type="pct"/>
            <w:shd w:val="clear" w:color="auto" w:fill="DC4532"/>
            <w:noWrap/>
            <w:vAlign w:val="center"/>
            <w:hideMark/>
          </w:tcPr>
          <w:p w14:paraId="092B8A33" w14:textId="18E5A76C" w:rsidR="00C11FB4" w:rsidRPr="001A305C" w:rsidRDefault="00C11FB4" w:rsidP="00C11FB4">
            <w:pPr>
              <w:pStyle w:val="table-style-orange"/>
              <w:rPr>
                <w:sz w:val="17"/>
                <w:szCs w:val="17"/>
              </w:rPr>
            </w:pPr>
            <w:r>
              <w:rPr>
                <w:b w:val="0"/>
                <w:color w:val="FFFFFF" w:themeColor="background1"/>
              </w:rPr>
              <w:t>2016</w:t>
            </w:r>
          </w:p>
        </w:tc>
        <w:tc>
          <w:tcPr>
            <w:tcW w:w="633" w:type="pct"/>
            <w:shd w:val="clear" w:color="auto" w:fill="DC4532"/>
            <w:vAlign w:val="center"/>
          </w:tcPr>
          <w:p w14:paraId="66617EDF" w14:textId="728AB13B" w:rsidR="00C11FB4" w:rsidRPr="001A305C" w:rsidRDefault="00C11FB4" w:rsidP="00C11FB4">
            <w:pPr>
              <w:pStyle w:val="table-style-orange"/>
              <w:rPr>
                <w:sz w:val="17"/>
                <w:szCs w:val="17"/>
              </w:rPr>
            </w:pPr>
            <w:r>
              <w:rPr>
                <w:b w:val="0"/>
                <w:color w:val="FFFFFF" w:themeColor="background1"/>
              </w:rPr>
              <w:t>2017</w:t>
            </w:r>
          </w:p>
        </w:tc>
        <w:tc>
          <w:tcPr>
            <w:tcW w:w="633" w:type="pct"/>
            <w:shd w:val="clear" w:color="auto" w:fill="DC4532"/>
            <w:vAlign w:val="center"/>
          </w:tcPr>
          <w:p w14:paraId="454D21A1" w14:textId="1148A1B5" w:rsidR="00C11FB4" w:rsidRPr="001A305C" w:rsidRDefault="00C11FB4" w:rsidP="00C11FB4">
            <w:pPr>
              <w:pStyle w:val="table-style-orange"/>
              <w:rPr>
                <w:sz w:val="17"/>
                <w:szCs w:val="17"/>
              </w:rPr>
            </w:pPr>
            <w:r>
              <w:rPr>
                <w:b w:val="0"/>
                <w:color w:val="FFFFFF" w:themeColor="background1"/>
              </w:rPr>
              <w:t>2018</w:t>
            </w:r>
          </w:p>
        </w:tc>
        <w:tc>
          <w:tcPr>
            <w:tcW w:w="634" w:type="pct"/>
            <w:shd w:val="clear" w:color="auto" w:fill="DC4532"/>
            <w:noWrap/>
            <w:vAlign w:val="center"/>
            <w:hideMark/>
          </w:tcPr>
          <w:p w14:paraId="3B0FF78D" w14:textId="3426FD8F" w:rsidR="00C11FB4" w:rsidRPr="001A305C" w:rsidRDefault="00C11FB4" w:rsidP="00C11FB4">
            <w:pPr>
              <w:pStyle w:val="table-style-orange"/>
              <w:rPr>
                <w:sz w:val="17"/>
                <w:szCs w:val="17"/>
              </w:rPr>
            </w:pPr>
            <w:r>
              <w:rPr>
                <w:b w:val="0"/>
                <w:color w:val="FFFFFF" w:themeColor="background1"/>
              </w:rPr>
              <w:t>2019</w:t>
            </w:r>
          </w:p>
        </w:tc>
        <w:tc>
          <w:tcPr>
            <w:tcW w:w="632" w:type="pct"/>
            <w:shd w:val="clear" w:color="auto" w:fill="DC4532"/>
            <w:vAlign w:val="center"/>
          </w:tcPr>
          <w:p w14:paraId="67EB6BC9" w14:textId="0C2C9FF2" w:rsidR="00C11FB4" w:rsidRPr="001A305C" w:rsidRDefault="00C11FB4" w:rsidP="00C11FB4">
            <w:pPr>
              <w:pStyle w:val="table-style-orange"/>
              <w:rPr>
                <w:sz w:val="17"/>
                <w:szCs w:val="17"/>
              </w:rPr>
            </w:pPr>
            <w:r>
              <w:rPr>
                <w:b w:val="0"/>
                <w:color w:val="FFFFFF" w:themeColor="background1"/>
              </w:rPr>
              <w:t>2020</w:t>
            </w:r>
          </w:p>
        </w:tc>
        <w:tc>
          <w:tcPr>
            <w:tcW w:w="631" w:type="pct"/>
            <w:shd w:val="clear" w:color="auto" w:fill="DC4532"/>
            <w:vAlign w:val="center"/>
          </w:tcPr>
          <w:p w14:paraId="6E98C2CC" w14:textId="62713AB2" w:rsidR="00C11FB4" w:rsidRPr="001A305C" w:rsidRDefault="00C11FB4" w:rsidP="00C11FB4">
            <w:pPr>
              <w:pStyle w:val="table-style-orange"/>
              <w:rPr>
                <w:sz w:val="17"/>
                <w:szCs w:val="17"/>
              </w:rPr>
            </w:pPr>
            <w:r>
              <w:rPr>
                <w:b w:val="0"/>
                <w:color w:val="FFFFFF" w:themeColor="background1"/>
              </w:rPr>
              <w:t>2021</w:t>
            </w:r>
          </w:p>
        </w:tc>
      </w:tr>
      <w:tr w:rsidR="00452FBE" w:rsidRPr="001A305C" w14:paraId="0759A107" w14:textId="77777777" w:rsidTr="00C11FB4">
        <w:trPr>
          <w:trHeight w:val="484"/>
        </w:trPr>
        <w:tc>
          <w:tcPr>
            <w:tcW w:w="1206" w:type="pct"/>
            <w:noWrap/>
            <w:vAlign w:val="center"/>
          </w:tcPr>
          <w:p w14:paraId="4AD7A0D9" w14:textId="77777777" w:rsidR="00452FBE" w:rsidRPr="001A305C" w:rsidRDefault="00452FBE" w:rsidP="00452FBE">
            <w:pPr>
              <w:pStyle w:val="table-style-orange"/>
              <w:rPr>
                <w:b w:val="0"/>
                <w:sz w:val="17"/>
                <w:szCs w:val="17"/>
              </w:rPr>
            </w:pPr>
            <w:r>
              <w:rPr>
                <w:b w:val="0"/>
                <w:sz w:val="17"/>
                <w:szCs w:val="17"/>
              </w:rPr>
              <w:t>{#</w:t>
            </w:r>
            <w:proofErr w:type="gramStart"/>
            <w:r>
              <w:rPr>
                <w:b w:val="0"/>
                <w:sz w:val="17"/>
                <w:szCs w:val="17"/>
              </w:rPr>
              <w:t>SubSegment}{</w:t>
            </w:r>
            <w:proofErr w:type="gramEnd"/>
            <w:r>
              <w:rPr>
                <w:b w:val="0"/>
                <w:sz w:val="17"/>
                <w:szCs w:val="17"/>
              </w:rPr>
              <w:t>SubSegmentName}</w:t>
            </w:r>
          </w:p>
        </w:tc>
        <w:tc>
          <w:tcPr>
            <w:tcW w:w="631" w:type="pct"/>
            <w:noWrap/>
            <w:vAlign w:val="center"/>
          </w:tcPr>
          <w:p w14:paraId="4D428C75" w14:textId="77777777" w:rsidR="00452FBE" w:rsidRPr="001A305C" w:rsidRDefault="00452FBE" w:rsidP="00452FBE">
            <w:pPr>
              <w:pStyle w:val="table-style-orange"/>
              <w:rPr>
                <w:b w:val="0"/>
                <w:sz w:val="17"/>
                <w:szCs w:val="17"/>
              </w:rPr>
            </w:pPr>
            <w:r w:rsidRPr="001A305C">
              <w:rPr>
                <w:b w:val="0"/>
                <w:sz w:val="17"/>
                <w:szCs w:val="17"/>
              </w:rPr>
              <w:t>XX</w:t>
            </w:r>
          </w:p>
        </w:tc>
        <w:tc>
          <w:tcPr>
            <w:tcW w:w="633" w:type="pct"/>
            <w:vAlign w:val="center"/>
          </w:tcPr>
          <w:p w14:paraId="0D13465D" w14:textId="77777777" w:rsidR="00452FBE" w:rsidRPr="001A305C" w:rsidRDefault="00452FBE" w:rsidP="00452FBE">
            <w:pPr>
              <w:pStyle w:val="table-style-orange"/>
              <w:rPr>
                <w:b w:val="0"/>
                <w:sz w:val="17"/>
                <w:szCs w:val="17"/>
              </w:rPr>
            </w:pPr>
            <w:r w:rsidRPr="001A305C">
              <w:rPr>
                <w:b w:val="0"/>
                <w:sz w:val="17"/>
                <w:szCs w:val="17"/>
              </w:rPr>
              <w:t>XX</w:t>
            </w:r>
          </w:p>
        </w:tc>
        <w:tc>
          <w:tcPr>
            <w:tcW w:w="633" w:type="pct"/>
            <w:vAlign w:val="center"/>
          </w:tcPr>
          <w:p w14:paraId="377F19CE" w14:textId="77777777" w:rsidR="00452FBE" w:rsidRPr="001A305C" w:rsidRDefault="00452FBE" w:rsidP="00452FBE">
            <w:pPr>
              <w:pStyle w:val="table-style-orange"/>
              <w:rPr>
                <w:b w:val="0"/>
                <w:sz w:val="17"/>
                <w:szCs w:val="17"/>
              </w:rPr>
            </w:pPr>
            <w:r w:rsidRPr="001A305C">
              <w:rPr>
                <w:b w:val="0"/>
                <w:sz w:val="17"/>
                <w:szCs w:val="17"/>
              </w:rPr>
              <w:t>XX</w:t>
            </w:r>
          </w:p>
        </w:tc>
        <w:tc>
          <w:tcPr>
            <w:tcW w:w="634" w:type="pct"/>
            <w:noWrap/>
            <w:vAlign w:val="center"/>
          </w:tcPr>
          <w:p w14:paraId="220DBA45" w14:textId="77777777" w:rsidR="00452FBE" w:rsidRPr="001A305C" w:rsidRDefault="00452FBE" w:rsidP="00452FBE">
            <w:pPr>
              <w:pStyle w:val="table-style-orange"/>
              <w:rPr>
                <w:b w:val="0"/>
                <w:sz w:val="17"/>
                <w:szCs w:val="17"/>
              </w:rPr>
            </w:pPr>
            <w:r w:rsidRPr="001A305C">
              <w:rPr>
                <w:b w:val="0"/>
                <w:sz w:val="17"/>
                <w:szCs w:val="17"/>
              </w:rPr>
              <w:t>XX</w:t>
            </w:r>
          </w:p>
        </w:tc>
        <w:tc>
          <w:tcPr>
            <w:tcW w:w="632" w:type="pct"/>
            <w:vAlign w:val="center"/>
          </w:tcPr>
          <w:p w14:paraId="15BD811B" w14:textId="2EA1CBCE" w:rsidR="00452FBE" w:rsidRPr="001A305C" w:rsidRDefault="00452FBE" w:rsidP="00452FBE">
            <w:pPr>
              <w:pStyle w:val="table-style-orange"/>
              <w:rPr>
                <w:b w:val="0"/>
                <w:sz w:val="17"/>
                <w:szCs w:val="17"/>
              </w:rPr>
            </w:pPr>
            <w:r w:rsidRPr="001A305C">
              <w:rPr>
                <w:b w:val="0"/>
                <w:sz w:val="17"/>
                <w:szCs w:val="17"/>
              </w:rPr>
              <w:t>XX</w:t>
            </w:r>
          </w:p>
        </w:tc>
        <w:tc>
          <w:tcPr>
            <w:tcW w:w="631" w:type="pct"/>
            <w:vAlign w:val="center"/>
          </w:tcPr>
          <w:p w14:paraId="03AFB905" w14:textId="01F15770" w:rsidR="00452FBE" w:rsidRPr="001A305C" w:rsidRDefault="00452FBE" w:rsidP="00452FBE">
            <w:pPr>
              <w:pStyle w:val="table-style-orange"/>
              <w:rPr>
                <w:b w:val="0"/>
                <w:sz w:val="17"/>
                <w:szCs w:val="17"/>
              </w:rPr>
            </w:pPr>
            <w:r w:rsidRPr="001A305C">
              <w:rPr>
                <w:b w:val="0"/>
                <w:sz w:val="17"/>
                <w:szCs w:val="17"/>
              </w:rPr>
              <w:t>XX</w:t>
            </w:r>
            <w:r>
              <w:rPr>
                <w:b w:val="0"/>
                <w:sz w:val="17"/>
                <w:szCs w:val="17"/>
              </w:rPr>
              <w:t>{/</w:t>
            </w:r>
            <w:proofErr w:type="spellStart"/>
            <w:r>
              <w:rPr>
                <w:b w:val="0"/>
                <w:sz w:val="17"/>
                <w:szCs w:val="17"/>
              </w:rPr>
              <w:t>SubSegment</w:t>
            </w:r>
            <w:proofErr w:type="spellEnd"/>
            <w:r>
              <w:rPr>
                <w:b w:val="0"/>
                <w:sz w:val="17"/>
                <w:szCs w:val="17"/>
              </w:rPr>
              <w:t>}</w:t>
            </w:r>
          </w:p>
        </w:tc>
      </w:tr>
      <w:tr w:rsidR="00452FBE" w:rsidRPr="001A305C" w14:paraId="58F18230" w14:textId="77777777" w:rsidTr="00C11FB4">
        <w:trPr>
          <w:trHeight w:val="423"/>
        </w:trPr>
        <w:tc>
          <w:tcPr>
            <w:tcW w:w="1206" w:type="pct"/>
            <w:noWrap/>
            <w:vAlign w:val="center"/>
          </w:tcPr>
          <w:p w14:paraId="14834377" w14:textId="77777777" w:rsidR="00452FBE" w:rsidRPr="001A305C" w:rsidRDefault="00452FBE" w:rsidP="00452FBE">
            <w:pPr>
              <w:pStyle w:val="table-style-orange"/>
              <w:rPr>
                <w:sz w:val="17"/>
                <w:szCs w:val="17"/>
              </w:rPr>
            </w:pPr>
            <w:r w:rsidRPr="001A305C">
              <w:rPr>
                <w:sz w:val="17"/>
                <w:szCs w:val="17"/>
              </w:rPr>
              <w:t>Total</w:t>
            </w:r>
          </w:p>
        </w:tc>
        <w:tc>
          <w:tcPr>
            <w:tcW w:w="631" w:type="pct"/>
            <w:noWrap/>
            <w:vAlign w:val="center"/>
          </w:tcPr>
          <w:p w14:paraId="0ABFEF5F" w14:textId="77777777" w:rsidR="00452FBE" w:rsidRPr="001A305C" w:rsidRDefault="00452FBE" w:rsidP="00452FBE">
            <w:pPr>
              <w:pStyle w:val="table-style-orange"/>
              <w:rPr>
                <w:sz w:val="17"/>
                <w:szCs w:val="17"/>
              </w:rPr>
            </w:pPr>
            <w:r w:rsidRPr="001A305C">
              <w:rPr>
                <w:sz w:val="17"/>
                <w:szCs w:val="17"/>
              </w:rPr>
              <w:t>XX</w:t>
            </w:r>
          </w:p>
        </w:tc>
        <w:tc>
          <w:tcPr>
            <w:tcW w:w="633" w:type="pct"/>
            <w:vAlign w:val="center"/>
          </w:tcPr>
          <w:p w14:paraId="004EB967" w14:textId="77777777" w:rsidR="00452FBE" w:rsidRPr="001A305C" w:rsidRDefault="00452FBE" w:rsidP="00452FBE">
            <w:pPr>
              <w:pStyle w:val="table-style-orange"/>
              <w:rPr>
                <w:sz w:val="17"/>
                <w:szCs w:val="17"/>
              </w:rPr>
            </w:pPr>
            <w:r w:rsidRPr="001A305C">
              <w:rPr>
                <w:sz w:val="17"/>
                <w:szCs w:val="17"/>
              </w:rPr>
              <w:t>XX</w:t>
            </w:r>
          </w:p>
        </w:tc>
        <w:tc>
          <w:tcPr>
            <w:tcW w:w="633" w:type="pct"/>
            <w:vAlign w:val="center"/>
          </w:tcPr>
          <w:p w14:paraId="672B4622" w14:textId="77777777" w:rsidR="00452FBE" w:rsidRPr="001A305C" w:rsidRDefault="00452FBE" w:rsidP="00452FBE">
            <w:pPr>
              <w:pStyle w:val="table-style-orange"/>
              <w:rPr>
                <w:sz w:val="17"/>
                <w:szCs w:val="17"/>
              </w:rPr>
            </w:pPr>
            <w:r w:rsidRPr="001A305C">
              <w:rPr>
                <w:sz w:val="17"/>
                <w:szCs w:val="17"/>
              </w:rPr>
              <w:t>XX</w:t>
            </w:r>
          </w:p>
        </w:tc>
        <w:tc>
          <w:tcPr>
            <w:tcW w:w="634" w:type="pct"/>
            <w:noWrap/>
            <w:vAlign w:val="center"/>
          </w:tcPr>
          <w:p w14:paraId="022E7C85" w14:textId="77777777" w:rsidR="00452FBE" w:rsidRPr="001A305C" w:rsidRDefault="00452FBE" w:rsidP="00452FBE">
            <w:pPr>
              <w:pStyle w:val="table-style-orange"/>
              <w:rPr>
                <w:sz w:val="17"/>
                <w:szCs w:val="17"/>
              </w:rPr>
            </w:pPr>
            <w:r w:rsidRPr="001A305C">
              <w:rPr>
                <w:sz w:val="17"/>
                <w:szCs w:val="17"/>
              </w:rPr>
              <w:t>XX</w:t>
            </w:r>
          </w:p>
        </w:tc>
        <w:tc>
          <w:tcPr>
            <w:tcW w:w="632" w:type="pct"/>
            <w:vAlign w:val="center"/>
          </w:tcPr>
          <w:p w14:paraId="260FC860" w14:textId="10147521" w:rsidR="00452FBE" w:rsidRPr="001A305C" w:rsidRDefault="00452FBE" w:rsidP="00452FBE">
            <w:pPr>
              <w:pStyle w:val="table-style-orange"/>
              <w:rPr>
                <w:sz w:val="17"/>
                <w:szCs w:val="17"/>
              </w:rPr>
            </w:pPr>
            <w:r w:rsidRPr="001A305C">
              <w:rPr>
                <w:sz w:val="17"/>
                <w:szCs w:val="17"/>
              </w:rPr>
              <w:t>XX</w:t>
            </w:r>
          </w:p>
        </w:tc>
        <w:tc>
          <w:tcPr>
            <w:tcW w:w="631" w:type="pct"/>
            <w:vAlign w:val="center"/>
          </w:tcPr>
          <w:p w14:paraId="4C6BA6F9" w14:textId="733F888A" w:rsidR="00452FBE" w:rsidRPr="001A305C" w:rsidRDefault="00452FBE" w:rsidP="00452FBE">
            <w:pPr>
              <w:pStyle w:val="table-style-orange"/>
              <w:rPr>
                <w:sz w:val="17"/>
                <w:szCs w:val="17"/>
              </w:rPr>
            </w:pPr>
            <w:r w:rsidRPr="001A305C">
              <w:rPr>
                <w:sz w:val="17"/>
                <w:szCs w:val="17"/>
              </w:rPr>
              <w:t>XX</w:t>
            </w:r>
          </w:p>
        </w:tc>
      </w:tr>
    </w:tbl>
    <w:p w14:paraId="441C5337" w14:textId="3C919ABF" w:rsidR="00274CDF" w:rsidRDefault="000A0506" w:rsidP="00853B33">
      <w:pPr>
        <w:pStyle w:val="source"/>
      </w:pPr>
      <w:r>
        <w:t xml:space="preserve">Source: Primary Interviews, </w:t>
      </w:r>
      <w:r w:rsidR="00422133">
        <w:t>Custom Market Insights, 2023</w:t>
      </w:r>
    </w:p>
    <w:p w14:paraId="0DB12E6A" w14:textId="77777777" w:rsidR="0051487F" w:rsidRDefault="0051487F">
      <w:pPr>
        <w:spacing w:before="0" w:after="200" w:line="276" w:lineRule="auto"/>
        <w:jc w:val="left"/>
      </w:pPr>
    </w:p>
    <w:p w14:paraId="614E4C48" w14:textId="0E68FE50" w:rsidR="0051487F" w:rsidRDefault="001B6681" w:rsidP="0051487F">
      <w:pPr>
        <w:pStyle w:val="table-no"/>
      </w:pPr>
      <w:bookmarkStart w:id="55" w:name="_Toc100246091"/>
      <w:r>
        <w:t>{</w:t>
      </w:r>
      <w:proofErr w:type="spellStart"/>
      <w:r>
        <w:t>RegionName</w:t>
      </w:r>
      <w:proofErr w:type="spellEnd"/>
      <w:r>
        <w:t xml:space="preserve">} </w:t>
      </w:r>
      <w:r w:rsidR="002C4087">
        <w:t>{Keyword}</w:t>
      </w:r>
      <w:r w:rsidR="006D5460">
        <w:t>Market</w:t>
      </w:r>
      <w:r w:rsidR="0051487F">
        <w:t xml:space="preserve"> Revenue, By </w:t>
      </w:r>
      <w:r>
        <w:t>{</w:t>
      </w:r>
      <w:proofErr w:type="spellStart"/>
      <w:r>
        <w:t>SegmentName</w:t>
      </w:r>
      <w:proofErr w:type="spellEnd"/>
      <w:r>
        <w:t>}</w:t>
      </w:r>
      <w:r w:rsidR="0051487F" w:rsidRPr="00274CDF">
        <w:t xml:space="preserve">, </w:t>
      </w:r>
      <w:r w:rsidR="006D5460">
        <w:t>2022 – 2030</w:t>
      </w:r>
      <w:r w:rsidR="0051487F" w:rsidRPr="00274CDF">
        <w:t xml:space="preserve"> </w:t>
      </w:r>
      <w:r w:rsidR="00AB3F6F">
        <w:t>({Revenue})</w:t>
      </w:r>
      <w:bookmarkEnd w:id="55"/>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ayout w:type="fixed"/>
        <w:tblLook w:val="04A0" w:firstRow="1" w:lastRow="0" w:firstColumn="1" w:lastColumn="0" w:noHBand="0" w:noVBand="1"/>
      </w:tblPr>
      <w:tblGrid>
        <w:gridCol w:w="1438"/>
        <w:gridCol w:w="749"/>
        <w:gridCol w:w="749"/>
        <w:gridCol w:w="748"/>
        <w:gridCol w:w="748"/>
        <w:gridCol w:w="748"/>
        <w:gridCol w:w="747"/>
        <w:gridCol w:w="748"/>
        <w:gridCol w:w="748"/>
        <w:gridCol w:w="748"/>
        <w:gridCol w:w="846"/>
      </w:tblGrid>
      <w:tr w:rsidR="00425393" w:rsidRPr="001A305C" w14:paraId="43B22B26" w14:textId="77777777" w:rsidTr="00425393">
        <w:trPr>
          <w:trHeight w:val="471"/>
        </w:trPr>
        <w:tc>
          <w:tcPr>
            <w:tcW w:w="797" w:type="pct"/>
            <w:shd w:val="clear" w:color="auto" w:fill="DC4532"/>
            <w:noWrap/>
            <w:vAlign w:val="center"/>
            <w:hideMark/>
          </w:tcPr>
          <w:p w14:paraId="13D153B4" w14:textId="073E0B69" w:rsidR="00425393" w:rsidRPr="001A305C" w:rsidRDefault="00425393" w:rsidP="00425393">
            <w:pPr>
              <w:pStyle w:val="table-style-orange"/>
              <w:rPr>
                <w:sz w:val="17"/>
                <w:szCs w:val="17"/>
              </w:rPr>
            </w:pPr>
            <w:r w:rsidRPr="00C11FB4">
              <w:rPr>
                <w:b w:val="0"/>
                <w:color w:val="FFFFFF" w:themeColor="background1"/>
              </w:rPr>
              <w:t>By {</w:t>
            </w:r>
            <w:proofErr w:type="spellStart"/>
            <w:r w:rsidRPr="00C11FB4">
              <w:rPr>
                <w:b w:val="0"/>
                <w:color w:val="FFFFFF" w:themeColor="background1"/>
              </w:rPr>
              <w:t>SegmentName</w:t>
            </w:r>
            <w:proofErr w:type="spellEnd"/>
            <w:r w:rsidRPr="00C11FB4">
              <w:rPr>
                <w:b w:val="0"/>
                <w:color w:val="FFFFFF" w:themeColor="background1"/>
              </w:rPr>
              <w:t>}</w:t>
            </w:r>
          </w:p>
        </w:tc>
        <w:tc>
          <w:tcPr>
            <w:tcW w:w="415" w:type="pct"/>
            <w:shd w:val="clear" w:color="auto" w:fill="DC4532"/>
            <w:vAlign w:val="center"/>
          </w:tcPr>
          <w:p w14:paraId="65F6D855" w14:textId="61A5C5F7" w:rsidR="00425393" w:rsidRPr="001A305C" w:rsidRDefault="00425393" w:rsidP="00425393">
            <w:pPr>
              <w:pStyle w:val="table-style-orange"/>
              <w:rPr>
                <w:sz w:val="17"/>
                <w:szCs w:val="17"/>
              </w:rPr>
            </w:pPr>
            <w:r>
              <w:rPr>
                <w:b w:val="0"/>
                <w:color w:val="FFFFFF" w:themeColor="background1"/>
              </w:rPr>
              <w:t>2022</w:t>
            </w:r>
          </w:p>
        </w:tc>
        <w:tc>
          <w:tcPr>
            <w:tcW w:w="415" w:type="pct"/>
            <w:shd w:val="clear" w:color="auto" w:fill="DC4532"/>
            <w:vAlign w:val="center"/>
          </w:tcPr>
          <w:p w14:paraId="49D618E8" w14:textId="6C8C9E5D" w:rsidR="00425393" w:rsidRPr="001A305C" w:rsidRDefault="00425393" w:rsidP="00425393">
            <w:pPr>
              <w:pStyle w:val="table-style-orange"/>
              <w:rPr>
                <w:sz w:val="17"/>
                <w:szCs w:val="17"/>
              </w:rPr>
            </w:pPr>
            <w:r>
              <w:rPr>
                <w:b w:val="0"/>
                <w:color w:val="FFFFFF" w:themeColor="background1"/>
              </w:rPr>
              <w:t>2023</w:t>
            </w:r>
          </w:p>
        </w:tc>
        <w:tc>
          <w:tcPr>
            <w:tcW w:w="415" w:type="pct"/>
            <w:shd w:val="clear" w:color="auto" w:fill="DC4532"/>
            <w:vAlign w:val="center"/>
          </w:tcPr>
          <w:p w14:paraId="358668EE" w14:textId="5D0884BF" w:rsidR="00425393" w:rsidRPr="001A305C" w:rsidRDefault="00425393" w:rsidP="00425393">
            <w:pPr>
              <w:pStyle w:val="table-style-orange"/>
              <w:rPr>
                <w:sz w:val="17"/>
                <w:szCs w:val="17"/>
              </w:rPr>
            </w:pPr>
            <w:r>
              <w:rPr>
                <w:b w:val="0"/>
                <w:color w:val="FFFFFF" w:themeColor="background1"/>
              </w:rPr>
              <w:t>2024</w:t>
            </w:r>
          </w:p>
        </w:tc>
        <w:tc>
          <w:tcPr>
            <w:tcW w:w="415" w:type="pct"/>
            <w:shd w:val="clear" w:color="auto" w:fill="DC4532"/>
            <w:vAlign w:val="center"/>
          </w:tcPr>
          <w:p w14:paraId="0074347A" w14:textId="74F4DC92" w:rsidR="00425393" w:rsidRPr="001A305C" w:rsidRDefault="00425393" w:rsidP="00425393">
            <w:pPr>
              <w:pStyle w:val="table-style-orange"/>
              <w:rPr>
                <w:sz w:val="17"/>
                <w:szCs w:val="17"/>
              </w:rPr>
            </w:pPr>
            <w:r>
              <w:rPr>
                <w:b w:val="0"/>
                <w:color w:val="FFFFFF" w:themeColor="background1"/>
              </w:rPr>
              <w:t>2025</w:t>
            </w:r>
          </w:p>
        </w:tc>
        <w:tc>
          <w:tcPr>
            <w:tcW w:w="415" w:type="pct"/>
            <w:shd w:val="clear" w:color="auto" w:fill="DC4532"/>
            <w:vAlign w:val="center"/>
          </w:tcPr>
          <w:p w14:paraId="050DE0C6" w14:textId="63672EBF" w:rsidR="00425393" w:rsidRPr="001A305C" w:rsidRDefault="00425393" w:rsidP="00425393">
            <w:pPr>
              <w:pStyle w:val="table-style-orange"/>
              <w:rPr>
                <w:sz w:val="17"/>
                <w:szCs w:val="17"/>
              </w:rPr>
            </w:pPr>
            <w:r>
              <w:rPr>
                <w:b w:val="0"/>
                <w:color w:val="FFFFFF" w:themeColor="background1"/>
              </w:rPr>
              <w:t>2026</w:t>
            </w:r>
          </w:p>
        </w:tc>
        <w:tc>
          <w:tcPr>
            <w:tcW w:w="414" w:type="pct"/>
            <w:shd w:val="clear" w:color="auto" w:fill="DC4532"/>
            <w:vAlign w:val="center"/>
          </w:tcPr>
          <w:p w14:paraId="0074C51B" w14:textId="311D5BCE" w:rsidR="00425393" w:rsidRPr="001A305C" w:rsidRDefault="00425393" w:rsidP="00425393">
            <w:pPr>
              <w:pStyle w:val="table-style-orange"/>
              <w:rPr>
                <w:sz w:val="17"/>
                <w:szCs w:val="17"/>
              </w:rPr>
            </w:pPr>
            <w:r>
              <w:rPr>
                <w:b w:val="0"/>
                <w:color w:val="FFFFFF" w:themeColor="background1"/>
              </w:rPr>
              <w:t>2027</w:t>
            </w:r>
          </w:p>
        </w:tc>
        <w:tc>
          <w:tcPr>
            <w:tcW w:w="415" w:type="pct"/>
            <w:shd w:val="clear" w:color="auto" w:fill="DC4532"/>
            <w:vAlign w:val="center"/>
          </w:tcPr>
          <w:p w14:paraId="60B996BD" w14:textId="17CAD293" w:rsidR="00425393" w:rsidRDefault="00425393" w:rsidP="00425393">
            <w:pPr>
              <w:pStyle w:val="table-style-orange"/>
              <w:rPr>
                <w:sz w:val="17"/>
                <w:szCs w:val="17"/>
              </w:rPr>
            </w:pPr>
            <w:r>
              <w:rPr>
                <w:b w:val="0"/>
                <w:color w:val="FFFFFF" w:themeColor="background1"/>
              </w:rPr>
              <w:t>2028</w:t>
            </w:r>
          </w:p>
        </w:tc>
        <w:tc>
          <w:tcPr>
            <w:tcW w:w="415" w:type="pct"/>
            <w:shd w:val="clear" w:color="auto" w:fill="DC4532"/>
            <w:vAlign w:val="center"/>
          </w:tcPr>
          <w:p w14:paraId="78D6C2DE" w14:textId="3A9C5BC9" w:rsidR="00425393" w:rsidRDefault="00425393" w:rsidP="00425393">
            <w:pPr>
              <w:pStyle w:val="table-style-orange"/>
              <w:rPr>
                <w:sz w:val="17"/>
                <w:szCs w:val="17"/>
              </w:rPr>
            </w:pPr>
            <w:r>
              <w:rPr>
                <w:b w:val="0"/>
                <w:color w:val="FFFFFF" w:themeColor="background1"/>
              </w:rPr>
              <w:t>2029</w:t>
            </w:r>
          </w:p>
        </w:tc>
        <w:tc>
          <w:tcPr>
            <w:tcW w:w="415" w:type="pct"/>
            <w:shd w:val="clear" w:color="auto" w:fill="DC4532"/>
            <w:vAlign w:val="center"/>
          </w:tcPr>
          <w:p w14:paraId="1ABA4C20" w14:textId="33E290B7" w:rsidR="00425393" w:rsidRPr="001A305C" w:rsidRDefault="00425393" w:rsidP="00425393">
            <w:pPr>
              <w:pStyle w:val="table-style-orange"/>
              <w:rPr>
                <w:sz w:val="17"/>
                <w:szCs w:val="17"/>
              </w:rPr>
            </w:pPr>
            <w:r>
              <w:rPr>
                <w:b w:val="0"/>
                <w:color w:val="FFFFFF" w:themeColor="background1"/>
              </w:rPr>
              <w:t>2030</w:t>
            </w:r>
          </w:p>
        </w:tc>
        <w:tc>
          <w:tcPr>
            <w:tcW w:w="469" w:type="pct"/>
            <w:shd w:val="clear" w:color="auto" w:fill="DC4532"/>
            <w:noWrap/>
            <w:vAlign w:val="center"/>
            <w:hideMark/>
          </w:tcPr>
          <w:p w14:paraId="78071B60" w14:textId="62F8A8FA" w:rsidR="00425393" w:rsidRPr="001A305C" w:rsidRDefault="00425393" w:rsidP="00425393">
            <w:pPr>
              <w:pStyle w:val="table-style-orange"/>
              <w:rPr>
                <w:sz w:val="17"/>
                <w:szCs w:val="17"/>
              </w:rPr>
            </w:pPr>
            <w:r>
              <w:rPr>
                <w:b w:val="0"/>
                <w:color w:val="FFFFFF" w:themeColor="background1"/>
              </w:rPr>
              <w:t>CAGR</w:t>
            </w:r>
          </w:p>
        </w:tc>
      </w:tr>
      <w:tr w:rsidR="00C11FB4" w:rsidRPr="001A305C" w14:paraId="4ECE66DE" w14:textId="77777777" w:rsidTr="00425393">
        <w:trPr>
          <w:trHeight w:val="471"/>
        </w:trPr>
        <w:tc>
          <w:tcPr>
            <w:tcW w:w="797" w:type="pct"/>
            <w:noWrap/>
            <w:vAlign w:val="center"/>
          </w:tcPr>
          <w:p w14:paraId="252E1704" w14:textId="77777777" w:rsidR="00C11FB4" w:rsidRPr="001A305C" w:rsidRDefault="00C11FB4" w:rsidP="00C11FB4">
            <w:pPr>
              <w:pStyle w:val="table-style-orange"/>
              <w:rPr>
                <w:b w:val="0"/>
                <w:sz w:val="17"/>
                <w:szCs w:val="17"/>
              </w:rPr>
            </w:pPr>
            <w:r>
              <w:rPr>
                <w:b w:val="0"/>
                <w:sz w:val="17"/>
                <w:szCs w:val="17"/>
              </w:rPr>
              <w:t>{#</w:t>
            </w:r>
            <w:proofErr w:type="gramStart"/>
            <w:r>
              <w:rPr>
                <w:b w:val="0"/>
                <w:sz w:val="17"/>
                <w:szCs w:val="17"/>
              </w:rPr>
              <w:t>SubSegment}{</w:t>
            </w:r>
            <w:proofErr w:type="gramEnd"/>
            <w:r>
              <w:rPr>
                <w:b w:val="0"/>
                <w:sz w:val="17"/>
                <w:szCs w:val="17"/>
              </w:rPr>
              <w:t>SubSegmentName}</w:t>
            </w:r>
          </w:p>
        </w:tc>
        <w:tc>
          <w:tcPr>
            <w:tcW w:w="415" w:type="pct"/>
            <w:vAlign w:val="center"/>
          </w:tcPr>
          <w:p w14:paraId="4A9A7A12" w14:textId="77777777" w:rsidR="00C11FB4" w:rsidRPr="001A305C" w:rsidRDefault="00C11FB4" w:rsidP="00C11FB4">
            <w:pPr>
              <w:pStyle w:val="table-style-orange"/>
              <w:rPr>
                <w:b w:val="0"/>
                <w:sz w:val="17"/>
                <w:szCs w:val="17"/>
              </w:rPr>
            </w:pPr>
            <w:r w:rsidRPr="001A305C">
              <w:rPr>
                <w:b w:val="0"/>
                <w:sz w:val="17"/>
                <w:szCs w:val="17"/>
              </w:rPr>
              <w:t>XX</w:t>
            </w:r>
          </w:p>
        </w:tc>
        <w:tc>
          <w:tcPr>
            <w:tcW w:w="415" w:type="pct"/>
            <w:vAlign w:val="center"/>
          </w:tcPr>
          <w:p w14:paraId="2349E3C6" w14:textId="77777777" w:rsidR="00C11FB4" w:rsidRPr="001A305C" w:rsidRDefault="00C11FB4" w:rsidP="00C11FB4">
            <w:pPr>
              <w:pStyle w:val="table-style-orange"/>
              <w:rPr>
                <w:b w:val="0"/>
                <w:sz w:val="17"/>
                <w:szCs w:val="17"/>
              </w:rPr>
            </w:pPr>
            <w:r w:rsidRPr="001A305C">
              <w:rPr>
                <w:b w:val="0"/>
                <w:sz w:val="17"/>
                <w:szCs w:val="17"/>
              </w:rPr>
              <w:t>XX</w:t>
            </w:r>
          </w:p>
        </w:tc>
        <w:tc>
          <w:tcPr>
            <w:tcW w:w="415" w:type="pct"/>
            <w:vAlign w:val="center"/>
          </w:tcPr>
          <w:p w14:paraId="64B3F799" w14:textId="77777777" w:rsidR="00C11FB4" w:rsidRPr="001A305C" w:rsidRDefault="00C11FB4" w:rsidP="00C11FB4">
            <w:pPr>
              <w:pStyle w:val="table-style-orange"/>
              <w:rPr>
                <w:b w:val="0"/>
                <w:sz w:val="17"/>
                <w:szCs w:val="17"/>
              </w:rPr>
            </w:pPr>
            <w:r w:rsidRPr="001A305C">
              <w:rPr>
                <w:b w:val="0"/>
                <w:sz w:val="17"/>
                <w:szCs w:val="17"/>
              </w:rPr>
              <w:t>XX</w:t>
            </w:r>
          </w:p>
        </w:tc>
        <w:tc>
          <w:tcPr>
            <w:tcW w:w="415" w:type="pct"/>
            <w:vAlign w:val="center"/>
          </w:tcPr>
          <w:p w14:paraId="672E8C29" w14:textId="77777777" w:rsidR="00C11FB4" w:rsidRPr="001A305C" w:rsidRDefault="00C11FB4" w:rsidP="00C11FB4">
            <w:pPr>
              <w:pStyle w:val="table-style-orange"/>
              <w:rPr>
                <w:b w:val="0"/>
                <w:sz w:val="17"/>
                <w:szCs w:val="17"/>
              </w:rPr>
            </w:pPr>
            <w:r w:rsidRPr="001A305C">
              <w:rPr>
                <w:b w:val="0"/>
                <w:sz w:val="17"/>
                <w:szCs w:val="17"/>
              </w:rPr>
              <w:t>XX</w:t>
            </w:r>
          </w:p>
        </w:tc>
        <w:tc>
          <w:tcPr>
            <w:tcW w:w="415" w:type="pct"/>
            <w:vAlign w:val="center"/>
          </w:tcPr>
          <w:p w14:paraId="7FC3EA17" w14:textId="77777777" w:rsidR="00C11FB4" w:rsidRPr="001A305C" w:rsidRDefault="00C11FB4" w:rsidP="00C11FB4">
            <w:pPr>
              <w:pStyle w:val="table-style-orange"/>
              <w:rPr>
                <w:b w:val="0"/>
                <w:sz w:val="17"/>
                <w:szCs w:val="17"/>
              </w:rPr>
            </w:pPr>
            <w:r w:rsidRPr="001A305C">
              <w:rPr>
                <w:b w:val="0"/>
                <w:sz w:val="17"/>
                <w:szCs w:val="17"/>
              </w:rPr>
              <w:t>XX</w:t>
            </w:r>
          </w:p>
        </w:tc>
        <w:tc>
          <w:tcPr>
            <w:tcW w:w="414" w:type="pct"/>
            <w:vAlign w:val="center"/>
          </w:tcPr>
          <w:p w14:paraId="19F87576" w14:textId="77777777" w:rsidR="00C11FB4" w:rsidRPr="001A305C" w:rsidRDefault="00C11FB4" w:rsidP="00C11FB4">
            <w:pPr>
              <w:pStyle w:val="table-style-orange"/>
              <w:rPr>
                <w:b w:val="0"/>
                <w:sz w:val="17"/>
                <w:szCs w:val="17"/>
              </w:rPr>
            </w:pPr>
            <w:r w:rsidRPr="001A305C">
              <w:rPr>
                <w:b w:val="0"/>
                <w:sz w:val="17"/>
                <w:szCs w:val="17"/>
              </w:rPr>
              <w:t>XX</w:t>
            </w:r>
          </w:p>
        </w:tc>
        <w:tc>
          <w:tcPr>
            <w:tcW w:w="415" w:type="pct"/>
            <w:vAlign w:val="center"/>
          </w:tcPr>
          <w:p w14:paraId="74D28504" w14:textId="6C9682E3" w:rsidR="00C11FB4" w:rsidRPr="001A305C" w:rsidRDefault="00C11FB4" w:rsidP="00C11FB4">
            <w:pPr>
              <w:pStyle w:val="table-style-orange"/>
              <w:rPr>
                <w:b w:val="0"/>
                <w:sz w:val="17"/>
                <w:szCs w:val="17"/>
              </w:rPr>
            </w:pPr>
            <w:r w:rsidRPr="001A305C">
              <w:rPr>
                <w:b w:val="0"/>
                <w:sz w:val="17"/>
                <w:szCs w:val="17"/>
              </w:rPr>
              <w:t>XX</w:t>
            </w:r>
          </w:p>
        </w:tc>
        <w:tc>
          <w:tcPr>
            <w:tcW w:w="415" w:type="pct"/>
            <w:vAlign w:val="center"/>
          </w:tcPr>
          <w:p w14:paraId="051D60AC" w14:textId="65282C62" w:rsidR="00C11FB4" w:rsidRPr="001A305C" w:rsidRDefault="00C11FB4" w:rsidP="00C11FB4">
            <w:pPr>
              <w:pStyle w:val="table-style-orange"/>
              <w:rPr>
                <w:b w:val="0"/>
                <w:sz w:val="17"/>
                <w:szCs w:val="17"/>
              </w:rPr>
            </w:pPr>
            <w:r w:rsidRPr="001A305C">
              <w:rPr>
                <w:b w:val="0"/>
                <w:sz w:val="17"/>
                <w:szCs w:val="17"/>
              </w:rPr>
              <w:t>XX</w:t>
            </w:r>
          </w:p>
        </w:tc>
        <w:tc>
          <w:tcPr>
            <w:tcW w:w="415" w:type="pct"/>
            <w:vAlign w:val="center"/>
          </w:tcPr>
          <w:p w14:paraId="6BBEE224" w14:textId="61FEC01F" w:rsidR="00C11FB4" w:rsidRPr="001A305C" w:rsidRDefault="00C11FB4" w:rsidP="00C11FB4">
            <w:pPr>
              <w:pStyle w:val="table-style-orange"/>
              <w:rPr>
                <w:b w:val="0"/>
                <w:sz w:val="17"/>
                <w:szCs w:val="17"/>
              </w:rPr>
            </w:pPr>
            <w:r w:rsidRPr="001A305C">
              <w:rPr>
                <w:b w:val="0"/>
                <w:sz w:val="17"/>
                <w:szCs w:val="17"/>
              </w:rPr>
              <w:t>XX</w:t>
            </w:r>
          </w:p>
        </w:tc>
        <w:tc>
          <w:tcPr>
            <w:tcW w:w="469" w:type="pct"/>
            <w:noWrap/>
            <w:vAlign w:val="center"/>
          </w:tcPr>
          <w:p w14:paraId="14F67AB6" w14:textId="77777777" w:rsidR="00C11FB4" w:rsidRPr="001A305C" w:rsidRDefault="00C11FB4" w:rsidP="00C11FB4">
            <w:pPr>
              <w:pStyle w:val="table-style-orange"/>
              <w:rPr>
                <w:b w:val="0"/>
                <w:sz w:val="17"/>
                <w:szCs w:val="17"/>
              </w:rPr>
            </w:pPr>
            <w:r w:rsidRPr="001A305C">
              <w:rPr>
                <w:b w:val="0"/>
                <w:sz w:val="17"/>
                <w:szCs w:val="17"/>
              </w:rPr>
              <w:t>XX%</w:t>
            </w:r>
            <w:r>
              <w:rPr>
                <w:b w:val="0"/>
                <w:sz w:val="17"/>
                <w:szCs w:val="17"/>
              </w:rPr>
              <w:t>{/</w:t>
            </w:r>
            <w:proofErr w:type="spellStart"/>
            <w:r>
              <w:rPr>
                <w:b w:val="0"/>
                <w:sz w:val="17"/>
                <w:szCs w:val="17"/>
              </w:rPr>
              <w:t>SubSegment</w:t>
            </w:r>
            <w:proofErr w:type="spellEnd"/>
            <w:r>
              <w:rPr>
                <w:b w:val="0"/>
                <w:sz w:val="17"/>
                <w:szCs w:val="17"/>
              </w:rPr>
              <w:t>}</w:t>
            </w:r>
          </w:p>
        </w:tc>
      </w:tr>
      <w:tr w:rsidR="00C11FB4" w:rsidRPr="001A305C" w14:paraId="78E927E0" w14:textId="77777777" w:rsidTr="00425393">
        <w:trPr>
          <w:trHeight w:val="412"/>
        </w:trPr>
        <w:tc>
          <w:tcPr>
            <w:tcW w:w="797" w:type="pct"/>
            <w:noWrap/>
            <w:vAlign w:val="center"/>
          </w:tcPr>
          <w:p w14:paraId="5F4D28D0" w14:textId="77777777" w:rsidR="00C11FB4" w:rsidRPr="001A305C" w:rsidRDefault="00C11FB4" w:rsidP="00C11FB4">
            <w:pPr>
              <w:pStyle w:val="table-style-orange"/>
              <w:rPr>
                <w:sz w:val="17"/>
                <w:szCs w:val="17"/>
              </w:rPr>
            </w:pPr>
            <w:r w:rsidRPr="001A305C">
              <w:rPr>
                <w:sz w:val="17"/>
                <w:szCs w:val="17"/>
              </w:rPr>
              <w:t>Total</w:t>
            </w:r>
          </w:p>
        </w:tc>
        <w:tc>
          <w:tcPr>
            <w:tcW w:w="415" w:type="pct"/>
            <w:vAlign w:val="center"/>
          </w:tcPr>
          <w:p w14:paraId="2A0D7F61" w14:textId="77777777" w:rsidR="00C11FB4" w:rsidRPr="001A305C" w:rsidRDefault="00C11FB4" w:rsidP="00C11FB4">
            <w:pPr>
              <w:pStyle w:val="table-style-orange"/>
              <w:rPr>
                <w:sz w:val="17"/>
                <w:szCs w:val="17"/>
              </w:rPr>
            </w:pPr>
            <w:r w:rsidRPr="001A305C">
              <w:rPr>
                <w:sz w:val="17"/>
                <w:szCs w:val="17"/>
              </w:rPr>
              <w:t>XX</w:t>
            </w:r>
          </w:p>
        </w:tc>
        <w:tc>
          <w:tcPr>
            <w:tcW w:w="415" w:type="pct"/>
            <w:vAlign w:val="center"/>
          </w:tcPr>
          <w:p w14:paraId="62DC681B" w14:textId="77777777" w:rsidR="00C11FB4" w:rsidRPr="001A305C" w:rsidRDefault="00C11FB4" w:rsidP="00C11FB4">
            <w:pPr>
              <w:pStyle w:val="table-style-orange"/>
              <w:rPr>
                <w:sz w:val="17"/>
                <w:szCs w:val="17"/>
              </w:rPr>
            </w:pPr>
            <w:r w:rsidRPr="001A305C">
              <w:rPr>
                <w:sz w:val="17"/>
                <w:szCs w:val="17"/>
              </w:rPr>
              <w:t>XX</w:t>
            </w:r>
          </w:p>
        </w:tc>
        <w:tc>
          <w:tcPr>
            <w:tcW w:w="415" w:type="pct"/>
            <w:vAlign w:val="center"/>
          </w:tcPr>
          <w:p w14:paraId="3C92B2AB" w14:textId="77777777" w:rsidR="00C11FB4" w:rsidRPr="001A305C" w:rsidRDefault="00C11FB4" w:rsidP="00C11FB4">
            <w:pPr>
              <w:pStyle w:val="table-style-orange"/>
              <w:rPr>
                <w:sz w:val="17"/>
                <w:szCs w:val="17"/>
              </w:rPr>
            </w:pPr>
            <w:r w:rsidRPr="001A305C">
              <w:rPr>
                <w:sz w:val="17"/>
                <w:szCs w:val="17"/>
              </w:rPr>
              <w:t>XX</w:t>
            </w:r>
          </w:p>
        </w:tc>
        <w:tc>
          <w:tcPr>
            <w:tcW w:w="415" w:type="pct"/>
            <w:vAlign w:val="center"/>
          </w:tcPr>
          <w:p w14:paraId="62DD224F" w14:textId="77777777" w:rsidR="00C11FB4" w:rsidRPr="001A305C" w:rsidRDefault="00C11FB4" w:rsidP="00C11FB4">
            <w:pPr>
              <w:pStyle w:val="table-style-orange"/>
              <w:rPr>
                <w:sz w:val="17"/>
                <w:szCs w:val="17"/>
              </w:rPr>
            </w:pPr>
            <w:r w:rsidRPr="001A305C">
              <w:rPr>
                <w:sz w:val="17"/>
                <w:szCs w:val="17"/>
              </w:rPr>
              <w:t>XX</w:t>
            </w:r>
          </w:p>
        </w:tc>
        <w:tc>
          <w:tcPr>
            <w:tcW w:w="415" w:type="pct"/>
            <w:vAlign w:val="center"/>
          </w:tcPr>
          <w:p w14:paraId="587A28E2" w14:textId="77777777" w:rsidR="00C11FB4" w:rsidRPr="001A305C" w:rsidRDefault="00C11FB4" w:rsidP="00C11FB4">
            <w:pPr>
              <w:pStyle w:val="table-style-orange"/>
              <w:rPr>
                <w:sz w:val="17"/>
                <w:szCs w:val="17"/>
              </w:rPr>
            </w:pPr>
            <w:r w:rsidRPr="001A305C">
              <w:rPr>
                <w:sz w:val="17"/>
                <w:szCs w:val="17"/>
              </w:rPr>
              <w:t>XX</w:t>
            </w:r>
          </w:p>
        </w:tc>
        <w:tc>
          <w:tcPr>
            <w:tcW w:w="414" w:type="pct"/>
            <w:vAlign w:val="center"/>
          </w:tcPr>
          <w:p w14:paraId="617F4D6D" w14:textId="77777777" w:rsidR="00C11FB4" w:rsidRPr="001A305C" w:rsidRDefault="00C11FB4" w:rsidP="00C11FB4">
            <w:pPr>
              <w:pStyle w:val="table-style-orange"/>
              <w:rPr>
                <w:sz w:val="17"/>
                <w:szCs w:val="17"/>
              </w:rPr>
            </w:pPr>
            <w:r w:rsidRPr="001A305C">
              <w:rPr>
                <w:sz w:val="17"/>
                <w:szCs w:val="17"/>
              </w:rPr>
              <w:t>XX</w:t>
            </w:r>
          </w:p>
        </w:tc>
        <w:tc>
          <w:tcPr>
            <w:tcW w:w="415" w:type="pct"/>
            <w:vAlign w:val="center"/>
          </w:tcPr>
          <w:p w14:paraId="508DABB7" w14:textId="513B976C" w:rsidR="00C11FB4" w:rsidRPr="001A305C" w:rsidRDefault="00C11FB4" w:rsidP="00C11FB4">
            <w:pPr>
              <w:pStyle w:val="table-style-orange"/>
              <w:rPr>
                <w:sz w:val="17"/>
                <w:szCs w:val="17"/>
              </w:rPr>
            </w:pPr>
            <w:r w:rsidRPr="001A305C">
              <w:rPr>
                <w:sz w:val="17"/>
                <w:szCs w:val="17"/>
              </w:rPr>
              <w:t>XX</w:t>
            </w:r>
          </w:p>
        </w:tc>
        <w:tc>
          <w:tcPr>
            <w:tcW w:w="415" w:type="pct"/>
            <w:vAlign w:val="center"/>
          </w:tcPr>
          <w:p w14:paraId="0300994F" w14:textId="762CF2AE" w:rsidR="00C11FB4" w:rsidRPr="001A305C" w:rsidRDefault="00C11FB4" w:rsidP="00C11FB4">
            <w:pPr>
              <w:pStyle w:val="table-style-orange"/>
              <w:rPr>
                <w:sz w:val="17"/>
                <w:szCs w:val="17"/>
              </w:rPr>
            </w:pPr>
            <w:r w:rsidRPr="001A305C">
              <w:rPr>
                <w:sz w:val="17"/>
                <w:szCs w:val="17"/>
              </w:rPr>
              <w:t>XX</w:t>
            </w:r>
          </w:p>
        </w:tc>
        <w:tc>
          <w:tcPr>
            <w:tcW w:w="415" w:type="pct"/>
            <w:vAlign w:val="center"/>
          </w:tcPr>
          <w:p w14:paraId="6BCA3AF1" w14:textId="5312602E" w:rsidR="00C11FB4" w:rsidRPr="001A305C" w:rsidRDefault="00C11FB4" w:rsidP="00C11FB4">
            <w:pPr>
              <w:pStyle w:val="table-style-orange"/>
              <w:rPr>
                <w:sz w:val="17"/>
                <w:szCs w:val="17"/>
              </w:rPr>
            </w:pPr>
            <w:r w:rsidRPr="001A305C">
              <w:rPr>
                <w:sz w:val="17"/>
                <w:szCs w:val="17"/>
              </w:rPr>
              <w:t>XX</w:t>
            </w:r>
          </w:p>
        </w:tc>
        <w:tc>
          <w:tcPr>
            <w:tcW w:w="469" w:type="pct"/>
            <w:noWrap/>
            <w:vAlign w:val="center"/>
          </w:tcPr>
          <w:p w14:paraId="4844226A" w14:textId="77777777" w:rsidR="00C11FB4" w:rsidRPr="001A305C" w:rsidRDefault="00C11FB4" w:rsidP="00C11FB4">
            <w:pPr>
              <w:pStyle w:val="table-style-orange"/>
              <w:keepNext/>
              <w:rPr>
                <w:sz w:val="17"/>
                <w:szCs w:val="17"/>
              </w:rPr>
            </w:pPr>
            <w:r w:rsidRPr="001A305C">
              <w:rPr>
                <w:sz w:val="17"/>
                <w:szCs w:val="17"/>
              </w:rPr>
              <w:t>XX%</w:t>
            </w:r>
          </w:p>
        </w:tc>
      </w:tr>
    </w:tbl>
    <w:p w14:paraId="23ABC7BE" w14:textId="12EB5F9C" w:rsidR="0051487F" w:rsidRDefault="0051487F" w:rsidP="00853B33">
      <w:pPr>
        <w:pStyle w:val="source"/>
      </w:pPr>
      <w:r>
        <w:t xml:space="preserve">Source: Primary Interviews, </w:t>
      </w:r>
      <w:r w:rsidR="00422133">
        <w:t>Custom Market Insights, 2023</w:t>
      </w:r>
    </w:p>
    <w:p w14:paraId="101A982C" w14:textId="77777777" w:rsidR="00671C0B" w:rsidRDefault="001B6681">
      <w:pPr>
        <w:spacing w:before="0" w:after="200" w:line="276" w:lineRule="auto"/>
        <w:jc w:val="left"/>
      </w:pPr>
      <w:r>
        <w:t>{/Segment}</w:t>
      </w:r>
    </w:p>
    <w:p w14:paraId="674C82C9" w14:textId="77777777" w:rsidR="00D406E8" w:rsidRDefault="00D406E8">
      <w:pPr>
        <w:spacing w:before="0" w:after="200" w:line="276" w:lineRule="auto"/>
        <w:jc w:val="left"/>
        <w:rPr>
          <w:b/>
        </w:rPr>
      </w:pPr>
      <w:r>
        <w:lastRenderedPageBreak/>
        <w:t>{#Country}</w:t>
      </w:r>
    </w:p>
    <w:p w14:paraId="745AD6F5" w14:textId="65163E5A" w:rsidR="00D406E8" w:rsidRDefault="00D406E8" w:rsidP="007C7AA2">
      <w:pPr>
        <w:pStyle w:val="Heading3"/>
      </w:pPr>
      <w:bookmarkStart w:id="56" w:name="_Toc100245927"/>
      <w:r>
        <w:t>{</w:t>
      </w:r>
      <w:proofErr w:type="spellStart"/>
      <w:r>
        <w:t>CountryName</w:t>
      </w:r>
      <w:proofErr w:type="spellEnd"/>
      <w:r>
        <w:t>}</w:t>
      </w:r>
      <w:r w:rsidR="000F0550" w:rsidRPr="000F0550">
        <w:t xml:space="preserve"> </w:t>
      </w:r>
      <w:r w:rsidR="002C4087">
        <w:t>{Keyword}</w:t>
      </w:r>
      <w:r w:rsidR="006D5460">
        <w:t>Market</w:t>
      </w:r>
      <w:r w:rsidR="000F0550" w:rsidRPr="00F234F6">
        <w:t xml:space="preserve"> Revenue, </w:t>
      </w:r>
      <w:r w:rsidR="006D5460">
        <w:t>2016 - 2030</w:t>
      </w:r>
      <w:r w:rsidR="000F0550" w:rsidRPr="00F234F6">
        <w:t xml:space="preserve"> </w:t>
      </w:r>
      <w:r w:rsidR="00AB3F6F">
        <w:t>({Revenue})</w:t>
      </w:r>
      <w:bookmarkEnd w:id="56"/>
    </w:p>
    <w:p w14:paraId="5BF56745" w14:textId="77777777" w:rsidR="00D406E8" w:rsidRPr="00D406E8" w:rsidRDefault="00D406E8" w:rsidP="00D406E8">
      <w:r>
        <w:t>{#Segment}</w:t>
      </w:r>
    </w:p>
    <w:p w14:paraId="70879C0D" w14:textId="5536BB1C" w:rsidR="00D406E8" w:rsidRDefault="00D406E8" w:rsidP="00D406E8">
      <w:pPr>
        <w:pStyle w:val="table-no"/>
      </w:pPr>
      <w:r>
        <w:t>{</w:t>
      </w:r>
      <w:proofErr w:type="spellStart"/>
      <w:r>
        <w:t>CountryName</w:t>
      </w:r>
      <w:proofErr w:type="spellEnd"/>
      <w:r>
        <w:t>}</w:t>
      </w:r>
      <w:r w:rsidRPr="00274CDF">
        <w:t xml:space="preserve"> </w:t>
      </w:r>
      <w:r w:rsidR="002C4087">
        <w:t>{Keyword}</w:t>
      </w:r>
      <w:r w:rsidR="006D5460">
        <w:t>Market</w:t>
      </w:r>
      <w:r>
        <w:t xml:space="preserve"> Revenue, By {</w:t>
      </w:r>
      <w:proofErr w:type="spellStart"/>
      <w:r>
        <w:t>SegmentName</w:t>
      </w:r>
      <w:proofErr w:type="spellEnd"/>
      <w:r>
        <w:t>}</w:t>
      </w:r>
      <w:r w:rsidRPr="00274CDF">
        <w:t xml:space="preserve">, </w:t>
      </w:r>
      <w:r w:rsidR="006D5460">
        <w:t>2016 – 2021</w:t>
      </w:r>
      <w:r w:rsidRPr="00274CDF">
        <w:t xml:space="preserve"> </w:t>
      </w:r>
      <w:r>
        <w:t>({Revenue})</w:t>
      </w:r>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ayout w:type="fixed"/>
        <w:tblLook w:val="04A0" w:firstRow="1" w:lastRow="0" w:firstColumn="1" w:lastColumn="0" w:noHBand="0" w:noVBand="1"/>
      </w:tblPr>
      <w:tblGrid>
        <w:gridCol w:w="2174"/>
        <w:gridCol w:w="1138"/>
        <w:gridCol w:w="1142"/>
        <w:gridCol w:w="1142"/>
        <w:gridCol w:w="1143"/>
        <w:gridCol w:w="1140"/>
        <w:gridCol w:w="1138"/>
      </w:tblGrid>
      <w:tr w:rsidR="00425393" w:rsidRPr="001A305C" w14:paraId="204BE949" w14:textId="77777777" w:rsidTr="00425393">
        <w:trPr>
          <w:trHeight w:val="484"/>
        </w:trPr>
        <w:tc>
          <w:tcPr>
            <w:tcW w:w="1206" w:type="pct"/>
            <w:shd w:val="clear" w:color="auto" w:fill="DC4532"/>
            <w:noWrap/>
            <w:vAlign w:val="center"/>
            <w:hideMark/>
          </w:tcPr>
          <w:p w14:paraId="1D7AA4B2" w14:textId="4AB54343" w:rsidR="00425393" w:rsidRPr="001A305C" w:rsidRDefault="00425393" w:rsidP="00425393">
            <w:pPr>
              <w:pStyle w:val="table-style-orange"/>
              <w:rPr>
                <w:sz w:val="17"/>
                <w:szCs w:val="17"/>
              </w:rPr>
            </w:pPr>
            <w:r w:rsidRPr="00C11FB4">
              <w:rPr>
                <w:b w:val="0"/>
                <w:color w:val="FFFFFF" w:themeColor="background1"/>
              </w:rPr>
              <w:t>By {</w:t>
            </w:r>
            <w:proofErr w:type="spellStart"/>
            <w:r w:rsidRPr="00C11FB4">
              <w:rPr>
                <w:b w:val="0"/>
                <w:color w:val="FFFFFF" w:themeColor="background1"/>
              </w:rPr>
              <w:t>SegmentName</w:t>
            </w:r>
            <w:proofErr w:type="spellEnd"/>
            <w:r w:rsidRPr="00C11FB4">
              <w:rPr>
                <w:b w:val="0"/>
                <w:color w:val="FFFFFF" w:themeColor="background1"/>
              </w:rPr>
              <w:t>}</w:t>
            </w:r>
          </w:p>
        </w:tc>
        <w:tc>
          <w:tcPr>
            <w:tcW w:w="631" w:type="pct"/>
            <w:shd w:val="clear" w:color="auto" w:fill="DC4532"/>
            <w:noWrap/>
            <w:vAlign w:val="center"/>
            <w:hideMark/>
          </w:tcPr>
          <w:p w14:paraId="050D11D1" w14:textId="4DF43D2E" w:rsidR="00425393" w:rsidRPr="001A305C" w:rsidRDefault="00425393" w:rsidP="00425393">
            <w:pPr>
              <w:pStyle w:val="table-style-orange"/>
              <w:rPr>
                <w:sz w:val="17"/>
                <w:szCs w:val="17"/>
              </w:rPr>
            </w:pPr>
            <w:r>
              <w:rPr>
                <w:b w:val="0"/>
                <w:color w:val="FFFFFF" w:themeColor="background1"/>
              </w:rPr>
              <w:t>2016</w:t>
            </w:r>
          </w:p>
        </w:tc>
        <w:tc>
          <w:tcPr>
            <w:tcW w:w="633" w:type="pct"/>
            <w:shd w:val="clear" w:color="auto" w:fill="DC4532"/>
            <w:vAlign w:val="center"/>
          </w:tcPr>
          <w:p w14:paraId="61712789" w14:textId="66E4AE30" w:rsidR="00425393" w:rsidRPr="001A305C" w:rsidRDefault="00425393" w:rsidP="00425393">
            <w:pPr>
              <w:pStyle w:val="table-style-orange"/>
              <w:rPr>
                <w:sz w:val="17"/>
                <w:szCs w:val="17"/>
              </w:rPr>
            </w:pPr>
            <w:r>
              <w:rPr>
                <w:b w:val="0"/>
                <w:color w:val="FFFFFF" w:themeColor="background1"/>
              </w:rPr>
              <w:t>2017</w:t>
            </w:r>
          </w:p>
        </w:tc>
        <w:tc>
          <w:tcPr>
            <w:tcW w:w="633" w:type="pct"/>
            <w:shd w:val="clear" w:color="auto" w:fill="DC4532"/>
            <w:vAlign w:val="center"/>
          </w:tcPr>
          <w:p w14:paraId="4D069DD7" w14:textId="5E066FCE" w:rsidR="00425393" w:rsidRPr="001A305C" w:rsidRDefault="00425393" w:rsidP="00425393">
            <w:pPr>
              <w:pStyle w:val="table-style-orange"/>
              <w:rPr>
                <w:sz w:val="17"/>
                <w:szCs w:val="17"/>
              </w:rPr>
            </w:pPr>
            <w:r>
              <w:rPr>
                <w:b w:val="0"/>
                <w:color w:val="FFFFFF" w:themeColor="background1"/>
              </w:rPr>
              <w:t>2018</w:t>
            </w:r>
          </w:p>
        </w:tc>
        <w:tc>
          <w:tcPr>
            <w:tcW w:w="634" w:type="pct"/>
            <w:shd w:val="clear" w:color="auto" w:fill="DC4532"/>
            <w:noWrap/>
            <w:vAlign w:val="center"/>
            <w:hideMark/>
          </w:tcPr>
          <w:p w14:paraId="11E2309A" w14:textId="5C83B011" w:rsidR="00425393" w:rsidRPr="001A305C" w:rsidRDefault="00425393" w:rsidP="00425393">
            <w:pPr>
              <w:pStyle w:val="table-style-orange"/>
              <w:rPr>
                <w:sz w:val="17"/>
                <w:szCs w:val="17"/>
              </w:rPr>
            </w:pPr>
            <w:r>
              <w:rPr>
                <w:b w:val="0"/>
                <w:color w:val="FFFFFF" w:themeColor="background1"/>
              </w:rPr>
              <w:t>2019</w:t>
            </w:r>
          </w:p>
        </w:tc>
        <w:tc>
          <w:tcPr>
            <w:tcW w:w="632" w:type="pct"/>
            <w:shd w:val="clear" w:color="auto" w:fill="DC4532"/>
            <w:vAlign w:val="center"/>
          </w:tcPr>
          <w:p w14:paraId="74EF7E94" w14:textId="69D03311" w:rsidR="00425393" w:rsidRPr="001A305C" w:rsidRDefault="00425393" w:rsidP="00425393">
            <w:pPr>
              <w:pStyle w:val="table-style-orange"/>
              <w:rPr>
                <w:sz w:val="17"/>
                <w:szCs w:val="17"/>
              </w:rPr>
            </w:pPr>
            <w:r>
              <w:rPr>
                <w:b w:val="0"/>
                <w:color w:val="FFFFFF" w:themeColor="background1"/>
              </w:rPr>
              <w:t>2020</w:t>
            </w:r>
          </w:p>
        </w:tc>
        <w:tc>
          <w:tcPr>
            <w:tcW w:w="631" w:type="pct"/>
            <w:shd w:val="clear" w:color="auto" w:fill="DC4532"/>
            <w:vAlign w:val="center"/>
          </w:tcPr>
          <w:p w14:paraId="2D6F4236" w14:textId="1066FE70" w:rsidR="00425393" w:rsidRPr="001A305C" w:rsidRDefault="00425393" w:rsidP="00425393">
            <w:pPr>
              <w:pStyle w:val="table-style-orange"/>
              <w:rPr>
                <w:sz w:val="17"/>
                <w:szCs w:val="17"/>
              </w:rPr>
            </w:pPr>
            <w:r>
              <w:rPr>
                <w:b w:val="0"/>
                <w:color w:val="FFFFFF" w:themeColor="background1"/>
              </w:rPr>
              <w:t>2021</w:t>
            </w:r>
          </w:p>
        </w:tc>
      </w:tr>
      <w:tr w:rsidR="00452FBE" w:rsidRPr="001A305C" w14:paraId="411CB5E3" w14:textId="77777777" w:rsidTr="00425393">
        <w:trPr>
          <w:trHeight w:val="484"/>
        </w:trPr>
        <w:tc>
          <w:tcPr>
            <w:tcW w:w="1206" w:type="pct"/>
            <w:noWrap/>
            <w:vAlign w:val="center"/>
          </w:tcPr>
          <w:p w14:paraId="1B415CEE" w14:textId="77777777" w:rsidR="00452FBE" w:rsidRPr="001A305C" w:rsidRDefault="00452FBE" w:rsidP="00452FBE">
            <w:pPr>
              <w:pStyle w:val="table-style-orange"/>
              <w:rPr>
                <w:b w:val="0"/>
                <w:sz w:val="17"/>
                <w:szCs w:val="17"/>
              </w:rPr>
            </w:pPr>
            <w:r>
              <w:rPr>
                <w:b w:val="0"/>
                <w:sz w:val="17"/>
                <w:szCs w:val="17"/>
              </w:rPr>
              <w:t>{#</w:t>
            </w:r>
            <w:proofErr w:type="gramStart"/>
            <w:r>
              <w:rPr>
                <w:b w:val="0"/>
                <w:sz w:val="17"/>
                <w:szCs w:val="17"/>
              </w:rPr>
              <w:t>SubSegment}{</w:t>
            </w:r>
            <w:proofErr w:type="gramEnd"/>
            <w:r>
              <w:rPr>
                <w:b w:val="0"/>
                <w:sz w:val="17"/>
                <w:szCs w:val="17"/>
              </w:rPr>
              <w:t>SubSegmentName}</w:t>
            </w:r>
          </w:p>
        </w:tc>
        <w:tc>
          <w:tcPr>
            <w:tcW w:w="631" w:type="pct"/>
            <w:noWrap/>
            <w:vAlign w:val="center"/>
          </w:tcPr>
          <w:p w14:paraId="3596CDE9" w14:textId="77777777" w:rsidR="00452FBE" w:rsidRPr="001A305C" w:rsidRDefault="00452FBE" w:rsidP="00452FBE">
            <w:pPr>
              <w:pStyle w:val="table-style-orange"/>
              <w:rPr>
                <w:b w:val="0"/>
                <w:sz w:val="17"/>
                <w:szCs w:val="17"/>
              </w:rPr>
            </w:pPr>
            <w:r w:rsidRPr="001A305C">
              <w:rPr>
                <w:b w:val="0"/>
                <w:sz w:val="17"/>
                <w:szCs w:val="17"/>
              </w:rPr>
              <w:t>XX</w:t>
            </w:r>
          </w:p>
        </w:tc>
        <w:tc>
          <w:tcPr>
            <w:tcW w:w="633" w:type="pct"/>
            <w:vAlign w:val="center"/>
          </w:tcPr>
          <w:p w14:paraId="75662701" w14:textId="77777777" w:rsidR="00452FBE" w:rsidRPr="001A305C" w:rsidRDefault="00452FBE" w:rsidP="00452FBE">
            <w:pPr>
              <w:pStyle w:val="table-style-orange"/>
              <w:rPr>
                <w:b w:val="0"/>
                <w:sz w:val="17"/>
                <w:szCs w:val="17"/>
              </w:rPr>
            </w:pPr>
            <w:r w:rsidRPr="001A305C">
              <w:rPr>
                <w:b w:val="0"/>
                <w:sz w:val="17"/>
                <w:szCs w:val="17"/>
              </w:rPr>
              <w:t>XX</w:t>
            </w:r>
          </w:p>
        </w:tc>
        <w:tc>
          <w:tcPr>
            <w:tcW w:w="633" w:type="pct"/>
            <w:vAlign w:val="center"/>
          </w:tcPr>
          <w:p w14:paraId="6AF33684" w14:textId="77777777" w:rsidR="00452FBE" w:rsidRPr="001A305C" w:rsidRDefault="00452FBE" w:rsidP="00452FBE">
            <w:pPr>
              <w:pStyle w:val="table-style-orange"/>
              <w:rPr>
                <w:b w:val="0"/>
                <w:sz w:val="17"/>
                <w:szCs w:val="17"/>
              </w:rPr>
            </w:pPr>
            <w:r w:rsidRPr="001A305C">
              <w:rPr>
                <w:b w:val="0"/>
                <w:sz w:val="17"/>
                <w:szCs w:val="17"/>
              </w:rPr>
              <w:t>XX</w:t>
            </w:r>
          </w:p>
        </w:tc>
        <w:tc>
          <w:tcPr>
            <w:tcW w:w="634" w:type="pct"/>
            <w:noWrap/>
            <w:vAlign w:val="center"/>
          </w:tcPr>
          <w:p w14:paraId="0F7F4830" w14:textId="77777777" w:rsidR="00452FBE" w:rsidRPr="001A305C" w:rsidRDefault="00452FBE" w:rsidP="00452FBE">
            <w:pPr>
              <w:pStyle w:val="table-style-orange"/>
              <w:rPr>
                <w:b w:val="0"/>
                <w:sz w:val="17"/>
                <w:szCs w:val="17"/>
              </w:rPr>
            </w:pPr>
            <w:r w:rsidRPr="001A305C">
              <w:rPr>
                <w:b w:val="0"/>
                <w:sz w:val="17"/>
                <w:szCs w:val="17"/>
              </w:rPr>
              <w:t>XX</w:t>
            </w:r>
          </w:p>
        </w:tc>
        <w:tc>
          <w:tcPr>
            <w:tcW w:w="632" w:type="pct"/>
            <w:vAlign w:val="center"/>
          </w:tcPr>
          <w:p w14:paraId="4F65AD95" w14:textId="0FD29D4C" w:rsidR="00452FBE" w:rsidRPr="001A305C" w:rsidRDefault="00452FBE" w:rsidP="00452FBE">
            <w:pPr>
              <w:pStyle w:val="table-style-orange"/>
              <w:rPr>
                <w:b w:val="0"/>
                <w:sz w:val="17"/>
                <w:szCs w:val="17"/>
              </w:rPr>
            </w:pPr>
            <w:r w:rsidRPr="001A305C">
              <w:rPr>
                <w:b w:val="0"/>
                <w:sz w:val="17"/>
                <w:szCs w:val="17"/>
              </w:rPr>
              <w:t>XX</w:t>
            </w:r>
          </w:p>
        </w:tc>
        <w:tc>
          <w:tcPr>
            <w:tcW w:w="631" w:type="pct"/>
            <w:vAlign w:val="center"/>
          </w:tcPr>
          <w:p w14:paraId="21011203" w14:textId="546C6134" w:rsidR="00452FBE" w:rsidRPr="001A305C" w:rsidRDefault="00452FBE" w:rsidP="00452FBE">
            <w:pPr>
              <w:pStyle w:val="table-style-orange"/>
              <w:rPr>
                <w:b w:val="0"/>
                <w:sz w:val="17"/>
                <w:szCs w:val="17"/>
              </w:rPr>
            </w:pPr>
            <w:r w:rsidRPr="001A305C">
              <w:rPr>
                <w:b w:val="0"/>
                <w:sz w:val="17"/>
                <w:szCs w:val="17"/>
              </w:rPr>
              <w:t>XX</w:t>
            </w:r>
            <w:r>
              <w:rPr>
                <w:b w:val="0"/>
                <w:sz w:val="17"/>
                <w:szCs w:val="17"/>
              </w:rPr>
              <w:t>{/</w:t>
            </w:r>
            <w:proofErr w:type="spellStart"/>
            <w:r>
              <w:rPr>
                <w:b w:val="0"/>
                <w:sz w:val="17"/>
                <w:szCs w:val="17"/>
              </w:rPr>
              <w:t>SubSegment</w:t>
            </w:r>
            <w:proofErr w:type="spellEnd"/>
            <w:r>
              <w:rPr>
                <w:b w:val="0"/>
                <w:sz w:val="17"/>
                <w:szCs w:val="17"/>
              </w:rPr>
              <w:t>}</w:t>
            </w:r>
          </w:p>
        </w:tc>
      </w:tr>
      <w:tr w:rsidR="00452FBE" w:rsidRPr="001A305C" w14:paraId="5EA05DD7" w14:textId="77777777" w:rsidTr="00425393">
        <w:trPr>
          <w:trHeight w:val="423"/>
        </w:trPr>
        <w:tc>
          <w:tcPr>
            <w:tcW w:w="1206" w:type="pct"/>
            <w:noWrap/>
            <w:vAlign w:val="center"/>
          </w:tcPr>
          <w:p w14:paraId="057A932B" w14:textId="77777777" w:rsidR="00452FBE" w:rsidRPr="001A305C" w:rsidRDefault="00452FBE" w:rsidP="00452FBE">
            <w:pPr>
              <w:pStyle w:val="table-style-orange"/>
              <w:rPr>
                <w:sz w:val="17"/>
                <w:szCs w:val="17"/>
              </w:rPr>
            </w:pPr>
            <w:r w:rsidRPr="001A305C">
              <w:rPr>
                <w:sz w:val="17"/>
                <w:szCs w:val="17"/>
              </w:rPr>
              <w:t>Total</w:t>
            </w:r>
          </w:p>
        </w:tc>
        <w:tc>
          <w:tcPr>
            <w:tcW w:w="631" w:type="pct"/>
            <w:noWrap/>
            <w:vAlign w:val="center"/>
          </w:tcPr>
          <w:p w14:paraId="4A6C99F5" w14:textId="77777777" w:rsidR="00452FBE" w:rsidRPr="001A305C" w:rsidRDefault="00452FBE" w:rsidP="00452FBE">
            <w:pPr>
              <w:pStyle w:val="table-style-orange"/>
              <w:rPr>
                <w:sz w:val="17"/>
                <w:szCs w:val="17"/>
              </w:rPr>
            </w:pPr>
            <w:r w:rsidRPr="001A305C">
              <w:rPr>
                <w:sz w:val="17"/>
                <w:szCs w:val="17"/>
              </w:rPr>
              <w:t>XX</w:t>
            </w:r>
          </w:p>
        </w:tc>
        <w:tc>
          <w:tcPr>
            <w:tcW w:w="633" w:type="pct"/>
            <w:vAlign w:val="center"/>
          </w:tcPr>
          <w:p w14:paraId="435B34D4" w14:textId="77777777" w:rsidR="00452FBE" w:rsidRPr="001A305C" w:rsidRDefault="00452FBE" w:rsidP="00452FBE">
            <w:pPr>
              <w:pStyle w:val="table-style-orange"/>
              <w:rPr>
                <w:sz w:val="17"/>
                <w:szCs w:val="17"/>
              </w:rPr>
            </w:pPr>
            <w:r w:rsidRPr="001A305C">
              <w:rPr>
                <w:sz w:val="17"/>
                <w:szCs w:val="17"/>
              </w:rPr>
              <w:t>XX</w:t>
            </w:r>
          </w:p>
        </w:tc>
        <w:tc>
          <w:tcPr>
            <w:tcW w:w="633" w:type="pct"/>
            <w:vAlign w:val="center"/>
          </w:tcPr>
          <w:p w14:paraId="1D068747" w14:textId="77777777" w:rsidR="00452FBE" w:rsidRPr="001A305C" w:rsidRDefault="00452FBE" w:rsidP="00452FBE">
            <w:pPr>
              <w:pStyle w:val="table-style-orange"/>
              <w:rPr>
                <w:sz w:val="17"/>
                <w:szCs w:val="17"/>
              </w:rPr>
            </w:pPr>
            <w:r w:rsidRPr="001A305C">
              <w:rPr>
                <w:sz w:val="17"/>
                <w:szCs w:val="17"/>
              </w:rPr>
              <w:t>XX</w:t>
            </w:r>
          </w:p>
        </w:tc>
        <w:tc>
          <w:tcPr>
            <w:tcW w:w="634" w:type="pct"/>
            <w:noWrap/>
            <w:vAlign w:val="center"/>
          </w:tcPr>
          <w:p w14:paraId="1E80759A" w14:textId="77777777" w:rsidR="00452FBE" w:rsidRPr="001A305C" w:rsidRDefault="00452FBE" w:rsidP="00452FBE">
            <w:pPr>
              <w:pStyle w:val="table-style-orange"/>
              <w:rPr>
                <w:sz w:val="17"/>
                <w:szCs w:val="17"/>
              </w:rPr>
            </w:pPr>
            <w:r w:rsidRPr="001A305C">
              <w:rPr>
                <w:sz w:val="17"/>
                <w:szCs w:val="17"/>
              </w:rPr>
              <w:t>XX</w:t>
            </w:r>
          </w:p>
        </w:tc>
        <w:tc>
          <w:tcPr>
            <w:tcW w:w="632" w:type="pct"/>
            <w:vAlign w:val="center"/>
          </w:tcPr>
          <w:p w14:paraId="2CC1AC69" w14:textId="1DE92A94" w:rsidR="00452FBE" w:rsidRPr="001A305C" w:rsidRDefault="00452FBE" w:rsidP="00452FBE">
            <w:pPr>
              <w:pStyle w:val="table-style-orange"/>
              <w:rPr>
                <w:sz w:val="17"/>
                <w:szCs w:val="17"/>
              </w:rPr>
            </w:pPr>
            <w:r w:rsidRPr="001A305C">
              <w:rPr>
                <w:sz w:val="17"/>
                <w:szCs w:val="17"/>
              </w:rPr>
              <w:t>XX</w:t>
            </w:r>
          </w:p>
        </w:tc>
        <w:tc>
          <w:tcPr>
            <w:tcW w:w="631" w:type="pct"/>
            <w:vAlign w:val="center"/>
          </w:tcPr>
          <w:p w14:paraId="412C615F" w14:textId="2E5F2CFA" w:rsidR="00452FBE" w:rsidRPr="001A305C" w:rsidRDefault="00452FBE" w:rsidP="00452FBE">
            <w:pPr>
              <w:pStyle w:val="table-style-orange"/>
              <w:rPr>
                <w:sz w:val="17"/>
                <w:szCs w:val="17"/>
              </w:rPr>
            </w:pPr>
            <w:r w:rsidRPr="001A305C">
              <w:rPr>
                <w:sz w:val="17"/>
                <w:szCs w:val="17"/>
              </w:rPr>
              <w:t>XX</w:t>
            </w:r>
          </w:p>
        </w:tc>
      </w:tr>
    </w:tbl>
    <w:p w14:paraId="493CE343" w14:textId="55A5C0FD" w:rsidR="00D406E8" w:rsidRDefault="00D406E8" w:rsidP="00853B33">
      <w:pPr>
        <w:pStyle w:val="source"/>
      </w:pPr>
      <w:r>
        <w:t xml:space="preserve">Source: Primary Interviews, </w:t>
      </w:r>
      <w:r w:rsidR="00422133">
        <w:t>Custom Market Insights, 2023</w:t>
      </w:r>
    </w:p>
    <w:p w14:paraId="3FE7593B" w14:textId="77777777" w:rsidR="00D406E8" w:rsidRDefault="00D406E8" w:rsidP="00D406E8">
      <w:pPr>
        <w:spacing w:before="0" w:after="200" w:line="276" w:lineRule="auto"/>
        <w:jc w:val="left"/>
      </w:pPr>
    </w:p>
    <w:p w14:paraId="295708BF" w14:textId="4DCC2B3A" w:rsidR="00D406E8" w:rsidRDefault="00D406E8" w:rsidP="00D406E8">
      <w:pPr>
        <w:pStyle w:val="table-no"/>
      </w:pPr>
      <w:r>
        <w:t>{</w:t>
      </w:r>
      <w:proofErr w:type="spellStart"/>
      <w:r>
        <w:t>CountryName</w:t>
      </w:r>
      <w:proofErr w:type="spellEnd"/>
      <w:r>
        <w:t xml:space="preserve">} </w:t>
      </w:r>
      <w:r w:rsidR="002C4087">
        <w:t>{Keyword}</w:t>
      </w:r>
      <w:r w:rsidR="006D5460">
        <w:t>Market</w:t>
      </w:r>
      <w:r>
        <w:t xml:space="preserve"> Revenue, By {</w:t>
      </w:r>
      <w:proofErr w:type="spellStart"/>
      <w:r>
        <w:t>SegmentName</w:t>
      </w:r>
      <w:proofErr w:type="spellEnd"/>
      <w:r>
        <w:t>}</w:t>
      </w:r>
      <w:r w:rsidRPr="00274CDF">
        <w:t xml:space="preserve">, </w:t>
      </w:r>
      <w:r w:rsidR="006D5460">
        <w:t>2022 – 2030</w:t>
      </w:r>
      <w:r w:rsidRPr="00274CDF">
        <w:t xml:space="preserve"> </w:t>
      </w:r>
      <w:r>
        <w:t>({Revenue})</w:t>
      </w:r>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ayout w:type="fixed"/>
        <w:tblLook w:val="04A0" w:firstRow="1" w:lastRow="0" w:firstColumn="1" w:lastColumn="0" w:noHBand="0" w:noVBand="1"/>
      </w:tblPr>
      <w:tblGrid>
        <w:gridCol w:w="1438"/>
        <w:gridCol w:w="749"/>
        <w:gridCol w:w="749"/>
        <w:gridCol w:w="748"/>
        <w:gridCol w:w="748"/>
        <w:gridCol w:w="748"/>
        <w:gridCol w:w="747"/>
        <w:gridCol w:w="748"/>
        <w:gridCol w:w="748"/>
        <w:gridCol w:w="748"/>
        <w:gridCol w:w="846"/>
      </w:tblGrid>
      <w:tr w:rsidR="00425393" w:rsidRPr="001A305C" w14:paraId="09FF8538" w14:textId="77777777" w:rsidTr="00425393">
        <w:trPr>
          <w:trHeight w:val="488"/>
        </w:trPr>
        <w:tc>
          <w:tcPr>
            <w:tcW w:w="797" w:type="pct"/>
            <w:shd w:val="clear" w:color="auto" w:fill="DC4532"/>
            <w:noWrap/>
            <w:vAlign w:val="center"/>
            <w:hideMark/>
          </w:tcPr>
          <w:p w14:paraId="0AF758D6" w14:textId="7D0B11F2" w:rsidR="00425393" w:rsidRPr="001A305C" w:rsidRDefault="00425393" w:rsidP="00425393">
            <w:pPr>
              <w:pStyle w:val="table-style-orange"/>
              <w:rPr>
                <w:sz w:val="17"/>
                <w:szCs w:val="17"/>
              </w:rPr>
            </w:pPr>
            <w:r w:rsidRPr="00C11FB4">
              <w:rPr>
                <w:b w:val="0"/>
                <w:color w:val="FFFFFF" w:themeColor="background1"/>
              </w:rPr>
              <w:t>By {</w:t>
            </w:r>
            <w:proofErr w:type="spellStart"/>
            <w:r w:rsidRPr="00C11FB4">
              <w:rPr>
                <w:b w:val="0"/>
                <w:color w:val="FFFFFF" w:themeColor="background1"/>
              </w:rPr>
              <w:t>SegmentName</w:t>
            </w:r>
            <w:proofErr w:type="spellEnd"/>
            <w:r w:rsidRPr="00C11FB4">
              <w:rPr>
                <w:b w:val="0"/>
                <w:color w:val="FFFFFF" w:themeColor="background1"/>
              </w:rPr>
              <w:t>}</w:t>
            </w:r>
          </w:p>
        </w:tc>
        <w:tc>
          <w:tcPr>
            <w:tcW w:w="415" w:type="pct"/>
            <w:shd w:val="clear" w:color="auto" w:fill="DC4532"/>
            <w:vAlign w:val="center"/>
          </w:tcPr>
          <w:p w14:paraId="024F61AA" w14:textId="5349A949" w:rsidR="00425393" w:rsidRPr="001A305C" w:rsidRDefault="00425393" w:rsidP="00425393">
            <w:pPr>
              <w:pStyle w:val="table-style-orange"/>
              <w:rPr>
                <w:sz w:val="17"/>
                <w:szCs w:val="17"/>
              </w:rPr>
            </w:pPr>
            <w:r>
              <w:rPr>
                <w:b w:val="0"/>
                <w:color w:val="FFFFFF" w:themeColor="background1"/>
              </w:rPr>
              <w:t>2022</w:t>
            </w:r>
          </w:p>
        </w:tc>
        <w:tc>
          <w:tcPr>
            <w:tcW w:w="415" w:type="pct"/>
            <w:shd w:val="clear" w:color="auto" w:fill="DC4532"/>
            <w:vAlign w:val="center"/>
          </w:tcPr>
          <w:p w14:paraId="3A625B06" w14:textId="576718D4" w:rsidR="00425393" w:rsidRPr="001A305C" w:rsidRDefault="00425393" w:rsidP="00425393">
            <w:pPr>
              <w:pStyle w:val="table-style-orange"/>
              <w:rPr>
                <w:sz w:val="17"/>
                <w:szCs w:val="17"/>
              </w:rPr>
            </w:pPr>
            <w:r>
              <w:rPr>
                <w:b w:val="0"/>
                <w:color w:val="FFFFFF" w:themeColor="background1"/>
              </w:rPr>
              <w:t>2023</w:t>
            </w:r>
          </w:p>
        </w:tc>
        <w:tc>
          <w:tcPr>
            <w:tcW w:w="415" w:type="pct"/>
            <w:shd w:val="clear" w:color="auto" w:fill="DC4532"/>
            <w:vAlign w:val="center"/>
          </w:tcPr>
          <w:p w14:paraId="6A4ACBB9" w14:textId="3DF40791" w:rsidR="00425393" w:rsidRPr="001A305C" w:rsidRDefault="00425393" w:rsidP="00425393">
            <w:pPr>
              <w:pStyle w:val="table-style-orange"/>
              <w:rPr>
                <w:sz w:val="17"/>
                <w:szCs w:val="17"/>
              </w:rPr>
            </w:pPr>
            <w:r>
              <w:rPr>
                <w:b w:val="0"/>
                <w:color w:val="FFFFFF" w:themeColor="background1"/>
              </w:rPr>
              <w:t>2024</w:t>
            </w:r>
          </w:p>
        </w:tc>
        <w:tc>
          <w:tcPr>
            <w:tcW w:w="415" w:type="pct"/>
            <w:shd w:val="clear" w:color="auto" w:fill="DC4532"/>
            <w:vAlign w:val="center"/>
          </w:tcPr>
          <w:p w14:paraId="5276612E" w14:textId="20DFABF2" w:rsidR="00425393" w:rsidRPr="001A305C" w:rsidRDefault="00425393" w:rsidP="00425393">
            <w:pPr>
              <w:pStyle w:val="table-style-orange"/>
              <w:rPr>
                <w:sz w:val="17"/>
                <w:szCs w:val="17"/>
              </w:rPr>
            </w:pPr>
            <w:r>
              <w:rPr>
                <w:b w:val="0"/>
                <w:color w:val="FFFFFF" w:themeColor="background1"/>
              </w:rPr>
              <w:t>2025</w:t>
            </w:r>
          </w:p>
        </w:tc>
        <w:tc>
          <w:tcPr>
            <w:tcW w:w="415" w:type="pct"/>
            <w:shd w:val="clear" w:color="auto" w:fill="DC4532"/>
            <w:vAlign w:val="center"/>
          </w:tcPr>
          <w:p w14:paraId="227B0DE9" w14:textId="472C6356" w:rsidR="00425393" w:rsidRPr="001A305C" w:rsidRDefault="00425393" w:rsidP="00425393">
            <w:pPr>
              <w:pStyle w:val="table-style-orange"/>
              <w:rPr>
                <w:sz w:val="17"/>
                <w:szCs w:val="17"/>
              </w:rPr>
            </w:pPr>
            <w:r>
              <w:rPr>
                <w:b w:val="0"/>
                <w:color w:val="FFFFFF" w:themeColor="background1"/>
              </w:rPr>
              <w:t>2026</w:t>
            </w:r>
          </w:p>
        </w:tc>
        <w:tc>
          <w:tcPr>
            <w:tcW w:w="414" w:type="pct"/>
            <w:shd w:val="clear" w:color="auto" w:fill="DC4532"/>
            <w:vAlign w:val="center"/>
          </w:tcPr>
          <w:p w14:paraId="65D16235" w14:textId="4834C923" w:rsidR="00425393" w:rsidRPr="001A305C" w:rsidRDefault="00425393" w:rsidP="00425393">
            <w:pPr>
              <w:pStyle w:val="table-style-orange"/>
              <w:rPr>
                <w:sz w:val="17"/>
                <w:szCs w:val="17"/>
              </w:rPr>
            </w:pPr>
            <w:r>
              <w:rPr>
                <w:b w:val="0"/>
                <w:color w:val="FFFFFF" w:themeColor="background1"/>
              </w:rPr>
              <w:t>2027</w:t>
            </w:r>
          </w:p>
        </w:tc>
        <w:tc>
          <w:tcPr>
            <w:tcW w:w="415" w:type="pct"/>
            <w:shd w:val="clear" w:color="auto" w:fill="DC4532"/>
            <w:vAlign w:val="center"/>
          </w:tcPr>
          <w:p w14:paraId="0904765E" w14:textId="43E1A250" w:rsidR="00425393" w:rsidRDefault="00425393" w:rsidP="00425393">
            <w:pPr>
              <w:pStyle w:val="table-style-orange"/>
              <w:rPr>
                <w:sz w:val="17"/>
                <w:szCs w:val="17"/>
              </w:rPr>
            </w:pPr>
            <w:r>
              <w:rPr>
                <w:b w:val="0"/>
                <w:color w:val="FFFFFF" w:themeColor="background1"/>
              </w:rPr>
              <w:t>2028</w:t>
            </w:r>
          </w:p>
        </w:tc>
        <w:tc>
          <w:tcPr>
            <w:tcW w:w="415" w:type="pct"/>
            <w:shd w:val="clear" w:color="auto" w:fill="DC4532"/>
            <w:vAlign w:val="center"/>
          </w:tcPr>
          <w:p w14:paraId="77E0E1EE" w14:textId="64592174" w:rsidR="00425393" w:rsidRDefault="00425393" w:rsidP="00425393">
            <w:pPr>
              <w:pStyle w:val="table-style-orange"/>
              <w:rPr>
                <w:sz w:val="17"/>
                <w:szCs w:val="17"/>
              </w:rPr>
            </w:pPr>
            <w:r>
              <w:rPr>
                <w:b w:val="0"/>
                <w:color w:val="FFFFFF" w:themeColor="background1"/>
              </w:rPr>
              <w:t>2029</w:t>
            </w:r>
          </w:p>
        </w:tc>
        <w:tc>
          <w:tcPr>
            <w:tcW w:w="415" w:type="pct"/>
            <w:shd w:val="clear" w:color="auto" w:fill="DC4532"/>
            <w:vAlign w:val="center"/>
          </w:tcPr>
          <w:p w14:paraId="2CB17ECB" w14:textId="2DCB275C" w:rsidR="00425393" w:rsidRPr="001A305C" w:rsidRDefault="00425393" w:rsidP="00425393">
            <w:pPr>
              <w:pStyle w:val="table-style-orange"/>
              <w:rPr>
                <w:sz w:val="17"/>
                <w:szCs w:val="17"/>
              </w:rPr>
            </w:pPr>
            <w:r>
              <w:rPr>
                <w:b w:val="0"/>
                <w:color w:val="FFFFFF" w:themeColor="background1"/>
              </w:rPr>
              <w:t>2030</w:t>
            </w:r>
          </w:p>
        </w:tc>
        <w:tc>
          <w:tcPr>
            <w:tcW w:w="470" w:type="pct"/>
            <w:shd w:val="clear" w:color="auto" w:fill="DC4532"/>
            <w:noWrap/>
            <w:vAlign w:val="center"/>
            <w:hideMark/>
          </w:tcPr>
          <w:p w14:paraId="305A0F08" w14:textId="6CEA440F" w:rsidR="00425393" w:rsidRPr="001A305C" w:rsidRDefault="00425393" w:rsidP="00425393">
            <w:pPr>
              <w:pStyle w:val="table-style-orange"/>
              <w:rPr>
                <w:sz w:val="17"/>
                <w:szCs w:val="17"/>
              </w:rPr>
            </w:pPr>
            <w:r>
              <w:rPr>
                <w:b w:val="0"/>
                <w:color w:val="FFFFFF" w:themeColor="background1"/>
              </w:rPr>
              <w:t>CAGR</w:t>
            </w:r>
          </w:p>
        </w:tc>
      </w:tr>
      <w:tr w:rsidR="00425393" w:rsidRPr="001A305C" w14:paraId="57E3F71E" w14:textId="77777777" w:rsidTr="00425393">
        <w:trPr>
          <w:trHeight w:val="488"/>
        </w:trPr>
        <w:tc>
          <w:tcPr>
            <w:tcW w:w="797" w:type="pct"/>
            <w:noWrap/>
            <w:vAlign w:val="center"/>
          </w:tcPr>
          <w:p w14:paraId="2AA66A9F" w14:textId="77777777" w:rsidR="00425393" w:rsidRPr="001A305C" w:rsidRDefault="00425393" w:rsidP="00425393">
            <w:pPr>
              <w:pStyle w:val="table-style-orange"/>
              <w:rPr>
                <w:b w:val="0"/>
                <w:sz w:val="17"/>
                <w:szCs w:val="17"/>
              </w:rPr>
            </w:pPr>
            <w:r>
              <w:rPr>
                <w:b w:val="0"/>
                <w:sz w:val="17"/>
                <w:szCs w:val="17"/>
              </w:rPr>
              <w:t>{#</w:t>
            </w:r>
            <w:proofErr w:type="gramStart"/>
            <w:r>
              <w:rPr>
                <w:b w:val="0"/>
                <w:sz w:val="17"/>
                <w:szCs w:val="17"/>
              </w:rPr>
              <w:t>SubSegment}{</w:t>
            </w:r>
            <w:proofErr w:type="gramEnd"/>
            <w:r>
              <w:rPr>
                <w:b w:val="0"/>
                <w:sz w:val="17"/>
                <w:szCs w:val="17"/>
              </w:rPr>
              <w:t>SubSegmentName}</w:t>
            </w:r>
          </w:p>
        </w:tc>
        <w:tc>
          <w:tcPr>
            <w:tcW w:w="415" w:type="pct"/>
            <w:vAlign w:val="center"/>
          </w:tcPr>
          <w:p w14:paraId="5327D122" w14:textId="77777777" w:rsidR="00425393" w:rsidRPr="001A305C" w:rsidRDefault="00425393" w:rsidP="00425393">
            <w:pPr>
              <w:pStyle w:val="table-style-orange"/>
              <w:rPr>
                <w:b w:val="0"/>
                <w:sz w:val="17"/>
                <w:szCs w:val="17"/>
              </w:rPr>
            </w:pPr>
            <w:r w:rsidRPr="001A305C">
              <w:rPr>
                <w:b w:val="0"/>
                <w:sz w:val="17"/>
                <w:szCs w:val="17"/>
              </w:rPr>
              <w:t>XX</w:t>
            </w:r>
          </w:p>
        </w:tc>
        <w:tc>
          <w:tcPr>
            <w:tcW w:w="415" w:type="pct"/>
            <w:vAlign w:val="center"/>
          </w:tcPr>
          <w:p w14:paraId="398EDC92" w14:textId="77777777" w:rsidR="00425393" w:rsidRPr="001A305C" w:rsidRDefault="00425393" w:rsidP="00425393">
            <w:pPr>
              <w:pStyle w:val="table-style-orange"/>
              <w:rPr>
                <w:b w:val="0"/>
                <w:sz w:val="17"/>
                <w:szCs w:val="17"/>
              </w:rPr>
            </w:pPr>
            <w:r w:rsidRPr="001A305C">
              <w:rPr>
                <w:b w:val="0"/>
                <w:sz w:val="17"/>
                <w:szCs w:val="17"/>
              </w:rPr>
              <w:t>XX</w:t>
            </w:r>
          </w:p>
        </w:tc>
        <w:tc>
          <w:tcPr>
            <w:tcW w:w="415" w:type="pct"/>
            <w:vAlign w:val="center"/>
          </w:tcPr>
          <w:p w14:paraId="38B09100" w14:textId="77777777" w:rsidR="00425393" w:rsidRPr="001A305C" w:rsidRDefault="00425393" w:rsidP="00425393">
            <w:pPr>
              <w:pStyle w:val="table-style-orange"/>
              <w:rPr>
                <w:b w:val="0"/>
                <w:sz w:val="17"/>
                <w:szCs w:val="17"/>
              </w:rPr>
            </w:pPr>
            <w:r w:rsidRPr="001A305C">
              <w:rPr>
                <w:b w:val="0"/>
                <w:sz w:val="17"/>
                <w:szCs w:val="17"/>
              </w:rPr>
              <w:t>XX</w:t>
            </w:r>
          </w:p>
        </w:tc>
        <w:tc>
          <w:tcPr>
            <w:tcW w:w="415" w:type="pct"/>
            <w:vAlign w:val="center"/>
          </w:tcPr>
          <w:p w14:paraId="68B77D2C" w14:textId="77777777" w:rsidR="00425393" w:rsidRPr="001A305C" w:rsidRDefault="00425393" w:rsidP="00425393">
            <w:pPr>
              <w:pStyle w:val="table-style-orange"/>
              <w:rPr>
                <w:b w:val="0"/>
                <w:sz w:val="17"/>
                <w:szCs w:val="17"/>
              </w:rPr>
            </w:pPr>
            <w:r w:rsidRPr="001A305C">
              <w:rPr>
                <w:b w:val="0"/>
                <w:sz w:val="17"/>
                <w:szCs w:val="17"/>
              </w:rPr>
              <w:t>XX</w:t>
            </w:r>
          </w:p>
        </w:tc>
        <w:tc>
          <w:tcPr>
            <w:tcW w:w="415" w:type="pct"/>
            <w:vAlign w:val="center"/>
          </w:tcPr>
          <w:p w14:paraId="6249E875" w14:textId="77777777" w:rsidR="00425393" w:rsidRPr="001A305C" w:rsidRDefault="00425393" w:rsidP="00425393">
            <w:pPr>
              <w:pStyle w:val="table-style-orange"/>
              <w:rPr>
                <w:b w:val="0"/>
                <w:sz w:val="17"/>
                <w:szCs w:val="17"/>
              </w:rPr>
            </w:pPr>
            <w:r w:rsidRPr="001A305C">
              <w:rPr>
                <w:b w:val="0"/>
                <w:sz w:val="17"/>
                <w:szCs w:val="17"/>
              </w:rPr>
              <w:t>XX</w:t>
            </w:r>
          </w:p>
        </w:tc>
        <w:tc>
          <w:tcPr>
            <w:tcW w:w="414" w:type="pct"/>
            <w:vAlign w:val="center"/>
          </w:tcPr>
          <w:p w14:paraId="4867CAC9" w14:textId="77777777" w:rsidR="00425393" w:rsidRPr="001A305C" w:rsidRDefault="00425393" w:rsidP="00425393">
            <w:pPr>
              <w:pStyle w:val="table-style-orange"/>
              <w:rPr>
                <w:b w:val="0"/>
                <w:sz w:val="17"/>
                <w:szCs w:val="17"/>
              </w:rPr>
            </w:pPr>
            <w:r w:rsidRPr="001A305C">
              <w:rPr>
                <w:b w:val="0"/>
                <w:sz w:val="17"/>
                <w:szCs w:val="17"/>
              </w:rPr>
              <w:t>XX</w:t>
            </w:r>
          </w:p>
        </w:tc>
        <w:tc>
          <w:tcPr>
            <w:tcW w:w="415" w:type="pct"/>
            <w:vAlign w:val="center"/>
          </w:tcPr>
          <w:p w14:paraId="582EECF8" w14:textId="6E8C5511" w:rsidR="00425393" w:rsidRPr="001A305C" w:rsidRDefault="00425393" w:rsidP="00425393">
            <w:pPr>
              <w:pStyle w:val="table-style-orange"/>
              <w:rPr>
                <w:b w:val="0"/>
                <w:sz w:val="17"/>
                <w:szCs w:val="17"/>
              </w:rPr>
            </w:pPr>
            <w:r w:rsidRPr="001A305C">
              <w:rPr>
                <w:b w:val="0"/>
                <w:sz w:val="17"/>
                <w:szCs w:val="17"/>
              </w:rPr>
              <w:t>XX</w:t>
            </w:r>
          </w:p>
        </w:tc>
        <w:tc>
          <w:tcPr>
            <w:tcW w:w="415" w:type="pct"/>
            <w:vAlign w:val="center"/>
          </w:tcPr>
          <w:p w14:paraId="376211AA" w14:textId="18A85840" w:rsidR="00425393" w:rsidRPr="001A305C" w:rsidRDefault="00425393" w:rsidP="00425393">
            <w:pPr>
              <w:pStyle w:val="table-style-orange"/>
              <w:rPr>
                <w:b w:val="0"/>
                <w:sz w:val="17"/>
                <w:szCs w:val="17"/>
              </w:rPr>
            </w:pPr>
            <w:r w:rsidRPr="001A305C">
              <w:rPr>
                <w:b w:val="0"/>
                <w:sz w:val="17"/>
                <w:szCs w:val="17"/>
              </w:rPr>
              <w:t>XX</w:t>
            </w:r>
          </w:p>
        </w:tc>
        <w:tc>
          <w:tcPr>
            <w:tcW w:w="415" w:type="pct"/>
            <w:vAlign w:val="center"/>
          </w:tcPr>
          <w:p w14:paraId="50DB6BA4" w14:textId="094857EF" w:rsidR="00425393" w:rsidRPr="001A305C" w:rsidRDefault="00425393" w:rsidP="00425393">
            <w:pPr>
              <w:pStyle w:val="table-style-orange"/>
              <w:rPr>
                <w:b w:val="0"/>
                <w:sz w:val="17"/>
                <w:szCs w:val="17"/>
              </w:rPr>
            </w:pPr>
            <w:r w:rsidRPr="001A305C">
              <w:rPr>
                <w:b w:val="0"/>
                <w:sz w:val="17"/>
                <w:szCs w:val="17"/>
              </w:rPr>
              <w:t>XX</w:t>
            </w:r>
          </w:p>
        </w:tc>
        <w:tc>
          <w:tcPr>
            <w:tcW w:w="470" w:type="pct"/>
            <w:noWrap/>
            <w:vAlign w:val="center"/>
          </w:tcPr>
          <w:p w14:paraId="0CBD5EA1" w14:textId="77777777" w:rsidR="00425393" w:rsidRPr="001A305C" w:rsidRDefault="00425393" w:rsidP="00425393">
            <w:pPr>
              <w:pStyle w:val="table-style-orange"/>
              <w:rPr>
                <w:b w:val="0"/>
                <w:sz w:val="17"/>
                <w:szCs w:val="17"/>
              </w:rPr>
            </w:pPr>
            <w:r w:rsidRPr="001A305C">
              <w:rPr>
                <w:b w:val="0"/>
                <w:sz w:val="17"/>
                <w:szCs w:val="17"/>
              </w:rPr>
              <w:t>XX%</w:t>
            </w:r>
            <w:r>
              <w:rPr>
                <w:b w:val="0"/>
                <w:sz w:val="17"/>
                <w:szCs w:val="17"/>
              </w:rPr>
              <w:t>{/</w:t>
            </w:r>
            <w:proofErr w:type="spellStart"/>
            <w:r>
              <w:rPr>
                <w:b w:val="0"/>
                <w:sz w:val="17"/>
                <w:szCs w:val="17"/>
              </w:rPr>
              <w:t>SubSegment</w:t>
            </w:r>
            <w:proofErr w:type="spellEnd"/>
            <w:r>
              <w:rPr>
                <w:b w:val="0"/>
                <w:sz w:val="17"/>
                <w:szCs w:val="17"/>
              </w:rPr>
              <w:t>}</w:t>
            </w:r>
          </w:p>
        </w:tc>
      </w:tr>
      <w:tr w:rsidR="00425393" w:rsidRPr="001A305C" w14:paraId="204535D1" w14:textId="77777777" w:rsidTr="00425393">
        <w:trPr>
          <w:trHeight w:val="426"/>
        </w:trPr>
        <w:tc>
          <w:tcPr>
            <w:tcW w:w="797" w:type="pct"/>
            <w:noWrap/>
            <w:vAlign w:val="center"/>
          </w:tcPr>
          <w:p w14:paraId="5F8C0F51" w14:textId="77777777" w:rsidR="00425393" w:rsidRPr="001A305C" w:rsidRDefault="00425393" w:rsidP="00425393">
            <w:pPr>
              <w:pStyle w:val="table-style-orange"/>
              <w:rPr>
                <w:sz w:val="17"/>
                <w:szCs w:val="17"/>
              </w:rPr>
            </w:pPr>
            <w:r w:rsidRPr="001A305C">
              <w:rPr>
                <w:sz w:val="17"/>
                <w:szCs w:val="17"/>
              </w:rPr>
              <w:t>Total</w:t>
            </w:r>
          </w:p>
        </w:tc>
        <w:tc>
          <w:tcPr>
            <w:tcW w:w="415" w:type="pct"/>
            <w:vAlign w:val="center"/>
          </w:tcPr>
          <w:p w14:paraId="462B2DB8" w14:textId="77777777" w:rsidR="00425393" w:rsidRPr="001A305C" w:rsidRDefault="00425393" w:rsidP="00425393">
            <w:pPr>
              <w:pStyle w:val="table-style-orange"/>
              <w:rPr>
                <w:sz w:val="17"/>
                <w:szCs w:val="17"/>
              </w:rPr>
            </w:pPr>
            <w:r w:rsidRPr="001A305C">
              <w:rPr>
                <w:sz w:val="17"/>
                <w:szCs w:val="17"/>
              </w:rPr>
              <w:t>XX</w:t>
            </w:r>
          </w:p>
        </w:tc>
        <w:tc>
          <w:tcPr>
            <w:tcW w:w="415" w:type="pct"/>
            <w:vAlign w:val="center"/>
          </w:tcPr>
          <w:p w14:paraId="0185CA55" w14:textId="77777777" w:rsidR="00425393" w:rsidRPr="001A305C" w:rsidRDefault="00425393" w:rsidP="00425393">
            <w:pPr>
              <w:pStyle w:val="table-style-orange"/>
              <w:rPr>
                <w:sz w:val="17"/>
                <w:szCs w:val="17"/>
              </w:rPr>
            </w:pPr>
            <w:r w:rsidRPr="001A305C">
              <w:rPr>
                <w:sz w:val="17"/>
                <w:szCs w:val="17"/>
              </w:rPr>
              <w:t>XX</w:t>
            </w:r>
          </w:p>
        </w:tc>
        <w:tc>
          <w:tcPr>
            <w:tcW w:w="415" w:type="pct"/>
            <w:vAlign w:val="center"/>
          </w:tcPr>
          <w:p w14:paraId="04AFD43B" w14:textId="77777777" w:rsidR="00425393" w:rsidRPr="001A305C" w:rsidRDefault="00425393" w:rsidP="00425393">
            <w:pPr>
              <w:pStyle w:val="table-style-orange"/>
              <w:rPr>
                <w:sz w:val="17"/>
                <w:szCs w:val="17"/>
              </w:rPr>
            </w:pPr>
            <w:r w:rsidRPr="001A305C">
              <w:rPr>
                <w:sz w:val="17"/>
                <w:szCs w:val="17"/>
              </w:rPr>
              <w:t>XX</w:t>
            </w:r>
          </w:p>
        </w:tc>
        <w:tc>
          <w:tcPr>
            <w:tcW w:w="415" w:type="pct"/>
            <w:vAlign w:val="center"/>
          </w:tcPr>
          <w:p w14:paraId="686D9B7F" w14:textId="77777777" w:rsidR="00425393" w:rsidRPr="001A305C" w:rsidRDefault="00425393" w:rsidP="00425393">
            <w:pPr>
              <w:pStyle w:val="table-style-orange"/>
              <w:rPr>
                <w:sz w:val="17"/>
                <w:szCs w:val="17"/>
              </w:rPr>
            </w:pPr>
            <w:r w:rsidRPr="001A305C">
              <w:rPr>
                <w:sz w:val="17"/>
                <w:szCs w:val="17"/>
              </w:rPr>
              <w:t>XX</w:t>
            </w:r>
          </w:p>
        </w:tc>
        <w:tc>
          <w:tcPr>
            <w:tcW w:w="415" w:type="pct"/>
            <w:vAlign w:val="center"/>
          </w:tcPr>
          <w:p w14:paraId="4FF34816" w14:textId="77777777" w:rsidR="00425393" w:rsidRPr="001A305C" w:rsidRDefault="00425393" w:rsidP="00425393">
            <w:pPr>
              <w:pStyle w:val="table-style-orange"/>
              <w:rPr>
                <w:sz w:val="17"/>
                <w:szCs w:val="17"/>
              </w:rPr>
            </w:pPr>
            <w:r w:rsidRPr="001A305C">
              <w:rPr>
                <w:sz w:val="17"/>
                <w:szCs w:val="17"/>
              </w:rPr>
              <w:t>XX</w:t>
            </w:r>
          </w:p>
        </w:tc>
        <w:tc>
          <w:tcPr>
            <w:tcW w:w="414" w:type="pct"/>
            <w:vAlign w:val="center"/>
          </w:tcPr>
          <w:p w14:paraId="432152A0" w14:textId="77777777" w:rsidR="00425393" w:rsidRPr="001A305C" w:rsidRDefault="00425393" w:rsidP="00425393">
            <w:pPr>
              <w:pStyle w:val="table-style-orange"/>
              <w:rPr>
                <w:sz w:val="17"/>
                <w:szCs w:val="17"/>
              </w:rPr>
            </w:pPr>
            <w:r w:rsidRPr="001A305C">
              <w:rPr>
                <w:sz w:val="17"/>
                <w:szCs w:val="17"/>
              </w:rPr>
              <w:t>XX</w:t>
            </w:r>
          </w:p>
        </w:tc>
        <w:tc>
          <w:tcPr>
            <w:tcW w:w="415" w:type="pct"/>
            <w:vAlign w:val="center"/>
          </w:tcPr>
          <w:p w14:paraId="5CDE5122" w14:textId="0D4E5875" w:rsidR="00425393" w:rsidRPr="001A305C" w:rsidRDefault="00425393" w:rsidP="00425393">
            <w:pPr>
              <w:pStyle w:val="table-style-orange"/>
              <w:rPr>
                <w:sz w:val="17"/>
                <w:szCs w:val="17"/>
              </w:rPr>
            </w:pPr>
            <w:r w:rsidRPr="001A305C">
              <w:rPr>
                <w:sz w:val="17"/>
                <w:szCs w:val="17"/>
              </w:rPr>
              <w:t>XX</w:t>
            </w:r>
          </w:p>
        </w:tc>
        <w:tc>
          <w:tcPr>
            <w:tcW w:w="415" w:type="pct"/>
            <w:vAlign w:val="center"/>
          </w:tcPr>
          <w:p w14:paraId="385EB13B" w14:textId="11A445BE" w:rsidR="00425393" w:rsidRPr="001A305C" w:rsidRDefault="00425393" w:rsidP="00425393">
            <w:pPr>
              <w:pStyle w:val="table-style-orange"/>
              <w:rPr>
                <w:sz w:val="17"/>
                <w:szCs w:val="17"/>
              </w:rPr>
            </w:pPr>
            <w:r w:rsidRPr="001A305C">
              <w:rPr>
                <w:sz w:val="17"/>
                <w:szCs w:val="17"/>
              </w:rPr>
              <w:t>XX</w:t>
            </w:r>
          </w:p>
        </w:tc>
        <w:tc>
          <w:tcPr>
            <w:tcW w:w="415" w:type="pct"/>
            <w:vAlign w:val="center"/>
          </w:tcPr>
          <w:p w14:paraId="706BADC5" w14:textId="484C762E" w:rsidR="00425393" w:rsidRPr="001A305C" w:rsidRDefault="00425393" w:rsidP="00425393">
            <w:pPr>
              <w:pStyle w:val="table-style-orange"/>
              <w:rPr>
                <w:sz w:val="17"/>
                <w:szCs w:val="17"/>
              </w:rPr>
            </w:pPr>
            <w:r w:rsidRPr="001A305C">
              <w:rPr>
                <w:sz w:val="17"/>
                <w:szCs w:val="17"/>
              </w:rPr>
              <w:t>XX</w:t>
            </w:r>
          </w:p>
        </w:tc>
        <w:tc>
          <w:tcPr>
            <w:tcW w:w="470" w:type="pct"/>
            <w:noWrap/>
            <w:vAlign w:val="center"/>
          </w:tcPr>
          <w:p w14:paraId="6DF6631D" w14:textId="77777777" w:rsidR="00425393" w:rsidRPr="001A305C" w:rsidRDefault="00425393" w:rsidP="00425393">
            <w:pPr>
              <w:pStyle w:val="table-style-orange"/>
              <w:keepNext/>
              <w:rPr>
                <w:sz w:val="17"/>
                <w:szCs w:val="17"/>
              </w:rPr>
            </w:pPr>
            <w:r w:rsidRPr="001A305C">
              <w:rPr>
                <w:sz w:val="17"/>
                <w:szCs w:val="17"/>
              </w:rPr>
              <w:t>XX%</w:t>
            </w:r>
          </w:p>
        </w:tc>
      </w:tr>
    </w:tbl>
    <w:p w14:paraId="1A2E4428" w14:textId="664A4D92" w:rsidR="00D406E8" w:rsidRDefault="00D406E8" w:rsidP="00853B33">
      <w:pPr>
        <w:pStyle w:val="source"/>
      </w:pPr>
      <w:r>
        <w:t xml:space="preserve">Source: Primary Interviews, </w:t>
      </w:r>
      <w:r w:rsidR="00422133">
        <w:t>Custom Market Insights, 2023</w:t>
      </w:r>
    </w:p>
    <w:p w14:paraId="7BF972F7" w14:textId="06884FF4" w:rsidR="00D406E8" w:rsidRDefault="00D406E8" w:rsidP="0051487F">
      <w:r>
        <w:t>{/Segment}</w:t>
      </w:r>
    </w:p>
    <w:p w14:paraId="2BBC7607" w14:textId="77777777" w:rsidR="0051487F" w:rsidRDefault="00D406E8" w:rsidP="0051487F">
      <w:r>
        <w:t>{/Country}</w:t>
      </w:r>
    </w:p>
    <w:p w14:paraId="7808AD9A" w14:textId="77777777" w:rsidR="00D406E8" w:rsidRPr="0051487F" w:rsidRDefault="00D406E8" w:rsidP="0051487F">
      <w:r>
        <w:t>{/RC}</w:t>
      </w:r>
    </w:p>
    <w:p w14:paraId="7FF8DC96" w14:textId="77777777" w:rsidR="0051487F" w:rsidRDefault="0051487F">
      <w:pPr>
        <w:spacing w:before="0" w:after="200" w:line="276" w:lineRule="auto"/>
        <w:jc w:val="left"/>
        <w:rPr>
          <w:b/>
        </w:rPr>
      </w:pPr>
      <w:r>
        <w:br w:type="page"/>
      </w:r>
    </w:p>
    <w:p w14:paraId="09335936" w14:textId="09F6280C" w:rsidR="002C5541" w:rsidRDefault="002C4087" w:rsidP="007C7AA2">
      <w:pPr>
        <w:pStyle w:val="Heading1"/>
      </w:pPr>
      <w:bookmarkStart w:id="57" w:name="_Toc100245968"/>
      <w:r>
        <w:lastRenderedPageBreak/>
        <w:t>{Keyword}</w:t>
      </w:r>
      <w:r w:rsidR="006D5460">
        <w:t>Market</w:t>
      </w:r>
      <w:r w:rsidR="002C5541" w:rsidRPr="005626CD">
        <w:t xml:space="preserve"> – Industry Analysis</w:t>
      </w:r>
      <w:bookmarkEnd w:id="57"/>
    </w:p>
    <w:p w14:paraId="11F223B1" w14:textId="77777777" w:rsidR="002C5541" w:rsidRDefault="002C5541" w:rsidP="00881845">
      <w:pPr>
        <w:pStyle w:val="Heading2"/>
      </w:pPr>
      <w:bookmarkStart w:id="58" w:name="_Toc100245969"/>
      <w:r w:rsidRPr="00BE7C0B">
        <w:t>Introduction</w:t>
      </w:r>
      <w:bookmarkEnd w:id="58"/>
    </w:p>
    <w:p w14:paraId="11500430" w14:textId="77777777" w:rsidR="002C5541" w:rsidRDefault="002C5541" w:rsidP="002C5541">
      <w:r>
        <w:rPr>
          <w:noProof/>
          <w:lang w:val="en-IN" w:eastAsia="en-IN"/>
        </w:rPr>
        <w:drawing>
          <wp:inline distT="0" distB="0" distL="0" distR="0" wp14:anchorId="52F98463" wp14:editId="4958A441">
            <wp:extent cx="5732145" cy="1430587"/>
            <wp:effectExtent l="0" t="0" r="1905" b="0"/>
            <wp:docPr id="6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BEBA8EAE-BF5A-486C-A8C5-ECC9F3942E4B}">
                          <a14:imgProps xmlns:a14="http://schemas.microsoft.com/office/drawing/2010/main">
                            <a14:imgLayer r:embed="rId30">
                              <a14:imgEffect>
                                <a14:artisticBlur/>
                              </a14:imgEffect>
                            </a14:imgLayer>
                          </a14:imgProps>
                        </a:ext>
                      </a:extLst>
                    </a:blip>
                    <a:stretch>
                      <a:fillRect/>
                    </a:stretch>
                  </pic:blipFill>
                  <pic:spPr>
                    <a:xfrm>
                      <a:off x="0" y="0"/>
                      <a:ext cx="5732145" cy="1430587"/>
                    </a:xfrm>
                    <a:prstGeom prst="rect">
                      <a:avLst/>
                    </a:prstGeom>
                  </pic:spPr>
                </pic:pic>
              </a:graphicData>
            </a:graphic>
          </wp:inline>
        </w:drawing>
      </w:r>
    </w:p>
    <w:p w14:paraId="45BD5278" w14:textId="3188BF4E" w:rsidR="002C5541" w:rsidRDefault="006D5460" w:rsidP="00881845">
      <w:pPr>
        <w:pStyle w:val="Heading2"/>
      </w:pPr>
      <w:bookmarkStart w:id="59" w:name="_Toc100245970"/>
      <w:r>
        <w:t>Market</w:t>
      </w:r>
      <w:r w:rsidR="002C5541" w:rsidRPr="0064561F">
        <w:t xml:space="preserve"> Drivers</w:t>
      </w:r>
      <w:bookmarkEnd w:id="59"/>
    </w:p>
    <w:p w14:paraId="0B11A5CE" w14:textId="05791A6C" w:rsidR="002C5541" w:rsidRDefault="002C5541" w:rsidP="002C5541">
      <w:pPr>
        <w:pStyle w:val="table-no"/>
      </w:pPr>
      <w:bookmarkStart w:id="60" w:name="_Toc100246128"/>
      <w:r w:rsidRPr="0064561F">
        <w:t xml:space="preserve">Drivers for the </w:t>
      </w:r>
      <w:r w:rsidR="002C4087">
        <w:t>{Keyword}</w:t>
      </w:r>
      <w:r w:rsidR="006D5460">
        <w:t>Market</w:t>
      </w:r>
      <w:r w:rsidRPr="0064561F">
        <w:t>: Impact Analysis</w:t>
      </w:r>
      <w:bookmarkEnd w:id="60"/>
    </w:p>
    <w:tbl>
      <w:tblPr>
        <w:tblStyle w:val="TableGrid"/>
        <w:tblW w:w="4944" w:type="pct"/>
        <w:tblBorders>
          <w:top w:val="single" w:sz="4" w:space="0" w:color="BE6E00"/>
          <w:left w:val="single" w:sz="4" w:space="0" w:color="BE6E00"/>
          <w:bottom w:val="single" w:sz="4" w:space="0" w:color="BE6E00"/>
          <w:right w:val="single" w:sz="4" w:space="0" w:color="BE6E00"/>
          <w:insideH w:val="single" w:sz="4" w:space="0" w:color="BE6E00"/>
          <w:insideV w:val="single" w:sz="4" w:space="0" w:color="BE6E00"/>
        </w:tblBorders>
        <w:tblLook w:val="04E0" w:firstRow="1" w:lastRow="1" w:firstColumn="1" w:lastColumn="0" w:noHBand="0" w:noVBand="1"/>
      </w:tblPr>
      <w:tblGrid>
        <w:gridCol w:w="4157"/>
        <w:gridCol w:w="1587"/>
        <w:gridCol w:w="1587"/>
        <w:gridCol w:w="1585"/>
      </w:tblGrid>
      <w:tr w:rsidR="00827D25" w:rsidRPr="0064561F" w14:paraId="242849D1" w14:textId="77777777" w:rsidTr="00DE5071">
        <w:trPr>
          <w:trHeight w:val="20"/>
        </w:trPr>
        <w:tc>
          <w:tcPr>
            <w:tcW w:w="2331" w:type="pct"/>
            <w:vMerge w:val="restart"/>
            <w:tcBorders>
              <w:top w:val="single" w:sz="4" w:space="0" w:color="D2610C" w:themeColor="accent2"/>
              <w:left w:val="single" w:sz="4" w:space="0" w:color="D2610C" w:themeColor="accent2"/>
              <w:bottom w:val="single" w:sz="4" w:space="0" w:color="D2610C" w:themeColor="accent2"/>
              <w:right w:val="single" w:sz="4" w:space="0" w:color="D2610C" w:themeColor="accent2"/>
            </w:tcBorders>
            <w:shd w:val="clear" w:color="auto" w:fill="DC4532"/>
            <w:vAlign w:val="center"/>
          </w:tcPr>
          <w:p w14:paraId="3F128C01" w14:textId="3178A605" w:rsidR="00827D25" w:rsidRPr="00B554CB" w:rsidRDefault="00827D25" w:rsidP="00827D25">
            <w:pPr>
              <w:pStyle w:val="table-style-orange"/>
              <w:rPr>
                <w:color w:val="FFFFFF" w:themeColor="background1"/>
              </w:rPr>
            </w:pPr>
            <w:r w:rsidRPr="00B554CB">
              <w:rPr>
                <w:color w:val="FFFFFF" w:themeColor="background1"/>
              </w:rPr>
              <w:t>Market Drivers</w:t>
            </w:r>
          </w:p>
        </w:tc>
        <w:tc>
          <w:tcPr>
            <w:tcW w:w="890" w:type="pct"/>
            <w:tcBorders>
              <w:top w:val="single" w:sz="4" w:space="0" w:color="D2610C" w:themeColor="accent2"/>
              <w:left w:val="single" w:sz="4" w:space="0" w:color="D2610C" w:themeColor="accent2"/>
              <w:bottom w:val="single" w:sz="4" w:space="0" w:color="D2610C" w:themeColor="accent2"/>
              <w:right w:val="single" w:sz="4" w:space="0" w:color="D2610C" w:themeColor="accent2"/>
            </w:tcBorders>
            <w:shd w:val="clear" w:color="auto" w:fill="DC4532"/>
            <w:vAlign w:val="center"/>
          </w:tcPr>
          <w:p w14:paraId="4591D6BC" w14:textId="36CD3872" w:rsidR="00827D25" w:rsidRPr="00B554CB" w:rsidRDefault="00827D25" w:rsidP="00827D25">
            <w:pPr>
              <w:pStyle w:val="table-style-orange"/>
              <w:rPr>
                <w:color w:val="FFFFFF" w:themeColor="background1"/>
              </w:rPr>
            </w:pPr>
            <w:r w:rsidRPr="00B554CB">
              <w:rPr>
                <w:color w:val="FFFFFF" w:themeColor="background1"/>
              </w:rPr>
              <w:t>2016-19</w:t>
            </w:r>
          </w:p>
        </w:tc>
        <w:tc>
          <w:tcPr>
            <w:tcW w:w="890" w:type="pct"/>
            <w:tcBorders>
              <w:top w:val="single" w:sz="4" w:space="0" w:color="D2610C" w:themeColor="accent2"/>
              <w:left w:val="single" w:sz="4" w:space="0" w:color="D2610C" w:themeColor="accent2"/>
              <w:bottom w:val="single" w:sz="4" w:space="0" w:color="D2610C" w:themeColor="accent2"/>
              <w:right w:val="single" w:sz="4" w:space="0" w:color="D2610C" w:themeColor="accent2"/>
            </w:tcBorders>
            <w:shd w:val="clear" w:color="auto" w:fill="DC4532"/>
            <w:vAlign w:val="center"/>
          </w:tcPr>
          <w:p w14:paraId="06E7B202" w14:textId="39424AC4" w:rsidR="00827D25" w:rsidRPr="00B554CB" w:rsidRDefault="00827D25" w:rsidP="00827D25">
            <w:pPr>
              <w:pStyle w:val="table-style-orange"/>
              <w:rPr>
                <w:color w:val="FFFFFF" w:themeColor="background1"/>
              </w:rPr>
            </w:pPr>
            <w:r w:rsidRPr="00B554CB">
              <w:rPr>
                <w:color w:val="FFFFFF" w:themeColor="background1"/>
              </w:rPr>
              <w:t>2020-23</w:t>
            </w:r>
          </w:p>
        </w:tc>
        <w:tc>
          <w:tcPr>
            <w:tcW w:w="889" w:type="pct"/>
            <w:tcBorders>
              <w:top w:val="single" w:sz="4" w:space="0" w:color="D2610C" w:themeColor="accent2"/>
              <w:left w:val="single" w:sz="4" w:space="0" w:color="D2610C" w:themeColor="accent2"/>
              <w:bottom w:val="single" w:sz="4" w:space="0" w:color="D2610C" w:themeColor="accent2"/>
              <w:right w:val="single" w:sz="4" w:space="0" w:color="D2610C" w:themeColor="accent2"/>
            </w:tcBorders>
            <w:shd w:val="clear" w:color="auto" w:fill="DC4532"/>
            <w:vAlign w:val="center"/>
          </w:tcPr>
          <w:p w14:paraId="01A4A3B0" w14:textId="536799C4" w:rsidR="00827D25" w:rsidRPr="00B554CB" w:rsidRDefault="00827D25" w:rsidP="00827D25">
            <w:pPr>
              <w:pStyle w:val="table-style-orange"/>
              <w:rPr>
                <w:color w:val="FFFFFF" w:themeColor="background1"/>
              </w:rPr>
            </w:pPr>
            <w:r w:rsidRPr="00B554CB">
              <w:rPr>
                <w:color w:val="FFFFFF" w:themeColor="background1"/>
              </w:rPr>
              <w:t>2024-30</w:t>
            </w:r>
          </w:p>
        </w:tc>
      </w:tr>
      <w:tr w:rsidR="00827D25" w:rsidRPr="0064561F" w14:paraId="39CE3A3C" w14:textId="77777777" w:rsidTr="00DE5071">
        <w:trPr>
          <w:trHeight w:val="20"/>
        </w:trPr>
        <w:tc>
          <w:tcPr>
            <w:tcW w:w="2331" w:type="pct"/>
            <w:vMerge/>
            <w:tcBorders>
              <w:top w:val="single" w:sz="4" w:space="0" w:color="D2610C" w:themeColor="accent2"/>
              <w:left w:val="single" w:sz="4" w:space="0" w:color="D2610C" w:themeColor="accent2"/>
              <w:bottom w:val="single" w:sz="4" w:space="0" w:color="D2610C" w:themeColor="accent2"/>
              <w:right w:val="single" w:sz="4" w:space="0" w:color="D2610C" w:themeColor="accent2"/>
            </w:tcBorders>
            <w:shd w:val="clear" w:color="auto" w:fill="DC4532"/>
            <w:vAlign w:val="center"/>
          </w:tcPr>
          <w:p w14:paraId="38A49737" w14:textId="77777777" w:rsidR="00827D25" w:rsidRPr="00B554CB" w:rsidRDefault="00827D25" w:rsidP="00827D25">
            <w:pPr>
              <w:pStyle w:val="table-style-orange"/>
              <w:rPr>
                <w:color w:val="FFFFFF" w:themeColor="background1"/>
              </w:rPr>
            </w:pPr>
          </w:p>
        </w:tc>
        <w:tc>
          <w:tcPr>
            <w:tcW w:w="2669" w:type="pct"/>
            <w:gridSpan w:val="3"/>
            <w:tcBorders>
              <w:top w:val="single" w:sz="4" w:space="0" w:color="D2610C" w:themeColor="accent2"/>
              <w:left w:val="single" w:sz="4" w:space="0" w:color="D2610C" w:themeColor="accent2"/>
              <w:bottom w:val="single" w:sz="4" w:space="0" w:color="D2610C" w:themeColor="accent2"/>
              <w:right w:val="single" w:sz="4" w:space="0" w:color="D2610C" w:themeColor="accent2"/>
            </w:tcBorders>
            <w:shd w:val="clear" w:color="auto" w:fill="DC4532"/>
            <w:vAlign w:val="center"/>
          </w:tcPr>
          <w:p w14:paraId="1D49F87B" w14:textId="3906A55C" w:rsidR="00827D25" w:rsidRPr="00B554CB" w:rsidRDefault="00827D25" w:rsidP="00827D25">
            <w:pPr>
              <w:pStyle w:val="table-style-orange"/>
              <w:rPr>
                <w:color w:val="FFFFFF" w:themeColor="background1"/>
              </w:rPr>
            </w:pPr>
            <w:r w:rsidRPr="00B554CB">
              <w:rPr>
                <w:color w:val="FFFFFF" w:themeColor="background1"/>
              </w:rPr>
              <w:t>Impact</w:t>
            </w:r>
          </w:p>
        </w:tc>
      </w:tr>
      <w:tr w:rsidR="002C5541" w:rsidRPr="0064561F" w14:paraId="0D422BDF" w14:textId="77777777" w:rsidTr="007F0D88">
        <w:trPr>
          <w:trHeight w:val="20"/>
        </w:trPr>
        <w:tc>
          <w:tcPr>
            <w:tcW w:w="2331" w:type="pct"/>
            <w:vAlign w:val="center"/>
          </w:tcPr>
          <w:p w14:paraId="379CE870" w14:textId="29A81594" w:rsidR="002C5541" w:rsidRPr="0042260E" w:rsidRDefault="006D5460" w:rsidP="007F0D88">
            <w:pPr>
              <w:pStyle w:val="table-style-orange"/>
            </w:pPr>
            <w:r>
              <w:t>Market</w:t>
            </w:r>
            <w:r w:rsidR="002C5541" w:rsidRPr="0042260E">
              <w:t xml:space="preserve"> Driver 1</w:t>
            </w:r>
          </w:p>
        </w:tc>
        <w:tc>
          <w:tcPr>
            <w:tcW w:w="890" w:type="pct"/>
            <w:vAlign w:val="center"/>
          </w:tcPr>
          <w:p w14:paraId="198DE5F5" w14:textId="77777777" w:rsidR="002C5541" w:rsidRPr="00271F9C" w:rsidRDefault="002C5541" w:rsidP="007F0D88">
            <w:pPr>
              <w:pStyle w:val="table-style-orange"/>
              <w:rPr>
                <w:b w:val="0"/>
              </w:rPr>
            </w:pPr>
            <w:r w:rsidRPr="00271F9C">
              <w:rPr>
                <w:b w:val="0"/>
              </w:rPr>
              <w:t>XX</w:t>
            </w:r>
          </w:p>
        </w:tc>
        <w:tc>
          <w:tcPr>
            <w:tcW w:w="890" w:type="pct"/>
            <w:vAlign w:val="center"/>
          </w:tcPr>
          <w:p w14:paraId="73BBB69A" w14:textId="77777777" w:rsidR="002C5541" w:rsidRPr="00271F9C" w:rsidRDefault="002C5541" w:rsidP="007F0D88">
            <w:pPr>
              <w:pStyle w:val="table-style-orange"/>
              <w:rPr>
                <w:b w:val="0"/>
              </w:rPr>
            </w:pPr>
            <w:r w:rsidRPr="00271F9C">
              <w:rPr>
                <w:b w:val="0"/>
              </w:rPr>
              <w:t>XX</w:t>
            </w:r>
          </w:p>
        </w:tc>
        <w:tc>
          <w:tcPr>
            <w:tcW w:w="889" w:type="pct"/>
            <w:vAlign w:val="center"/>
          </w:tcPr>
          <w:p w14:paraId="0359208B" w14:textId="77777777" w:rsidR="002C5541" w:rsidRPr="00271F9C" w:rsidRDefault="002C5541" w:rsidP="007F0D88">
            <w:pPr>
              <w:pStyle w:val="table-style-orange"/>
              <w:rPr>
                <w:b w:val="0"/>
              </w:rPr>
            </w:pPr>
            <w:r w:rsidRPr="00271F9C">
              <w:rPr>
                <w:b w:val="0"/>
              </w:rPr>
              <w:t>XX</w:t>
            </w:r>
          </w:p>
        </w:tc>
      </w:tr>
      <w:tr w:rsidR="002C5541" w:rsidRPr="0064561F" w14:paraId="51F969A9" w14:textId="77777777" w:rsidTr="007F0D88">
        <w:trPr>
          <w:trHeight w:val="20"/>
        </w:trPr>
        <w:tc>
          <w:tcPr>
            <w:tcW w:w="2331" w:type="pct"/>
            <w:vAlign w:val="center"/>
          </w:tcPr>
          <w:p w14:paraId="3E99C668" w14:textId="1F1F4DFA" w:rsidR="002C5541" w:rsidRPr="0042260E" w:rsidRDefault="006D5460" w:rsidP="007F0D88">
            <w:pPr>
              <w:pStyle w:val="table-style-orange"/>
            </w:pPr>
            <w:r>
              <w:t>Market</w:t>
            </w:r>
            <w:r w:rsidR="002C5541" w:rsidRPr="0042260E">
              <w:t xml:space="preserve"> Driver 2</w:t>
            </w:r>
          </w:p>
        </w:tc>
        <w:tc>
          <w:tcPr>
            <w:tcW w:w="890" w:type="pct"/>
            <w:vAlign w:val="center"/>
          </w:tcPr>
          <w:p w14:paraId="2C5D46B2" w14:textId="77777777" w:rsidR="002C5541" w:rsidRPr="00271F9C" w:rsidRDefault="002C5541" w:rsidP="007F0D88">
            <w:pPr>
              <w:pStyle w:val="table-style-orange"/>
              <w:rPr>
                <w:b w:val="0"/>
              </w:rPr>
            </w:pPr>
            <w:r w:rsidRPr="00271F9C">
              <w:rPr>
                <w:b w:val="0"/>
              </w:rPr>
              <w:t>XX</w:t>
            </w:r>
          </w:p>
        </w:tc>
        <w:tc>
          <w:tcPr>
            <w:tcW w:w="890" w:type="pct"/>
            <w:vAlign w:val="center"/>
          </w:tcPr>
          <w:p w14:paraId="116DD603" w14:textId="77777777" w:rsidR="002C5541" w:rsidRPr="00271F9C" w:rsidRDefault="002C5541" w:rsidP="007F0D88">
            <w:pPr>
              <w:pStyle w:val="table-style-orange"/>
              <w:rPr>
                <w:b w:val="0"/>
              </w:rPr>
            </w:pPr>
            <w:r w:rsidRPr="00271F9C">
              <w:rPr>
                <w:b w:val="0"/>
              </w:rPr>
              <w:t>XX</w:t>
            </w:r>
          </w:p>
        </w:tc>
        <w:tc>
          <w:tcPr>
            <w:tcW w:w="889" w:type="pct"/>
            <w:vAlign w:val="center"/>
          </w:tcPr>
          <w:p w14:paraId="3DB7DF2C" w14:textId="77777777" w:rsidR="002C5541" w:rsidRPr="00271F9C" w:rsidRDefault="002C5541" w:rsidP="007F0D88">
            <w:pPr>
              <w:pStyle w:val="table-style-orange"/>
              <w:rPr>
                <w:b w:val="0"/>
              </w:rPr>
            </w:pPr>
            <w:r w:rsidRPr="00271F9C">
              <w:rPr>
                <w:b w:val="0"/>
              </w:rPr>
              <w:t>XX</w:t>
            </w:r>
          </w:p>
        </w:tc>
      </w:tr>
    </w:tbl>
    <w:p w14:paraId="68574797" w14:textId="40A261DA" w:rsidR="002C5541" w:rsidRDefault="002C5541" w:rsidP="00853B33">
      <w:pPr>
        <w:pStyle w:val="source"/>
      </w:pPr>
      <w:r>
        <w:t xml:space="preserve">Source: Primary Interviews, </w:t>
      </w:r>
      <w:r w:rsidR="00422133">
        <w:t>Custom Market Insights, 2023</w:t>
      </w:r>
    </w:p>
    <w:p w14:paraId="77626BD4" w14:textId="77777777" w:rsidR="002C5541" w:rsidRDefault="002C5541" w:rsidP="007C7AA2">
      <w:pPr>
        <w:pStyle w:val="Heading3"/>
      </w:pPr>
      <w:bookmarkStart w:id="61" w:name="_Toc100245971"/>
      <w:r w:rsidRPr="00B54F7A">
        <w:t>Driving Factor 1 Analysis</w:t>
      </w:r>
      <w:bookmarkEnd w:id="61"/>
    </w:p>
    <w:p w14:paraId="15CFAD83" w14:textId="77777777" w:rsidR="002C5541" w:rsidRDefault="002C5541" w:rsidP="002C5541">
      <w:r>
        <w:rPr>
          <w:noProof/>
          <w:lang w:val="en-IN" w:eastAsia="en-IN"/>
        </w:rPr>
        <w:drawing>
          <wp:inline distT="0" distB="0" distL="0" distR="0" wp14:anchorId="68A226BB" wp14:editId="2FB4BAF6">
            <wp:extent cx="5732145" cy="1430020"/>
            <wp:effectExtent l="0" t="0" r="1905" b="0"/>
            <wp:docPr id="67"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BEBA8EAE-BF5A-486C-A8C5-ECC9F3942E4B}">
                          <a14:imgProps xmlns:a14="http://schemas.microsoft.com/office/drawing/2010/main">
                            <a14:imgLayer r:embed="rId30">
                              <a14:imgEffect>
                                <a14:artisticBlur/>
                              </a14:imgEffect>
                            </a14:imgLayer>
                          </a14:imgProps>
                        </a:ext>
                      </a:extLst>
                    </a:blip>
                    <a:stretch>
                      <a:fillRect/>
                    </a:stretch>
                  </pic:blipFill>
                  <pic:spPr>
                    <a:xfrm>
                      <a:off x="0" y="0"/>
                      <a:ext cx="5732145" cy="1430020"/>
                    </a:xfrm>
                    <a:prstGeom prst="rect">
                      <a:avLst/>
                    </a:prstGeom>
                  </pic:spPr>
                </pic:pic>
              </a:graphicData>
            </a:graphic>
          </wp:inline>
        </w:drawing>
      </w:r>
    </w:p>
    <w:p w14:paraId="5B403A0E" w14:textId="77777777" w:rsidR="002C5541" w:rsidRDefault="002C5541" w:rsidP="002C5541">
      <w:r>
        <w:rPr>
          <w:noProof/>
          <w:lang w:val="en-IN" w:eastAsia="en-IN"/>
        </w:rPr>
        <w:drawing>
          <wp:inline distT="0" distB="0" distL="0" distR="0" wp14:anchorId="43753FD7" wp14:editId="041EF818">
            <wp:extent cx="5732145" cy="1430020"/>
            <wp:effectExtent l="0" t="0" r="1905" b="0"/>
            <wp:docPr id="68"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BEBA8EAE-BF5A-486C-A8C5-ECC9F3942E4B}">
                          <a14:imgProps xmlns:a14="http://schemas.microsoft.com/office/drawing/2010/main">
                            <a14:imgLayer r:embed="rId30">
                              <a14:imgEffect>
                                <a14:artisticBlur/>
                              </a14:imgEffect>
                            </a14:imgLayer>
                          </a14:imgProps>
                        </a:ext>
                      </a:extLst>
                    </a:blip>
                    <a:stretch>
                      <a:fillRect/>
                    </a:stretch>
                  </pic:blipFill>
                  <pic:spPr>
                    <a:xfrm>
                      <a:off x="0" y="0"/>
                      <a:ext cx="5732145" cy="1430020"/>
                    </a:xfrm>
                    <a:prstGeom prst="rect">
                      <a:avLst/>
                    </a:prstGeom>
                  </pic:spPr>
                </pic:pic>
              </a:graphicData>
            </a:graphic>
          </wp:inline>
        </w:drawing>
      </w:r>
    </w:p>
    <w:p w14:paraId="49FFFF28" w14:textId="77777777" w:rsidR="000F0550" w:rsidRDefault="000F0550">
      <w:pPr>
        <w:spacing w:before="0" w:after="200" w:line="276" w:lineRule="auto"/>
        <w:jc w:val="left"/>
        <w:rPr>
          <w:b/>
        </w:rPr>
      </w:pPr>
      <w:r>
        <w:br w:type="page"/>
      </w:r>
    </w:p>
    <w:p w14:paraId="7CEC73B9" w14:textId="77777777" w:rsidR="002C5541" w:rsidRDefault="002C5541" w:rsidP="007C7AA2">
      <w:pPr>
        <w:pStyle w:val="Heading3"/>
      </w:pPr>
      <w:bookmarkStart w:id="62" w:name="_Toc100245972"/>
      <w:r w:rsidRPr="00BB6F43">
        <w:lastRenderedPageBreak/>
        <w:t>Driving Factor 2 Analysis</w:t>
      </w:r>
      <w:bookmarkEnd w:id="62"/>
    </w:p>
    <w:p w14:paraId="16208A61" w14:textId="77777777" w:rsidR="002C5541" w:rsidRDefault="002C5541" w:rsidP="002C5541">
      <w:r>
        <w:rPr>
          <w:noProof/>
          <w:lang w:val="en-IN" w:eastAsia="en-IN"/>
        </w:rPr>
        <w:drawing>
          <wp:inline distT="0" distB="0" distL="0" distR="0" wp14:anchorId="33207428" wp14:editId="7F14E849">
            <wp:extent cx="5732145" cy="1430020"/>
            <wp:effectExtent l="0" t="0" r="1905" b="0"/>
            <wp:docPr id="69"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BEBA8EAE-BF5A-486C-A8C5-ECC9F3942E4B}">
                          <a14:imgProps xmlns:a14="http://schemas.microsoft.com/office/drawing/2010/main">
                            <a14:imgLayer r:embed="rId30">
                              <a14:imgEffect>
                                <a14:artisticBlur/>
                              </a14:imgEffect>
                            </a14:imgLayer>
                          </a14:imgProps>
                        </a:ext>
                      </a:extLst>
                    </a:blip>
                    <a:stretch>
                      <a:fillRect/>
                    </a:stretch>
                  </pic:blipFill>
                  <pic:spPr>
                    <a:xfrm>
                      <a:off x="0" y="0"/>
                      <a:ext cx="5732145" cy="1430020"/>
                    </a:xfrm>
                    <a:prstGeom prst="rect">
                      <a:avLst/>
                    </a:prstGeom>
                  </pic:spPr>
                </pic:pic>
              </a:graphicData>
            </a:graphic>
          </wp:inline>
        </w:drawing>
      </w:r>
    </w:p>
    <w:p w14:paraId="79695C9D" w14:textId="77777777" w:rsidR="002C5541" w:rsidRPr="00BB6F43" w:rsidRDefault="002C5541" w:rsidP="002C5541">
      <w:r>
        <w:rPr>
          <w:noProof/>
          <w:lang w:val="en-IN" w:eastAsia="en-IN"/>
        </w:rPr>
        <w:drawing>
          <wp:inline distT="0" distB="0" distL="0" distR="0" wp14:anchorId="60203CD7" wp14:editId="4FCAFBEA">
            <wp:extent cx="5732145" cy="1430020"/>
            <wp:effectExtent l="0" t="0" r="1905" b="0"/>
            <wp:docPr id="70"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BEBA8EAE-BF5A-486C-A8C5-ECC9F3942E4B}">
                          <a14:imgProps xmlns:a14="http://schemas.microsoft.com/office/drawing/2010/main">
                            <a14:imgLayer r:embed="rId30">
                              <a14:imgEffect>
                                <a14:artisticBlur/>
                              </a14:imgEffect>
                            </a14:imgLayer>
                          </a14:imgProps>
                        </a:ext>
                      </a:extLst>
                    </a:blip>
                    <a:stretch>
                      <a:fillRect/>
                    </a:stretch>
                  </pic:blipFill>
                  <pic:spPr>
                    <a:xfrm>
                      <a:off x="0" y="0"/>
                      <a:ext cx="5732145" cy="1430020"/>
                    </a:xfrm>
                    <a:prstGeom prst="rect">
                      <a:avLst/>
                    </a:prstGeom>
                  </pic:spPr>
                </pic:pic>
              </a:graphicData>
            </a:graphic>
          </wp:inline>
        </w:drawing>
      </w:r>
    </w:p>
    <w:p w14:paraId="5A12E7C6" w14:textId="6FE95874" w:rsidR="002C5541" w:rsidRDefault="006D5460" w:rsidP="00881845">
      <w:pPr>
        <w:pStyle w:val="Heading2"/>
      </w:pPr>
      <w:bookmarkStart w:id="63" w:name="_Toc100245973"/>
      <w:r>
        <w:t>Market</w:t>
      </w:r>
      <w:r w:rsidR="002C5541" w:rsidRPr="00BB6F43">
        <w:t xml:space="preserve"> Restraints</w:t>
      </w:r>
      <w:bookmarkEnd w:id="63"/>
    </w:p>
    <w:p w14:paraId="225270C5" w14:textId="3DC207BC" w:rsidR="002C5541" w:rsidRPr="00BB6F43" w:rsidRDefault="002C5541" w:rsidP="002C5541">
      <w:pPr>
        <w:pStyle w:val="table-no"/>
      </w:pPr>
      <w:bookmarkStart w:id="64" w:name="_Toc100246129"/>
      <w:r w:rsidRPr="00BB6F43">
        <w:t xml:space="preserve">Restraints for the </w:t>
      </w:r>
      <w:r w:rsidR="002C4087">
        <w:t>{Keyword}</w:t>
      </w:r>
      <w:r w:rsidR="006D5460">
        <w:t>Market</w:t>
      </w:r>
      <w:r w:rsidRPr="00BB6F43">
        <w:t>: Impact Analysis</w:t>
      </w:r>
      <w:bookmarkEnd w:id="64"/>
    </w:p>
    <w:tbl>
      <w:tblPr>
        <w:tblStyle w:val="TableGrid"/>
        <w:tblW w:w="4944" w:type="pct"/>
        <w:tblBorders>
          <w:top w:val="single" w:sz="4" w:space="0" w:color="BE6E00"/>
          <w:left w:val="single" w:sz="4" w:space="0" w:color="BE6E00"/>
          <w:bottom w:val="single" w:sz="4" w:space="0" w:color="BE6E00"/>
          <w:right w:val="single" w:sz="4" w:space="0" w:color="BE6E00"/>
          <w:insideH w:val="single" w:sz="4" w:space="0" w:color="BE6E00"/>
          <w:insideV w:val="single" w:sz="4" w:space="0" w:color="BE6E00"/>
        </w:tblBorders>
        <w:tblLook w:val="04E0" w:firstRow="1" w:lastRow="1" w:firstColumn="1" w:lastColumn="0" w:noHBand="0" w:noVBand="1"/>
      </w:tblPr>
      <w:tblGrid>
        <w:gridCol w:w="4157"/>
        <w:gridCol w:w="1587"/>
        <w:gridCol w:w="1587"/>
        <w:gridCol w:w="1585"/>
      </w:tblGrid>
      <w:tr w:rsidR="00827D25" w:rsidRPr="0064561F" w14:paraId="59650762" w14:textId="77777777" w:rsidTr="00EC30B7">
        <w:trPr>
          <w:trHeight w:val="20"/>
        </w:trPr>
        <w:tc>
          <w:tcPr>
            <w:tcW w:w="2331" w:type="pct"/>
            <w:vMerge w:val="restart"/>
            <w:tcBorders>
              <w:top w:val="single" w:sz="4" w:space="0" w:color="D2610C" w:themeColor="accent2"/>
              <w:left w:val="single" w:sz="4" w:space="0" w:color="D2610C" w:themeColor="accent2"/>
              <w:bottom w:val="single" w:sz="4" w:space="0" w:color="D2610C" w:themeColor="accent2"/>
              <w:right w:val="single" w:sz="4" w:space="0" w:color="D2610C" w:themeColor="accent2"/>
            </w:tcBorders>
            <w:shd w:val="clear" w:color="auto" w:fill="DC4532"/>
            <w:vAlign w:val="center"/>
          </w:tcPr>
          <w:p w14:paraId="4FBD073D" w14:textId="1CDC2B32" w:rsidR="00827D25" w:rsidRPr="00B554CB" w:rsidRDefault="00827D25" w:rsidP="00827D25">
            <w:pPr>
              <w:pStyle w:val="table-style-orange"/>
              <w:rPr>
                <w:color w:val="FFFFFF" w:themeColor="background1"/>
              </w:rPr>
            </w:pPr>
            <w:r w:rsidRPr="00B554CB">
              <w:rPr>
                <w:color w:val="FFFFFF" w:themeColor="background1"/>
              </w:rPr>
              <w:t>Market Drivers</w:t>
            </w:r>
          </w:p>
        </w:tc>
        <w:tc>
          <w:tcPr>
            <w:tcW w:w="890" w:type="pct"/>
            <w:tcBorders>
              <w:top w:val="single" w:sz="4" w:space="0" w:color="D2610C" w:themeColor="accent2"/>
              <w:left w:val="single" w:sz="4" w:space="0" w:color="D2610C" w:themeColor="accent2"/>
              <w:bottom w:val="single" w:sz="4" w:space="0" w:color="D2610C" w:themeColor="accent2"/>
              <w:right w:val="single" w:sz="4" w:space="0" w:color="D2610C" w:themeColor="accent2"/>
            </w:tcBorders>
            <w:shd w:val="clear" w:color="auto" w:fill="DC4532"/>
            <w:vAlign w:val="center"/>
          </w:tcPr>
          <w:p w14:paraId="21CB888D" w14:textId="39B17D03" w:rsidR="00827D25" w:rsidRPr="00B554CB" w:rsidRDefault="00827D25" w:rsidP="00827D25">
            <w:pPr>
              <w:pStyle w:val="table-style-orange"/>
              <w:rPr>
                <w:color w:val="FFFFFF" w:themeColor="background1"/>
              </w:rPr>
            </w:pPr>
            <w:r w:rsidRPr="00B554CB">
              <w:rPr>
                <w:color w:val="FFFFFF" w:themeColor="background1"/>
              </w:rPr>
              <w:t>2016-19</w:t>
            </w:r>
          </w:p>
        </w:tc>
        <w:tc>
          <w:tcPr>
            <w:tcW w:w="890" w:type="pct"/>
            <w:tcBorders>
              <w:top w:val="single" w:sz="4" w:space="0" w:color="D2610C" w:themeColor="accent2"/>
              <w:left w:val="single" w:sz="4" w:space="0" w:color="D2610C" w:themeColor="accent2"/>
              <w:bottom w:val="single" w:sz="4" w:space="0" w:color="D2610C" w:themeColor="accent2"/>
              <w:right w:val="single" w:sz="4" w:space="0" w:color="D2610C" w:themeColor="accent2"/>
            </w:tcBorders>
            <w:shd w:val="clear" w:color="auto" w:fill="DC4532"/>
            <w:vAlign w:val="center"/>
          </w:tcPr>
          <w:p w14:paraId="18425773" w14:textId="7DAFA2A2" w:rsidR="00827D25" w:rsidRPr="00B554CB" w:rsidRDefault="00827D25" w:rsidP="00827D25">
            <w:pPr>
              <w:pStyle w:val="table-style-orange"/>
              <w:rPr>
                <w:color w:val="FFFFFF" w:themeColor="background1"/>
              </w:rPr>
            </w:pPr>
            <w:r w:rsidRPr="00B554CB">
              <w:rPr>
                <w:color w:val="FFFFFF" w:themeColor="background1"/>
              </w:rPr>
              <w:t>2020-23</w:t>
            </w:r>
          </w:p>
        </w:tc>
        <w:tc>
          <w:tcPr>
            <w:tcW w:w="889" w:type="pct"/>
            <w:tcBorders>
              <w:top w:val="single" w:sz="4" w:space="0" w:color="D2610C" w:themeColor="accent2"/>
              <w:left w:val="single" w:sz="4" w:space="0" w:color="D2610C" w:themeColor="accent2"/>
              <w:bottom w:val="single" w:sz="4" w:space="0" w:color="D2610C" w:themeColor="accent2"/>
              <w:right w:val="single" w:sz="4" w:space="0" w:color="D2610C" w:themeColor="accent2"/>
            </w:tcBorders>
            <w:shd w:val="clear" w:color="auto" w:fill="DC4532"/>
            <w:vAlign w:val="center"/>
          </w:tcPr>
          <w:p w14:paraId="4421A288" w14:textId="299A308A" w:rsidR="00827D25" w:rsidRPr="00B554CB" w:rsidRDefault="00827D25" w:rsidP="00827D25">
            <w:pPr>
              <w:pStyle w:val="table-style-orange"/>
              <w:rPr>
                <w:color w:val="FFFFFF" w:themeColor="background1"/>
              </w:rPr>
            </w:pPr>
            <w:r w:rsidRPr="00B554CB">
              <w:rPr>
                <w:color w:val="FFFFFF" w:themeColor="background1"/>
              </w:rPr>
              <w:t>2024-30</w:t>
            </w:r>
          </w:p>
        </w:tc>
      </w:tr>
      <w:tr w:rsidR="00827D25" w:rsidRPr="0064561F" w14:paraId="2286E852" w14:textId="77777777" w:rsidTr="00EC30B7">
        <w:trPr>
          <w:trHeight w:val="20"/>
        </w:trPr>
        <w:tc>
          <w:tcPr>
            <w:tcW w:w="2331" w:type="pct"/>
            <w:vMerge/>
            <w:tcBorders>
              <w:top w:val="single" w:sz="4" w:space="0" w:color="D2610C" w:themeColor="accent2"/>
              <w:left w:val="single" w:sz="4" w:space="0" w:color="D2610C" w:themeColor="accent2"/>
              <w:bottom w:val="single" w:sz="4" w:space="0" w:color="D2610C" w:themeColor="accent2"/>
              <w:right w:val="single" w:sz="4" w:space="0" w:color="D2610C" w:themeColor="accent2"/>
            </w:tcBorders>
            <w:shd w:val="clear" w:color="auto" w:fill="DC4532"/>
            <w:vAlign w:val="center"/>
          </w:tcPr>
          <w:p w14:paraId="13D91B7D" w14:textId="77777777" w:rsidR="00827D25" w:rsidRPr="00B554CB" w:rsidRDefault="00827D25" w:rsidP="00827D25">
            <w:pPr>
              <w:pStyle w:val="table-style-orange"/>
              <w:rPr>
                <w:color w:val="FFFFFF" w:themeColor="background1"/>
              </w:rPr>
            </w:pPr>
          </w:p>
        </w:tc>
        <w:tc>
          <w:tcPr>
            <w:tcW w:w="2669" w:type="pct"/>
            <w:gridSpan w:val="3"/>
            <w:tcBorders>
              <w:top w:val="single" w:sz="4" w:space="0" w:color="D2610C" w:themeColor="accent2"/>
              <w:left w:val="single" w:sz="4" w:space="0" w:color="D2610C" w:themeColor="accent2"/>
              <w:bottom w:val="single" w:sz="4" w:space="0" w:color="D2610C" w:themeColor="accent2"/>
              <w:right w:val="single" w:sz="4" w:space="0" w:color="D2610C" w:themeColor="accent2"/>
            </w:tcBorders>
            <w:shd w:val="clear" w:color="auto" w:fill="DC4532"/>
            <w:vAlign w:val="center"/>
          </w:tcPr>
          <w:p w14:paraId="0B003892" w14:textId="1842C95E" w:rsidR="00827D25" w:rsidRPr="00B554CB" w:rsidRDefault="00827D25" w:rsidP="00827D25">
            <w:pPr>
              <w:pStyle w:val="table-style-orange"/>
              <w:rPr>
                <w:color w:val="FFFFFF" w:themeColor="background1"/>
              </w:rPr>
            </w:pPr>
            <w:r w:rsidRPr="00B554CB">
              <w:rPr>
                <w:color w:val="FFFFFF" w:themeColor="background1"/>
              </w:rPr>
              <w:t>Impact</w:t>
            </w:r>
          </w:p>
        </w:tc>
      </w:tr>
      <w:tr w:rsidR="002C5541" w:rsidRPr="0064561F" w14:paraId="594F3872" w14:textId="77777777" w:rsidTr="007F0D88">
        <w:trPr>
          <w:trHeight w:val="20"/>
        </w:trPr>
        <w:tc>
          <w:tcPr>
            <w:tcW w:w="2331" w:type="pct"/>
            <w:vAlign w:val="center"/>
          </w:tcPr>
          <w:p w14:paraId="2C8B5CDE" w14:textId="7D44F1D5" w:rsidR="002C5541" w:rsidRPr="0042260E" w:rsidRDefault="006D5460" w:rsidP="007F0D88">
            <w:pPr>
              <w:pStyle w:val="table-style-orange"/>
            </w:pPr>
            <w:r>
              <w:t>Market</w:t>
            </w:r>
            <w:r w:rsidR="002C5541" w:rsidRPr="0042260E">
              <w:t xml:space="preserve"> </w:t>
            </w:r>
            <w:r w:rsidR="000F0550" w:rsidRPr="00BB6F43">
              <w:t>Restraints</w:t>
            </w:r>
            <w:r w:rsidR="000F0550" w:rsidRPr="0042260E">
              <w:t xml:space="preserve"> </w:t>
            </w:r>
            <w:r w:rsidR="002C5541" w:rsidRPr="0042260E">
              <w:t>1</w:t>
            </w:r>
          </w:p>
        </w:tc>
        <w:tc>
          <w:tcPr>
            <w:tcW w:w="890" w:type="pct"/>
            <w:vAlign w:val="center"/>
          </w:tcPr>
          <w:p w14:paraId="79768AA2" w14:textId="77777777" w:rsidR="002C5541" w:rsidRPr="00271F9C" w:rsidRDefault="002C5541" w:rsidP="007F0D88">
            <w:pPr>
              <w:pStyle w:val="table-style-orange"/>
              <w:rPr>
                <w:b w:val="0"/>
              </w:rPr>
            </w:pPr>
            <w:r w:rsidRPr="00271F9C">
              <w:rPr>
                <w:b w:val="0"/>
              </w:rPr>
              <w:t>XX</w:t>
            </w:r>
          </w:p>
        </w:tc>
        <w:tc>
          <w:tcPr>
            <w:tcW w:w="890" w:type="pct"/>
            <w:vAlign w:val="center"/>
          </w:tcPr>
          <w:p w14:paraId="53B16ED3" w14:textId="77777777" w:rsidR="002C5541" w:rsidRPr="00271F9C" w:rsidRDefault="002C5541" w:rsidP="007F0D88">
            <w:pPr>
              <w:pStyle w:val="table-style-orange"/>
              <w:rPr>
                <w:b w:val="0"/>
              </w:rPr>
            </w:pPr>
            <w:r w:rsidRPr="00271F9C">
              <w:rPr>
                <w:b w:val="0"/>
              </w:rPr>
              <w:t>XX</w:t>
            </w:r>
          </w:p>
        </w:tc>
        <w:tc>
          <w:tcPr>
            <w:tcW w:w="889" w:type="pct"/>
            <w:vAlign w:val="center"/>
          </w:tcPr>
          <w:p w14:paraId="58F565CC" w14:textId="77777777" w:rsidR="002C5541" w:rsidRPr="00271F9C" w:rsidRDefault="002C5541" w:rsidP="007F0D88">
            <w:pPr>
              <w:pStyle w:val="table-style-orange"/>
              <w:rPr>
                <w:b w:val="0"/>
              </w:rPr>
            </w:pPr>
            <w:r w:rsidRPr="00271F9C">
              <w:rPr>
                <w:b w:val="0"/>
              </w:rPr>
              <w:t>XX</w:t>
            </w:r>
          </w:p>
        </w:tc>
      </w:tr>
      <w:tr w:rsidR="002C5541" w:rsidRPr="0064561F" w14:paraId="4FA020A2" w14:textId="77777777" w:rsidTr="007F0D88">
        <w:trPr>
          <w:trHeight w:val="20"/>
        </w:trPr>
        <w:tc>
          <w:tcPr>
            <w:tcW w:w="2331" w:type="pct"/>
            <w:vAlign w:val="center"/>
          </w:tcPr>
          <w:p w14:paraId="4F35587C" w14:textId="3450CA4B" w:rsidR="002C5541" w:rsidRPr="0042260E" w:rsidRDefault="006D5460" w:rsidP="007F0D88">
            <w:pPr>
              <w:pStyle w:val="table-style-orange"/>
            </w:pPr>
            <w:r>
              <w:t>Market</w:t>
            </w:r>
            <w:r w:rsidR="002C5541" w:rsidRPr="0042260E">
              <w:t xml:space="preserve"> </w:t>
            </w:r>
            <w:r w:rsidR="000F0550" w:rsidRPr="00BB6F43">
              <w:t>Restraints</w:t>
            </w:r>
            <w:r w:rsidR="000F0550" w:rsidRPr="0042260E">
              <w:t xml:space="preserve"> </w:t>
            </w:r>
            <w:r w:rsidR="002C5541" w:rsidRPr="0042260E">
              <w:t>2</w:t>
            </w:r>
          </w:p>
        </w:tc>
        <w:tc>
          <w:tcPr>
            <w:tcW w:w="890" w:type="pct"/>
            <w:vAlign w:val="center"/>
          </w:tcPr>
          <w:p w14:paraId="4C907C8A" w14:textId="77777777" w:rsidR="002C5541" w:rsidRPr="00271F9C" w:rsidRDefault="002C5541" w:rsidP="007F0D88">
            <w:pPr>
              <w:pStyle w:val="table-style-orange"/>
              <w:rPr>
                <w:b w:val="0"/>
              </w:rPr>
            </w:pPr>
            <w:r w:rsidRPr="00271F9C">
              <w:rPr>
                <w:b w:val="0"/>
              </w:rPr>
              <w:t>XX</w:t>
            </w:r>
          </w:p>
        </w:tc>
        <w:tc>
          <w:tcPr>
            <w:tcW w:w="890" w:type="pct"/>
            <w:vAlign w:val="center"/>
          </w:tcPr>
          <w:p w14:paraId="5E069EC3" w14:textId="77777777" w:rsidR="002C5541" w:rsidRPr="00271F9C" w:rsidRDefault="002C5541" w:rsidP="007F0D88">
            <w:pPr>
              <w:pStyle w:val="table-style-orange"/>
              <w:rPr>
                <w:b w:val="0"/>
              </w:rPr>
            </w:pPr>
            <w:r w:rsidRPr="00271F9C">
              <w:rPr>
                <w:b w:val="0"/>
              </w:rPr>
              <w:t>XX</w:t>
            </w:r>
          </w:p>
        </w:tc>
        <w:tc>
          <w:tcPr>
            <w:tcW w:w="889" w:type="pct"/>
            <w:vAlign w:val="center"/>
          </w:tcPr>
          <w:p w14:paraId="3F057682" w14:textId="77777777" w:rsidR="002C5541" w:rsidRPr="00271F9C" w:rsidRDefault="002C5541" w:rsidP="007F0D88">
            <w:pPr>
              <w:pStyle w:val="table-style-orange"/>
              <w:rPr>
                <w:b w:val="0"/>
              </w:rPr>
            </w:pPr>
            <w:r w:rsidRPr="00271F9C">
              <w:rPr>
                <w:b w:val="0"/>
              </w:rPr>
              <w:t>XX</w:t>
            </w:r>
          </w:p>
        </w:tc>
      </w:tr>
    </w:tbl>
    <w:p w14:paraId="4D10C4A9" w14:textId="77777777" w:rsidR="002C5541" w:rsidRDefault="002C5541" w:rsidP="007C7AA2">
      <w:pPr>
        <w:pStyle w:val="Heading3"/>
      </w:pPr>
      <w:bookmarkStart w:id="65" w:name="_Toc100245974"/>
      <w:r w:rsidRPr="006B2743">
        <w:t>Restraining Factor Analysis</w:t>
      </w:r>
      <w:bookmarkEnd w:id="65"/>
    </w:p>
    <w:p w14:paraId="1755711F" w14:textId="77777777" w:rsidR="002C5541" w:rsidRDefault="002C5541" w:rsidP="002C5541">
      <w:r>
        <w:rPr>
          <w:noProof/>
          <w:lang w:val="en-IN" w:eastAsia="en-IN"/>
        </w:rPr>
        <w:drawing>
          <wp:inline distT="0" distB="0" distL="0" distR="0" wp14:anchorId="392F2ADB" wp14:editId="618BEE25">
            <wp:extent cx="5732145" cy="1430020"/>
            <wp:effectExtent l="0" t="0" r="1905" b="0"/>
            <wp:docPr id="71"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BEBA8EAE-BF5A-486C-A8C5-ECC9F3942E4B}">
                          <a14:imgProps xmlns:a14="http://schemas.microsoft.com/office/drawing/2010/main">
                            <a14:imgLayer r:embed="rId30">
                              <a14:imgEffect>
                                <a14:artisticBlur/>
                              </a14:imgEffect>
                            </a14:imgLayer>
                          </a14:imgProps>
                        </a:ext>
                      </a:extLst>
                    </a:blip>
                    <a:stretch>
                      <a:fillRect/>
                    </a:stretch>
                  </pic:blipFill>
                  <pic:spPr>
                    <a:xfrm>
                      <a:off x="0" y="0"/>
                      <a:ext cx="5732145" cy="1430020"/>
                    </a:xfrm>
                    <a:prstGeom prst="rect">
                      <a:avLst/>
                    </a:prstGeom>
                  </pic:spPr>
                </pic:pic>
              </a:graphicData>
            </a:graphic>
          </wp:inline>
        </w:drawing>
      </w:r>
    </w:p>
    <w:p w14:paraId="43E1710D" w14:textId="77777777" w:rsidR="00A95534" w:rsidRDefault="00A95534">
      <w:pPr>
        <w:spacing w:before="0" w:after="200" w:line="276" w:lineRule="auto"/>
        <w:jc w:val="left"/>
        <w:rPr>
          <w:b/>
          <w:color w:val="283138" w:themeColor="text2"/>
          <w:sz w:val="32"/>
        </w:rPr>
      </w:pPr>
      <w:r>
        <w:br w:type="page"/>
      </w:r>
    </w:p>
    <w:p w14:paraId="3ABAE1CE" w14:textId="71D154EF" w:rsidR="002C5541" w:rsidRDefault="006D5460" w:rsidP="00881845">
      <w:pPr>
        <w:pStyle w:val="Heading2"/>
      </w:pPr>
      <w:bookmarkStart w:id="66" w:name="_Toc100245975"/>
      <w:r>
        <w:lastRenderedPageBreak/>
        <w:t>Market</w:t>
      </w:r>
      <w:r w:rsidR="002C5541" w:rsidRPr="006B2743">
        <w:t xml:space="preserve"> Opportunities</w:t>
      </w:r>
      <w:bookmarkEnd w:id="66"/>
    </w:p>
    <w:p w14:paraId="2E756CC3" w14:textId="2B0EE597" w:rsidR="002C5541" w:rsidRDefault="006D5460" w:rsidP="007C7AA2">
      <w:pPr>
        <w:pStyle w:val="Heading3"/>
      </w:pPr>
      <w:bookmarkStart w:id="67" w:name="_Toc100245976"/>
      <w:r>
        <w:t>Market</w:t>
      </w:r>
      <w:r w:rsidR="002C5541" w:rsidRPr="006B2743">
        <w:t xml:space="preserve"> Opportunity Ana</w:t>
      </w:r>
      <w:r w:rsidR="002C5541">
        <w:t>l</w:t>
      </w:r>
      <w:r w:rsidR="002C5541" w:rsidRPr="006B2743">
        <w:t>ysis</w:t>
      </w:r>
      <w:bookmarkEnd w:id="67"/>
    </w:p>
    <w:p w14:paraId="69DA2EE8" w14:textId="77777777" w:rsidR="002C5541" w:rsidRDefault="002C5541" w:rsidP="002C5541">
      <w:r>
        <w:rPr>
          <w:noProof/>
          <w:lang w:val="en-IN" w:eastAsia="en-IN"/>
        </w:rPr>
        <w:drawing>
          <wp:inline distT="0" distB="0" distL="0" distR="0" wp14:anchorId="503BF26F" wp14:editId="26D062DE">
            <wp:extent cx="5732145" cy="1430020"/>
            <wp:effectExtent l="0" t="0" r="1905" b="0"/>
            <wp:docPr id="72"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BEBA8EAE-BF5A-486C-A8C5-ECC9F3942E4B}">
                          <a14:imgProps xmlns:a14="http://schemas.microsoft.com/office/drawing/2010/main">
                            <a14:imgLayer r:embed="rId30">
                              <a14:imgEffect>
                                <a14:artisticBlur/>
                              </a14:imgEffect>
                            </a14:imgLayer>
                          </a14:imgProps>
                        </a:ext>
                      </a:extLst>
                    </a:blip>
                    <a:stretch>
                      <a:fillRect/>
                    </a:stretch>
                  </pic:blipFill>
                  <pic:spPr>
                    <a:xfrm>
                      <a:off x="0" y="0"/>
                      <a:ext cx="5732145" cy="1430020"/>
                    </a:xfrm>
                    <a:prstGeom prst="rect">
                      <a:avLst/>
                    </a:prstGeom>
                  </pic:spPr>
                </pic:pic>
              </a:graphicData>
            </a:graphic>
          </wp:inline>
        </w:drawing>
      </w:r>
    </w:p>
    <w:p w14:paraId="4DCDF107" w14:textId="77777777" w:rsidR="00827D25" w:rsidRDefault="00827D25" w:rsidP="00881845">
      <w:pPr>
        <w:pStyle w:val="Heading2"/>
      </w:pPr>
      <w:bookmarkStart w:id="68" w:name="_Toc116423203"/>
      <w:bookmarkStart w:id="69" w:name="_Toc64893962"/>
      <w:r w:rsidRPr="00003F1A">
        <w:t>Porter’s Five Forces Analysis</w:t>
      </w:r>
      <w:bookmarkEnd w:id="68"/>
    </w:p>
    <w:tbl>
      <w:tblPr>
        <w:tblStyle w:val="TableGrid"/>
        <w:tblW w:w="0" w:type="auto"/>
        <w:tblBorders>
          <w:top w:val="none" w:sz="0" w:space="0" w:color="auto"/>
          <w:left w:val="none" w:sz="0" w:space="0" w:color="auto"/>
          <w:bottom w:val="single" w:sz="4" w:space="0" w:color="D2610C" w:themeColor="accent2"/>
          <w:right w:val="none" w:sz="0" w:space="0" w:color="auto"/>
          <w:insideH w:val="single" w:sz="4" w:space="0" w:color="D2610C" w:themeColor="accent2"/>
          <w:insideV w:val="single" w:sz="4" w:space="0" w:color="D2610C" w:themeColor="accent2"/>
        </w:tblBorders>
        <w:tblLook w:val="04A0" w:firstRow="1" w:lastRow="0" w:firstColumn="1" w:lastColumn="0" w:noHBand="0" w:noVBand="1"/>
      </w:tblPr>
      <w:tblGrid>
        <w:gridCol w:w="1803"/>
        <w:gridCol w:w="1803"/>
        <w:gridCol w:w="1803"/>
        <w:gridCol w:w="1804"/>
        <w:gridCol w:w="1804"/>
      </w:tblGrid>
      <w:tr w:rsidR="00827D25" w14:paraId="1A2D1347" w14:textId="77777777" w:rsidTr="003816EE">
        <w:tc>
          <w:tcPr>
            <w:tcW w:w="1803" w:type="dxa"/>
            <w:vAlign w:val="center"/>
          </w:tcPr>
          <w:p w14:paraId="70A46BD0" w14:textId="77777777" w:rsidR="00827D25" w:rsidRDefault="00827D25" w:rsidP="003816EE">
            <w:pPr>
              <w:pStyle w:val="table-style-custom"/>
            </w:pPr>
            <w:r>
              <w:rPr>
                <w:lang w:val="en-IN" w:eastAsia="en-IN"/>
              </w:rPr>
              <w:drawing>
                <wp:inline distT="0" distB="0" distL="0" distR="0" wp14:anchorId="0E6B1FAF" wp14:editId="3EAB3F69">
                  <wp:extent cx="930960" cy="93096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f-0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930960" cy="930960"/>
                          </a:xfrm>
                          <a:prstGeom prst="rect">
                            <a:avLst/>
                          </a:prstGeom>
                        </pic:spPr>
                      </pic:pic>
                    </a:graphicData>
                  </a:graphic>
                </wp:inline>
              </w:drawing>
            </w:r>
          </w:p>
        </w:tc>
        <w:tc>
          <w:tcPr>
            <w:tcW w:w="1803" w:type="dxa"/>
            <w:vAlign w:val="center"/>
          </w:tcPr>
          <w:p w14:paraId="6EC8F555" w14:textId="77777777" w:rsidR="00827D25" w:rsidRDefault="00827D25" w:rsidP="003816EE">
            <w:pPr>
              <w:pStyle w:val="table-style-custom"/>
            </w:pPr>
            <w:r>
              <w:rPr>
                <w:lang w:val="en-IN" w:eastAsia="en-IN"/>
              </w:rPr>
              <w:drawing>
                <wp:inline distT="0" distB="0" distL="0" distR="0" wp14:anchorId="4AAC79E2" wp14:editId="55CCABAA">
                  <wp:extent cx="930960" cy="927917"/>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f-0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930960" cy="927917"/>
                          </a:xfrm>
                          <a:prstGeom prst="rect">
                            <a:avLst/>
                          </a:prstGeom>
                        </pic:spPr>
                      </pic:pic>
                    </a:graphicData>
                  </a:graphic>
                </wp:inline>
              </w:drawing>
            </w:r>
          </w:p>
        </w:tc>
        <w:tc>
          <w:tcPr>
            <w:tcW w:w="1803" w:type="dxa"/>
            <w:vAlign w:val="center"/>
          </w:tcPr>
          <w:p w14:paraId="2E78B7F0" w14:textId="77777777" w:rsidR="00827D25" w:rsidRDefault="00827D25" w:rsidP="003816EE">
            <w:pPr>
              <w:pStyle w:val="table-style-custom"/>
            </w:pPr>
            <w:r>
              <w:rPr>
                <w:lang w:val="en-IN" w:eastAsia="en-IN"/>
              </w:rPr>
              <w:drawing>
                <wp:inline distT="0" distB="0" distL="0" distR="0" wp14:anchorId="27E28D6C" wp14:editId="39583AF5">
                  <wp:extent cx="930960" cy="93096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f-0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930960" cy="930960"/>
                          </a:xfrm>
                          <a:prstGeom prst="rect">
                            <a:avLst/>
                          </a:prstGeom>
                        </pic:spPr>
                      </pic:pic>
                    </a:graphicData>
                  </a:graphic>
                </wp:inline>
              </w:drawing>
            </w:r>
          </w:p>
        </w:tc>
        <w:tc>
          <w:tcPr>
            <w:tcW w:w="1804" w:type="dxa"/>
            <w:vAlign w:val="center"/>
          </w:tcPr>
          <w:p w14:paraId="683547FA" w14:textId="77777777" w:rsidR="00827D25" w:rsidRDefault="00827D25" w:rsidP="003816EE">
            <w:pPr>
              <w:pStyle w:val="table-style-custom"/>
            </w:pPr>
            <w:r>
              <w:rPr>
                <w:lang w:val="en-IN" w:eastAsia="en-IN"/>
              </w:rPr>
              <w:drawing>
                <wp:inline distT="0" distB="0" distL="0" distR="0" wp14:anchorId="08DA90DD" wp14:editId="43F4292E">
                  <wp:extent cx="930960" cy="9309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f-0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30960" cy="930960"/>
                          </a:xfrm>
                          <a:prstGeom prst="rect">
                            <a:avLst/>
                          </a:prstGeom>
                        </pic:spPr>
                      </pic:pic>
                    </a:graphicData>
                  </a:graphic>
                </wp:inline>
              </w:drawing>
            </w:r>
          </w:p>
        </w:tc>
        <w:tc>
          <w:tcPr>
            <w:tcW w:w="1804" w:type="dxa"/>
            <w:vAlign w:val="center"/>
          </w:tcPr>
          <w:p w14:paraId="5F174132" w14:textId="77777777" w:rsidR="00827D25" w:rsidRDefault="00827D25" w:rsidP="003816EE">
            <w:pPr>
              <w:pStyle w:val="table-style-custom"/>
            </w:pPr>
            <w:r>
              <w:rPr>
                <w:lang w:val="en-IN" w:eastAsia="en-IN"/>
              </w:rPr>
              <w:drawing>
                <wp:inline distT="0" distB="0" distL="0" distR="0" wp14:anchorId="08DC9AB6" wp14:editId="1227F928">
                  <wp:extent cx="930960" cy="93096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f-0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0960" cy="930960"/>
                          </a:xfrm>
                          <a:prstGeom prst="rect">
                            <a:avLst/>
                          </a:prstGeom>
                        </pic:spPr>
                      </pic:pic>
                    </a:graphicData>
                  </a:graphic>
                </wp:inline>
              </w:drawing>
            </w:r>
          </w:p>
        </w:tc>
      </w:tr>
      <w:tr w:rsidR="00827D25" w14:paraId="7D787A6B" w14:textId="77777777" w:rsidTr="003816EE">
        <w:tc>
          <w:tcPr>
            <w:tcW w:w="1803" w:type="dxa"/>
            <w:shd w:val="clear" w:color="auto" w:fill="DC4532"/>
            <w:vAlign w:val="center"/>
          </w:tcPr>
          <w:p w14:paraId="4E4944C9" w14:textId="77777777" w:rsidR="00827D25" w:rsidRPr="009E0763" w:rsidRDefault="00827D25" w:rsidP="003816EE">
            <w:pPr>
              <w:pStyle w:val="table-style-custom"/>
            </w:pPr>
            <w:r w:rsidRPr="009E0763">
              <w:t>DEGREE OF COMPITITION</w:t>
            </w:r>
          </w:p>
        </w:tc>
        <w:tc>
          <w:tcPr>
            <w:tcW w:w="1803" w:type="dxa"/>
            <w:shd w:val="clear" w:color="auto" w:fill="DC4532"/>
            <w:vAlign w:val="center"/>
          </w:tcPr>
          <w:p w14:paraId="6BE0C37C" w14:textId="77777777" w:rsidR="00827D25" w:rsidRPr="009E0763" w:rsidRDefault="00827D25" w:rsidP="003816EE">
            <w:pPr>
              <w:pStyle w:val="table-style-custom"/>
            </w:pPr>
            <w:r w:rsidRPr="009E0763">
              <w:t>SUPPLIER’S POWER</w:t>
            </w:r>
          </w:p>
        </w:tc>
        <w:tc>
          <w:tcPr>
            <w:tcW w:w="1803" w:type="dxa"/>
            <w:shd w:val="clear" w:color="auto" w:fill="DC4532"/>
            <w:vAlign w:val="center"/>
          </w:tcPr>
          <w:p w14:paraId="28B85E8A" w14:textId="77777777" w:rsidR="00827D25" w:rsidRPr="009E0763" w:rsidRDefault="00827D25" w:rsidP="003816EE">
            <w:pPr>
              <w:pStyle w:val="table-style-custom"/>
            </w:pPr>
            <w:r w:rsidRPr="009E0763">
              <w:t>BUYER’S POWER</w:t>
            </w:r>
          </w:p>
        </w:tc>
        <w:tc>
          <w:tcPr>
            <w:tcW w:w="1804" w:type="dxa"/>
            <w:shd w:val="clear" w:color="auto" w:fill="DC4532"/>
            <w:vAlign w:val="center"/>
          </w:tcPr>
          <w:p w14:paraId="440F9C97" w14:textId="77777777" w:rsidR="00827D25" w:rsidRPr="009E0763" w:rsidRDefault="00827D25" w:rsidP="003816EE">
            <w:pPr>
              <w:pStyle w:val="table-style-custom"/>
            </w:pPr>
            <w:r w:rsidRPr="009E0763">
              <w:t>TRHEAT OF SUBSTITUTE</w:t>
            </w:r>
          </w:p>
        </w:tc>
        <w:tc>
          <w:tcPr>
            <w:tcW w:w="1804" w:type="dxa"/>
            <w:shd w:val="clear" w:color="auto" w:fill="DC4532"/>
            <w:vAlign w:val="center"/>
          </w:tcPr>
          <w:p w14:paraId="25F71922" w14:textId="77777777" w:rsidR="00827D25" w:rsidRPr="009E0763" w:rsidRDefault="00827D25" w:rsidP="003816EE">
            <w:pPr>
              <w:pStyle w:val="table-style-custom"/>
            </w:pPr>
            <w:r w:rsidRPr="009E0763">
              <w:t>TRHEAT OF</w:t>
            </w:r>
          </w:p>
          <w:p w14:paraId="138C03BF" w14:textId="77777777" w:rsidR="00827D25" w:rsidRPr="009E0763" w:rsidRDefault="00827D25" w:rsidP="003816EE">
            <w:pPr>
              <w:pStyle w:val="table-style-custom"/>
            </w:pPr>
            <w:r w:rsidRPr="009E0763">
              <w:t>NEW ENTRANTS</w:t>
            </w:r>
          </w:p>
        </w:tc>
      </w:tr>
      <w:tr w:rsidR="00827D25" w14:paraId="656C39A2" w14:textId="77777777" w:rsidTr="003816EE">
        <w:tc>
          <w:tcPr>
            <w:tcW w:w="1803" w:type="dxa"/>
          </w:tcPr>
          <w:p w14:paraId="11FD5861" w14:textId="77777777" w:rsidR="00827D25" w:rsidRDefault="00827D25" w:rsidP="003816EE">
            <w:pPr>
              <w:pStyle w:val="table-custom-list"/>
            </w:pPr>
            <w:r>
              <w:t>List</w:t>
            </w:r>
          </w:p>
          <w:p w14:paraId="3F343E4E" w14:textId="77777777" w:rsidR="00827D25" w:rsidRDefault="00827D25" w:rsidP="003816EE">
            <w:pPr>
              <w:pStyle w:val="table-custom-list"/>
            </w:pPr>
            <w:r>
              <w:t>List</w:t>
            </w:r>
          </w:p>
          <w:p w14:paraId="52471199" w14:textId="77777777" w:rsidR="00827D25" w:rsidRDefault="00827D25" w:rsidP="003816EE">
            <w:pPr>
              <w:pStyle w:val="table-custom-list"/>
            </w:pPr>
          </w:p>
        </w:tc>
        <w:tc>
          <w:tcPr>
            <w:tcW w:w="1803" w:type="dxa"/>
          </w:tcPr>
          <w:p w14:paraId="0B7AFD91" w14:textId="77777777" w:rsidR="00827D25" w:rsidRDefault="00827D25" w:rsidP="003816EE">
            <w:pPr>
              <w:pStyle w:val="table-custom-list"/>
            </w:pPr>
            <w:r>
              <w:t>List</w:t>
            </w:r>
          </w:p>
          <w:p w14:paraId="085E5522" w14:textId="77777777" w:rsidR="00827D25" w:rsidRDefault="00827D25" w:rsidP="003816EE">
            <w:pPr>
              <w:pStyle w:val="table-style-custom"/>
            </w:pPr>
          </w:p>
        </w:tc>
        <w:tc>
          <w:tcPr>
            <w:tcW w:w="1803" w:type="dxa"/>
          </w:tcPr>
          <w:p w14:paraId="25F4A855" w14:textId="77777777" w:rsidR="00827D25" w:rsidRDefault="00827D25" w:rsidP="003816EE">
            <w:pPr>
              <w:pStyle w:val="table-custom-list"/>
            </w:pPr>
            <w:r>
              <w:t>List</w:t>
            </w:r>
          </w:p>
        </w:tc>
        <w:tc>
          <w:tcPr>
            <w:tcW w:w="1804" w:type="dxa"/>
          </w:tcPr>
          <w:p w14:paraId="35EA9A73" w14:textId="77777777" w:rsidR="00827D25" w:rsidRDefault="00827D25" w:rsidP="003816EE">
            <w:pPr>
              <w:pStyle w:val="table-custom-list"/>
            </w:pPr>
            <w:r>
              <w:t>List</w:t>
            </w:r>
          </w:p>
        </w:tc>
        <w:tc>
          <w:tcPr>
            <w:tcW w:w="1804" w:type="dxa"/>
          </w:tcPr>
          <w:p w14:paraId="0433F1E4" w14:textId="77777777" w:rsidR="00827D25" w:rsidRDefault="00827D25" w:rsidP="003816EE">
            <w:pPr>
              <w:pStyle w:val="table-custom-list"/>
            </w:pPr>
            <w:r>
              <w:t>List</w:t>
            </w:r>
          </w:p>
          <w:p w14:paraId="57D36F93" w14:textId="77777777" w:rsidR="00827D25" w:rsidRDefault="00827D25" w:rsidP="003816EE">
            <w:pPr>
              <w:pStyle w:val="table-style-custom"/>
            </w:pPr>
          </w:p>
        </w:tc>
      </w:tr>
    </w:tbl>
    <w:p w14:paraId="03EBF6E3" w14:textId="186CA89F" w:rsidR="00827D25" w:rsidRDefault="00827D25" w:rsidP="00827D25">
      <w:pPr>
        <w:pStyle w:val="source-note"/>
      </w:pPr>
      <w:r w:rsidRPr="003A2C22">
        <w:t xml:space="preserve">Source: </w:t>
      </w:r>
      <w:r>
        <w:t>Custom Market Insight</w:t>
      </w:r>
      <w:r w:rsidRPr="003A2C22">
        <w:t xml:space="preserve"> Analysis 202</w:t>
      </w:r>
      <w:r w:rsidR="00422133">
        <w:t>3</w:t>
      </w:r>
    </w:p>
    <w:p w14:paraId="1BEA5DB4" w14:textId="77777777" w:rsidR="002C5541" w:rsidRDefault="002C5541" w:rsidP="002C5541">
      <w:pPr>
        <w:spacing w:before="0" w:after="200" w:line="276" w:lineRule="auto"/>
        <w:jc w:val="left"/>
        <w:rPr>
          <w:b/>
          <w:color w:val="283138" w:themeColor="text2"/>
          <w:sz w:val="32"/>
        </w:rPr>
      </w:pPr>
      <w:r>
        <w:br w:type="page"/>
      </w:r>
    </w:p>
    <w:p w14:paraId="3F6FCB52" w14:textId="77777777" w:rsidR="00827D25" w:rsidRDefault="00827D25" w:rsidP="00881845">
      <w:pPr>
        <w:pStyle w:val="Heading2"/>
      </w:pPr>
      <w:bookmarkStart w:id="70" w:name="_Toc116423204"/>
      <w:bookmarkEnd w:id="69"/>
      <w:r w:rsidRPr="00884796">
        <w:lastRenderedPageBreak/>
        <w:t>PEST Analysis</w:t>
      </w:r>
      <w:bookmarkEnd w:id="70"/>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3964"/>
        <w:gridCol w:w="5053"/>
      </w:tblGrid>
      <w:tr w:rsidR="00827D25" w14:paraId="03A0C7A3" w14:textId="77777777" w:rsidTr="003816EE">
        <w:tc>
          <w:tcPr>
            <w:tcW w:w="3964" w:type="dxa"/>
            <w:vAlign w:val="center"/>
          </w:tcPr>
          <w:p w14:paraId="3ED7ECAB" w14:textId="77777777" w:rsidR="00827D25" w:rsidRPr="0081153A" w:rsidRDefault="00827D25" w:rsidP="003816EE">
            <w:pPr>
              <w:pStyle w:val="table-style-custom"/>
            </w:pPr>
            <w:r>
              <w:rPr>
                <w:lang w:val="en-IN" w:eastAsia="en-IN"/>
              </w:rPr>
              <w:drawing>
                <wp:inline distT="0" distB="0" distL="0" distR="0" wp14:anchorId="77FBBA67" wp14:editId="0F2B02D3">
                  <wp:extent cx="2164084" cy="890018"/>
                  <wp:effectExtent l="0" t="0" r="762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164084" cy="890018"/>
                          </a:xfrm>
                          <a:prstGeom prst="rect">
                            <a:avLst/>
                          </a:prstGeom>
                        </pic:spPr>
                      </pic:pic>
                    </a:graphicData>
                  </a:graphic>
                </wp:inline>
              </w:drawing>
            </w:r>
          </w:p>
        </w:tc>
        <w:tc>
          <w:tcPr>
            <w:tcW w:w="5053" w:type="dxa"/>
          </w:tcPr>
          <w:p w14:paraId="7C9F3AD4" w14:textId="77777777" w:rsidR="00827D25" w:rsidRDefault="00827D25" w:rsidP="003816EE">
            <w:pPr>
              <w:pStyle w:val="table-custom-list"/>
            </w:pPr>
            <w:r>
              <w:t>List</w:t>
            </w:r>
          </w:p>
        </w:tc>
      </w:tr>
      <w:tr w:rsidR="00827D25" w14:paraId="53E26F69" w14:textId="77777777" w:rsidTr="003816EE">
        <w:tc>
          <w:tcPr>
            <w:tcW w:w="3964" w:type="dxa"/>
            <w:vAlign w:val="center"/>
          </w:tcPr>
          <w:p w14:paraId="4A176BFD" w14:textId="77777777" w:rsidR="00827D25" w:rsidRPr="0081153A" w:rsidRDefault="00827D25" w:rsidP="003816EE">
            <w:pPr>
              <w:pStyle w:val="table-style-custom"/>
              <w:jc w:val="left"/>
            </w:pPr>
            <w:r>
              <w:rPr>
                <w:lang w:val="en-IN" w:eastAsia="en-IN"/>
              </w:rPr>
              <w:drawing>
                <wp:inline distT="0" distB="0" distL="0" distR="0" wp14:anchorId="00180072" wp14:editId="33D5B3D6">
                  <wp:extent cx="2164084" cy="837617"/>
                  <wp:effectExtent l="0" t="0" r="762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164084" cy="837617"/>
                          </a:xfrm>
                          <a:prstGeom prst="rect">
                            <a:avLst/>
                          </a:prstGeom>
                        </pic:spPr>
                      </pic:pic>
                    </a:graphicData>
                  </a:graphic>
                </wp:inline>
              </w:drawing>
            </w:r>
          </w:p>
        </w:tc>
        <w:tc>
          <w:tcPr>
            <w:tcW w:w="5053" w:type="dxa"/>
          </w:tcPr>
          <w:p w14:paraId="7F96B674" w14:textId="77777777" w:rsidR="00827D25" w:rsidRDefault="00827D25" w:rsidP="003816EE">
            <w:pPr>
              <w:pStyle w:val="table-custom-list"/>
            </w:pPr>
            <w:r>
              <w:t>List</w:t>
            </w:r>
          </w:p>
        </w:tc>
      </w:tr>
      <w:tr w:rsidR="00827D25" w14:paraId="5B4E1962" w14:textId="77777777" w:rsidTr="003816EE">
        <w:tc>
          <w:tcPr>
            <w:tcW w:w="3964" w:type="dxa"/>
            <w:vAlign w:val="center"/>
          </w:tcPr>
          <w:p w14:paraId="30D8DEF2" w14:textId="77777777" w:rsidR="00827D25" w:rsidRPr="0081153A" w:rsidRDefault="00827D25" w:rsidP="003816EE">
            <w:pPr>
              <w:pStyle w:val="table-style-custom"/>
              <w:jc w:val="left"/>
            </w:pPr>
            <w:r>
              <w:rPr>
                <w:lang w:val="en-IN" w:eastAsia="en-IN"/>
              </w:rPr>
              <w:drawing>
                <wp:inline distT="0" distB="0" distL="0" distR="0" wp14:anchorId="2860E8D8" wp14:editId="28D16E40">
                  <wp:extent cx="1941028" cy="890018"/>
                  <wp:effectExtent l="0" t="0" r="254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1.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941028" cy="890018"/>
                          </a:xfrm>
                          <a:prstGeom prst="rect">
                            <a:avLst/>
                          </a:prstGeom>
                        </pic:spPr>
                      </pic:pic>
                    </a:graphicData>
                  </a:graphic>
                </wp:inline>
              </w:drawing>
            </w:r>
          </w:p>
        </w:tc>
        <w:tc>
          <w:tcPr>
            <w:tcW w:w="5053" w:type="dxa"/>
          </w:tcPr>
          <w:p w14:paraId="0AEDAE8D" w14:textId="77777777" w:rsidR="00827D25" w:rsidRDefault="00827D25" w:rsidP="003816EE">
            <w:pPr>
              <w:pStyle w:val="table-custom-list"/>
            </w:pPr>
            <w:r>
              <w:t>List</w:t>
            </w:r>
          </w:p>
        </w:tc>
      </w:tr>
      <w:tr w:rsidR="00827D25" w14:paraId="5305B0D6" w14:textId="77777777" w:rsidTr="003816EE">
        <w:tc>
          <w:tcPr>
            <w:tcW w:w="3964" w:type="dxa"/>
            <w:vAlign w:val="center"/>
          </w:tcPr>
          <w:p w14:paraId="5E30AD5A" w14:textId="77777777" w:rsidR="00827D25" w:rsidRPr="0081153A" w:rsidRDefault="00827D25" w:rsidP="003816EE">
            <w:pPr>
              <w:pStyle w:val="table-style-custom"/>
              <w:jc w:val="left"/>
            </w:pPr>
            <w:r>
              <w:rPr>
                <w:lang w:val="en-IN" w:eastAsia="en-IN"/>
              </w:rPr>
              <w:drawing>
                <wp:inline distT="0" distB="0" distL="0" distR="0" wp14:anchorId="057F678B" wp14:editId="03B3EE41">
                  <wp:extent cx="2164084" cy="742553"/>
                  <wp:effectExtent l="0" t="0" r="762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64084" cy="742553"/>
                          </a:xfrm>
                          <a:prstGeom prst="rect">
                            <a:avLst/>
                          </a:prstGeom>
                        </pic:spPr>
                      </pic:pic>
                    </a:graphicData>
                  </a:graphic>
                </wp:inline>
              </w:drawing>
            </w:r>
          </w:p>
        </w:tc>
        <w:tc>
          <w:tcPr>
            <w:tcW w:w="5053" w:type="dxa"/>
          </w:tcPr>
          <w:p w14:paraId="0C772CFE" w14:textId="77777777" w:rsidR="00827D25" w:rsidRDefault="00827D25" w:rsidP="003816EE">
            <w:pPr>
              <w:pStyle w:val="table-custom-list"/>
            </w:pPr>
            <w:r>
              <w:t>List</w:t>
            </w:r>
          </w:p>
        </w:tc>
      </w:tr>
      <w:tr w:rsidR="00827D25" w14:paraId="6E05A1FF" w14:textId="77777777" w:rsidTr="003816EE">
        <w:tc>
          <w:tcPr>
            <w:tcW w:w="3964" w:type="dxa"/>
            <w:vAlign w:val="center"/>
          </w:tcPr>
          <w:p w14:paraId="1C5DF429" w14:textId="77777777" w:rsidR="00827D25" w:rsidRPr="0081153A" w:rsidRDefault="00827D25" w:rsidP="003816EE">
            <w:pPr>
              <w:pStyle w:val="table-style-custom"/>
              <w:jc w:val="left"/>
            </w:pPr>
            <w:r>
              <w:rPr>
                <w:lang w:val="en-IN" w:eastAsia="en-IN"/>
              </w:rPr>
              <w:drawing>
                <wp:inline distT="0" distB="0" distL="0" distR="0" wp14:anchorId="28C7F447" wp14:editId="19F31845">
                  <wp:extent cx="2164084" cy="724659"/>
                  <wp:effectExtent l="0" t="0" r="762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164084" cy="724659"/>
                          </a:xfrm>
                          <a:prstGeom prst="rect">
                            <a:avLst/>
                          </a:prstGeom>
                        </pic:spPr>
                      </pic:pic>
                    </a:graphicData>
                  </a:graphic>
                </wp:inline>
              </w:drawing>
            </w:r>
          </w:p>
        </w:tc>
        <w:tc>
          <w:tcPr>
            <w:tcW w:w="5053" w:type="dxa"/>
          </w:tcPr>
          <w:p w14:paraId="5B6C8A61" w14:textId="77777777" w:rsidR="00827D25" w:rsidRDefault="00827D25" w:rsidP="003816EE">
            <w:pPr>
              <w:pStyle w:val="table-custom-list"/>
            </w:pPr>
            <w:r>
              <w:t>List</w:t>
            </w:r>
          </w:p>
        </w:tc>
      </w:tr>
      <w:tr w:rsidR="00827D25" w14:paraId="64CD6342" w14:textId="77777777" w:rsidTr="003816EE">
        <w:tc>
          <w:tcPr>
            <w:tcW w:w="3964" w:type="dxa"/>
            <w:vAlign w:val="center"/>
          </w:tcPr>
          <w:p w14:paraId="6924B004" w14:textId="77777777" w:rsidR="00827D25" w:rsidRPr="0081153A" w:rsidRDefault="00827D25" w:rsidP="003816EE">
            <w:pPr>
              <w:pStyle w:val="table-style-custom"/>
              <w:jc w:val="left"/>
            </w:pPr>
            <w:r>
              <w:rPr>
                <w:lang w:val="en-IN" w:eastAsia="en-IN"/>
              </w:rPr>
              <w:drawing>
                <wp:inline distT="0" distB="0" distL="0" distR="0" wp14:anchorId="1DF6C5B1" wp14:editId="1F0ADABD">
                  <wp:extent cx="1868126" cy="890018"/>
                  <wp:effectExtent l="0" t="0" r="0" b="571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868126" cy="890018"/>
                          </a:xfrm>
                          <a:prstGeom prst="rect">
                            <a:avLst/>
                          </a:prstGeom>
                        </pic:spPr>
                      </pic:pic>
                    </a:graphicData>
                  </a:graphic>
                </wp:inline>
              </w:drawing>
            </w:r>
          </w:p>
        </w:tc>
        <w:tc>
          <w:tcPr>
            <w:tcW w:w="5053" w:type="dxa"/>
          </w:tcPr>
          <w:p w14:paraId="3F817760" w14:textId="77777777" w:rsidR="00827D25" w:rsidRDefault="00827D25" w:rsidP="003816EE">
            <w:pPr>
              <w:pStyle w:val="table-custom-list"/>
            </w:pPr>
            <w:r>
              <w:t>list</w:t>
            </w:r>
          </w:p>
        </w:tc>
      </w:tr>
    </w:tbl>
    <w:p w14:paraId="57FBBD86" w14:textId="24B95AEC" w:rsidR="002C5541" w:rsidRDefault="00827D25" w:rsidP="00827D25">
      <w:pPr>
        <w:pStyle w:val="source-note"/>
      </w:pPr>
      <w:r w:rsidRPr="007B1A2C">
        <w:t>Source: Custom Market Insight Analysis 202</w:t>
      </w:r>
      <w:r w:rsidR="00422133">
        <w:t>3</w:t>
      </w:r>
    </w:p>
    <w:p w14:paraId="6FA2A0E2" w14:textId="77777777" w:rsidR="002C5541" w:rsidRDefault="002C5541" w:rsidP="002C5541">
      <w:pPr>
        <w:spacing w:before="0" w:after="200" w:line="276" w:lineRule="auto"/>
        <w:jc w:val="left"/>
        <w:rPr>
          <w:b/>
          <w:color w:val="283138" w:themeColor="text2"/>
          <w:sz w:val="32"/>
        </w:rPr>
      </w:pPr>
      <w:bookmarkStart w:id="71" w:name="_Toc64893963"/>
      <w:r>
        <w:br w:type="page"/>
      </w:r>
    </w:p>
    <w:p w14:paraId="4D02EAD2" w14:textId="77777777" w:rsidR="002C5541" w:rsidRDefault="002C5541" w:rsidP="00881845">
      <w:pPr>
        <w:pStyle w:val="Heading2"/>
      </w:pPr>
      <w:bookmarkStart w:id="72" w:name="_Toc100245979"/>
      <w:r w:rsidRPr="008A1A02">
        <w:lastRenderedPageBreak/>
        <w:t>Regulatory Landscape</w:t>
      </w:r>
      <w:bookmarkEnd w:id="71"/>
      <w:bookmarkEnd w:id="72"/>
    </w:p>
    <w:p w14:paraId="03F769B6" w14:textId="77777777" w:rsidR="002C5541" w:rsidRDefault="002C5541" w:rsidP="002C5541">
      <w:r>
        <w:rPr>
          <w:noProof/>
          <w:lang w:val="en-IN" w:eastAsia="en-IN"/>
        </w:rPr>
        <w:drawing>
          <wp:inline distT="0" distB="0" distL="0" distR="0" wp14:anchorId="19DC11DD" wp14:editId="2AA60176">
            <wp:extent cx="5732145" cy="1430020"/>
            <wp:effectExtent l="0" t="0" r="1905" b="0"/>
            <wp:docPr id="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BEBA8EAE-BF5A-486C-A8C5-ECC9F3942E4B}">
                          <a14:imgProps xmlns:a14="http://schemas.microsoft.com/office/drawing/2010/main">
                            <a14:imgLayer r:embed="rId30">
                              <a14:imgEffect>
                                <a14:artisticBlur/>
                              </a14:imgEffect>
                            </a14:imgLayer>
                          </a14:imgProps>
                        </a:ext>
                      </a:extLst>
                    </a:blip>
                    <a:stretch>
                      <a:fillRect/>
                    </a:stretch>
                  </pic:blipFill>
                  <pic:spPr>
                    <a:xfrm>
                      <a:off x="0" y="0"/>
                      <a:ext cx="5732145" cy="1430020"/>
                    </a:xfrm>
                    <a:prstGeom prst="rect">
                      <a:avLst/>
                    </a:prstGeom>
                  </pic:spPr>
                </pic:pic>
              </a:graphicData>
            </a:graphic>
          </wp:inline>
        </w:drawing>
      </w:r>
    </w:p>
    <w:p w14:paraId="459F226A" w14:textId="77777777" w:rsidR="002C5541" w:rsidRDefault="002C5541" w:rsidP="00881845">
      <w:pPr>
        <w:pStyle w:val="Heading2"/>
      </w:pPr>
      <w:bookmarkStart w:id="73" w:name="_Toc64893964"/>
      <w:bookmarkStart w:id="74" w:name="_Toc100245980"/>
      <w:r w:rsidRPr="008A1A02">
        <w:t>Technology Landscap</w:t>
      </w:r>
      <w:r>
        <w:t>e</w:t>
      </w:r>
      <w:bookmarkEnd w:id="73"/>
      <w:bookmarkEnd w:id="74"/>
    </w:p>
    <w:p w14:paraId="04F8184D" w14:textId="77777777" w:rsidR="002C5541" w:rsidRDefault="002C5541" w:rsidP="002C5541">
      <w:r>
        <w:rPr>
          <w:noProof/>
          <w:lang w:val="en-IN" w:eastAsia="en-IN"/>
        </w:rPr>
        <w:drawing>
          <wp:inline distT="0" distB="0" distL="0" distR="0" wp14:anchorId="3D92CBDB" wp14:editId="43A36F0B">
            <wp:extent cx="5732145" cy="1430020"/>
            <wp:effectExtent l="0" t="0" r="1905" b="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BEBA8EAE-BF5A-486C-A8C5-ECC9F3942E4B}">
                          <a14:imgProps xmlns:a14="http://schemas.microsoft.com/office/drawing/2010/main">
                            <a14:imgLayer r:embed="rId30">
                              <a14:imgEffect>
                                <a14:artisticBlur/>
                              </a14:imgEffect>
                            </a14:imgLayer>
                          </a14:imgProps>
                        </a:ext>
                      </a:extLst>
                    </a:blip>
                    <a:stretch>
                      <a:fillRect/>
                    </a:stretch>
                  </pic:blipFill>
                  <pic:spPr>
                    <a:xfrm>
                      <a:off x="0" y="0"/>
                      <a:ext cx="5732145" cy="1430020"/>
                    </a:xfrm>
                    <a:prstGeom prst="rect">
                      <a:avLst/>
                    </a:prstGeom>
                  </pic:spPr>
                </pic:pic>
              </a:graphicData>
            </a:graphic>
          </wp:inline>
        </w:drawing>
      </w:r>
    </w:p>
    <w:p w14:paraId="41513493" w14:textId="4007E779" w:rsidR="006B33D8" w:rsidRPr="006B33D8" w:rsidRDefault="006B33D8" w:rsidP="00881845">
      <w:pPr>
        <w:pStyle w:val="Heading2"/>
        <w:rPr>
          <w:color w:val="283138" w:themeColor="text2"/>
        </w:rPr>
      </w:pPr>
      <w:bookmarkStart w:id="75" w:name="_Toc64893971"/>
      <w:r w:rsidRPr="006B33D8">
        <w:t xml:space="preserve">Regional </w:t>
      </w:r>
      <w:r w:rsidR="006D5460">
        <w:t>Market</w:t>
      </w:r>
      <w:r w:rsidRPr="006B33D8">
        <w:t xml:space="preserve"> Trends </w:t>
      </w:r>
    </w:p>
    <w:p w14:paraId="6D18C087" w14:textId="77777777" w:rsidR="006B33D8" w:rsidRPr="006B33D8" w:rsidRDefault="006B33D8" w:rsidP="007C7AA2">
      <w:pPr>
        <w:pStyle w:val="Heading3"/>
        <w:rPr>
          <w:color w:val="283138" w:themeColor="text2"/>
        </w:rPr>
      </w:pPr>
      <w:r w:rsidRPr="006B33D8">
        <w:t xml:space="preserve">North America </w:t>
      </w:r>
    </w:p>
    <w:p w14:paraId="08E98066" w14:textId="77777777" w:rsidR="006B33D8" w:rsidRDefault="006B33D8" w:rsidP="007C7AA2">
      <w:pPr>
        <w:pStyle w:val="Heading3"/>
        <w:numPr>
          <w:ilvl w:val="0"/>
          <w:numId w:val="0"/>
        </w:numPr>
        <w:ind w:left="1224"/>
      </w:pPr>
      <w:r>
        <w:rPr>
          <w:noProof/>
          <w:lang w:eastAsia="en-IN"/>
        </w:rPr>
        <w:drawing>
          <wp:inline distT="0" distB="0" distL="0" distR="0" wp14:anchorId="4AA07A6F" wp14:editId="297C5C35">
            <wp:extent cx="5732145" cy="143002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2145" cy="1430020"/>
                    </a:xfrm>
                    <a:prstGeom prst="rect">
                      <a:avLst/>
                    </a:prstGeom>
                  </pic:spPr>
                </pic:pic>
              </a:graphicData>
            </a:graphic>
          </wp:inline>
        </w:drawing>
      </w:r>
    </w:p>
    <w:p w14:paraId="00EF8620" w14:textId="0F2C4094" w:rsidR="006B33D8" w:rsidRDefault="006B33D8" w:rsidP="007C7AA2">
      <w:pPr>
        <w:pStyle w:val="Heading3"/>
      </w:pPr>
      <w:r w:rsidRPr="006B33D8">
        <w:t>Europe</w:t>
      </w:r>
    </w:p>
    <w:p w14:paraId="2FB626F0" w14:textId="7A008F5D" w:rsidR="006B33D8" w:rsidRPr="006B33D8" w:rsidRDefault="006B33D8" w:rsidP="006B33D8">
      <w:pPr>
        <w:rPr>
          <w:lang w:val="en-IN"/>
        </w:rPr>
      </w:pPr>
      <w:r>
        <w:rPr>
          <w:noProof/>
          <w:lang w:val="en-IN" w:eastAsia="en-IN"/>
        </w:rPr>
        <w:drawing>
          <wp:inline distT="0" distB="0" distL="0" distR="0" wp14:anchorId="0288DC3F" wp14:editId="164B876F">
            <wp:extent cx="5732145" cy="1430020"/>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2145" cy="1430020"/>
                    </a:xfrm>
                    <a:prstGeom prst="rect">
                      <a:avLst/>
                    </a:prstGeom>
                  </pic:spPr>
                </pic:pic>
              </a:graphicData>
            </a:graphic>
          </wp:inline>
        </w:drawing>
      </w:r>
    </w:p>
    <w:p w14:paraId="7FF92E85" w14:textId="67BE6BA9" w:rsidR="006B33D8" w:rsidRDefault="006B33D8" w:rsidP="007C7AA2">
      <w:pPr>
        <w:pStyle w:val="Heading3"/>
      </w:pPr>
      <w:r w:rsidRPr="006B33D8">
        <w:lastRenderedPageBreak/>
        <w:t>Asia Pacific</w:t>
      </w:r>
    </w:p>
    <w:p w14:paraId="0F35239D" w14:textId="04A4031F" w:rsidR="006B33D8" w:rsidRPr="006B33D8" w:rsidRDefault="006B33D8" w:rsidP="006B33D8">
      <w:pPr>
        <w:rPr>
          <w:lang w:val="en-IN"/>
        </w:rPr>
      </w:pPr>
      <w:r>
        <w:rPr>
          <w:noProof/>
          <w:lang w:val="en-IN" w:eastAsia="en-IN"/>
        </w:rPr>
        <w:drawing>
          <wp:inline distT="0" distB="0" distL="0" distR="0" wp14:anchorId="231881DF" wp14:editId="70CC019C">
            <wp:extent cx="5732145" cy="1430020"/>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2145" cy="1430020"/>
                    </a:xfrm>
                    <a:prstGeom prst="rect">
                      <a:avLst/>
                    </a:prstGeom>
                  </pic:spPr>
                </pic:pic>
              </a:graphicData>
            </a:graphic>
          </wp:inline>
        </w:drawing>
      </w:r>
    </w:p>
    <w:p w14:paraId="157AADAA" w14:textId="5D66B81A" w:rsidR="006B33D8" w:rsidRDefault="006B33D8" w:rsidP="007C7AA2">
      <w:pPr>
        <w:pStyle w:val="Heading3"/>
      </w:pPr>
      <w:r w:rsidRPr="006B33D8">
        <w:t>Latin America</w:t>
      </w:r>
    </w:p>
    <w:p w14:paraId="48B1B628" w14:textId="64A5E7E8" w:rsidR="006B33D8" w:rsidRPr="006B33D8" w:rsidRDefault="006B33D8" w:rsidP="006B33D8">
      <w:pPr>
        <w:rPr>
          <w:lang w:val="en-IN"/>
        </w:rPr>
      </w:pPr>
      <w:r>
        <w:rPr>
          <w:noProof/>
          <w:lang w:val="en-IN" w:eastAsia="en-IN"/>
        </w:rPr>
        <w:drawing>
          <wp:inline distT="0" distB="0" distL="0" distR="0" wp14:anchorId="4BBEA525" wp14:editId="1FC5E8AE">
            <wp:extent cx="5732145" cy="143002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2145" cy="1430020"/>
                    </a:xfrm>
                    <a:prstGeom prst="rect">
                      <a:avLst/>
                    </a:prstGeom>
                  </pic:spPr>
                </pic:pic>
              </a:graphicData>
            </a:graphic>
          </wp:inline>
        </w:drawing>
      </w:r>
    </w:p>
    <w:p w14:paraId="1E650FD4" w14:textId="067C2E16" w:rsidR="006B33D8" w:rsidRDefault="006B33D8" w:rsidP="007C7AA2">
      <w:pPr>
        <w:pStyle w:val="Heading3"/>
      </w:pPr>
      <w:r w:rsidRPr="006B33D8">
        <w:t>The Middle-East and Africa</w:t>
      </w:r>
    </w:p>
    <w:p w14:paraId="6500B16B" w14:textId="66A3553F" w:rsidR="006B33D8" w:rsidRPr="006B33D8" w:rsidRDefault="006B33D8" w:rsidP="006B33D8">
      <w:pPr>
        <w:rPr>
          <w:lang w:val="en-IN"/>
        </w:rPr>
      </w:pPr>
      <w:r>
        <w:rPr>
          <w:noProof/>
          <w:lang w:val="en-IN" w:eastAsia="en-IN"/>
        </w:rPr>
        <w:drawing>
          <wp:inline distT="0" distB="0" distL="0" distR="0" wp14:anchorId="230A4A00" wp14:editId="26AF048F">
            <wp:extent cx="5732145" cy="1430020"/>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2145" cy="1430020"/>
                    </a:xfrm>
                    <a:prstGeom prst="rect">
                      <a:avLst/>
                    </a:prstGeom>
                  </pic:spPr>
                </pic:pic>
              </a:graphicData>
            </a:graphic>
          </wp:inline>
        </w:drawing>
      </w:r>
    </w:p>
    <w:p w14:paraId="7890BFC3" w14:textId="4004879A" w:rsidR="006B33D8" w:rsidRDefault="006B33D8" w:rsidP="00881845">
      <w:pPr>
        <w:pStyle w:val="Heading2"/>
      </w:pPr>
      <w:r w:rsidRPr="006B33D8">
        <w:t>Downstream Buyers</w:t>
      </w:r>
    </w:p>
    <w:p w14:paraId="4A3FDFA1" w14:textId="7B5C71FF" w:rsidR="000A7F0B" w:rsidRPr="00AD3506" w:rsidRDefault="000A7F0B" w:rsidP="000A7F0B">
      <w:pPr>
        <w:pStyle w:val="table-no"/>
      </w:pPr>
      <w:r w:rsidRPr="000A7F0B">
        <w:t>Distributors/Traders List of</w:t>
      </w:r>
      <w:r>
        <w:t xml:space="preserve"> </w:t>
      </w:r>
      <w:r w:rsidR="002C4087">
        <w:t>{Keyword}</w:t>
      </w:r>
      <w:r>
        <w:t xml:space="preserve"> </w:t>
      </w:r>
      <w:r w:rsidR="006D5460">
        <w:t>Market</w:t>
      </w:r>
    </w:p>
    <w:tbl>
      <w:tblPr>
        <w:tblStyle w:val="TableGrid"/>
        <w:tblW w:w="8952" w:type="dxa"/>
        <w:tblInd w:w="108" w:type="dxa"/>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ook w:val="04A0" w:firstRow="1" w:lastRow="0" w:firstColumn="1" w:lastColumn="0" w:noHBand="0" w:noVBand="1"/>
      </w:tblPr>
      <w:tblGrid>
        <w:gridCol w:w="2875"/>
        <w:gridCol w:w="3041"/>
        <w:gridCol w:w="3036"/>
      </w:tblGrid>
      <w:tr w:rsidR="00827D25" w:rsidRPr="00BA6619" w14:paraId="300E64FD" w14:textId="77777777" w:rsidTr="00C50E72">
        <w:trPr>
          <w:trHeight w:val="488"/>
        </w:trPr>
        <w:tc>
          <w:tcPr>
            <w:tcW w:w="2875" w:type="dxa"/>
            <w:shd w:val="clear" w:color="auto" w:fill="DC4532"/>
            <w:vAlign w:val="center"/>
          </w:tcPr>
          <w:p w14:paraId="0F731190" w14:textId="63788C2E" w:rsidR="00827D25" w:rsidRPr="00B554CB" w:rsidRDefault="00827D25" w:rsidP="00827D25">
            <w:pPr>
              <w:pStyle w:val="table-style-orange"/>
              <w:rPr>
                <w:color w:val="FFFFFF" w:themeColor="background1"/>
              </w:rPr>
            </w:pPr>
            <w:r w:rsidRPr="00B554CB">
              <w:rPr>
                <w:caps/>
                <w:color w:val="FFFFFF" w:themeColor="background1"/>
              </w:rPr>
              <w:t>Major Buyer</w:t>
            </w:r>
          </w:p>
        </w:tc>
        <w:tc>
          <w:tcPr>
            <w:tcW w:w="3041" w:type="dxa"/>
            <w:shd w:val="clear" w:color="auto" w:fill="DC4532"/>
            <w:vAlign w:val="center"/>
          </w:tcPr>
          <w:p w14:paraId="4C756E45" w14:textId="156EF3FA" w:rsidR="00827D25" w:rsidRPr="00B554CB" w:rsidRDefault="00827D25" w:rsidP="00827D25">
            <w:pPr>
              <w:pStyle w:val="table-style-orange"/>
              <w:rPr>
                <w:color w:val="FFFFFF" w:themeColor="background1"/>
              </w:rPr>
            </w:pPr>
            <w:r w:rsidRPr="00B554CB">
              <w:rPr>
                <w:caps/>
                <w:color w:val="FFFFFF" w:themeColor="background1"/>
              </w:rPr>
              <w:t>Major Buyer</w:t>
            </w:r>
          </w:p>
        </w:tc>
        <w:tc>
          <w:tcPr>
            <w:tcW w:w="3036" w:type="dxa"/>
            <w:shd w:val="clear" w:color="auto" w:fill="DC4532"/>
            <w:vAlign w:val="center"/>
          </w:tcPr>
          <w:p w14:paraId="5014264E" w14:textId="49C7F117" w:rsidR="00827D25" w:rsidRPr="00B554CB" w:rsidRDefault="00827D25" w:rsidP="00827D25">
            <w:pPr>
              <w:pStyle w:val="table-style-orange"/>
              <w:rPr>
                <w:color w:val="FFFFFF" w:themeColor="background1"/>
              </w:rPr>
            </w:pPr>
            <w:r w:rsidRPr="00B554CB">
              <w:rPr>
                <w:caps/>
                <w:color w:val="FFFFFF" w:themeColor="background1"/>
              </w:rPr>
              <w:t>Location</w:t>
            </w:r>
          </w:p>
        </w:tc>
      </w:tr>
      <w:tr w:rsidR="000A7F0B" w:rsidRPr="00BA6619" w14:paraId="1B4C339D" w14:textId="77777777" w:rsidTr="003411EA">
        <w:trPr>
          <w:trHeight w:val="646"/>
        </w:trPr>
        <w:tc>
          <w:tcPr>
            <w:tcW w:w="2875" w:type="dxa"/>
            <w:vAlign w:val="center"/>
          </w:tcPr>
          <w:p w14:paraId="7BCCBC82" w14:textId="5328CE13" w:rsidR="000A7F0B" w:rsidRPr="00BA6619" w:rsidRDefault="000A7F0B" w:rsidP="003411EA">
            <w:pPr>
              <w:pStyle w:val="table-style-orange"/>
            </w:pPr>
            <w:r w:rsidRPr="001F3689">
              <w:t>{#Company}</w:t>
            </w:r>
          </w:p>
        </w:tc>
        <w:tc>
          <w:tcPr>
            <w:tcW w:w="3041" w:type="dxa"/>
            <w:shd w:val="clear" w:color="auto" w:fill="auto"/>
            <w:vAlign w:val="center"/>
          </w:tcPr>
          <w:p w14:paraId="7868AF26" w14:textId="77777777" w:rsidR="000A7F0B" w:rsidRPr="00BA6619" w:rsidRDefault="000A7F0B" w:rsidP="003411EA">
            <w:pPr>
              <w:pStyle w:val="table-style-orange"/>
            </w:pPr>
            <w:r>
              <w:t>XX</w:t>
            </w:r>
          </w:p>
        </w:tc>
        <w:tc>
          <w:tcPr>
            <w:tcW w:w="3036" w:type="dxa"/>
            <w:shd w:val="clear" w:color="auto" w:fill="auto"/>
            <w:vAlign w:val="center"/>
          </w:tcPr>
          <w:p w14:paraId="6314429C" w14:textId="4B1FDFB6" w:rsidR="000A7F0B" w:rsidRPr="00BA6619" w:rsidRDefault="000A7F0B" w:rsidP="003411EA">
            <w:pPr>
              <w:pStyle w:val="table-style-orange"/>
            </w:pPr>
            <w:r>
              <w:t>XX</w:t>
            </w:r>
            <w:r w:rsidRPr="00BA6619">
              <w:t xml:space="preserve"> </w:t>
            </w:r>
            <w:r w:rsidRPr="001F3689">
              <w:t>{</w:t>
            </w:r>
            <w:r>
              <w:t>/</w:t>
            </w:r>
            <w:r w:rsidRPr="001F3689">
              <w:t>Company}</w:t>
            </w:r>
          </w:p>
        </w:tc>
      </w:tr>
    </w:tbl>
    <w:p w14:paraId="1807BA21" w14:textId="165174EF" w:rsidR="000A7F0B" w:rsidRDefault="000A7F0B" w:rsidP="000A7F0B">
      <w:pPr>
        <w:pStyle w:val="source"/>
      </w:pPr>
      <w:r>
        <w:t xml:space="preserve">Source: </w:t>
      </w:r>
      <w:r w:rsidR="00422133">
        <w:t>Custom Market Insights Analysis 2023</w:t>
      </w:r>
    </w:p>
    <w:p w14:paraId="08D2EE00" w14:textId="032CCC61" w:rsidR="006B33D8" w:rsidRDefault="006B33D8" w:rsidP="006B33D8">
      <w:pPr>
        <w:rPr>
          <w:lang w:val="en-IN"/>
        </w:rPr>
      </w:pPr>
    </w:p>
    <w:p w14:paraId="68A94FB8" w14:textId="426445AD" w:rsidR="000A7F0B" w:rsidRDefault="000A7F0B" w:rsidP="006B33D8">
      <w:pPr>
        <w:rPr>
          <w:lang w:val="en-IN"/>
        </w:rPr>
      </w:pPr>
    </w:p>
    <w:p w14:paraId="1BD1C3AF" w14:textId="594CCF23" w:rsidR="000A7F0B" w:rsidRDefault="000A7F0B" w:rsidP="006B33D8">
      <w:pPr>
        <w:rPr>
          <w:lang w:val="en-IN"/>
        </w:rPr>
      </w:pPr>
    </w:p>
    <w:p w14:paraId="72B36540" w14:textId="77777777" w:rsidR="000A7F0B" w:rsidRPr="006B33D8" w:rsidRDefault="000A7F0B" w:rsidP="006B33D8">
      <w:pPr>
        <w:rPr>
          <w:lang w:val="en-IN"/>
        </w:rPr>
      </w:pPr>
    </w:p>
    <w:p w14:paraId="22319441" w14:textId="64ED2352" w:rsidR="00AD3506" w:rsidRPr="000A7F0B" w:rsidRDefault="006B33D8" w:rsidP="00881845">
      <w:pPr>
        <w:pStyle w:val="Heading2"/>
      </w:pPr>
      <w:r w:rsidRPr="006B33D8">
        <w:t>Distributors/Traders List</w:t>
      </w:r>
    </w:p>
    <w:p w14:paraId="6BB914AD" w14:textId="7FD62BF8" w:rsidR="00AD3506" w:rsidRPr="00AD3506" w:rsidRDefault="000A7F0B" w:rsidP="00AD3506">
      <w:pPr>
        <w:pStyle w:val="table-no"/>
      </w:pPr>
      <w:r w:rsidRPr="000A7F0B">
        <w:t>Distributors/Traders List of</w:t>
      </w:r>
      <w:r>
        <w:t xml:space="preserve"> </w:t>
      </w:r>
      <w:r w:rsidR="002C4087">
        <w:t>{Keyword}</w:t>
      </w:r>
      <w:r>
        <w:t xml:space="preserve"> </w:t>
      </w:r>
      <w:r w:rsidR="006D5460">
        <w:t>Market</w:t>
      </w:r>
    </w:p>
    <w:tbl>
      <w:tblPr>
        <w:tblStyle w:val="TableGrid"/>
        <w:tblW w:w="8952" w:type="dxa"/>
        <w:tblInd w:w="108" w:type="dxa"/>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ook w:val="04A0" w:firstRow="1" w:lastRow="0" w:firstColumn="1" w:lastColumn="0" w:noHBand="0" w:noVBand="1"/>
      </w:tblPr>
      <w:tblGrid>
        <w:gridCol w:w="2875"/>
        <w:gridCol w:w="3041"/>
        <w:gridCol w:w="3036"/>
      </w:tblGrid>
      <w:tr w:rsidR="00827D25" w:rsidRPr="00BA6619" w14:paraId="246D25DE" w14:textId="77777777" w:rsidTr="00B1785F">
        <w:trPr>
          <w:trHeight w:val="488"/>
        </w:trPr>
        <w:tc>
          <w:tcPr>
            <w:tcW w:w="2875" w:type="dxa"/>
            <w:shd w:val="clear" w:color="auto" w:fill="DC4532"/>
            <w:vAlign w:val="center"/>
          </w:tcPr>
          <w:p w14:paraId="3BB13093" w14:textId="0948D4A1" w:rsidR="00827D25" w:rsidRPr="00B554CB" w:rsidRDefault="00827D25" w:rsidP="00827D25">
            <w:pPr>
              <w:pStyle w:val="table-style-orange"/>
              <w:rPr>
                <w:color w:val="FFFFFF" w:themeColor="background1"/>
              </w:rPr>
            </w:pPr>
            <w:r w:rsidRPr="00B554CB">
              <w:rPr>
                <w:caps/>
                <w:color w:val="FFFFFF" w:themeColor="background1"/>
              </w:rPr>
              <w:t>Region</w:t>
            </w:r>
          </w:p>
        </w:tc>
        <w:tc>
          <w:tcPr>
            <w:tcW w:w="3041" w:type="dxa"/>
            <w:shd w:val="clear" w:color="auto" w:fill="DC4532"/>
            <w:vAlign w:val="center"/>
          </w:tcPr>
          <w:p w14:paraId="17A15058" w14:textId="2C5170FA" w:rsidR="00827D25" w:rsidRPr="00B554CB" w:rsidRDefault="00827D25" w:rsidP="00827D25">
            <w:pPr>
              <w:pStyle w:val="table-style-orange"/>
              <w:rPr>
                <w:color w:val="FFFFFF" w:themeColor="background1"/>
              </w:rPr>
            </w:pPr>
            <w:r w:rsidRPr="00B554CB">
              <w:rPr>
                <w:caps/>
                <w:color w:val="FFFFFF" w:themeColor="background1"/>
              </w:rPr>
              <w:t>Distributors/Traders</w:t>
            </w:r>
          </w:p>
        </w:tc>
        <w:tc>
          <w:tcPr>
            <w:tcW w:w="3036" w:type="dxa"/>
            <w:shd w:val="clear" w:color="auto" w:fill="DC4532"/>
            <w:vAlign w:val="center"/>
          </w:tcPr>
          <w:p w14:paraId="22940AC0" w14:textId="6F448CB2" w:rsidR="00827D25" w:rsidRPr="00B554CB" w:rsidRDefault="00827D25" w:rsidP="00827D25">
            <w:pPr>
              <w:pStyle w:val="table-style-orange"/>
              <w:rPr>
                <w:color w:val="FFFFFF" w:themeColor="background1"/>
              </w:rPr>
            </w:pPr>
            <w:r w:rsidRPr="00B554CB">
              <w:rPr>
                <w:caps/>
                <w:color w:val="FFFFFF" w:themeColor="background1"/>
              </w:rPr>
              <w:t>Contact Information</w:t>
            </w:r>
          </w:p>
        </w:tc>
      </w:tr>
      <w:tr w:rsidR="00AD3506" w:rsidRPr="00BA6619" w14:paraId="033E66D9" w14:textId="77777777" w:rsidTr="00AD3506">
        <w:trPr>
          <w:trHeight w:val="318"/>
        </w:trPr>
        <w:tc>
          <w:tcPr>
            <w:tcW w:w="2875" w:type="dxa"/>
            <w:vMerge w:val="restart"/>
            <w:vAlign w:val="center"/>
          </w:tcPr>
          <w:p w14:paraId="0A527F62" w14:textId="17A4F242" w:rsidR="00AD3506" w:rsidRPr="001F3689" w:rsidRDefault="00AD3506" w:rsidP="003411EA">
            <w:pPr>
              <w:pStyle w:val="table-style-orange"/>
            </w:pPr>
            <w:r w:rsidRPr="001F3689">
              <w:t>{#</w:t>
            </w:r>
            <w:r>
              <w:t>RC</w:t>
            </w:r>
            <w:r w:rsidRPr="001F3689">
              <w:t>}</w:t>
            </w:r>
          </w:p>
          <w:p w14:paraId="19ED7BE4" w14:textId="77777777" w:rsidR="00AD3506" w:rsidRPr="00BA6619" w:rsidRDefault="00AD3506" w:rsidP="003411EA">
            <w:pPr>
              <w:pStyle w:val="table-style-orange"/>
            </w:pPr>
          </w:p>
        </w:tc>
        <w:tc>
          <w:tcPr>
            <w:tcW w:w="3041" w:type="dxa"/>
            <w:shd w:val="clear" w:color="auto" w:fill="auto"/>
            <w:vAlign w:val="center"/>
          </w:tcPr>
          <w:p w14:paraId="46B69087" w14:textId="77777777" w:rsidR="00AD3506" w:rsidRPr="00BA6619" w:rsidRDefault="00AD3506" w:rsidP="003411EA">
            <w:pPr>
              <w:pStyle w:val="table-style-orange"/>
            </w:pPr>
            <w:r>
              <w:t>XX</w:t>
            </w:r>
          </w:p>
        </w:tc>
        <w:tc>
          <w:tcPr>
            <w:tcW w:w="3036" w:type="dxa"/>
            <w:shd w:val="clear" w:color="auto" w:fill="auto"/>
            <w:vAlign w:val="center"/>
          </w:tcPr>
          <w:p w14:paraId="1A81DE6B" w14:textId="1480C0FF" w:rsidR="00AD3506" w:rsidRPr="00BA6619" w:rsidRDefault="00AD3506" w:rsidP="003411EA">
            <w:pPr>
              <w:pStyle w:val="table-style-orange"/>
            </w:pPr>
            <w:r>
              <w:t>XX</w:t>
            </w:r>
            <w:r w:rsidRPr="00BA6619">
              <w:t xml:space="preserve"> </w:t>
            </w:r>
          </w:p>
        </w:tc>
      </w:tr>
      <w:tr w:rsidR="00AD3506" w:rsidRPr="00BA6619" w14:paraId="71EC4203" w14:textId="77777777" w:rsidTr="003411EA">
        <w:trPr>
          <w:trHeight w:val="318"/>
        </w:trPr>
        <w:tc>
          <w:tcPr>
            <w:tcW w:w="2875" w:type="dxa"/>
            <w:vMerge/>
            <w:vAlign w:val="center"/>
          </w:tcPr>
          <w:p w14:paraId="7F0E7C87" w14:textId="77777777" w:rsidR="00AD3506" w:rsidRPr="001F3689" w:rsidRDefault="00AD3506" w:rsidP="003411EA">
            <w:pPr>
              <w:pStyle w:val="table-style-orange"/>
            </w:pPr>
          </w:p>
        </w:tc>
        <w:tc>
          <w:tcPr>
            <w:tcW w:w="3041" w:type="dxa"/>
            <w:shd w:val="clear" w:color="auto" w:fill="auto"/>
            <w:vAlign w:val="center"/>
          </w:tcPr>
          <w:p w14:paraId="69CC358F" w14:textId="5499A38E" w:rsidR="00AD3506" w:rsidRDefault="00AD3506" w:rsidP="003411EA">
            <w:pPr>
              <w:pStyle w:val="table-style-orange"/>
            </w:pPr>
            <w:r>
              <w:t>XX</w:t>
            </w:r>
          </w:p>
        </w:tc>
        <w:tc>
          <w:tcPr>
            <w:tcW w:w="3036" w:type="dxa"/>
            <w:shd w:val="clear" w:color="auto" w:fill="auto"/>
            <w:vAlign w:val="center"/>
          </w:tcPr>
          <w:p w14:paraId="11D10E25" w14:textId="77777777" w:rsidR="00AD3506" w:rsidRPr="001F3689" w:rsidRDefault="00AD3506" w:rsidP="00AD3506">
            <w:pPr>
              <w:pStyle w:val="table-style-orange"/>
            </w:pPr>
            <w:r w:rsidRPr="001F3689">
              <w:t>XX{/</w:t>
            </w:r>
            <w:r>
              <w:t>RC</w:t>
            </w:r>
            <w:r w:rsidRPr="001F3689">
              <w:t>}</w:t>
            </w:r>
          </w:p>
          <w:p w14:paraId="5A2FAC27" w14:textId="77777777" w:rsidR="00AD3506" w:rsidRPr="001F3689" w:rsidRDefault="00AD3506" w:rsidP="003411EA">
            <w:pPr>
              <w:pStyle w:val="table-style-orange"/>
            </w:pPr>
          </w:p>
        </w:tc>
      </w:tr>
    </w:tbl>
    <w:p w14:paraId="0178F2D0" w14:textId="67973939" w:rsidR="000A7F0B" w:rsidRDefault="000A7F0B" w:rsidP="000A7F0B">
      <w:pPr>
        <w:pStyle w:val="source"/>
      </w:pPr>
      <w:r>
        <w:t xml:space="preserve">Source: </w:t>
      </w:r>
      <w:r w:rsidR="00422133">
        <w:t>Custom Market Insights Analysis 2023</w:t>
      </w:r>
    </w:p>
    <w:p w14:paraId="3CC8E2A4" w14:textId="5898DB30" w:rsidR="002C5541" w:rsidRPr="006B33D8" w:rsidRDefault="002C5541" w:rsidP="00881845">
      <w:pPr>
        <w:pStyle w:val="Heading2"/>
        <w:rPr>
          <w:color w:val="283138" w:themeColor="text2"/>
        </w:rPr>
      </w:pPr>
      <w:r w:rsidRPr="006B33D8">
        <w:br w:type="page"/>
      </w:r>
    </w:p>
    <w:p w14:paraId="6EE45E3A" w14:textId="77777777" w:rsidR="00E15CD4" w:rsidRDefault="00E15CD4" w:rsidP="00881845">
      <w:pPr>
        <w:pStyle w:val="Heading2"/>
      </w:pPr>
      <w:bookmarkStart w:id="76" w:name="_Toc116423215"/>
      <w:bookmarkStart w:id="77" w:name="_Toc64893972"/>
      <w:bookmarkEnd w:id="75"/>
      <w:r w:rsidRPr="00CD5ABA">
        <w:lastRenderedPageBreak/>
        <w:t>Value Chain Analysis</w:t>
      </w:r>
      <w:bookmarkEnd w:id="76"/>
    </w:p>
    <w:tbl>
      <w:tblPr>
        <w:tblStyle w:val="TableGrid"/>
        <w:tblW w:w="0" w:type="auto"/>
        <w:tblBorders>
          <w:top w:val="none" w:sz="0" w:space="0" w:color="auto"/>
          <w:left w:val="none" w:sz="0" w:space="0" w:color="auto"/>
          <w:bottom w:val="none" w:sz="0" w:space="0" w:color="auto"/>
          <w:right w:val="none" w:sz="0" w:space="0" w:color="auto"/>
          <w:insideH w:val="single" w:sz="4" w:space="0" w:color="D2610C" w:themeColor="accent2"/>
          <w:insideV w:val="single" w:sz="4" w:space="0" w:color="D2610C" w:themeColor="accent2"/>
        </w:tblBorders>
        <w:tblLook w:val="04A0" w:firstRow="1" w:lastRow="0" w:firstColumn="1" w:lastColumn="0" w:noHBand="0" w:noVBand="1"/>
      </w:tblPr>
      <w:tblGrid>
        <w:gridCol w:w="3005"/>
        <w:gridCol w:w="1503"/>
        <w:gridCol w:w="1503"/>
        <w:gridCol w:w="3006"/>
      </w:tblGrid>
      <w:tr w:rsidR="00E15CD4" w14:paraId="6509F32F" w14:textId="77777777" w:rsidTr="003816EE">
        <w:tc>
          <w:tcPr>
            <w:tcW w:w="3005" w:type="dxa"/>
            <w:tcBorders>
              <w:top w:val="nil"/>
              <w:bottom w:val="single" w:sz="4" w:space="0" w:color="D2610C" w:themeColor="accent2"/>
              <w:right w:val="nil"/>
            </w:tcBorders>
          </w:tcPr>
          <w:p w14:paraId="49FFDAB8" w14:textId="77777777" w:rsidR="00E15CD4" w:rsidRDefault="00E15CD4" w:rsidP="003816EE">
            <w:pPr>
              <w:pStyle w:val="table-style-custom"/>
            </w:pPr>
          </w:p>
        </w:tc>
        <w:tc>
          <w:tcPr>
            <w:tcW w:w="3006" w:type="dxa"/>
            <w:gridSpan w:val="2"/>
            <w:tcBorders>
              <w:top w:val="nil"/>
              <w:left w:val="nil"/>
              <w:bottom w:val="single" w:sz="4" w:space="0" w:color="D2610C" w:themeColor="accent2"/>
              <w:right w:val="nil"/>
            </w:tcBorders>
            <w:shd w:val="clear" w:color="auto" w:fill="DC4532"/>
          </w:tcPr>
          <w:p w14:paraId="7776A439" w14:textId="77777777" w:rsidR="00E15CD4" w:rsidRPr="009309CA" w:rsidRDefault="00E15CD4" w:rsidP="003816EE">
            <w:pPr>
              <w:pStyle w:val="table-style-custom"/>
              <w:rPr>
                <w:caps/>
                <w:sz w:val="20"/>
                <w:szCs w:val="20"/>
              </w:rPr>
            </w:pPr>
            <w:r w:rsidRPr="009309CA">
              <w:rPr>
                <w:caps/>
                <w:sz w:val="20"/>
                <w:szCs w:val="20"/>
              </w:rPr>
              <w:t>RAW MATERIAL / COMPONENT SUPPLIERS</w:t>
            </w:r>
          </w:p>
        </w:tc>
        <w:tc>
          <w:tcPr>
            <w:tcW w:w="3006" w:type="dxa"/>
            <w:tcBorders>
              <w:top w:val="nil"/>
              <w:left w:val="nil"/>
              <w:bottom w:val="single" w:sz="4" w:space="0" w:color="D2610C" w:themeColor="accent2"/>
            </w:tcBorders>
          </w:tcPr>
          <w:p w14:paraId="1D8727AE" w14:textId="77777777" w:rsidR="00E15CD4" w:rsidRDefault="00E15CD4" w:rsidP="003816EE">
            <w:pPr>
              <w:pStyle w:val="table-style-custom"/>
            </w:pPr>
          </w:p>
        </w:tc>
      </w:tr>
      <w:tr w:rsidR="00E15CD4" w14:paraId="4A36B818" w14:textId="77777777" w:rsidTr="003816EE">
        <w:tc>
          <w:tcPr>
            <w:tcW w:w="4508" w:type="dxa"/>
            <w:gridSpan w:val="2"/>
            <w:tcBorders>
              <w:top w:val="single" w:sz="4" w:space="0" w:color="D2610C" w:themeColor="accent2"/>
              <w:bottom w:val="nil"/>
            </w:tcBorders>
            <w:shd w:val="clear" w:color="auto" w:fill="DC4532"/>
          </w:tcPr>
          <w:p w14:paraId="49C33C06" w14:textId="77777777" w:rsidR="00E15CD4" w:rsidRPr="00E94018" w:rsidRDefault="00E15CD4" w:rsidP="003816EE">
            <w:pPr>
              <w:pStyle w:val="table-style-custom"/>
              <w:jc w:val="left"/>
            </w:pPr>
            <w:r w:rsidRPr="00E94018">
              <w:t xml:space="preserve">Key </w:t>
            </w:r>
            <w:r>
              <w:t>{SegmentName1}</w:t>
            </w:r>
            <w:r w:rsidRPr="00E94018">
              <w:t>s:</w:t>
            </w:r>
          </w:p>
        </w:tc>
        <w:tc>
          <w:tcPr>
            <w:tcW w:w="4509" w:type="dxa"/>
            <w:gridSpan w:val="2"/>
            <w:tcBorders>
              <w:top w:val="single" w:sz="4" w:space="0" w:color="D2610C" w:themeColor="accent2"/>
              <w:bottom w:val="nil"/>
            </w:tcBorders>
            <w:shd w:val="clear" w:color="auto" w:fill="DC4532"/>
          </w:tcPr>
          <w:p w14:paraId="61E285DF" w14:textId="77777777" w:rsidR="00E15CD4" w:rsidRPr="00E94018" w:rsidRDefault="00E15CD4" w:rsidP="003816EE">
            <w:pPr>
              <w:pStyle w:val="table-style-custom"/>
              <w:jc w:val="left"/>
            </w:pPr>
            <w:r w:rsidRPr="00E94018">
              <w:t>Key Manufacturers/ Assemblers/OEMs</w:t>
            </w:r>
          </w:p>
        </w:tc>
      </w:tr>
      <w:tr w:rsidR="00E15CD4" w14:paraId="1AAA3812" w14:textId="77777777" w:rsidTr="003816EE">
        <w:tc>
          <w:tcPr>
            <w:tcW w:w="4508" w:type="dxa"/>
            <w:gridSpan w:val="2"/>
            <w:tcBorders>
              <w:top w:val="nil"/>
              <w:bottom w:val="single" w:sz="4" w:space="0" w:color="D2610C" w:themeColor="accent2"/>
            </w:tcBorders>
          </w:tcPr>
          <w:p w14:paraId="304142C4" w14:textId="77777777" w:rsidR="00E15CD4" w:rsidRDefault="00E15CD4" w:rsidP="003816EE">
            <w:pPr>
              <w:pStyle w:val="table-custom-list"/>
              <w:rPr>
                <w:b/>
              </w:rPr>
            </w:pPr>
            <w:r w:rsidRPr="009309CA">
              <w:rPr>
                <w:b/>
              </w:rPr>
              <w:t>List</w:t>
            </w:r>
          </w:p>
          <w:p w14:paraId="52AB2F12" w14:textId="77777777" w:rsidR="00E15CD4" w:rsidRPr="009309CA" w:rsidRDefault="00E15CD4" w:rsidP="003816EE">
            <w:pPr>
              <w:pStyle w:val="table-custom-list"/>
              <w:rPr>
                <w:b/>
              </w:rPr>
            </w:pPr>
          </w:p>
        </w:tc>
        <w:tc>
          <w:tcPr>
            <w:tcW w:w="4509" w:type="dxa"/>
            <w:gridSpan w:val="2"/>
            <w:tcBorders>
              <w:top w:val="nil"/>
              <w:bottom w:val="single" w:sz="4" w:space="0" w:color="D2610C" w:themeColor="accent2"/>
            </w:tcBorders>
          </w:tcPr>
          <w:p w14:paraId="0C39A587" w14:textId="77777777" w:rsidR="00E15CD4" w:rsidRDefault="00E15CD4" w:rsidP="003816EE">
            <w:pPr>
              <w:pStyle w:val="table-custom-list"/>
            </w:pPr>
            <w:r w:rsidRPr="009309CA">
              <w:t>List</w:t>
            </w:r>
          </w:p>
          <w:p w14:paraId="1A8FD34F" w14:textId="77777777" w:rsidR="00E15CD4" w:rsidRPr="009309CA" w:rsidRDefault="00E15CD4" w:rsidP="003816EE">
            <w:pPr>
              <w:pStyle w:val="table-custom-list"/>
            </w:pPr>
          </w:p>
        </w:tc>
      </w:tr>
      <w:tr w:rsidR="00E15CD4" w14:paraId="1EA47026" w14:textId="77777777" w:rsidTr="003816EE">
        <w:tc>
          <w:tcPr>
            <w:tcW w:w="9017" w:type="dxa"/>
            <w:gridSpan w:val="4"/>
            <w:tcBorders>
              <w:top w:val="single" w:sz="4" w:space="0" w:color="D2610C" w:themeColor="accent2"/>
              <w:bottom w:val="nil"/>
            </w:tcBorders>
          </w:tcPr>
          <w:p w14:paraId="0F35D120" w14:textId="77777777" w:rsidR="00E15CD4" w:rsidRPr="00DB02E1" w:rsidRDefault="00E15CD4" w:rsidP="003816EE">
            <w:pPr>
              <w:pStyle w:val="table-custom-list"/>
              <w:numPr>
                <w:ilvl w:val="0"/>
                <w:numId w:val="0"/>
              </w:numPr>
            </w:pPr>
          </w:p>
        </w:tc>
      </w:tr>
      <w:tr w:rsidR="00E15CD4" w14:paraId="323C73DA" w14:textId="77777777" w:rsidTr="003816EE">
        <w:tc>
          <w:tcPr>
            <w:tcW w:w="3005" w:type="dxa"/>
            <w:tcBorders>
              <w:top w:val="nil"/>
              <w:bottom w:val="single" w:sz="4" w:space="0" w:color="D2610C" w:themeColor="accent2"/>
              <w:right w:val="nil"/>
            </w:tcBorders>
          </w:tcPr>
          <w:p w14:paraId="256F2C23" w14:textId="77777777" w:rsidR="00E15CD4" w:rsidRDefault="00E15CD4" w:rsidP="003816EE">
            <w:pPr>
              <w:pStyle w:val="table-style-custom"/>
            </w:pPr>
          </w:p>
        </w:tc>
        <w:tc>
          <w:tcPr>
            <w:tcW w:w="3006" w:type="dxa"/>
            <w:gridSpan w:val="2"/>
            <w:tcBorders>
              <w:top w:val="nil"/>
              <w:left w:val="nil"/>
              <w:bottom w:val="single" w:sz="4" w:space="0" w:color="D2610C" w:themeColor="accent2"/>
              <w:right w:val="nil"/>
            </w:tcBorders>
            <w:shd w:val="clear" w:color="auto" w:fill="000000" w:themeFill="text1"/>
          </w:tcPr>
          <w:p w14:paraId="34FCF562" w14:textId="77777777" w:rsidR="00E15CD4" w:rsidRPr="009309CA" w:rsidRDefault="00E15CD4" w:rsidP="003816EE">
            <w:pPr>
              <w:pStyle w:val="table-style-custom"/>
              <w:rPr>
                <w:caps/>
                <w:sz w:val="20"/>
                <w:szCs w:val="20"/>
              </w:rPr>
            </w:pPr>
            <w:r w:rsidRPr="001C0AB7">
              <w:rPr>
                <w:caps/>
                <w:sz w:val="20"/>
                <w:szCs w:val="20"/>
              </w:rPr>
              <w:t>MANUFACTURERS / ASSEMBLERS / OEMS</w:t>
            </w:r>
          </w:p>
        </w:tc>
        <w:tc>
          <w:tcPr>
            <w:tcW w:w="3006" w:type="dxa"/>
            <w:tcBorders>
              <w:top w:val="nil"/>
              <w:left w:val="nil"/>
              <w:bottom w:val="single" w:sz="4" w:space="0" w:color="D2610C" w:themeColor="accent2"/>
            </w:tcBorders>
          </w:tcPr>
          <w:p w14:paraId="675E930E" w14:textId="77777777" w:rsidR="00E15CD4" w:rsidRDefault="00E15CD4" w:rsidP="003816EE">
            <w:pPr>
              <w:pStyle w:val="table-style-custom"/>
            </w:pPr>
          </w:p>
        </w:tc>
      </w:tr>
      <w:tr w:rsidR="00E15CD4" w14:paraId="27178B63" w14:textId="77777777" w:rsidTr="003816EE">
        <w:tc>
          <w:tcPr>
            <w:tcW w:w="4508" w:type="dxa"/>
            <w:gridSpan w:val="2"/>
            <w:tcBorders>
              <w:top w:val="single" w:sz="4" w:space="0" w:color="D2610C" w:themeColor="accent2"/>
            </w:tcBorders>
            <w:shd w:val="clear" w:color="auto" w:fill="000000" w:themeFill="text1"/>
          </w:tcPr>
          <w:p w14:paraId="54353E06" w14:textId="77777777" w:rsidR="00E15CD4" w:rsidRPr="009309CA" w:rsidRDefault="00E15CD4" w:rsidP="003816EE">
            <w:pPr>
              <w:pStyle w:val="table-style-custom"/>
              <w:jc w:val="left"/>
              <w:rPr>
                <w:color w:val="auto"/>
              </w:rPr>
            </w:pPr>
            <w:r w:rsidRPr="009309CA">
              <w:rPr>
                <w:color w:val="auto"/>
              </w:rPr>
              <w:t xml:space="preserve">Key </w:t>
            </w:r>
            <w:r>
              <w:rPr>
                <w:color w:val="auto"/>
              </w:rPr>
              <w:t>{SegmentName1}</w:t>
            </w:r>
            <w:r w:rsidRPr="009309CA">
              <w:rPr>
                <w:color w:val="auto"/>
              </w:rPr>
              <w:t>s:</w:t>
            </w:r>
          </w:p>
        </w:tc>
        <w:tc>
          <w:tcPr>
            <w:tcW w:w="4509" w:type="dxa"/>
            <w:gridSpan w:val="2"/>
            <w:tcBorders>
              <w:top w:val="single" w:sz="4" w:space="0" w:color="D2610C" w:themeColor="accent2"/>
            </w:tcBorders>
            <w:shd w:val="clear" w:color="auto" w:fill="000000" w:themeFill="text1"/>
          </w:tcPr>
          <w:p w14:paraId="19993F21" w14:textId="77777777" w:rsidR="00E15CD4" w:rsidRPr="009309CA" w:rsidRDefault="00E15CD4" w:rsidP="003816EE">
            <w:pPr>
              <w:pStyle w:val="table-style-custom"/>
              <w:jc w:val="left"/>
              <w:rPr>
                <w:color w:val="auto"/>
              </w:rPr>
            </w:pPr>
            <w:r w:rsidRPr="009309CA">
              <w:rPr>
                <w:color w:val="auto"/>
              </w:rPr>
              <w:t>Key Manufacturers/ Assemblers/OEMs</w:t>
            </w:r>
          </w:p>
        </w:tc>
      </w:tr>
      <w:tr w:rsidR="00E15CD4" w14:paraId="55D2E086" w14:textId="77777777" w:rsidTr="003816EE">
        <w:tc>
          <w:tcPr>
            <w:tcW w:w="4508" w:type="dxa"/>
            <w:gridSpan w:val="2"/>
            <w:tcBorders>
              <w:bottom w:val="single" w:sz="4" w:space="0" w:color="D2610C" w:themeColor="accent2"/>
            </w:tcBorders>
          </w:tcPr>
          <w:p w14:paraId="4D4B29DC" w14:textId="77777777" w:rsidR="00E15CD4" w:rsidRDefault="00E15CD4" w:rsidP="003816EE">
            <w:pPr>
              <w:pStyle w:val="table-custom-list"/>
              <w:rPr>
                <w:b/>
              </w:rPr>
            </w:pPr>
            <w:r w:rsidRPr="009309CA">
              <w:rPr>
                <w:b/>
              </w:rPr>
              <w:t>List</w:t>
            </w:r>
          </w:p>
          <w:p w14:paraId="5791AF0B" w14:textId="77777777" w:rsidR="00E15CD4" w:rsidRPr="009309CA" w:rsidRDefault="00E15CD4" w:rsidP="003816EE">
            <w:pPr>
              <w:pStyle w:val="table-custom-list"/>
              <w:rPr>
                <w:b/>
              </w:rPr>
            </w:pPr>
          </w:p>
        </w:tc>
        <w:tc>
          <w:tcPr>
            <w:tcW w:w="4509" w:type="dxa"/>
            <w:gridSpan w:val="2"/>
            <w:tcBorders>
              <w:bottom w:val="single" w:sz="4" w:space="0" w:color="D2610C" w:themeColor="accent2"/>
            </w:tcBorders>
          </w:tcPr>
          <w:p w14:paraId="0AF515D6" w14:textId="77777777" w:rsidR="00E15CD4" w:rsidRDefault="00E15CD4" w:rsidP="003816EE">
            <w:pPr>
              <w:pStyle w:val="table-custom-list"/>
            </w:pPr>
            <w:r w:rsidRPr="009309CA">
              <w:t>List</w:t>
            </w:r>
          </w:p>
          <w:p w14:paraId="7753683D" w14:textId="77777777" w:rsidR="00E15CD4" w:rsidRPr="009309CA" w:rsidRDefault="00E15CD4" w:rsidP="003816EE">
            <w:pPr>
              <w:pStyle w:val="table-custom-list"/>
            </w:pPr>
          </w:p>
        </w:tc>
      </w:tr>
      <w:tr w:rsidR="00E15CD4" w14:paraId="0BE1500B" w14:textId="77777777" w:rsidTr="003816EE">
        <w:tc>
          <w:tcPr>
            <w:tcW w:w="9017" w:type="dxa"/>
            <w:gridSpan w:val="4"/>
            <w:tcBorders>
              <w:top w:val="single" w:sz="4" w:space="0" w:color="D2610C" w:themeColor="accent2"/>
              <w:bottom w:val="nil"/>
            </w:tcBorders>
          </w:tcPr>
          <w:p w14:paraId="15FC51F8" w14:textId="77777777" w:rsidR="00E15CD4" w:rsidRPr="00DB02E1" w:rsidRDefault="00E15CD4" w:rsidP="003816EE">
            <w:pPr>
              <w:pStyle w:val="table-custom-list"/>
              <w:numPr>
                <w:ilvl w:val="0"/>
                <w:numId w:val="0"/>
              </w:numPr>
            </w:pPr>
          </w:p>
        </w:tc>
      </w:tr>
      <w:tr w:rsidR="00E15CD4" w14:paraId="276057E8" w14:textId="77777777" w:rsidTr="003816EE">
        <w:tc>
          <w:tcPr>
            <w:tcW w:w="3005" w:type="dxa"/>
            <w:tcBorders>
              <w:top w:val="nil"/>
              <w:bottom w:val="single" w:sz="4" w:space="0" w:color="D2610C" w:themeColor="accent2"/>
              <w:right w:val="nil"/>
            </w:tcBorders>
          </w:tcPr>
          <w:p w14:paraId="5DC86B45" w14:textId="77777777" w:rsidR="00E15CD4" w:rsidRDefault="00E15CD4" w:rsidP="003816EE">
            <w:pPr>
              <w:pStyle w:val="table-style-custom"/>
            </w:pPr>
          </w:p>
        </w:tc>
        <w:tc>
          <w:tcPr>
            <w:tcW w:w="3006" w:type="dxa"/>
            <w:gridSpan w:val="2"/>
            <w:tcBorders>
              <w:top w:val="nil"/>
              <w:left w:val="nil"/>
              <w:bottom w:val="single" w:sz="4" w:space="0" w:color="D2610C" w:themeColor="accent2"/>
              <w:right w:val="nil"/>
            </w:tcBorders>
            <w:shd w:val="clear" w:color="auto" w:fill="DC4532"/>
          </w:tcPr>
          <w:p w14:paraId="6CC81586" w14:textId="77777777" w:rsidR="00E15CD4" w:rsidRPr="009309CA" w:rsidRDefault="00E15CD4" w:rsidP="003816EE">
            <w:pPr>
              <w:pStyle w:val="table-style-custom"/>
              <w:rPr>
                <w:caps/>
                <w:sz w:val="20"/>
                <w:szCs w:val="20"/>
              </w:rPr>
            </w:pPr>
            <w:r w:rsidRPr="001C0AB7">
              <w:rPr>
                <w:caps/>
                <w:sz w:val="20"/>
                <w:szCs w:val="20"/>
              </w:rPr>
              <w:t>DISTRIBUTORS</w:t>
            </w:r>
          </w:p>
        </w:tc>
        <w:tc>
          <w:tcPr>
            <w:tcW w:w="3006" w:type="dxa"/>
            <w:tcBorders>
              <w:top w:val="nil"/>
              <w:left w:val="nil"/>
              <w:bottom w:val="single" w:sz="4" w:space="0" w:color="D2610C" w:themeColor="accent2"/>
            </w:tcBorders>
          </w:tcPr>
          <w:p w14:paraId="52EE9F41" w14:textId="77777777" w:rsidR="00E15CD4" w:rsidRDefault="00E15CD4" w:rsidP="003816EE">
            <w:pPr>
              <w:pStyle w:val="table-style-custom"/>
            </w:pPr>
          </w:p>
        </w:tc>
      </w:tr>
      <w:tr w:rsidR="00E15CD4" w14:paraId="6F32F8F8" w14:textId="77777777" w:rsidTr="003816EE">
        <w:tc>
          <w:tcPr>
            <w:tcW w:w="4508" w:type="dxa"/>
            <w:gridSpan w:val="2"/>
            <w:tcBorders>
              <w:top w:val="single" w:sz="4" w:space="0" w:color="D2610C" w:themeColor="accent2"/>
            </w:tcBorders>
            <w:shd w:val="clear" w:color="auto" w:fill="DC4532"/>
          </w:tcPr>
          <w:p w14:paraId="36192A36" w14:textId="77777777" w:rsidR="00E15CD4" w:rsidRPr="00ED68C9" w:rsidRDefault="00E15CD4" w:rsidP="003816EE">
            <w:pPr>
              <w:pStyle w:val="table-style-custom"/>
              <w:jc w:val="left"/>
            </w:pPr>
            <w:r w:rsidRPr="00ED68C9">
              <w:t xml:space="preserve">Key </w:t>
            </w:r>
            <w:r>
              <w:t>{SegmentName1}</w:t>
            </w:r>
            <w:r w:rsidRPr="00ED68C9">
              <w:t>s:</w:t>
            </w:r>
          </w:p>
        </w:tc>
        <w:tc>
          <w:tcPr>
            <w:tcW w:w="4509" w:type="dxa"/>
            <w:gridSpan w:val="2"/>
            <w:tcBorders>
              <w:top w:val="single" w:sz="4" w:space="0" w:color="D2610C" w:themeColor="accent2"/>
            </w:tcBorders>
            <w:shd w:val="clear" w:color="auto" w:fill="DC4532"/>
          </w:tcPr>
          <w:p w14:paraId="7E7525AA" w14:textId="77777777" w:rsidR="00E15CD4" w:rsidRPr="00ED68C9" w:rsidRDefault="00E15CD4" w:rsidP="003816EE">
            <w:pPr>
              <w:pStyle w:val="table-style-custom"/>
              <w:jc w:val="left"/>
            </w:pPr>
            <w:r w:rsidRPr="00ED68C9">
              <w:t>Key Manufacturers/ Assemblers/OEMs</w:t>
            </w:r>
          </w:p>
        </w:tc>
      </w:tr>
      <w:tr w:rsidR="00E15CD4" w14:paraId="50810131" w14:textId="77777777" w:rsidTr="003816EE">
        <w:tc>
          <w:tcPr>
            <w:tcW w:w="4508" w:type="dxa"/>
            <w:gridSpan w:val="2"/>
            <w:tcBorders>
              <w:bottom w:val="single" w:sz="4" w:space="0" w:color="D2610C" w:themeColor="accent2"/>
            </w:tcBorders>
          </w:tcPr>
          <w:p w14:paraId="11863902" w14:textId="77777777" w:rsidR="00E15CD4" w:rsidRDefault="00E15CD4" w:rsidP="003816EE">
            <w:pPr>
              <w:pStyle w:val="table-custom-list"/>
              <w:rPr>
                <w:b/>
              </w:rPr>
            </w:pPr>
            <w:r w:rsidRPr="009309CA">
              <w:rPr>
                <w:b/>
              </w:rPr>
              <w:t>List</w:t>
            </w:r>
          </w:p>
          <w:p w14:paraId="6545BF64" w14:textId="77777777" w:rsidR="00E15CD4" w:rsidRPr="009309CA" w:rsidRDefault="00E15CD4" w:rsidP="003816EE">
            <w:pPr>
              <w:pStyle w:val="table-custom-list"/>
              <w:rPr>
                <w:b/>
              </w:rPr>
            </w:pPr>
          </w:p>
        </w:tc>
        <w:tc>
          <w:tcPr>
            <w:tcW w:w="4509" w:type="dxa"/>
            <w:gridSpan w:val="2"/>
            <w:tcBorders>
              <w:bottom w:val="single" w:sz="4" w:space="0" w:color="D2610C" w:themeColor="accent2"/>
            </w:tcBorders>
          </w:tcPr>
          <w:p w14:paraId="3FCC4BF9" w14:textId="77777777" w:rsidR="00E15CD4" w:rsidRDefault="00E15CD4" w:rsidP="003816EE">
            <w:pPr>
              <w:pStyle w:val="table-custom-list"/>
            </w:pPr>
            <w:r w:rsidRPr="009309CA">
              <w:t>List</w:t>
            </w:r>
          </w:p>
          <w:p w14:paraId="1B8B77D6" w14:textId="77777777" w:rsidR="00E15CD4" w:rsidRPr="009309CA" w:rsidRDefault="00E15CD4" w:rsidP="003816EE">
            <w:pPr>
              <w:pStyle w:val="table-custom-list"/>
            </w:pPr>
          </w:p>
        </w:tc>
      </w:tr>
      <w:tr w:rsidR="00E15CD4" w14:paraId="23A2716C" w14:textId="77777777" w:rsidTr="003816EE">
        <w:tc>
          <w:tcPr>
            <w:tcW w:w="9017" w:type="dxa"/>
            <w:gridSpan w:val="4"/>
            <w:tcBorders>
              <w:top w:val="single" w:sz="4" w:space="0" w:color="D2610C" w:themeColor="accent2"/>
              <w:bottom w:val="nil"/>
            </w:tcBorders>
          </w:tcPr>
          <w:p w14:paraId="00179457" w14:textId="77777777" w:rsidR="00E15CD4" w:rsidRPr="00DB02E1" w:rsidRDefault="00E15CD4" w:rsidP="003816EE">
            <w:pPr>
              <w:pStyle w:val="table-custom-list"/>
              <w:numPr>
                <w:ilvl w:val="0"/>
                <w:numId w:val="0"/>
              </w:numPr>
            </w:pPr>
          </w:p>
        </w:tc>
      </w:tr>
      <w:tr w:rsidR="00E15CD4" w14:paraId="3BCE97E6" w14:textId="77777777" w:rsidTr="003816EE">
        <w:tc>
          <w:tcPr>
            <w:tcW w:w="3005" w:type="dxa"/>
            <w:tcBorders>
              <w:top w:val="nil"/>
              <w:bottom w:val="single" w:sz="4" w:space="0" w:color="D2610C" w:themeColor="accent2"/>
              <w:right w:val="nil"/>
            </w:tcBorders>
          </w:tcPr>
          <w:p w14:paraId="29E60F55" w14:textId="77777777" w:rsidR="00E15CD4" w:rsidRDefault="00E15CD4" w:rsidP="003816EE">
            <w:pPr>
              <w:pStyle w:val="table-style-custom"/>
            </w:pPr>
          </w:p>
        </w:tc>
        <w:tc>
          <w:tcPr>
            <w:tcW w:w="3006" w:type="dxa"/>
            <w:gridSpan w:val="2"/>
            <w:tcBorders>
              <w:top w:val="nil"/>
              <w:left w:val="nil"/>
              <w:bottom w:val="single" w:sz="4" w:space="0" w:color="D2610C" w:themeColor="accent2"/>
              <w:right w:val="nil"/>
            </w:tcBorders>
            <w:shd w:val="clear" w:color="auto" w:fill="000000" w:themeFill="text1"/>
          </w:tcPr>
          <w:p w14:paraId="79E701D9" w14:textId="77777777" w:rsidR="00E15CD4" w:rsidRPr="009309CA" w:rsidRDefault="00E15CD4" w:rsidP="003816EE">
            <w:pPr>
              <w:pStyle w:val="table-style-custom"/>
              <w:rPr>
                <w:caps/>
                <w:sz w:val="20"/>
                <w:szCs w:val="20"/>
              </w:rPr>
            </w:pPr>
            <w:r w:rsidRPr="001C0AB7">
              <w:rPr>
                <w:caps/>
                <w:sz w:val="20"/>
                <w:szCs w:val="20"/>
              </w:rPr>
              <w:t xml:space="preserve">RETAILERS AND </w:t>
            </w:r>
            <w:r>
              <w:rPr>
                <w:caps/>
                <w:sz w:val="20"/>
                <w:szCs w:val="20"/>
              </w:rPr>
              <w:br/>
            </w:r>
            <w:r w:rsidRPr="001C0AB7">
              <w:rPr>
                <w:caps/>
                <w:sz w:val="20"/>
                <w:szCs w:val="20"/>
              </w:rPr>
              <w:t>ONLINE SALES</w:t>
            </w:r>
          </w:p>
        </w:tc>
        <w:tc>
          <w:tcPr>
            <w:tcW w:w="3006" w:type="dxa"/>
            <w:tcBorders>
              <w:top w:val="nil"/>
              <w:left w:val="nil"/>
              <w:bottom w:val="single" w:sz="4" w:space="0" w:color="D2610C" w:themeColor="accent2"/>
            </w:tcBorders>
          </w:tcPr>
          <w:p w14:paraId="2E3ED719" w14:textId="77777777" w:rsidR="00E15CD4" w:rsidRDefault="00E15CD4" w:rsidP="003816EE">
            <w:pPr>
              <w:pStyle w:val="table-style-custom"/>
            </w:pPr>
            <w:r>
              <w:t>------</w:t>
            </w:r>
          </w:p>
        </w:tc>
      </w:tr>
      <w:tr w:rsidR="00E15CD4" w14:paraId="07CDF374" w14:textId="77777777" w:rsidTr="003816EE">
        <w:tc>
          <w:tcPr>
            <w:tcW w:w="4508" w:type="dxa"/>
            <w:gridSpan w:val="2"/>
            <w:tcBorders>
              <w:top w:val="single" w:sz="4" w:space="0" w:color="D2610C" w:themeColor="accent2"/>
            </w:tcBorders>
            <w:shd w:val="clear" w:color="auto" w:fill="000000" w:themeFill="text1"/>
          </w:tcPr>
          <w:p w14:paraId="7FA626C5" w14:textId="77777777" w:rsidR="00E15CD4" w:rsidRPr="009309CA" w:rsidRDefault="00E15CD4" w:rsidP="003816EE">
            <w:pPr>
              <w:pStyle w:val="table-style-custom"/>
              <w:jc w:val="left"/>
              <w:rPr>
                <w:color w:val="auto"/>
              </w:rPr>
            </w:pPr>
            <w:r w:rsidRPr="009309CA">
              <w:rPr>
                <w:color w:val="auto"/>
              </w:rPr>
              <w:t xml:space="preserve">Key </w:t>
            </w:r>
            <w:r>
              <w:rPr>
                <w:color w:val="auto"/>
              </w:rPr>
              <w:t>{SegmentName1}</w:t>
            </w:r>
            <w:r w:rsidRPr="009309CA">
              <w:rPr>
                <w:color w:val="auto"/>
              </w:rPr>
              <w:t>s:</w:t>
            </w:r>
          </w:p>
        </w:tc>
        <w:tc>
          <w:tcPr>
            <w:tcW w:w="4509" w:type="dxa"/>
            <w:gridSpan w:val="2"/>
            <w:tcBorders>
              <w:top w:val="single" w:sz="4" w:space="0" w:color="D2610C" w:themeColor="accent2"/>
            </w:tcBorders>
            <w:shd w:val="clear" w:color="auto" w:fill="000000" w:themeFill="text1"/>
          </w:tcPr>
          <w:p w14:paraId="242A5A11" w14:textId="77777777" w:rsidR="00E15CD4" w:rsidRPr="009309CA" w:rsidRDefault="00E15CD4" w:rsidP="003816EE">
            <w:pPr>
              <w:pStyle w:val="table-style-custom"/>
              <w:jc w:val="left"/>
              <w:rPr>
                <w:color w:val="auto"/>
              </w:rPr>
            </w:pPr>
            <w:r w:rsidRPr="009309CA">
              <w:rPr>
                <w:color w:val="auto"/>
              </w:rPr>
              <w:t>Key Manufacturers/ Assemblers/OEMs</w:t>
            </w:r>
          </w:p>
        </w:tc>
      </w:tr>
      <w:tr w:rsidR="00E15CD4" w14:paraId="48060EA9" w14:textId="77777777" w:rsidTr="003816EE">
        <w:tc>
          <w:tcPr>
            <w:tcW w:w="4508" w:type="dxa"/>
            <w:gridSpan w:val="2"/>
            <w:tcBorders>
              <w:bottom w:val="single" w:sz="4" w:space="0" w:color="D2610C" w:themeColor="accent2"/>
            </w:tcBorders>
          </w:tcPr>
          <w:p w14:paraId="0301623D" w14:textId="77777777" w:rsidR="00E15CD4" w:rsidRDefault="00E15CD4" w:rsidP="003816EE">
            <w:pPr>
              <w:pStyle w:val="table-custom-list"/>
              <w:rPr>
                <w:b/>
              </w:rPr>
            </w:pPr>
            <w:r w:rsidRPr="009309CA">
              <w:rPr>
                <w:b/>
              </w:rPr>
              <w:t>List</w:t>
            </w:r>
          </w:p>
          <w:p w14:paraId="6722815E" w14:textId="77777777" w:rsidR="00E15CD4" w:rsidRPr="009309CA" w:rsidRDefault="00E15CD4" w:rsidP="003816EE">
            <w:pPr>
              <w:pStyle w:val="table-custom-list"/>
              <w:rPr>
                <w:b/>
              </w:rPr>
            </w:pPr>
          </w:p>
        </w:tc>
        <w:tc>
          <w:tcPr>
            <w:tcW w:w="4509" w:type="dxa"/>
            <w:gridSpan w:val="2"/>
            <w:tcBorders>
              <w:bottom w:val="single" w:sz="4" w:space="0" w:color="D2610C" w:themeColor="accent2"/>
            </w:tcBorders>
          </w:tcPr>
          <w:p w14:paraId="31C9F0BB" w14:textId="77777777" w:rsidR="00E15CD4" w:rsidRDefault="00E15CD4" w:rsidP="003816EE">
            <w:pPr>
              <w:pStyle w:val="table-custom-list"/>
            </w:pPr>
            <w:r w:rsidRPr="009309CA">
              <w:t>List</w:t>
            </w:r>
          </w:p>
          <w:p w14:paraId="2B2510E6" w14:textId="77777777" w:rsidR="00E15CD4" w:rsidRPr="009309CA" w:rsidRDefault="00E15CD4" w:rsidP="003816EE">
            <w:pPr>
              <w:pStyle w:val="table-custom-list"/>
            </w:pPr>
          </w:p>
        </w:tc>
      </w:tr>
      <w:tr w:rsidR="00E15CD4" w14:paraId="1BE3ED83" w14:textId="77777777" w:rsidTr="003816EE">
        <w:tc>
          <w:tcPr>
            <w:tcW w:w="9017" w:type="dxa"/>
            <w:gridSpan w:val="4"/>
            <w:tcBorders>
              <w:top w:val="single" w:sz="4" w:space="0" w:color="D2610C" w:themeColor="accent2"/>
              <w:bottom w:val="nil"/>
            </w:tcBorders>
          </w:tcPr>
          <w:p w14:paraId="2B6D51B2" w14:textId="77777777" w:rsidR="00E15CD4" w:rsidRPr="00DB02E1" w:rsidRDefault="00E15CD4" w:rsidP="003816EE">
            <w:pPr>
              <w:pStyle w:val="table-custom-list"/>
              <w:numPr>
                <w:ilvl w:val="0"/>
                <w:numId w:val="0"/>
              </w:numPr>
            </w:pPr>
          </w:p>
        </w:tc>
      </w:tr>
      <w:tr w:rsidR="00E15CD4" w14:paraId="52C3B47E" w14:textId="77777777" w:rsidTr="003816EE">
        <w:tc>
          <w:tcPr>
            <w:tcW w:w="3005" w:type="dxa"/>
            <w:tcBorders>
              <w:top w:val="nil"/>
            </w:tcBorders>
          </w:tcPr>
          <w:p w14:paraId="121B77E2" w14:textId="77777777" w:rsidR="00E15CD4" w:rsidRDefault="00E15CD4" w:rsidP="003816EE">
            <w:pPr>
              <w:pStyle w:val="table-style-custom"/>
            </w:pPr>
          </w:p>
        </w:tc>
        <w:tc>
          <w:tcPr>
            <w:tcW w:w="3006" w:type="dxa"/>
            <w:gridSpan w:val="2"/>
            <w:tcBorders>
              <w:top w:val="nil"/>
            </w:tcBorders>
            <w:shd w:val="clear" w:color="auto" w:fill="DC4532"/>
          </w:tcPr>
          <w:p w14:paraId="42D2E2E8" w14:textId="77777777" w:rsidR="00E15CD4" w:rsidRPr="009309CA" w:rsidRDefault="00E15CD4" w:rsidP="003816EE">
            <w:pPr>
              <w:pStyle w:val="table-style-custom"/>
              <w:rPr>
                <w:caps/>
                <w:sz w:val="20"/>
                <w:szCs w:val="20"/>
              </w:rPr>
            </w:pPr>
            <w:r w:rsidRPr="001C0AB7">
              <w:rPr>
                <w:caps/>
                <w:sz w:val="20"/>
                <w:szCs w:val="20"/>
              </w:rPr>
              <w:t>END-USERS</w:t>
            </w:r>
          </w:p>
        </w:tc>
        <w:tc>
          <w:tcPr>
            <w:tcW w:w="3006" w:type="dxa"/>
            <w:tcBorders>
              <w:top w:val="nil"/>
            </w:tcBorders>
          </w:tcPr>
          <w:p w14:paraId="2F57B4E6" w14:textId="77777777" w:rsidR="00E15CD4" w:rsidRDefault="00E15CD4" w:rsidP="003816EE">
            <w:pPr>
              <w:pStyle w:val="table-style-custom"/>
            </w:pPr>
          </w:p>
        </w:tc>
      </w:tr>
      <w:tr w:rsidR="00E15CD4" w14:paraId="7061EC23" w14:textId="77777777" w:rsidTr="003816EE">
        <w:tc>
          <w:tcPr>
            <w:tcW w:w="4508" w:type="dxa"/>
            <w:gridSpan w:val="2"/>
            <w:shd w:val="clear" w:color="auto" w:fill="DC4532"/>
          </w:tcPr>
          <w:p w14:paraId="38F036EA" w14:textId="77777777" w:rsidR="00E15CD4" w:rsidRPr="00ED68C9" w:rsidRDefault="00E15CD4" w:rsidP="003816EE">
            <w:pPr>
              <w:pStyle w:val="table-style-custom"/>
              <w:jc w:val="left"/>
            </w:pPr>
            <w:r w:rsidRPr="00ED68C9">
              <w:t xml:space="preserve">Key </w:t>
            </w:r>
            <w:r>
              <w:t>{SegmentName1}</w:t>
            </w:r>
            <w:r w:rsidRPr="00ED68C9">
              <w:t>s:</w:t>
            </w:r>
          </w:p>
        </w:tc>
        <w:tc>
          <w:tcPr>
            <w:tcW w:w="4509" w:type="dxa"/>
            <w:gridSpan w:val="2"/>
            <w:shd w:val="clear" w:color="auto" w:fill="DC4532"/>
          </w:tcPr>
          <w:p w14:paraId="7277937C" w14:textId="77777777" w:rsidR="00E15CD4" w:rsidRPr="00ED68C9" w:rsidRDefault="00E15CD4" w:rsidP="003816EE">
            <w:pPr>
              <w:pStyle w:val="table-style-custom"/>
              <w:jc w:val="left"/>
            </w:pPr>
            <w:r w:rsidRPr="00ED68C9">
              <w:t>Key Manufacturers/ Assemblers/OEMs</w:t>
            </w:r>
          </w:p>
        </w:tc>
      </w:tr>
      <w:tr w:rsidR="00E15CD4" w14:paraId="34820577" w14:textId="77777777" w:rsidTr="003816EE">
        <w:tc>
          <w:tcPr>
            <w:tcW w:w="4508" w:type="dxa"/>
            <w:gridSpan w:val="2"/>
          </w:tcPr>
          <w:p w14:paraId="77ACF0B9" w14:textId="77777777" w:rsidR="00E15CD4" w:rsidRDefault="00E15CD4" w:rsidP="003816EE">
            <w:pPr>
              <w:pStyle w:val="table-custom-list"/>
              <w:rPr>
                <w:b/>
              </w:rPr>
            </w:pPr>
            <w:r w:rsidRPr="009309CA">
              <w:rPr>
                <w:b/>
              </w:rPr>
              <w:t>List</w:t>
            </w:r>
          </w:p>
          <w:p w14:paraId="409BECB5" w14:textId="77777777" w:rsidR="00E15CD4" w:rsidRPr="009309CA" w:rsidRDefault="00E15CD4" w:rsidP="003816EE">
            <w:pPr>
              <w:pStyle w:val="table-custom-list"/>
              <w:rPr>
                <w:b/>
              </w:rPr>
            </w:pPr>
          </w:p>
        </w:tc>
        <w:tc>
          <w:tcPr>
            <w:tcW w:w="4509" w:type="dxa"/>
            <w:gridSpan w:val="2"/>
          </w:tcPr>
          <w:p w14:paraId="38D4AD34" w14:textId="77777777" w:rsidR="00E15CD4" w:rsidRDefault="00E15CD4" w:rsidP="003816EE">
            <w:pPr>
              <w:pStyle w:val="table-custom-list"/>
            </w:pPr>
            <w:r w:rsidRPr="009309CA">
              <w:t>List</w:t>
            </w:r>
          </w:p>
          <w:p w14:paraId="52056860" w14:textId="77777777" w:rsidR="00E15CD4" w:rsidRPr="009309CA" w:rsidRDefault="00E15CD4" w:rsidP="003816EE">
            <w:pPr>
              <w:pStyle w:val="table-custom-list"/>
            </w:pPr>
          </w:p>
        </w:tc>
      </w:tr>
      <w:tr w:rsidR="00E15CD4" w14:paraId="73AE7E76" w14:textId="77777777" w:rsidTr="003816EE">
        <w:tc>
          <w:tcPr>
            <w:tcW w:w="9017" w:type="dxa"/>
            <w:gridSpan w:val="4"/>
          </w:tcPr>
          <w:p w14:paraId="7B1870DB" w14:textId="75F2E7C5" w:rsidR="00E15CD4" w:rsidRPr="00DB02E1" w:rsidRDefault="00E15CD4" w:rsidP="003816EE">
            <w:pPr>
              <w:pStyle w:val="table-custom-list"/>
              <w:numPr>
                <w:ilvl w:val="0"/>
                <w:numId w:val="0"/>
              </w:numPr>
            </w:pPr>
            <w:r w:rsidRPr="00242090">
              <w:t>Source: Custom Market Insight Analysis 202</w:t>
            </w:r>
            <w:r w:rsidR="00422133">
              <w:t>3</w:t>
            </w:r>
          </w:p>
        </w:tc>
      </w:tr>
    </w:tbl>
    <w:p w14:paraId="12255CF8" w14:textId="65073A95" w:rsidR="002C5541" w:rsidRDefault="004D6E54" w:rsidP="002C5541">
      <w:pPr>
        <w:spacing w:before="0" w:after="200" w:line="276" w:lineRule="auto"/>
        <w:jc w:val="left"/>
        <w:rPr>
          <w:b/>
        </w:rPr>
      </w:pPr>
      <w:r>
        <w:tab/>
      </w:r>
      <w:r w:rsidR="002C5541">
        <w:br w:type="page"/>
      </w:r>
    </w:p>
    <w:p w14:paraId="3E6C58DB" w14:textId="77777777" w:rsidR="0026252B" w:rsidRDefault="0026252B" w:rsidP="007C7AA2">
      <w:pPr>
        <w:pStyle w:val="Heading1"/>
      </w:pPr>
      <w:bookmarkStart w:id="78" w:name="_Toc100245982"/>
      <w:bookmarkEnd w:id="77"/>
      <w:r w:rsidRPr="0026252B">
        <w:lastRenderedPageBreak/>
        <w:t>Competitive Landscape</w:t>
      </w:r>
      <w:bookmarkEnd w:id="78"/>
    </w:p>
    <w:p w14:paraId="5D999D54" w14:textId="6929A804" w:rsidR="0026252B" w:rsidRDefault="0026252B" w:rsidP="00881845">
      <w:pPr>
        <w:pStyle w:val="Heading2"/>
      </w:pPr>
      <w:bookmarkStart w:id="79" w:name="_Toc100245983"/>
      <w:r w:rsidRPr="0026252B">
        <w:t xml:space="preserve">Company </w:t>
      </w:r>
      <w:r w:rsidR="006D5460">
        <w:t>Market</w:t>
      </w:r>
      <w:r w:rsidRPr="0026252B">
        <w:t xml:space="preserve"> Share Analysis </w:t>
      </w:r>
      <w:r>
        <w:t>–</w:t>
      </w:r>
      <w:r w:rsidRPr="0026252B">
        <w:t xml:space="preserve"> 20</w:t>
      </w:r>
      <w:r w:rsidR="000F0550">
        <w:t>21</w:t>
      </w:r>
      <w:bookmarkEnd w:id="79"/>
    </w:p>
    <w:p w14:paraId="69357C33" w14:textId="6DCB4D61" w:rsidR="0026252B" w:rsidRDefault="0026252B" w:rsidP="007C7AA2">
      <w:pPr>
        <w:pStyle w:val="Heading3"/>
      </w:pPr>
      <w:bookmarkStart w:id="80" w:name="_Toc100245984"/>
      <w:r w:rsidRPr="0026252B">
        <w:t xml:space="preserve">Global </w:t>
      </w:r>
      <w:r w:rsidR="002C4087">
        <w:t>{Keyword}</w:t>
      </w:r>
      <w:r w:rsidR="006D5460">
        <w:t>Market</w:t>
      </w:r>
      <w:r w:rsidRPr="0026252B">
        <w:t xml:space="preserve">: Company </w:t>
      </w:r>
      <w:r w:rsidR="006D5460">
        <w:t>Market</w:t>
      </w:r>
      <w:r w:rsidRPr="0026252B">
        <w:t xml:space="preserve"> Share, 20</w:t>
      </w:r>
      <w:r w:rsidR="000F0550">
        <w:t>21</w:t>
      </w:r>
      <w:bookmarkEnd w:id="80"/>
    </w:p>
    <w:p w14:paraId="43EAA4D1" w14:textId="77777777" w:rsidR="00FB301D" w:rsidRDefault="00FB301D" w:rsidP="00CB0BAC">
      <w:pPr>
        <w:pStyle w:val="fig-no"/>
      </w:pPr>
      <w:bookmarkStart w:id="81" w:name="_Toc100246073"/>
      <w:r w:rsidRPr="00FB301D">
        <w:t>Company Share Analysis, 20</w:t>
      </w:r>
      <w:r w:rsidR="000F0550">
        <w:t>21</w:t>
      </w:r>
      <w:bookmarkEnd w:id="81"/>
    </w:p>
    <w:p w14:paraId="1BC1BC2C" w14:textId="4002B25E" w:rsidR="0057432E" w:rsidRPr="0057432E" w:rsidRDefault="004D6E54" w:rsidP="0057432E">
      <w:pPr>
        <w:pStyle w:val="chart-style"/>
      </w:pPr>
      <w:r>
        <w:rPr>
          <w:lang w:val="en-IN" w:eastAsia="en-IN"/>
        </w:rPr>
        <w:drawing>
          <wp:inline distT="0" distB="0" distL="0" distR="0" wp14:anchorId="4281A77A" wp14:editId="304F56AC">
            <wp:extent cx="5732145" cy="2150745"/>
            <wp:effectExtent l="0" t="0" r="1905" b="190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6.png"/>
                    <pic:cNvPicPr/>
                  </pic:nvPicPr>
                  <pic:blipFill>
                    <a:blip r:embed="rId46">
                      <a:extLst>
                        <a:ext uri="{28A0092B-C50C-407E-A947-70E740481C1C}">
                          <a14:useLocalDpi xmlns:a14="http://schemas.microsoft.com/office/drawing/2010/main" val="0"/>
                        </a:ext>
                      </a:extLst>
                    </a:blip>
                    <a:stretch>
                      <a:fillRect/>
                    </a:stretch>
                  </pic:blipFill>
                  <pic:spPr>
                    <a:xfrm>
                      <a:off x="0" y="0"/>
                      <a:ext cx="5732145" cy="2150745"/>
                    </a:xfrm>
                    <a:prstGeom prst="rect">
                      <a:avLst/>
                    </a:prstGeom>
                  </pic:spPr>
                </pic:pic>
              </a:graphicData>
            </a:graphic>
          </wp:inline>
        </w:drawing>
      </w:r>
    </w:p>
    <w:p w14:paraId="136F36B8" w14:textId="3E424FFE" w:rsidR="00853B33" w:rsidRDefault="000A0506" w:rsidP="00853B33">
      <w:pPr>
        <w:pStyle w:val="source"/>
      </w:pPr>
      <w:r>
        <w:t xml:space="preserve">Source: Primary Interviews, </w:t>
      </w:r>
      <w:r w:rsidR="00422133">
        <w:t>Custom Market Insights, 2023</w:t>
      </w:r>
    </w:p>
    <w:p w14:paraId="2C92FC73" w14:textId="0F7E4FE1" w:rsidR="00853B33" w:rsidRDefault="00853B33" w:rsidP="00881845">
      <w:pPr>
        <w:pStyle w:val="Heading2"/>
        <w:numPr>
          <w:ilvl w:val="1"/>
          <w:numId w:val="9"/>
        </w:numPr>
      </w:pPr>
      <w:r w:rsidRPr="0026252B">
        <w:t xml:space="preserve">Global </w:t>
      </w:r>
      <w:r w:rsidR="002C4087">
        <w:t>{Keyword}</w:t>
      </w:r>
      <w:r>
        <w:t xml:space="preserve"> </w:t>
      </w:r>
      <w:r w:rsidR="006D5460">
        <w:t>Market</w:t>
      </w:r>
      <w:r>
        <w:t xml:space="preserve"> </w:t>
      </w:r>
      <w:r w:rsidRPr="0026252B">
        <w:t xml:space="preserve">Company </w:t>
      </w:r>
      <w:r w:rsidR="006D5460">
        <w:t>Market</w:t>
      </w:r>
      <w:r w:rsidRPr="0026252B">
        <w:t xml:space="preserve"> Share, 20</w:t>
      </w:r>
      <w:r>
        <w:t>21</w:t>
      </w:r>
    </w:p>
    <w:p w14:paraId="1DEB85D2" w14:textId="39E5BA91" w:rsidR="00853B33" w:rsidRDefault="002C4087" w:rsidP="00853B33">
      <w:pPr>
        <w:pStyle w:val="fig-no"/>
      </w:pPr>
      <w:r>
        <w:t>{Keyword}</w:t>
      </w:r>
      <w:r w:rsidR="00853B33">
        <w:t xml:space="preserve"> </w:t>
      </w:r>
      <w:r w:rsidR="006D5460">
        <w:t>Market</w:t>
      </w:r>
      <w:r w:rsidR="00853B33">
        <w:t xml:space="preserve"> </w:t>
      </w:r>
      <w:r w:rsidR="00853B33" w:rsidRPr="00050D30">
        <w:t xml:space="preserve">– </w:t>
      </w:r>
      <w:r w:rsidR="00853B33" w:rsidRPr="0026252B">
        <w:t xml:space="preserve">Company </w:t>
      </w:r>
      <w:r w:rsidR="006D5460">
        <w:t>Market</w:t>
      </w:r>
      <w:r w:rsidR="00853B33" w:rsidRPr="0026252B">
        <w:t xml:space="preserve"> Share</w:t>
      </w:r>
    </w:p>
    <w:tbl>
      <w:tblPr>
        <w:tblStyle w:val="TableGrid"/>
        <w:tblW w:w="8952" w:type="dxa"/>
        <w:tblInd w:w="108" w:type="dxa"/>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ook w:val="04A0" w:firstRow="1" w:lastRow="0" w:firstColumn="1" w:lastColumn="0" w:noHBand="0" w:noVBand="1"/>
      </w:tblPr>
      <w:tblGrid>
        <w:gridCol w:w="2875"/>
        <w:gridCol w:w="3041"/>
        <w:gridCol w:w="3036"/>
      </w:tblGrid>
      <w:tr w:rsidR="004D6E54" w:rsidRPr="00BA6619" w14:paraId="283D3505" w14:textId="77777777" w:rsidTr="009E2514">
        <w:trPr>
          <w:trHeight w:val="488"/>
        </w:trPr>
        <w:tc>
          <w:tcPr>
            <w:tcW w:w="2875" w:type="dxa"/>
            <w:shd w:val="clear" w:color="auto" w:fill="DC4F32"/>
          </w:tcPr>
          <w:p w14:paraId="0C542312" w14:textId="5DA40EE1" w:rsidR="004D6E54" w:rsidRPr="00B554CB" w:rsidRDefault="004D6E54" w:rsidP="004D6E54">
            <w:pPr>
              <w:pStyle w:val="table-style-orange"/>
              <w:rPr>
                <w:color w:val="FFFFFF" w:themeColor="background1"/>
              </w:rPr>
            </w:pPr>
            <w:r w:rsidRPr="00B554CB">
              <w:rPr>
                <w:color w:val="FFFFFF" w:themeColor="background1"/>
              </w:rPr>
              <w:t>Company Name</w:t>
            </w:r>
          </w:p>
        </w:tc>
        <w:tc>
          <w:tcPr>
            <w:tcW w:w="3041" w:type="dxa"/>
            <w:shd w:val="clear" w:color="auto" w:fill="DC4F32"/>
          </w:tcPr>
          <w:p w14:paraId="12D21620" w14:textId="7C5C578D" w:rsidR="004D6E54" w:rsidRPr="00B554CB" w:rsidRDefault="004D6E54" w:rsidP="004D6E54">
            <w:pPr>
              <w:pStyle w:val="table-style-orange"/>
              <w:rPr>
                <w:color w:val="FFFFFF" w:themeColor="background1"/>
              </w:rPr>
            </w:pPr>
            <w:r w:rsidRPr="00B554CB">
              <w:rPr>
                <w:color w:val="FFFFFF" w:themeColor="background1"/>
              </w:rPr>
              <w:t>Market Revenue (USD Million)</w:t>
            </w:r>
          </w:p>
        </w:tc>
        <w:tc>
          <w:tcPr>
            <w:tcW w:w="3036" w:type="dxa"/>
            <w:shd w:val="clear" w:color="auto" w:fill="DC4F32"/>
          </w:tcPr>
          <w:p w14:paraId="20A78006" w14:textId="42E4DF2B" w:rsidR="004D6E54" w:rsidRPr="00B554CB" w:rsidRDefault="004D6E54" w:rsidP="004D6E54">
            <w:pPr>
              <w:pStyle w:val="table-style-orange"/>
              <w:rPr>
                <w:color w:val="FFFFFF" w:themeColor="background1"/>
              </w:rPr>
            </w:pPr>
            <w:r w:rsidRPr="00B554CB">
              <w:rPr>
                <w:color w:val="FFFFFF" w:themeColor="background1"/>
              </w:rPr>
              <w:t>Market Share (%)</w:t>
            </w:r>
          </w:p>
        </w:tc>
      </w:tr>
      <w:tr w:rsidR="00853B33" w:rsidRPr="00BA6619" w14:paraId="064800EA" w14:textId="77777777" w:rsidTr="001F3689">
        <w:trPr>
          <w:trHeight w:val="636"/>
        </w:trPr>
        <w:tc>
          <w:tcPr>
            <w:tcW w:w="2875" w:type="dxa"/>
            <w:vAlign w:val="center"/>
          </w:tcPr>
          <w:p w14:paraId="57E3CA02" w14:textId="77777777" w:rsidR="00853B33" w:rsidRPr="001F3689" w:rsidRDefault="00853B33" w:rsidP="001F3689">
            <w:pPr>
              <w:pStyle w:val="table-style-orange"/>
            </w:pPr>
            <w:r w:rsidRPr="001F3689">
              <w:t>{#Company}</w:t>
            </w:r>
          </w:p>
          <w:p w14:paraId="4F27B651" w14:textId="31886051" w:rsidR="00853B33" w:rsidRPr="00BA6619" w:rsidRDefault="00853B33" w:rsidP="001F3689">
            <w:pPr>
              <w:pStyle w:val="table-style-orange"/>
            </w:pPr>
          </w:p>
        </w:tc>
        <w:tc>
          <w:tcPr>
            <w:tcW w:w="3041" w:type="dxa"/>
            <w:shd w:val="clear" w:color="auto" w:fill="auto"/>
            <w:vAlign w:val="center"/>
          </w:tcPr>
          <w:p w14:paraId="418A0F6D" w14:textId="44A5EB87" w:rsidR="00853B33" w:rsidRPr="00BA6619" w:rsidRDefault="00853B33" w:rsidP="001F3689">
            <w:pPr>
              <w:pStyle w:val="table-style-orange"/>
            </w:pPr>
            <w:r>
              <w:t>XX</w:t>
            </w:r>
          </w:p>
        </w:tc>
        <w:tc>
          <w:tcPr>
            <w:tcW w:w="3036" w:type="dxa"/>
            <w:shd w:val="clear" w:color="auto" w:fill="auto"/>
            <w:vAlign w:val="center"/>
          </w:tcPr>
          <w:p w14:paraId="218B7458" w14:textId="77777777" w:rsidR="00853B33" w:rsidRPr="001F3689" w:rsidRDefault="00853B33" w:rsidP="001F3689">
            <w:pPr>
              <w:pStyle w:val="table-style-orange"/>
            </w:pPr>
            <w:r w:rsidRPr="001F3689">
              <w:t>XX{/Company}</w:t>
            </w:r>
          </w:p>
          <w:p w14:paraId="687EA5CE" w14:textId="7DFB15C1" w:rsidR="00853B33" w:rsidRPr="00BA6619" w:rsidRDefault="00853B33" w:rsidP="001F3689">
            <w:pPr>
              <w:pStyle w:val="table-style-orange"/>
            </w:pPr>
          </w:p>
        </w:tc>
      </w:tr>
    </w:tbl>
    <w:p w14:paraId="5F0410C5" w14:textId="14CCE4B9" w:rsidR="00F665C4" w:rsidRPr="00B70695" w:rsidRDefault="00F665C4" w:rsidP="00853B33">
      <w:pPr>
        <w:pStyle w:val="source"/>
      </w:pPr>
      <w:r>
        <w:br w:type="page"/>
      </w:r>
    </w:p>
    <w:p w14:paraId="3A0437DF" w14:textId="77777777" w:rsidR="00B43FDF" w:rsidRDefault="00B43FDF" w:rsidP="00881845">
      <w:pPr>
        <w:pStyle w:val="Heading2"/>
      </w:pPr>
      <w:bookmarkStart w:id="82" w:name="_Toc100245985"/>
      <w:r w:rsidRPr="00B43FDF">
        <w:lastRenderedPageBreak/>
        <w:t>Strategic Developments</w:t>
      </w:r>
      <w:bookmarkEnd w:id="82"/>
    </w:p>
    <w:p w14:paraId="4EE04BD7" w14:textId="77777777" w:rsidR="00B43FDF" w:rsidRDefault="00B43FDF" w:rsidP="007C7AA2">
      <w:pPr>
        <w:pStyle w:val="Heading3"/>
      </w:pPr>
      <w:bookmarkStart w:id="83" w:name="_Toc100245986"/>
      <w:r w:rsidRPr="00B43FDF">
        <w:t>Acquisitions &amp; Mergers</w:t>
      </w:r>
      <w:bookmarkEnd w:id="83"/>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ook w:val="04A0" w:firstRow="1" w:lastRow="0" w:firstColumn="1" w:lastColumn="0" w:noHBand="0" w:noVBand="1"/>
      </w:tblPr>
      <w:tblGrid>
        <w:gridCol w:w="2125"/>
        <w:gridCol w:w="1960"/>
        <w:gridCol w:w="4932"/>
      </w:tblGrid>
      <w:tr w:rsidR="004D6E54" w:rsidRPr="00B43FDF" w14:paraId="3BDFC0B7" w14:textId="77777777" w:rsidTr="0065174A">
        <w:tc>
          <w:tcPr>
            <w:tcW w:w="1178" w:type="pct"/>
            <w:shd w:val="clear" w:color="auto" w:fill="DC4F32"/>
          </w:tcPr>
          <w:p w14:paraId="0DCA4B2E" w14:textId="280F44CA" w:rsidR="004D6E54" w:rsidRPr="00B554CB" w:rsidRDefault="004D6E54" w:rsidP="004D6E54">
            <w:pPr>
              <w:pStyle w:val="table-style-orange"/>
              <w:rPr>
                <w:color w:val="FFFFFF" w:themeColor="background1"/>
              </w:rPr>
            </w:pPr>
            <w:r w:rsidRPr="00B554CB">
              <w:rPr>
                <w:color w:val="FFFFFF" w:themeColor="background1"/>
              </w:rPr>
              <w:t>Date</w:t>
            </w:r>
          </w:p>
        </w:tc>
        <w:tc>
          <w:tcPr>
            <w:tcW w:w="1087" w:type="pct"/>
            <w:shd w:val="clear" w:color="auto" w:fill="DC4F32"/>
          </w:tcPr>
          <w:p w14:paraId="24B2CF8C" w14:textId="512615F2" w:rsidR="004D6E54" w:rsidRPr="00B554CB" w:rsidRDefault="004D6E54" w:rsidP="004D6E54">
            <w:pPr>
              <w:pStyle w:val="table-style-orange"/>
              <w:rPr>
                <w:color w:val="FFFFFF" w:themeColor="background1"/>
              </w:rPr>
            </w:pPr>
            <w:r w:rsidRPr="00B554CB">
              <w:rPr>
                <w:color w:val="FFFFFF" w:themeColor="background1"/>
              </w:rPr>
              <w:t>Company</w:t>
            </w:r>
          </w:p>
        </w:tc>
        <w:tc>
          <w:tcPr>
            <w:tcW w:w="2735" w:type="pct"/>
            <w:shd w:val="clear" w:color="auto" w:fill="DC4F32"/>
          </w:tcPr>
          <w:p w14:paraId="7AD0EB4C" w14:textId="45AB444D" w:rsidR="004D6E54" w:rsidRPr="00B554CB" w:rsidRDefault="004D6E54" w:rsidP="004D6E54">
            <w:pPr>
              <w:pStyle w:val="table-style-orange"/>
              <w:rPr>
                <w:color w:val="FFFFFF" w:themeColor="background1"/>
              </w:rPr>
            </w:pPr>
            <w:r w:rsidRPr="00B554CB">
              <w:rPr>
                <w:color w:val="FFFFFF" w:themeColor="background1"/>
              </w:rPr>
              <w:t>Development</w:t>
            </w:r>
          </w:p>
        </w:tc>
      </w:tr>
      <w:tr w:rsidR="00B43FDF" w:rsidRPr="00B43FDF" w14:paraId="1518CC62" w14:textId="77777777" w:rsidTr="00B43FDF">
        <w:tc>
          <w:tcPr>
            <w:tcW w:w="1178" w:type="pct"/>
          </w:tcPr>
          <w:p w14:paraId="11F0FAEF" w14:textId="77777777" w:rsidR="00B43FDF" w:rsidRPr="00B43FDF" w:rsidRDefault="00B43FDF" w:rsidP="00B43FDF">
            <w:pPr>
              <w:pStyle w:val="table-style-orange"/>
              <w:rPr>
                <w:b w:val="0"/>
              </w:rPr>
            </w:pPr>
            <w:r w:rsidRPr="00B43FDF">
              <w:rPr>
                <w:b w:val="0"/>
              </w:rPr>
              <w:t>March, 2017</w:t>
            </w:r>
          </w:p>
        </w:tc>
        <w:tc>
          <w:tcPr>
            <w:tcW w:w="1087" w:type="pct"/>
          </w:tcPr>
          <w:p w14:paraId="64D75D1E" w14:textId="77777777" w:rsidR="00B43FDF" w:rsidRPr="00B43FDF" w:rsidRDefault="00B43FDF" w:rsidP="00B43FDF">
            <w:pPr>
              <w:pStyle w:val="table-style-orange"/>
              <w:rPr>
                <w:b w:val="0"/>
              </w:rPr>
            </w:pPr>
            <w:r w:rsidRPr="00B43FDF">
              <w:rPr>
                <w:b w:val="0"/>
              </w:rPr>
              <w:t>XXXXX</w:t>
            </w:r>
          </w:p>
        </w:tc>
        <w:tc>
          <w:tcPr>
            <w:tcW w:w="2735" w:type="pct"/>
          </w:tcPr>
          <w:p w14:paraId="351C2DE0" w14:textId="77777777" w:rsidR="00B43FDF" w:rsidRPr="00B43FDF" w:rsidRDefault="00B43FDF" w:rsidP="00B43FDF">
            <w:pPr>
              <w:pStyle w:val="table-style-orange"/>
              <w:rPr>
                <w:b w:val="0"/>
              </w:rPr>
            </w:pPr>
            <w:r w:rsidRPr="00B43FDF">
              <w:rPr>
                <w:b w:val="0"/>
              </w:rPr>
              <w:t>XXXXX</w:t>
            </w:r>
          </w:p>
        </w:tc>
      </w:tr>
      <w:tr w:rsidR="00B43FDF" w:rsidRPr="00B43FDF" w14:paraId="6D60138F" w14:textId="77777777" w:rsidTr="00B43FDF">
        <w:tc>
          <w:tcPr>
            <w:tcW w:w="1178" w:type="pct"/>
          </w:tcPr>
          <w:p w14:paraId="7365958E" w14:textId="77777777" w:rsidR="00B43FDF" w:rsidRPr="00B43FDF" w:rsidRDefault="00B43FDF" w:rsidP="00B43FDF">
            <w:pPr>
              <w:pStyle w:val="table-style-orange"/>
              <w:rPr>
                <w:b w:val="0"/>
              </w:rPr>
            </w:pPr>
            <w:r w:rsidRPr="00B43FDF">
              <w:rPr>
                <w:b w:val="0"/>
              </w:rPr>
              <w:t>April, 2018</w:t>
            </w:r>
          </w:p>
        </w:tc>
        <w:tc>
          <w:tcPr>
            <w:tcW w:w="1087" w:type="pct"/>
          </w:tcPr>
          <w:p w14:paraId="1B274D24" w14:textId="77777777" w:rsidR="00B43FDF" w:rsidRPr="00B43FDF" w:rsidRDefault="00B43FDF" w:rsidP="00B43FDF">
            <w:pPr>
              <w:pStyle w:val="table-style-orange"/>
              <w:rPr>
                <w:b w:val="0"/>
              </w:rPr>
            </w:pPr>
            <w:r w:rsidRPr="00B43FDF">
              <w:rPr>
                <w:b w:val="0"/>
              </w:rPr>
              <w:t>XXXXX</w:t>
            </w:r>
          </w:p>
        </w:tc>
        <w:tc>
          <w:tcPr>
            <w:tcW w:w="2735" w:type="pct"/>
          </w:tcPr>
          <w:p w14:paraId="4DC72EED" w14:textId="77777777" w:rsidR="00B43FDF" w:rsidRPr="00B43FDF" w:rsidRDefault="00B43FDF" w:rsidP="00B43FDF">
            <w:pPr>
              <w:pStyle w:val="table-style-orange"/>
              <w:rPr>
                <w:b w:val="0"/>
              </w:rPr>
            </w:pPr>
            <w:r w:rsidRPr="00B43FDF">
              <w:rPr>
                <w:b w:val="0"/>
              </w:rPr>
              <w:t>XXXXX</w:t>
            </w:r>
          </w:p>
        </w:tc>
      </w:tr>
      <w:tr w:rsidR="00B43FDF" w:rsidRPr="00B43FDF" w14:paraId="56EC5AAE" w14:textId="77777777" w:rsidTr="00B43FDF">
        <w:tc>
          <w:tcPr>
            <w:tcW w:w="1178" w:type="pct"/>
          </w:tcPr>
          <w:p w14:paraId="19DB5082" w14:textId="77777777" w:rsidR="00B43FDF" w:rsidRPr="00B43FDF" w:rsidRDefault="00B43FDF" w:rsidP="00B43FDF">
            <w:pPr>
              <w:pStyle w:val="table-style-orange"/>
              <w:rPr>
                <w:b w:val="0"/>
              </w:rPr>
            </w:pPr>
            <w:r w:rsidRPr="00B43FDF">
              <w:rPr>
                <w:b w:val="0"/>
              </w:rPr>
              <w:t>September, 2018</w:t>
            </w:r>
          </w:p>
        </w:tc>
        <w:tc>
          <w:tcPr>
            <w:tcW w:w="1087" w:type="pct"/>
          </w:tcPr>
          <w:p w14:paraId="0DAC52F0" w14:textId="77777777" w:rsidR="00B43FDF" w:rsidRPr="00B43FDF" w:rsidRDefault="00B43FDF" w:rsidP="00B43FDF">
            <w:pPr>
              <w:pStyle w:val="table-style-orange"/>
              <w:rPr>
                <w:b w:val="0"/>
              </w:rPr>
            </w:pPr>
            <w:r w:rsidRPr="00B43FDF">
              <w:rPr>
                <w:b w:val="0"/>
              </w:rPr>
              <w:t>XXXXX</w:t>
            </w:r>
          </w:p>
        </w:tc>
        <w:tc>
          <w:tcPr>
            <w:tcW w:w="2735" w:type="pct"/>
          </w:tcPr>
          <w:p w14:paraId="26F66E25" w14:textId="77777777" w:rsidR="00B43FDF" w:rsidRPr="00B43FDF" w:rsidRDefault="00B43FDF" w:rsidP="00B43FDF">
            <w:pPr>
              <w:pStyle w:val="table-style-orange"/>
              <w:rPr>
                <w:b w:val="0"/>
              </w:rPr>
            </w:pPr>
            <w:r w:rsidRPr="00B43FDF">
              <w:rPr>
                <w:b w:val="0"/>
              </w:rPr>
              <w:t>XXXXX</w:t>
            </w:r>
          </w:p>
        </w:tc>
      </w:tr>
    </w:tbl>
    <w:p w14:paraId="445FABDD" w14:textId="504DCEA0" w:rsidR="00B43FDF" w:rsidRDefault="000A0506" w:rsidP="00853B33">
      <w:pPr>
        <w:pStyle w:val="source"/>
      </w:pPr>
      <w:r>
        <w:t xml:space="preserve">Source: Primary Interviews, </w:t>
      </w:r>
      <w:r w:rsidR="00422133">
        <w:t>Custom Market Insights, 2023</w:t>
      </w:r>
    </w:p>
    <w:p w14:paraId="25511148" w14:textId="77777777" w:rsidR="00B43FDF" w:rsidRDefault="00C25083" w:rsidP="007C7AA2">
      <w:pPr>
        <w:pStyle w:val="Heading3"/>
      </w:pPr>
      <w:bookmarkStart w:id="84" w:name="_Toc100245987"/>
      <w:r w:rsidRPr="00C25083">
        <w:t>New Product Launch</w:t>
      </w:r>
      <w:bookmarkEnd w:id="84"/>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ook w:val="04A0" w:firstRow="1" w:lastRow="0" w:firstColumn="1" w:lastColumn="0" w:noHBand="0" w:noVBand="1"/>
      </w:tblPr>
      <w:tblGrid>
        <w:gridCol w:w="2125"/>
        <w:gridCol w:w="1960"/>
        <w:gridCol w:w="4932"/>
      </w:tblGrid>
      <w:tr w:rsidR="004D6E54" w:rsidRPr="00C25083" w14:paraId="26D4710B" w14:textId="77777777" w:rsidTr="005A4058">
        <w:tc>
          <w:tcPr>
            <w:tcW w:w="1178" w:type="pct"/>
            <w:shd w:val="clear" w:color="auto" w:fill="DC4F32"/>
          </w:tcPr>
          <w:p w14:paraId="3210C263" w14:textId="6A1E6A08" w:rsidR="004D6E54" w:rsidRPr="00B554CB" w:rsidRDefault="004D6E54" w:rsidP="004D6E54">
            <w:pPr>
              <w:pStyle w:val="table-style-orange"/>
              <w:rPr>
                <w:color w:val="FFFFFF" w:themeColor="background1"/>
              </w:rPr>
            </w:pPr>
            <w:r w:rsidRPr="00B554CB">
              <w:rPr>
                <w:color w:val="FFFFFF" w:themeColor="background1"/>
              </w:rPr>
              <w:t>Date</w:t>
            </w:r>
          </w:p>
        </w:tc>
        <w:tc>
          <w:tcPr>
            <w:tcW w:w="1087" w:type="pct"/>
            <w:shd w:val="clear" w:color="auto" w:fill="DC4F32"/>
          </w:tcPr>
          <w:p w14:paraId="47FE1187" w14:textId="64652212" w:rsidR="004D6E54" w:rsidRPr="00B554CB" w:rsidRDefault="004D6E54" w:rsidP="004D6E54">
            <w:pPr>
              <w:pStyle w:val="table-style-orange"/>
              <w:rPr>
                <w:color w:val="FFFFFF" w:themeColor="background1"/>
              </w:rPr>
            </w:pPr>
            <w:r w:rsidRPr="00B554CB">
              <w:rPr>
                <w:color w:val="FFFFFF" w:themeColor="background1"/>
              </w:rPr>
              <w:t>Company</w:t>
            </w:r>
          </w:p>
        </w:tc>
        <w:tc>
          <w:tcPr>
            <w:tcW w:w="2735" w:type="pct"/>
            <w:shd w:val="clear" w:color="auto" w:fill="DC4F32"/>
          </w:tcPr>
          <w:p w14:paraId="78F33F68" w14:textId="1B91D753" w:rsidR="004D6E54" w:rsidRPr="00B554CB" w:rsidRDefault="004D6E54" w:rsidP="004D6E54">
            <w:pPr>
              <w:pStyle w:val="table-style-orange"/>
              <w:rPr>
                <w:color w:val="FFFFFF" w:themeColor="background1"/>
              </w:rPr>
            </w:pPr>
            <w:r w:rsidRPr="00B554CB">
              <w:rPr>
                <w:color w:val="FFFFFF" w:themeColor="background1"/>
              </w:rPr>
              <w:t>Development</w:t>
            </w:r>
          </w:p>
        </w:tc>
      </w:tr>
      <w:tr w:rsidR="00C25083" w:rsidRPr="00C25083" w14:paraId="52AB9B85" w14:textId="77777777" w:rsidTr="00C25083">
        <w:tc>
          <w:tcPr>
            <w:tcW w:w="1178" w:type="pct"/>
          </w:tcPr>
          <w:p w14:paraId="3F017B01" w14:textId="77777777" w:rsidR="00C25083" w:rsidRPr="00C25083" w:rsidRDefault="00C25083" w:rsidP="00C25083">
            <w:pPr>
              <w:pStyle w:val="table-style-orange"/>
              <w:rPr>
                <w:b w:val="0"/>
              </w:rPr>
            </w:pPr>
            <w:r w:rsidRPr="00C25083">
              <w:rPr>
                <w:b w:val="0"/>
              </w:rPr>
              <w:t>January, 2020</w:t>
            </w:r>
          </w:p>
        </w:tc>
        <w:tc>
          <w:tcPr>
            <w:tcW w:w="1087" w:type="pct"/>
          </w:tcPr>
          <w:p w14:paraId="36D89E32" w14:textId="77777777" w:rsidR="00C25083" w:rsidRPr="00C25083" w:rsidRDefault="00C25083" w:rsidP="00C25083">
            <w:pPr>
              <w:pStyle w:val="table-style-orange"/>
              <w:rPr>
                <w:b w:val="0"/>
              </w:rPr>
            </w:pPr>
            <w:r w:rsidRPr="00C25083">
              <w:rPr>
                <w:b w:val="0"/>
              </w:rPr>
              <w:t>XXXXX</w:t>
            </w:r>
          </w:p>
        </w:tc>
        <w:tc>
          <w:tcPr>
            <w:tcW w:w="2735" w:type="pct"/>
          </w:tcPr>
          <w:p w14:paraId="2F39ACEC" w14:textId="77777777" w:rsidR="00C25083" w:rsidRPr="00C25083" w:rsidRDefault="00C25083" w:rsidP="00C25083">
            <w:pPr>
              <w:pStyle w:val="table-style-orange"/>
              <w:rPr>
                <w:b w:val="0"/>
              </w:rPr>
            </w:pPr>
            <w:r w:rsidRPr="00C25083">
              <w:rPr>
                <w:b w:val="0"/>
              </w:rPr>
              <w:t>XXXXX</w:t>
            </w:r>
          </w:p>
        </w:tc>
      </w:tr>
      <w:tr w:rsidR="00C25083" w:rsidRPr="00C25083" w14:paraId="67F40143" w14:textId="77777777" w:rsidTr="00C25083">
        <w:tc>
          <w:tcPr>
            <w:tcW w:w="1178" w:type="pct"/>
          </w:tcPr>
          <w:p w14:paraId="1C7A2997" w14:textId="77777777" w:rsidR="00C25083" w:rsidRPr="00C25083" w:rsidRDefault="00C25083" w:rsidP="00C25083">
            <w:pPr>
              <w:pStyle w:val="table-style-orange"/>
              <w:rPr>
                <w:b w:val="0"/>
              </w:rPr>
            </w:pPr>
            <w:r w:rsidRPr="00C25083">
              <w:rPr>
                <w:b w:val="0"/>
              </w:rPr>
              <w:t>August, 2019</w:t>
            </w:r>
          </w:p>
        </w:tc>
        <w:tc>
          <w:tcPr>
            <w:tcW w:w="1087" w:type="pct"/>
          </w:tcPr>
          <w:p w14:paraId="159A4B64" w14:textId="77777777" w:rsidR="00C25083" w:rsidRPr="00C25083" w:rsidRDefault="00C25083" w:rsidP="00C25083">
            <w:pPr>
              <w:pStyle w:val="table-style-orange"/>
              <w:rPr>
                <w:b w:val="0"/>
              </w:rPr>
            </w:pPr>
            <w:r w:rsidRPr="00C25083">
              <w:rPr>
                <w:b w:val="0"/>
              </w:rPr>
              <w:t>XXXXX</w:t>
            </w:r>
          </w:p>
        </w:tc>
        <w:tc>
          <w:tcPr>
            <w:tcW w:w="2735" w:type="pct"/>
          </w:tcPr>
          <w:p w14:paraId="5B4B0462" w14:textId="77777777" w:rsidR="00C25083" w:rsidRPr="00C25083" w:rsidRDefault="00C25083" w:rsidP="00C25083">
            <w:pPr>
              <w:pStyle w:val="table-style-orange"/>
              <w:rPr>
                <w:b w:val="0"/>
              </w:rPr>
            </w:pPr>
            <w:r w:rsidRPr="00C25083">
              <w:rPr>
                <w:b w:val="0"/>
              </w:rPr>
              <w:t>XXXXX</w:t>
            </w:r>
          </w:p>
        </w:tc>
      </w:tr>
      <w:tr w:rsidR="00C25083" w:rsidRPr="00C25083" w14:paraId="7A2996C4" w14:textId="77777777" w:rsidTr="00C25083">
        <w:tc>
          <w:tcPr>
            <w:tcW w:w="1178" w:type="pct"/>
          </w:tcPr>
          <w:p w14:paraId="16E14321" w14:textId="77777777" w:rsidR="00C25083" w:rsidRPr="00C25083" w:rsidRDefault="00C25083" w:rsidP="00C25083">
            <w:pPr>
              <w:pStyle w:val="table-style-orange"/>
              <w:rPr>
                <w:b w:val="0"/>
              </w:rPr>
            </w:pPr>
            <w:r w:rsidRPr="00C25083">
              <w:rPr>
                <w:b w:val="0"/>
              </w:rPr>
              <w:t>December, 2018</w:t>
            </w:r>
          </w:p>
        </w:tc>
        <w:tc>
          <w:tcPr>
            <w:tcW w:w="1087" w:type="pct"/>
          </w:tcPr>
          <w:p w14:paraId="5AD91005" w14:textId="77777777" w:rsidR="00C25083" w:rsidRPr="00C25083" w:rsidRDefault="00C25083" w:rsidP="00C25083">
            <w:pPr>
              <w:pStyle w:val="table-style-orange"/>
              <w:rPr>
                <w:b w:val="0"/>
              </w:rPr>
            </w:pPr>
            <w:r w:rsidRPr="00C25083">
              <w:rPr>
                <w:b w:val="0"/>
              </w:rPr>
              <w:t>XXXXX</w:t>
            </w:r>
          </w:p>
        </w:tc>
        <w:tc>
          <w:tcPr>
            <w:tcW w:w="2735" w:type="pct"/>
          </w:tcPr>
          <w:p w14:paraId="54487126" w14:textId="77777777" w:rsidR="00C25083" w:rsidRPr="00C25083" w:rsidRDefault="00C25083" w:rsidP="00C25083">
            <w:pPr>
              <w:pStyle w:val="table-style-orange"/>
              <w:rPr>
                <w:b w:val="0"/>
              </w:rPr>
            </w:pPr>
            <w:r w:rsidRPr="00C25083">
              <w:rPr>
                <w:b w:val="0"/>
              </w:rPr>
              <w:t>XXXXX</w:t>
            </w:r>
          </w:p>
        </w:tc>
      </w:tr>
    </w:tbl>
    <w:p w14:paraId="2889E6D9" w14:textId="1DB28A2F" w:rsidR="00C25083" w:rsidRDefault="000A0506" w:rsidP="00853B33">
      <w:pPr>
        <w:pStyle w:val="source"/>
      </w:pPr>
      <w:r>
        <w:t xml:space="preserve">Source: Primary Interviews, </w:t>
      </w:r>
      <w:r w:rsidR="00422133">
        <w:t>Custom Market Insights, 2023</w:t>
      </w:r>
    </w:p>
    <w:p w14:paraId="4D69E03C" w14:textId="77777777" w:rsidR="00C25083" w:rsidRDefault="00C25083" w:rsidP="007C7AA2">
      <w:pPr>
        <w:pStyle w:val="Heading3"/>
      </w:pPr>
      <w:bookmarkStart w:id="85" w:name="_Toc100245988"/>
      <w:r w:rsidRPr="00C25083">
        <w:t>Regional Expansion</w:t>
      </w:r>
      <w:bookmarkEnd w:id="85"/>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ook w:val="04A0" w:firstRow="1" w:lastRow="0" w:firstColumn="1" w:lastColumn="0" w:noHBand="0" w:noVBand="1"/>
      </w:tblPr>
      <w:tblGrid>
        <w:gridCol w:w="2125"/>
        <w:gridCol w:w="1960"/>
        <w:gridCol w:w="4932"/>
      </w:tblGrid>
      <w:tr w:rsidR="004D6E54" w:rsidRPr="00050D30" w14:paraId="313EF3BD" w14:textId="77777777" w:rsidTr="002B7A99">
        <w:tc>
          <w:tcPr>
            <w:tcW w:w="1178" w:type="pct"/>
            <w:shd w:val="clear" w:color="auto" w:fill="DC4F32"/>
          </w:tcPr>
          <w:p w14:paraId="71CC299F" w14:textId="30ED49F2" w:rsidR="004D6E54" w:rsidRPr="00B554CB" w:rsidRDefault="004D6E54" w:rsidP="004D6E54">
            <w:pPr>
              <w:pStyle w:val="table-style-orange"/>
              <w:rPr>
                <w:color w:val="FFFFFF" w:themeColor="background1"/>
              </w:rPr>
            </w:pPr>
            <w:r w:rsidRPr="00B554CB">
              <w:rPr>
                <w:color w:val="FFFFFF" w:themeColor="background1"/>
              </w:rPr>
              <w:t>Date</w:t>
            </w:r>
          </w:p>
        </w:tc>
        <w:tc>
          <w:tcPr>
            <w:tcW w:w="1087" w:type="pct"/>
            <w:shd w:val="clear" w:color="auto" w:fill="DC4F32"/>
          </w:tcPr>
          <w:p w14:paraId="4065B212" w14:textId="56ADC158" w:rsidR="004D6E54" w:rsidRPr="00B554CB" w:rsidRDefault="004D6E54" w:rsidP="004D6E54">
            <w:pPr>
              <w:pStyle w:val="table-style-orange"/>
              <w:rPr>
                <w:color w:val="FFFFFF" w:themeColor="background1"/>
              </w:rPr>
            </w:pPr>
            <w:r w:rsidRPr="00B554CB">
              <w:rPr>
                <w:color w:val="FFFFFF" w:themeColor="background1"/>
              </w:rPr>
              <w:t>Company</w:t>
            </w:r>
          </w:p>
        </w:tc>
        <w:tc>
          <w:tcPr>
            <w:tcW w:w="2735" w:type="pct"/>
            <w:shd w:val="clear" w:color="auto" w:fill="DC4F32"/>
          </w:tcPr>
          <w:p w14:paraId="186D3961" w14:textId="2A3D6298" w:rsidR="004D6E54" w:rsidRPr="00B554CB" w:rsidRDefault="004D6E54" w:rsidP="004D6E54">
            <w:pPr>
              <w:pStyle w:val="table-style-orange"/>
              <w:rPr>
                <w:color w:val="FFFFFF" w:themeColor="background1"/>
              </w:rPr>
            </w:pPr>
            <w:r w:rsidRPr="00B554CB">
              <w:rPr>
                <w:color w:val="FFFFFF" w:themeColor="background1"/>
              </w:rPr>
              <w:t>Development</w:t>
            </w:r>
          </w:p>
        </w:tc>
      </w:tr>
      <w:tr w:rsidR="00050D30" w:rsidRPr="00050D30" w14:paraId="154EFD11" w14:textId="77777777" w:rsidTr="00050D30">
        <w:tc>
          <w:tcPr>
            <w:tcW w:w="1178" w:type="pct"/>
            <w:tcBorders>
              <w:top w:val="single" w:sz="4" w:space="0" w:color="C26C02"/>
              <w:left w:val="single" w:sz="4" w:space="0" w:color="C26C02"/>
              <w:bottom w:val="single" w:sz="4" w:space="0" w:color="C26C02"/>
              <w:right w:val="single" w:sz="4" w:space="0" w:color="C26C02"/>
            </w:tcBorders>
          </w:tcPr>
          <w:p w14:paraId="571967A9" w14:textId="77777777" w:rsidR="00050D30" w:rsidRPr="00050D30" w:rsidRDefault="00050D30" w:rsidP="00050D30">
            <w:pPr>
              <w:pStyle w:val="table-style-orange"/>
              <w:rPr>
                <w:b w:val="0"/>
              </w:rPr>
            </w:pPr>
            <w:r w:rsidRPr="00050D30">
              <w:rPr>
                <w:b w:val="0"/>
              </w:rPr>
              <w:t>May, 2019</w:t>
            </w:r>
          </w:p>
        </w:tc>
        <w:tc>
          <w:tcPr>
            <w:tcW w:w="1087" w:type="pct"/>
            <w:tcBorders>
              <w:top w:val="single" w:sz="4" w:space="0" w:color="C26C02"/>
              <w:left w:val="single" w:sz="4" w:space="0" w:color="C26C02"/>
              <w:bottom w:val="single" w:sz="4" w:space="0" w:color="C26C02"/>
              <w:right w:val="single" w:sz="4" w:space="0" w:color="C26C02"/>
            </w:tcBorders>
          </w:tcPr>
          <w:p w14:paraId="04AA9B9C" w14:textId="77777777" w:rsidR="00050D30" w:rsidRPr="00050D30" w:rsidRDefault="00050D30" w:rsidP="00050D30">
            <w:pPr>
              <w:pStyle w:val="table-style-orange"/>
              <w:rPr>
                <w:b w:val="0"/>
              </w:rPr>
            </w:pPr>
            <w:r w:rsidRPr="00050D30">
              <w:rPr>
                <w:b w:val="0"/>
              </w:rPr>
              <w:t>XXXXX</w:t>
            </w:r>
          </w:p>
        </w:tc>
        <w:tc>
          <w:tcPr>
            <w:tcW w:w="2735" w:type="pct"/>
            <w:tcBorders>
              <w:top w:val="single" w:sz="4" w:space="0" w:color="C26C02"/>
              <w:left w:val="single" w:sz="4" w:space="0" w:color="C26C02"/>
              <w:bottom w:val="single" w:sz="4" w:space="0" w:color="C26C02"/>
              <w:right w:val="single" w:sz="4" w:space="0" w:color="C26C02"/>
            </w:tcBorders>
          </w:tcPr>
          <w:p w14:paraId="202061A7" w14:textId="77777777" w:rsidR="00050D30" w:rsidRPr="00050D30" w:rsidRDefault="00050D30" w:rsidP="00050D30">
            <w:pPr>
              <w:pStyle w:val="table-style-orange"/>
              <w:rPr>
                <w:b w:val="0"/>
              </w:rPr>
            </w:pPr>
            <w:r w:rsidRPr="00050D30">
              <w:rPr>
                <w:b w:val="0"/>
              </w:rPr>
              <w:t>XXXXX</w:t>
            </w:r>
          </w:p>
        </w:tc>
      </w:tr>
      <w:tr w:rsidR="00050D30" w:rsidRPr="00050D30" w14:paraId="45FE6D0F" w14:textId="77777777" w:rsidTr="00050D30">
        <w:tc>
          <w:tcPr>
            <w:tcW w:w="1178" w:type="pct"/>
            <w:tcBorders>
              <w:top w:val="single" w:sz="4" w:space="0" w:color="C26C02"/>
              <w:left w:val="single" w:sz="4" w:space="0" w:color="C26C02"/>
              <w:bottom w:val="single" w:sz="4" w:space="0" w:color="C26C02"/>
              <w:right w:val="single" w:sz="4" w:space="0" w:color="C26C02"/>
            </w:tcBorders>
          </w:tcPr>
          <w:p w14:paraId="124F2DE6" w14:textId="77777777" w:rsidR="00050D30" w:rsidRPr="00050D30" w:rsidRDefault="00050D30" w:rsidP="00050D30">
            <w:pPr>
              <w:pStyle w:val="table-style-orange"/>
              <w:rPr>
                <w:b w:val="0"/>
              </w:rPr>
            </w:pPr>
            <w:r w:rsidRPr="00050D30">
              <w:rPr>
                <w:b w:val="0"/>
              </w:rPr>
              <w:t>April, 2017</w:t>
            </w:r>
          </w:p>
        </w:tc>
        <w:tc>
          <w:tcPr>
            <w:tcW w:w="1087" w:type="pct"/>
            <w:tcBorders>
              <w:top w:val="single" w:sz="4" w:space="0" w:color="C26C02"/>
              <w:left w:val="single" w:sz="4" w:space="0" w:color="C26C02"/>
              <w:bottom w:val="single" w:sz="4" w:space="0" w:color="C26C02"/>
              <w:right w:val="single" w:sz="4" w:space="0" w:color="C26C02"/>
            </w:tcBorders>
          </w:tcPr>
          <w:p w14:paraId="02A0974B" w14:textId="77777777" w:rsidR="00050D30" w:rsidRPr="00050D30" w:rsidRDefault="00050D30" w:rsidP="00050D30">
            <w:pPr>
              <w:pStyle w:val="table-style-orange"/>
              <w:rPr>
                <w:b w:val="0"/>
              </w:rPr>
            </w:pPr>
            <w:r w:rsidRPr="00050D30">
              <w:rPr>
                <w:b w:val="0"/>
              </w:rPr>
              <w:t>XXXXX</w:t>
            </w:r>
          </w:p>
        </w:tc>
        <w:tc>
          <w:tcPr>
            <w:tcW w:w="2735" w:type="pct"/>
            <w:tcBorders>
              <w:top w:val="single" w:sz="4" w:space="0" w:color="C26C02"/>
              <w:left w:val="single" w:sz="4" w:space="0" w:color="C26C02"/>
              <w:bottom w:val="single" w:sz="4" w:space="0" w:color="C26C02"/>
              <w:right w:val="single" w:sz="4" w:space="0" w:color="C26C02"/>
            </w:tcBorders>
          </w:tcPr>
          <w:p w14:paraId="65D8B757" w14:textId="77777777" w:rsidR="00050D30" w:rsidRPr="00050D30" w:rsidRDefault="00050D30" w:rsidP="00050D30">
            <w:pPr>
              <w:pStyle w:val="table-style-orange"/>
              <w:rPr>
                <w:b w:val="0"/>
              </w:rPr>
            </w:pPr>
            <w:r w:rsidRPr="00050D30">
              <w:rPr>
                <w:b w:val="0"/>
              </w:rPr>
              <w:t>XXXXX</w:t>
            </w:r>
          </w:p>
        </w:tc>
      </w:tr>
      <w:tr w:rsidR="00050D30" w:rsidRPr="00050D30" w14:paraId="554782F8" w14:textId="77777777" w:rsidTr="00050D30">
        <w:tc>
          <w:tcPr>
            <w:tcW w:w="1178" w:type="pct"/>
            <w:tcBorders>
              <w:top w:val="single" w:sz="4" w:space="0" w:color="C26C02"/>
              <w:left w:val="single" w:sz="4" w:space="0" w:color="C26C02"/>
              <w:bottom w:val="single" w:sz="4" w:space="0" w:color="C26C02"/>
              <w:right w:val="single" w:sz="4" w:space="0" w:color="C26C02"/>
            </w:tcBorders>
          </w:tcPr>
          <w:p w14:paraId="4CAAAADF" w14:textId="77777777" w:rsidR="00050D30" w:rsidRPr="00050D30" w:rsidRDefault="00050D30" w:rsidP="00050D30">
            <w:pPr>
              <w:pStyle w:val="table-style-orange"/>
              <w:rPr>
                <w:b w:val="0"/>
              </w:rPr>
            </w:pPr>
            <w:r w:rsidRPr="00050D30">
              <w:rPr>
                <w:b w:val="0"/>
              </w:rPr>
              <w:t>October, 2016</w:t>
            </w:r>
          </w:p>
        </w:tc>
        <w:tc>
          <w:tcPr>
            <w:tcW w:w="1087" w:type="pct"/>
            <w:tcBorders>
              <w:top w:val="single" w:sz="4" w:space="0" w:color="C26C02"/>
              <w:left w:val="single" w:sz="4" w:space="0" w:color="C26C02"/>
              <w:bottom w:val="single" w:sz="4" w:space="0" w:color="C26C02"/>
              <w:right w:val="single" w:sz="4" w:space="0" w:color="C26C02"/>
            </w:tcBorders>
          </w:tcPr>
          <w:p w14:paraId="4A69FF5C" w14:textId="77777777" w:rsidR="00050D30" w:rsidRPr="00050D30" w:rsidRDefault="00050D30" w:rsidP="00050D30">
            <w:pPr>
              <w:pStyle w:val="table-style-orange"/>
              <w:rPr>
                <w:b w:val="0"/>
              </w:rPr>
            </w:pPr>
            <w:r w:rsidRPr="00050D30">
              <w:rPr>
                <w:b w:val="0"/>
              </w:rPr>
              <w:t>XXXXX</w:t>
            </w:r>
          </w:p>
        </w:tc>
        <w:tc>
          <w:tcPr>
            <w:tcW w:w="2735" w:type="pct"/>
            <w:tcBorders>
              <w:top w:val="single" w:sz="4" w:space="0" w:color="C26C02"/>
              <w:left w:val="single" w:sz="4" w:space="0" w:color="C26C02"/>
              <w:bottom w:val="single" w:sz="4" w:space="0" w:color="C26C02"/>
              <w:right w:val="single" w:sz="4" w:space="0" w:color="C26C02"/>
            </w:tcBorders>
          </w:tcPr>
          <w:p w14:paraId="5F7637CC" w14:textId="77777777" w:rsidR="00050D30" w:rsidRPr="00050D30" w:rsidRDefault="00050D30" w:rsidP="00050D30">
            <w:pPr>
              <w:pStyle w:val="table-style-orange"/>
              <w:rPr>
                <w:b w:val="0"/>
              </w:rPr>
            </w:pPr>
            <w:r w:rsidRPr="00050D30">
              <w:rPr>
                <w:b w:val="0"/>
              </w:rPr>
              <w:t>XXXXX</w:t>
            </w:r>
          </w:p>
        </w:tc>
      </w:tr>
    </w:tbl>
    <w:p w14:paraId="33785995" w14:textId="771C4CAF" w:rsidR="00C25083" w:rsidRDefault="000A0506" w:rsidP="00853B33">
      <w:pPr>
        <w:pStyle w:val="source"/>
      </w:pPr>
      <w:r>
        <w:t xml:space="preserve">Source: Primary Interviews, </w:t>
      </w:r>
      <w:r w:rsidR="00422133">
        <w:t>Custom Market Insights, 2023</w:t>
      </w:r>
    </w:p>
    <w:p w14:paraId="2B117BC7" w14:textId="77777777" w:rsidR="00050D30" w:rsidRDefault="00050D30" w:rsidP="00881845">
      <w:pPr>
        <w:pStyle w:val="Heading2"/>
      </w:pPr>
      <w:bookmarkStart w:id="86" w:name="_Toc100245989"/>
      <w:r w:rsidRPr="00050D30">
        <w:t>Company Strategic Developments – Heat Map Analysis</w:t>
      </w:r>
      <w:bookmarkEnd w:id="86"/>
    </w:p>
    <w:p w14:paraId="58C6422E" w14:textId="77777777" w:rsidR="00050D30" w:rsidRDefault="00050D30" w:rsidP="00CB0BAC">
      <w:pPr>
        <w:pStyle w:val="fig-no"/>
      </w:pPr>
      <w:bookmarkStart w:id="87" w:name="_Toc100246074"/>
      <w:r w:rsidRPr="00050D30">
        <w:t>Company Strategic Developments – Heat Map Analysis</w:t>
      </w:r>
      <w:bookmarkEnd w:id="87"/>
      <w:r w:rsidR="00905178">
        <w:t xml:space="preserve"> </w:t>
      </w:r>
    </w:p>
    <w:tbl>
      <w:tblPr>
        <w:tblStyle w:val="TableGrid"/>
        <w:tblW w:w="0" w:type="auto"/>
        <w:tblBorders>
          <w:top w:val="single" w:sz="4" w:space="0" w:color="D2610C" w:themeColor="accent2"/>
          <w:left w:val="single" w:sz="4" w:space="0" w:color="D2610C" w:themeColor="accent2"/>
          <w:bottom w:val="single" w:sz="4" w:space="0" w:color="D2610C" w:themeColor="accent2"/>
          <w:right w:val="single" w:sz="4" w:space="0" w:color="D2610C" w:themeColor="accent2"/>
          <w:insideH w:val="single" w:sz="4" w:space="0" w:color="D2610C" w:themeColor="accent2"/>
          <w:insideV w:val="single" w:sz="4" w:space="0" w:color="D2610C" w:themeColor="accent2"/>
        </w:tblBorders>
        <w:tblLook w:val="04A0" w:firstRow="1" w:lastRow="0" w:firstColumn="1" w:lastColumn="0" w:noHBand="0" w:noVBand="1"/>
      </w:tblPr>
      <w:tblGrid>
        <w:gridCol w:w="1803"/>
        <w:gridCol w:w="1803"/>
        <w:gridCol w:w="1803"/>
        <w:gridCol w:w="1804"/>
        <w:gridCol w:w="1804"/>
      </w:tblGrid>
      <w:tr w:rsidR="004D6E54" w:rsidRPr="00AE51CC" w14:paraId="32EB64D7" w14:textId="77777777" w:rsidTr="003816EE">
        <w:tc>
          <w:tcPr>
            <w:tcW w:w="1803" w:type="dxa"/>
          </w:tcPr>
          <w:p w14:paraId="38C9A3AA" w14:textId="77777777" w:rsidR="004D6E54" w:rsidRPr="00AE51CC" w:rsidRDefault="004D6E54" w:rsidP="003816EE">
            <w:pPr>
              <w:pStyle w:val="table-style-custom"/>
              <w:rPr>
                <w:color w:val="auto"/>
              </w:rPr>
            </w:pPr>
            <w:r w:rsidRPr="00AE51CC">
              <w:rPr>
                <w:color w:val="auto"/>
              </w:rPr>
              <w:t>Company Name</w:t>
            </w:r>
          </w:p>
        </w:tc>
        <w:tc>
          <w:tcPr>
            <w:tcW w:w="1803" w:type="dxa"/>
          </w:tcPr>
          <w:p w14:paraId="2A9871DF" w14:textId="77777777" w:rsidR="004D6E54" w:rsidRPr="00AE51CC" w:rsidRDefault="004D6E54" w:rsidP="003816EE">
            <w:pPr>
              <w:pStyle w:val="table-style-custom"/>
              <w:rPr>
                <w:color w:val="auto"/>
              </w:rPr>
            </w:pPr>
            <w:r w:rsidRPr="00AE51CC">
              <w:rPr>
                <w:color w:val="auto"/>
              </w:rPr>
              <w:t>Acquisitions &amp; Mergers</w:t>
            </w:r>
          </w:p>
        </w:tc>
        <w:tc>
          <w:tcPr>
            <w:tcW w:w="1803" w:type="dxa"/>
          </w:tcPr>
          <w:p w14:paraId="35554BEF" w14:textId="77777777" w:rsidR="004D6E54" w:rsidRPr="00AE51CC" w:rsidRDefault="004D6E54" w:rsidP="003816EE">
            <w:pPr>
              <w:pStyle w:val="table-style-custom"/>
              <w:rPr>
                <w:color w:val="auto"/>
              </w:rPr>
            </w:pPr>
            <w:r w:rsidRPr="00AE51CC">
              <w:rPr>
                <w:color w:val="auto"/>
              </w:rPr>
              <w:t>New Product Launch</w:t>
            </w:r>
          </w:p>
        </w:tc>
        <w:tc>
          <w:tcPr>
            <w:tcW w:w="1804" w:type="dxa"/>
          </w:tcPr>
          <w:p w14:paraId="244ED416" w14:textId="77777777" w:rsidR="004D6E54" w:rsidRPr="00AE51CC" w:rsidRDefault="004D6E54" w:rsidP="003816EE">
            <w:pPr>
              <w:pStyle w:val="table-style-custom"/>
              <w:rPr>
                <w:color w:val="auto"/>
              </w:rPr>
            </w:pPr>
            <w:r w:rsidRPr="00AE51CC">
              <w:rPr>
                <w:color w:val="auto"/>
              </w:rPr>
              <w:t>Regional Expansion</w:t>
            </w:r>
          </w:p>
        </w:tc>
        <w:tc>
          <w:tcPr>
            <w:tcW w:w="1804" w:type="dxa"/>
          </w:tcPr>
          <w:p w14:paraId="7F2B15AC" w14:textId="77777777" w:rsidR="004D6E54" w:rsidRPr="00AE51CC" w:rsidRDefault="004D6E54" w:rsidP="003816EE">
            <w:pPr>
              <w:pStyle w:val="table-style-custom"/>
              <w:rPr>
                <w:color w:val="auto"/>
              </w:rPr>
            </w:pPr>
            <w:r w:rsidRPr="00AE51CC">
              <w:rPr>
                <w:color w:val="auto"/>
              </w:rPr>
              <w:t>Partnership / Collaborations</w:t>
            </w:r>
          </w:p>
        </w:tc>
      </w:tr>
      <w:tr w:rsidR="004D6E54" w:rsidRPr="00AE51CC" w14:paraId="0AD0E579" w14:textId="77777777" w:rsidTr="003816EE">
        <w:tc>
          <w:tcPr>
            <w:tcW w:w="1803" w:type="dxa"/>
          </w:tcPr>
          <w:p w14:paraId="0B88619A" w14:textId="77777777" w:rsidR="004D6E54" w:rsidRPr="00134DBA" w:rsidRDefault="004D6E54" w:rsidP="003816EE">
            <w:pPr>
              <w:pStyle w:val="table-style-custom"/>
              <w:rPr>
                <w:b w:val="0"/>
                <w:color w:val="auto"/>
                <w:sz w:val="16"/>
                <w:szCs w:val="16"/>
              </w:rPr>
            </w:pPr>
          </w:p>
        </w:tc>
        <w:tc>
          <w:tcPr>
            <w:tcW w:w="1803" w:type="dxa"/>
            <w:shd w:val="clear" w:color="auto" w:fill="5F6976" w:themeFill="accent1" w:themeFillShade="BF"/>
          </w:tcPr>
          <w:p w14:paraId="0A150E17" w14:textId="77777777" w:rsidR="004D6E54" w:rsidRPr="00134DBA" w:rsidRDefault="004D6E54" w:rsidP="003816EE">
            <w:pPr>
              <w:pStyle w:val="table-style-custom"/>
              <w:rPr>
                <w:b w:val="0"/>
                <w:color w:val="auto"/>
                <w:sz w:val="16"/>
                <w:szCs w:val="16"/>
              </w:rPr>
            </w:pPr>
          </w:p>
        </w:tc>
        <w:tc>
          <w:tcPr>
            <w:tcW w:w="1803" w:type="dxa"/>
            <w:shd w:val="clear" w:color="auto" w:fill="9C4809" w:themeFill="accent2" w:themeFillShade="BF"/>
          </w:tcPr>
          <w:p w14:paraId="64CA4439" w14:textId="77777777" w:rsidR="004D6E54" w:rsidRPr="00134DBA" w:rsidRDefault="004D6E54" w:rsidP="003816EE">
            <w:pPr>
              <w:pStyle w:val="table-style-custom"/>
              <w:rPr>
                <w:b w:val="0"/>
                <w:color w:val="auto"/>
                <w:sz w:val="16"/>
                <w:szCs w:val="16"/>
              </w:rPr>
            </w:pPr>
          </w:p>
        </w:tc>
        <w:tc>
          <w:tcPr>
            <w:tcW w:w="1804" w:type="dxa"/>
            <w:shd w:val="clear" w:color="auto" w:fill="5F544F" w:themeFill="accent3" w:themeFillShade="BF"/>
          </w:tcPr>
          <w:p w14:paraId="3EA81D91" w14:textId="77777777" w:rsidR="004D6E54" w:rsidRPr="00134DBA" w:rsidRDefault="004D6E54" w:rsidP="003816EE">
            <w:pPr>
              <w:pStyle w:val="table-style-custom"/>
              <w:rPr>
                <w:b w:val="0"/>
                <w:color w:val="auto"/>
                <w:sz w:val="16"/>
                <w:szCs w:val="16"/>
              </w:rPr>
            </w:pPr>
          </w:p>
        </w:tc>
        <w:tc>
          <w:tcPr>
            <w:tcW w:w="1804" w:type="dxa"/>
            <w:shd w:val="clear" w:color="auto" w:fill="6E0F5C" w:themeFill="accent4" w:themeFillShade="BF"/>
          </w:tcPr>
          <w:p w14:paraId="52831BDE" w14:textId="77777777" w:rsidR="004D6E54" w:rsidRPr="00134DBA" w:rsidRDefault="004D6E54" w:rsidP="003816EE">
            <w:pPr>
              <w:pStyle w:val="table-style-custom"/>
              <w:rPr>
                <w:b w:val="0"/>
                <w:color w:val="auto"/>
                <w:sz w:val="16"/>
                <w:szCs w:val="16"/>
              </w:rPr>
            </w:pPr>
          </w:p>
        </w:tc>
      </w:tr>
      <w:tr w:rsidR="004D6E54" w:rsidRPr="00AE51CC" w14:paraId="077478EE" w14:textId="77777777" w:rsidTr="003816EE">
        <w:tc>
          <w:tcPr>
            <w:tcW w:w="1803" w:type="dxa"/>
          </w:tcPr>
          <w:p w14:paraId="0B0013EC" w14:textId="77777777" w:rsidR="004D6E54" w:rsidRPr="00134DBA" w:rsidRDefault="004D6E54" w:rsidP="003816EE">
            <w:pPr>
              <w:pStyle w:val="table-style-custom"/>
              <w:rPr>
                <w:b w:val="0"/>
                <w:color w:val="auto"/>
                <w:sz w:val="16"/>
                <w:szCs w:val="16"/>
              </w:rPr>
            </w:pPr>
          </w:p>
        </w:tc>
        <w:tc>
          <w:tcPr>
            <w:tcW w:w="1803" w:type="dxa"/>
            <w:shd w:val="clear" w:color="auto" w:fill="5F6976" w:themeFill="accent1" w:themeFillShade="BF"/>
          </w:tcPr>
          <w:p w14:paraId="1D090AB8" w14:textId="77777777" w:rsidR="004D6E54" w:rsidRPr="00134DBA" w:rsidRDefault="004D6E54" w:rsidP="003816EE">
            <w:pPr>
              <w:pStyle w:val="table-style-custom"/>
              <w:rPr>
                <w:b w:val="0"/>
                <w:color w:val="auto"/>
                <w:sz w:val="16"/>
                <w:szCs w:val="16"/>
              </w:rPr>
            </w:pPr>
          </w:p>
        </w:tc>
        <w:tc>
          <w:tcPr>
            <w:tcW w:w="1803" w:type="dxa"/>
            <w:shd w:val="clear" w:color="auto" w:fill="9C4809" w:themeFill="accent2" w:themeFillShade="BF"/>
          </w:tcPr>
          <w:p w14:paraId="7EED0158" w14:textId="77777777" w:rsidR="004D6E54" w:rsidRPr="00134DBA" w:rsidRDefault="004D6E54" w:rsidP="003816EE">
            <w:pPr>
              <w:pStyle w:val="table-style-custom"/>
              <w:rPr>
                <w:b w:val="0"/>
                <w:color w:val="auto"/>
                <w:sz w:val="16"/>
                <w:szCs w:val="16"/>
              </w:rPr>
            </w:pPr>
          </w:p>
        </w:tc>
        <w:tc>
          <w:tcPr>
            <w:tcW w:w="1804" w:type="dxa"/>
            <w:shd w:val="clear" w:color="auto" w:fill="5F544F" w:themeFill="accent3" w:themeFillShade="BF"/>
          </w:tcPr>
          <w:p w14:paraId="65597844" w14:textId="77777777" w:rsidR="004D6E54" w:rsidRPr="00134DBA" w:rsidRDefault="004D6E54" w:rsidP="003816EE">
            <w:pPr>
              <w:pStyle w:val="table-style-custom"/>
              <w:rPr>
                <w:b w:val="0"/>
                <w:color w:val="auto"/>
                <w:sz w:val="16"/>
                <w:szCs w:val="16"/>
              </w:rPr>
            </w:pPr>
          </w:p>
        </w:tc>
        <w:tc>
          <w:tcPr>
            <w:tcW w:w="1804" w:type="dxa"/>
            <w:shd w:val="clear" w:color="auto" w:fill="6E0F5C" w:themeFill="accent4" w:themeFillShade="BF"/>
          </w:tcPr>
          <w:p w14:paraId="3467A6BD" w14:textId="77777777" w:rsidR="004D6E54" w:rsidRPr="00134DBA" w:rsidRDefault="004D6E54" w:rsidP="003816EE">
            <w:pPr>
              <w:pStyle w:val="table-style-custom"/>
              <w:rPr>
                <w:b w:val="0"/>
                <w:color w:val="auto"/>
                <w:sz w:val="16"/>
                <w:szCs w:val="16"/>
              </w:rPr>
            </w:pPr>
          </w:p>
        </w:tc>
      </w:tr>
      <w:tr w:rsidR="004D6E54" w:rsidRPr="00AE51CC" w14:paraId="15873B81" w14:textId="77777777" w:rsidTr="003816EE">
        <w:tc>
          <w:tcPr>
            <w:tcW w:w="1803" w:type="dxa"/>
          </w:tcPr>
          <w:p w14:paraId="1A4FF4E4" w14:textId="77777777" w:rsidR="004D6E54" w:rsidRPr="00134DBA" w:rsidRDefault="004D6E54" w:rsidP="003816EE">
            <w:pPr>
              <w:pStyle w:val="table-style-custom"/>
              <w:rPr>
                <w:b w:val="0"/>
                <w:color w:val="auto"/>
                <w:sz w:val="16"/>
                <w:szCs w:val="16"/>
              </w:rPr>
            </w:pPr>
          </w:p>
        </w:tc>
        <w:tc>
          <w:tcPr>
            <w:tcW w:w="1803" w:type="dxa"/>
            <w:shd w:val="clear" w:color="auto" w:fill="5F6976" w:themeFill="accent1" w:themeFillShade="BF"/>
          </w:tcPr>
          <w:p w14:paraId="08728BAC" w14:textId="77777777" w:rsidR="004D6E54" w:rsidRPr="00134DBA" w:rsidRDefault="004D6E54" w:rsidP="003816EE">
            <w:pPr>
              <w:pStyle w:val="table-style-custom"/>
              <w:rPr>
                <w:b w:val="0"/>
                <w:color w:val="auto"/>
                <w:sz w:val="16"/>
                <w:szCs w:val="16"/>
              </w:rPr>
            </w:pPr>
          </w:p>
        </w:tc>
        <w:tc>
          <w:tcPr>
            <w:tcW w:w="1803" w:type="dxa"/>
            <w:shd w:val="clear" w:color="auto" w:fill="9C4809" w:themeFill="accent2" w:themeFillShade="BF"/>
          </w:tcPr>
          <w:p w14:paraId="2D650BD8" w14:textId="77777777" w:rsidR="004D6E54" w:rsidRPr="00134DBA" w:rsidRDefault="004D6E54" w:rsidP="003816EE">
            <w:pPr>
              <w:pStyle w:val="table-style-custom"/>
              <w:rPr>
                <w:b w:val="0"/>
                <w:color w:val="auto"/>
                <w:sz w:val="16"/>
                <w:szCs w:val="16"/>
              </w:rPr>
            </w:pPr>
          </w:p>
        </w:tc>
        <w:tc>
          <w:tcPr>
            <w:tcW w:w="1804" w:type="dxa"/>
            <w:shd w:val="clear" w:color="auto" w:fill="5F544F" w:themeFill="accent3" w:themeFillShade="BF"/>
          </w:tcPr>
          <w:p w14:paraId="18842674" w14:textId="77777777" w:rsidR="004D6E54" w:rsidRPr="00134DBA" w:rsidRDefault="004D6E54" w:rsidP="003816EE">
            <w:pPr>
              <w:pStyle w:val="table-style-custom"/>
              <w:rPr>
                <w:b w:val="0"/>
                <w:color w:val="auto"/>
                <w:sz w:val="16"/>
                <w:szCs w:val="16"/>
              </w:rPr>
            </w:pPr>
          </w:p>
        </w:tc>
        <w:tc>
          <w:tcPr>
            <w:tcW w:w="1804" w:type="dxa"/>
            <w:shd w:val="clear" w:color="auto" w:fill="6E0F5C" w:themeFill="accent4" w:themeFillShade="BF"/>
          </w:tcPr>
          <w:p w14:paraId="20C3E079" w14:textId="77777777" w:rsidR="004D6E54" w:rsidRPr="00134DBA" w:rsidRDefault="004D6E54" w:rsidP="003816EE">
            <w:pPr>
              <w:pStyle w:val="table-style-custom"/>
              <w:rPr>
                <w:b w:val="0"/>
                <w:color w:val="auto"/>
                <w:sz w:val="16"/>
                <w:szCs w:val="16"/>
              </w:rPr>
            </w:pPr>
          </w:p>
        </w:tc>
      </w:tr>
      <w:tr w:rsidR="004D6E54" w:rsidRPr="00AE51CC" w14:paraId="7A8FC25E" w14:textId="77777777" w:rsidTr="003816EE">
        <w:tc>
          <w:tcPr>
            <w:tcW w:w="1803" w:type="dxa"/>
          </w:tcPr>
          <w:p w14:paraId="00028A86" w14:textId="77777777" w:rsidR="004D6E54" w:rsidRPr="00134DBA" w:rsidRDefault="004D6E54" w:rsidP="003816EE">
            <w:pPr>
              <w:pStyle w:val="table-style-custom"/>
              <w:rPr>
                <w:b w:val="0"/>
                <w:color w:val="auto"/>
                <w:sz w:val="16"/>
                <w:szCs w:val="16"/>
              </w:rPr>
            </w:pPr>
          </w:p>
        </w:tc>
        <w:tc>
          <w:tcPr>
            <w:tcW w:w="1803" w:type="dxa"/>
            <w:shd w:val="clear" w:color="auto" w:fill="5F6976" w:themeFill="accent1" w:themeFillShade="BF"/>
          </w:tcPr>
          <w:p w14:paraId="7C88F52B" w14:textId="77777777" w:rsidR="004D6E54" w:rsidRPr="00134DBA" w:rsidRDefault="004D6E54" w:rsidP="003816EE">
            <w:pPr>
              <w:pStyle w:val="table-style-custom"/>
              <w:rPr>
                <w:b w:val="0"/>
                <w:color w:val="auto"/>
                <w:sz w:val="16"/>
                <w:szCs w:val="16"/>
              </w:rPr>
            </w:pPr>
          </w:p>
        </w:tc>
        <w:tc>
          <w:tcPr>
            <w:tcW w:w="1803" w:type="dxa"/>
            <w:shd w:val="clear" w:color="auto" w:fill="9C4809" w:themeFill="accent2" w:themeFillShade="BF"/>
          </w:tcPr>
          <w:p w14:paraId="2D325F32" w14:textId="77777777" w:rsidR="004D6E54" w:rsidRPr="00134DBA" w:rsidRDefault="004D6E54" w:rsidP="003816EE">
            <w:pPr>
              <w:pStyle w:val="table-style-custom"/>
              <w:rPr>
                <w:b w:val="0"/>
                <w:color w:val="auto"/>
                <w:sz w:val="16"/>
                <w:szCs w:val="16"/>
              </w:rPr>
            </w:pPr>
          </w:p>
        </w:tc>
        <w:tc>
          <w:tcPr>
            <w:tcW w:w="1804" w:type="dxa"/>
            <w:shd w:val="clear" w:color="auto" w:fill="5F544F" w:themeFill="accent3" w:themeFillShade="BF"/>
          </w:tcPr>
          <w:p w14:paraId="007ACA13" w14:textId="77777777" w:rsidR="004D6E54" w:rsidRPr="00134DBA" w:rsidRDefault="004D6E54" w:rsidP="003816EE">
            <w:pPr>
              <w:pStyle w:val="table-style-custom"/>
              <w:rPr>
                <w:b w:val="0"/>
                <w:color w:val="auto"/>
                <w:sz w:val="16"/>
                <w:szCs w:val="16"/>
              </w:rPr>
            </w:pPr>
          </w:p>
        </w:tc>
        <w:tc>
          <w:tcPr>
            <w:tcW w:w="1804" w:type="dxa"/>
            <w:shd w:val="clear" w:color="auto" w:fill="6E0F5C" w:themeFill="accent4" w:themeFillShade="BF"/>
          </w:tcPr>
          <w:p w14:paraId="01A6E444" w14:textId="77777777" w:rsidR="004D6E54" w:rsidRPr="00134DBA" w:rsidRDefault="004D6E54" w:rsidP="003816EE">
            <w:pPr>
              <w:pStyle w:val="table-style-custom"/>
              <w:rPr>
                <w:b w:val="0"/>
                <w:color w:val="auto"/>
                <w:sz w:val="16"/>
                <w:szCs w:val="16"/>
              </w:rPr>
            </w:pPr>
          </w:p>
        </w:tc>
      </w:tr>
      <w:tr w:rsidR="004D6E54" w:rsidRPr="00AE51CC" w14:paraId="2819E4DC" w14:textId="77777777" w:rsidTr="003816EE">
        <w:tc>
          <w:tcPr>
            <w:tcW w:w="1803" w:type="dxa"/>
          </w:tcPr>
          <w:p w14:paraId="7820884A" w14:textId="77777777" w:rsidR="004D6E54" w:rsidRPr="00134DBA" w:rsidRDefault="004D6E54" w:rsidP="003816EE">
            <w:pPr>
              <w:pStyle w:val="table-style-custom"/>
              <w:rPr>
                <w:b w:val="0"/>
                <w:color w:val="auto"/>
                <w:sz w:val="16"/>
                <w:szCs w:val="16"/>
              </w:rPr>
            </w:pPr>
          </w:p>
        </w:tc>
        <w:tc>
          <w:tcPr>
            <w:tcW w:w="1803" w:type="dxa"/>
            <w:shd w:val="clear" w:color="auto" w:fill="5F6976" w:themeFill="accent1" w:themeFillShade="BF"/>
          </w:tcPr>
          <w:p w14:paraId="13198562" w14:textId="77777777" w:rsidR="004D6E54" w:rsidRPr="00134DBA" w:rsidRDefault="004D6E54" w:rsidP="003816EE">
            <w:pPr>
              <w:pStyle w:val="table-style-custom"/>
              <w:rPr>
                <w:b w:val="0"/>
                <w:color w:val="auto"/>
                <w:sz w:val="16"/>
                <w:szCs w:val="16"/>
              </w:rPr>
            </w:pPr>
          </w:p>
        </w:tc>
        <w:tc>
          <w:tcPr>
            <w:tcW w:w="1803" w:type="dxa"/>
            <w:shd w:val="clear" w:color="auto" w:fill="9C4809" w:themeFill="accent2" w:themeFillShade="BF"/>
          </w:tcPr>
          <w:p w14:paraId="551EB5E0" w14:textId="77777777" w:rsidR="004D6E54" w:rsidRPr="00134DBA" w:rsidRDefault="004D6E54" w:rsidP="003816EE">
            <w:pPr>
              <w:pStyle w:val="table-style-custom"/>
              <w:rPr>
                <w:b w:val="0"/>
                <w:color w:val="auto"/>
                <w:sz w:val="16"/>
                <w:szCs w:val="16"/>
              </w:rPr>
            </w:pPr>
          </w:p>
        </w:tc>
        <w:tc>
          <w:tcPr>
            <w:tcW w:w="1804" w:type="dxa"/>
            <w:shd w:val="clear" w:color="auto" w:fill="5F544F" w:themeFill="accent3" w:themeFillShade="BF"/>
          </w:tcPr>
          <w:p w14:paraId="163431D6" w14:textId="77777777" w:rsidR="004D6E54" w:rsidRPr="00134DBA" w:rsidRDefault="004D6E54" w:rsidP="003816EE">
            <w:pPr>
              <w:pStyle w:val="table-style-custom"/>
              <w:rPr>
                <w:b w:val="0"/>
                <w:color w:val="auto"/>
                <w:sz w:val="16"/>
                <w:szCs w:val="16"/>
              </w:rPr>
            </w:pPr>
          </w:p>
        </w:tc>
        <w:tc>
          <w:tcPr>
            <w:tcW w:w="1804" w:type="dxa"/>
            <w:shd w:val="clear" w:color="auto" w:fill="6E0F5C" w:themeFill="accent4" w:themeFillShade="BF"/>
          </w:tcPr>
          <w:p w14:paraId="6B68A1F3" w14:textId="77777777" w:rsidR="004D6E54" w:rsidRPr="00134DBA" w:rsidRDefault="004D6E54" w:rsidP="003816EE">
            <w:pPr>
              <w:pStyle w:val="table-style-custom"/>
              <w:rPr>
                <w:b w:val="0"/>
                <w:color w:val="auto"/>
                <w:sz w:val="16"/>
                <w:szCs w:val="16"/>
              </w:rPr>
            </w:pPr>
          </w:p>
        </w:tc>
      </w:tr>
      <w:tr w:rsidR="004D6E54" w:rsidRPr="00AE51CC" w14:paraId="03C8979E" w14:textId="77777777" w:rsidTr="003816EE">
        <w:tc>
          <w:tcPr>
            <w:tcW w:w="1803" w:type="dxa"/>
          </w:tcPr>
          <w:p w14:paraId="046D8FE3" w14:textId="77777777" w:rsidR="004D6E54" w:rsidRPr="00134DBA" w:rsidRDefault="004D6E54" w:rsidP="003816EE">
            <w:pPr>
              <w:pStyle w:val="table-style-custom"/>
              <w:rPr>
                <w:b w:val="0"/>
                <w:color w:val="auto"/>
                <w:sz w:val="16"/>
                <w:szCs w:val="16"/>
              </w:rPr>
            </w:pPr>
          </w:p>
        </w:tc>
        <w:tc>
          <w:tcPr>
            <w:tcW w:w="1803" w:type="dxa"/>
            <w:shd w:val="clear" w:color="auto" w:fill="5F6976" w:themeFill="accent1" w:themeFillShade="BF"/>
          </w:tcPr>
          <w:p w14:paraId="7A35A146" w14:textId="77777777" w:rsidR="004D6E54" w:rsidRPr="00134DBA" w:rsidRDefault="004D6E54" w:rsidP="003816EE">
            <w:pPr>
              <w:pStyle w:val="table-style-custom"/>
              <w:rPr>
                <w:b w:val="0"/>
                <w:color w:val="auto"/>
                <w:sz w:val="16"/>
                <w:szCs w:val="16"/>
              </w:rPr>
            </w:pPr>
          </w:p>
        </w:tc>
        <w:tc>
          <w:tcPr>
            <w:tcW w:w="1803" w:type="dxa"/>
            <w:shd w:val="clear" w:color="auto" w:fill="9C4809" w:themeFill="accent2" w:themeFillShade="BF"/>
          </w:tcPr>
          <w:p w14:paraId="7678E1E7" w14:textId="77777777" w:rsidR="004D6E54" w:rsidRPr="00134DBA" w:rsidRDefault="004D6E54" w:rsidP="003816EE">
            <w:pPr>
              <w:pStyle w:val="table-style-custom"/>
              <w:rPr>
                <w:b w:val="0"/>
                <w:color w:val="auto"/>
                <w:sz w:val="16"/>
                <w:szCs w:val="16"/>
              </w:rPr>
            </w:pPr>
          </w:p>
        </w:tc>
        <w:tc>
          <w:tcPr>
            <w:tcW w:w="1804" w:type="dxa"/>
            <w:shd w:val="clear" w:color="auto" w:fill="5F544F" w:themeFill="accent3" w:themeFillShade="BF"/>
          </w:tcPr>
          <w:p w14:paraId="167F5547" w14:textId="77777777" w:rsidR="004D6E54" w:rsidRPr="00134DBA" w:rsidRDefault="004D6E54" w:rsidP="003816EE">
            <w:pPr>
              <w:pStyle w:val="table-style-custom"/>
              <w:rPr>
                <w:b w:val="0"/>
                <w:color w:val="auto"/>
                <w:sz w:val="16"/>
                <w:szCs w:val="16"/>
              </w:rPr>
            </w:pPr>
          </w:p>
        </w:tc>
        <w:tc>
          <w:tcPr>
            <w:tcW w:w="1804" w:type="dxa"/>
            <w:shd w:val="clear" w:color="auto" w:fill="6E0F5C" w:themeFill="accent4" w:themeFillShade="BF"/>
          </w:tcPr>
          <w:p w14:paraId="2DF75019" w14:textId="77777777" w:rsidR="004D6E54" w:rsidRPr="00134DBA" w:rsidRDefault="004D6E54" w:rsidP="003816EE">
            <w:pPr>
              <w:pStyle w:val="table-style-custom"/>
              <w:rPr>
                <w:b w:val="0"/>
                <w:color w:val="auto"/>
                <w:sz w:val="16"/>
                <w:szCs w:val="16"/>
              </w:rPr>
            </w:pPr>
          </w:p>
        </w:tc>
      </w:tr>
      <w:tr w:rsidR="004D6E54" w:rsidRPr="00AE51CC" w14:paraId="568DE39D" w14:textId="77777777" w:rsidTr="003816EE">
        <w:tc>
          <w:tcPr>
            <w:tcW w:w="1803" w:type="dxa"/>
          </w:tcPr>
          <w:p w14:paraId="416D3548" w14:textId="77777777" w:rsidR="004D6E54" w:rsidRPr="00134DBA" w:rsidRDefault="004D6E54" w:rsidP="003816EE">
            <w:pPr>
              <w:pStyle w:val="table-style-custom"/>
              <w:rPr>
                <w:b w:val="0"/>
                <w:color w:val="auto"/>
                <w:sz w:val="16"/>
                <w:szCs w:val="16"/>
              </w:rPr>
            </w:pPr>
          </w:p>
        </w:tc>
        <w:tc>
          <w:tcPr>
            <w:tcW w:w="1803" w:type="dxa"/>
            <w:shd w:val="clear" w:color="auto" w:fill="5F6976" w:themeFill="accent1" w:themeFillShade="BF"/>
          </w:tcPr>
          <w:p w14:paraId="15A1DD6E" w14:textId="77777777" w:rsidR="004D6E54" w:rsidRPr="00134DBA" w:rsidRDefault="004D6E54" w:rsidP="003816EE">
            <w:pPr>
              <w:pStyle w:val="table-style-custom"/>
              <w:rPr>
                <w:b w:val="0"/>
                <w:color w:val="auto"/>
                <w:sz w:val="16"/>
                <w:szCs w:val="16"/>
              </w:rPr>
            </w:pPr>
          </w:p>
        </w:tc>
        <w:tc>
          <w:tcPr>
            <w:tcW w:w="1803" w:type="dxa"/>
            <w:shd w:val="clear" w:color="auto" w:fill="9C4809" w:themeFill="accent2" w:themeFillShade="BF"/>
          </w:tcPr>
          <w:p w14:paraId="7DB8895E" w14:textId="77777777" w:rsidR="004D6E54" w:rsidRPr="00134DBA" w:rsidRDefault="004D6E54" w:rsidP="003816EE">
            <w:pPr>
              <w:pStyle w:val="table-style-custom"/>
              <w:rPr>
                <w:b w:val="0"/>
                <w:color w:val="auto"/>
                <w:sz w:val="16"/>
                <w:szCs w:val="16"/>
              </w:rPr>
            </w:pPr>
          </w:p>
        </w:tc>
        <w:tc>
          <w:tcPr>
            <w:tcW w:w="1804" w:type="dxa"/>
            <w:shd w:val="clear" w:color="auto" w:fill="5F544F" w:themeFill="accent3" w:themeFillShade="BF"/>
          </w:tcPr>
          <w:p w14:paraId="2B7AD522" w14:textId="77777777" w:rsidR="004D6E54" w:rsidRPr="00134DBA" w:rsidRDefault="004D6E54" w:rsidP="003816EE">
            <w:pPr>
              <w:pStyle w:val="table-style-custom"/>
              <w:rPr>
                <w:b w:val="0"/>
                <w:color w:val="auto"/>
                <w:sz w:val="16"/>
                <w:szCs w:val="16"/>
              </w:rPr>
            </w:pPr>
          </w:p>
        </w:tc>
        <w:tc>
          <w:tcPr>
            <w:tcW w:w="1804" w:type="dxa"/>
            <w:shd w:val="clear" w:color="auto" w:fill="6E0F5C" w:themeFill="accent4" w:themeFillShade="BF"/>
          </w:tcPr>
          <w:p w14:paraId="224F481A" w14:textId="77777777" w:rsidR="004D6E54" w:rsidRPr="00134DBA" w:rsidRDefault="004D6E54" w:rsidP="003816EE">
            <w:pPr>
              <w:pStyle w:val="table-style-custom"/>
              <w:rPr>
                <w:b w:val="0"/>
                <w:color w:val="auto"/>
                <w:sz w:val="16"/>
                <w:szCs w:val="16"/>
              </w:rPr>
            </w:pPr>
          </w:p>
        </w:tc>
      </w:tr>
      <w:tr w:rsidR="004D6E54" w:rsidRPr="00AE51CC" w14:paraId="1FD490B4" w14:textId="77777777" w:rsidTr="003816EE">
        <w:tc>
          <w:tcPr>
            <w:tcW w:w="1803" w:type="dxa"/>
          </w:tcPr>
          <w:p w14:paraId="1C61D388" w14:textId="77777777" w:rsidR="004D6E54" w:rsidRPr="00134DBA" w:rsidRDefault="004D6E54" w:rsidP="003816EE">
            <w:pPr>
              <w:pStyle w:val="table-style-custom"/>
              <w:rPr>
                <w:b w:val="0"/>
                <w:color w:val="auto"/>
                <w:sz w:val="16"/>
                <w:szCs w:val="16"/>
              </w:rPr>
            </w:pPr>
          </w:p>
        </w:tc>
        <w:tc>
          <w:tcPr>
            <w:tcW w:w="1803" w:type="dxa"/>
            <w:shd w:val="clear" w:color="auto" w:fill="5F6976" w:themeFill="accent1" w:themeFillShade="BF"/>
          </w:tcPr>
          <w:p w14:paraId="6FFCC58C" w14:textId="77777777" w:rsidR="004D6E54" w:rsidRPr="00134DBA" w:rsidRDefault="004D6E54" w:rsidP="003816EE">
            <w:pPr>
              <w:pStyle w:val="table-style-custom"/>
              <w:rPr>
                <w:b w:val="0"/>
                <w:color w:val="auto"/>
                <w:sz w:val="16"/>
                <w:szCs w:val="16"/>
              </w:rPr>
            </w:pPr>
          </w:p>
        </w:tc>
        <w:tc>
          <w:tcPr>
            <w:tcW w:w="1803" w:type="dxa"/>
            <w:shd w:val="clear" w:color="auto" w:fill="9C4809" w:themeFill="accent2" w:themeFillShade="BF"/>
          </w:tcPr>
          <w:p w14:paraId="4F336E17" w14:textId="77777777" w:rsidR="004D6E54" w:rsidRPr="00134DBA" w:rsidRDefault="004D6E54" w:rsidP="003816EE">
            <w:pPr>
              <w:pStyle w:val="table-style-custom"/>
              <w:rPr>
                <w:b w:val="0"/>
                <w:color w:val="auto"/>
                <w:sz w:val="16"/>
                <w:szCs w:val="16"/>
              </w:rPr>
            </w:pPr>
          </w:p>
        </w:tc>
        <w:tc>
          <w:tcPr>
            <w:tcW w:w="1804" w:type="dxa"/>
            <w:shd w:val="clear" w:color="auto" w:fill="5F544F" w:themeFill="accent3" w:themeFillShade="BF"/>
          </w:tcPr>
          <w:p w14:paraId="0313474B" w14:textId="77777777" w:rsidR="004D6E54" w:rsidRPr="00134DBA" w:rsidRDefault="004D6E54" w:rsidP="003816EE">
            <w:pPr>
              <w:pStyle w:val="table-style-custom"/>
              <w:rPr>
                <w:b w:val="0"/>
                <w:color w:val="auto"/>
                <w:sz w:val="16"/>
                <w:szCs w:val="16"/>
              </w:rPr>
            </w:pPr>
          </w:p>
        </w:tc>
        <w:tc>
          <w:tcPr>
            <w:tcW w:w="1804" w:type="dxa"/>
            <w:shd w:val="clear" w:color="auto" w:fill="6E0F5C" w:themeFill="accent4" w:themeFillShade="BF"/>
          </w:tcPr>
          <w:p w14:paraId="15A2C10B" w14:textId="77777777" w:rsidR="004D6E54" w:rsidRPr="00134DBA" w:rsidRDefault="004D6E54" w:rsidP="003816EE">
            <w:pPr>
              <w:pStyle w:val="table-style-custom"/>
              <w:rPr>
                <w:b w:val="0"/>
                <w:color w:val="auto"/>
                <w:sz w:val="16"/>
                <w:szCs w:val="16"/>
              </w:rPr>
            </w:pPr>
          </w:p>
        </w:tc>
      </w:tr>
      <w:tr w:rsidR="004D6E54" w:rsidRPr="00AE51CC" w14:paraId="79B2DC66" w14:textId="77777777" w:rsidTr="003816EE">
        <w:tc>
          <w:tcPr>
            <w:tcW w:w="1803" w:type="dxa"/>
          </w:tcPr>
          <w:p w14:paraId="38BFFB5E" w14:textId="77777777" w:rsidR="004D6E54" w:rsidRPr="00134DBA" w:rsidRDefault="004D6E54" w:rsidP="003816EE">
            <w:pPr>
              <w:pStyle w:val="table-style-custom"/>
              <w:rPr>
                <w:b w:val="0"/>
                <w:color w:val="auto"/>
                <w:sz w:val="16"/>
                <w:szCs w:val="16"/>
              </w:rPr>
            </w:pPr>
          </w:p>
        </w:tc>
        <w:tc>
          <w:tcPr>
            <w:tcW w:w="1803" w:type="dxa"/>
            <w:shd w:val="clear" w:color="auto" w:fill="5F6976" w:themeFill="accent1" w:themeFillShade="BF"/>
          </w:tcPr>
          <w:p w14:paraId="381B24E8" w14:textId="77777777" w:rsidR="004D6E54" w:rsidRPr="00134DBA" w:rsidRDefault="004D6E54" w:rsidP="003816EE">
            <w:pPr>
              <w:pStyle w:val="table-style-custom"/>
              <w:rPr>
                <w:b w:val="0"/>
                <w:color w:val="auto"/>
                <w:sz w:val="16"/>
                <w:szCs w:val="16"/>
              </w:rPr>
            </w:pPr>
          </w:p>
        </w:tc>
        <w:tc>
          <w:tcPr>
            <w:tcW w:w="1803" w:type="dxa"/>
            <w:shd w:val="clear" w:color="auto" w:fill="9C4809" w:themeFill="accent2" w:themeFillShade="BF"/>
          </w:tcPr>
          <w:p w14:paraId="0463B75F" w14:textId="77777777" w:rsidR="004D6E54" w:rsidRPr="00134DBA" w:rsidRDefault="004D6E54" w:rsidP="003816EE">
            <w:pPr>
              <w:pStyle w:val="table-style-custom"/>
              <w:rPr>
                <w:b w:val="0"/>
                <w:color w:val="auto"/>
                <w:sz w:val="16"/>
                <w:szCs w:val="16"/>
              </w:rPr>
            </w:pPr>
          </w:p>
        </w:tc>
        <w:tc>
          <w:tcPr>
            <w:tcW w:w="1804" w:type="dxa"/>
            <w:shd w:val="clear" w:color="auto" w:fill="5F544F" w:themeFill="accent3" w:themeFillShade="BF"/>
          </w:tcPr>
          <w:p w14:paraId="007E57E3" w14:textId="77777777" w:rsidR="004D6E54" w:rsidRPr="00134DBA" w:rsidRDefault="004D6E54" w:rsidP="003816EE">
            <w:pPr>
              <w:pStyle w:val="table-style-custom"/>
              <w:rPr>
                <w:b w:val="0"/>
                <w:color w:val="auto"/>
                <w:sz w:val="16"/>
                <w:szCs w:val="16"/>
              </w:rPr>
            </w:pPr>
          </w:p>
        </w:tc>
        <w:tc>
          <w:tcPr>
            <w:tcW w:w="1804" w:type="dxa"/>
            <w:shd w:val="clear" w:color="auto" w:fill="6E0F5C" w:themeFill="accent4" w:themeFillShade="BF"/>
          </w:tcPr>
          <w:p w14:paraId="09FE3E90" w14:textId="77777777" w:rsidR="004D6E54" w:rsidRPr="00134DBA" w:rsidRDefault="004D6E54" w:rsidP="003816EE">
            <w:pPr>
              <w:pStyle w:val="table-style-custom"/>
              <w:rPr>
                <w:b w:val="0"/>
                <w:color w:val="auto"/>
                <w:sz w:val="16"/>
                <w:szCs w:val="16"/>
              </w:rPr>
            </w:pPr>
          </w:p>
        </w:tc>
      </w:tr>
      <w:tr w:rsidR="004D6E54" w:rsidRPr="00AE51CC" w14:paraId="6B800048" w14:textId="77777777" w:rsidTr="003816EE">
        <w:tc>
          <w:tcPr>
            <w:tcW w:w="1803" w:type="dxa"/>
          </w:tcPr>
          <w:p w14:paraId="5DBE2256" w14:textId="77777777" w:rsidR="004D6E54" w:rsidRPr="00134DBA" w:rsidRDefault="004D6E54" w:rsidP="003816EE">
            <w:pPr>
              <w:pStyle w:val="table-style-custom"/>
              <w:rPr>
                <w:b w:val="0"/>
                <w:color w:val="auto"/>
                <w:sz w:val="16"/>
                <w:szCs w:val="16"/>
              </w:rPr>
            </w:pPr>
          </w:p>
        </w:tc>
        <w:tc>
          <w:tcPr>
            <w:tcW w:w="1803" w:type="dxa"/>
            <w:shd w:val="clear" w:color="auto" w:fill="5F6976" w:themeFill="accent1" w:themeFillShade="BF"/>
          </w:tcPr>
          <w:p w14:paraId="6238276A" w14:textId="77777777" w:rsidR="004D6E54" w:rsidRPr="00134DBA" w:rsidRDefault="004D6E54" w:rsidP="003816EE">
            <w:pPr>
              <w:pStyle w:val="table-style-custom"/>
              <w:rPr>
                <w:b w:val="0"/>
                <w:color w:val="auto"/>
                <w:sz w:val="16"/>
                <w:szCs w:val="16"/>
              </w:rPr>
            </w:pPr>
          </w:p>
        </w:tc>
        <w:tc>
          <w:tcPr>
            <w:tcW w:w="1803" w:type="dxa"/>
            <w:shd w:val="clear" w:color="auto" w:fill="9C4809" w:themeFill="accent2" w:themeFillShade="BF"/>
          </w:tcPr>
          <w:p w14:paraId="1F4CF61C" w14:textId="77777777" w:rsidR="004D6E54" w:rsidRPr="00134DBA" w:rsidRDefault="004D6E54" w:rsidP="003816EE">
            <w:pPr>
              <w:pStyle w:val="table-style-custom"/>
              <w:rPr>
                <w:b w:val="0"/>
                <w:color w:val="auto"/>
                <w:sz w:val="16"/>
                <w:szCs w:val="16"/>
              </w:rPr>
            </w:pPr>
          </w:p>
        </w:tc>
        <w:tc>
          <w:tcPr>
            <w:tcW w:w="1804" w:type="dxa"/>
            <w:shd w:val="clear" w:color="auto" w:fill="5F544F" w:themeFill="accent3" w:themeFillShade="BF"/>
          </w:tcPr>
          <w:p w14:paraId="668A5986" w14:textId="77777777" w:rsidR="004D6E54" w:rsidRPr="00134DBA" w:rsidRDefault="004D6E54" w:rsidP="003816EE">
            <w:pPr>
              <w:pStyle w:val="table-style-custom"/>
              <w:rPr>
                <w:b w:val="0"/>
                <w:color w:val="auto"/>
                <w:sz w:val="16"/>
                <w:szCs w:val="16"/>
              </w:rPr>
            </w:pPr>
          </w:p>
        </w:tc>
        <w:tc>
          <w:tcPr>
            <w:tcW w:w="1804" w:type="dxa"/>
            <w:shd w:val="clear" w:color="auto" w:fill="6E0F5C" w:themeFill="accent4" w:themeFillShade="BF"/>
          </w:tcPr>
          <w:p w14:paraId="64996336" w14:textId="77777777" w:rsidR="004D6E54" w:rsidRPr="00134DBA" w:rsidRDefault="004D6E54" w:rsidP="003816EE">
            <w:pPr>
              <w:pStyle w:val="table-style-custom"/>
              <w:rPr>
                <w:b w:val="0"/>
                <w:color w:val="auto"/>
                <w:sz w:val="16"/>
                <w:szCs w:val="16"/>
              </w:rPr>
            </w:pPr>
          </w:p>
        </w:tc>
      </w:tr>
      <w:tr w:rsidR="004D6E54" w:rsidRPr="00AE51CC" w14:paraId="2D3275CD" w14:textId="77777777" w:rsidTr="003816EE">
        <w:trPr>
          <w:trHeight w:val="881"/>
        </w:trPr>
        <w:tc>
          <w:tcPr>
            <w:tcW w:w="9017" w:type="dxa"/>
            <w:gridSpan w:val="5"/>
          </w:tcPr>
          <w:tbl>
            <w:tblPr>
              <w:tblStyle w:val="TableGrid"/>
              <w:tblW w:w="0" w:type="auto"/>
              <w:tblInd w:w="2141" w:type="dxa"/>
              <w:tblLook w:val="04A0" w:firstRow="1" w:lastRow="0" w:firstColumn="1" w:lastColumn="0" w:noHBand="0" w:noVBand="1"/>
            </w:tblPr>
            <w:tblGrid>
              <w:gridCol w:w="2211"/>
              <w:gridCol w:w="2211"/>
            </w:tblGrid>
            <w:tr w:rsidR="004D6E54" w:rsidRPr="00134DBA" w14:paraId="0A82CE5E" w14:textId="77777777" w:rsidTr="003816EE">
              <w:trPr>
                <w:trHeight w:val="57"/>
              </w:trPr>
              <w:tc>
                <w:tcPr>
                  <w:tcW w:w="2211" w:type="dxa"/>
                  <w:shd w:val="clear" w:color="auto" w:fill="5F6976" w:themeFill="accent1" w:themeFillShade="BF"/>
                </w:tcPr>
                <w:p w14:paraId="2897B90D" w14:textId="77777777" w:rsidR="004D6E54" w:rsidRPr="00134DBA" w:rsidRDefault="004D6E54" w:rsidP="003816EE">
                  <w:pPr>
                    <w:pStyle w:val="table-style-custom"/>
                    <w:rPr>
                      <w:b w:val="0"/>
                      <w:color w:val="auto"/>
                      <w:sz w:val="16"/>
                      <w:szCs w:val="16"/>
                    </w:rPr>
                  </w:pPr>
                </w:p>
              </w:tc>
              <w:tc>
                <w:tcPr>
                  <w:tcW w:w="2211" w:type="dxa"/>
                </w:tcPr>
                <w:p w14:paraId="5FA2FAF7" w14:textId="77777777" w:rsidR="004D6E54" w:rsidRPr="00134DBA" w:rsidRDefault="004D6E54" w:rsidP="003816EE">
                  <w:pPr>
                    <w:pStyle w:val="table-style-custom"/>
                    <w:rPr>
                      <w:b w:val="0"/>
                      <w:color w:val="auto"/>
                      <w:sz w:val="16"/>
                      <w:szCs w:val="16"/>
                    </w:rPr>
                  </w:pPr>
                  <w:r w:rsidRPr="00134DBA">
                    <w:rPr>
                      <w:b w:val="0"/>
                      <w:color w:val="auto"/>
                      <w:sz w:val="16"/>
                      <w:szCs w:val="16"/>
                    </w:rPr>
                    <w:t>Depicts High</w:t>
                  </w:r>
                </w:p>
              </w:tc>
            </w:tr>
            <w:tr w:rsidR="004D6E54" w:rsidRPr="00134DBA" w14:paraId="7CBF7CC9" w14:textId="77777777" w:rsidTr="003816EE">
              <w:trPr>
                <w:trHeight w:val="57"/>
              </w:trPr>
              <w:tc>
                <w:tcPr>
                  <w:tcW w:w="2211" w:type="dxa"/>
                  <w:shd w:val="clear" w:color="auto" w:fill="9C4809" w:themeFill="accent2" w:themeFillShade="BF"/>
                </w:tcPr>
                <w:p w14:paraId="5733B08F" w14:textId="77777777" w:rsidR="004D6E54" w:rsidRPr="00134DBA" w:rsidRDefault="004D6E54" w:rsidP="003816EE">
                  <w:pPr>
                    <w:pStyle w:val="table-style-custom"/>
                    <w:rPr>
                      <w:b w:val="0"/>
                      <w:color w:val="auto"/>
                      <w:sz w:val="16"/>
                      <w:szCs w:val="16"/>
                    </w:rPr>
                  </w:pPr>
                </w:p>
              </w:tc>
              <w:tc>
                <w:tcPr>
                  <w:tcW w:w="2211" w:type="dxa"/>
                </w:tcPr>
                <w:p w14:paraId="75093191" w14:textId="77777777" w:rsidR="004D6E54" w:rsidRPr="00134DBA" w:rsidRDefault="004D6E54" w:rsidP="003816EE">
                  <w:pPr>
                    <w:pStyle w:val="table-style-custom"/>
                    <w:rPr>
                      <w:b w:val="0"/>
                      <w:color w:val="auto"/>
                      <w:sz w:val="16"/>
                      <w:szCs w:val="16"/>
                    </w:rPr>
                  </w:pPr>
                  <w:r w:rsidRPr="00134DBA">
                    <w:rPr>
                      <w:b w:val="0"/>
                      <w:color w:val="auto"/>
                      <w:sz w:val="16"/>
                      <w:szCs w:val="16"/>
                    </w:rPr>
                    <w:t>Depicts Moderate</w:t>
                  </w:r>
                </w:p>
              </w:tc>
            </w:tr>
            <w:tr w:rsidR="004D6E54" w:rsidRPr="00134DBA" w14:paraId="78B096BE" w14:textId="77777777" w:rsidTr="003816EE">
              <w:trPr>
                <w:trHeight w:val="57"/>
              </w:trPr>
              <w:tc>
                <w:tcPr>
                  <w:tcW w:w="2211" w:type="dxa"/>
                  <w:shd w:val="clear" w:color="auto" w:fill="5F544F" w:themeFill="accent3" w:themeFillShade="BF"/>
                </w:tcPr>
                <w:p w14:paraId="592327A0" w14:textId="77777777" w:rsidR="004D6E54" w:rsidRPr="00134DBA" w:rsidRDefault="004D6E54" w:rsidP="003816EE">
                  <w:pPr>
                    <w:pStyle w:val="table-style-custom"/>
                    <w:rPr>
                      <w:b w:val="0"/>
                      <w:color w:val="auto"/>
                      <w:sz w:val="16"/>
                      <w:szCs w:val="16"/>
                    </w:rPr>
                  </w:pPr>
                </w:p>
              </w:tc>
              <w:tc>
                <w:tcPr>
                  <w:tcW w:w="2211" w:type="dxa"/>
                </w:tcPr>
                <w:p w14:paraId="34B401AA" w14:textId="77777777" w:rsidR="004D6E54" w:rsidRPr="00134DBA" w:rsidRDefault="004D6E54" w:rsidP="003816EE">
                  <w:pPr>
                    <w:pStyle w:val="table-style-custom"/>
                    <w:rPr>
                      <w:b w:val="0"/>
                      <w:color w:val="auto"/>
                      <w:sz w:val="16"/>
                      <w:szCs w:val="16"/>
                    </w:rPr>
                  </w:pPr>
                  <w:r w:rsidRPr="00134DBA">
                    <w:rPr>
                      <w:b w:val="0"/>
                      <w:color w:val="auto"/>
                      <w:sz w:val="16"/>
                      <w:szCs w:val="16"/>
                    </w:rPr>
                    <w:t>Depicts Low</w:t>
                  </w:r>
                </w:p>
              </w:tc>
            </w:tr>
          </w:tbl>
          <w:p w14:paraId="2993FBDF" w14:textId="77777777" w:rsidR="004D6E54" w:rsidRPr="00134DBA" w:rsidRDefault="004D6E54" w:rsidP="003816EE">
            <w:pPr>
              <w:pStyle w:val="table-style-custom"/>
              <w:jc w:val="both"/>
              <w:rPr>
                <w:b w:val="0"/>
                <w:color w:val="auto"/>
                <w:sz w:val="16"/>
                <w:szCs w:val="16"/>
              </w:rPr>
            </w:pPr>
          </w:p>
        </w:tc>
      </w:tr>
    </w:tbl>
    <w:p w14:paraId="680A61DB" w14:textId="3EA0028A" w:rsidR="00050D30" w:rsidRDefault="0041102E" w:rsidP="00853B33">
      <w:pPr>
        <w:pStyle w:val="source"/>
      </w:pPr>
      <w:r>
        <w:t xml:space="preserve">Source: </w:t>
      </w:r>
      <w:r w:rsidR="00422133">
        <w:t>Custom Market Insights Analysis 2023</w:t>
      </w:r>
    </w:p>
    <w:p w14:paraId="7159088A" w14:textId="72545591" w:rsidR="00532A70" w:rsidRDefault="00532A70" w:rsidP="00532A70"/>
    <w:p w14:paraId="28638135" w14:textId="0C608687" w:rsidR="001F3689" w:rsidRDefault="001F3689" w:rsidP="00532A70"/>
    <w:p w14:paraId="61EA8707" w14:textId="77777777" w:rsidR="001F3689" w:rsidRDefault="001F3689" w:rsidP="00532A70"/>
    <w:p w14:paraId="7FA98B3E" w14:textId="77777777" w:rsidR="00495A10" w:rsidRDefault="00495A10" w:rsidP="007C7AA2">
      <w:pPr>
        <w:pStyle w:val="Heading1"/>
      </w:pPr>
      <w:bookmarkStart w:id="88" w:name="_Toc100245990"/>
      <w:r w:rsidRPr="00495A10">
        <w:t>Company Profiles</w:t>
      </w:r>
      <w:bookmarkEnd w:id="88"/>
    </w:p>
    <w:p w14:paraId="264FC622" w14:textId="77777777" w:rsidR="00D406E8" w:rsidRDefault="00D406E8" w:rsidP="00881845">
      <w:pPr>
        <w:pStyle w:val="Heading2"/>
        <w:numPr>
          <w:ilvl w:val="0"/>
          <w:numId w:val="0"/>
        </w:numPr>
        <w:ind w:left="1440"/>
      </w:pPr>
      <w:bookmarkStart w:id="89" w:name="_Toc100245991"/>
      <w:r>
        <w:t>{#Company}</w:t>
      </w:r>
    </w:p>
    <w:bookmarkEnd w:id="89"/>
    <w:p w14:paraId="5D70BC86" w14:textId="77777777" w:rsidR="00495A10" w:rsidRDefault="00D406E8" w:rsidP="00881845">
      <w:pPr>
        <w:pStyle w:val="Heading2"/>
      </w:pPr>
      <w:r>
        <w:t>{CompanyName}</w:t>
      </w:r>
    </w:p>
    <w:tbl>
      <w:tblPr>
        <w:tblStyle w:val="TableGrid"/>
        <w:tblW w:w="0" w:type="auto"/>
        <w:tblBorders>
          <w:top w:val="single" w:sz="4" w:space="0" w:color="D2610C" w:themeColor="accent2"/>
          <w:left w:val="single" w:sz="4" w:space="0" w:color="D2610C" w:themeColor="accent2"/>
          <w:bottom w:val="single" w:sz="4" w:space="0" w:color="D2610C" w:themeColor="accent2"/>
          <w:right w:val="single" w:sz="4" w:space="0" w:color="D2610C" w:themeColor="accent2"/>
          <w:insideH w:val="single" w:sz="4" w:space="0" w:color="D2610C" w:themeColor="accent2"/>
          <w:insideV w:val="single" w:sz="4" w:space="0" w:color="D2610C" w:themeColor="accent2"/>
        </w:tblBorders>
        <w:tblLook w:val="04A0" w:firstRow="1" w:lastRow="0" w:firstColumn="1" w:lastColumn="0" w:noHBand="0" w:noVBand="1"/>
      </w:tblPr>
      <w:tblGrid>
        <w:gridCol w:w="1696"/>
        <w:gridCol w:w="7321"/>
      </w:tblGrid>
      <w:tr w:rsidR="004D6E54" w:rsidRPr="00357CF0" w14:paraId="3C180C0B" w14:textId="77777777" w:rsidTr="003816EE">
        <w:tc>
          <w:tcPr>
            <w:tcW w:w="1696" w:type="dxa"/>
            <w:shd w:val="clear" w:color="auto" w:fill="DC4F32"/>
            <w:vAlign w:val="center"/>
          </w:tcPr>
          <w:p w14:paraId="0D553BF5" w14:textId="77777777" w:rsidR="004D6E54" w:rsidRPr="00357CF0" w:rsidRDefault="004D6E54" w:rsidP="003816EE">
            <w:pPr>
              <w:pStyle w:val="table-style-custom"/>
              <w:jc w:val="right"/>
            </w:pPr>
            <w:r w:rsidRPr="00357CF0">
              <w:t xml:space="preserve">Address: </w:t>
            </w:r>
          </w:p>
        </w:tc>
        <w:tc>
          <w:tcPr>
            <w:tcW w:w="7321" w:type="dxa"/>
            <w:vAlign w:val="center"/>
          </w:tcPr>
          <w:p w14:paraId="19E9DEE1" w14:textId="77777777" w:rsidR="004D6E54" w:rsidRPr="00357CF0" w:rsidRDefault="004D6E54" w:rsidP="003816EE">
            <w:pPr>
              <w:pStyle w:val="table-style-custom"/>
              <w:jc w:val="left"/>
              <w:rPr>
                <w:b w:val="0"/>
                <w:color w:val="auto"/>
              </w:rPr>
            </w:pPr>
            <w:r>
              <w:rPr>
                <w:b w:val="0"/>
                <w:color w:val="auto"/>
              </w:rPr>
              <w:t>Xx</w:t>
            </w:r>
          </w:p>
        </w:tc>
      </w:tr>
      <w:tr w:rsidR="004D6E54" w:rsidRPr="00357CF0" w14:paraId="30DBEBB0" w14:textId="77777777" w:rsidTr="003816EE">
        <w:tc>
          <w:tcPr>
            <w:tcW w:w="1696" w:type="dxa"/>
            <w:shd w:val="clear" w:color="auto" w:fill="DC4F32"/>
            <w:vAlign w:val="center"/>
          </w:tcPr>
          <w:p w14:paraId="0192E594" w14:textId="77777777" w:rsidR="004D6E54" w:rsidRPr="00357CF0" w:rsidRDefault="004D6E54" w:rsidP="003816EE">
            <w:pPr>
              <w:pStyle w:val="table-style-custom"/>
              <w:jc w:val="right"/>
            </w:pPr>
            <w:r w:rsidRPr="00357CF0">
              <w:t>Contact No.:</w:t>
            </w:r>
          </w:p>
        </w:tc>
        <w:tc>
          <w:tcPr>
            <w:tcW w:w="7321" w:type="dxa"/>
            <w:vAlign w:val="center"/>
          </w:tcPr>
          <w:p w14:paraId="7B7E2199" w14:textId="77777777" w:rsidR="004D6E54" w:rsidRPr="00357CF0" w:rsidRDefault="004D6E54" w:rsidP="003816EE">
            <w:pPr>
              <w:pStyle w:val="table-style-custom"/>
              <w:jc w:val="left"/>
              <w:rPr>
                <w:b w:val="0"/>
                <w:color w:val="auto"/>
              </w:rPr>
            </w:pPr>
            <w:r>
              <w:rPr>
                <w:b w:val="0"/>
                <w:color w:val="auto"/>
              </w:rPr>
              <w:t>Xx</w:t>
            </w:r>
          </w:p>
        </w:tc>
      </w:tr>
      <w:tr w:rsidR="004D6E54" w:rsidRPr="00357CF0" w14:paraId="75C6B902" w14:textId="77777777" w:rsidTr="003816EE">
        <w:tc>
          <w:tcPr>
            <w:tcW w:w="1696" w:type="dxa"/>
            <w:shd w:val="clear" w:color="auto" w:fill="DC4F32"/>
            <w:vAlign w:val="center"/>
          </w:tcPr>
          <w:p w14:paraId="7FED7CC0" w14:textId="77777777" w:rsidR="004D6E54" w:rsidRPr="00357CF0" w:rsidRDefault="004D6E54" w:rsidP="003816EE">
            <w:pPr>
              <w:pStyle w:val="table-style-custom"/>
              <w:jc w:val="right"/>
            </w:pPr>
            <w:r w:rsidRPr="00357CF0">
              <w:t>Website:</w:t>
            </w:r>
          </w:p>
        </w:tc>
        <w:tc>
          <w:tcPr>
            <w:tcW w:w="7321" w:type="dxa"/>
            <w:vAlign w:val="center"/>
          </w:tcPr>
          <w:p w14:paraId="54D7CC55" w14:textId="77777777" w:rsidR="004D6E54" w:rsidRPr="00357CF0" w:rsidRDefault="004D6E54" w:rsidP="003816EE">
            <w:pPr>
              <w:pStyle w:val="table-style-custom"/>
              <w:jc w:val="left"/>
              <w:rPr>
                <w:b w:val="0"/>
                <w:color w:val="auto"/>
              </w:rPr>
            </w:pPr>
            <w:r>
              <w:rPr>
                <w:b w:val="0"/>
                <w:color w:val="auto"/>
              </w:rPr>
              <w:t>Xx</w:t>
            </w:r>
          </w:p>
        </w:tc>
      </w:tr>
    </w:tbl>
    <w:p w14:paraId="4B05C40A" w14:textId="5B1D47B8" w:rsidR="008D7AFE" w:rsidRDefault="008D7AFE" w:rsidP="008D7AFE">
      <w:pPr>
        <w:spacing w:before="0" w:after="0"/>
      </w:pPr>
    </w:p>
    <w:p w14:paraId="373E9A10" w14:textId="77777777" w:rsidR="00495A10" w:rsidRDefault="00495A10" w:rsidP="007C7AA2">
      <w:pPr>
        <w:pStyle w:val="Heading3"/>
      </w:pPr>
      <w:bookmarkStart w:id="90" w:name="_Toc100245992"/>
      <w:r w:rsidRPr="00495A10">
        <w:t>Company Overview</w:t>
      </w:r>
      <w:bookmarkEnd w:id="90"/>
    </w:p>
    <w:p w14:paraId="77A916E6" w14:textId="77777777" w:rsidR="00495A10" w:rsidRDefault="00495A10" w:rsidP="00495A10">
      <w:r>
        <w:t>xxx</w:t>
      </w:r>
    </w:p>
    <w:p w14:paraId="2CE07383" w14:textId="77777777" w:rsidR="008D7AFE" w:rsidRDefault="008D7AFE" w:rsidP="007C7AA2">
      <w:pPr>
        <w:pStyle w:val="Heading3"/>
      </w:pPr>
      <w:bookmarkStart w:id="91" w:name="_Toc100245993"/>
      <w:r>
        <w:t>Key Executives</w:t>
      </w:r>
      <w:bookmarkEnd w:id="91"/>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ook w:val="04A0" w:firstRow="1" w:lastRow="0" w:firstColumn="1" w:lastColumn="0" w:noHBand="0" w:noVBand="1"/>
      </w:tblPr>
      <w:tblGrid>
        <w:gridCol w:w="3354"/>
        <w:gridCol w:w="5663"/>
      </w:tblGrid>
      <w:tr w:rsidR="004D6E54" w:rsidRPr="00495A10" w14:paraId="44CA1C32" w14:textId="77777777" w:rsidTr="00540569">
        <w:tc>
          <w:tcPr>
            <w:tcW w:w="1860" w:type="pct"/>
            <w:shd w:val="clear" w:color="auto" w:fill="DC4F32"/>
            <w:vAlign w:val="center"/>
          </w:tcPr>
          <w:p w14:paraId="39BC291B" w14:textId="799A406A" w:rsidR="004D6E54" w:rsidRPr="00B554CB" w:rsidRDefault="004D6E54" w:rsidP="004D6E54">
            <w:pPr>
              <w:pStyle w:val="table-style-orange"/>
              <w:rPr>
                <w:color w:val="FFFFFF" w:themeColor="background1"/>
              </w:rPr>
            </w:pPr>
            <w:r w:rsidRPr="00B554CB">
              <w:rPr>
                <w:color w:val="FFFFFF" w:themeColor="background1"/>
              </w:rPr>
              <w:t>Name</w:t>
            </w:r>
          </w:p>
        </w:tc>
        <w:tc>
          <w:tcPr>
            <w:tcW w:w="3140" w:type="pct"/>
            <w:shd w:val="clear" w:color="auto" w:fill="DC4F32"/>
            <w:vAlign w:val="center"/>
          </w:tcPr>
          <w:p w14:paraId="0281B359" w14:textId="57E22535" w:rsidR="004D6E54" w:rsidRPr="00B554CB" w:rsidRDefault="004D6E54" w:rsidP="004D6E54">
            <w:pPr>
              <w:pStyle w:val="table-style-orange"/>
              <w:rPr>
                <w:color w:val="FFFFFF" w:themeColor="background1"/>
              </w:rPr>
            </w:pPr>
            <w:r w:rsidRPr="00B554CB">
              <w:rPr>
                <w:color w:val="FFFFFF" w:themeColor="background1"/>
              </w:rPr>
              <w:t>Designation</w:t>
            </w:r>
          </w:p>
        </w:tc>
      </w:tr>
      <w:tr w:rsidR="008D7AFE" w:rsidRPr="00495A10" w14:paraId="12A05EC3" w14:textId="77777777" w:rsidTr="008D7AFE">
        <w:tc>
          <w:tcPr>
            <w:tcW w:w="1860" w:type="pct"/>
          </w:tcPr>
          <w:p w14:paraId="18A89338" w14:textId="77777777" w:rsidR="008D7AFE" w:rsidRPr="00495A10" w:rsidRDefault="008D7AFE" w:rsidP="00C3222B">
            <w:pPr>
              <w:pStyle w:val="table-style-orange"/>
              <w:rPr>
                <w:b w:val="0"/>
              </w:rPr>
            </w:pPr>
            <w:r>
              <w:rPr>
                <w:b w:val="0"/>
              </w:rPr>
              <w:t>XX</w:t>
            </w:r>
          </w:p>
        </w:tc>
        <w:tc>
          <w:tcPr>
            <w:tcW w:w="3140" w:type="pct"/>
          </w:tcPr>
          <w:p w14:paraId="162488CA" w14:textId="77777777" w:rsidR="008D7AFE" w:rsidRPr="00495A10" w:rsidRDefault="008D7AFE" w:rsidP="00C3222B">
            <w:pPr>
              <w:pStyle w:val="table-style-orange"/>
              <w:rPr>
                <w:b w:val="0"/>
              </w:rPr>
            </w:pPr>
            <w:r>
              <w:rPr>
                <w:b w:val="0"/>
              </w:rPr>
              <w:t>CEO</w:t>
            </w:r>
          </w:p>
        </w:tc>
      </w:tr>
      <w:tr w:rsidR="008D7AFE" w:rsidRPr="00495A10" w14:paraId="47F63A38" w14:textId="77777777" w:rsidTr="008D7AFE">
        <w:tc>
          <w:tcPr>
            <w:tcW w:w="1860" w:type="pct"/>
          </w:tcPr>
          <w:p w14:paraId="2D602D37" w14:textId="77777777" w:rsidR="008D7AFE" w:rsidRPr="00495A10" w:rsidRDefault="008D7AFE" w:rsidP="00C3222B">
            <w:pPr>
              <w:pStyle w:val="table-style-orange"/>
              <w:rPr>
                <w:b w:val="0"/>
              </w:rPr>
            </w:pPr>
            <w:r>
              <w:rPr>
                <w:b w:val="0"/>
              </w:rPr>
              <w:t>XX</w:t>
            </w:r>
          </w:p>
        </w:tc>
        <w:tc>
          <w:tcPr>
            <w:tcW w:w="3140" w:type="pct"/>
          </w:tcPr>
          <w:p w14:paraId="5DB370AB" w14:textId="77777777" w:rsidR="008D7AFE" w:rsidRPr="00495A10" w:rsidRDefault="008D7AFE" w:rsidP="00C3222B">
            <w:pPr>
              <w:pStyle w:val="table-style-orange"/>
              <w:rPr>
                <w:b w:val="0"/>
              </w:rPr>
            </w:pPr>
            <w:r>
              <w:rPr>
                <w:b w:val="0"/>
              </w:rPr>
              <w:t>President</w:t>
            </w:r>
          </w:p>
        </w:tc>
      </w:tr>
      <w:tr w:rsidR="008D7AFE" w:rsidRPr="00495A10" w14:paraId="78363967" w14:textId="77777777" w:rsidTr="008D7AFE">
        <w:tc>
          <w:tcPr>
            <w:tcW w:w="1860" w:type="pct"/>
          </w:tcPr>
          <w:p w14:paraId="4C2457FA" w14:textId="77777777" w:rsidR="008D7AFE" w:rsidRPr="00495A10" w:rsidRDefault="008D7AFE" w:rsidP="00C3222B">
            <w:pPr>
              <w:pStyle w:val="table-style-orange"/>
              <w:rPr>
                <w:b w:val="0"/>
              </w:rPr>
            </w:pPr>
            <w:r>
              <w:rPr>
                <w:b w:val="0"/>
              </w:rPr>
              <w:t>XX</w:t>
            </w:r>
          </w:p>
        </w:tc>
        <w:tc>
          <w:tcPr>
            <w:tcW w:w="3140" w:type="pct"/>
          </w:tcPr>
          <w:p w14:paraId="294FDF4C" w14:textId="77777777" w:rsidR="008D7AFE" w:rsidRPr="00495A10" w:rsidRDefault="008D7AFE" w:rsidP="00C3222B">
            <w:pPr>
              <w:pStyle w:val="table-style-orange"/>
              <w:rPr>
                <w:b w:val="0"/>
              </w:rPr>
            </w:pPr>
            <w:r w:rsidRPr="00495A10">
              <w:rPr>
                <w:b w:val="0"/>
              </w:rPr>
              <w:t>XX</w:t>
            </w:r>
          </w:p>
        </w:tc>
      </w:tr>
    </w:tbl>
    <w:p w14:paraId="5345199B" w14:textId="77777777" w:rsidR="006E2978" w:rsidRDefault="006E2978" w:rsidP="007C7AA2">
      <w:pPr>
        <w:pStyle w:val="Heading3"/>
      </w:pPr>
      <w:bookmarkStart w:id="92" w:name="_Toc100245994"/>
      <w:r w:rsidRPr="00C42214">
        <w:t>Product Portfolio</w:t>
      </w:r>
      <w:bookmarkEnd w:id="92"/>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ook w:val="04A0" w:firstRow="1" w:lastRow="0" w:firstColumn="1" w:lastColumn="0" w:noHBand="0" w:noVBand="1"/>
      </w:tblPr>
      <w:tblGrid>
        <w:gridCol w:w="1949"/>
        <w:gridCol w:w="7068"/>
      </w:tblGrid>
      <w:tr w:rsidR="004D6E54" w:rsidRPr="00C42214" w14:paraId="395E1CE6" w14:textId="77777777" w:rsidTr="00237AF6">
        <w:trPr>
          <w:trHeight w:val="432"/>
        </w:trPr>
        <w:tc>
          <w:tcPr>
            <w:tcW w:w="1081" w:type="pct"/>
            <w:shd w:val="clear" w:color="auto" w:fill="DC4F32"/>
            <w:vAlign w:val="center"/>
          </w:tcPr>
          <w:p w14:paraId="1CF42C72" w14:textId="72E3178B" w:rsidR="004D6E54" w:rsidRPr="00B554CB" w:rsidRDefault="004D6E54" w:rsidP="004D6E54">
            <w:pPr>
              <w:pStyle w:val="table-style-orange"/>
              <w:rPr>
                <w:color w:val="FFFFFF" w:themeColor="background1"/>
              </w:rPr>
            </w:pPr>
            <w:r w:rsidRPr="00B554CB">
              <w:rPr>
                <w:color w:val="FFFFFF" w:themeColor="background1"/>
              </w:rPr>
              <w:t>Product</w:t>
            </w:r>
          </w:p>
        </w:tc>
        <w:tc>
          <w:tcPr>
            <w:tcW w:w="3919" w:type="pct"/>
            <w:shd w:val="clear" w:color="auto" w:fill="DC4F32"/>
            <w:vAlign w:val="center"/>
          </w:tcPr>
          <w:p w14:paraId="5E59E2C9" w14:textId="7DBC5F9A" w:rsidR="004D6E54" w:rsidRPr="00B554CB" w:rsidRDefault="004D6E54" w:rsidP="004D6E54">
            <w:pPr>
              <w:pStyle w:val="table-style-orange"/>
              <w:rPr>
                <w:color w:val="FFFFFF" w:themeColor="background1"/>
              </w:rPr>
            </w:pPr>
            <w:r w:rsidRPr="00B554CB">
              <w:rPr>
                <w:color w:val="FFFFFF" w:themeColor="background1"/>
              </w:rPr>
              <w:t>Information</w:t>
            </w:r>
          </w:p>
        </w:tc>
      </w:tr>
      <w:tr w:rsidR="006E2978" w:rsidRPr="00C42214" w14:paraId="09057512" w14:textId="77777777" w:rsidTr="00C3222B">
        <w:trPr>
          <w:trHeight w:val="432"/>
        </w:trPr>
        <w:tc>
          <w:tcPr>
            <w:tcW w:w="1081" w:type="pct"/>
            <w:vAlign w:val="center"/>
          </w:tcPr>
          <w:p w14:paraId="6A878243" w14:textId="77777777" w:rsidR="006E2978" w:rsidRPr="002548A9" w:rsidRDefault="006E2978" w:rsidP="00C3222B">
            <w:pPr>
              <w:pStyle w:val="table-style-orange"/>
            </w:pPr>
            <w:r w:rsidRPr="002548A9">
              <w:t>XX</w:t>
            </w:r>
          </w:p>
        </w:tc>
        <w:tc>
          <w:tcPr>
            <w:tcW w:w="3919" w:type="pct"/>
            <w:vAlign w:val="center"/>
          </w:tcPr>
          <w:p w14:paraId="6B9D34F4" w14:textId="77777777" w:rsidR="006E2978" w:rsidRPr="002548A9" w:rsidRDefault="006E2978" w:rsidP="00C3222B">
            <w:pPr>
              <w:pStyle w:val="table-style-orange"/>
            </w:pPr>
            <w:r w:rsidRPr="002548A9">
              <w:t>XXX</w:t>
            </w:r>
          </w:p>
        </w:tc>
      </w:tr>
      <w:tr w:rsidR="006E2978" w:rsidRPr="00C42214" w14:paraId="1B0B0836" w14:textId="77777777" w:rsidTr="00C3222B">
        <w:trPr>
          <w:trHeight w:val="432"/>
        </w:trPr>
        <w:tc>
          <w:tcPr>
            <w:tcW w:w="1081" w:type="pct"/>
            <w:vAlign w:val="center"/>
          </w:tcPr>
          <w:p w14:paraId="3168F3E7" w14:textId="77777777" w:rsidR="006E2978" w:rsidRPr="002548A9" w:rsidRDefault="006E2978" w:rsidP="00C3222B">
            <w:pPr>
              <w:pStyle w:val="table-style-orange"/>
            </w:pPr>
            <w:r w:rsidRPr="002548A9">
              <w:t>XX</w:t>
            </w:r>
          </w:p>
        </w:tc>
        <w:tc>
          <w:tcPr>
            <w:tcW w:w="3919" w:type="pct"/>
            <w:vAlign w:val="center"/>
          </w:tcPr>
          <w:p w14:paraId="2261BFE2" w14:textId="77777777" w:rsidR="006E2978" w:rsidRPr="002548A9" w:rsidRDefault="006E2978" w:rsidP="00C3222B">
            <w:pPr>
              <w:pStyle w:val="table-style-orange"/>
            </w:pPr>
            <w:r w:rsidRPr="002548A9">
              <w:t>XXX</w:t>
            </w:r>
          </w:p>
        </w:tc>
      </w:tr>
    </w:tbl>
    <w:p w14:paraId="1146C18F" w14:textId="673CD029" w:rsidR="006E2978" w:rsidRDefault="006E2978" w:rsidP="00853B33">
      <w:pPr>
        <w:pStyle w:val="source"/>
      </w:pPr>
      <w:r>
        <w:t xml:space="preserve">Source: Primary Interviews, </w:t>
      </w:r>
      <w:r w:rsidR="00422133">
        <w:t>Custom Market Insights, 2023</w:t>
      </w:r>
    </w:p>
    <w:p w14:paraId="627C386E" w14:textId="77777777" w:rsidR="00163ACA" w:rsidRDefault="00163ACA" w:rsidP="007C7AA2">
      <w:pPr>
        <w:pStyle w:val="Heading3"/>
      </w:pPr>
      <w:bookmarkStart w:id="93" w:name="_Toc100245995"/>
      <w:r w:rsidRPr="00495A10">
        <w:t>Financial Overview</w:t>
      </w:r>
      <w:bookmarkEnd w:id="93"/>
    </w:p>
    <w:tbl>
      <w:tblPr>
        <w:tblStyle w:val="TableGrid"/>
        <w:tblW w:w="0" w:type="auto"/>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ook w:val="04A0" w:firstRow="1" w:lastRow="0" w:firstColumn="1" w:lastColumn="0" w:noHBand="0" w:noVBand="1"/>
      </w:tblPr>
      <w:tblGrid>
        <w:gridCol w:w="2270"/>
        <w:gridCol w:w="2249"/>
        <w:gridCol w:w="2249"/>
        <w:gridCol w:w="2249"/>
      </w:tblGrid>
      <w:tr w:rsidR="004D6E54" w:rsidRPr="00495A10" w14:paraId="435AE366" w14:textId="77777777" w:rsidTr="004D6E54">
        <w:tc>
          <w:tcPr>
            <w:tcW w:w="2270" w:type="dxa"/>
            <w:shd w:val="clear" w:color="auto" w:fill="DC4F32"/>
            <w:vAlign w:val="center"/>
          </w:tcPr>
          <w:p w14:paraId="528DB79D" w14:textId="551FF803" w:rsidR="004D6E54" w:rsidRPr="00B554CB" w:rsidRDefault="004D6E54" w:rsidP="004D6E54">
            <w:pPr>
              <w:pStyle w:val="table-style-orange"/>
              <w:rPr>
                <w:color w:val="FFFFFF" w:themeColor="background1"/>
              </w:rPr>
            </w:pPr>
            <w:r w:rsidRPr="00B554CB">
              <w:rPr>
                <w:color w:val="FFFFFF" w:themeColor="background1"/>
              </w:rPr>
              <w:t>Year</w:t>
            </w:r>
          </w:p>
        </w:tc>
        <w:tc>
          <w:tcPr>
            <w:tcW w:w="2249" w:type="dxa"/>
            <w:shd w:val="clear" w:color="auto" w:fill="DC4F32"/>
            <w:vAlign w:val="center"/>
          </w:tcPr>
          <w:p w14:paraId="21C9F234" w14:textId="62535B0D" w:rsidR="004D6E54" w:rsidRPr="00B554CB" w:rsidRDefault="004D6E54" w:rsidP="004D6E54">
            <w:pPr>
              <w:pStyle w:val="table-style-orange"/>
              <w:rPr>
                <w:color w:val="FFFFFF" w:themeColor="background1"/>
              </w:rPr>
            </w:pPr>
            <w:r w:rsidRPr="00B554CB">
              <w:rPr>
                <w:color w:val="FFFFFF" w:themeColor="background1"/>
              </w:rPr>
              <w:t>2019</w:t>
            </w:r>
          </w:p>
        </w:tc>
        <w:tc>
          <w:tcPr>
            <w:tcW w:w="2249" w:type="dxa"/>
            <w:shd w:val="clear" w:color="auto" w:fill="DC4F32"/>
            <w:vAlign w:val="center"/>
          </w:tcPr>
          <w:p w14:paraId="5B5D8B82" w14:textId="472C354D" w:rsidR="004D6E54" w:rsidRPr="00B554CB" w:rsidRDefault="004D6E54" w:rsidP="004D6E54">
            <w:pPr>
              <w:pStyle w:val="table-style-orange"/>
              <w:rPr>
                <w:color w:val="FFFFFF" w:themeColor="background1"/>
              </w:rPr>
            </w:pPr>
            <w:r w:rsidRPr="00B554CB">
              <w:rPr>
                <w:color w:val="FFFFFF" w:themeColor="background1"/>
              </w:rPr>
              <w:t>20202</w:t>
            </w:r>
          </w:p>
        </w:tc>
        <w:tc>
          <w:tcPr>
            <w:tcW w:w="2249" w:type="dxa"/>
            <w:shd w:val="clear" w:color="auto" w:fill="DC4F32"/>
            <w:vAlign w:val="center"/>
          </w:tcPr>
          <w:p w14:paraId="2EBDD32B" w14:textId="1FAAC718" w:rsidR="004D6E54" w:rsidRPr="00B554CB" w:rsidRDefault="004D6E54" w:rsidP="004D6E54">
            <w:pPr>
              <w:pStyle w:val="table-style-orange"/>
              <w:rPr>
                <w:color w:val="FFFFFF" w:themeColor="background1"/>
              </w:rPr>
            </w:pPr>
            <w:r w:rsidRPr="00B554CB">
              <w:rPr>
                <w:color w:val="FFFFFF" w:themeColor="background1"/>
              </w:rPr>
              <w:t>2021</w:t>
            </w:r>
          </w:p>
        </w:tc>
      </w:tr>
      <w:tr w:rsidR="00163ACA" w:rsidRPr="00495A10" w14:paraId="6C896BFF" w14:textId="77777777" w:rsidTr="004D6E54">
        <w:tc>
          <w:tcPr>
            <w:tcW w:w="2270" w:type="dxa"/>
          </w:tcPr>
          <w:p w14:paraId="10D2A489" w14:textId="77777777" w:rsidR="00163ACA" w:rsidRPr="00495A10" w:rsidRDefault="00163ACA" w:rsidP="00C3222B">
            <w:pPr>
              <w:pStyle w:val="table-style-orange"/>
              <w:rPr>
                <w:b w:val="0"/>
              </w:rPr>
            </w:pPr>
            <w:r w:rsidRPr="00495A10">
              <w:rPr>
                <w:b w:val="0"/>
              </w:rPr>
              <w:t xml:space="preserve">Revenue </w:t>
            </w:r>
            <w:r w:rsidR="00AB3F6F">
              <w:rPr>
                <w:b w:val="0"/>
              </w:rPr>
              <w:t>({Revenue})</w:t>
            </w:r>
          </w:p>
        </w:tc>
        <w:tc>
          <w:tcPr>
            <w:tcW w:w="2249" w:type="dxa"/>
          </w:tcPr>
          <w:p w14:paraId="7BFEE57F" w14:textId="77777777" w:rsidR="00163ACA" w:rsidRPr="00495A10" w:rsidRDefault="00163ACA" w:rsidP="00C3222B">
            <w:pPr>
              <w:pStyle w:val="table-style-orange"/>
              <w:rPr>
                <w:b w:val="0"/>
              </w:rPr>
            </w:pPr>
            <w:r w:rsidRPr="00495A10">
              <w:rPr>
                <w:b w:val="0"/>
              </w:rPr>
              <w:t>XX</w:t>
            </w:r>
          </w:p>
        </w:tc>
        <w:tc>
          <w:tcPr>
            <w:tcW w:w="2249" w:type="dxa"/>
          </w:tcPr>
          <w:p w14:paraId="7CB72F25" w14:textId="77777777" w:rsidR="00163ACA" w:rsidRPr="00495A10" w:rsidRDefault="00163ACA" w:rsidP="00C3222B">
            <w:pPr>
              <w:pStyle w:val="table-style-orange"/>
              <w:rPr>
                <w:b w:val="0"/>
              </w:rPr>
            </w:pPr>
            <w:r w:rsidRPr="00495A10">
              <w:rPr>
                <w:b w:val="0"/>
              </w:rPr>
              <w:t>XX</w:t>
            </w:r>
          </w:p>
        </w:tc>
        <w:tc>
          <w:tcPr>
            <w:tcW w:w="2249" w:type="dxa"/>
          </w:tcPr>
          <w:p w14:paraId="1A98A1F1" w14:textId="77777777" w:rsidR="00163ACA" w:rsidRPr="00495A10" w:rsidRDefault="00163ACA" w:rsidP="00C3222B">
            <w:pPr>
              <w:pStyle w:val="table-style-orange"/>
              <w:rPr>
                <w:b w:val="0"/>
              </w:rPr>
            </w:pPr>
            <w:r w:rsidRPr="00495A10">
              <w:rPr>
                <w:b w:val="0"/>
              </w:rPr>
              <w:t>XX</w:t>
            </w:r>
          </w:p>
        </w:tc>
      </w:tr>
      <w:tr w:rsidR="00CE4491" w:rsidRPr="00495A10" w14:paraId="122FEA5C" w14:textId="77777777" w:rsidTr="004D6E54">
        <w:tc>
          <w:tcPr>
            <w:tcW w:w="2270" w:type="dxa"/>
          </w:tcPr>
          <w:p w14:paraId="6F01007B" w14:textId="77777777" w:rsidR="00CE4491" w:rsidRPr="00495A10" w:rsidRDefault="00CE4491" w:rsidP="00C3222B">
            <w:pPr>
              <w:pStyle w:val="table-style-orange"/>
              <w:rPr>
                <w:b w:val="0"/>
              </w:rPr>
            </w:pPr>
            <w:r>
              <w:rPr>
                <w:b w:val="0"/>
              </w:rPr>
              <w:t xml:space="preserve">R&amp;D Expenditure </w:t>
            </w:r>
            <w:r w:rsidR="00AB3F6F">
              <w:rPr>
                <w:b w:val="0"/>
              </w:rPr>
              <w:t>({Revenue})</w:t>
            </w:r>
          </w:p>
        </w:tc>
        <w:tc>
          <w:tcPr>
            <w:tcW w:w="2249" w:type="dxa"/>
            <w:vAlign w:val="center"/>
          </w:tcPr>
          <w:p w14:paraId="147C6FCA" w14:textId="77777777" w:rsidR="00CE4491" w:rsidRPr="00495A10" w:rsidRDefault="00CE4491" w:rsidP="00CE4491">
            <w:pPr>
              <w:pStyle w:val="table-style-orange"/>
              <w:rPr>
                <w:b w:val="0"/>
              </w:rPr>
            </w:pPr>
            <w:r w:rsidRPr="00495A10">
              <w:rPr>
                <w:b w:val="0"/>
              </w:rPr>
              <w:t>XX</w:t>
            </w:r>
          </w:p>
        </w:tc>
        <w:tc>
          <w:tcPr>
            <w:tcW w:w="2249" w:type="dxa"/>
            <w:vAlign w:val="center"/>
          </w:tcPr>
          <w:p w14:paraId="04D94AAA" w14:textId="77777777" w:rsidR="00CE4491" w:rsidRPr="00495A10" w:rsidRDefault="00CE4491" w:rsidP="00CE4491">
            <w:pPr>
              <w:pStyle w:val="table-style-orange"/>
              <w:rPr>
                <w:b w:val="0"/>
              </w:rPr>
            </w:pPr>
            <w:r w:rsidRPr="00495A10">
              <w:rPr>
                <w:b w:val="0"/>
              </w:rPr>
              <w:t>XX</w:t>
            </w:r>
          </w:p>
        </w:tc>
        <w:tc>
          <w:tcPr>
            <w:tcW w:w="2249" w:type="dxa"/>
            <w:vAlign w:val="center"/>
          </w:tcPr>
          <w:p w14:paraId="1F120AAA" w14:textId="77777777" w:rsidR="00CE4491" w:rsidRPr="00495A10" w:rsidRDefault="00CE4491" w:rsidP="00CE4491">
            <w:pPr>
              <w:pStyle w:val="table-style-orange"/>
              <w:rPr>
                <w:b w:val="0"/>
              </w:rPr>
            </w:pPr>
            <w:r w:rsidRPr="00495A10">
              <w:rPr>
                <w:b w:val="0"/>
              </w:rPr>
              <w:t>XX</w:t>
            </w:r>
          </w:p>
        </w:tc>
      </w:tr>
      <w:tr w:rsidR="00163ACA" w:rsidRPr="00495A10" w14:paraId="47317BAF" w14:textId="77777777" w:rsidTr="004D6E54">
        <w:tc>
          <w:tcPr>
            <w:tcW w:w="2270" w:type="dxa"/>
          </w:tcPr>
          <w:p w14:paraId="533E93A7" w14:textId="77777777" w:rsidR="00163ACA" w:rsidRPr="00495A10" w:rsidRDefault="00163ACA" w:rsidP="00C3222B">
            <w:pPr>
              <w:pStyle w:val="table-style-orange"/>
              <w:rPr>
                <w:b w:val="0"/>
              </w:rPr>
            </w:pPr>
            <w:r w:rsidRPr="00495A10">
              <w:rPr>
                <w:b w:val="0"/>
              </w:rPr>
              <w:t>Gross Margin</w:t>
            </w:r>
          </w:p>
        </w:tc>
        <w:tc>
          <w:tcPr>
            <w:tcW w:w="2249" w:type="dxa"/>
          </w:tcPr>
          <w:p w14:paraId="22B34B68" w14:textId="77777777" w:rsidR="00163ACA" w:rsidRPr="00495A10" w:rsidRDefault="00163ACA" w:rsidP="00C3222B">
            <w:pPr>
              <w:pStyle w:val="table-style-orange"/>
              <w:rPr>
                <w:b w:val="0"/>
              </w:rPr>
            </w:pPr>
            <w:r w:rsidRPr="00495A10">
              <w:rPr>
                <w:b w:val="0"/>
              </w:rPr>
              <w:t>XX</w:t>
            </w:r>
          </w:p>
        </w:tc>
        <w:tc>
          <w:tcPr>
            <w:tcW w:w="2249" w:type="dxa"/>
          </w:tcPr>
          <w:p w14:paraId="5360912C" w14:textId="77777777" w:rsidR="00163ACA" w:rsidRPr="00495A10" w:rsidRDefault="00163ACA" w:rsidP="00C3222B">
            <w:pPr>
              <w:pStyle w:val="table-style-orange"/>
              <w:rPr>
                <w:b w:val="0"/>
              </w:rPr>
            </w:pPr>
            <w:r w:rsidRPr="00495A10">
              <w:rPr>
                <w:b w:val="0"/>
              </w:rPr>
              <w:t>XX</w:t>
            </w:r>
          </w:p>
        </w:tc>
        <w:tc>
          <w:tcPr>
            <w:tcW w:w="2249" w:type="dxa"/>
          </w:tcPr>
          <w:p w14:paraId="3AAE2E42" w14:textId="77777777" w:rsidR="00163ACA" w:rsidRPr="00495A10" w:rsidRDefault="00163ACA" w:rsidP="00C3222B">
            <w:pPr>
              <w:pStyle w:val="table-style-orange"/>
              <w:rPr>
                <w:b w:val="0"/>
              </w:rPr>
            </w:pPr>
            <w:r w:rsidRPr="00495A10">
              <w:rPr>
                <w:b w:val="0"/>
              </w:rPr>
              <w:t>XX</w:t>
            </w:r>
          </w:p>
        </w:tc>
      </w:tr>
      <w:tr w:rsidR="00163ACA" w:rsidRPr="00495A10" w14:paraId="1233FA9E" w14:textId="77777777" w:rsidTr="004D6E54">
        <w:tc>
          <w:tcPr>
            <w:tcW w:w="2270" w:type="dxa"/>
          </w:tcPr>
          <w:p w14:paraId="5062BD05" w14:textId="77777777" w:rsidR="00163ACA" w:rsidRPr="00495A10" w:rsidRDefault="00163ACA" w:rsidP="00C3222B">
            <w:pPr>
              <w:pStyle w:val="table-style-orange"/>
              <w:rPr>
                <w:b w:val="0"/>
              </w:rPr>
            </w:pPr>
            <w:r w:rsidRPr="00495A10">
              <w:rPr>
                <w:b w:val="0"/>
              </w:rPr>
              <w:lastRenderedPageBreak/>
              <w:t>Operating Income</w:t>
            </w:r>
          </w:p>
        </w:tc>
        <w:tc>
          <w:tcPr>
            <w:tcW w:w="2249" w:type="dxa"/>
          </w:tcPr>
          <w:p w14:paraId="76FA377D" w14:textId="77777777" w:rsidR="00163ACA" w:rsidRPr="00495A10" w:rsidRDefault="00163ACA" w:rsidP="00C3222B">
            <w:pPr>
              <w:pStyle w:val="table-style-orange"/>
              <w:rPr>
                <w:b w:val="0"/>
              </w:rPr>
            </w:pPr>
            <w:r w:rsidRPr="00495A10">
              <w:rPr>
                <w:b w:val="0"/>
              </w:rPr>
              <w:t>XX</w:t>
            </w:r>
          </w:p>
        </w:tc>
        <w:tc>
          <w:tcPr>
            <w:tcW w:w="2249" w:type="dxa"/>
          </w:tcPr>
          <w:p w14:paraId="782FABF8" w14:textId="77777777" w:rsidR="00163ACA" w:rsidRPr="00495A10" w:rsidRDefault="00163ACA" w:rsidP="00C3222B">
            <w:pPr>
              <w:pStyle w:val="table-style-orange"/>
              <w:rPr>
                <w:b w:val="0"/>
              </w:rPr>
            </w:pPr>
            <w:r w:rsidRPr="00495A10">
              <w:rPr>
                <w:b w:val="0"/>
              </w:rPr>
              <w:t>XX</w:t>
            </w:r>
          </w:p>
        </w:tc>
        <w:tc>
          <w:tcPr>
            <w:tcW w:w="2249" w:type="dxa"/>
          </w:tcPr>
          <w:p w14:paraId="57E54925" w14:textId="77777777" w:rsidR="00163ACA" w:rsidRPr="00495A10" w:rsidRDefault="00163ACA" w:rsidP="00C3222B">
            <w:pPr>
              <w:pStyle w:val="table-style-orange"/>
              <w:rPr>
                <w:b w:val="0"/>
              </w:rPr>
            </w:pPr>
            <w:r w:rsidRPr="00495A10">
              <w:rPr>
                <w:b w:val="0"/>
              </w:rPr>
              <w:t>XX</w:t>
            </w:r>
          </w:p>
        </w:tc>
      </w:tr>
    </w:tbl>
    <w:p w14:paraId="6F2241A2" w14:textId="696B58F0" w:rsidR="006E2978" w:rsidRPr="001221DF" w:rsidRDefault="00163ACA" w:rsidP="00853B33">
      <w:pPr>
        <w:pStyle w:val="source"/>
      </w:pPr>
      <w:r>
        <w:t xml:space="preserve">Source: Primary Interviews, </w:t>
      </w:r>
      <w:r w:rsidR="00422133">
        <w:t>Custom Market Insights, 2023</w:t>
      </w:r>
    </w:p>
    <w:p w14:paraId="103CD393" w14:textId="77777777" w:rsidR="00C3222B" w:rsidRDefault="00C3222B" w:rsidP="007C7AA2">
      <w:pPr>
        <w:pStyle w:val="Heading3"/>
      </w:pPr>
      <w:bookmarkStart w:id="94" w:name="_Toc100245996"/>
      <w:r>
        <w:t>Operating Business Segments</w:t>
      </w:r>
      <w:bookmarkEnd w:id="94"/>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ook w:val="04A0" w:firstRow="1" w:lastRow="0" w:firstColumn="1" w:lastColumn="0" w:noHBand="0" w:noVBand="1"/>
      </w:tblPr>
      <w:tblGrid>
        <w:gridCol w:w="1949"/>
        <w:gridCol w:w="7068"/>
      </w:tblGrid>
      <w:tr w:rsidR="004D6E54" w:rsidRPr="00C42214" w14:paraId="71C41D27" w14:textId="77777777" w:rsidTr="00D01C8F">
        <w:trPr>
          <w:trHeight w:val="432"/>
        </w:trPr>
        <w:tc>
          <w:tcPr>
            <w:tcW w:w="1081" w:type="pct"/>
            <w:shd w:val="clear" w:color="auto" w:fill="DC4F32"/>
            <w:vAlign w:val="center"/>
          </w:tcPr>
          <w:p w14:paraId="088D5B4A" w14:textId="75715987" w:rsidR="004D6E54" w:rsidRPr="00B554CB" w:rsidRDefault="004D6E54" w:rsidP="004D6E54">
            <w:pPr>
              <w:pStyle w:val="table-style-orange"/>
              <w:rPr>
                <w:color w:val="FFFFFF" w:themeColor="background1"/>
              </w:rPr>
            </w:pPr>
            <w:r w:rsidRPr="00B554CB">
              <w:rPr>
                <w:color w:val="FFFFFF" w:themeColor="background1"/>
              </w:rPr>
              <w:t>Segment</w:t>
            </w:r>
          </w:p>
        </w:tc>
        <w:tc>
          <w:tcPr>
            <w:tcW w:w="3919" w:type="pct"/>
            <w:shd w:val="clear" w:color="auto" w:fill="DC4F32"/>
            <w:vAlign w:val="center"/>
          </w:tcPr>
          <w:p w14:paraId="31F3D1CB" w14:textId="2FF7DA23" w:rsidR="004D6E54" w:rsidRPr="00B554CB" w:rsidRDefault="004D6E54" w:rsidP="004D6E54">
            <w:pPr>
              <w:pStyle w:val="table-style-orange"/>
              <w:rPr>
                <w:color w:val="FFFFFF" w:themeColor="background1"/>
              </w:rPr>
            </w:pPr>
            <w:r w:rsidRPr="00B554CB">
              <w:rPr>
                <w:color w:val="FFFFFF" w:themeColor="background1"/>
              </w:rPr>
              <w:t>Description</w:t>
            </w:r>
          </w:p>
        </w:tc>
      </w:tr>
      <w:tr w:rsidR="00C3222B" w:rsidRPr="00C42214" w14:paraId="60E7CE89" w14:textId="77777777" w:rsidTr="00C3222B">
        <w:trPr>
          <w:trHeight w:val="432"/>
        </w:trPr>
        <w:tc>
          <w:tcPr>
            <w:tcW w:w="1081" w:type="pct"/>
            <w:vAlign w:val="center"/>
          </w:tcPr>
          <w:p w14:paraId="0B9F5B28" w14:textId="77777777" w:rsidR="00C3222B" w:rsidRPr="002548A9" w:rsidRDefault="00C3222B" w:rsidP="00C3222B">
            <w:pPr>
              <w:pStyle w:val="table-style-orange"/>
            </w:pPr>
            <w:r w:rsidRPr="002548A9">
              <w:t>XX</w:t>
            </w:r>
          </w:p>
        </w:tc>
        <w:tc>
          <w:tcPr>
            <w:tcW w:w="3919" w:type="pct"/>
            <w:vAlign w:val="center"/>
          </w:tcPr>
          <w:p w14:paraId="7B78B5EA" w14:textId="77777777" w:rsidR="00C3222B" w:rsidRPr="002548A9" w:rsidRDefault="00C3222B" w:rsidP="00C3222B">
            <w:pPr>
              <w:pStyle w:val="table-style-orange"/>
            </w:pPr>
            <w:r w:rsidRPr="002548A9">
              <w:t>XXX</w:t>
            </w:r>
          </w:p>
        </w:tc>
      </w:tr>
      <w:tr w:rsidR="00C3222B" w:rsidRPr="00C42214" w14:paraId="5C620080" w14:textId="77777777" w:rsidTr="00C3222B">
        <w:trPr>
          <w:trHeight w:val="432"/>
        </w:trPr>
        <w:tc>
          <w:tcPr>
            <w:tcW w:w="1081" w:type="pct"/>
            <w:vAlign w:val="center"/>
          </w:tcPr>
          <w:p w14:paraId="37EB59C7" w14:textId="77777777" w:rsidR="00C3222B" w:rsidRPr="002548A9" w:rsidRDefault="00C3222B" w:rsidP="00C3222B">
            <w:pPr>
              <w:pStyle w:val="table-style-orange"/>
            </w:pPr>
            <w:r w:rsidRPr="002548A9">
              <w:t>XX</w:t>
            </w:r>
          </w:p>
        </w:tc>
        <w:tc>
          <w:tcPr>
            <w:tcW w:w="3919" w:type="pct"/>
            <w:vAlign w:val="center"/>
          </w:tcPr>
          <w:p w14:paraId="5ADFF25F" w14:textId="77777777" w:rsidR="00C3222B" w:rsidRPr="002548A9" w:rsidRDefault="00C3222B" w:rsidP="00C3222B">
            <w:pPr>
              <w:pStyle w:val="table-style-orange"/>
            </w:pPr>
            <w:r w:rsidRPr="002548A9">
              <w:t>XXX</w:t>
            </w:r>
          </w:p>
        </w:tc>
      </w:tr>
    </w:tbl>
    <w:p w14:paraId="36BA0E1C" w14:textId="6B265FA6" w:rsidR="00C3222B" w:rsidRDefault="00C3222B" w:rsidP="00853B33">
      <w:pPr>
        <w:pStyle w:val="source"/>
      </w:pPr>
      <w:r>
        <w:t xml:space="preserve">Source: Primary Interviews, </w:t>
      </w:r>
      <w:r w:rsidR="00422133">
        <w:t>Custom Market Insights, 2023</w:t>
      </w:r>
    </w:p>
    <w:p w14:paraId="1ABC1952" w14:textId="77777777" w:rsidR="006E2978" w:rsidRDefault="006E2978" w:rsidP="007C7AA2">
      <w:pPr>
        <w:pStyle w:val="Heading3"/>
      </w:pPr>
      <w:bookmarkStart w:id="95" w:name="_Toc100245997"/>
      <w:r>
        <w:t>Business Performance</w:t>
      </w:r>
      <w:bookmarkEnd w:id="95"/>
    </w:p>
    <w:p w14:paraId="3D242DC4" w14:textId="77777777" w:rsidR="00495A10" w:rsidRDefault="00D406E8" w:rsidP="008C5F4A">
      <w:pPr>
        <w:pStyle w:val="fig-no"/>
      </w:pPr>
      <w:bookmarkStart w:id="96" w:name="_Toc100246075"/>
      <w:r>
        <w:t>{CompanyName}</w:t>
      </w:r>
      <w:r w:rsidR="00495A10" w:rsidRPr="00495A10">
        <w:t xml:space="preserve"> Bus</w:t>
      </w:r>
      <w:r w:rsidR="007D3238">
        <w:t>iness Segment Revenue Share, 202</w:t>
      </w:r>
      <w:r w:rsidR="000F0550">
        <w:t>1</w:t>
      </w:r>
      <w:r w:rsidR="00495A10" w:rsidRPr="00495A10">
        <w:t xml:space="preserve"> (%)</w:t>
      </w:r>
      <w:bookmarkEnd w:id="96"/>
    </w:p>
    <w:p w14:paraId="2FFC7CEA" w14:textId="1EC27AD0" w:rsidR="0057432E" w:rsidRPr="0057432E" w:rsidRDefault="005C5CC8" w:rsidP="0057432E">
      <w:pPr>
        <w:pStyle w:val="chart-style"/>
      </w:pPr>
      <w:r>
        <w:rPr>
          <w:lang w:val="en-IN" w:eastAsia="en-IN"/>
        </w:rPr>
        <w:drawing>
          <wp:inline distT="0" distB="0" distL="0" distR="0" wp14:anchorId="25EE33D0" wp14:editId="79047E83">
            <wp:extent cx="5732145" cy="2150745"/>
            <wp:effectExtent l="0" t="0" r="1905" b="190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7.png"/>
                    <pic:cNvPicPr/>
                  </pic:nvPicPr>
                  <pic:blipFill>
                    <a:blip r:embed="rId47">
                      <a:extLst>
                        <a:ext uri="{28A0092B-C50C-407E-A947-70E740481C1C}">
                          <a14:useLocalDpi xmlns:a14="http://schemas.microsoft.com/office/drawing/2010/main" val="0"/>
                        </a:ext>
                      </a:extLst>
                    </a:blip>
                    <a:stretch>
                      <a:fillRect/>
                    </a:stretch>
                  </pic:blipFill>
                  <pic:spPr>
                    <a:xfrm>
                      <a:off x="0" y="0"/>
                      <a:ext cx="5732145" cy="2150745"/>
                    </a:xfrm>
                    <a:prstGeom prst="rect">
                      <a:avLst/>
                    </a:prstGeom>
                  </pic:spPr>
                </pic:pic>
              </a:graphicData>
            </a:graphic>
          </wp:inline>
        </w:drawing>
      </w:r>
    </w:p>
    <w:p w14:paraId="0450E624" w14:textId="6A38C87F" w:rsidR="00495A10" w:rsidRDefault="000A0506" w:rsidP="00853B33">
      <w:pPr>
        <w:pStyle w:val="source"/>
        <w:rPr>
          <w:b/>
          <w:color w:val="C00000"/>
        </w:rPr>
      </w:pPr>
      <w:r>
        <w:t xml:space="preserve">Source: Primary Interviews, </w:t>
      </w:r>
      <w:r w:rsidR="00422133">
        <w:t>Custom Market Insights, 2023</w:t>
      </w:r>
    </w:p>
    <w:p w14:paraId="2E99B158" w14:textId="77777777" w:rsidR="00C3222B" w:rsidRDefault="00C3222B">
      <w:pPr>
        <w:spacing w:before="0" w:after="200" w:line="276" w:lineRule="auto"/>
        <w:jc w:val="left"/>
        <w:rPr>
          <w:b/>
          <w:bCs/>
          <w:sz w:val="20"/>
          <w:szCs w:val="20"/>
        </w:rPr>
      </w:pPr>
    </w:p>
    <w:p w14:paraId="593554A2" w14:textId="77777777" w:rsidR="00C42214" w:rsidRDefault="00410FA7" w:rsidP="008C5F4A">
      <w:pPr>
        <w:pStyle w:val="fig-no"/>
      </w:pPr>
      <w:bookmarkStart w:id="97" w:name="_Toc100246076"/>
      <w:r>
        <w:t>{CompanyName}</w:t>
      </w:r>
      <w:r w:rsidR="00C42214" w:rsidRPr="00C42214">
        <w:t xml:space="preserve"> Geograph</w:t>
      </w:r>
      <w:r w:rsidR="007D3238">
        <w:t>ical Segment Revenue Share, 202</w:t>
      </w:r>
      <w:r w:rsidR="000F0550">
        <w:t>1</w:t>
      </w:r>
      <w:r w:rsidR="00C42214" w:rsidRPr="00C42214">
        <w:t xml:space="preserve"> (%)</w:t>
      </w:r>
      <w:bookmarkEnd w:id="97"/>
    </w:p>
    <w:p w14:paraId="6DFCB89E" w14:textId="77777777" w:rsidR="0057432E" w:rsidRPr="0057432E" w:rsidRDefault="0037795D" w:rsidP="0057432E">
      <w:pPr>
        <w:pStyle w:val="chart-style"/>
      </w:pPr>
      <w:r>
        <w:rPr>
          <w:lang w:val="en-IN" w:eastAsia="en-IN"/>
        </w:rPr>
        <w:drawing>
          <wp:inline distT="0" distB="0" distL="0" distR="0" wp14:anchorId="2FCE8C4B" wp14:editId="21E8E6A6">
            <wp:extent cx="5681980" cy="2298700"/>
            <wp:effectExtent l="0" t="0" r="0" b="6350"/>
            <wp:docPr id="103"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81980" cy="2298700"/>
                    </a:xfrm>
                    <a:prstGeom prst="rect">
                      <a:avLst/>
                    </a:prstGeom>
                    <a:noFill/>
                  </pic:spPr>
                </pic:pic>
              </a:graphicData>
            </a:graphic>
          </wp:inline>
        </w:drawing>
      </w:r>
    </w:p>
    <w:p w14:paraId="13438993" w14:textId="3DA613C2" w:rsidR="00C42214" w:rsidRDefault="000A0506" w:rsidP="00853B33">
      <w:pPr>
        <w:pStyle w:val="source"/>
        <w:rPr>
          <w:b/>
          <w:color w:val="C00000"/>
        </w:rPr>
      </w:pPr>
      <w:r>
        <w:t xml:space="preserve">Source: Primary Interviews, </w:t>
      </w:r>
      <w:r w:rsidR="00422133">
        <w:t>Custom Market Insights, 2023</w:t>
      </w:r>
    </w:p>
    <w:p w14:paraId="21018FC4" w14:textId="77777777" w:rsidR="00C42214" w:rsidRDefault="00C42214" w:rsidP="007C7AA2">
      <w:pPr>
        <w:pStyle w:val="Heading3"/>
      </w:pPr>
      <w:bookmarkStart w:id="98" w:name="_Toc100245998"/>
      <w:r w:rsidRPr="00C42214">
        <w:lastRenderedPageBreak/>
        <w:t>Recent Developments</w:t>
      </w:r>
      <w:bookmarkEnd w:id="98"/>
    </w:p>
    <w:tbl>
      <w:tblPr>
        <w:tblStyle w:val="TableGrid"/>
        <w:tblW w:w="9340" w:type="dxa"/>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ayout w:type="fixed"/>
        <w:tblLook w:val="04A0" w:firstRow="1" w:lastRow="0" w:firstColumn="1" w:lastColumn="0" w:noHBand="0" w:noVBand="1"/>
      </w:tblPr>
      <w:tblGrid>
        <w:gridCol w:w="1700"/>
        <w:gridCol w:w="7640"/>
      </w:tblGrid>
      <w:tr w:rsidR="005C5CC8" w:rsidRPr="00C42214" w14:paraId="54C1EDFB" w14:textId="77777777" w:rsidTr="00965864">
        <w:trPr>
          <w:trHeight w:val="444"/>
        </w:trPr>
        <w:tc>
          <w:tcPr>
            <w:tcW w:w="1700" w:type="dxa"/>
            <w:shd w:val="clear" w:color="auto" w:fill="DC4F32"/>
            <w:vAlign w:val="center"/>
            <w:hideMark/>
          </w:tcPr>
          <w:p w14:paraId="53F510FE" w14:textId="22A7642D" w:rsidR="005C5CC8" w:rsidRPr="00B554CB" w:rsidRDefault="005C5CC8" w:rsidP="005C5CC8">
            <w:pPr>
              <w:pStyle w:val="table-style-orange"/>
              <w:rPr>
                <w:color w:val="FFFFFF" w:themeColor="background1"/>
              </w:rPr>
            </w:pPr>
            <w:r w:rsidRPr="00B554CB">
              <w:rPr>
                <w:color w:val="FFFFFF" w:themeColor="background1"/>
              </w:rPr>
              <w:t>Date</w:t>
            </w:r>
          </w:p>
        </w:tc>
        <w:tc>
          <w:tcPr>
            <w:tcW w:w="7640" w:type="dxa"/>
            <w:shd w:val="clear" w:color="auto" w:fill="DC4F32"/>
            <w:vAlign w:val="center"/>
            <w:hideMark/>
          </w:tcPr>
          <w:p w14:paraId="7B99C25A" w14:textId="3EC4AD77" w:rsidR="005C5CC8" w:rsidRPr="00B554CB" w:rsidRDefault="005C5CC8" w:rsidP="005C5CC8">
            <w:pPr>
              <w:pStyle w:val="table-style-orange"/>
              <w:rPr>
                <w:color w:val="FFFFFF" w:themeColor="background1"/>
              </w:rPr>
            </w:pPr>
            <w:r w:rsidRPr="00B554CB">
              <w:rPr>
                <w:color w:val="FFFFFF" w:themeColor="background1"/>
              </w:rPr>
              <w:t>Development</w:t>
            </w:r>
          </w:p>
        </w:tc>
      </w:tr>
      <w:tr w:rsidR="00C42214" w:rsidRPr="00C42214" w14:paraId="45F375F7" w14:textId="77777777" w:rsidTr="00C42214">
        <w:trPr>
          <w:trHeight w:val="480"/>
        </w:trPr>
        <w:tc>
          <w:tcPr>
            <w:tcW w:w="1700" w:type="dxa"/>
            <w:vAlign w:val="center"/>
            <w:hideMark/>
          </w:tcPr>
          <w:p w14:paraId="2ED3969E" w14:textId="37905D35" w:rsidR="00C42214" w:rsidRPr="002548A9" w:rsidRDefault="00422133" w:rsidP="002548A9">
            <w:pPr>
              <w:pStyle w:val="table-style-orange"/>
            </w:pPr>
            <w:r>
              <w:t>February, 2021</w:t>
            </w:r>
          </w:p>
        </w:tc>
        <w:tc>
          <w:tcPr>
            <w:tcW w:w="7640" w:type="dxa"/>
            <w:vAlign w:val="center"/>
          </w:tcPr>
          <w:p w14:paraId="0645FC7A" w14:textId="77777777" w:rsidR="00C42214" w:rsidRPr="002548A9" w:rsidRDefault="00C42214" w:rsidP="002548A9">
            <w:pPr>
              <w:pStyle w:val="table-style-orange"/>
            </w:pPr>
            <w:r w:rsidRPr="002548A9">
              <w:t>XXX</w:t>
            </w:r>
          </w:p>
        </w:tc>
      </w:tr>
      <w:tr w:rsidR="00C42214" w:rsidRPr="00C42214" w14:paraId="6237B253" w14:textId="77777777" w:rsidTr="00C42214">
        <w:trPr>
          <w:trHeight w:val="480"/>
        </w:trPr>
        <w:tc>
          <w:tcPr>
            <w:tcW w:w="1700" w:type="dxa"/>
            <w:vAlign w:val="center"/>
          </w:tcPr>
          <w:p w14:paraId="28014D90" w14:textId="0A4F7529" w:rsidR="00C42214" w:rsidRPr="002548A9" w:rsidRDefault="00422133" w:rsidP="002548A9">
            <w:pPr>
              <w:pStyle w:val="table-style-orange"/>
            </w:pPr>
            <w:r>
              <w:t>February, 2021</w:t>
            </w:r>
          </w:p>
        </w:tc>
        <w:tc>
          <w:tcPr>
            <w:tcW w:w="7640" w:type="dxa"/>
            <w:vAlign w:val="center"/>
          </w:tcPr>
          <w:p w14:paraId="55095611" w14:textId="77777777" w:rsidR="00C42214" w:rsidRPr="002548A9" w:rsidRDefault="00C42214" w:rsidP="002548A9">
            <w:pPr>
              <w:pStyle w:val="table-style-orange"/>
            </w:pPr>
            <w:r w:rsidRPr="002548A9">
              <w:t>XXX</w:t>
            </w:r>
          </w:p>
        </w:tc>
      </w:tr>
      <w:tr w:rsidR="00C42214" w:rsidRPr="00C42214" w14:paraId="0EA26669" w14:textId="77777777" w:rsidTr="00C42214">
        <w:trPr>
          <w:trHeight w:val="480"/>
        </w:trPr>
        <w:tc>
          <w:tcPr>
            <w:tcW w:w="1700" w:type="dxa"/>
            <w:vAlign w:val="center"/>
          </w:tcPr>
          <w:p w14:paraId="0DC1066D" w14:textId="74F1FB60" w:rsidR="00C42214" w:rsidRPr="002548A9" w:rsidRDefault="00422133" w:rsidP="002548A9">
            <w:pPr>
              <w:pStyle w:val="table-style-orange"/>
            </w:pPr>
            <w:r>
              <w:t>October, 2021</w:t>
            </w:r>
          </w:p>
        </w:tc>
        <w:tc>
          <w:tcPr>
            <w:tcW w:w="7640" w:type="dxa"/>
            <w:vAlign w:val="center"/>
          </w:tcPr>
          <w:p w14:paraId="41204922" w14:textId="77777777" w:rsidR="00C42214" w:rsidRPr="002548A9" w:rsidRDefault="00C42214" w:rsidP="002548A9">
            <w:pPr>
              <w:pStyle w:val="table-style-orange"/>
            </w:pPr>
            <w:r w:rsidRPr="002548A9">
              <w:t>XXX</w:t>
            </w:r>
          </w:p>
        </w:tc>
      </w:tr>
    </w:tbl>
    <w:p w14:paraId="073F8172" w14:textId="608B95D5" w:rsidR="007B11C0" w:rsidRDefault="000A0506" w:rsidP="00853B33">
      <w:pPr>
        <w:pStyle w:val="source"/>
        <w:rPr>
          <w:b/>
          <w:color w:val="C00000"/>
        </w:rPr>
      </w:pPr>
      <w:r>
        <w:t xml:space="preserve">Source: Primary Interviews, </w:t>
      </w:r>
      <w:r w:rsidR="00422133">
        <w:t>Custom Market Insights, 2023</w:t>
      </w:r>
    </w:p>
    <w:p w14:paraId="2A55A7D7" w14:textId="77777777" w:rsidR="007B11C0" w:rsidRDefault="00D406E8" w:rsidP="00881845">
      <w:pPr>
        <w:pStyle w:val="Heading2"/>
        <w:numPr>
          <w:ilvl w:val="0"/>
          <w:numId w:val="0"/>
        </w:numPr>
        <w:ind w:left="1440"/>
        <w:rPr>
          <w:color w:val="C00000"/>
        </w:rPr>
      </w:pPr>
      <w:bookmarkStart w:id="99" w:name="_Toc100245999"/>
      <w:r>
        <w:t>{/Company}</w:t>
      </w:r>
      <w:bookmarkEnd w:id="99"/>
    </w:p>
    <w:p w14:paraId="3314AA23" w14:textId="77777777" w:rsidR="00A515EC" w:rsidRDefault="00A515EC">
      <w:pPr>
        <w:spacing w:before="0" w:after="200" w:line="276" w:lineRule="auto"/>
        <w:jc w:val="left"/>
      </w:pPr>
      <w:r>
        <w:br w:type="page"/>
      </w:r>
    </w:p>
    <w:p w14:paraId="1E6A3F29" w14:textId="77777777" w:rsidR="00105EB6" w:rsidRDefault="00105EB6" w:rsidP="007C7AA2">
      <w:pPr>
        <w:pStyle w:val="Heading1"/>
      </w:pPr>
      <w:bookmarkStart w:id="100" w:name="_Toc100246013"/>
      <w:r w:rsidRPr="00105EB6">
        <w:lastRenderedPageBreak/>
        <w:t>Research Methodology</w:t>
      </w:r>
      <w:bookmarkEnd w:id="100"/>
    </w:p>
    <w:p w14:paraId="6D05CBB4" w14:textId="77777777" w:rsidR="00F0343C" w:rsidRPr="00F0343C" w:rsidRDefault="00F0343C" w:rsidP="00881845">
      <w:pPr>
        <w:pStyle w:val="Heading2"/>
      </w:pPr>
      <w:bookmarkStart w:id="101" w:name="_Toc100246014"/>
      <w:r w:rsidRPr="00F0343C">
        <w:t>Research Methodology</w:t>
      </w:r>
      <w:bookmarkEnd w:id="101"/>
    </w:p>
    <w:p w14:paraId="54F7F781" w14:textId="7C79B721" w:rsidR="005C5CC8" w:rsidRDefault="005C5CC8" w:rsidP="00B6582F">
      <w:pPr>
        <w:pStyle w:val="gen-sub-list"/>
        <w:ind w:left="851" w:hanging="284"/>
      </w:pPr>
      <w:r>
        <w:t>The research methodology at CMI is iterative in nature is usually conducted in three phases:</w:t>
      </w:r>
    </w:p>
    <w:p w14:paraId="47DEE7E7" w14:textId="77777777" w:rsidR="005C5CC8" w:rsidRDefault="005C5CC8" w:rsidP="005C5CC8">
      <w:pPr>
        <w:pStyle w:val="gen-sub-list"/>
      </w:pPr>
      <w:r>
        <w:t>Secondary Research</w:t>
      </w:r>
    </w:p>
    <w:p w14:paraId="4D73732A" w14:textId="77777777" w:rsidR="005C5CC8" w:rsidRDefault="005C5CC8" w:rsidP="005C5CC8">
      <w:pPr>
        <w:pStyle w:val="gen-sub-list"/>
      </w:pPr>
      <w:r>
        <w:t>Data Modeling</w:t>
      </w:r>
    </w:p>
    <w:p w14:paraId="18BCE6B3" w14:textId="01D7D67F" w:rsidR="00F0343C" w:rsidRDefault="005C5CC8" w:rsidP="005C5CC8">
      <w:pPr>
        <w:pStyle w:val="gen-sub-list"/>
      </w:pPr>
      <w:r>
        <w:t>Primary Research</w:t>
      </w:r>
    </w:p>
    <w:p w14:paraId="64737AC0" w14:textId="77777777" w:rsidR="005C5CC8" w:rsidRPr="00F0343C" w:rsidRDefault="005C5CC8" w:rsidP="00ED7093">
      <w:pPr>
        <w:pStyle w:val="gen-sub-list"/>
        <w:numPr>
          <w:ilvl w:val="0"/>
          <w:numId w:val="0"/>
        </w:numPr>
        <w:ind w:left="1440"/>
      </w:pPr>
    </w:p>
    <w:p w14:paraId="21EB298F" w14:textId="5F4294D2" w:rsidR="00105EB6" w:rsidRPr="00105EB6" w:rsidRDefault="00105EB6" w:rsidP="00CB0BAC">
      <w:pPr>
        <w:pStyle w:val="fig-no"/>
      </w:pPr>
      <w:bookmarkStart w:id="102" w:name="_Toc100246079"/>
      <w:r w:rsidRPr="00105EB6">
        <w:t>Research Methodology – Detailed View</w:t>
      </w:r>
      <w:bookmarkEnd w:id="102"/>
      <w:r w:rsidR="00B04634">
        <w:t xml:space="preserve"> </w:t>
      </w:r>
    </w:p>
    <w:p w14:paraId="55A62632" w14:textId="18542065" w:rsidR="00105EB6" w:rsidRPr="00105EB6" w:rsidRDefault="005C5CC8" w:rsidP="00105EB6">
      <w:r>
        <w:rPr>
          <w:noProof/>
          <w:lang w:val="en-IN" w:eastAsia="en-IN"/>
        </w:rPr>
        <w:drawing>
          <wp:anchor distT="0" distB="0" distL="114300" distR="114300" simplePos="0" relativeHeight="251590144" behindDoc="1" locked="0" layoutInCell="1" allowOverlap="1" wp14:anchorId="1F742FCC" wp14:editId="0E255E2D">
            <wp:simplePos x="0" y="0"/>
            <wp:positionH relativeFrom="margin">
              <wp:posOffset>-28575</wp:posOffset>
            </wp:positionH>
            <wp:positionV relativeFrom="paragraph">
              <wp:posOffset>389255</wp:posOffset>
            </wp:positionV>
            <wp:extent cx="5796915" cy="3053080"/>
            <wp:effectExtent l="0" t="0" r="0" b="0"/>
            <wp:wrapNone/>
            <wp:docPr id="10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earch-flow.png"/>
                    <pic:cNvPicPr/>
                  </pic:nvPicPr>
                  <pic:blipFill>
                    <a:blip r:embed="rId49">
                      <a:extLst>
                        <a:ext uri="{28A0092B-C50C-407E-A947-70E740481C1C}">
                          <a14:useLocalDpi xmlns:a14="http://schemas.microsoft.com/office/drawing/2010/main" val="0"/>
                        </a:ext>
                      </a:extLst>
                    </a:blip>
                    <a:stretch>
                      <a:fillRect/>
                    </a:stretch>
                  </pic:blipFill>
                  <pic:spPr>
                    <a:xfrm>
                      <a:off x="0" y="0"/>
                      <a:ext cx="5796915" cy="3053080"/>
                    </a:xfrm>
                    <a:prstGeom prst="rect">
                      <a:avLst/>
                    </a:prstGeom>
                  </pic:spPr>
                </pic:pic>
              </a:graphicData>
            </a:graphic>
            <wp14:sizeRelH relativeFrom="margin">
              <wp14:pctWidth>0</wp14:pctWidth>
            </wp14:sizeRelH>
            <wp14:sizeRelV relativeFrom="margin">
              <wp14:pctHeight>0</wp14:pctHeight>
            </wp14:sizeRelV>
          </wp:anchor>
        </w:drawing>
      </w:r>
    </w:p>
    <w:p w14:paraId="62141E6F" w14:textId="77777777" w:rsidR="007B11C0" w:rsidRDefault="007B11C0" w:rsidP="007B11C0"/>
    <w:p w14:paraId="38E07319" w14:textId="77777777" w:rsidR="00B04634" w:rsidRDefault="00B04634" w:rsidP="007B11C0"/>
    <w:p w14:paraId="15AC59B4" w14:textId="77777777" w:rsidR="00B04634" w:rsidRDefault="00B04634" w:rsidP="007B11C0"/>
    <w:p w14:paraId="0FFA1D25" w14:textId="77777777" w:rsidR="00B04634" w:rsidRDefault="00B04634" w:rsidP="007B11C0"/>
    <w:p w14:paraId="093CC440" w14:textId="77777777" w:rsidR="00B04634" w:rsidRDefault="00B04634" w:rsidP="007B11C0"/>
    <w:p w14:paraId="1A00BEBF" w14:textId="77777777" w:rsidR="00B04634" w:rsidRDefault="00B04634" w:rsidP="007B11C0"/>
    <w:p w14:paraId="2A294F85" w14:textId="77777777" w:rsidR="005C5CC8" w:rsidRDefault="005C5CC8" w:rsidP="00853B33">
      <w:pPr>
        <w:pStyle w:val="source"/>
        <w:rPr>
          <w:sz w:val="24"/>
        </w:rPr>
      </w:pPr>
    </w:p>
    <w:p w14:paraId="29A26142" w14:textId="27494BD5" w:rsidR="00B04634" w:rsidRDefault="000A0506" w:rsidP="00853B33">
      <w:pPr>
        <w:pStyle w:val="source"/>
      </w:pPr>
      <w:r>
        <w:t xml:space="preserve">Source: Primary Interviews, </w:t>
      </w:r>
      <w:r w:rsidR="00422133">
        <w:t>Custom Market Insights, 2023</w:t>
      </w:r>
    </w:p>
    <w:p w14:paraId="5579D979" w14:textId="77777777" w:rsidR="001F53B7" w:rsidRDefault="001F53B7">
      <w:pPr>
        <w:spacing w:before="0" w:after="200" w:line="276" w:lineRule="auto"/>
        <w:jc w:val="left"/>
        <w:rPr>
          <w:b/>
          <w:color w:val="283138" w:themeColor="text2"/>
          <w:sz w:val="32"/>
        </w:rPr>
      </w:pPr>
      <w:r>
        <w:br w:type="page"/>
      </w:r>
    </w:p>
    <w:p w14:paraId="751C2727" w14:textId="77777777" w:rsidR="00ED7093" w:rsidRDefault="00ED7093" w:rsidP="00881845">
      <w:pPr>
        <w:pStyle w:val="Heading2"/>
      </w:pPr>
      <w:bookmarkStart w:id="103" w:name="_Toc116423245"/>
      <w:bookmarkStart w:id="104" w:name="_Toc100246080"/>
      <w:r w:rsidRPr="004C1048">
        <w:lastRenderedPageBreak/>
        <w:t>Phase I - Secondary Research</w:t>
      </w:r>
      <w:bookmarkEnd w:id="103"/>
    </w:p>
    <w:p w14:paraId="5416EE77" w14:textId="77777777" w:rsidR="00ED7093" w:rsidRDefault="00ED7093" w:rsidP="00ED7093">
      <w:r>
        <w:t>Understanding the scope, we commenced our study with in-depth and extensive secondary research. Data for secondary research is procured from public and paid sources. The secondary research sources that are typically referred to include, but are not limited to:</w:t>
      </w:r>
    </w:p>
    <w:p w14:paraId="0EC72945" w14:textId="77777777" w:rsidR="00ED7093" w:rsidRDefault="00ED7093" w:rsidP="00ED7093">
      <w:pPr>
        <w:pStyle w:val="gen-list-01"/>
        <w:ind w:left="567" w:hanging="567"/>
      </w:pPr>
      <w:r>
        <w:t>Company websites, annual reports, financial reports, broker reports, investor presentations, and SEC filings</w:t>
      </w:r>
    </w:p>
    <w:p w14:paraId="0986EDF9" w14:textId="77777777" w:rsidR="00ED7093" w:rsidRDefault="00ED7093" w:rsidP="00ED7093">
      <w:pPr>
        <w:pStyle w:val="gen-list-01"/>
        <w:ind w:left="567" w:hanging="567"/>
      </w:pPr>
      <w:r>
        <w:t>Internal and external proprietary databases, relevant patent and regulatory databases</w:t>
      </w:r>
    </w:p>
    <w:p w14:paraId="18641BE3" w14:textId="77777777" w:rsidR="00ED7093" w:rsidRDefault="00ED7093" w:rsidP="00ED7093">
      <w:pPr>
        <w:pStyle w:val="gen-list-01"/>
        <w:ind w:left="567" w:hanging="567"/>
      </w:pPr>
      <w:r>
        <w:t>National government documents, statistical databases, and market reports</w:t>
      </w:r>
    </w:p>
    <w:p w14:paraId="538E904E" w14:textId="77777777" w:rsidR="00ED7093" w:rsidRDefault="00ED7093" w:rsidP="00ED7093">
      <w:pPr>
        <w:pStyle w:val="gen-list-01"/>
        <w:ind w:left="567" w:hanging="567"/>
      </w:pPr>
      <w:r>
        <w:t>News articles, press releases and web-casts specific to the companies operating in the market</w:t>
      </w:r>
    </w:p>
    <w:p w14:paraId="2296A66F" w14:textId="03F7AE98" w:rsidR="00111820" w:rsidRPr="00111820" w:rsidRDefault="00111820" w:rsidP="00ED7093">
      <w:pPr>
        <w:rPr>
          <w:rFonts w:ascii="Arial" w:hAnsi="Arial"/>
          <w:sz w:val="22"/>
        </w:rPr>
      </w:pPr>
      <w:r w:rsidRPr="00111820">
        <w:rPr>
          <w:rFonts w:ascii="Arial" w:hAnsi="Arial"/>
          <w:sz w:val="22"/>
        </w:rPr>
        <w:t>Some sources for paid secondary research include, but are not limited to: Factiva, Hoovers, and Statista</w:t>
      </w:r>
    </w:p>
    <w:p w14:paraId="438F65D5" w14:textId="77777777" w:rsidR="001975E6" w:rsidRDefault="001975E6" w:rsidP="00CB0BAC">
      <w:pPr>
        <w:pStyle w:val="fig-no"/>
      </w:pPr>
      <w:r w:rsidRPr="001975E6">
        <w:t>Research Methodology</w:t>
      </w:r>
      <w:bookmarkEnd w:id="104"/>
    </w:p>
    <w:p w14:paraId="7DFBD56E" w14:textId="77777777" w:rsidR="00111820" w:rsidRPr="004C1048" w:rsidRDefault="00111820" w:rsidP="00111820">
      <w:pPr>
        <w:pStyle w:val="fig-no"/>
      </w:pPr>
      <w:r>
        <w:rPr>
          <w:noProof/>
          <w:lang w:val="en-IN" w:eastAsia="en-IN"/>
        </w:rPr>
        <mc:AlternateContent>
          <mc:Choice Requires="wps">
            <w:drawing>
              <wp:anchor distT="0" distB="0" distL="114300" distR="114300" simplePos="0" relativeHeight="251744768" behindDoc="0" locked="0" layoutInCell="1" allowOverlap="1" wp14:anchorId="4137CF27" wp14:editId="1512DE1E">
                <wp:simplePos x="0" y="0"/>
                <wp:positionH relativeFrom="column">
                  <wp:posOffset>2277745</wp:posOffset>
                </wp:positionH>
                <wp:positionV relativeFrom="paragraph">
                  <wp:posOffset>23495</wp:posOffset>
                </wp:positionV>
                <wp:extent cx="1151890" cy="863600"/>
                <wp:effectExtent l="0" t="0" r="0" b="0"/>
                <wp:wrapNone/>
                <wp:docPr id="287" name="Pentagon 287"/>
                <wp:cNvGraphicFramePr/>
                <a:graphic xmlns:a="http://schemas.openxmlformats.org/drawingml/2006/main">
                  <a:graphicData uri="http://schemas.microsoft.com/office/word/2010/wordprocessingShape">
                    <wps:wsp>
                      <wps:cNvSpPr/>
                      <wps:spPr>
                        <a:xfrm>
                          <a:off x="0" y="0"/>
                          <a:ext cx="1151890" cy="863600"/>
                        </a:xfrm>
                        <a:prstGeom prst="homePlate">
                          <a:avLst>
                            <a:gd name="adj" fmla="val 14744"/>
                          </a:avLst>
                        </a:prstGeom>
                        <a:solidFill>
                          <a:srgbClr val="DC4F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E11B68" w14:textId="1701A9F6" w:rsidR="00111820" w:rsidRDefault="00111820" w:rsidP="00111820">
                            <w:pPr>
                              <w:pStyle w:val="text-in-shape"/>
                            </w:pPr>
                            <w:r w:rsidRPr="00313259">
                              <w:t>meso economics indi</w:t>
                            </w:r>
                            <w:r>
                              <w:t>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37CF27"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87" o:spid="_x0000_s1044" type="#_x0000_t15" style="position:absolute;left:0;text-align:left;margin-left:179.35pt;margin-top:1.85pt;width:90.7pt;height:68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" adj="19212" fillcolor="#dc4f32" stroked="f" strokeweight="2pt">
                <v:textbox>
                  <w:txbxContent>
                    <w:p w14:paraId="5BE11B68" w14:textId="1701A9F6" w:rsidR="00111820" w:rsidRDefault="00111820" w:rsidP="00111820">
                      <w:pPr>
                        <w:pStyle w:val="text-in-shape"/>
                      </w:pPr>
                      <w:r w:rsidRPr="00313259">
                        <w:t>meso economics indi</w:t>
                      </w:r>
                      <w:r>
                        <w:t>cators</w:t>
                      </w:r>
                    </w:p>
                  </w:txbxContent>
                </v:textbox>
              </v:shape>
            </w:pict>
          </mc:Fallback>
        </mc:AlternateContent>
      </w:r>
      <w:r>
        <w:rPr>
          <w:noProof/>
          <w:lang w:val="en-IN" w:eastAsia="en-IN"/>
        </w:rPr>
        <mc:AlternateContent>
          <mc:Choice Requires="wps">
            <w:drawing>
              <wp:anchor distT="0" distB="0" distL="114300" distR="114300" simplePos="0" relativeHeight="251745792" behindDoc="0" locked="0" layoutInCell="1" allowOverlap="1" wp14:anchorId="0FDFDB4D" wp14:editId="19ECC781">
                <wp:simplePos x="0" y="0"/>
                <wp:positionH relativeFrom="column">
                  <wp:posOffset>3504565</wp:posOffset>
                </wp:positionH>
                <wp:positionV relativeFrom="paragraph">
                  <wp:posOffset>23495</wp:posOffset>
                </wp:positionV>
                <wp:extent cx="1151890" cy="863600"/>
                <wp:effectExtent l="0" t="0" r="0" b="0"/>
                <wp:wrapNone/>
                <wp:docPr id="64" name="Pentagon 64"/>
                <wp:cNvGraphicFramePr/>
                <a:graphic xmlns:a="http://schemas.openxmlformats.org/drawingml/2006/main">
                  <a:graphicData uri="http://schemas.microsoft.com/office/word/2010/wordprocessingShape">
                    <wps:wsp>
                      <wps:cNvSpPr/>
                      <wps:spPr>
                        <a:xfrm>
                          <a:off x="0" y="0"/>
                          <a:ext cx="1151890" cy="863600"/>
                        </a:xfrm>
                        <a:prstGeom prst="homePlate">
                          <a:avLst>
                            <a:gd name="adj" fmla="val 14744"/>
                          </a:avLst>
                        </a:prstGeom>
                        <a:solidFill>
                          <a:srgbClr val="DC4F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E542AA" w14:textId="3A1CA012" w:rsidR="00111820" w:rsidRDefault="00111820" w:rsidP="00111820">
                            <w:pPr>
                              <w:pStyle w:val="text-in-shape"/>
                            </w:pPr>
                            <w:r w:rsidRPr="00313259">
                              <w:t>marco economics indi</w:t>
                            </w:r>
                            <w:r>
                              <w:t>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DFDB4D" id="Pentagon 64" o:spid="_x0000_s1045" type="#_x0000_t15" style="position:absolute;left:0;text-align:left;margin-left:275.95pt;margin-top:1.85pt;width:90.7pt;height:68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" adj="19212" fillcolor="#dc4f32" stroked="f" strokeweight="2pt">
                <v:textbox>
                  <w:txbxContent>
                    <w:p w14:paraId="65E542AA" w14:textId="3A1CA012" w:rsidR="00111820" w:rsidRDefault="00111820" w:rsidP="00111820">
                      <w:pPr>
                        <w:pStyle w:val="text-in-shape"/>
                      </w:pPr>
                      <w:r w:rsidRPr="00313259">
                        <w:t>marco economics indi</w:t>
                      </w:r>
                      <w:r>
                        <w:t>cators</w:t>
                      </w:r>
                    </w:p>
                  </w:txbxContent>
                </v:textbox>
              </v:shape>
            </w:pict>
          </mc:Fallback>
        </mc:AlternateContent>
      </w:r>
      <w:r>
        <w:rPr>
          <w:noProof/>
          <w:lang w:val="en-IN" w:eastAsia="en-IN"/>
        </w:rPr>
        <mc:AlternateContent>
          <mc:Choice Requires="wps">
            <w:drawing>
              <wp:anchor distT="0" distB="0" distL="114300" distR="114300" simplePos="0" relativeHeight="251746816" behindDoc="0" locked="0" layoutInCell="1" allowOverlap="1" wp14:anchorId="2BAE71FC" wp14:editId="5E57AD62">
                <wp:simplePos x="0" y="0"/>
                <wp:positionH relativeFrom="column">
                  <wp:posOffset>4731385</wp:posOffset>
                </wp:positionH>
                <wp:positionV relativeFrom="paragraph">
                  <wp:posOffset>23495</wp:posOffset>
                </wp:positionV>
                <wp:extent cx="1187450" cy="863600"/>
                <wp:effectExtent l="0" t="0" r="0" b="0"/>
                <wp:wrapNone/>
                <wp:docPr id="65" name="Pentagon 65"/>
                <wp:cNvGraphicFramePr/>
                <a:graphic xmlns:a="http://schemas.openxmlformats.org/drawingml/2006/main">
                  <a:graphicData uri="http://schemas.microsoft.com/office/word/2010/wordprocessingShape">
                    <wps:wsp>
                      <wps:cNvSpPr/>
                      <wps:spPr>
                        <a:xfrm>
                          <a:off x="0" y="0"/>
                          <a:ext cx="1187450" cy="863600"/>
                        </a:xfrm>
                        <a:prstGeom prst="homePlate">
                          <a:avLst>
                            <a:gd name="adj" fmla="val 14744"/>
                          </a:avLst>
                        </a:prstGeom>
                        <a:solidFill>
                          <a:srgbClr val="DC4F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3B6474" w14:textId="77777777" w:rsidR="00111820" w:rsidRDefault="00111820" w:rsidP="00111820">
                            <w:pPr>
                              <w:pStyle w:val="text-in-shape"/>
                            </w:pPr>
                            <w:r w:rsidRPr="00313259">
                              <w:t>data collection and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E71FC" id="Pentagon 65" o:spid="_x0000_s1046" type="#_x0000_t15" style="position:absolute;left:0;text-align:left;margin-left:372.55pt;margin-top:1.85pt;width:93.5pt;height:68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" adj="19284" fillcolor="#dc4f32" stroked="f" strokeweight="2pt">
                <v:textbox>
                  <w:txbxContent>
                    <w:p w14:paraId="273B6474" w14:textId="77777777" w:rsidR="00111820" w:rsidRDefault="00111820" w:rsidP="00111820">
                      <w:pPr>
                        <w:pStyle w:val="text-in-shape"/>
                      </w:pPr>
                      <w:r w:rsidRPr="00313259">
                        <w:t>data collection and analysis</w:t>
                      </w:r>
                    </w:p>
                  </w:txbxContent>
                </v:textbox>
              </v:shape>
            </w:pict>
          </mc:Fallback>
        </mc:AlternateContent>
      </w:r>
      <w:r>
        <w:rPr>
          <w:noProof/>
          <w:lang w:val="en-IN" w:eastAsia="en-IN"/>
        </w:rPr>
        <mc:AlternateContent>
          <mc:Choice Requires="wps">
            <w:drawing>
              <wp:anchor distT="0" distB="0" distL="114300" distR="114300" simplePos="0" relativeHeight="251742720" behindDoc="0" locked="0" layoutInCell="1" allowOverlap="1" wp14:anchorId="64A36476" wp14:editId="6B51F73A">
                <wp:simplePos x="0" y="0"/>
                <wp:positionH relativeFrom="column">
                  <wp:posOffset>-31750</wp:posOffset>
                </wp:positionH>
                <wp:positionV relativeFrom="paragraph">
                  <wp:posOffset>23495</wp:posOffset>
                </wp:positionV>
                <wp:extent cx="1007745" cy="863600"/>
                <wp:effectExtent l="0" t="0" r="1905" b="0"/>
                <wp:wrapNone/>
                <wp:docPr id="46" name="Pentagon 46"/>
                <wp:cNvGraphicFramePr/>
                <a:graphic xmlns:a="http://schemas.openxmlformats.org/drawingml/2006/main">
                  <a:graphicData uri="http://schemas.microsoft.com/office/word/2010/wordprocessingShape">
                    <wps:wsp>
                      <wps:cNvSpPr/>
                      <wps:spPr>
                        <a:xfrm>
                          <a:off x="0" y="0"/>
                          <a:ext cx="1007745" cy="863600"/>
                        </a:xfrm>
                        <a:prstGeom prst="homePlate">
                          <a:avLst>
                            <a:gd name="adj" fmla="val 14744"/>
                          </a:avLst>
                        </a:prstGeom>
                        <a:solidFill>
                          <a:srgbClr val="DC4F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8970D0" w14:textId="51BA59B6" w:rsidR="00111820" w:rsidRPr="00111820" w:rsidRDefault="00111820" w:rsidP="00111820">
                            <w:pPr>
                              <w:pStyle w:val="text-in-shape"/>
                              <w:rPr>
                                <w:sz w:val="21"/>
                                <w:szCs w:val="21"/>
                              </w:rPr>
                            </w:pPr>
                            <w:r>
                              <w:rPr>
                                <w:sz w:val="21"/>
                                <w:szCs w:val="21"/>
                              </w:rPr>
                              <w:t>market researc</w:t>
                            </w:r>
                            <w:r w:rsidRPr="00111820">
                              <w:rPr>
                                <w:sz w:val="21"/>
                                <w:szCs w:val="21"/>
                              </w:rPr>
                              <w:t>h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A36476" id="Pentagon 46" o:spid="_x0000_s1047" type="#_x0000_t15" style="position:absolute;left:0;text-align:left;margin-left:-2.5pt;margin-top:1.85pt;width:79.35pt;height:68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" adj="18871" fillcolor="#dc4f32" stroked="f" strokeweight="2pt">
                <v:textbox>
                  <w:txbxContent>
                    <w:p w14:paraId="2C8970D0" w14:textId="51BA59B6" w:rsidR="00111820" w:rsidRPr="00111820" w:rsidRDefault="00111820" w:rsidP="00111820">
                      <w:pPr>
                        <w:pStyle w:val="text-in-shape"/>
                        <w:rPr>
                          <w:sz w:val="21"/>
                          <w:szCs w:val="21"/>
                        </w:rPr>
                      </w:pPr>
                      <w:r>
                        <w:rPr>
                          <w:sz w:val="21"/>
                          <w:szCs w:val="21"/>
                        </w:rPr>
                        <w:t>market researc</w:t>
                      </w:r>
                      <w:r w:rsidRPr="00111820">
                        <w:rPr>
                          <w:sz w:val="21"/>
                          <w:szCs w:val="21"/>
                        </w:rPr>
                        <w:t>h report</w:t>
                      </w:r>
                    </w:p>
                  </w:txbxContent>
                </v:textbox>
              </v:shape>
            </w:pict>
          </mc:Fallback>
        </mc:AlternateContent>
      </w:r>
      <w:r>
        <w:rPr>
          <w:noProof/>
          <w:lang w:val="en-IN" w:eastAsia="en-IN"/>
        </w:rPr>
        <mc:AlternateContent>
          <mc:Choice Requires="wps">
            <w:drawing>
              <wp:anchor distT="0" distB="0" distL="114300" distR="114300" simplePos="0" relativeHeight="251743744" behindDoc="0" locked="0" layoutInCell="1" allowOverlap="1" wp14:anchorId="42866FA5" wp14:editId="3A75E548">
                <wp:simplePos x="0" y="0"/>
                <wp:positionH relativeFrom="column">
                  <wp:posOffset>1050925</wp:posOffset>
                </wp:positionH>
                <wp:positionV relativeFrom="paragraph">
                  <wp:posOffset>23609</wp:posOffset>
                </wp:positionV>
                <wp:extent cx="1151890" cy="863600"/>
                <wp:effectExtent l="0" t="0" r="0" b="0"/>
                <wp:wrapNone/>
                <wp:docPr id="101" name="Pentagon 101"/>
                <wp:cNvGraphicFramePr/>
                <a:graphic xmlns:a="http://schemas.openxmlformats.org/drawingml/2006/main">
                  <a:graphicData uri="http://schemas.microsoft.com/office/word/2010/wordprocessingShape">
                    <wps:wsp>
                      <wps:cNvSpPr/>
                      <wps:spPr>
                        <a:xfrm>
                          <a:off x="0" y="0"/>
                          <a:ext cx="1151890" cy="863600"/>
                        </a:xfrm>
                        <a:prstGeom prst="homePlate">
                          <a:avLst>
                            <a:gd name="adj" fmla="val 14744"/>
                          </a:avLst>
                        </a:prstGeom>
                        <a:solidFill>
                          <a:srgbClr val="DC4F3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B997A8" w14:textId="315E25DF" w:rsidR="00111820" w:rsidRDefault="00111820" w:rsidP="00111820">
                            <w:pPr>
                              <w:pStyle w:val="text-in-shape"/>
                            </w:pPr>
                            <w:r>
                              <w:t>micro economics</w:t>
                            </w:r>
                            <w:r w:rsidRPr="00313259">
                              <w:t>indi</w:t>
                            </w:r>
                            <w:r>
                              <w:t>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66FA5" id="Pentagon 101" o:spid="_x0000_s1048" type="#_x0000_t15" style="position:absolute;left:0;text-align:left;margin-left:82.75pt;margin-top:1.85pt;width:90.7pt;height:68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" adj="19212" fillcolor="#dc4f32" stroked="f" strokeweight="2pt">
                <v:textbox>
                  <w:txbxContent>
                    <w:p w14:paraId="2FB997A8" w14:textId="315E25DF" w:rsidR="00111820" w:rsidRDefault="00111820" w:rsidP="00111820">
                      <w:pPr>
                        <w:pStyle w:val="text-in-shape"/>
                      </w:pPr>
                      <w:r>
                        <w:t>micro economics</w:t>
                      </w:r>
                      <w:r w:rsidRPr="00313259">
                        <w:t>indi</w:t>
                      </w:r>
                      <w:r>
                        <w:t>cators</w:t>
                      </w:r>
                    </w:p>
                  </w:txbxContent>
                </v:textbox>
              </v:shape>
            </w:pict>
          </mc:Fallback>
        </mc:AlternateContent>
      </w:r>
    </w:p>
    <w:p w14:paraId="6F42752B" w14:textId="4EE254EE" w:rsidR="00BA4E23" w:rsidRDefault="00BA4E23" w:rsidP="00111820">
      <w:pPr>
        <w:ind w:left="720"/>
      </w:pPr>
    </w:p>
    <w:p w14:paraId="6EE17FEF" w14:textId="77777777" w:rsidR="00111820" w:rsidRDefault="00111820" w:rsidP="00853B33">
      <w:pPr>
        <w:pStyle w:val="source"/>
        <w:rPr>
          <w:sz w:val="24"/>
        </w:rPr>
      </w:pPr>
    </w:p>
    <w:p w14:paraId="50D0E7DB" w14:textId="08EF109D" w:rsidR="00BA4E23" w:rsidRDefault="000A0506" w:rsidP="00853B33">
      <w:pPr>
        <w:pStyle w:val="source"/>
      </w:pPr>
      <w:r>
        <w:t xml:space="preserve">Source: Primary Interviews, </w:t>
      </w:r>
      <w:r w:rsidR="00422133">
        <w:t>Custom Market Insights, 2023</w:t>
      </w:r>
    </w:p>
    <w:p w14:paraId="4432D85E" w14:textId="77777777" w:rsidR="003709E0" w:rsidRDefault="003709E0" w:rsidP="00881845">
      <w:pPr>
        <w:pStyle w:val="Heading2"/>
      </w:pPr>
      <w:bookmarkStart w:id="105" w:name="_Toc116423246"/>
      <w:r w:rsidRPr="008311A3">
        <w:t xml:space="preserve">Phase II - Data </w:t>
      </w:r>
      <w:proofErr w:type="spellStart"/>
      <w:r w:rsidRPr="008311A3">
        <w:t>Modeling</w:t>
      </w:r>
      <w:bookmarkEnd w:id="105"/>
      <w:proofErr w:type="spellEnd"/>
    </w:p>
    <w:p w14:paraId="6DA36BCE" w14:textId="77777777" w:rsidR="003709E0" w:rsidRPr="003709E0" w:rsidRDefault="003709E0" w:rsidP="003709E0">
      <w:pPr>
        <w:rPr>
          <w:rFonts w:ascii="Arial" w:hAnsi="Arial"/>
          <w:sz w:val="22"/>
        </w:rPr>
      </w:pPr>
      <w:r w:rsidRPr="003709E0">
        <w:rPr>
          <w:rFonts w:ascii="Arial" w:hAnsi="Arial"/>
          <w:sz w:val="22"/>
        </w:rPr>
        <w:t>Data procured from secondary sources is then used across different market sizing models and estimates are derived in order to produce comprehensive data sets. A rigorous methodology is adopted in which the available hard data is cross referenced with the following data types to produce estimates:</w:t>
      </w:r>
    </w:p>
    <w:p w14:paraId="316BBFFD" w14:textId="77777777" w:rsidR="003709E0" w:rsidRDefault="003709E0" w:rsidP="003709E0">
      <w:pPr>
        <w:pStyle w:val="gen-list-01"/>
        <w:ind w:left="567" w:hanging="567"/>
      </w:pPr>
      <w:r>
        <w:t xml:space="preserve">Demographic data: Population split </w:t>
      </w:r>
    </w:p>
    <w:p w14:paraId="0DB11405" w14:textId="31A9FC5E" w:rsidR="003709E0" w:rsidRDefault="003709E0" w:rsidP="003709E0">
      <w:pPr>
        <w:pStyle w:val="gen-list-01"/>
        <w:ind w:left="567" w:hanging="567"/>
      </w:pPr>
      <w:r>
        <w:t>Macro-economic indicators: GDP</w:t>
      </w:r>
    </w:p>
    <w:p w14:paraId="5D59C5C0" w14:textId="0AB82886" w:rsidR="003709E0" w:rsidRDefault="003709E0" w:rsidP="003709E0">
      <w:pPr>
        <w:pStyle w:val="gen-list-01"/>
        <w:ind w:left="567" w:hanging="567"/>
      </w:pPr>
      <w:r>
        <w:t xml:space="preserve">Industry indicators: Expenditure, product stage &amp; infrastructure, sector growth and facilities. </w:t>
      </w:r>
    </w:p>
    <w:p w14:paraId="580450F5" w14:textId="77777777" w:rsidR="003709E0" w:rsidRPr="003709E0" w:rsidRDefault="003709E0" w:rsidP="003709E0">
      <w:pPr>
        <w:rPr>
          <w:rFonts w:ascii="Arial" w:hAnsi="Arial"/>
          <w:sz w:val="22"/>
        </w:rPr>
      </w:pPr>
      <w:r w:rsidRPr="003709E0">
        <w:rPr>
          <w:rFonts w:ascii="Arial" w:hAnsi="Arial"/>
          <w:sz w:val="22"/>
        </w:rPr>
        <w:t>Data is then cross checked by the expert panel.</w:t>
      </w:r>
    </w:p>
    <w:p w14:paraId="38261F71" w14:textId="21F4B790" w:rsidR="00BA4E23" w:rsidRDefault="00BA4E23" w:rsidP="00BA4E23"/>
    <w:p w14:paraId="2990F197" w14:textId="77777777" w:rsidR="00BA4E23" w:rsidRDefault="00BA4E23" w:rsidP="007C7AA2">
      <w:pPr>
        <w:pStyle w:val="Heading3"/>
      </w:pPr>
      <w:bookmarkStart w:id="106" w:name="_Toc100246017"/>
      <w:r w:rsidRPr="00BA4E23">
        <w:lastRenderedPageBreak/>
        <w:t>Company Share Analysis Model</w:t>
      </w:r>
      <w:bookmarkEnd w:id="106"/>
    </w:p>
    <w:p w14:paraId="389108E5" w14:textId="63078A83" w:rsidR="00BA4E23" w:rsidRDefault="002E7746" w:rsidP="00BA4E23">
      <w:r w:rsidRPr="00DC3792">
        <w:rPr>
          <w:rFonts w:ascii="Arial" w:hAnsi="Arial"/>
          <w:noProof/>
          <w:sz w:val="22"/>
          <w:lang w:val="en-IN" w:eastAsia="en-IN"/>
        </w:rPr>
        <w:drawing>
          <wp:anchor distT="0" distB="0" distL="114300" distR="114300" simplePos="0" relativeHeight="251598336" behindDoc="1" locked="0" layoutInCell="1" allowOverlap="1" wp14:anchorId="70323FCD" wp14:editId="52C69694">
            <wp:simplePos x="0" y="0"/>
            <wp:positionH relativeFrom="margin">
              <wp:align>center</wp:align>
            </wp:positionH>
            <wp:positionV relativeFrom="paragraph">
              <wp:posOffset>909320</wp:posOffset>
            </wp:positionV>
            <wp:extent cx="5723890" cy="2450465"/>
            <wp:effectExtent l="0" t="0" r="0" b="6985"/>
            <wp:wrapNone/>
            <wp:docPr id="10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any-share-analysis-model.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23890" cy="2450465"/>
                    </a:xfrm>
                    <a:prstGeom prst="rect">
                      <a:avLst/>
                    </a:prstGeom>
                  </pic:spPr>
                </pic:pic>
              </a:graphicData>
            </a:graphic>
            <wp14:sizeRelH relativeFrom="margin">
              <wp14:pctWidth>0</wp14:pctWidth>
            </wp14:sizeRelH>
            <wp14:sizeRelV relativeFrom="margin">
              <wp14:pctHeight>0</wp14:pctHeight>
            </wp14:sizeRelV>
          </wp:anchor>
        </w:drawing>
      </w:r>
      <w:r w:rsidR="00BA4E23" w:rsidRPr="00DC3792">
        <w:rPr>
          <w:rFonts w:ascii="Arial" w:hAnsi="Arial"/>
          <w:sz w:val="22"/>
        </w:rPr>
        <w:t xml:space="preserve">Company share analysis is used to derive the size of global </w:t>
      </w:r>
      <w:r w:rsidR="006D5460" w:rsidRPr="00DC3792">
        <w:rPr>
          <w:rFonts w:ascii="Arial" w:hAnsi="Arial"/>
          <w:sz w:val="22"/>
        </w:rPr>
        <w:t>Market</w:t>
      </w:r>
      <w:r w:rsidR="00BA4E23" w:rsidRPr="00DC3792">
        <w:rPr>
          <w:rFonts w:ascii="Arial" w:hAnsi="Arial"/>
          <w:sz w:val="22"/>
        </w:rPr>
        <w:t xml:space="preserve">. As well as study of revenues of companies for last three to five years also provide the base for forecasting the </w:t>
      </w:r>
      <w:r w:rsidR="006D5460" w:rsidRPr="00DC3792">
        <w:rPr>
          <w:rFonts w:ascii="Arial" w:hAnsi="Arial"/>
          <w:sz w:val="22"/>
        </w:rPr>
        <w:t>Market</w:t>
      </w:r>
      <w:r w:rsidR="00BA4E23" w:rsidRPr="00DC3792">
        <w:rPr>
          <w:rFonts w:ascii="Arial" w:hAnsi="Arial"/>
          <w:sz w:val="22"/>
        </w:rPr>
        <w:t xml:space="preserve"> size and its growth rate. This model is built in following steps:</w:t>
      </w:r>
    </w:p>
    <w:p w14:paraId="2F0F0745" w14:textId="77777777" w:rsidR="00BA4E23" w:rsidRDefault="00BA4E23" w:rsidP="00BA4E23"/>
    <w:p w14:paraId="6E969FE1" w14:textId="77777777" w:rsidR="002E7746" w:rsidRDefault="002E7746" w:rsidP="00BA4E23"/>
    <w:p w14:paraId="23807553" w14:textId="77777777" w:rsidR="002E7746" w:rsidRDefault="002E7746" w:rsidP="00BA4E23"/>
    <w:p w14:paraId="1221AAED" w14:textId="77777777" w:rsidR="002E7746" w:rsidRDefault="002E7746" w:rsidP="00BA4E23"/>
    <w:p w14:paraId="30A6FB4C" w14:textId="77777777" w:rsidR="002E7746" w:rsidRDefault="002E7746" w:rsidP="00BA4E23"/>
    <w:p w14:paraId="11036B1A" w14:textId="77777777" w:rsidR="002E7746" w:rsidRDefault="002E7746" w:rsidP="00BA4E23"/>
    <w:p w14:paraId="4B308BC7" w14:textId="77777777" w:rsidR="002E7746" w:rsidRDefault="002E7746" w:rsidP="007C7AA2">
      <w:pPr>
        <w:pStyle w:val="Heading3"/>
      </w:pPr>
      <w:bookmarkStart w:id="107" w:name="_Toc100246018"/>
      <w:r w:rsidRPr="002E7746">
        <w:t xml:space="preserve">Revenue Based </w:t>
      </w:r>
      <w:proofErr w:type="spellStart"/>
      <w:r w:rsidRPr="002E7746">
        <w:t>Modeling</w:t>
      </w:r>
      <w:bookmarkEnd w:id="107"/>
      <w:proofErr w:type="spellEnd"/>
    </w:p>
    <w:p w14:paraId="206F2823" w14:textId="11974403" w:rsidR="002E7746" w:rsidRPr="00DC3792" w:rsidRDefault="002E7746" w:rsidP="002E7746">
      <w:pPr>
        <w:rPr>
          <w:rFonts w:ascii="Arial" w:hAnsi="Arial"/>
          <w:sz w:val="22"/>
        </w:rPr>
      </w:pPr>
      <w:r w:rsidRPr="00DC3792">
        <w:rPr>
          <w:rFonts w:ascii="Arial" w:hAnsi="Arial"/>
          <w:sz w:val="22"/>
        </w:rPr>
        <w:t xml:space="preserve">Revenue based models can be built in two ways – Top-Down or Bottom-Up irrespective of industry. </w:t>
      </w:r>
      <w:r w:rsidR="006D5460" w:rsidRPr="00DC3792">
        <w:rPr>
          <w:rFonts w:ascii="Arial" w:hAnsi="Arial"/>
          <w:sz w:val="22"/>
        </w:rPr>
        <w:t>Market</w:t>
      </w:r>
      <w:r w:rsidRPr="00DC3792">
        <w:rPr>
          <w:rFonts w:ascii="Arial" w:hAnsi="Arial"/>
          <w:sz w:val="22"/>
        </w:rPr>
        <w:t xml:space="preserve"> size estimated from company share analysis acts as a validation point for bottom-up approach whereas it acts as a starting point for top-down approach.</w:t>
      </w:r>
    </w:p>
    <w:p w14:paraId="63638E32" w14:textId="7AE4AC79" w:rsidR="00E35AD4" w:rsidRDefault="00DC3792" w:rsidP="002E7746">
      <w:r>
        <w:rPr>
          <w:noProof/>
          <w:lang w:val="en-IN" w:eastAsia="en-IN"/>
        </w:rPr>
        <w:drawing>
          <wp:inline distT="0" distB="0" distL="0" distR="0" wp14:anchorId="31B9A97A" wp14:editId="0898964C">
            <wp:extent cx="5732145" cy="2442210"/>
            <wp:effectExtent l="0" t="0" r="190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9.png"/>
                    <pic:cNvPicPr/>
                  </pic:nvPicPr>
                  <pic:blipFill>
                    <a:blip r:embed="rId51">
                      <a:extLst>
                        <a:ext uri="{28A0092B-C50C-407E-A947-70E740481C1C}">
                          <a14:useLocalDpi xmlns:a14="http://schemas.microsoft.com/office/drawing/2010/main" val="0"/>
                        </a:ext>
                      </a:extLst>
                    </a:blip>
                    <a:stretch>
                      <a:fillRect/>
                    </a:stretch>
                  </pic:blipFill>
                  <pic:spPr>
                    <a:xfrm>
                      <a:off x="0" y="0"/>
                      <a:ext cx="5732145" cy="2442210"/>
                    </a:xfrm>
                    <a:prstGeom prst="rect">
                      <a:avLst/>
                    </a:prstGeom>
                  </pic:spPr>
                </pic:pic>
              </a:graphicData>
            </a:graphic>
          </wp:inline>
        </w:drawing>
      </w:r>
    </w:p>
    <w:p w14:paraId="7D52F8F0" w14:textId="77777777" w:rsidR="00E35AD4" w:rsidRDefault="00E35AD4" w:rsidP="006E69AF"/>
    <w:p w14:paraId="73251B27" w14:textId="77777777" w:rsidR="002E7746" w:rsidRDefault="002E7746" w:rsidP="002E7746"/>
    <w:p w14:paraId="603A6723" w14:textId="77777777" w:rsidR="00F0343C" w:rsidRDefault="00F0343C" w:rsidP="002E7746"/>
    <w:p w14:paraId="3B938893" w14:textId="77777777" w:rsidR="00F0343C" w:rsidRDefault="00F0343C" w:rsidP="00881845">
      <w:pPr>
        <w:pStyle w:val="Heading2"/>
      </w:pPr>
      <w:bookmarkStart w:id="108" w:name="_Toc100246019"/>
      <w:r w:rsidRPr="00F0343C">
        <w:t>Phase III - Primary Research</w:t>
      </w:r>
      <w:bookmarkEnd w:id="108"/>
    </w:p>
    <w:p w14:paraId="7C196A11" w14:textId="77777777" w:rsidR="00DC3792" w:rsidRPr="00EA1A16" w:rsidRDefault="00DC3792" w:rsidP="00DC3792">
      <w:pPr>
        <w:rPr>
          <w:rFonts w:ascii="Arial" w:hAnsi="Arial"/>
          <w:sz w:val="22"/>
        </w:rPr>
      </w:pPr>
      <w:r w:rsidRPr="00EA1A16">
        <w:rPr>
          <w:rFonts w:ascii="Arial" w:hAnsi="Arial"/>
          <w:sz w:val="22"/>
        </w:rPr>
        <w:t xml:space="preserve">Information from secondary is used to build data models. The results obtained from data models are then validated from primary participants. Then cycle repeats where, according to inputs from primary participants, additional secondary research is done and new information is again incorporated into the data model. The process continues till the desired level of information is generated. </w:t>
      </w:r>
    </w:p>
    <w:p w14:paraId="76070CCD" w14:textId="77777777" w:rsidR="00DC3792" w:rsidRPr="00EA1A16" w:rsidRDefault="00DC3792" w:rsidP="00DC3792">
      <w:pPr>
        <w:rPr>
          <w:rFonts w:ascii="Arial" w:hAnsi="Arial"/>
          <w:sz w:val="22"/>
        </w:rPr>
      </w:pPr>
      <w:r w:rsidRPr="00EA1A16">
        <w:rPr>
          <w:rFonts w:ascii="Arial" w:hAnsi="Arial"/>
          <w:sz w:val="22"/>
        </w:rPr>
        <w:t>We conduct primary interviews on an ongoing basis with industry participants and commentators in order to validate data and analysis. A typical research interview fulfills the following functions:</w:t>
      </w:r>
    </w:p>
    <w:p w14:paraId="078313C8" w14:textId="77777777" w:rsidR="00DC3792" w:rsidRDefault="00DC3792" w:rsidP="00DC3792">
      <w:pPr>
        <w:pStyle w:val="gen-list-01"/>
        <w:ind w:left="567" w:hanging="567"/>
      </w:pPr>
      <w:r>
        <w:t>It provides first-hand information on the market size, market trends, growth trends, competitive landscape, and future outlook.</w:t>
      </w:r>
    </w:p>
    <w:p w14:paraId="4A9A8425" w14:textId="77777777" w:rsidR="00DC3792" w:rsidRDefault="00DC3792" w:rsidP="00DC3792">
      <w:pPr>
        <w:pStyle w:val="gen-list-01"/>
        <w:ind w:left="567" w:hanging="567"/>
      </w:pPr>
      <w:r>
        <w:t>Helps in validating and strengthening the secondary research findings</w:t>
      </w:r>
    </w:p>
    <w:p w14:paraId="24CC6AE4" w14:textId="77777777" w:rsidR="00DC3792" w:rsidRDefault="00DC3792" w:rsidP="00DC3792">
      <w:pPr>
        <w:pStyle w:val="gen-list-01"/>
        <w:ind w:left="567" w:hanging="567"/>
      </w:pPr>
      <w:r>
        <w:t>Further develops the analysis team’s expertise and market understanding</w:t>
      </w:r>
    </w:p>
    <w:p w14:paraId="512D7270" w14:textId="61F8EBEC" w:rsidR="00DC3792" w:rsidRDefault="00DC3792" w:rsidP="00DC3792">
      <w:pPr>
        <w:pStyle w:val="gen-list-01"/>
        <w:ind w:left="567" w:hanging="567"/>
      </w:pPr>
      <w:r>
        <w:t xml:space="preserve">Primary research involves E-mail interactions, telephonic interviews as well as face-to-face interviews for each market, </w:t>
      </w:r>
      <w:r w:rsidR="00EA1A16">
        <w:t>cat</w:t>
      </w:r>
      <w:r>
        <w:t>egory, segment, and sub-segment across geographies</w:t>
      </w:r>
    </w:p>
    <w:p w14:paraId="578C02B6" w14:textId="77777777" w:rsidR="00DC3792" w:rsidRDefault="00DC3792" w:rsidP="00DC3792">
      <w:r>
        <w:t xml:space="preserve">The </w:t>
      </w:r>
      <w:r w:rsidRPr="00F1437C">
        <w:t>participants</w:t>
      </w:r>
      <w:r>
        <w:t xml:space="preserve"> who typically take part in such a process include, but are not limited to: </w:t>
      </w:r>
    </w:p>
    <w:p w14:paraId="3150D9A8" w14:textId="77777777" w:rsidR="00DC3792" w:rsidRDefault="00DC3792" w:rsidP="00DC3792">
      <w:pPr>
        <w:pStyle w:val="gen-list-01"/>
        <w:ind w:left="567" w:hanging="567"/>
      </w:pPr>
      <w:r>
        <w:t>Industry participants: CEOs, VPs, marketing/ product managers, market intelligence managers, and national sales managers</w:t>
      </w:r>
    </w:p>
    <w:p w14:paraId="05BADE32" w14:textId="77777777" w:rsidR="00DC3792" w:rsidRDefault="00DC3792" w:rsidP="00DC3792">
      <w:pPr>
        <w:pStyle w:val="gen-list-01"/>
        <w:ind w:left="567" w:hanging="567"/>
      </w:pPr>
      <w:r>
        <w:t>Purchasing managers, technical personnel, distributors and resellers</w:t>
      </w:r>
    </w:p>
    <w:p w14:paraId="6CEAE7AC" w14:textId="77777777" w:rsidR="00DC3792" w:rsidRDefault="00DC3792" w:rsidP="00DC3792">
      <w:pPr>
        <w:pStyle w:val="gen-list-01"/>
        <w:ind w:left="567" w:hanging="567"/>
      </w:pPr>
      <w:r>
        <w:t>Outside experts: Investors, valuation experts, research analysts specializing in specific markets</w:t>
      </w:r>
    </w:p>
    <w:p w14:paraId="0AC6A494" w14:textId="77777777" w:rsidR="00DC3792" w:rsidRDefault="00DC3792" w:rsidP="00DC3792">
      <w:pPr>
        <w:pStyle w:val="gen-list-01"/>
        <w:ind w:left="567" w:hanging="567"/>
      </w:pPr>
      <w:r>
        <w:t>Key opinion leaders specializing in different areas corresponding to different industry verticals</w:t>
      </w:r>
    </w:p>
    <w:p w14:paraId="690246BC" w14:textId="77777777" w:rsidR="001F53B7" w:rsidRDefault="001F53B7">
      <w:pPr>
        <w:spacing w:before="0" w:after="200" w:line="276" w:lineRule="auto"/>
        <w:jc w:val="left"/>
        <w:rPr>
          <w:b/>
          <w:color w:val="283138" w:themeColor="text2"/>
          <w:sz w:val="32"/>
        </w:rPr>
      </w:pPr>
      <w:r>
        <w:br w:type="page"/>
      </w:r>
    </w:p>
    <w:p w14:paraId="17609050" w14:textId="77777777" w:rsidR="003C6C9C" w:rsidRDefault="003C6C9C" w:rsidP="00881845">
      <w:pPr>
        <w:pStyle w:val="Heading2"/>
      </w:pPr>
      <w:bookmarkStart w:id="109" w:name="_Toc100246020"/>
      <w:r w:rsidRPr="003C6C9C">
        <w:lastRenderedPageBreak/>
        <w:t>Research Limitations</w:t>
      </w:r>
      <w:bookmarkEnd w:id="109"/>
    </w:p>
    <w:p w14:paraId="6E8D03C2" w14:textId="6EC0E2F7" w:rsidR="003C6C9C" w:rsidRPr="00DC3792" w:rsidRDefault="003C6C9C" w:rsidP="003C6C9C">
      <w:pPr>
        <w:rPr>
          <w:rFonts w:ascii="Arial" w:hAnsi="Arial"/>
          <w:sz w:val="22"/>
        </w:rPr>
      </w:pPr>
      <w:r w:rsidRPr="00DC3792">
        <w:rPr>
          <w:rFonts w:ascii="Arial" w:hAnsi="Arial"/>
          <w:sz w:val="22"/>
        </w:rPr>
        <w:t xml:space="preserve">Inflation is not a part of pricing in this report. Prices of </w:t>
      </w:r>
      <w:r w:rsidR="002C4087">
        <w:rPr>
          <w:rFonts w:ascii="Arial" w:hAnsi="Arial"/>
          <w:sz w:val="22"/>
        </w:rPr>
        <w:t>{Keyword}</w:t>
      </w:r>
      <w:r w:rsidR="00B70695" w:rsidRPr="00DC3792">
        <w:rPr>
          <w:rFonts w:ascii="Arial" w:hAnsi="Arial"/>
          <w:sz w:val="22"/>
        </w:rPr>
        <w:t xml:space="preserve"> </w:t>
      </w:r>
      <w:r w:rsidRPr="00DC3792">
        <w:rPr>
          <w:rFonts w:ascii="Arial" w:hAnsi="Arial"/>
          <w:sz w:val="22"/>
        </w:rPr>
        <w:t xml:space="preserve">and its derivatives vary in each region and hence similar revenue ratio does not follow for each individual region. The same price for each type has been </w:t>
      </w:r>
      <w:proofErr w:type="gramStart"/>
      <w:r w:rsidRPr="00DC3792">
        <w:rPr>
          <w:rFonts w:ascii="Arial" w:hAnsi="Arial"/>
          <w:sz w:val="22"/>
        </w:rPr>
        <w:t>taken into account</w:t>
      </w:r>
      <w:proofErr w:type="gramEnd"/>
      <w:r w:rsidRPr="00DC3792">
        <w:rPr>
          <w:rFonts w:ascii="Arial" w:hAnsi="Arial"/>
          <w:sz w:val="22"/>
        </w:rPr>
        <w:t xml:space="preserve"> while estimating and forecasting </w:t>
      </w:r>
      <w:r w:rsidR="006D5460" w:rsidRPr="00DC3792">
        <w:rPr>
          <w:rFonts w:ascii="Arial" w:hAnsi="Arial"/>
          <w:sz w:val="22"/>
        </w:rPr>
        <w:t>Market</w:t>
      </w:r>
      <w:r w:rsidRPr="00DC3792">
        <w:rPr>
          <w:rFonts w:ascii="Arial" w:hAnsi="Arial"/>
          <w:sz w:val="22"/>
        </w:rPr>
        <w:t xml:space="preserve"> revenue on a global basis. The regional average price has been considered while breaking down this </w:t>
      </w:r>
      <w:r w:rsidR="006D5460" w:rsidRPr="00DC3792">
        <w:rPr>
          <w:rFonts w:ascii="Arial" w:hAnsi="Arial"/>
          <w:sz w:val="22"/>
        </w:rPr>
        <w:t>Market</w:t>
      </w:r>
      <w:r w:rsidRPr="00DC3792">
        <w:rPr>
          <w:rFonts w:ascii="Arial" w:hAnsi="Arial"/>
          <w:sz w:val="22"/>
        </w:rPr>
        <w:t xml:space="preserve"> by applications in each region.</w:t>
      </w:r>
    </w:p>
    <w:p w14:paraId="32D61A3F" w14:textId="26268B0A" w:rsidR="003C6C9C" w:rsidRPr="00DC3792" w:rsidRDefault="003C6C9C" w:rsidP="003C6C9C">
      <w:pPr>
        <w:rPr>
          <w:rFonts w:ascii="Arial" w:hAnsi="Arial"/>
          <w:sz w:val="22"/>
        </w:rPr>
      </w:pPr>
      <w:r w:rsidRPr="00DC3792">
        <w:rPr>
          <w:rFonts w:ascii="Arial" w:hAnsi="Arial"/>
          <w:sz w:val="22"/>
        </w:rPr>
        <w:t xml:space="preserve">This report provides </w:t>
      </w:r>
      <w:r w:rsidR="006D5460" w:rsidRPr="00DC3792">
        <w:rPr>
          <w:rFonts w:ascii="Arial" w:hAnsi="Arial"/>
          <w:sz w:val="22"/>
        </w:rPr>
        <w:t>Market</w:t>
      </w:r>
      <w:r w:rsidRPr="00DC3792">
        <w:rPr>
          <w:rFonts w:ascii="Arial" w:hAnsi="Arial"/>
          <w:sz w:val="22"/>
        </w:rPr>
        <w:t xml:space="preserve"> size of </w:t>
      </w:r>
      <w:r w:rsidR="002C4087">
        <w:rPr>
          <w:rFonts w:ascii="Arial" w:hAnsi="Arial"/>
          <w:sz w:val="22"/>
        </w:rPr>
        <w:t>{Keyword}</w:t>
      </w:r>
      <w:r w:rsidR="00B70695" w:rsidRPr="00DC3792">
        <w:rPr>
          <w:rFonts w:ascii="Arial" w:hAnsi="Arial"/>
          <w:sz w:val="22"/>
        </w:rPr>
        <w:t xml:space="preserve"> </w:t>
      </w:r>
      <w:r w:rsidRPr="00DC3792">
        <w:rPr>
          <w:rFonts w:ascii="Arial" w:hAnsi="Arial"/>
          <w:sz w:val="22"/>
        </w:rPr>
        <w:t xml:space="preserve">for the past </w:t>
      </w:r>
      <w:r w:rsidR="005C089A" w:rsidRPr="00DC3792">
        <w:rPr>
          <w:rFonts w:ascii="Arial" w:hAnsi="Arial"/>
          <w:sz w:val="22"/>
        </w:rPr>
        <w:t xml:space="preserve">four </w:t>
      </w:r>
      <w:r w:rsidRPr="00DC3792">
        <w:rPr>
          <w:rFonts w:ascii="Arial" w:hAnsi="Arial"/>
          <w:sz w:val="22"/>
        </w:rPr>
        <w:t>year</w:t>
      </w:r>
      <w:r w:rsidR="005C089A" w:rsidRPr="00DC3792">
        <w:rPr>
          <w:rFonts w:ascii="Arial" w:hAnsi="Arial"/>
          <w:sz w:val="22"/>
        </w:rPr>
        <w:t>s</w:t>
      </w:r>
      <w:r w:rsidRPr="00DC3792">
        <w:rPr>
          <w:rFonts w:ascii="Arial" w:hAnsi="Arial"/>
          <w:sz w:val="22"/>
        </w:rPr>
        <w:t xml:space="preserve"> and forecasts for the next </w:t>
      </w:r>
      <w:r w:rsidR="005C089A" w:rsidRPr="00DC3792">
        <w:rPr>
          <w:rFonts w:ascii="Arial" w:hAnsi="Arial"/>
          <w:sz w:val="22"/>
        </w:rPr>
        <w:t>seven</w:t>
      </w:r>
      <w:r w:rsidRPr="00DC3792">
        <w:rPr>
          <w:rFonts w:ascii="Arial" w:hAnsi="Arial"/>
          <w:sz w:val="22"/>
        </w:rPr>
        <w:t xml:space="preserve"> years. The global </w:t>
      </w:r>
      <w:r w:rsidR="002C4087">
        <w:rPr>
          <w:rFonts w:ascii="Arial" w:hAnsi="Arial"/>
          <w:sz w:val="22"/>
        </w:rPr>
        <w:t>{Keyword}</w:t>
      </w:r>
      <w:r w:rsidR="006D5460" w:rsidRPr="00DC3792">
        <w:rPr>
          <w:rFonts w:ascii="Arial" w:hAnsi="Arial"/>
          <w:sz w:val="22"/>
        </w:rPr>
        <w:t>Market</w:t>
      </w:r>
      <w:r w:rsidRPr="00DC3792">
        <w:rPr>
          <w:rFonts w:ascii="Arial" w:hAnsi="Arial"/>
          <w:sz w:val="22"/>
        </w:rPr>
        <w:t xml:space="preserve"> size is given in terms of revenue. </w:t>
      </w:r>
      <w:r w:rsidR="006D5460" w:rsidRPr="00DC3792">
        <w:rPr>
          <w:rFonts w:ascii="Arial" w:hAnsi="Arial"/>
          <w:sz w:val="22"/>
        </w:rPr>
        <w:t>Market</w:t>
      </w:r>
      <w:r w:rsidRPr="00DC3792">
        <w:rPr>
          <w:rFonts w:ascii="Arial" w:hAnsi="Arial"/>
          <w:sz w:val="22"/>
        </w:rPr>
        <w:t xml:space="preserve"> revenue is defined in USD Million. </w:t>
      </w:r>
      <w:r w:rsidR="006D5460" w:rsidRPr="00DC3792">
        <w:rPr>
          <w:rFonts w:ascii="Arial" w:hAnsi="Arial"/>
          <w:sz w:val="22"/>
        </w:rPr>
        <w:t>Market</w:t>
      </w:r>
      <w:r w:rsidRPr="00DC3792">
        <w:rPr>
          <w:rFonts w:ascii="Arial" w:hAnsi="Arial"/>
          <w:sz w:val="22"/>
        </w:rPr>
        <w:t xml:space="preserve"> numbers are given on the basis of different </w:t>
      </w:r>
      <w:r w:rsidR="002C4087">
        <w:rPr>
          <w:rFonts w:ascii="Arial" w:hAnsi="Arial"/>
          <w:sz w:val="22"/>
        </w:rPr>
        <w:t>{Keyword</w:t>
      </w:r>
      <w:proofErr w:type="gramStart"/>
      <w:r w:rsidR="002C4087">
        <w:rPr>
          <w:rFonts w:ascii="Arial" w:hAnsi="Arial"/>
          <w:sz w:val="22"/>
        </w:rPr>
        <w:t>}</w:t>
      </w:r>
      <w:r w:rsidR="00B70695" w:rsidRPr="00DC3792">
        <w:rPr>
          <w:rFonts w:ascii="Arial" w:hAnsi="Arial"/>
          <w:sz w:val="22"/>
        </w:rPr>
        <w:t xml:space="preserve"> </w:t>
      </w:r>
      <w:r w:rsidRPr="00DC3792">
        <w:rPr>
          <w:rFonts w:ascii="Arial" w:hAnsi="Arial"/>
          <w:sz w:val="22"/>
        </w:rPr>
        <w:t>.</w:t>
      </w:r>
      <w:proofErr w:type="gramEnd"/>
      <w:r w:rsidRPr="00DC3792">
        <w:rPr>
          <w:rFonts w:ascii="Arial" w:hAnsi="Arial"/>
          <w:sz w:val="22"/>
        </w:rPr>
        <w:t xml:space="preserve"> </w:t>
      </w:r>
      <w:r w:rsidR="006D5460" w:rsidRPr="00DC3792">
        <w:rPr>
          <w:rFonts w:ascii="Arial" w:hAnsi="Arial"/>
          <w:sz w:val="22"/>
        </w:rPr>
        <w:t>Market</w:t>
      </w:r>
      <w:r w:rsidRPr="00DC3792">
        <w:rPr>
          <w:rFonts w:ascii="Arial" w:hAnsi="Arial"/>
          <w:sz w:val="22"/>
        </w:rPr>
        <w:t xml:space="preserve"> size and forecasts for each major distribution channel is provided in the context of global as well as the regional </w:t>
      </w:r>
      <w:r w:rsidR="006D5460" w:rsidRPr="00DC3792">
        <w:rPr>
          <w:rFonts w:ascii="Arial" w:hAnsi="Arial"/>
          <w:sz w:val="22"/>
        </w:rPr>
        <w:t>Market</w:t>
      </w:r>
      <w:r w:rsidRPr="00DC3792">
        <w:rPr>
          <w:rFonts w:ascii="Arial" w:hAnsi="Arial"/>
          <w:sz w:val="22"/>
        </w:rPr>
        <w:t>.</w:t>
      </w:r>
    </w:p>
    <w:p w14:paraId="5AB9A499" w14:textId="2C06474E" w:rsidR="003C6C9C" w:rsidRPr="00DC3792" w:rsidRDefault="003C6C9C" w:rsidP="003C6C9C">
      <w:pPr>
        <w:rPr>
          <w:rFonts w:ascii="Arial" w:hAnsi="Arial"/>
          <w:sz w:val="22"/>
        </w:rPr>
      </w:pPr>
      <w:r w:rsidRPr="00DC3792">
        <w:rPr>
          <w:rFonts w:ascii="Arial" w:hAnsi="Arial"/>
          <w:sz w:val="22"/>
        </w:rPr>
        <w:t xml:space="preserve">The numbers provided in this report are derived on the basis of demand for </w:t>
      </w:r>
      <w:r w:rsidR="002C4087">
        <w:rPr>
          <w:rFonts w:ascii="Arial" w:hAnsi="Arial"/>
          <w:sz w:val="22"/>
        </w:rPr>
        <w:t>{Keyword}</w:t>
      </w:r>
      <w:r w:rsidR="00B70695" w:rsidRPr="00DC3792">
        <w:rPr>
          <w:rFonts w:ascii="Arial" w:hAnsi="Arial"/>
          <w:sz w:val="22"/>
        </w:rPr>
        <w:t xml:space="preserve"> </w:t>
      </w:r>
      <w:r w:rsidRPr="00DC3792">
        <w:rPr>
          <w:rFonts w:ascii="Arial" w:hAnsi="Arial"/>
          <w:sz w:val="22"/>
        </w:rPr>
        <w:t>from different applications in different regions.</w:t>
      </w:r>
    </w:p>
    <w:p w14:paraId="1EEC66E3" w14:textId="77777777" w:rsidR="003C6C9C" w:rsidRDefault="003C6C9C" w:rsidP="007C7AA2">
      <w:pPr>
        <w:pStyle w:val="Heading3"/>
      </w:pPr>
      <w:bookmarkStart w:id="110" w:name="_Toc100246021"/>
      <w:r w:rsidRPr="003C6C9C">
        <w:t>Assumptions</w:t>
      </w:r>
      <w:bookmarkEnd w:id="110"/>
    </w:p>
    <w:tbl>
      <w:tblPr>
        <w:tblStyle w:val="TableGrid"/>
        <w:tblW w:w="5000" w:type="pct"/>
        <w:tblBorders>
          <w:top w:val="single" w:sz="4" w:space="0" w:color="C26C02"/>
          <w:left w:val="single" w:sz="4" w:space="0" w:color="C26C02"/>
          <w:bottom w:val="single" w:sz="4" w:space="0" w:color="C26C02"/>
          <w:right w:val="single" w:sz="4" w:space="0" w:color="C26C02"/>
          <w:insideH w:val="single" w:sz="4" w:space="0" w:color="C26C02"/>
          <w:insideV w:val="single" w:sz="4" w:space="0" w:color="C26C02"/>
        </w:tblBorders>
        <w:tblLook w:val="04A0" w:firstRow="1" w:lastRow="0" w:firstColumn="1" w:lastColumn="0" w:noHBand="0" w:noVBand="1"/>
      </w:tblPr>
      <w:tblGrid>
        <w:gridCol w:w="2714"/>
        <w:gridCol w:w="6303"/>
      </w:tblGrid>
      <w:tr w:rsidR="00DC3792" w:rsidRPr="003C6C9C" w14:paraId="7AD753E1" w14:textId="77777777" w:rsidTr="00CE7B97">
        <w:trPr>
          <w:trHeight w:val="432"/>
        </w:trPr>
        <w:tc>
          <w:tcPr>
            <w:tcW w:w="1505" w:type="pct"/>
            <w:shd w:val="clear" w:color="auto" w:fill="DC4F32"/>
          </w:tcPr>
          <w:p w14:paraId="6E33DC1E" w14:textId="7360BC58" w:rsidR="00DC3792" w:rsidRPr="00B554CB" w:rsidRDefault="00DC3792" w:rsidP="00DC3792">
            <w:pPr>
              <w:pStyle w:val="table-style-orange"/>
              <w:rPr>
                <w:caps/>
                <w:color w:val="FFFFFF" w:themeColor="background1"/>
              </w:rPr>
            </w:pPr>
            <w:r w:rsidRPr="00B554CB">
              <w:rPr>
                <w:color w:val="FFFFFF" w:themeColor="background1"/>
              </w:rPr>
              <w:t>FACTORS</w:t>
            </w:r>
          </w:p>
        </w:tc>
        <w:tc>
          <w:tcPr>
            <w:tcW w:w="3495" w:type="pct"/>
            <w:shd w:val="clear" w:color="auto" w:fill="DC4F32"/>
          </w:tcPr>
          <w:p w14:paraId="569059F1" w14:textId="18408628" w:rsidR="00DC3792" w:rsidRPr="00B554CB" w:rsidRDefault="00DC3792" w:rsidP="00DC3792">
            <w:pPr>
              <w:pStyle w:val="table-style-orange"/>
              <w:rPr>
                <w:caps/>
                <w:color w:val="FFFFFF" w:themeColor="background1"/>
              </w:rPr>
            </w:pPr>
            <w:r w:rsidRPr="00B554CB">
              <w:rPr>
                <w:color w:val="FFFFFF" w:themeColor="background1"/>
              </w:rPr>
              <w:t>ASSUMPTIONS</w:t>
            </w:r>
          </w:p>
        </w:tc>
      </w:tr>
      <w:tr w:rsidR="003C6C9C" w:rsidRPr="003C6C9C" w14:paraId="6050ED92" w14:textId="77777777" w:rsidTr="00AE4A2F">
        <w:trPr>
          <w:trHeight w:val="432"/>
        </w:trPr>
        <w:tc>
          <w:tcPr>
            <w:tcW w:w="1505" w:type="pct"/>
            <w:shd w:val="clear" w:color="auto" w:fill="auto"/>
            <w:vAlign w:val="center"/>
          </w:tcPr>
          <w:p w14:paraId="31B9DD12" w14:textId="77777777" w:rsidR="003C6C9C" w:rsidRPr="008F7770" w:rsidRDefault="003C6C9C" w:rsidP="003C6C9C">
            <w:pPr>
              <w:pStyle w:val="table-style-orange"/>
              <w:jc w:val="left"/>
            </w:pPr>
            <w:r w:rsidRPr="008F7770">
              <w:t>Exchange Rates</w:t>
            </w:r>
          </w:p>
        </w:tc>
        <w:tc>
          <w:tcPr>
            <w:tcW w:w="3495" w:type="pct"/>
            <w:shd w:val="clear" w:color="auto" w:fill="auto"/>
            <w:vAlign w:val="center"/>
          </w:tcPr>
          <w:p w14:paraId="4262B89B" w14:textId="77777777" w:rsidR="003C6C9C" w:rsidRPr="003C6C9C" w:rsidRDefault="003C6C9C" w:rsidP="003C6C9C">
            <w:pPr>
              <w:pStyle w:val="table-style-orange"/>
              <w:jc w:val="left"/>
              <w:rPr>
                <w:b w:val="0"/>
              </w:rPr>
            </w:pPr>
            <w:r w:rsidRPr="003C6C9C">
              <w:rPr>
                <w:b w:val="0"/>
              </w:rPr>
              <w:t>We have assumed that U.S. dollar fluctuations will not be severe enough to affect the forecasts to a significant extent.</w:t>
            </w:r>
          </w:p>
        </w:tc>
      </w:tr>
      <w:tr w:rsidR="003C6C9C" w:rsidRPr="003C6C9C" w14:paraId="1A3B7C33" w14:textId="77777777" w:rsidTr="00AE4A2F">
        <w:trPr>
          <w:trHeight w:val="432"/>
        </w:trPr>
        <w:tc>
          <w:tcPr>
            <w:tcW w:w="1505" w:type="pct"/>
            <w:shd w:val="clear" w:color="auto" w:fill="auto"/>
            <w:vAlign w:val="center"/>
          </w:tcPr>
          <w:p w14:paraId="1BB6DD06" w14:textId="77777777" w:rsidR="003C6C9C" w:rsidRPr="008F7770" w:rsidRDefault="003C6C9C" w:rsidP="003C6C9C">
            <w:pPr>
              <w:pStyle w:val="table-style-orange"/>
              <w:jc w:val="left"/>
            </w:pPr>
            <w:r w:rsidRPr="008F7770">
              <w:t>Political Unrest</w:t>
            </w:r>
          </w:p>
        </w:tc>
        <w:tc>
          <w:tcPr>
            <w:tcW w:w="3495" w:type="pct"/>
            <w:shd w:val="clear" w:color="auto" w:fill="auto"/>
            <w:vAlign w:val="center"/>
          </w:tcPr>
          <w:p w14:paraId="5149E0A2" w14:textId="77777777" w:rsidR="003C6C9C" w:rsidRPr="003C6C9C" w:rsidRDefault="003C6C9C" w:rsidP="003C6C9C">
            <w:pPr>
              <w:pStyle w:val="table-style-orange"/>
              <w:jc w:val="left"/>
              <w:rPr>
                <w:b w:val="0"/>
              </w:rPr>
            </w:pPr>
            <w:r w:rsidRPr="003C6C9C">
              <w:rPr>
                <w:b w:val="0"/>
              </w:rPr>
              <w:t>We have assumed political stability in the regions covered and any instability will not hamper the economic growth to the level which will affect our forecasts.</w:t>
            </w:r>
          </w:p>
        </w:tc>
      </w:tr>
      <w:tr w:rsidR="003C6C9C" w:rsidRPr="003C6C9C" w14:paraId="6DE13AF7" w14:textId="77777777" w:rsidTr="00AE4A2F">
        <w:trPr>
          <w:trHeight w:val="432"/>
        </w:trPr>
        <w:tc>
          <w:tcPr>
            <w:tcW w:w="1505" w:type="pct"/>
            <w:shd w:val="clear" w:color="auto" w:fill="auto"/>
            <w:vAlign w:val="center"/>
          </w:tcPr>
          <w:p w14:paraId="77185FBB" w14:textId="77777777" w:rsidR="003C6C9C" w:rsidRPr="008F7770" w:rsidRDefault="003C6C9C" w:rsidP="003C6C9C">
            <w:pPr>
              <w:pStyle w:val="table-style-orange"/>
              <w:jc w:val="left"/>
            </w:pPr>
            <w:r w:rsidRPr="008F7770">
              <w:t>Government Spending</w:t>
            </w:r>
          </w:p>
        </w:tc>
        <w:tc>
          <w:tcPr>
            <w:tcW w:w="3495" w:type="pct"/>
            <w:shd w:val="clear" w:color="auto" w:fill="auto"/>
            <w:vAlign w:val="center"/>
          </w:tcPr>
          <w:p w14:paraId="7D1D7367" w14:textId="77777777" w:rsidR="003C6C9C" w:rsidRPr="003C6C9C" w:rsidRDefault="003C6C9C" w:rsidP="003C6C9C">
            <w:pPr>
              <w:pStyle w:val="table-style-orange"/>
              <w:jc w:val="left"/>
              <w:rPr>
                <w:b w:val="0"/>
              </w:rPr>
            </w:pPr>
            <w:r w:rsidRPr="003C6C9C">
              <w:rPr>
                <w:b w:val="0"/>
              </w:rPr>
              <w:t>A stable government spending pattern is considered during the forecast period.</w:t>
            </w:r>
          </w:p>
        </w:tc>
      </w:tr>
    </w:tbl>
    <w:p w14:paraId="749FFC01" w14:textId="77777777" w:rsidR="003C6C9C" w:rsidRDefault="003C6C9C" w:rsidP="003C6C9C">
      <w:pPr>
        <w:pStyle w:val="Caption"/>
      </w:pPr>
    </w:p>
    <w:p w14:paraId="3893B052" w14:textId="77777777" w:rsidR="00024432" w:rsidRDefault="00024432" w:rsidP="00024432"/>
    <w:p w14:paraId="14DFFA4E" w14:textId="77777777" w:rsidR="00024432" w:rsidRDefault="00024432" w:rsidP="00024432"/>
    <w:p w14:paraId="6F9244DF" w14:textId="77777777" w:rsidR="00024432" w:rsidRDefault="00024432" w:rsidP="00024432"/>
    <w:p w14:paraId="7E676A6B" w14:textId="77777777" w:rsidR="00DC3792" w:rsidRDefault="00DC3792" w:rsidP="00024432"/>
    <w:p w14:paraId="5969043D" w14:textId="77777777" w:rsidR="00024432" w:rsidRDefault="00024432" w:rsidP="00024432"/>
    <w:p w14:paraId="2CD48149" w14:textId="77777777" w:rsidR="00024432" w:rsidRDefault="00024432" w:rsidP="00024432"/>
    <w:p w14:paraId="6F70A149" w14:textId="77777777" w:rsidR="00024432" w:rsidRDefault="00024432" w:rsidP="00024432"/>
    <w:p w14:paraId="4EE87092" w14:textId="77777777" w:rsidR="00024432" w:rsidRDefault="00024432" w:rsidP="00C44A8B">
      <w:pPr>
        <w:pStyle w:val="Title"/>
      </w:pPr>
      <w:r w:rsidRPr="00024432">
        <w:lastRenderedPageBreak/>
        <w:t>Disclaimer</w:t>
      </w:r>
    </w:p>
    <w:p w14:paraId="55DC3547" w14:textId="77777777" w:rsidR="00DC3792" w:rsidRPr="00DC3792" w:rsidRDefault="00DC3792" w:rsidP="00DC3792">
      <w:pPr>
        <w:spacing w:before="240" w:line="360" w:lineRule="auto"/>
        <w:rPr>
          <w:rFonts w:ascii="Arial" w:eastAsia="Calibri" w:hAnsi="Arial" w:cs="Times New Roman"/>
          <w:sz w:val="22"/>
        </w:rPr>
      </w:pPr>
      <w:r w:rsidRPr="00DC3792">
        <w:rPr>
          <w:rFonts w:ascii="Arial" w:eastAsia="Calibri" w:hAnsi="Arial" w:cs="Times New Roman"/>
          <w:sz w:val="22"/>
        </w:rPr>
        <w:t xml:space="preserve">Any part of this report cannot be reproduced, kept in a retrieval system or transmitted in any kind by any means, electronic, mechanical, photocopying, recording or otherwise, without the prior permission of the publisher, </w:t>
      </w:r>
      <w:r w:rsidRPr="00DC3792">
        <w:rPr>
          <w:rFonts w:ascii="Arial" w:eastAsia="Calibri" w:hAnsi="Arial" w:cs="Times New Roman"/>
          <w:b/>
          <w:sz w:val="22"/>
        </w:rPr>
        <w:t>Custom Market Insight</w:t>
      </w:r>
      <w:r w:rsidRPr="00DC3792">
        <w:rPr>
          <w:rFonts w:ascii="Arial" w:eastAsia="Calibri" w:hAnsi="Arial" w:cs="Times New Roman"/>
          <w:sz w:val="22"/>
        </w:rPr>
        <w:t>.</w:t>
      </w:r>
    </w:p>
    <w:p w14:paraId="3BD1DFD8" w14:textId="7BF4D2C9" w:rsidR="00C44A8B" w:rsidRDefault="00DC3792" w:rsidP="00DC3792">
      <w:r w:rsidRPr="00DC3792">
        <w:rPr>
          <w:rFonts w:ascii="Arial" w:eastAsia="Calibri" w:hAnsi="Arial" w:cs="Times New Roman"/>
          <w:sz w:val="22"/>
        </w:rPr>
        <w:t xml:space="preserve">The information and opinions in this report were prepared by </w:t>
      </w:r>
      <w:r w:rsidRPr="00DC3792">
        <w:rPr>
          <w:rFonts w:ascii="Arial" w:eastAsia="Calibri" w:hAnsi="Arial" w:cs="Times New Roman"/>
          <w:b/>
          <w:sz w:val="22"/>
        </w:rPr>
        <w:t>Custom Market Insight</w:t>
      </w:r>
      <w:r w:rsidRPr="00DC3792">
        <w:rPr>
          <w:rFonts w:ascii="Arial" w:eastAsia="Calibri" w:hAnsi="Arial" w:cs="Times New Roman"/>
          <w:sz w:val="22"/>
        </w:rPr>
        <w:t>. The information herein is believed to be reliable and has been obtained from public source believed to be reliable. All info provided in this report is provided for information purposes solely.</w:t>
      </w:r>
    </w:p>
    <w:p w14:paraId="0DF49A45" w14:textId="77777777" w:rsidR="00DC3792" w:rsidRPr="00DC3792" w:rsidRDefault="00C44A8B" w:rsidP="00DC3792">
      <w:pPr>
        <w:rPr>
          <w:rFonts w:ascii="Arial" w:eastAsia="Calibri" w:hAnsi="Arial" w:cs="Times New Roman"/>
          <w:sz w:val="22"/>
        </w:rPr>
      </w:pPr>
      <w:r w:rsidRPr="00DC3792">
        <w:rPr>
          <w:rFonts w:ascii="Arial" w:eastAsia="Calibri" w:hAnsi="Arial" w:cs="Times New Roman"/>
          <w:sz w:val="22"/>
        </w:rPr>
        <w:t>The facts of this report are believed to be correct at the time of publication</w:t>
      </w:r>
      <w:r>
        <w:t xml:space="preserve"> </w:t>
      </w:r>
      <w:r w:rsidR="00DC3792" w:rsidRPr="00DC3792">
        <w:rPr>
          <w:rFonts w:ascii="Arial" w:eastAsia="Calibri" w:hAnsi="Arial" w:cs="Times New Roman"/>
          <w:sz w:val="22"/>
        </w:rPr>
        <w:t xml:space="preserve">however cannot be assured. Please note that the judgments, </w:t>
      </w:r>
      <w:proofErr w:type="gramStart"/>
      <w:r w:rsidR="00DC3792" w:rsidRPr="00DC3792">
        <w:rPr>
          <w:rFonts w:ascii="Arial" w:eastAsia="Calibri" w:hAnsi="Arial" w:cs="Times New Roman"/>
          <w:sz w:val="22"/>
        </w:rPr>
        <w:t>conclusions</w:t>
      </w:r>
      <w:proofErr w:type="gramEnd"/>
      <w:r w:rsidR="00DC3792" w:rsidRPr="00DC3792">
        <w:rPr>
          <w:rFonts w:ascii="Arial" w:eastAsia="Calibri" w:hAnsi="Arial" w:cs="Times New Roman"/>
          <w:sz w:val="22"/>
        </w:rPr>
        <w:t xml:space="preserve"> and recommendations that </w:t>
      </w:r>
      <w:r w:rsidR="00DC3792" w:rsidRPr="00DC3792">
        <w:rPr>
          <w:rFonts w:ascii="Arial" w:eastAsia="Calibri" w:hAnsi="Arial" w:cs="Times New Roman"/>
          <w:b/>
          <w:sz w:val="22"/>
        </w:rPr>
        <w:t>Custom Market Insight</w:t>
      </w:r>
      <w:r w:rsidR="00DC3792" w:rsidRPr="00DC3792">
        <w:rPr>
          <w:rFonts w:ascii="Arial" w:eastAsia="Calibri" w:hAnsi="Arial" w:cs="Times New Roman"/>
          <w:sz w:val="22"/>
        </w:rPr>
        <w:t xml:space="preserve"> delivers can be based on information gathered in good faith from each primary and secondary sources, we have a tendency to be always in a position to ensure.</w:t>
      </w:r>
    </w:p>
    <w:p w14:paraId="7BCEFE0A" w14:textId="77777777" w:rsidR="00DC3792" w:rsidRPr="00DC3792" w:rsidRDefault="00DC3792" w:rsidP="00DC3792">
      <w:pPr>
        <w:spacing w:before="240" w:line="360" w:lineRule="auto"/>
        <w:rPr>
          <w:rFonts w:ascii="Arial" w:eastAsia="Calibri" w:hAnsi="Arial" w:cs="Times New Roman"/>
          <w:sz w:val="22"/>
        </w:rPr>
      </w:pPr>
      <w:r w:rsidRPr="00DC3792">
        <w:rPr>
          <w:rFonts w:ascii="Arial" w:eastAsia="Calibri" w:hAnsi="Arial" w:cs="Times New Roman"/>
          <w:sz w:val="22"/>
        </w:rPr>
        <w:t xml:space="preserve">Research can initiate, update and cease coverage alone at the discretion of </w:t>
      </w:r>
      <w:r w:rsidRPr="00DC3792">
        <w:rPr>
          <w:rFonts w:ascii="Arial" w:eastAsia="Calibri" w:hAnsi="Arial" w:cs="Times New Roman"/>
          <w:b/>
          <w:sz w:val="22"/>
        </w:rPr>
        <w:t>Custom Market Insight</w:t>
      </w:r>
      <w:r w:rsidRPr="00DC3792">
        <w:rPr>
          <w:rFonts w:ascii="Arial" w:eastAsia="Calibri" w:hAnsi="Arial" w:cs="Times New Roman"/>
          <w:sz w:val="22"/>
        </w:rPr>
        <w:t>.</w:t>
      </w:r>
    </w:p>
    <w:p w14:paraId="4EF4AF95" w14:textId="77777777" w:rsidR="00DC3792" w:rsidRPr="00DC3792" w:rsidRDefault="00DC3792" w:rsidP="00DC3792">
      <w:pPr>
        <w:spacing w:before="240" w:line="360" w:lineRule="auto"/>
        <w:rPr>
          <w:rFonts w:ascii="Arial" w:eastAsia="Calibri" w:hAnsi="Arial" w:cs="Times New Roman"/>
          <w:sz w:val="22"/>
        </w:rPr>
      </w:pPr>
      <w:r w:rsidRPr="00DC3792">
        <w:rPr>
          <w:rFonts w:ascii="Arial" w:eastAsia="Calibri" w:hAnsi="Arial" w:cs="Times New Roman"/>
          <w:b/>
          <w:sz w:val="22"/>
        </w:rPr>
        <w:t>Custom Market Insight</w:t>
      </w:r>
      <w:r w:rsidRPr="00DC3792">
        <w:rPr>
          <w:rFonts w:ascii="Arial" w:eastAsia="Calibri" w:hAnsi="Arial" w:cs="Times New Roman"/>
          <w:sz w:val="22"/>
        </w:rPr>
        <w:t xml:space="preserve"> has no obligation to notify a recipient thereof within the event that any estimation, forecast, changes or subsequently becomes inaccurate.</w:t>
      </w:r>
    </w:p>
    <w:p w14:paraId="1C00BAFA" w14:textId="77777777" w:rsidR="00DC3792" w:rsidRPr="00DC3792" w:rsidRDefault="00DC3792" w:rsidP="00DC3792">
      <w:pPr>
        <w:spacing w:before="240" w:line="360" w:lineRule="auto"/>
        <w:rPr>
          <w:rFonts w:ascii="Arial" w:eastAsia="Calibri" w:hAnsi="Arial" w:cs="Times New Roman"/>
          <w:sz w:val="22"/>
        </w:rPr>
      </w:pPr>
      <w:r w:rsidRPr="00DC3792">
        <w:rPr>
          <w:rFonts w:ascii="Arial" w:eastAsia="Calibri" w:hAnsi="Arial" w:cs="Times New Roman"/>
          <w:sz w:val="22"/>
        </w:rPr>
        <w:t xml:space="preserve">As such </w:t>
      </w:r>
      <w:r w:rsidRPr="00DC3792">
        <w:rPr>
          <w:rFonts w:ascii="Arial" w:eastAsia="Calibri" w:hAnsi="Arial" w:cs="Times New Roman"/>
          <w:b/>
          <w:sz w:val="22"/>
        </w:rPr>
        <w:t>Custom Market Insight</w:t>
      </w:r>
      <w:r w:rsidRPr="00DC3792">
        <w:rPr>
          <w:rFonts w:ascii="Arial" w:eastAsia="Calibri" w:hAnsi="Arial" w:cs="Times New Roman"/>
          <w:sz w:val="22"/>
        </w:rPr>
        <w:t xml:space="preserve"> will accept no liability whatever for actions taken based mostly on any information that could subsequently prove to be incorrect.</w:t>
      </w:r>
    </w:p>
    <w:p w14:paraId="0655638B" w14:textId="37D8A9BD" w:rsidR="00C44A8B" w:rsidRDefault="00C44A8B" w:rsidP="00DC3792"/>
    <w:p w14:paraId="14D8912F" w14:textId="77777777" w:rsidR="00C44A8B" w:rsidRDefault="00C44A8B" w:rsidP="00C44A8B">
      <w:pPr>
        <w:pStyle w:val="address"/>
        <w:sectPr w:rsidR="00C44A8B" w:rsidSect="00256AFA">
          <w:headerReference w:type="default" r:id="rId52"/>
          <w:footerReference w:type="default" r:id="rId53"/>
          <w:type w:val="continuous"/>
          <w:pgSz w:w="11907" w:h="16839" w:code="9"/>
          <w:pgMar w:top="1440" w:right="1440" w:bottom="1440" w:left="1440" w:header="432" w:footer="0" w:gutter="0"/>
          <w:paperSrc w:first="15" w:other="15"/>
          <w:cols w:space="720"/>
          <w:titlePg/>
          <w:docGrid w:linePitch="360"/>
        </w:sectPr>
      </w:pPr>
    </w:p>
    <w:p w14:paraId="534668B4" w14:textId="77777777" w:rsidR="00C44A8B" w:rsidRDefault="00C44A8B" w:rsidP="003515F2">
      <w:pPr>
        <w:pStyle w:val="address-heading"/>
      </w:pPr>
      <w:r>
        <w:t>Asia Pacific Office</w:t>
      </w:r>
    </w:p>
    <w:p w14:paraId="25F24F1A" w14:textId="77777777" w:rsidR="00302E62" w:rsidRDefault="00422133" w:rsidP="00DC3792">
      <w:pPr>
        <w:pStyle w:val="address"/>
        <w:rPr>
          <w:rFonts w:ascii="Arial" w:eastAsia="Calibri" w:hAnsi="Arial" w:cs="Times New Roman"/>
          <w:sz w:val="22"/>
        </w:rPr>
      </w:pPr>
      <w:bookmarkStart w:id="111" w:name="_Hlk115789825"/>
      <w:r w:rsidRPr="00422133">
        <w:rPr>
          <w:rFonts w:ascii="Arial" w:eastAsia="Calibri" w:hAnsi="Arial" w:cs="Times New Roman"/>
          <w:sz w:val="22"/>
        </w:rPr>
        <w:t>CMI Market Research Pvt Ltd.</w:t>
      </w:r>
      <w:r w:rsidR="00302E62">
        <w:rPr>
          <w:rFonts w:ascii="Arial" w:eastAsia="Calibri" w:hAnsi="Arial" w:cs="Times New Roman"/>
          <w:sz w:val="22"/>
        </w:rPr>
        <w:t xml:space="preserve"> </w:t>
      </w:r>
    </w:p>
    <w:p w14:paraId="5810E485" w14:textId="0CAE87D2" w:rsidR="00302E62" w:rsidRDefault="00302E62" w:rsidP="00DC3792">
      <w:pPr>
        <w:pStyle w:val="address"/>
        <w:rPr>
          <w:rFonts w:ascii="Arial" w:eastAsia="Calibri" w:hAnsi="Arial" w:cs="Times New Roman"/>
          <w:sz w:val="22"/>
        </w:rPr>
      </w:pPr>
      <w:r>
        <w:rPr>
          <w:rFonts w:ascii="Arial" w:eastAsia="Calibri" w:hAnsi="Arial" w:cs="Times New Roman"/>
          <w:sz w:val="22"/>
        </w:rPr>
        <w:t xml:space="preserve">B 701, </w:t>
      </w:r>
      <w:proofErr w:type="spellStart"/>
      <w:r>
        <w:rPr>
          <w:rFonts w:ascii="Arial" w:eastAsia="Calibri" w:hAnsi="Arial" w:cs="Times New Roman"/>
          <w:sz w:val="22"/>
        </w:rPr>
        <w:t>Basileo</w:t>
      </w:r>
      <w:proofErr w:type="spellEnd"/>
      <w:r>
        <w:rPr>
          <w:rFonts w:ascii="Arial" w:eastAsia="Calibri" w:hAnsi="Arial" w:cs="Times New Roman"/>
          <w:sz w:val="22"/>
        </w:rPr>
        <w:t>,</w:t>
      </w:r>
    </w:p>
    <w:p w14:paraId="3999BF73" w14:textId="6DA0D57F" w:rsidR="00DC3792" w:rsidRPr="00B6582F" w:rsidRDefault="00DC3792" w:rsidP="00DC3792">
      <w:pPr>
        <w:pStyle w:val="address"/>
        <w:rPr>
          <w:rFonts w:ascii="Arial" w:eastAsia="Calibri" w:hAnsi="Arial" w:cs="Times New Roman"/>
          <w:sz w:val="22"/>
        </w:rPr>
      </w:pPr>
      <w:r w:rsidRPr="00B6582F">
        <w:rPr>
          <w:rFonts w:ascii="Arial" w:eastAsia="Calibri" w:hAnsi="Arial" w:cs="Times New Roman"/>
          <w:sz w:val="22"/>
        </w:rPr>
        <w:t xml:space="preserve">MS Kate Chowk, Pimple </w:t>
      </w:r>
      <w:proofErr w:type="spellStart"/>
      <w:r w:rsidRPr="00B6582F">
        <w:rPr>
          <w:rFonts w:ascii="Arial" w:eastAsia="Calibri" w:hAnsi="Arial" w:cs="Times New Roman"/>
          <w:sz w:val="22"/>
        </w:rPr>
        <w:t>Gurav</w:t>
      </w:r>
      <w:proofErr w:type="spellEnd"/>
      <w:r w:rsidRPr="00B6582F">
        <w:rPr>
          <w:rFonts w:ascii="Arial" w:eastAsia="Calibri" w:hAnsi="Arial" w:cs="Times New Roman"/>
          <w:sz w:val="22"/>
        </w:rPr>
        <w:t xml:space="preserve">, </w:t>
      </w:r>
    </w:p>
    <w:p w14:paraId="5A5278FD" w14:textId="77777777" w:rsidR="00DC3792" w:rsidRPr="00B6582F" w:rsidRDefault="00DC3792" w:rsidP="00DC3792">
      <w:pPr>
        <w:pStyle w:val="address"/>
        <w:rPr>
          <w:rFonts w:ascii="Arial" w:eastAsia="Calibri" w:hAnsi="Arial" w:cs="Times New Roman"/>
          <w:sz w:val="22"/>
        </w:rPr>
      </w:pPr>
      <w:r w:rsidRPr="00B6582F">
        <w:rPr>
          <w:rFonts w:ascii="Arial" w:eastAsia="Calibri" w:hAnsi="Arial" w:cs="Times New Roman"/>
          <w:sz w:val="22"/>
        </w:rPr>
        <w:t>Pune 411061 India</w:t>
      </w:r>
    </w:p>
    <w:p w14:paraId="54312418" w14:textId="28F8766D" w:rsidR="00C44A8B" w:rsidRDefault="00DC3792" w:rsidP="00DC3792">
      <w:pPr>
        <w:pStyle w:val="address"/>
        <w:rPr>
          <w:rFonts w:ascii="Arial" w:eastAsia="Calibri" w:hAnsi="Arial" w:cs="Times New Roman"/>
          <w:sz w:val="22"/>
        </w:rPr>
      </w:pPr>
      <w:r w:rsidRPr="00B6582F">
        <w:rPr>
          <w:rFonts w:ascii="Arial" w:eastAsia="Calibri" w:hAnsi="Arial" w:cs="Times New Roman"/>
          <w:sz w:val="22"/>
        </w:rPr>
        <w:t>Office No. 020 46022736</w:t>
      </w:r>
      <w:bookmarkEnd w:id="111"/>
    </w:p>
    <w:p w14:paraId="1E46F5F5" w14:textId="77777777" w:rsidR="00302E62" w:rsidRDefault="00302E62" w:rsidP="00302E62">
      <w:pPr>
        <w:pStyle w:val="address"/>
      </w:pPr>
      <w:r>
        <w:t>sales, support &amp; inquiry</w:t>
      </w:r>
    </w:p>
    <w:p w14:paraId="5D9E38F3" w14:textId="23567765" w:rsidR="00302E62" w:rsidRDefault="00302E62" w:rsidP="00302E62">
      <w:pPr>
        <w:pStyle w:val="address"/>
      </w:pPr>
      <w:r>
        <w:t>support@custommarketinsights.com</w:t>
      </w:r>
    </w:p>
    <w:p w14:paraId="7C429324" w14:textId="77777777" w:rsidR="00C44A8B" w:rsidRDefault="00C44A8B" w:rsidP="00C44A8B">
      <w:pPr>
        <w:pStyle w:val="address"/>
      </w:pPr>
    </w:p>
    <w:p w14:paraId="2113D7E6" w14:textId="77777777" w:rsidR="00C44A8B" w:rsidRPr="00C44A8B" w:rsidRDefault="00C44A8B" w:rsidP="003515F2">
      <w:pPr>
        <w:pStyle w:val="address-heading"/>
      </w:pPr>
      <w:r w:rsidRPr="00C44A8B">
        <w:t>Corporate Office</w:t>
      </w:r>
    </w:p>
    <w:p w14:paraId="4698E812" w14:textId="526A0CB5" w:rsidR="00DC3792" w:rsidRPr="00B6582F" w:rsidRDefault="00422133" w:rsidP="00DC3792">
      <w:pPr>
        <w:pStyle w:val="address"/>
        <w:rPr>
          <w:rFonts w:ascii="Arial" w:eastAsia="Calibri" w:hAnsi="Arial" w:cs="Times New Roman"/>
          <w:sz w:val="22"/>
        </w:rPr>
      </w:pPr>
      <w:bookmarkStart w:id="112" w:name="_Hlk115794550"/>
      <w:r w:rsidRPr="00422133">
        <w:rPr>
          <w:rFonts w:ascii="Arial" w:eastAsia="Calibri" w:hAnsi="Arial" w:cs="Times New Roman"/>
          <w:sz w:val="22"/>
        </w:rPr>
        <w:t>CMI Consulting LLC</w:t>
      </w:r>
      <w:r w:rsidR="00DC3792" w:rsidRPr="00B6582F">
        <w:rPr>
          <w:rFonts w:ascii="Arial" w:eastAsia="Calibri" w:hAnsi="Arial" w:cs="Times New Roman"/>
          <w:sz w:val="22"/>
        </w:rPr>
        <w:t xml:space="preserve">, </w:t>
      </w:r>
    </w:p>
    <w:p w14:paraId="380B1A1D" w14:textId="77777777" w:rsidR="00422133" w:rsidRDefault="00422133" w:rsidP="00DC3792">
      <w:pPr>
        <w:pStyle w:val="address"/>
        <w:rPr>
          <w:rFonts w:ascii="Arial" w:eastAsia="Calibri" w:hAnsi="Arial" w:cs="Times New Roman"/>
          <w:sz w:val="22"/>
        </w:rPr>
      </w:pPr>
      <w:r w:rsidRPr="00422133">
        <w:rPr>
          <w:rFonts w:ascii="Arial" w:eastAsia="Calibri" w:hAnsi="Arial" w:cs="Times New Roman"/>
          <w:sz w:val="22"/>
        </w:rPr>
        <w:t>1333, 701 Tillery Street Unit 12,</w:t>
      </w:r>
    </w:p>
    <w:p w14:paraId="49313DBD" w14:textId="77777777" w:rsidR="00422133" w:rsidRDefault="00422133" w:rsidP="00DC3792">
      <w:pPr>
        <w:pStyle w:val="address"/>
        <w:rPr>
          <w:rFonts w:ascii="Arial" w:eastAsia="Calibri" w:hAnsi="Arial" w:cs="Times New Roman"/>
          <w:sz w:val="22"/>
        </w:rPr>
      </w:pPr>
      <w:r w:rsidRPr="00422133">
        <w:rPr>
          <w:rFonts w:ascii="Arial" w:eastAsia="Calibri" w:hAnsi="Arial" w:cs="Times New Roman"/>
          <w:sz w:val="22"/>
        </w:rPr>
        <w:t>Austin, TX, Travis, US, 78702</w:t>
      </w:r>
    </w:p>
    <w:p w14:paraId="10FD06DC" w14:textId="77777777" w:rsidR="00DC3792" w:rsidRDefault="00DC3792" w:rsidP="00DC3792">
      <w:pPr>
        <w:pStyle w:val="address"/>
        <w:rPr>
          <w:rFonts w:ascii="Arial" w:eastAsia="Calibri" w:hAnsi="Arial" w:cs="Times New Roman"/>
          <w:sz w:val="22"/>
        </w:rPr>
      </w:pPr>
      <w:r w:rsidRPr="00B6582F">
        <w:rPr>
          <w:rFonts w:ascii="Arial" w:eastAsia="Calibri" w:hAnsi="Arial" w:cs="Times New Roman"/>
          <w:sz w:val="22"/>
        </w:rPr>
        <w:t>Phone No +1 801 639 9061</w:t>
      </w:r>
    </w:p>
    <w:p w14:paraId="11AB1995" w14:textId="77777777" w:rsidR="00302E62" w:rsidRPr="00302E62" w:rsidRDefault="00302E62" w:rsidP="00302E62">
      <w:pPr>
        <w:pStyle w:val="address"/>
        <w:rPr>
          <w:rFonts w:ascii="Arial" w:eastAsia="Calibri" w:hAnsi="Arial" w:cs="Times New Roman"/>
          <w:sz w:val="22"/>
        </w:rPr>
      </w:pPr>
      <w:r w:rsidRPr="00302E62">
        <w:rPr>
          <w:rFonts w:ascii="Arial" w:eastAsia="Calibri" w:hAnsi="Arial" w:cs="Times New Roman"/>
          <w:sz w:val="22"/>
        </w:rPr>
        <w:t>sales, support &amp; inquiry</w:t>
      </w:r>
    </w:p>
    <w:p w14:paraId="7789840F" w14:textId="6C01145C" w:rsidR="00302E62" w:rsidRDefault="00302E62" w:rsidP="00302E62">
      <w:pPr>
        <w:pStyle w:val="address"/>
        <w:rPr>
          <w:rFonts w:ascii="Arial" w:eastAsia="Calibri" w:hAnsi="Arial" w:cs="Times New Roman"/>
          <w:sz w:val="22"/>
        </w:rPr>
      </w:pPr>
      <w:r w:rsidRPr="00302E62">
        <w:rPr>
          <w:rFonts w:ascii="Arial" w:eastAsia="Calibri" w:hAnsi="Arial" w:cs="Times New Roman"/>
          <w:sz w:val="22"/>
        </w:rPr>
        <w:t>support@custommarketinsights.com</w:t>
      </w:r>
    </w:p>
    <w:p w14:paraId="01C33D29" w14:textId="77777777" w:rsidR="00302E62" w:rsidRDefault="00302E62" w:rsidP="00DC3792">
      <w:pPr>
        <w:pStyle w:val="address"/>
        <w:rPr>
          <w:rFonts w:ascii="Arial" w:eastAsia="Calibri" w:hAnsi="Arial" w:cs="Times New Roman"/>
          <w:sz w:val="22"/>
        </w:rPr>
      </w:pPr>
    </w:p>
    <w:p w14:paraId="4AB24291" w14:textId="40D81823" w:rsidR="00302E62" w:rsidRPr="00B6582F" w:rsidRDefault="00302E62" w:rsidP="00DC3792">
      <w:pPr>
        <w:pStyle w:val="address"/>
        <w:rPr>
          <w:rFonts w:ascii="Arial" w:eastAsia="Calibri" w:hAnsi="Arial" w:cs="Times New Roman"/>
          <w:sz w:val="22"/>
        </w:rPr>
        <w:sectPr w:rsidR="00302E62" w:rsidRPr="00B6582F" w:rsidSect="00C44A8B">
          <w:type w:val="continuous"/>
          <w:pgSz w:w="11907" w:h="16839" w:code="9"/>
          <w:pgMar w:top="1440" w:right="1440" w:bottom="1440" w:left="1440" w:header="432" w:footer="0" w:gutter="0"/>
          <w:paperSrc w:first="15" w:other="15"/>
          <w:cols w:num="2" w:space="720"/>
          <w:titlePg/>
          <w:docGrid w:linePitch="360"/>
        </w:sectPr>
      </w:pPr>
    </w:p>
    <w:bookmarkEnd w:id="112"/>
    <w:p w14:paraId="17F3D155" w14:textId="77777777" w:rsidR="00C44A8B" w:rsidRPr="00C44A8B" w:rsidRDefault="00C44A8B" w:rsidP="00C44A8B">
      <w:pPr>
        <w:pStyle w:val="address"/>
      </w:pPr>
    </w:p>
    <w:sectPr w:rsidR="00C44A8B" w:rsidRPr="00C44A8B" w:rsidSect="00256AFA">
      <w:type w:val="continuous"/>
      <w:pgSz w:w="11907" w:h="16839" w:code="9"/>
      <w:pgMar w:top="1440" w:right="1440" w:bottom="1440" w:left="1440" w:header="432" w:footer="0" w:gutter="0"/>
      <w:paperSrc w:first="15" w:other="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9802E" w14:textId="77777777" w:rsidR="00C61172" w:rsidRDefault="00C61172" w:rsidP="000F5153">
      <w:pPr>
        <w:spacing w:before="0" w:after="0" w:line="240" w:lineRule="auto"/>
      </w:pPr>
      <w:r>
        <w:separator/>
      </w:r>
    </w:p>
  </w:endnote>
  <w:endnote w:type="continuationSeparator" w:id="0">
    <w:p w14:paraId="01EB3BCF" w14:textId="77777777" w:rsidR="00C61172" w:rsidRDefault="00C61172" w:rsidP="000F515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angal">
    <w:panose1 w:val="02040503050203030202"/>
    <w:charset w:val="01"/>
    <w:family w:val="roman"/>
    <w:pitch w:val="variable"/>
    <w:sig w:usb0="0000A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70F34" w14:textId="77777777" w:rsidR="00472B2A" w:rsidRDefault="00472B2A">
    <w:pPr>
      <w:pStyle w:val="Footer"/>
    </w:pPr>
    <w:r>
      <w:rPr>
        <w:noProof/>
        <w:lang w:val="en-IN" w:eastAsia="en-IN"/>
      </w:rPr>
      <mc:AlternateContent>
        <mc:Choice Requires="wps">
          <w:drawing>
            <wp:anchor distT="0" distB="0" distL="114300" distR="114300" simplePos="0" relativeHeight="251657728" behindDoc="0" locked="0" layoutInCell="1" allowOverlap="1" wp14:anchorId="1A6B06A6" wp14:editId="16EAC30F">
              <wp:simplePos x="0" y="0"/>
              <wp:positionH relativeFrom="column">
                <wp:posOffset>3552825</wp:posOffset>
              </wp:positionH>
              <wp:positionV relativeFrom="paragraph">
                <wp:posOffset>59690</wp:posOffset>
              </wp:positionV>
              <wp:extent cx="2257425" cy="228600"/>
              <wp:effectExtent l="0" t="0" r="0" b="0"/>
              <wp:wrapNone/>
              <wp:docPr id="111" name="Text Box 6"/>
              <wp:cNvGraphicFramePr/>
              <a:graphic xmlns:a="http://schemas.openxmlformats.org/drawingml/2006/main">
                <a:graphicData uri="http://schemas.microsoft.com/office/word/2010/wordprocessingShape">
                  <wps:wsp>
                    <wps:cNvSpPr txBox="1"/>
                    <wps:spPr>
                      <a:xfrm>
                        <a:off x="0" y="0"/>
                        <a:ext cx="2257425" cy="228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BC5905" w14:textId="614DC64F" w:rsidR="00472B2A" w:rsidRPr="00DE4A25" w:rsidRDefault="00472B2A" w:rsidP="00891B85">
                          <w:pPr>
                            <w:pStyle w:val="footer-text"/>
                            <w:rPr>
                              <w:color w:val="auto"/>
                            </w:rPr>
                          </w:pPr>
                          <w:r w:rsidRPr="00DE4A25">
                            <w:rPr>
                              <w:color w:val="auto"/>
                            </w:rPr>
                            <w:t>COPYRIGHT © 20</w:t>
                          </w:r>
                          <w:r>
                            <w:rPr>
                              <w:color w:val="auto"/>
                            </w:rPr>
                            <w:t>2</w:t>
                          </w:r>
                          <w:r w:rsidR="00422133">
                            <w:rPr>
                              <w:color w:val="auto"/>
                            </w:rPr>
                            <w:t>3</w:t>
                          </w:r>
                          <w:r w:rsidRPr="00DE4A25">
                            <w:rPr>
                              <w:color w:val="auto"/>
                            </w:rPr>
                            <w:t xml:space="preserve"> </w:t>
                          </w:r>
                          <w:r>
                            <w:rPr>
                              <w:color w:val="auto"/>
                            </w:rPr>
                            <w:t>custom market insigh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A6B06A6" id="_x0000_t202" coordsize="21600,21600" o:spt="202" path="m,l,21600r21600,l21600,xe">
              <v:stroke joinstyle="miter"/>
              <v:path gradientshapeok="t" o:connecttype="rect"/>
            </v:shapetype>
            <v:shape id="Text Box 6" o:spid="_x0000_s1050" type="#_x0000_t202" style="position:absolute;left:0;text-align:left;margin-left:279.75pt;margin-top:4.7pt;width:177.75pt;height:18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" filled="f" stroked="f" strokeweight=".5pt">
              <v:textbox>
                <w:txbxContent>
                  <w:p w14:paraId="74BC5905" w14:textId="614DC64F" w:rsidR="00472B2A" w:rsidRPr="00DE4A25" w:rsidRDefault="00472B2A" w:rsidP="00891B85">
                    <w:pPr>
                      <w:pStyle w:val="footer-text"/>
                      <w:rPr>
                        <w:color w:val="auto"/>
                      </w:rPr>
                    </w:pPr>
                    <w:r w:rsidRPr="00DE4A25">
                      <w:rPr>
                        <w:color w:val="auto"/>
                      </w:rPr>
                      <w:t>COPYRIGHT © 20</w:t>
                    </w:r>
                    <w:r>
                      <w:rPr>
                        <w:color w:val="auto"/>
                      </w:rPr>
                      <w:t>2</w:t>
                    </w:r>
                    <w:r w:rsidR="00422133">
                      <w:rPr>
                        <w:color w:val="auto"/>
                      </w:rPr>
                      <w:t>3</w:t>
                    </w:r>
                    <w:r w:rsidRPr="00DE4A25">
                      <w:rPr>
                        <w:color w:val="auto"/>
                      </w:rPr>
                      <w:t xml:space="preserve"> </w:t>
                    </w:r>
                    <w:r>
                      <w:rPr>
                        <w:color w:val="auto"/>
                      </w:rPr>
                      <w:t>custom market insights</w:t>
                    </w:r>
                  </w:p>
                </w:txbxContent>
              </v:textbox>
            </v:shape>
          </w:pict>
        </mc:Fallback>
      </mc:AlternateContent>
    </w:r>
    <w:r>
      <w:rPr>
        <w:noProof/>
        <w:lang w:val="en-IN" w:eastAsia="en-IN"/>
      </w:rPr>
      <mc:AlternateContent>
        <mc:Choice Requires="wps">
          <w:drawing>
            <wp:anchor distT="0" distB="0" distL="114300" distR="114300" simplePos="0" relativeHeight="251656704" behindDoc="0" locked="0" layoutInCell="1" allowOverlap="1" wp14:anchorId="4749C521" wp14:editId="741C630B">
              <wp:simplePos x="0" y="0"/>
              <wp:positionH relativeFrom="column">
                <wp:posOffset>-219075</wp:posOffset>
              </wp:positionH>
              <wp:positionV relativeFrom="paragraph">
                <wp:posOffset>59690</wp:posOffset>
              </wp:positionV>
              <wp:extent cx="2257425" cy="228600"/>
              <wp:effectExtent l="0" t="0" r="0" b="0"/>
              <wp:wrapNone/>
              <wp:docPr id="112" name="Text Box 1"/>
              <wp:cNvGraphicFramePr/>
              <a:graphic xmlns:a="http://schemas.openxmlformats.org/drawingml/2006/main">
                <a:graphicData uri="http://schemas.microsoft.com/office/word/2010/wordprocessingShape">
                  <wps:wsp>
                    <wps:cNvSpPr txBox="1"/>
                    <wps:spPr>
                      <a:xfrm>
                        <a:off x="0" y="0"/>
                        <a:ext cx="2257425" cy="228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C22501" w14:textId="77777777" w:rsidR="00472B2A" w:rsidRPr="00DE4A25" w:rsidRDefault="00472B2A" w:rsidP="00891B85">
                          <w:pPr>
                            <w:pStyle w:val="footer-text"/>
                            <w:rPr>
                              <w:color w:val="auto"/>
                            </w:rPr>
                          </w:pPr>
                          <w:r w:rsidRPr="00DE4A25">
                            <w:rPr>
                              <w:color w:val="auto"/>
                            </w:rPr>
                            <w:t>page no. |</w:t>
                          </w:r>
                          <w:r>
                            <w:rPr>
                              <w:color w:val="auto"/>
                            </w:rPr>
                            <w:t xml:space="preserve"> </w:t>
                          </w:r>
                          <w:r w:rsidRPr="00DE4A25">
                            <w:rPr>
                              <w:color w:val="auto"/>
                            </w:rPr>
                            <w:fldChar w:fldCharType="begin"/>
                          </w:r>
                          <w:r w:rsidRPr="00DE4A25">
                            <w:rPr>
                              <w:color w:val="auto"/>
                            </w:rPr>
                            <w:instrText xml:space="preserve"> PAGE   \* MERGEFORMAT </w:instrText>
                          </w:r>
                          <w:r w:rsidRPr="00DE4A25">
                            <w:rPr>
                              <w:color w:val="auto"/>
                            </w:rPr>
                            <w:fldChar w:fldCharType="separate"/>
                          </w:r>
                          <w:r w:rsidR="002C4087">
                            <w:rPr>
                              <w:noProof/>
                              <w:color w:val="auto"/>
                            </w:rPr>
                            <w:t>7</w:t>
                          </w:r>
                          <w:r w:rsidRPr="00DE4A25">
                            <w:rPr>
                              <w:color w:val="auto"/>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49C521" id="Text Box 1" o:spid="_x0000_s1051" type="#_x0000_t202" style="position:absolute;left:0;text-align:left;margin-left:-17.25pt;margin-top:4.7pt;width:177.75pt;height:18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" filled="f" stroked="f" strokeweight=".5pt">
              <v:textbox>
                <w:txbxContent>
                  <w:p w14:paraId="11C22501" w14:textId="77777777" w:rsidR="00472B2A" w:rsidRPr="00DE4A25" w:rsidRDefault="00472B2A" w:rsidP="00891B85">
                    <w:pPr>
                      <w:pStyle w:val="footer-text"/>
                      <w:rPr>
                        <w:color w:val="auto"/>
                      </w:rPr>
                    </w:pPr>
                    <w:r w:rsidRPr="00DE4A25">
                      <w:rPr>
                        <w:color w:val="auto"/>
                      </w:rPr>
                      <w:t>page no. |</w:t>
                    </w:r>
                    <w:r>
                      <w:rPr>
                        <w:color w:val="auto"/>
                      </w:rPr>
                      <w:t xml:space="preserve"> </w:t>
                    </w:r>
                    <w:r w:rsidRPr="00DE4A25">
                      <w:rPr>
                        <w:color w:val="auto"/>
                      </w:rPr>
                      <w:fldChar w:fldCharType="begin"/>
                    </w:r>
                    <w:r w:rsidRPr="00DE4A25">
                      <w:rPr>
                        <w:color w:val="auto"/>
                      </w:rPr>
                      <w:instrText xml:space="preserve"> PAGE   \* MERGEFORMAT </w:instrText>
                    </w:r>
                    <w:r w:rsidRPr="00DE4A25">
                      <w:rPr>
                        <w:color w:val="auto"/>
                      </w:rPr>
                      <w:fldChar w:fldCharType="separate"/>
                    </w:r>
                    <w:r w:rsidR="002C4087">
                      <w:rPr>
                        <w:noProof/>
                        <w:color w:val="auto"/>
                      </w:rPr>
                      <w:t>7</w:t>
                    </w:r>
                    <w:r w:rsidRPr="00DE4A25">
                      <w:rPr>
                        <w:color w:val="auto"/>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AC021" w14:textId="77777777" w:rsidR="00C61172" w:rsidRDefault="00C61172" w:rsidP="000F5153">
      <w:pPr>
        <w:spacing w:before="0" w:after="0" w:line="240" w:lineRule="auto"/>
      </w:pPr>
      <w:r>
        <w:separator/>
      </w:r>
    </w:p>
  </w:footnote>
  <w:footnote w:type="continuationSeparator" w:id="0">
    <w:p w14:paraId="009CD271" w14:textId="77777777" w:rsidR="00C61172" w:rsidRDefault="00C61172" w:rsidP="000F515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169FC" w14:textId="6E04616B" w:rsidR="00472B2A" w:rsidRDefault="00472B2A">
    <w:pPr>
      <w:pStyle w:val="Header"/>
    </w:pPr>
    <w:r>
      <w:rPr>
        <w:noProof/>
        <w:lang w:val="en-IN" w:eastAsia="en-IN"/>
      </w:rPr>
      <mc:AlternateContent>
        <mc:Choice Requires="wps">
          <w:drawing>
            <wp:anchor distT="0" distB="0" distL="114300" distR="114300" simplePos="0" relativeHeight="251655680" behindDoc="0" locked="0" layoutInCell="1" allowOverlap="1" wp14:anchorId="3798E425" wp14:editId="0109BEF1">
              <wp:simplePos x="0" y="0"/>
              <wp:positionH relativeFrom="page">
                <wp:align>right</wp:align>
              </wp:positionH>
              <wp:positionV relativeFrom="paragraph">
                <wp:posOffset>-245745</wp:posOffset>
              </wp:positionV>
              <wp:extent cx="5400675" cy="471805"/>
              <wp:effectExtent l="0" t="0" r="0" b="4445"/>
              <wp:wrapNone/>
              <wp:docPr id="113" name="Text Box 5"/>
              <wp:cNvGraphicFramePr/>
              <a:graphic xmlns:a="http://schemas.openxmlformats.org/drawingml/2006/main">
                <a:graphicData uri="http://schemas.microsoft.com/office/word/2010/wordprocessingShape">
                  <wps:wsp>
                    <wps:cNvSpPr txBox="1"/>
                    <wps:spPr>
                      <a:xfrm>
                        <a:off x="0" y="0"/>
                        <a:ext cx="5400675" cy="4718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BAA6D" w14:textId="77777777" w:rsidR="00472B2A" w:rsidRPr="00DE4A25" w:rsidRDefault="00472B2A" w:rsidP="00DE4A25">
                          <w:pPr>
                            <w:pStyle w:val="header-title"/>
                          </w:pPr>
                          <w:r w:rsidRPr="00DE4A25">
                            <w:t xml:space="preserve">GLOBAL </w:t>
                          </w:r>
                          <w:r>
                            <w:t>{Keyword}</w:t>
                          </w:r>
                          <w:r w:rsidRPr="00DE4A25">
                            <w:t xml:space="preserve"> MARKET, </w:t>
                          </w:r>
                          <w:r>
                            <w:t>2022</w:t>
                          </w:r>
                          <w:r w:rsidRPr="00DE4A25">
                            <w:t xml:space="preserve"> – </w:t>
                          </w:r>
                          <w:r>
                            <w:t>{ToYea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98E425" id="_x0000_t202" coordsize="21600,21600" o:spt="202" path="m,l,21600r21600,l21600,xe">
              <v:stroke joinstyle="miter"/>
              <v:path gradientshapeok="t" o:connecttype="rect"/>
            </v:shapetype>
            <v:shape id="Text Box 5" o:spid="_x0000_s1049" type="#_x0000_t202" style="position:absolute;left:0;text-align:left;margin-left:374.05pt;margin-top:-19.35pt;width:425.25pt;height:37.15pt;z-index:25165568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" filled="f" stroked="f" strokeweight=".5pt">
              <v:textbox>
                <w:txbxContent>
                  <w:p w14:paraId="2E3BAA6D" w14:textId="77777777" w:rsidR="00472B2A" w:rsidRPr="00DE4A25" w:rsidRDefault="00472B2A" w:rsidP="00DE4A25">
                    <w:pPr>
                      <w:pStyle w:val="header-title"/>
                    </w:pPr>
                    <w:r w:rsidRPr="00DE4A25">
                      <w:t xml:space="preserve">GLOBAL </w:t>
                    </w:r>
                    <w:r>
                      <w:t>{Keyword}</w:t>
                    </w:r>
                    <w:r w:rsidRPr="00DE4A25">
                      <w:t xml:space="preserve"> MARKET, </w:t>
                    </w:r>
                    <w:r>
                      <w:t>2022</w:t>
                    </w:r>
                    <w:r w:rsidRPr="00DE4A25">
                      <w:t xml:space="preserve"> – </w:t>
                    </w:r>
                    <w:r>
                      <w:t>{ToYear}</w:t>
                    </w:r>
                  </w:p>
                </w:txbxContent>
              </v:textbox>
              <w10:wrap anchorx="page"/>
            </v:shape>
          </w:pict>
        </mc:Fallback>
      </mc:AlternateContent>
    </w:r>
    <w:r>
      <w:rPr>
        <w:noProof/>
        <w:lang w:val="en-IN" w:eastAsia="en-IN"/>
      </w:rPr>
      <w:drawing>
        <wp:anchor distT="0" distB="0" distL="114300" distR="114300" simplePos="0" relativeHeight="251658752" behindDoc="1" locked="0" layoutInCell="1" allowOverlap="1" wp14:anchorId="0746358E" wp14:editId="391A360A">
          <wp:simplePos x="0" y="0"/>
          <wp:positionH relativeFrom="column">
            <wp:posOffset>-914400</wp:posOffset>
          </wp:positionH>
          <wp:positionV relativeFrom="paragraph">
            <wp:posOffset>-263525</wp:posOffset>
          </wp:positionV>
          <wp:extent cx="7561580" cy="901065"/>
          <wp:effectExtent l="0" t="0" r="1270" b="0"/>
          <wp:wrapNone/>
          <wp:docPr id="11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7561580" cy="9010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2E7169"/>
    <w:multiLevelType w:val="hybridMultilevel"/>
    <w:tmpl w:val="7DC09316"/>
    <w:lvl w:ilvl="0" w:tplc="28A46452">
      <w:start w:val="2022"/>
      <w:numFmt w:val="bullet"/>
      <w:pStyle w:val="gen-sub-lis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B0A4B08"/>
    <w:multiLevelType w:val="hybridMultilevel"/>
    <w:tmpl w:val="4D344A98"/>
    <w:lvl w:ilvl="0" w:tplc="09660C56">
      <w:start w:val="1"/>
      <w:numFmt w:val="bullet"/>
      <w:pStyle w:val="list-for-text-fram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C0289C"/>
    <w:multiLevelType w:val="hybridMultilevel"/>
    <w:tmpl w:val="09C2B1DC"/>
    <w:lvl w:ilvl="0" w:tplc="C08E9F9A">
      <w:start w:val="1"/>
      <w:numFmt w:val="decimal"/>
      <w:pStyle w:val="fig-no"/>
      <w:lvlText w:val="FIG NO. %1."/>
      <w:lvlJc w:val="left"/>
      <w:pPr>
        <w:ind w:left="17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440C7C"/>
    <w:multiLevelType w:val="hybridMultilevel"/>
    <w:tmpl w:val="7F964402"/>
    <w:lvl w:ilvl="0" w:tplc="04090001">
      <w:start w:val="1"/>
      <w:numFmt w:val="bullet"/>
      <w:pStyle w:val="normallist"/>
      <w:lvlText w:val=""/>
      <w:lvlJc w:val="left"/>
      <w:pPr>
        <w:ind w:left="1440" w:hanging="360"/>
      </w:pPr>
      <w:rPr>
        <w:rFonts w:ascii="Wingdings" w:hAnsi="Wingdings" w:hint="default"/>
        <w:color w:val="3879B1"/>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76C0227"/>
    <w:multiLevelType w:val="hybridMultilevel"/>
    <w:tmpl w:val="5546BFEA"/>
    <w:lvl w:ilvl="0" w:tplc="25CC4A1C">
      <w:start w:val="1"/>
      <w:numFmt w:val="bullet"/>
      <w:pStyle w:val="gen-list-01"/>
      <w:lvlText w:val=""/>
      <w:lvlJc w:val="left"/>
      <w:pPr>
        <w:ind w:left="720" w:hanging="360"/>
      </w:pPr>
      <w:rPr>
        <w:rFonts w:ascii="Wingdings" w:hAnsi="Wingdings" w:hint="default"/>
        <w:color w:val="DC4F32"/>
        <w:u w:color="D2610C" w:themeColor="accent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6252DB"/>
    <w:multiLevelType w:val="hybridMultilevel"/>
    <w:tmpl w:val="4B4E4DC2"/>
    <w:lvl w:ilvl="0" w:tplc="BAA86EDC">
      <w:numFmt w:val="bullet"/>
      <w:pStyle w:val="paragraph-list-style"/>
      <w:lvlText w:val="•"/>
      <w:lvlJc w:val="left"/>
      <w:pPr>
        <w:ind w:left="1080" w:hanging="720"/>
      </w:pPr>
      <w:rPr>
        <w:rFonts w:ascii="Arial" w:eastAsiaTheme="minorHAnsi" w:hAnsi="Arial" w:cs="Arial" w:hint="default"/>
      </w:rPr>
    </w:lvl>
    <w:lvl w:ilvl="1" w:tplc="04090019">
      <w:numFmt w:val="bullet"/>
      <w:lvlText w:val=""/>
      <w:lvlJc w:val="left"/>
      <w:pPr>
        <w:ind w:left="1800" w:hanging="720"/>
      </w:pPr>
      <w:rPr>
        <w:rFonts w:ascii="Symbol" w:eastAsiaTheme="minorHAnsi" w:hAnsi="Symbol" w:cstheme="minorBidi"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 w15:restartNumberingAfterBreak="0">
    <w:nsid w:val="5F1C0B3F"/>
    <w:multiLevelType w:val="hybridMultilevel"/>
    <w:tmpl w:val="CA28F92A"/>
    <w:lvl w:ilvl="0" w:tplc="65C4749E">
      <w:start w:val="1"/>
      <w:numFmt w:val="decimal"/>
      <w:pStyle w:val="table-no"/>
      <w:lvlText w:val="TABLE NO. %1. :"/>
      <w:lvlJc w:val="left"/>
      <w:rPr>
        <w:rFonts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683A09"/>
    <w:multiLevelType w:val="multilevel"/>
    <w:tmpl w:val="E4FE8CB8"/>
    <w:lvl w:ilvl="0">
      <w:start w:val="1"/>
      <w:numFmt w:val="decimal"/>
      <w:pStyle w:val="Heading1"/>
      <w:lvlText w:val="Chapter No. %1 : "/>
      <w:lvlJc w:val="left"/>
      <w:pPr>
        <w:ind w:left="360" w:hanging="360"/>
      </w:pPr>
      <w:rPr>
        <w:rFonts w:hint="default"/>
      </w:rPr>
    </w:lvl>
    <w:lvl w:ilvl="1">
      <w:start w:val="1"/>
      <w:numFmt w:val="decimal"/>
      <w:pStyle w:val="Heading2"/>
      <w:lvlText w:val="%1.%2."/>
      <w:lvlJc w:val="left"/>
      <w:pPr>
        <w:ind w:left="792" w:hanging="432"/>
      </w:pPr>
      <w:rPr>
        <w:b/>
        <w:bCs/>
      </w:r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4CE7477"/>
    <w:multiLevelType w:val="hybridMultilevel"/>
    <w:tmpl w:val="A0486F58"/>
    <w:lvl w:ilvl="0" w:tplc="15D85DDE">
      <w:start w:val="1"/>
      <w:numFmt w:val="bullet"/>
      <w:pStyle w:val="lis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C67AFF"/>
    <w:multiLevelType w:val="hybridMultilevel"/>
    <w:tmpl w:val="FFE0E4DE"/>
    <w:lvl w:ilvl="0" w:tplc="9A9E1CBE">
      <w:start w:val="1"/>
      <w:numFmt w:val="bullet"/>
      <w:pStyle w:val="table-custom-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FF4933"/>
    <w:multiLevelType w:val="multilevel"/>
    <w:tmpl w:val="B9C42804"/>
    <w:lvl w:ilvl="0">
      <w:start w:val="1"/>
      <w:numFmt w:val="decimal"/>
      <w:pStyle w:val="Bheading-01"/>
      <w:lvlText w:val="%1"/>
      <w:lvlJc w:val="left"/>
      <w:pPr>
        <w:ind w:left="432" w:hanging="432"/>
      </w:pPr>
    </w:lvl>
    <w:lvl w:ilvl="1">
      <w:start w:val="1"/>
      <w:numFmt w:val="decimal"/>
      <w:pStyle w:val="Bheading-02"/>
      <w:lvlText w:val="%1.%2"/>
      <w:lvlJc w:val="left"/>
      <w:pPr>
        <w:ind w:left="576" w:hanging="576"/>
      </w:pPr>
    </w:lvl>
    <w:lvl w:ilvl="2">
      <w:start w:val="1"/>
      <w:numFmt w:val="decimal"/>
      <w:pStyle w:val="Bheading-03"/>
      <w:lvlText w:val="%1.%2.%3"/>
      <w:lvlJc w:val="left"/>
      <w:pPr>
        <w:ind w:left="720" w:hanging="720"/>
      </w:pPr>
    </w:lvl>
    <w:lvl w:ilvl="3">
      <w:start w:val="1"/>
      <w:numFmt w:val="decimal"/>
      <w:pStyle w:val="Bheading-04"/>
      <w:lvlText w:val="%1.%2.%3.%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pStyle w:val="Bheading-06"/>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2004043579">
    <w:abstractNumId w:val="7"/>
  </w:num>
  <w:num w:numId="2" w16cid:durableId="1468281239">
    <w:abstractNumId w:val="5"/>
  </w:num>
  <w:num w:numId="3" w16cid:durableId="588734392">
    <w:abstractNumId w:val="1"/>
  </w:num>
  <w:num w:numId="4" w16cid:durableId="782725624">
    <w:abstractNumId w:val="8"/>
  </w:num>
  <w:num w:numId="5" w16cid:durableId="1746801154">
    <w:abstractNumId w:val="2"/>
  </w:num>
  <w:num w:numId="6" w16cid:durableId="1212184964">
    <w:abstractNumId w:val="6"/>
  </w:num>
  <w:num w:numId="7" w16cid:durableId="535049718">
    <w:abstractNumId w:val="10"/>
  </w:num>
  <w:num w:numId="8" w16cid:durableId="1014041113">
    <w:abstractNumId w:val="3"/>
  </w:num>
  <w:num w:numId="9" w16cid:durableId="16208392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940648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03357346">
    <w:abstractNumId w:val="4"/>
  </w:num>
  <w:num w:numId="12" w16cid:durableId="1784882658">
    <w:abstractNumId w:val="9"/>
  </w:num>
  <w:num w:numId="13" w16cid:durableId="1018043534">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DMxM7c0MjQ0sDBW0lEKTi0uzszPAykwrAUAd8oEnywAAAA="/>
  </w:docVars>
  <w:rsids>
    <w:rsidRoot w:val="00EC582F"/>
    <w:rsid w:val="00003F16"/>
    <w:rsid w:val="00004AC2"/>
    <w:rsid w:val="00006F07"/>
    <w:rsid w:val="00007550"/>
    <w:rsid w:val="00011BF4"/>
    <w:rsid w:val="00012B10"/>
    <w:rsid w:val="00021A79"/>
    <w:rsid w:val="00021AC7"/>
    <w:rsid w:val="0002345A"/>
    <w:rsid w:val="00023AFD"/>
    <w:rsid w:val="0002409E"/>
    <w:rsid w:val="00024432"/>
    <w:rsid w:val="00025397"/>
    <w:rsid w:val="000305AB"/>
    <w:rsid w:val="000336C7"/>
    <w:rsid w:val="0003417C"/>
    <w:rsid w:val="00037C04"/>
    <w:rsid w:val="000439B4"/>
    <w:rsid w:val="00045CF4"/>
    <w:rsid w:val="00050D30"/>
    <w:rsid w:val="00056000"/>
    <w:rsid w:val="00061F1F"/>
    <w:rsid w:val="000730D5"/>
    <w:rsid w:val="00080321"/>
    <w:rsid w:val="000876E6"/>
    <w:rsid w:val="000879EA"/>
    <w:rsid w:val="00087C34"/>
    <w:rsid w:val="000937F1"/>
    <w:rsid w:val="000A0506"/>
    <w:rsid w:val="000A3D66"/>
    <w:rsid w:val="000A7F0B"/>
    <w:rsid w:val="000B043E"/>
    <w:rsid w:val="000B10BE"/>
    <w:rsid w:val="000B492E"/>
    <w:rsid w:val="000B6579"/>
    <w:rsid w:val="000B6E9E"/>
    <w:rsid w:val="000C48E1"/>
    <w:rsid w:val="000C6ADB"/>
    <w:rsid w:val="000D0E8C"/>
    <w:rsid w:val="000D1F88"/>
    <w:rsid w:val="000D22E7"/>
    <w:rsid w:val="000D699C"/>
    <w:rsid w:val="000E17AD"/>
    <w:rsid w:val="000E3731"/>
    <w:rsid w:val="000E39D5"/>
    <w:rsid w:val="000E7263"/>
    <w:rsid w:val="000E7CD4"/>
    <w:rsid w:val="000E7E34"/>
    <w:rsid w:val="000F0550"/>
    <w:rsid w:val="000F5153"/>
    <w:rsid w:val="000F6561"/>
    <w:rsid w:val="00105EB6"/>
    <w:rsid w:val="00106CBC"/>
    <w:rsid w:val="00107BF1"/>
    <w:rsid w:val="00111820"/>
    <w:rsid w:val="00113DE8"/>
    <w:rsid w:val="00116EC6"/>
    <w:rsid w:val="00120989"/>
    <w:rsid w:val="00120DE4"/>
    <w:rsid w:val="001221DF"/>
    <w:rsid w:val="00123A56"/>
    <w:rsid w:val="00124B00"/>
    <w:rsid w:val="00125200"/>
    <w:rsid w:val="00127B74"/>
    <w:rsid w:val="001333E6"/>
    <w:rsid w:val="001345A5"/>
    <w:rsid w:val="001345C1"/>
    <w:rsid w:val="001359E8"/>
    <w:rsid w:val="001475EB"/>
    <w:rsid w:val="001500A5"/>
    <w:rsid w:val="00151652"/>
    <w:rsid w:val="00154D6D"/>
    <w:rsid w:val="001602CC"/>
    <w:rsid w:val="00163611"/>
    <w:rsid w:val="00163ACA"/>
    <w:rsid w:val="00164FC6"/>
    <w:rsid w:val="00165D50"/>
    <w:rsid w:val="001706AB"/>
    <w:rsid w:val="001739A8"/>
    <w:rsid w:val="001752A8"/>
    <w:rsid w:val="001760F6"/>
    <w:rsid w:val="00176290"/>
    <w:rsid w:val="00176A27"/>
    <w:rsid w:val="001779D1"/>
    <w:rsid w:val="001874CA"/>
    <w:rsid w:val="00190D41"/>
    <w:rsid w:val="00191D13"/>
    <w:rsid w:val="001975E6"/>
    <w:rsid w:val="001A0317"/>
    <w:rsid w:val="001A305C"/>
    <w:rsid w:val="001A3C2C"/>
    <w:rsid w:val="001B6681"/>
    <w:rsid w:val="001B786D"/>
    <w:rsid w:val="001C064B"/>
    <w:rsid w:val="001C2B50"/>
    <w:rsid w:val="001C5697"/>
    <w:rsid w:val="001C757E"/>
    <w:rsid w:val="001D27C7"/>
    <w:rsid w:val="001E0F7A"/>
    <w:rsid w:val="001E3A99"/>
    <w:rsid w:val="001E4556"/>
    <w:rsid w:val="001E512B"/>
    <w:rsid w:val="001F3689"/>
    <w:rsid w:val="001F53B7"/>
    <w:rsid w:val="001F5F3E"/>
    <w:rsid w:val="002033D2"/>
    <w:rsid w:val="002052EF"/>
    <w:rsid w:val="00211AC7"/>
    <w:rsid w:val="00213883"/>
    <w:rsid w:val="00214D81"/>
    <w:rsid w:val="00217CE7"/>
    <w:rsid w:val="00221A67"/>
    <w:rsid w:val="002279DD"/>
    <w:rsid w:val="00233740"/>
    <w:rsid w:val="00234238"/>
    <w:rsid w:val="00234270"/>
    <w:rsid w:val="00234AD4"/>
    <w:rsid w:val="002351E1"/>
    <w:rsid w:val="00236AD2"/>
    <w:rsid w:val="0024026E"/>
    <w:rsid w:val="00251564"/>
    <w:rsid w:val="00251CF3"/>
    <w:rsid w:val="00252BD3"/>
    <w:rsid w:val="002548A9"/>
    <w:rsid w:val="00256AFA"/>
    <w:rsid w:val="00256BE3"/>
    <w:rsid w:val="00262086"/>
    <w:rsid w:val="0026252B"/>
    <w:rsid w:val="0026318A"/>
    <w:rsid w:val="00264BDE"/>
    <w:rsid w:val="00264E2C"/>
    <w:rsid w:val="002665F9"/>
    <w:rsid w:val="00271F9C"/>
    <w:rsid w:val="002743A9"/>
    <w:rsid w:val="00274CDF"/>
    <w:rsid w:val="00280969"/>
    <w:rsid w:val="00281C42"/>
    <w:rsid w:val="00283159"/>
    <w:rsid w:val="00290DA8"/>
    <w:rsid w:val="00295CE5"/>
    <w:rsid w:val="002960F4"/>
    <w:rsid w:val="00296EEF"/>
    <w:rsid w:val="002A2288"/>
    <w:rsid w:val="002B19DB"/>
    <w:rsid w:val="002B1CD8"/>
    <w:rsid w:val="002B7DE8"/>
    <w:rsid w:val="002C3885"/>
    <w:rsid w:val="002C4087"/>
    <w:rsid w:val="002C4989"/>
    <w:rsid w:val="002C5541"/>
    <w:rsid w:val="002D4A61"/>
    <w:rsid w:val="002D578E"/>
    <w:rsid w:val="002D5D42"/>
    <w:rsid w:val="002E01DF"/>
    <w:rsid w:val="002E1CDF"/>
    <w:rsid w:val="002E7746"/>
    <w:rsid w:val="003016AC"/>
    <w:rsid w:val="00302E62"/>
    <w:rsid w:val="00304208"/>
    <w:rsid w:val="00312113"/>
    <w:rsid w:val="00313EAB"/>
    <w:rsid w:val="00324211"/>
    <w:rsid w:val="00334BED"/>
    <w:rsid w:val="003411EA"/>
    <w:rsid w:val="0034420C"/>
    <w:rsid w:val="003509B0"/>
    <w:rsid w:val="003515F2"/>
    <w:rsid w:val="003521D9"/>
    <w:rsid w:val="00353D3D"/>
    <w:rsid w:val="003543BC"/>
    <w:rsid w:val="00354A06"/>
    <w:rsid w:val="00355A41"/>
    <w:rsid w:val="00356175"/>
    <w:rsid w:val="00360C37"/>
    <w:rsid w:val="003623E7"/>
    <w:rsid w:val="0037074B"/>
    <w:rsid w:val="003709E0"/>
    <w:rsid w:val="00375AEA"/>
    <w:rsid w:val="00377344"/>
    <w:rsid w:val="0037781E"/>
    <w:rsid w:val="0037795D"/>
    <w:rsid w:val="00380E38"/>
    <w:rsid w:val="00385231"/>
    <w:rsid w:val="003868AD"/>
    <w:rsid w:val="003945A6"/>
    <w:rsid w:val="003A3BA6"/>
    <w:rsid w:val="003A6E5D"/>
    <w:rsid w:val="003B1ED8"/>
    <w:rsid w:val="003B482A"/>
    <w:rsid w:val="003B59EB"/>
    <w:rsid w:val="003C190C"/>
    <w:rsid w:val="003C2B5E"/>
    <w:rsid w:val="003C6C9C"/>
    <w:rsid w:val="003D7089"/>
    <w:rsid w:val="003E0F8A"/>
    <w:rsid w:val="003E3BE8"/>
    <w:rsid w:val="003E3EA2"/>
    <w:rsid w:val="003E4073"/>
    <w:rsid w:val="003F38FE"/>
    <w:rsid w:val="003F5241"/>
    <w:rsid w:val="003F6991"/>
    <w:rsid w:val="003F70D8"/>
    <w:rsid w:val="003F72BF"/>
    <w:rsid w:val="00402A33"/>
    <w:rsid w:val="00405FBC"/>
    <w:rsid w:val="00410FA7"/>
    <w:rsid w:val="0041102E"/>
    <w:rsid w:val="0041111C"/>
    <w:rsid w:val="004153B1"/>
    <w:rsid w:val="004209E3"/>
    <w:rsid w:val="00422133"/>
    <w:rsid w:val="0042260E"/>
    <w:rsid w:val="00425393"/>
    <w:rsid w:val="0043121B"/>
    <w:rsid w:val="004337C5"/>
    <w:rsid w:val="00435B1B"/>
    <w:rsid w:val="00437A93"/>
    <w:rsid w:val="00437D20"/>
    <w:rsid w:val="00440F7B"/>
    <w:rsid w:val="00442266"/>
    <w:rsid w:val="00445065"/>
    <w:rsid w:val="00445DCB"/>
    <w:rsid w:val="00445FDB"/>
    <w:rsid w:val="00451F9D"/>
    <w:rsid w:val="0045234D"/>
    <w:rsid w:val="00452FBE"/>
    <w:rsid w:val="004540C3"/>
    <w:rsid w:val="00455478"/>
    <w:rsid w:val="0045629A"/>
    <w:rsid w:val="00461307"/>
    <w:rsid w:val="00464A50"/>
    <w:rsid w:val="00466A62"/>
    <w:rsid w:val="004702F0"/>
    <w:rsid w:val="00470D01"/>
    <w:rsid w:val="00472411"/>
    <w:rsid w:val="00472723"/>
    <w:rsid w:val="0047285D"/>
    <w:rsid w:val="00472B2A"/>
    <w:rsid w:val="00472ED5"/>
    <w:rsid w:val="0049161B"/>
    <w:rsid w:val="00495A10"/>
    <w:rsid w:val="00496C7A"/>
    <w:rsid w:val="004A4B2C"/>
    <w:rsid w:val="004B18F7"/>
    <w:rsid w:val="004B25E5"/>
    <w:rsid w:val="004B4231"/>
    <w:rsid w:val="004B460C"/>
    <w:rsid w:val="004C6C48"/>
    <w:rsid w:val="004C7DB9"/>
    <w:rsid w:val="004D351E"/>
    <w:rsid w:val="004D6E54"/>
    <w:rsid w:val="004D7DDA"/>
    <w:rsid w:val="004E003B"/>
    <w:rsid w:val="004E00AE"/>
    <w:rsid w:val="004E07AF"/>
    <w:rsid w:val="004E497B"/>
    <w:rsid w:val="004F2529"/>
    <w:rsid w:val="004F3DD5"/>
    <w:rsid w:val="00501960"/>
    <w:rsid w:val="00506712"/>
    <w:rsid w:val="00511496"/>
    <w:rsid w:val="005117A2"/>
    <w:rsid w:val="0051487F"/>
    <w:rsid w:val="005161AF"/>
    <w:rsid w:val="0051787B"/>
    <w:rsid w:val="00521A3D"/>
    <w:rsid w:val="00524C06"/>
    <w:rsid w:val="00527D28"/>
    <w:rsid w:val="005308A7"/>
    <w:rsid w:val="005316E6"/>
    <w:rsid w:val="00532A70"/>
    <w:rsid w:val="00536827"/>
    <w:rsid w:val="005369B5"/>
    <w:rsid w:val="00545CF7"/>
    <w:rsid w:val="00550D34"/>
    <w:rsid w:val="00553BFA"/>
    <w:rsid w:val="0055504C"/>
    <w:rsid w:val="00556604"/>
    <w:rsid w:val="0055666E"/>
    <w:rsid w:val="00562240"/>
    <w:rsid w:val="005626CD"/>
    <w:rsid w:val="005663AF"/>
    <w:rsid w:val="005729A4"/>
    <w:rsid w:val="0057432E"/>
    <w:rsid w:val="005913CB"/>
    <w:rsid w:val="005915D7"/>
    <w:rsid w:val="00593B94"/>
    <w:rsid w:val="005951A3"/>
    <w:rsid w:val="00595FCA"/>
    <w:rsid w:val="005A2B7C"/>
    <w:rsid w:val="005A37CD"/>
    <w:rsid w:val="005A485D"/>
    <w:rsid w:val="005B26A3"/>
    <w:rsid w:val="005B2AB0"/>
    <w:rsid w:val="005B3A38"/>
    <w:rsid w:val="005B4E97"/>
    <w:rsid w:val="005C089A"/>
    <w:rsid w:val="005C18EC"/>
    <w:rsid w:val="005C5CC8"/>
    <w:rsid w:val="005C6F6D"/>
    <w:rsid w:val="005E033D"/>
    <w:rsid w:val="005E6756"/>
    <w:rsid w:val="005F0A79"/>
    <w:rsid w:val="005F4790"/>
    <w:rsid w:val="005F5F06"/>
    <w:rsid w:val="0060156A"/>
    <w:rsid w:val="00603D1D"/>
    <w:rsid w:val="00605107"/>
    <w:rsid w:val="0060731A"/>
    <w:rsid w:val="006102FB"/>
    <w:rsid w:val="00614C02"/>
    <w:rsid w:val="00621A68"/>
    <w:rsid w:val="006252A9"/>
    <w:rsid w:val="00630EF2"/>
    <w:rsid w:val="00631C23"/>
    <w:rsid w:val="006321A4"/>
    <w:rsid w:val="0064561F"/>
    <w:rsid w:val="00650BD6"/>
    <w:rsid w:val="00657759"/>
    <w:rsid w:val="00657E02"/>
    <w:rsid w:val="00657FE9"/>
    <w:rsid w:val="00663A56"/>
    <w:rsid w:val="0066585F"/>
    <w:rsid w:val="00671C0B"/>
    <w:rsid w:val="006722FB"/>
    <w:rsid w:val="00680A10"/>
    <w:rsid w:val="00681B23"/>
    <w:rsid w:val="00683D08"/>
    <w:rsid w:val="006844EE"/>
    <w:rsid w:val="006876A3"/>
    <w:rsid w:val="00691BFC"/>
    <w:rsid w:val="006A4FE5"/>
    <w:rsid w:val="006A78A9"/>
    <w:rsid w:val="006B2743"/>
    <w:rsid w:val="006B33D8"/>
    <w:rsid w:val="006B3788"/>
    <w:rsid w:val="006B3C3D"/>
    <w:rsid w:val="006C289C"/>
    <w:rsid w:val="006C57D6"/>
    <w:rsid w:val="006D097F"/>
    <w:rsid w:val="006D0C93"/>
    <w:rsid w:val="006D4C41"/>
    <w:rsid w:val="006D5460"/>
    <w:rsid w:val="006D6382"/>
    <w:rsid w:val="006D66BB"/>
    <w:rsid w:val="006D7F1C"/>
    <w:rsid w:val="006E1F7E"/>
    <w:rsid w:val="006E2978"/>
    <w:rsid w:val="006E5EEB"/>
    <w:rsid w:val="006E69AF"/>
    <w:rsid w:val="0071064D"/>
    <w:rsid w:val="00710DB0"/>
    <w:rsid w:val="00720890"/>
    <w:rsid w:val="007245B5"/>
    <w:rsid w:val="007305CA"/>
    <w:rsid w:val="0073338E"/>
    <w:rsid w:val="00734C6E"/>
    <w:rsid w:val="00737CC3"/>
    <w:rsid w:val="00741263"/>
    <w:rsid w:val="0075390B"/>
    <w:rsid w:val="007646E0"/>
    <w:rsid w:val="007655BC"/>
    <w:rsid w:val="00773553"/>
    <w:rsid w:val="00781EB4"/>
    <w:rsid w:val="00785342"/>
    <w:rsid w:val="00794691"/>
    <w:rsid w:val="00796B97"/>
    <w:rsid w:val="007A0C0B"/>
    <w:rsid w:val="007A7565"/>
    <w:rsid w:val="007B11C0"/>
    <w:rsid w:val="007B147B"/>
    <w:rsid w:val="007B34CC"/>
    <w:rsid w:val="007C290B"/>
    <w:rsid w:val="007C5FE8"/>
    <w:rsid w:val="007C77D1"/>
    <w:rsid w:val="007C7AA2"/>
    <w:rsid w:val="007D0896"/>
    <w:rsid w:val="007D3238"/>
    <w:rsid w:val="007D3609"/>
    <w:rsid w:val="007D677A"/>
    <w:rsid w:val="007F0D88"/>
    <w:rsid w:val="007F20FE"/>
    <w:rsid w:val="007F4229"/>
    <w:rsid w:val="0080290E"/>
    <w:rsid w:val="00803CAC"/>
    <w:rsid w:val="00815D77"/>
    <w:rsid w:val="00823FB6"/>
    <w:rsid w:val="00827D25"/>
    <w:rsid w:val="00833231"/>
    <w:rsid w:val="00833F25"/>
    <w:rsid w:val="00836670"/>
    <w:rsid w:val="00841E2D"/>
    <w:rsid w:val="008424D8"/>
    <w:rsid w:val="008425E5"/>
    <w:rsid w:val="00853B33"/>
    <w:rsid w:val="00857A84"/>
    <w:rsid w:val="00862840"/>
    <w:rsid w:val="0086583E"/>
    <w:rsid w:val="00871A35"/>
    <w:rsid w:val="00875D99"/>
    <w:rsid w:val="00881845"/>
    <w:rsid w:val="00885966"/>
    <w:rsid w:val="00890F71"/>
    <w:rsid w:val="00891B85"/>
    <w:rsid w:val="00892056"/>
    <w:rsid w:val="00897421"/>
    <w:rsid w:val="00897564"/>
    <w:rsid w:val="008A0119"/>
    <w:rsid w:val="008A1A02"/>
    <w:rsid w:val="008B043D"/>
    <w:rsid w:val="008B7681"/>
    <w:rsid w:val="008B7829"/>
    <w:rsid w:val="008C280E"/>
    <w:rsid w:val="008C52C0"/>
    <w:rsid w:val="008C5F4A"/>
    <w:rsid w:val="008C670D"/>
    <w:rsid w:val="008C6970"/>
    <w:rsid w:val="008D09DD"/>
    <w:rsid w:val="008D0FC7"/>
    <w:rsid w:val="008D7AFE"/>
    <w:rsid w:val="008E15C9"/>
    <w:rsid w:val="008E1FC8"/>
    <w:rsid w:val="008E6529"/>
    <w:rsid w:val="008F0C74"/>
    <w:rsid w:val="008F49D3"/>
    <w:rsid w:val="008F7770"/>
    <w:rsid w:val="00901BAD"/>
    <w:rsid w:val="00902836"/>
    <w:rsid w:val="00905178"/>
    <w:rsid w:val="009205B2"/>
    <w:rsid w:val="00921F5A"/>
    <w:rsid w:val="0092401F"/>
    <w:rsid w:val="009244DB"/>
    <w:rsid w:val="0094032A"/>
    <w:rsid w:val="009419CA"/>
    <w:rsid w:val="00942B17"/>
    <w:rsid w:val="00942D56"/>
    <w:rsid w:val="00944C20"/>
    <w:rsid w:val="00951EAE"/>
    <w:rsid w:val="00953D11"/>
    <w:rsid w:val="009567C8"/>
    <w:rsid w:val="009570FB"/>
    <w:rsid w:val="00962877"/>
    <w:rsid w:val="009705F7"/>
    <w:rsid w:val="00971724"/>
    <w:rsid w:val="00973AED"/>
    <w:rsid w:val="009823A8"/>
    <w:rsid w:val="00984448"/>
    <w:rsid w:val="00990F28"/>
    <w:rsid w:val="009914A7"/>
    <w:rsid w:val="00996F26"/>
    <w:rsid w:val="009A2BBB"/>
    <w:rsid w:val="009A55EA"/>
    <w:rsid w:val="009B1869"/>
    <w:rsid w:val="009B1E3E"/>
    <w:rsid w:val="009B4C1C"/>
    <w:rsid w:val="009B70E3"/>
    <w:rsid w:val="009C1F6B"/>
    <w:rsid w:val="009C55EB"/>
    <w:rsid w:val="009C5CE9"/>
    <w:rsid w:val="009C5F7B"/>
    <w:rsid w:val="009C7A5B"/>
    <w:rsid w:val="009D1BB3"/>
    <w:rsid w:val="009D1E6F"/>
    <w:rsid w:val="009E25F4"/>
    <w:rsid w:val="009E2BE8"/>
    <w:rsid w:val="009E5273"/>
    <w:rsid w:val="009F3290"/>
    <w:rsid w:val="009F4693"/>
    <w:rsid w:val="00A03F48"/>
    <w:rsid w:val="00A10DBE"/>
    <w:rsid w:val="00A21E25"/>
    <w:rsid w:val="00A302B3"/>
    <w:rsid w:val="00A304C6"/>
    <w:rsid w:val="00A308CA"/>
    <w:rsid w:val="00A31F6F"/>
    <w:rsid w:val="00A40E0F"/>
    <w:rsid w:val="00A4267D"/>
    <w:rsid w:val="00A454DE"/>
    <w:rsid w:val="00A46356"/>
    <w:rsid w:val="00A515EC"/>
    <w:rsid w:val="00A661B6"/>
    <w:rsid w:val="00A75B4B"/>
    <w:rsid w:val="00A80DF4"/>
    <w:rsid w:val="00A8406E"/>
    <w:rsid w:val="00A855BF"/>
    <w:rsid w:val="00A904EF"/>
    <w:rsid w:val="00A928C1"/>
    <w:rsid w:val="00A9359D"/>
    <w:rsid w:val="00A95534"/>
    <w:rsid w:val="00AA0974"/>
    <w:rsid w:val="00AA268C"/>
    <w:rsid w:val="00AA7834"/>
    <w:rsid w:val="00AA7DD0"/>
    <w:rsid w:val="00AB1D45"/>
    <w:rsid w:val="00AB281D"/>
    <w:rsid w:val="00AB3F6F"/>
    <w:rsid w:val="00AB45AB"/>
    <w:rsid w:val="00AB5F01"/>
    <w:rsid w:val="00AB6545"/>
    <w:rsid w:val="00AC02B5"/>
    <w:rsid w:val="00AC076C"/>
    <w:rsid w:val="00AD1C8F"/>
    <w:rsid w:val="00AD3506"/>
    <w:rsid w:val="00AD4656"/>
    <w:rsid w:val="00AD5227"/>
    <w:rsid w:val="00AD73BE"/>
    <w:rsid w:val="00AE03DB"/>
    <w:rsid w:val="00AE4A2F"/>
    <w:rsid w:val="00AF0EF7"/>
    <w:rsid w:val="00AF275B"/>
    <w:rsid w:val="00B04634"/>
    <w:rsid w:val="00B0719B"/>
    <w:rsid w:val="00B10BE2"/>
    <w:rsid w:val="00B11EF3"/>
    <w:rsid w:val="00B16C9A"/>
    <w:rsid w:val="00B2009F"/>
    <w:rsid w:val="00B21710"/>
    <w:rsid w:val="00B23A91"/>
    <w:rsid w:val="00B33C01"/>
    <w:rsid w:val="00B33E71"/>
    <w:rsid w:val="00B424B2"/>
    <w:rsid w:val="00B43A70"/>
    <w:rsid w:val="00B43FDF"/>
    <w:rsid w:val="00B45E13"/>
    <w:rsid w:val="00B469E0"/>
    <w:rsid w:val="00B5002D"/>
    <w:rsid w:val="00B52989"/>
    <w:rsid w:val="00B53521"/>
    <w:rsid w:val="00B54F7A"/>
    <w:rsid w:val="00B554CB"/>
    <w:rsid w:val="00B57727"/>
    <w:rsid w:val="00B6582F"/>
    <w:rsid w:val="00B66D22"/>
    <w:rsid w:val="00B674F9"/>
    <w:rsid w:val="00B70695"/>
    <w:rsid w:val="00B70CA0"/>
    <w:rsid w:val="00B719DB"/>
    <w:rsid w:val="00B72906"/>
    <w:rsid w:val="00B75135"/>
    <w:rsid w:val="00B7689C"/>
    <w:rsid w:val="00B817A5"/>
    <w:rsid w:val="00B83809"/>
    <w:rsid w:val="00BA4B59"/>
    <w:rsid w:val="00BA4E23"/>
    <w:rsid w:val="00BA6619"/>
    <w:rsid w:val="00BA6921"/>
    <w:rsid w:val="00BB3CF2"/>
    <w:rsid w:val="00BB6F43"/>
    <w:rsid w:val="00BC1146"/>
    <w:rsid w:val="00BC19A5"/>
    <w:rsid w:val="00BC2961"/>
    <w:rsid w:val="00BC3404"/>
    <w:rsid w:val="00BC5B4F"/>
    <w:rsid w:val="00BC5EED"/>
    <w:rsid w:val="00BD44C4"/>
    <w:rsid w:val="00BD4A81"/>
    <w:rsid w:val="00BD61F4"/>
    <w:rsid w:val="00BD70A6"/>
    <w:rsid w:val="00BE108A"/>
    <w:rsid w:val="00BE203C"/>
    <w:rsid w:val="00BE3DEF"/>
    <w:rsid w:val="00BE7C0B"/>
    <w:rsid w:val="00BF1334"/>
    <w:rsid w:val="00BF5160"/>
    <w:rsid w:val="00C00095"/>
    <w:rsid w:val="00C02A08"/>
    <w:rsid w:val="00C036A1"/>
    <w:rsid w:val="00C03B55"/>
    <w:rsid w:val="00C04E4B"/>
    <w:rsid w:val="00C10774"/>
    <w:rsid w:val="00C11FB4"/>
    <w:rsid w:val="00C15A83"/>
    <w:rsid w:val="00C23047"/>
    <w:rsid w:val="00C2354D"/>
    <w:rsid w:val="00C25083"/>
    <w:rsid w:val="00C2534B"/>
    <w:rsid w:val="00C259ED"/>
    <w:rsid w:val="00C26933"/>
    <w:rsid w:val="00C32057"/>
    <w:rsid w:val="00C3220B"/>
    <w:rsid w:val="00C3222B"/>
    <w:rsid w:val="00C34CFC"/>
    <w:rsid w:val="00C3557A"/>
    <w:rsid w:val="00C360B1"/>
    <w:rsid w:val="00C37156"/>
    <w:rsid w:val="00C3799F"/>
    <w:rsid w:val="00C37F39"/>
    <w:rsid w:val="00C40FEA"/>
    <w:rsid w:val="00C41004"/>
    <w:rsid w:val="00C420B5"/>
    <w:rsid w:val="00C421B0"/>
    <w:rsid w:val="00C42214"/>
    <w:rsid w:val="00C44A8B"/>
    <w:rsid w:val="00C45C81"/>
    <w:rsid w:val="00C52F5F"/>
    <w:rsid w:val="00C61172"/>
    <w:rsid w:val="00C615AF"/>
    <w:rsid w:val="00C62B67"/>
    <w:rsid w:val="00C77E17"/>
    <w:rsid w:val="00C84C3A"/>
    <w:rsid w:val="00C865C2"/>
    <w:rsid w:val="00C87615"/>
    <w:rsid w:val="00C97AF7"/>
    <w:rsid w:val="00CA7007"/>
    <w:rsid w:val="00CB02CF"/>
    <w:rsid w:val="00CB0BAC"/>
    <w:rsid w:val="00CB69EF"/>
    <w:rsid w:val="00CC08DB"/>
    <w:rsid w:val="00CC24F0"/>
    <w:rsid w:val="00CC44BE"/>
    <w:rsid w:val="00CC5CD0"/>
    <w:rsid w:val="00CD05E4"/>
    <w:rsid w:val="00CD2DF0"/>
    <w:rsid w:val="00CD4EE7"/>
    <w:rsid w:val="00CE4491"/>
    <w:rsid w:val="00CF15CA"/>
    <w:rsid w:val="00CF1BEC"/>
    <w:rsid w:val="00CF56E0"/>
    <w:rsid w:val="00CF72A8"/>
    <w:rsid w:val="00D03039"/>
    <w:rsid w:val="00D052B4"/>
    <w:rsid w:val="00D203F5"/>
    <w:rsid w:val="00D22FF0"/>
    <w:rsid w:val="00D25F9D"/>
    <w:rsid w:val="00D303F1"/>
    <w:rsid w:val="00D32E7B"/>
    <w:rsid w:val="00D406E8"/>
    <w:rsid w:val="00D44A84"/>
    <w:rsid w:val="00D451CA"/>
    <w:rsid w:val="00D530E6"/>
    <w:rsid w:val="00D63E4F"/>
    <w:rsid w:val="00D669E8"/>
    <w:rsid w:val="00D705F8"/>
    <w:rsid w:val="00D73B68"/>
    <w:rsid w:val="00D81B14"/>
    <w:rsid w:val="00D84CA9"/>
    <w:rsid w:val="00D85EF0"/>
    <w:rsid w:val="00D86169"/>
    <w:rsid w:val="00D94E8A"/>
    <w:rsid w:val="00D95DB2"/>
    <w:rsid w:val="00DA03AD"/>
    <w:rsid w:val="00DA44B6"/>
    <w:rsid w:val="00DB6529"/>
    <w:rsid w:val="00DC3792"/>
    <w:rsid w:val="00DC4760"/>
    <w:rsid w:val="00DE109B"/>
    <w:rsid w:val="00DE249A"/>
    <w:rsid w:val="00DE4A25"/>
    <w:rsid w:val="00DF3F66"/>
    <w:rsid w:val="00DF5ADD"/>
    <w:rsid w:val="00E10C76"/>
    <w:rsid w:val="00E10F78"/>
    <w:rsid w:val="00E120FA"/>
    <w:rsid w:val="00E13952"/>
    <w:rsid w:val="00E15CD4"/>
    <w:rsid w:val="00E166A0"/>
    <w:rsid w:val="00E24665"/>
    <w:rsid w:val="00E32DC2"/>
    <w:rsid w:val="00E35AD4"/>
    <w:rsid w:val="00E50435"/>
    <w:rsid w:val="00E561F8"/>
    <w:rsid w:val="00E57084"/>
    <w:rsid w:val="00E572A0"/>
    <w:rsid w:val="00E578DC"/>
    <w:rsid w:val="00E627C1"/>
    <w:rsid w:val="00E66679"/>
    <w:rsid w:val="00E669F5"/>
    <w:rsid w:val="00E7049B"/>
    <w:rsid w:val="00E70B7C"/>
    <w:rsid w:val="00E70C21"/>
    <w:rsid w:val="00E775FF"/>
    <w:rsid w:val="00E81CD4"/>
    <w:rsid w:val="00E83577"/>
    <w:rsid w:val="00E83AA3"/>
    <w:rsid w:val="00E86254"/>
    <w:rsid w:val="00E86E89"/>
    <w:rsid w:val="00E8757D"/>
    <w:rsid w:val="00E921BF"/>
    <w:rsid w:val="00E9598C"/>
    <w:rsid w:val="00E96696"/>
    <w:rsid w:val="00EA1A16"/>
    <w:rsid w:val="00EA6CFD"/>
    <w:rsid w:val="00EA74DA"/>
    <w:rsid w:val="00EB0DC5"/>
    <w:rsid w:val="00EC582F"/>
    <w:rsid w:val="00EC5C47"/>
    <w:rsid w:val="00EC6600"/>
    <w:rsid w:val="00ED0103"/>
    <w:rsid w:val="00ED1CE8"/>
    <w:rsid w:val="00ED4DB7"/>
    <w:rsid w:val="00ED6104"/>
    <w:rsid w:val="00ED7093"/>
    <w:rsid w:val="00EE419F"/>
    <w:rsid w:val="00EE470A"/>
    <w:rsid w:val="00EE47F9"/>
    <w:rsid w:val="00EE66BD"/>
    <w:rsid w:val="00EE6F1E"/>
    <w:rsid w:val="00EF0579"/>
    <w:rsid w:val="00EF2021"/>
    <w:rsid w:val="00EF3E63"/>
    <w:rsid w:val="00EF4CB3"/>
    <w:rsid w:val="00EF4E36"/>
    <w:rsid w:val="00F015B6"/>
    <w:rsid w:val="00F0343C"/>
    <w:rsid w:val="00F03FA0"/>
    <w:rsid w:val="00F10251"/>
    <w:rsid w:val="00F170E2"/>
    <w:rsid w:val="00F17AD4"/>
    <w:rsid w:val="00F20C52"/>
    <w:rsid w:val="00F234F6"/>
    <w:rsid w:val="00F25821"/>
    <w:rsid w:val="00F34D3E"/>
    <w:rsid w:val="00F3753D"/>
    <w:rsid w:val="00F45676"/>
    <w:rsid w:val="00F53FEE"/>
    <w:rsid w:val="00F54824"/>
    <w:rsid w:val="00F55112"/>
    <w:rsid w:val="00F55AFF"/>
    <w:rsid w:val="00F560BE"/>
    <w:rsid w:val="00F60398"/>
    <w:rsid w:val="00F64AE7"/>
    <w:rsid w:val="00F665C4"/>
    <w:rsid w:val="00F66FC4"/>
    <w:rsid w:val="00F70917"/>
    <w:rsid w:val="00F726B4"/>
    <w:rsid w:val="00F8197E"/>
    <w:rsid w:val="00F87932"/>
    <w:rsid w:val="00F90F03"/>
    <w:rsid w:val="00F950A2"/>
    <w:rsid w:val="00FA263E"/>
    <w:rsid w:val="00FA48A7"/>
    <w:rsid w:val="00FA4A7F"/>
    <w:rsid w:val="00FA6EB8"/>
    <w:rsid w:val="00FA750E"/>
    <w:rsid w:val="00FB2491"/>
    <w:rsid w:val="00FB301D"/>
    <w:rsid w:val="00FB4307"/>
    <w:rsid w:val="00FB4822"/>
    <w:rsid w:val="00FC0AFB"/>
    <w:rsid w:val="00FC357E"/>
    <w:rsid w:val="00FC403A"/>
    <w:rsid w:val="00FC6802"/>
    <w:rsid w:val="00FC7766"/>
    <w:rsid w:val="00FD3810"/>
    <w:rsid w:val="00FD4630"/>
    <w:rsid w:val="00FD6158"/>
    <w:rsid w:val="00FD6F04"/>
    <w:rsid w:val="00FD7FB6"/>
    <w:rsid w:val="00FE41C8"/>
    <w:rsid w:val="00FE4E7F"/>
    <w:rsid w:val="00FF24CA"/>
    <w:rsid w:val="00FF6AF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0AD022"/>
  <w15:docId w15:val="{A3DD58AB-15F5-4FA4-83DC-B2858E7EC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6EB8"/>
    <w:pPr>
      <w:spacing w:before="360" w:after="240" w:line="300" w:lineRule="auto"/>
      <w:jc w:val="both"/>
    </w:pPr>
    <w:rPr>
      <w:rFonts w:ascii="Calibri" w:hAnsi="Calibri"/>
      <w:sz w:val="24"/>
    </w:rPr>
  </w:style>
  <w:style w:type="paragraph" w:styleId="Heading1">
    <w:name w:val="heading 1"/>
    <w:basedOn w:val="ListParagraph"/>
    <w:next w:val="Normal"/>
    <w:link w:val="Heading1Char"/>
    <w:autoRedefine/>
    <w:uiPriority w:val="9"/>
    <w:rsid w:val="007C7AA2"/>
    <w:pPr>
      <w:numPr>
        <w:numId w:val="1"/>
      </w:numPr>
      <w:pBdr>
        <w:bottom w:val="single" w:sz="4" w:space="4" w:color="auto"/>
      </w:pBdr>
      <w:spacing w:line="240" w:lineRule="auto"/>
      <w:ind w:left="1848" w:hanging="1848"/>
      <w:contextualSpacing w:val="0"/>
      <w:jc w:val="left"/>
      <w:outlineLvl w:val="0"/>
    </w:pPr>
    <w:rPr>
      <w:rFonts w:ascii="Arial" w:hAnsi="Arial" w:cs="Arial"/>
      <w:color w:val="0D0D0D" w:themeColor="text1" w:themeTint="F2"/>
      <w:sz w:val="40"/>
    </w:rPr>
  </w:style>
  <w:style w:type="paragraph" w:styleId="Heading2">
    <w:name w:val="heading 2"/>
    <w:basedOn w:val="ListParagraph"/>
    <w:next w:val="Normal"/>
    <w:link w:val="Heading2Char"/>
    <w:autoRedefine/>
    <w:uiPriority w:val="9"/>
    <w:unhideWhenUsed/>
    <w:rsid w:val="00881845"/>
    <w:pPr>
      <w:numPr>
        <w:ilvl w:val="1"/>
        <w:numId w:val="1"/>
      </w:numPr>
      <w:spacing w:line="240" w:lineRule="auto"/>
      <w:contextualSpacing w:val="0"/>
      <w:outlineLvl w:val="1"/>
    </w:pPr>
    <w:rPr>
      <w:rFonts w:ascii="Arial" w:hAnsi="Arial" w:cs="Arial"/>
      <w:b/>
      <w:color w:val="283138"/>
      <w:sz w:val="32"/>
      <w:szCs w:val="32"/>
      <w:lang w:val="en-IN"/>
    </w:rPr>
  </w:style>
  <w:style w:type="paragraph" w:styleId="Heading3">
    <w:name w:val="heading 3"/>
    <w:basedOn w:val="ListParagraph"/>
    <w:next w:val="Normal"/>
    <w:link w:val="Heading3Char"/>
    <w:autoRedefine/>
    <w:uiPriority w:val="9"/>
    <w:unhideWhenUsed/>
    <w:rsid w:val="007C7AA2"/>
    <w:pPr>
      <w:numPr>
        <w:ilvl w:val="2"/>
        <w:numId w:val="1"/>
      </w:numPr>
      <w:spacing w:line="240" w:lineRule="auto"/>
      <w:ind w:left="1134" w:hanging="1134"/>
      <w:contextualSpacing w:val="0"/>
      <w:jc w:val="left"/>
      <w:outlineLvl w:val="2"/>
    </w:pPr>
    <w:rPr>
      <w:rFonts w:ascii="Arial" w:hAnsi="Arial" w:cs="Arial"/>
      <w:b/>
      <w:color w:val="000000"/>
      <w:szCs w:val="24"/>
      <w:lang w:val="en-IN"/>
    </w:rPr>
  </w:style>
  <w:style w:type="paragraph" w:styleId="Heading4">
    <w:name w:val="heading 4"/>
    <w:basedOn w:val="ListParagraph"/>
    <w:next w:val="Normal"/>
    <w:link w:val="Heading4Char"/>
    <w:autoRedefine/>
    <w:uiPriority w:val="9"/>
    <w:unhideWhenUsed/>
    <w:rsid w:val="00056000"/>
    <w:pPr>
      <w:numPr>
        <w:ilvl w:val="3"/>
        <w:numId w:val="1"/>
      </w:numPr>
      <w:spacing w:line="240" w:lineRule="auto"/>
      <w:ind w:left="1620" w:hanging="900"/>
      <w:jc w:val="left"/>
      <w:outlineLvl w:val="3"/>
    </w:pPr>
    <w:rPr>
      <w:b/>
      <w:color w:val="6F6C7D" w:themeColor="accent6"/>
    </w:rPr>
  </w:style>
  <w:style w:type="paragraph" w:styleId="Heading5">
    <w:name w:val="heading 5"/>
    <w:basedOn w:val="ListParagraph"/>
    <w:next w:val="Normal"/>
    <w:link w:val="Heading5Char"/>
    <w:autoRedefine/>
    <w:uiPriority w:val="9"/>
    <w:unhideWhenUsed/>
    <w:rsid w:val="00A308CA"/>
    <w:pPr>
      <w:numPr>
        <w:ilvl w:val="4"/>
        <w:numId w:val="1"/>
      </w:numPr>
      <w:spacing w:line="240" w:lineRule="auto"/>
      <w:ind w:left="1440" w:hanging="1440"/>
      <w:outlineLvl w:val="4"/>
    </w:pPr>
    <w:rPr>
      <w:b/>
      <w:color w:val="F8971D"/>
    </w:rPr>
  </w:style>
  <w:style w:type="paragraph" w:styleId="Heading6">
    <w:name w:val="heading 6"/>
    <w:basedOn w:val="Normal"/>
    <w:next w:val="Normal"/>
    <w:link w:val="Heading6Char"/>
    <w:uiPriority w:val="9"/>
    <w:semiHidden/>
    <w:unhideWhenUsed/>
    <w:qFormat/>
    <w:rsid w:val="007B34C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7B34C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B34C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7B34C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7AA2"/>
    <w:rPr>
      <w:rFonts w:ascii="Arial" w:hAnsi="Arial" w:cs="Arial"/>
      <w:color w:val="0D0D0D" w:themeColor="text1" w:themeTint="F2"/>
      <w:sz w:val="40"/>
    </w:rPr>
  </w:style>
  <w:style w:type="character" w:customStyle="1" w:styleId="Heading2Char">
    <w:name w:val="Heading 2 Char"/>
    <w:basedOn w:val="DefaultParagraphFont"/>
    <w:link w:val="Heading2"/>
    <w:uiPriority w:val="9"/>
    <w:rsid w:val="00881845"/>
    <w:rPr>
      <w:rFonts w:ascii="Arial" w:hAnsi="Arial" w:cs="Arial"/>
      <w:b/>
      <w:color w:val="283138"/>
      <w:sz w:val="32"/>
      <w:szCs w:val="32"/>
      <w:lang w:val="en-IN"/>
    </w:rPr>
  </w:style>
  <w:style w:type="character" w:customStyle="1" w:styleId="Heading3Char">
    <w:name w:val="Heading 3 Char"/>
    <w:basedOn w:val="DefaultParagraphFont"/>
    <w:link w:val="Heading3"/>
    <w:uiPriority w:val="9"/>
    <w:rsid w:val="007C7AA2"/>
    <w:rPr>
      <w:rFonts w:ascii="Arial" w:hAnsi="Arial" w:cs="Arial"/>
      <w:b/>
      <w:color w:val="000000"/>
      <w:sz w:val="24"/>
      <w:szCs w:val="24"/>
      <w:lang w:val="en-IN"/>
    </w:rPr>
  </w:style>
  <w:style w:type="character" w:customStyle="1" w:styleId="Heading4Char">
    <w:name w:val="Heading 4 Char"/>
    <w:basedOn w:val="DefaultParagraphFont"/>
    <w:link w:val="Heading4"/>
    <w:uiPriority w:val="9"/>
    <w:rsid w:val="00056000"/>
    <w:rPr>
      <w:rFonts w:ascii="Calibri" w:hAnsi="Calibri"/>
      <w:b/>
      <w:color w:val="6F6C7D" w:themeColor="accent6"/>
      <w:sz w:val="24"/>
    </w:rPr>
  </w:style>
  <w:style w:type="character" w:customStyle="1" w:styleId="Heading5Char">
    <w:name w:val="Heading 5 Char"/>
    <w:basedOn w:val="DefaultParagraphFont"/>
    <w:link w:val="Heading5"/>
    <w:uiPriority w:val="9"/>
    <w:rsid w:val="00A308CA"/>
    <w:rPr>
      <w:rFonts w:ascii="Calibri" w:hAnsi="Calibri"/>
      <w:b/>
      <w:color w:val="F8971D"/>
      <w:sz w:val="24"/>
    </w:rPr>
  </w:style>
  <w:style w:type="character" w:customStyle="1" w:styleId="Heading6Char">
    <w:name w:val="Heading 6 Char"/>
    <w:basedOn w:val="DefaultParagraphFont"/>
    <w:link w:val="Heading6"/>
    <w:uiPriority w:val="9"/>
    <w:semiHidden/>
    <w:rsid w:val="007B34C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7B34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B34C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7B34CC"/>
    <w:rPr>
      <w:rFonts w:asciiTheme="majorHAnsi" w:eastAsiaTheme="majorEastAsia" w:hAnsiTheme="majorHAnsi" w:cstheme="majorBidi"/>
      <w:i/>
      <w:iCs/>
      <w:spacing w:val="5"/>
      <w:sz w:val="20"/>
      <w:szCs w:val="20"/>
    </w:rPr>
  </w:style>
  <w:style w:type="paragraph" w:styleId="Title">
    <w:name w:val="Title"/>
    <w:basedOn w:val="Normal"/>
    <w:next w:val="Normal"/>
    <w:link w:val="TitleChar"/>
    <w:autoRedefine/>
    <w:uiPriority w:val="10"/>
    <w:rsid w:val="003B59EB"/>
    <w:pPr>
      <w:pBdr>
        <w:bottom w:val="single" w:sz="4" w:space="1" w:color="283138" w:themeColor="text2"/>
      </w:pBdr>
      <w:spacing w:after="360" w:line="240" w:lineRule="auto"/>
      <w:contextualSpacing/>
    </w:pPr>
    <w:rPr>
      <w:rFonts w:eastAsiaTheme="majorEastAsia" w:cstheme="majorBidi"/>
      <w:color w:val="283138" w:themeColor="text2"/>
      <w:spacing w:val="5"/>
      <w:sz w:val="52"/>
      <w:szCs w:val="52"/>
    </w:rPr>
  </w:style>
  <w:style w:type="character" w:customStyle="1" w:styleId="TitleChar">
    <w:name w:val="Title Char"/>
    <w:basedOn w:val="DefaultParagraphFont"/>
    <w:link w:val="Title"/>
    <w:uiPriority w:val="10"/>
    <w:rsid w:val="003B59EB"/>
    <w:rPr>
      <w:rFonts w:ascii="Arial" w:eastAsiaTheme="majorEastAsia" w:hAnsi="Arial" w:cstheme="majorBidi"/>
      <w:color w:val="283138" w:themeColor="text2"/>
      <w:spacing w:val="5"/>
      <w:sz w:val="52"/>
      <w:szCs w:val="52"/>
    </w:rPr>
  </w:style>
  <w:style w:type="paragraph" w:styleId="Subtitle">
    <w:name w:val="Subtitle"/>
    <w:basedOn w:val="Normal"/>
    <w:next w:val="Normal"/>
    <w:link w:val="SubtitleChar"/>
    <w:uiPriority w:val="11"/>
    <w:qFormat/>
    <w:rsid w:val="007B34CC"/>
    <w:pPr>
      <w:spacing w:after="600"/>
    </w:pPr>
    <w:rPr>
      <w:rFonts w:asciiTheme="majorHAnsi" w:eastAsiaTheme="majorEastAsia" w:hAnsiTheme="majorHAnsi" w:cstheme="majorBidi"/>
      <w:i/>
      <w:iCs/>
      <w:spacing w:val="13"/>
      <w:szCs w:val="24"/>
    </w:rPr>
  </w:style>
  <w:style w:type="character" w:customStyle="1" w:styleId="SubtitleChar">
    <w:name w:val="Subtitle Char"/>
    <w:basedOn w:val="DefaultParagraphFont"/>
    <w:link w:val="Subtitle"/>
    <w:uiPriority w:val="11"/>
    <w:rsid w:val="007B34CC"/>
    <w:rPr>
      <w:rFonts w:asciiTheme="majorHAnsi" w:eastAsiaTheme="majorEastAsia" w:hAnsiTheme="majorHAnsi" w:cstheme="majorBidi"/>
      <w:i/>
      <w:iCs/>
      <w:spacing w:val="13"/>
      <w:sz w:val="24"/>
      <w:szCs w:val="24"/>
    </w:rPr>
  </w:style>
  <w:style w:type="character" w:styleId="Strong">
    <w:name w:val="Strong"/>
    <w:uiPriority w:val="22"/>
    <w:qFormat/>
    <w:rsid w:val="007B34CC"/>
    <w:rPr>
      <w:b/>
      <w:bCs/>
    </w:rPr>
  </w:style>
  <w:style w:type="character" w:styleId="Emphasis">
    <w:name w:val="Emphasis"/>
    <w:uiPriority w:val="20"/>
    <w:qFormat/>
    <w:rsid w:val="007B34CC"/>
    <w:rPr>
      <w:b/>
      <w:bCs/>
      <w:i/>
      <w:iCs/>
      <w:spacing w:val="10"/>
      <w:bdr w:val="none" w:sz="0" w:space="0" w:color="auto"/>
      <w:shd w:val="clear" w:color="auto" w:fill="auto"/>
    </w:rPr>
  </w:style>
  <w:style w:type="paragraph" w:styleId="NoSpacing">
    <w:name w:val="No Spacing"/>
    <w:basedOn w:val="Normal"/>
    <w:uiPriority w:val="1"/>
    <w:qFormat/>
    <w:rsid w:val="007B34CC"/>
    <w:pPr>
      <w:spacing w:after="0" w:line="240" w:lineRule="auto"/>
    </w:pPr>
  </w:style>
  <w:style w:type="paragraph" w:styleId="ListParagraph">
    <w:name w:val="List Paragraph"/>
    <w:basedOn w:val="Normal"/>
    <w:link w:val="ListParagraphChar"/>
    <w:uiPriority w:val="34"/>
    <w:qFormat/>
    <w:rsid w:val="007B34CC"/>
    <w:pPr>
      <w:ind w:left="720"/>
      <w:contextualSpacing/>
    </w:pPr>
  </w:style>
  <w:style w:type="paragraph" w:styleId="Quote">
    <w:name w:val="Quote"/>
    <w:basedOn w:val="Normal"/>
    <w:next w:val="Normal"/>
    <w:link w:val="QuoteChar"/>
    <w:uiPriority w:val="29"/>
    <w:qFormat/>
    <w:rsid w:val="007B34CC"/>
    <w:pPr>
      <w:spacing w:before="200" w:after="0"/>
      <w:ind w:left="360" w:right="360"/>
    </w:pPr>
    <w:rPr>
      <w:i/>
      <w:iCs/>
    </w:rPr>
  </w:style>
  <w:style w:type="character" w:customStyle="1" w:styleId="QuoteChar">
    <w:name w:val="Quote Char"/>
    <w:basedOn w:val="DefaultParagraphFont"/>
    <w:link w:val="Quote"/>
    <w:uiPriority w:val="29"/>
    <w:rsid w:val="007B34CC"/>
    <w:rPr>
      <w:i/>
      <w:iCs/>
    </w:rPr>
  </w:style>
  <w:style w:type="paragraph" w:styleId="IntenseQuote">
    <w:name w:val="Intense Quote"/>
    <w:basedOn w:val="Normal"/>
    <w:next w:val="Normal"/>
    <w:link w:val="IntenseQuoteChar"/>
    <w:uiPriority w:val="30"/>
    <w:qFormat/>
    <w:rsid w:val="007B34C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7B34CC"/>
    <w:rPr>
      <w:b/>
      <w:bCs/>
      <w:i/>
      <w:iCs/>
    </w:rPr>
  </w:style>
  <w:style w:type="character" w:styleId="SubtleEmphasis">
    <w:name w:val="Subtle Emphasis"/>
    <w:uiPriority w:val="19"/>
    <w:qFormat/>
    <w:rsid w:val="007B34CC"/>
    <w:rPr>
      <w:i/>
      <w:iCs/>
    </w:rPr>
  </w:style>
  <w:style w:type="character" w:styleId="IntenseEmphasis">
    <w:name w:val="Intense Emphasis"/>
    <w:uiPriority w:val="21"/>
    <w:qFormat/>
    <w:rsid w:val="007B34CC"/>
    <w:rPr>
      <w:b/>
      <w:bCs/>
    </w:rPr>
  </w:style>
  <w:style w:type="character" w:styleId="SubtleReference">
    <w:name w:val="Subtle Reference"/>
    <w:uiPriority w:val="31"/>
    <w:qFormat/>
    <w:rsid w:val="007B34CC"/>
    <w:rPr>
      <w:smallCaps/>
    </w:rPr>
  </w:style>
  <w:style w:type="character" w:styleId="IntenseReference">
    <w:name w:val="Intense Reference"/>
    <w:uiPriority w:val="32"/>
    <w:qFormat/>
    <w:rsid w:val="007B34CC"/>
    <w:rPr>
      <w:smallCaps/>
      <w:spacing w:val="5"/>
      <w:u w:val="single"/>
    </w:rPr>
  </w:style>
  <w:style w:type="character" w:styleId="BookTitle">
    <w:name w:val="Book Title"/>
    <w:uiPriority w:val="33"/>
    <w:qFormat/>
    <w:rsid w:val="007B34CC"/>
    <w:rPr>
      <w:i/>
      <w:iCs/>
      <w:smallCaps/>
      <w:spacing w:val="5"/>
    </w:rPr>
  </w:style>
  <w:style w:type="paragraph" w:styleId="TOCHeading">
    <w:name w:val="TOC Heading"/>
    <w:basedOn w:val="Heading1"/>
    <w:next w:val="Normal"/>
    <w:uiPriority w:val="39"/>
    <w:semiHidden/>
    <w:unhideWhenUsed/>
    <w:qFormat/>
    <w:rsid w:val="007B34CC"/>
    <w:pPr>
      <w:outlineLvl w:val="9"/>
    </w:pPr>
    <w:rPr>
      <w:lang w:bidi="en-US"/>
    </w:rPr>
  </w:style>
  <w:style w:type="paragraph" w:styleId="BalloonText">
    <w:name w:val="Balloon Text"/>
    <w:basedOn w:val="Normal"/>
    <w:link w:val="BalloonTextChar"/>
    <w:uiPriority w:val="99"/>
    <w:semiHidden/>
    <w:unhideWhenUsed/>
    <w:rsid w:val="00EC58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582F"/>
    <w:rPr>
      <w:rFonts w:ascii="Tahoma" w:hAnsi="Tahoma" w:cs="Tahoma"/>
      <w:sz w:val="16"/>
      <w:szCs w:val="16"/>
    </w:rPr>
  </w:style>
  <w:style w:type="paragraph" w:customStyle="1" w:styleId="cover-title">
    <w:name w:val="cover-title"/>
    <w:basedOn w:val="Normal"/>
    <w:autoRedefine/>
    <w:rsid w:val="008F0C74"/>
    <w:pPr>
      <w:spacing w:before="0" w:after="0" w:line="240" w:lineRule="auto"/>
      <w:jc w:val="center"/>
    </w:pPr>
    <w:rPr>
      <w:rFonts w:ascii="Arial Black" w:hAnsi="Arial Black"/>
      <w:caps/>
      <w:color w:val="FFFFFF" w:themeColor="background1"/>
      <w:spacing w:val="20"/>
      <w:sz w:val="48"/>
    </w:rPr>
  </w:style>
  <w:style w:type="paragraph" w:styleId="Header">
    <w:name w:val="header"/>
    <w:basedOn w:val="Normal"/>
    <w:link w:val="HeaderChar"/>
    <w:uiPriority w:val="99"/>
    <w:unhideWhenUsed/>
    <w:rsid w:val="000F51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153"/>
  </w:style>
  <w:style w:type="paragraph" w:styleId="Footer">
    <w:name w:val="footer"/>
    <w:basedOn w:val="Normal"/>
    <w:link w:val="FooterChar"/>
    <w:uiPriority w:val="99"/>
    <w:unhideWhenUsed/>
    <w:rsid w:val="00DE4A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A25"/>
    <w:rPr>
      <w:rFonts w:ascii="Calibri" w:hAnsi="Calibri"/>
      <w:sz w:val="24"/>
    </w:rPr>
  </w:style>
  <w:style w:type="paragraph" w:customStyle="1" w:styleId="header-title">
    <w:name w:val="header-title"/>
    <w:basedOn w:val="Normal"/>
    <w:autoRedefine/>
    <w:rsid w:val="00DE4A25"/>
    <w:pPr>
      <w:spacing w:before="0" w:after="0" w:line="240" w:lineRule="auto"/>
      <w:jc w:val="left"/>
    </w:pPr>
    <w:rPr>
      <w:b/>
      <w:caps/>
    </w:rPr>
  </w:style>
  <w:style w:type="paragraph" w:customStyle="1" w:styleId="footer-text">
    <w:name w:val="footer-text"/>
    <w:basedOn w:val="Normal"/>
    <w:autoRedefine/>
    <w:rsid w:val="00891B85"/>
    <w:pPr>
      <w:spacing w:before="0" w:after="0" w:line="240" w:lineRule="auto"/>
      <w:jc w:val="left"/>
    </w:pPr>
    <w:rPr>
      <w:caps/>
      <w:color w:val="FFFFFF" w:themeColor="background1"/>
      <w:sz w:val="16"/>
    </w:rPr>
  </w:style>
  <w:style w:type="paragraph" w:customStyle="1" w:styleId="foot-note">
    <w:name w:val="foot-note"/>
    <w:basedOn w:val="Normal"/>
    <w:next w:val="Normal"/>
    <w:rsid w:val="000D1F88"/>
    <w:pPr>
      <w:pBdr>
        <w:top w:val="single" w:sz="4" w:space="4" w:color="auto"/>
        <w:left w:val="single" w:sz="4" w:space="4" w:color="auto"/>
        <w:bottom w:val="single" w:sz="4" w:space="4" w:color="auto"/>
        <w:right w:val="single" w:sz="4" w:space="4" w:color="auto"/>
      </w:pBdr>
      <w:spacing w:before="40" w:after="40" w:line="240" w:lineRule="auto"/>
    </w:pPr>
    <w:rPr>
      <w:sz w:val="16"/>
    </w:rPr>
  </w:style>
  <w:style w:type="paragraph" w:customStyle="1" w:styleId="paragraph-list-style">
    <w:name w:val="paragraph-list-style"/>
    <w:basedOn w:val="Normal"/>
    <w:autoRedefine/>
    <w:rsid w:val="008B7681"/>
    <w:pPr>
      <w:numPr>
        <w:numId w:val="2"/>
      </w:numPr>
      <w:spacing w:before="40" w:after="40" w:line="240" w:lineRule="auto"/>
    </w:pPr>
  </w:style>
  <w:style w:type="paragraph" w:styleId="Caption">
    <w:name w:val="caption"/>
    <w:basedOn w:val="Normal"/>
    <w:next w:val="Normal"/>
    <w:uiPriority w:val="35"/>
    <w:unhideWhenUsed/>
    <w:rsid w:val="00D32E7B"/>
    <w:pPr>
      <w:spacing w:before="0" w:after="200" w:line="240" w:lineRule="auto"/>
    </w:pPr>
    <w:rPr>
      <w:b/>
      <w:bCs/>
      <w:color w:val="838D9B" w:themeColor="accent1"/>
      <w:sz w:val="18"/>
      <w:szCs w:val="18"/>
    </w:rPr>
  </w:style>
  <w:style w:type="paragraph" w:customStyle="1" w:styleId="fig-no">
    <w:name w:val="fig-no"/>
    <w:basedOn w:val="Caption"/>
    <w:next w:val="Normal"/>
    <w:autoRedefine/>
    <w:rsid w:val="00CB0BAC"/>
    <w:pPr>
      <w:numPr>
        <w:numId w:val="5"/>
      </w:numPr>
      <w:pBdr>
        <w:top w:val="single" w:sz="4" w:space="4" w:color="CED6DC" w:themeColor="text2" w:themeTint="33"/>
        <w:left w:val="single" w:sz="4" w:space="0" w:color="CED6DC" w:themeColor="text2" w:themeTint="33"/>
        <w:bottom w:val="single" w:sz="4" w:space="4" w:color="CED6DC" w:themeColor="text2" w:themeTint="33"/>
        <w:right w:val="single" w:sz="4" w:space="0" w:color="CED6DC" w:themeColor="text2" w:themeTint="33"/>
      </w:pBdr>
      <w:shd w:val="clear" w:color="auto" w:fill="CED6DC" w:themeFill="text2" w:themeFillTint="33"/>
      <w:spacing w:after="0"/>
      <w:ind w:left="1440" w:hanging="1440"/>
      <w:jc w:val="left"/>
    </w:pPr>
    <w:rPr>
      <w:color w:val="auto"/>
      <w:sz w:val="20"/>
      <w:szCs w:val="20"/>
    </w:rPr>
  </w:style>
  <w:style w:type="paragraph" w:customStyle="1" w:styleId="text-box-title">
    <w:name w:val="text-box-title"/>
    <w:basedOn w:val="Normal"/>
    <w:autoRedefine/>
    <w:rsid w:val="00472ED5"/>
    <w:pPr>
      <w:spacing w:before="0" w:after="0" w:line="240" w:lineRule="auto"/>
      <w:jc w:val="center"/>
    </w:pPr>
    <w:rPr>
      <w:b/>
      <w:caps/>
      <w:color w:val="FFFFFF" w:themeColor="background1"/>
    </w:rPr>
  </w:style>
  <w:style w:type="paragraph" w:customStyle="1" w:styleId="source">
    <w:name w:val="source"/>
    <w:basedOn w:val="Normal"/>
    <w:next w:val="Normal"/>
    <w:autoRedefine/>
    <w:rsid w:val="00853B33"/>
    <w:pPr>
      <w:pBdr>
        <w:bottom w:val="single" w:sz="4" w:space="4" w:color="CED6DC" w:themeColor="text2" w:themeTint="33"/>
      </w:pBdr>
      <w:spacing w:before="40" w:after="40" w:line="240" w:lineRule="auto"/>
      <w:ind w:right="-86"/>
      <w:jc w:val="left"/>
    </w:pPr>
    <w:rPr>
      <w:sz w:val="18"/>
    </w:rPr>
  </w:style>
  <w:style w:type="paragraph" w:customStyle="1" w:styleId="list-style">
    <w:name w:val="list-style"/>
    <w:basedOn w:val="Normal"/>
    <w:autoRedefine/>
    <w:rsid w:val="001975E6"/>
    <w:pPr>
      <w:numPr>
        <w:numId w:val="4"/>
      </w:numPr>
      <w:spacing w:before="120" w:after="120" w:line="240" w:lineRule="auto"/>
    </w:pPr>
  </w:style>
  <w:style w:type="paragraph" w:styleId="NormalWeb">
    <w:name w:val="Normal (Web)"/>
    <w:basedOn w:val="Normal"/>
    <w:uiPriority w:val="99"/>
    <w:rsid w:val="009244DB"/>
    <w:pPr>
      <w:spacing w:before="40" w:after="0"/>
    </w:pPr>
    <w:rPr>
      <w:rFonts w:ascii="Arial Narrow" w:eastAsia="Times New Roman" w:hAnsi="Arial Narrow" w:cs="Arial"/>
      <w:color w:val="333333"/>
      <w:sz w:val="22"/>
      <w:szCs w:val="18"/>
    </w:rPr>
  </w:style>
  <w:style w:type="table" w:styleId="TableGrid">
    <w:name w:val="Table Grid"/>
    <w:basedOn w:val="TableNormal"/>
    <w:uiPriority w:val="59"/>
    <w:rsid w:val="00E70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
    <w:name w:val="table-no"/>
    <w:basedOn w:val="Caption"/>
    <w:next w:val="Normal"/>
    <w:autoRedefine/>
    <w:rsid w:val="00A515EC"/>
    <w:pPr>
      <w:numPr>
        <w:numId w:val="6"/>
      </w:numPr>
      <w:pBdr>
        <w:top w:val="single" w:sz="4" w:space="4" w:color="E1E1E5" w:themeColor="accent6" w:themeTint="33"/>
        <w:left w:val="single" w:sz="4" w:space="4" w:color="E1E1E5" w:themeColor="accent6" w:themeTint="33"/>
        <w:bottom w:val="single" w:sz="4" w:space="4" w:color="E1E1E5" w:themeColor="accent6" w:themeTint="33"/>
        <w:right w:val="single" w:sz="4" w:space="4" w:color="E1E1E5" w:themeColor="accent6" w:themeTint="33"/>
      </w:pBdr>
      <w:shd w:val="clear" w:color="auto" w:fill="E1E1E5" w:themeFill="accent6" w:themeFillTint="33"/>
      <w:tabs>
        <w:tab w:val="left" w:pos="1440"/>
      </w:tabs>
      <w:spacing w:after="0"/>
      <w:ind w:left="1440" w:hanging="1440"/>
    </w:pPr>
    <w:rPr>
      <w:color w:val="auto"/>
      <w:sz w:val="20"/>
      <w:szCs w:val="20"/>
    </w:rPr>
  </w:style>
  <w:style w:type="paragraph" w:customStyle="1" w:styleId="table-style">
    <w:name w:val="table-style"/>
    <w:basedOn w:val="Normal"/>
    <w:next w:val="Normal"/>
    <w:autoRedefine/>
    <w:rsid w:val="00E669F5"/>
    <w:pPr>
      <w:spacing w:beforeLines="50" w:before="120" w:afterLines="50" w:after="120" w:line="240" w:lineRule="auto"/>
      <w:ind w:left="27" w:right="144" w:firstLine="9"/>
      <w:jc w:val="center"/>
    </w:pPr>
    <w:rPr>
      <w:rFonts w:eastAsia="Times New Roman" w:cs="Arial"/>
      <w:b/>
      <w:bCs/>
      <w:kern w:val="24"/>
      <w:sz w:val="18"/>
      <w:szCs w:val="18"/>
    </w:rPr>
  </w:style>
  <w:style w:type="table" w:customStyle="1" w:styleId="LightList-Accent12">
    <w:name w:val="Light List - Accent 12"/>
    <w:basedOn w:val="TableNormal"/>
    <w:uiPriority w:val="61"/>
    <w:rsid w:val="00E669F5"/>
    <w:pPr>
      <w:spacing w:after="0" w:line="240" w:lineRule="auto"/>
      <w:ind w:left="1080" w:right="144" w:hanging="936"/>
    </w:pPr>
    <w:tblPr>
      <w:tblStyleRowBandSize w:val="1"/>
      <w:tblStyleColBandSize w:val="1"/>
      <w:tblBorders>
        <w:top w:val="single" w:sz="8" w:space="0" w:color="838D9B" w:themeColor="accent1"/>
        <w:left w:val="single" w:sz="8" w:space="0" w:color="838D9B" w:themeColor="accent1"/>
        <w:bottom w:val="single" w:sz="8" w:space="0" w:color="838D9B" w:themeColor="accent1"/>
        <w:right w:val="single" w:sz="8" w:space="0" w:color="838D9B" w:themeColor="accent1"/>
      </w:tblBorders>
    </w:tblPr>
    <w:tblStylePr w:type="firstRow">
      <w:pPr>
        <w:spacing w:before="0" w:after="0" w:line="240" w:lineRule="auto"/>
      </w:pPr>
      <w:rPr>
        <w:b/>
        <w:bCs/>
        <w:color w:val="FFFFFF" w:themeColor="background1"/>
      </w:rPr>
      <w:tblPr/>
      <w:tcPr>
        <w:shd w:val="clear" w:color="auto" w:fill="838D9B" w:themeFill="accent1"/>
      </w:tcPr>
    </w:tblStylePr>
    <w:tblStylePr w:type="lastRow">
      <w:pPr>
        <w:spacing w:before="0" w:after="0" w:line="240" w:lineRule="auto"/>
      </w:pPr>
      <w:rPr>
        <w:b/>
        <w:bCs/>
      </w:rPr>
      <w:tblPr/>
      <w:tcPr>
        <w:tcBorders>
          <w:top w:val="double" w:sz="6" w:space="0" w:color="838D9B" w:themeColor="accent1"/>
          <w:left w:val="single" w:sz="8" w:space="0" w:color="838D9B" w:themeColor="accent1"/>
          <w:bottom w:val="single" w:sz="8" w:space="0" w:color="838D9B" w:themeColor="accent1"/>
          <w:right w:val="single" w:sz="8" w:space="0" w:color="838D9B" w:themeColor="accent1"/>
        </w:tcBorders>
      </w:tcPr>
    </w:tblStylePr>
    <w:tblStylePr w:type="firstCol">
      <w:rPr>
        <w:b/>
        <w:bCs/>
      </w:rPr>
    </w:tblStylePr>
    <w:tblStylePr w:type="lastCol">
      <w:rPr>
        <w:b/>
        <w:bCs/>
      </w:rPr>
    </w:tblStylePr>
    <w:tblStylePr w:type="band1Vert">
      <w:tblPr/>
      <w:tcPr>
        <w:tcBorders>
          <w:top w:val="single" w:sz="8" w:space="0" w:color="838D9B" w:themeColor="accent1"/>
          <w:left w:val="single" w:sz="8" w:space="0" w:color="838D9B" w:themeColor="accent1"/>
          <w:bottom w:val="single" w:sz="8" w:space="0" w:color="838D9B" w:themeColor="accent1"/>
          <w:right w:val="single" w:sz="8" w:space="0" w:color="838D9B" w:themeColor="accent1"/>
        </w:tcBorders>
      </w:tcPr>
    </w:tblStylePr>
    <w:tblStylePr w:type="band1Horz">
      <w:tblPr/>
      <w:tcPr>
        <w:tcBorders>
          <w:top w:val="single" w:sz="8" w:space="0" w:color="838D9B" w:themeColor="accent1"/>
          <w:left w:val="single" w:sz="8" w:space="0" w:color="838D9B" w:themeColor="accent1"/>
          <w:bottom w:val="single" w:sz="8" w:space="0" w:color="838D9B" w:themeColor="accent1"/>
          <w:right w:val="single" w:sz="8" w:space="0" w:color="838D9B" w:themeColor="accent1"/>
        </w:tcBorders>
      </w:tcPr>
    </w:tblStylePr>
  </w:style>
  <w:style w:type="table" w:styleId="MediumGrid3-Accent1">
    <w:name w:val="Medium Grid 3 Accent 1"/>
    <w:basedOn w:val="TableNormal"/>
    <w:uiPriority w:val="69"/>
    <w:rsid w:val="00123A56"/>
    <w:pPr>
      <w:spacing w:after="0" w:line="240" w:lineRule="auto"/>
      <w:ind w:left="1080" w:right="144" w:hanging="936"/>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E2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38D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38D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38D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38D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C6C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C6CD" w:themeFill="accent1" w:themeFillTint="7F"/>
      </w:tcPr>
    </w:tblStylePr>
  </w:style>
  <w:style w:type="table" w:customStyle="1" w:styleId="MediumShading1-Accent13">
    <w:name w:val="Medium Shading 1 - Accent 13"/>
    <w:basedOn w:val="TableNormal"/>
    <w:uiPriority w:val="63"/>
    <w:rsid w:val="000B6E9E"/>
    <w:pPr>
      <w:spacing w:after="0" w:line="240" w:lineRule="auto"/>
    </w:pPr>
    <w:rPr>
      <w:rFonts w:eastAsiaTheme="minorEastAsia"/>
    </w:rPr>
    <w:tblPr>
      <w:tblStyleRowBandSize w:val="1"/>
      <w:tblStyleColBandSize w:val="1"/>
      <w:tblBorders>
        <w:top w:val="single" w:sz="8" w:space="0" w:color="A2A9B4" w:themeColor="accent1" w:themeTint="BF"/>
        <w:left w:val="single" w:sz="8" w:space="0" w:color="A2A9B4" w:themeColor="accent1" w:themeTint="BF"/>
        <w:bottom w:val="single" w:sz="8" w:space="0" w:color="A2A9B4" w:themeColor="accent1" w:themeTint="BF"/>
        <w:right w:val="single" w:sz="8" w:space="0" w:color="A2A9B4" w:themeColor="accent1" w:themeTint="BF"/>
        <w:insideH w:val="single" w:sz="8" w:space="0" w:color="A2A9B4" w:themeColor="accent1" w:themeTint="BF"/>
      </w:tblBorders>
    </w:tblPr>
    <w:tblStylePr w:type="firstRow">
      <w:pPr>
        <w:spacing w:before="0" w:after="0" w:line="240" w:lineRule="auto"/>
      </w:pPr>
      <w:rPr>
        <w:b/>
        <w:bCs/>
        <w:color w:val="FFFFFF" w:themeColor="background1"/>
      </w:rPr>
      <w:tblPr/>
      <w:tcPr>
        <w:tcBorders>
          <w:top w:val="single" w:sz="8" w:space="0" w:color="A2A9B4" w:themeColor="accent1" w:themeTint="BF"/>
          <w:left w:val="single" w:sz="8" w:space="0" w:color="A2A9B4" w:themeColor="accent1" w:themeTint="BF"/>
          <w:bottom w:val="single" w:sz="8" w:space="0" w:color="A2A9B4" w:themeColor="accent1" w:themeTint="BF"/>
          <w:right w:val="single" w:sz="8" w:space="0" w:color="A2A9B4" w:themeColor="accent1" w:themeTint="BF"/>
          <w:insideH w:val="nil"/>
          <w:insideV w:val="nil"/>
        </w:tcBorders>
        <w:shd w:val="clear" w:color="auto" w:fill="838D9B" w:themeFill="accent1"/>
      </w:tcPr>
    </w:tblStylePr>
    <w:tblStylePr w:type="lastRow">
      <w:pPr>
        <w:spacing w:before="0" w:after="0" w:line="240" w:lineRule="auto"/>
      </w:pPr>
      <w:rPr>
        <w:b/>
        <w:bCs/>
      </w:rPr>
      <w:tblPr/>
      <w:tcPr>
        <w:tcBorders>
          <w:top w:val="double" w:sz="6" w:space="0" w:color="A2A9B4" w:themeColor="accent1" w:themeTint="BF"/>
          <w:left w:val="single" w:sz="8" w:space="0" w:color="A2A9B4" w:themeColor="accent1" w:themeTint="BF"/>
          <w:bottom w:val="single" w:sz="8" w:space="0" w:color="A2A9B4" w:themeColor="accent1" w:themeTint="BF"/>
          <w:right w:val="single" w:sz="8" w:space="0" w:color="A2A9B4" w:themeColor="accent1" w:themeTint="BF"/>
          <w:insideH w:val="nil"/>
          <w:insideV w:val="nil"/>
        </w:tcBorders>
      </w:tcPr>
    </w:tblStylePr>
    <w:tblStylePr w:type="firstCol">
      <w:rPr>
        <w:b/>
        <w:bCs/>
      </w:rPr>
    </w:tblStylePr>
    <w:tblStylePr w:type="lastCol">
      <w:rPr>
        <w:b/>
        <w:bCs/>
      </w:rPr>
    </w:tblStylePr>
    <w:tblStylePr w:type="band1Vert">
      <w:tblPr/>
      <w:tcPr>
        <w:shd w:val="clear" w:color="auto" w:fill="E0E2E6" w:themeFill="accent1" w:themeFillTint="3F"/>
      </w:tcPr>
    </w:tblStylePr>
    <w:tblStylePr w:type="band1Horz">
      <w:tblPr/>
      <w:tcPr>
        <w:tcBorders>
          <w:insideH w:val="nil"/>
          <w:insideV w:val="nil"/>
        </w:tcBorders>
        <w:shd w:val="clear" w:color="auto" w:fill="E0E2E6" w:themeFill="accent1" w:themeFillTint="3F"/>
      </w:tcPr>
    </w:tblStylePr>
    <w:tblStylePr w:type="band2Horz">
      <w:tblPr/>
      <w:tcPr>
        <w:tcBorders>
          <w:insideH w:val="nil"/>
          <w:insideV w:val="nil"/>
        </w:tcBorders>
      </w:tcPr>
    </w:tblStylePr>
  </w:style>
  <w:style w:type="paragraph" w:customStyle="1" w:styleId="table-style-small">
    <w:name w:val="table-style-small"/>
    <w:basedOn w:val="table-style"/>
    <w:next w:val="Normal"/>
    <w:autoRedefine/>
    <w:rsid w:val="00E7049B"/>
    <w:pPr>
      <w:ind w:left="0" w:right="0" w:firstLine="0"/>
    </w:pPr>
    <w:rPr>
      <w:b w:val="0"/>
      <w:bCs w:val="0"/>
      <w:sz w:val="14"/>
      <w:szCs w:val="14"/>
    </w:rPr>
  </w:style>
  <w:style w:type="paragraph" w:customStyle="1" w:styleId="TableParagraph">
    <w:name w:val="Table Paragraph"/>
    <w:basedOn w:val="Normal"/>
    <w:uiPriority w:val="1"/>
    <w:qFormat/>
    <w:rsid w:val="00234AD4"/>
    <w:pPr>
      <w:widowControl w:val="0"/>
      <w:autoSpaceDE w:val="0"/>
      <w:autoSpaceDN w:val="0"/>
      <w:spacing w:before="98" w:after="0" w:line="240" w:lineRule="auto"/>
      <w:jc w:val="center"/>
    </w:pPr>
    <w:rPr>
      <w:rFonts w:eastAsia="Arial" w:cs="Arial"/>
      <w:sz w:val="22"/>
      <w:lang w:bidi="en-US"/>
    </w:rPr>
  </w:style>
  <w:style w:type="table" w:styleId="LightShading-Accent1">
    <w:name w:val="Light Shading Accent 1"/>
    <w:basedOn w:val="TableNormal"/>
    <w:uiPriority w:val="60"/>
    <w:rsid w:val="00234AD4"/>
    <w:pPr>
      <w:spacing w:after="0" w:line="240" w:lineRule="auto"/>
    </w:pPr>
    <w:rPr>
      <w:color w:val="5F6976" w:themeColor="accent1" w:themeShade="BF"/>
    </w:rPr>
    <w:tblPr>
      <w:tblStyleRowBandSize w:val="1"/>
      <w:tblStyleColBandSize w:val="1"/>
      <w:tblBorders>
        <w:top w:val="single" w:sz="8" w:space="0" w:color="838D9B" w:themeColor="accent1"/>
        <w:bottom w:val="single" w:sz="8" w:space="0" w:color="838D9B" w:themeColor="accent1"/>
      </w:tblBorders>
    </w:tblPr>
    <w:tblStylePr w:type="firstRow">
      <w:pPr>
        <w:spacing w:before="0" w:after="0" w:line="240" w:lineRule="auto"/>
      </w:pPr>
      <w:rPr>
        <w:b/>
        <w:bCs/>
      </w:rPr>
      <w:tblPr/>
      <w:tcPr>
        <w:tcBorders>
          <w:top w:val="single" w:sz="8" w:space="0" w:color="838D9B" w:themeColor="accent1"/>
          <w:left w:val="nil"/>
          <w:bottom w:val="single" w:sz="8" w:space="0" w:color="838D9B" w:themeColor="accent1"/>
          <w:right w:val="nil"/>
          <w:insideH w:val="nil"/>
          <w:insideV w:val="nil"/>
        </w:tcBorders>
      </w:tcPr>
    </w:tblStylePr>
    <w:tblStylePr w:type="lastRow">
      <w:pPr>
        <w:spacing w:before="0" w:after="0" w:line="240" w:lineRule="auto"/>
      </w:pPr>
      <w:rPr>
        <w:b/>
        <w:bCs/>
      </w:rPr>
      <w:tblPr/>
      <w:tcPr>
        <w:tcBorders>
          <w:top w:val="single" w:sz="8" w:space="0" w:color="838D9B" w:themeColor="accent1"/>
          <w:left w:val="nil"/>
          <w:bottom w:val="single" w:sz="8" w:space="0" w:color="838D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E2E6" w:themeFill="accent1" w:themeFillTint="3F"/>
      </w:tcPr>
    </w:tblStylePr>
    <w:tblStylePr w:type="band1Horz">
      <w:tblPr/>
      <w:tcPr>
        <w:tcBorders>
          <w:left w:val="nil"/>
          <w:right w:val="nil"/>
          <w:insideH w:val="nil"/>
          <w:insideV w:val="nil"/>
        </w:tcBorders>
        <w:shd w:val="clear" w:color="auto" w:fill="E0E2E6" w:themeFill="accent1" w:themeFillTint="3F"/>
      </w:tcPr>
    </w:tblStylePr>
  </w:style>
  <w:style w:type="paragraph" w:customStyle="1" w:styleId="address">
    <w:name w:val="address"/>
    <w:basedOn w:val="Normal"/>
    <w:autoRedefine/>
    <w:rsid w:val="00120989"/>
    <w:pPr>
      <w:spacing w:before="40" w:after="40" w:line="300" w:lineRule="exact"/>
      <w:jc w:val="left"/>
    </w:pPr>
    <w:rPr>
      <w:sz w:val="20"/>
    </w:rPr>
  </w:style>
  <w:style w:type="paragraph" w:customStyle="1" w:styleId="address-heading">
    <w:name w:val="address-heading"/>
    <w:basedOn w:val="address"/>
    <w:next w:val="address"/>
    <w:autoRedefine/>
    <w:rsid w:val="00120989"/>
    <w:pPr>
      <w:pBdr>
        <w:bottom w:val="single" w:sz="4" w:space="1" w:color="283138" w:themeColor="text2"/>
      </w:pBdr>
      <w:spacing w:after="80"/>
    </w:pPr>
    <w:rPr>
      <w:b/>
      <w:color w:val="283138" w:themeColor="text2"/>
    </w:rPr>
  </w:style>
  <w:style w:type="paragraph" w:customStyle="1" w:styleId="text-box-reverse">
    <w:name w:val="text-box-reverse"/>
    <w:basedOn w:val="Normal"/>
    <w:next w:val="Normal"/>
    <w:autoRedefine/>
    <w:qFormat/>
    <w:rsid w:val="003F72BF"/>
    <w:pPr>
      <w:autoSpaceDE w:val="0"/>
      <w:autoSpaceDN w:val="0"/>
      <w:adjustRightInd w:val="0"/>
      <w:spacing w:before="0" w:after="0" w:line="220" w:lineRule="exact"/>
      <w:jc w:val="center"/>
    </w:pPr>
    <w:rPr>
      <w:b/>
      <w:caps/>
      <w:color w:val="FFFFFF" w:themeColor="background1"/>
      <w:kern w:val="24"/>
      <w:sz w:val="20"/>
      <w:szCs w:val="20"/>
    </w:rPr>
  </w:style>
  <w:style w:type="paragraph" w:customStyle="1" w:styleId="list-for-text-frame">
    <w:name w:val="list-for-text-frame"/>
    <w:basedOn w:val="Normal"/>
    <w:autoRedefine/>
    <w:qFormat/>
    <w:rsid w:val="003F72BF"/>
    <w:pPr>
      <w:numPr>
        <w:numId w:val="3"/>
      </w:numPr>
      <w:spacing w:before="0" w:after="80" w:line="240" w:lineRule="auto"/>
      <w:ind w:left="288" w:hanging="288"/>
      <w:jc w:val="left"/>
    </w:pPr>
    <w:rPr>
      <w:color w:val="FFFFFF" w:themeColor="background1"/>
      <w:sz w:val="18"/>
      <w:szCs w:val="18"/>
    </w:rPr>
  </w:style>
  <w:style w:type="paragraph" w:styleId="TOC1">
    <w:name w:val="toc 1"/>
    <w:basedOn w:val="Normal"/>
    <w:next w:val="Normal"/>
    <w:autoRedefine/>
    <w:uiPriority w:val="39"/>
    <w:unhideWhenUsed/>
    <w:rsid w:val="00377344"/>
    <w:pPr>
      <w:pBdr>
        <w:top w:val="single" w:sz="4" w:space="4" w:color="E6E8EB" w:themeColor="accent1" w:themeTint="33"/>
        <w:left w:val="single" w:sz="4" w:space="4" w:color="E6E8EB" w:themeColor="accent1" w:themeTint="33"/>
        <w:bottom w:val="single" w:sz="4" w:space="4" w:color="E6E8EB" w:themeColor="accent1" w:themeTint="33"/>
        <w:right w:val="single" w:sz="4" w:space="4" w:color="E6E8EB" w:themeColor="accent1" w:themeTint="33"/>
      </w:pBdr>
      <w:shd w:val="clear" w:color="auto" w:fill="E6E8EB" w:themeFill="accent1" w:themeFillTint="33"/>
      <w:tabs>
        <w:tab w:val="right" w:leader="dot" w:pos="9017"/>
      </w:tabs>
      <w:spacing w:before="240" w:after="120" w:line="240" w:lineRule="auto"/>
      <w:ind w:left="2340" w:hanging="2322"/>
      <w:jc w:val="left"/>
    </w:pPr>
    <w:rPr>
      <w:b/>
      <w:bCs/>
      <w:caps/>
      <w:noProof/>
      <w:color w:val="283138" w:themeColor="text2"/>
      <w:szCs w:val="20"/>
    </w:rPr>
  </w:style>
  <w:style w:type="paragraph" w:styleId="TOC2">
    <w:name w:val="toc 2"/>
    <w:basedOn w:val="Normal"/>
    <w:next w:val="Normal"/>
    <w:autoRedefine/>
    <w:uiPriority w:val="39"/>
    <w:unhideWhenUsed/>
    <w:rsid w:val="006D097F"/>
    <w:pPr>
      <w:tabs>
        <w:tab w:val="right" w:leader="dot" w:pos="9017"/>
      </w:tabs>
      <w:spacing w:before="120" w:after="120" w:line="240" w:lineRule="auto"/>
      <w:ind w:left="990" w:right="-63" w:hanging="630"/>
      <w:jc w:val="left"/>
    </w:pPr>
    <w:rPr>
      <w:b/>
      <w:iCs/>
      <w:noProof/>
      <w:sz w:val="22"/>
      <w:szCs w:val="20"/>
    </w:rPr>
  </w:style>
  <w:style w:type="paragraph" w:styleId="TOC3">
    <w:name w:val="toc 3"/>
    <w:basedOn w:val="Normal"/>
    <w:next w:val="Normal"/>
    <w:autoRedefine/>
    <w:uiPriority w:val="39"/>
    <w:unhideWhenUsed/>
    <w:rsid w:val="006D097F"/>
    <w:pPr>
      <w:tabs>
        <w:tab w:val="right" w:leader="dot" w:pos="9017"/>
      </w:tabs>
      <w:spacing w:before="120" w:after="120" w:line="240" w:lineRule="auto"/>
      <w:ind w:left="1710" w:right="648" w:hanging="720"/>
      <w:jc w:val="left"/>
    </w:pPr>
    <w:rPr>
      <w:noProof/>
      <w:sz w:val="22"/>
      <w:szCs w:val="20"/>
    </w:rPr>
  </w:style>
  <w:style w:type="paragraph" w:styleId="TOC4">
    <w:name w:val="toc 4"/>
    <w:basedOn w:val="Normal"/>
    <w:next w:val="Normal"/>
    <w:autoRedefine/>
    <w:uiPriority w:val="39"/>
    <w:unhideWhenUsed/>
    <w:rsid w:val="003B59EB"/>
    <w:pPr>
      <w:tabs>
        <w:tab w:val="right" w:leader="dot" w:pos="9017"/>
      </w:tabs>
      <w:spacing w:before="0" w:after="0"/>
      <w:ind w:left="2700" w:hanging="990"/>
      <w:jc w:val="left"/>
    </w:pPr>
    <w:rPr>
      <w:sz w:val="20"/>
      <w:szCs w:val="20"/>
    </w:rPr>
  </w:style>
  <w:style w:type="paragraph" w:styleId="TOC5">
    <w:name w:val="toc 5"/>
    <w:basedOn w:val="Normal"/>
    <w:next w:val="Normal"/>
    <w:autoRedefine/>
    <w:uiPriority w:val="39"/>
    <w:unhideWhenUsed/>
    <w:rsid w:val="006321A4"/>
    <w:pPr>
      <w:spacing w:before="0"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6321A4"/>
    <w:pPr>
      <w:spacing w:before="0"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6321A4"/>
    <w:pPr>
      <w:spacing w:before="0"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6321A4"/>
    <w:pPr>
      <w:spacing w:before="0"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6321A4"/>
    <w:pPr>
      <w:spacing w:before="0" w:after="0"/>
      <w:ind w:left="1920"/>
      <w:jc w:val="left"/>
    </w:pPr>
    <w:rPr>
      <w:rFonts w:asciiTheme="minorHAnsi" w:hAnsiTheme="minorHAnsi"/>
      <w:sz w:val="20"/>
      <w:szCs w:val="20"/>
    </w:rPr>
  </w:style>
  <w:style w:type="character" w:styleId="Hyperlink">
    <w:name w:val="Hyperlink"/>
    <w:basedOn w:val="DefaultParagraphFont"/>
    <w:uiPriority w:val="99"/>
    <w:unhideWhenUsed/>
    <w:rsid w:val="006321A4"/>
    <w:rPr>
      <w:color w:val="6187E3" w:themeColor="hyperlink"/>
      <w:u w:val="single"/>
    </w:rPr>
  </w:style>
  <w:style w:type="paragraph" w:styleId="TableofFigures">
    <w:name w:val="table of figures"/>
    <w:next w:val="Normal"/>
    <w:autoRedefine/>
    <w:uiPriority w:val="99"/>
    <w:unhideWhenUsed/>
    <w:rsid w:val="00106CBC"/>
    <w:pPr>
      <w:tabs>
        <w:tab w:val="right" w:leader="dot" w:pos="9000"/>
      </w:tabs>
      <w:spacing w:after="0" w:line="300" w:lineRule="auto"/>
      <w:ind w:left="1440" w:right="297" w:hanging="1440"/>
    </w:pPr>
    <w:rPr>
      <w:rFonts w:ascii="Calibri" w:hAnsi="Calibri"/>
      <w:sz w:val="20"/>
      <w:szCs w:val="20"/>
    </w:rPr>
  </w:style>
  <w:style w:type="paragraph" w:customStyle="1" w:styleId="cover-sub-title">
    <w:name w:val="cover-sub-title"/>
    <w:basedOn w:val="Normal"/>
    <w:autoRedefine/>
    <w:qFormat/>
    <w:rsid w:val="003D7089"/>
    <w:pPr>
      <w:spacing w:before="0" w:after="0" w:line="240" w:lineRule="auto"/>
      <w:jc w:val="right"/>
    </w:pPr>
    <w:rPr>
      <w:b/>
      <w:caps/>
      <w:color w:val="FFFFFF" w:themeColor="background1"/>
      <w:sz w:val="40"/>
    </w:rPr>
  </w:style>
  <w:style w:type="character" w:customStyle="1" w:styleId="ListParagraphChar">
    <w:name w:val="List Paragraph Char"/>
    <w:basedOn w:val="DefaultParagraphFont"/>
    <w:link w:val="ListParagraph"/>
    <w:uiPriority w:val="34"/>
    <w:rsid w:val="006876A3"/>
    <w:rPr>
      <w:rFonts w:ascii="Calibri" w:hAnsi="Calibri"/>
      <w:sz w:val="24"/>
    </w:rPr>
  </w:style>
  <w:style w:type="table" w:customStyle="1" w:styleId="MediumShading1-Accent121">
    <w:name w:val="Medium Shading 1 - Accent 121"/>
    <w:basedOn w:val="TableNormal"/>
    <w:uiPriority w:val="63"/>
    <w:rsid w:val="006876A3"/>
    <w:pPr>
      <w:spacing w:after="0" w:line="240" w:lineRule="auto"/>
    </w:pPr>
    <w:rPr>
      <w:rFonts w:ascii="Calibri" w:eastAsia="Times New Roman" w:hAnsi="Calibri" w:cs="Times New Roman"/>
      <w:sz w:val="20"/>
      <w:szCs w:val="20"/>
    </w:rPr>
    <w:tblPr>
      <w:tblStyleRowBandSize w:val="1"/>
      <w:tblStyleColBandSize w:val="1"/>
      <w:tblBorders>
        <w:top w:val="single" w:sz="8" w:space="0" w:color="A2A9B4" w:themeColor="accent1" w:themeTint="BF"/>
        <w:left w:val="single" w:sz="8" w:space="0" w:color="A2A9B4" w:themeColor="accent1" w:themeTint="BF"/>
        <w:bottom w:val="single" w:sz="8" w:space="0" w:color="A2A9B4" w:themeColor="accent1" w:themeTint="BF"/>
        <w:right w:val="single" w:sz="8" w:space="0" w:color="A2A9B4" w:themeColor="accent1" w:themeTint="BF"/>
        <w:insideH w:val="single" w:sz="8" w:space="0" w:color="A2A9B4" w:themeColor="accent1" w:themeTint="BF"/>
      </w:tblBorders>
    </w:tblPr>
    <w:tblStylePr w:type="firstRow">
      <w:pPr>
        <w:spacing w:before="0" w:after="0" w:line="240" w:lineRule="auto"/>
      </w:pPr>
      <w:rPr>
        <w:b/>
        <w:bCs/>
        <w:color w:val="FFFFFF" w:themeColor="background1"/>
      </w:rPr>
      <w:tblPr/>
      <w:tcPr>
        <w:tcBorders>
          <w:top w:val="single" w:sz="8" w:space="0" w:color="A2A9B4" w:themeColor="accent1" w:themeTint="BF"/>
          <w:left w:val="single" w:sz="8" w:space="0" w:color="A2A9B4" w:themeColor="accent1" w:themeTint="BF"/>
          <w:bottom w:val="single" w:sz="8" w:space="0" w:color="A2A9B4" w:themeColor="accent1" w:themeTint="BF"/>
          <w:right w:val="single" w:sz="8" w:space="0" w:color="A2A9B4" w:themeColor="accent1" w:themeTint="BF"/>
          <w:insideH w:val="nil"/>
          <w:insideV w:val="nil"/>
        </w:tcBorders>
        <w:shd w:val="clear" w:color="auto" w:fill="838D9B" w:themeFill="accent1"/>
      </w:tcPr>
    </w:tblStylePr>
    <w:tblStylePr w:type="lastRow">
      <w:pPr>
        <w:spacing w:before="0" w:after="0" w:line="240" w:lineRule="auto"/>
      </w:pPr>
      <w:rPr>
        <w:b/>
        <w:bCs/>
      </w:rPr>
      <w:tblPr/>
      <w:tcPr>
        <w:tcBorders>
          <w:top w:val="double" w:sz="6" w:space="0" w:color="A2A9B4" w:themeColor="accent1" w:themeTint="BF"/>
          <w:left w:val="single" w:sz="8" w:space="0" w:color="A2A9B4" w:themeColor="accent1" w:themeTint="BF"/>
          <w:bottom w:val="single" w:sz="8" w:space="0" w:color="A2A9B4" w:themeColor="accent1" w:themeTint="BF"/>
          <w:right w:val="single" w:sz="8" w:space="0" w:color="A2A9B4" w:themeColor="accent1" w:themeTint="BF"/>
          <w:insideH w:val="nil"/>
          <w:insideV w:val="nil"/>
        </w:tcBorders>
      </w:tcPr>
    </w:tblStylePr>
    <w:tblStylePr w:type="firstCol">
      <w:rPr>
        <w:b/>
        <w:bCs/>
      </w:rPr>
    </w:tblStylePr>
    <w:tblStylePr w:type="lastCol">
      <w:rPr>
        <w:b/>
        <w:bCs/>
      </w:rPr>
    </w:tblStylePr>
    <w:tblStylePr w:type="band1Vert">
      <w:tblPr/>
      <w:tcPr>
        <w:shd w:val="clear" w:color="auto" w:fill="E0E2E6" w:themeFill="accent1" w:themeFillTint="3F"/>
      </w:tcPr>
    </w:tblStylePr>
    <w:tblStylePr w:type="band1Horz">
      <w:tblPr/>
      <w:tcPr>
        <w:tcBorders>
          <w:insideH w:val="nil"/>
          <w:insideV w:val="nil"/>
        </w:tcBorders>
        <w:shd w:val="clear" w:color="auto" w:fill="E0E2E6" w:themeFill="accent1" w:themeFillTint="3F"/>
      </w:tcPr>
    </w:tblStylePr>
    <w:tblStylePr w:type="band2Horz">
      <w:tblPr/>
      <w:tcPr>
        <w:tcBorders>
          <w:insideH w:val="nil"/>
          <w:insideV w:val="nil"/>
        </w:tcBorders>
      </w:tcPr>
    </w:tblStylePr>
  </w:style>
  <w:style w:type="paragraph" w:customStyle="1" w:styleId="table-style-orange">
    <w:name w:val="table-style-orange"/>
    <w:basedOn w:val="Normal"/>
    <w:qFormat/>
    <w:rsid w:val="00C42214"/>
    <w:pPr>
      <w:spacing w:before="40" w:after="40" w:line="192" w:lineRule="auto"/>
      <w:jc w:val="center"/>
    </w:pPr>
    <w:rPr>
      <w:b/>
      <w:bCs/>
      <w:sz w:val="20"/>
      <w:szCs w:val="20"/>
    </w:rPr>
  </w:style>
  <w:style w:type="paragraph" w:customStyle="1" w:styleId="chart-style">
    <w:name w:val="chart-style"/>
    <w:basedOn w:val="Normal"/>
    <w:autoRedefine/>
    <w:qFormat/>
    <w:rsid w:val="00B23A91"/>
    <w:pPr>
      <w:pBdr>
        <w:top w:val="single" w:sz="4" w:space="1" w:color="CED6DC"/>
        <w:left w:val="single" w:sz="4" w:space="0" w:color="CED6DC"/>
        <w:bottom w:val="single" w:sz="4" w:space="4" w:color="CED6DC"/>
        <w:right w:val="single" w:sz="4" w:space="0" w:color="CED6DC"/>
      </w:pBdr>
      <w:shd w:val="clear" w:color="auto" w:fill="CED6DC"/>
      <w:spacing w:before="0" w:after="0" w:line="240" w:lineRule="auto"/>
      <w:jc w:val="center"/>
    </w:pPr>
    <w:rPr>
      <w:noProof/>
    </w:rPr>
  </w:style>
  <w:style w:type="paragraph" w:customStyle="1" w:styleId="text-box-normal">
    <w:name w:val="text-box-normal"/>
    <w:qFormat/>
    <w:rsid w:val="00C2534B"/>
    <w:rPr>
      <w:rFonts w:ascii="Calibri" w:hAnsi="Calibri"/>
      <w:caps/>
      <w:sz w:val="20"/>
    </w:rPr>
  </w:style>
  <w:style w:type="table" w:customStyle="1" w:styleId="LightList-Accent111">
    <w:name w:val="Light List - Accent 111"/>
    <w:basedOn w:val="TableNormal"/>
    <w:uiPriority w:val="61"/>
    <w:rsid w:val="00495A10"/>
    <w:pPr>
      <w:spacing w:before="40" w:after="0" w:line="240" w:lineRule="auto"/>
      <w:ind w:left="1080" w:right="144" w:hanging="936"/>
    </w:pPr>
    <w:tblPr>
      <w:tblStyleRowBandSize w:val="1"/>
      <w:tblStyleColBandSize w:val="1"/>
      <w:tblBorders>
        <w:top w:val="single" w:sz="8" w:space="0" w:color="838D9B" w:themeColor="accent1"/>
        <w:left w:val="single" w:sz="8" w:space="0" w:color="838D9B" w:themeColor="accent1"/>
        <w:bottom w:val="single" w:sz="8" w:space="0" w:color="838D9B" w:themeColor="accent1"/>
        <w:right w:val="single" w:sz="8" w:space="0" w:color="838D9B" w:themeColor="accent1"/>
      </w:tblBorders>
    </w:tblPr>
    <w:tblStylePr w:type="firstRow">
      <w:pPr>
        <w:spacing w:before="0" w:after="0" w:line="240" w:lineRule="auto"/>
      </w:pPr>
      <w:rPr>
        <w:b/>
        <w:bCs/>
        <w:color w:val="FFFFFF" w:themeColor="background1"/>
      </w:rPr>
      <w:tblPr/>
      <w:tcPr>
        <w:shd w:val="clear" w:color="auto" w:fill="838D9B" w:themeFill="accent1"/>
      </w:tcPr>
    </w:tblStylePr>
    <w:tblStylePr w:type="lastRow">
      <w:pPr>
        <w:spacing w:before="0" w:after="0" w:line="240" w:lineRule="auto"/>
      </w:pPr>
      <w:rPr>
        <w:b/>
        <w:bCs/>
      </w:rPr>
      <w:tblPr/>
      <w:tcPr>
        <w:tcBorders>
          <w:top w:val="double" w:sz="6" w:space="0" w:color="838D9B" w:themeColor="accent1"/>
          <w:left w:val="single" w:sz="8" w:space="0" w:color="838D9B" w:themeColor="accent1"/>
          <w:bottom w:val="single" w:sz="8" w:space="0" w:color="838D9B" w:themeColor="accent1"/>
          <w:right w:val="single" w:sz="8" w:space="0" w:color="838D9B" w:themeColor="accent1"/>
        </w:tcBorders>
      </w:tcPr>
    </w:tblStylePr>
    <w:tblStylePr w:type="firstCol">
      <w:rPr>
        <w:b/>
        <w:bCs/>
      </w:rPr>
    </w:tblStylePr>
    <w:tblStylePr w:type="lastCol">
      <w:rPr>
        <w:b/>
        <w:bCs/>
      </w:rPr>
    </w:tblStylePr>
    <w:tblStylePr w:type="band1Vert">
      <w:tblPr/>
      <w:tcPr>
        <w:tcBorders>
          <w:top w:val="single" w:sz="8" w:space="0" w:color="838D9B" w:themeColor="accent1"/>
          <w:left w:val="single" w:sz="8" w:space="0" w:color="838D9B" w:themeColor="accent1"/>
          <w:bottom w:val="single" w:sz="8" w:space="0" w:color="838D9B" w:themeColor="accent1"/>
          <w:right w:val="single" w:sz="8" w:space="0" w:color="838D9B" w:themeColor="accent1"/>
        </w:tcBorders>
      </w:tcPr>
    </w:tblStylePr>
    <w:tblStylePr w:type="band1Horz">
      <w:tblPr/>
      <w:tcPr>
        <w:tcBorders>
          <w:top w:val="single" w:sz="8" w:space="0" w:color="838D9B" w:themeColor="accent1"/>
          <w:left w:val="single" w:sz="8" w:space="0" w:color="838D9B" w:themeColor="accent1"/>
          <w:bottom w:val="single" w:sz="8" w:space="0" w:color="838D9B" w:themeColor="accent1"/>
          <w:right w:val="single" w:sz="8" w:space="0" w:color="838D9B" w:themeColor="accent1"/>
        </w:tcBorders>
      </w:tcPr>
    </w:tblStylePr>
  </w:style>
  <w:style w:type="paragraph" w:customStyle="1" w:styleId="Bheading-01">
    <w:name w:val="B_heading-01"/>
    <w:basedOn w:val="ListParagraph"/>
    <w:next w:val="Normal"/>
    <w:qFormat/>
    <w:rsid w:val="00D669E8"/>
    <w:pPr>
      <w:numPr>
        <w:numId w:val="7"/>
      </w:numPr>
      <w:pBdr>
        <w:bottom w:val="single" w:sz="12" w:space="4" w:color="FDE0BB"/>
      </w:pBdr>
      <w:spacing w:before="200" w:after="200" w:line="288" w:lineRule="auto"/>
      <w:ind w:left="720" w:right="-63" w:hanging="1080"/>
      <w:contextualSpacing w:val="0"/>
      <w:jc w:val="left"/>
    </w:pPr>
    <w:rPr>
      <w:rFonts w:ascii="Arial" w:hAnsi="Arial"/>
      <w:caps/>
      <w:color w:val="FCCB8E"/>
      <w:sz w:val="36"/>
      <w:szCs w:val="48"/>
    </w:rPr>
  </w:style>
  <w:style w:type="paragraph" w:customStyle="1" w:styleId="Bheading-02">
    <w:name w:val="B_heading-02"/>
    <w:basedOn w:val="Bheading-01"/>
    <w:next w:val="Normal"/>
    <w:qFormat/>
    <w:rsid w:val="00D669E8"/>
    <w:pPr>
      <w:numPr>
        <w:ilvl w:val="1"/>
      </w:numPr>
      <w:pBdr>
        <w:bottom w:val="none" w:sz="0" w:space="0" w:color="auto"/>
      </w:pBdr>
      <w:spacing w:before="300"/>
      <w:ind w:left="720" w:right="-158" w:hanging="720"/>
    </w:pPr>
    <w:rPr>
      <w:b/>
      <w:color w:val="6A9BC4"/>
      <w:sz w:val="24"/>
      <w:szCs w:val="24"/>
    </w:rPr>
  </w:style>
  <w:style w:type="paragraph" w:customStyle="1" w:styleId="Bheading-03">
    <w:name w:val="B_heading-03"/>
    <w:basedOn w:val="ListParagraph"/>
    <w:next w:val="Normal"/>
    <w:qFormat/>
    <w:rsid w:val="00D669E8"/>
    <w:pPr>
      <w:numPr>
        <w:ilvl w:val="2"/>
        <w:numId w:val="7"/>
      </w:numPr>
      <w:spacing w:before="200" w:after="200" w:line="288" w:lineRule="auto"/>
      <w:contextualSpacing w:val="0"/>
      <w:jc w:val="left"/>
    </w:pPr>
    <w:rPr>
      <w:rFonts w:ascii="Arial" w:hAnsi="Arial"/>
      <w:caps/>
      <w:color w:val="3879B1"/>
      <w:sz w:val="22"/>
    </w:rPr>
  </w:style>
  <w:style w:type="paragraph" w:customStyle="1" w:styleId="Bheading-04">
    <w:name w:val="B_heading-04"/>
    <w:basedOn w:val="ListParagraph"/>
    <w:next w:val="Normal"/>
    <w:qFormat/>
    <w:rsid w:val="00D669E8"/>
    <w:pPr>
      <w:numPr>
        <w:ilvl w:val="3"/>
        <w:numId w:val="7"/>
      </w:numPr>
      <w:spacing w:before="200" w:after="200" w:line="288" w:lineRule="auto"/>
      <w:contextualSpacing w:val="0"/>
      <w:jc w:val="left"/>
    </w:pPr>
    <w:rPr>
      <w:rFonts w:ascii="Arial" w:hAnsi="Arial"/>
      <w:b/>
      <w:color w:val="6A9BC4"/>
      <w:sz w:val="20"/>
    </w:rPr>
  </w:style>
  <w:style w:type="paragraph" w:customStyle="1" w:styleId="Bheading-06">
    <w:name w:val="B_heading-06"/>
    <w:basedOn w:val="ListParagraph"/>
    <w:next w:val="Normal"/>
    <w:qFormat/>
    <w:rsid w:val="00D669E8"/>
    <w:pPr>
      <w:numPr>
        <w:ilvl w:val="5"/>
        <w:numId w:val="7"/>
      </w:numPr>
      <w:spacing w:before="200" w:after="200" w:line="288" w:lineRule="auto"/>
      <w:contextualSpacing w:val="0"/>
    </w:pPr>
    <w:rPr>
      <w:rFonts w:ascii="Arial" w:hAnsi="Arial"/>
      <w:b/>
      <w:color w:val="414141"/>
      <w:sz w:val="18"/>
    </w:rPr>
  </w:style>
  <w:style w:type="paragraph" w:customStyle="1" w:styleId="normallist">
    <w:name w:val="normal_list"/>
    <w:basedOn w:val="ListParagraph"/>
    <w:autoRedefine/>
    <w:qFormat/>
    <w:rsid w:val="00D669E8"/>
    <w:pPr>
      <w:numPr>
        <w:numId w:val="8"/>
      </w:numPr>
      <w:spacing w:before="120" w:after="120" w:line="288" w:lineRule="auto"/>
      <w:contextualSpacing w:val="0"/>
    </w:pPr>
    <w:rPr>
      <w:rFonts w:ascii="Arial" w:hAnsi="Arial"/>
      <w:color w:val="414141"/>
      <w:sz w:val="20"/>
    </w:rPr>
  </w:style>
  <w:style w:type="paragraph" w:customStyle="1" w:styleId="text-boxboldCenter">
    <w:name w:val="text-box_boldCenter"/>
    <w:basedOn w:val="Normal"/>
    <w:qFormat/>
    <w:rsid w:val="00D669E8"/>
    <w:pPr>
      <w:spacing w:before="0" w:after="0" w:line="240" w:lineRule="auto"/>
      <w:jc w:val="center"/>
    </w:pPr>
    <w:rPr>
      <w:rFonts w:ascii="Arial" w:hAnsi="Arial"/>
      <w:b/>
      <w:noProof/>
      <w:color w:val="414141"/>
      <w:sz w:val="20"/>
    </w:rPr>
  </w:style>
  <w:style w:type="paragraph" w:customStyle="1" w:styleId="normal-heading">
    <w:name w:val="normal-heading"/>
    <w:basedOn w:val="Normal"/>
    <w:next w:val="Normal"/>
    <w:qFormat/>
    <w:rsid w:val="00D669E8"/>
    <w:pPr>
      <w:spacing w:before="120" w:after="80" w:line="240" w:lineRule="auto"/>
      <w:ind w:left="720"/>
      <w:jc w:val="left"/>
    </w:pPr>
    <w:rPr>
      <w:rFonts w:ascii="Arial" w:hAnsi="Arial"/>
      <w:b/>
      <w:color w:val="6A9BC4"/>
      <w:sz w:val="22"/>
    </w:rPr>
  </w:style>
  <w:style w:type="paragraph" w:customStyle="1" w:styleId="gen-title-one">
    <w:name w:val="gen-title-one"/>
    <w:basedOn w:val="Normal"/>
    <w:next w:val="Normal"/>
    <w:autoRedefine/>
    <w:qFormat/>
    <w:rsid w:val="00CC24F0"/>
    <w:pPr>
      <w:pBdr>
        <w:bottom w:val="single" w:sz="4" w:space="1" w:color="auto"/>
      </w:pBdr>
      <w:spacing w:line="240" w:lineRule="auto"/>
      <w:jc w:val="center"/>
    </w:pPr>
    <w:rPr>
      <w:rFonts w:ascii="Arial" w:hAnsi="Arial"/>
      <w:sz w:val="48"/>
    </w:rPr>
  </w:style>
  <w:style w:type="paragraph" w:customStyle="1" w:styleId="gen-title-small">
    <w:name w:val="gen-title-small"/>
    <w:basedOn w:val="Normal"/>
    <w:next w:val="Normal"/>
    <w:qFormat/>
    <w:rsid w:val="00CC24F0"/>
    <w:pPr>
      <w:spacing w:line="360" w:lineRule="auto"/>
    </w:pPr>
    <w:rPr>
      <w:rFonts w:ascii="Arial" w:hAnsi="Arial"/>
      <w:b/>
      <w:sz w:val="22"/>
    </w:rPr>
  </w:style>
  <w:style w:type="paragraph" w:customStyle="1" w:styleId="text-frame-11B-N">
    <w:name w:val="text-frame-11B-N"/>
    <w:basedOn w:val="Normal"/>
    <w:qFormat/>
    <w:rsid w:val="00CC24F0"/>
    <w:pPr>
      <w:spacing w:before="0" w:after="0" w:line="240" w:lineRule="auto"/>
      <w:jc w:val="left"/>
    </w:pPr>
    <w:rPr>
      <w:rFonts w:ascii="Arial" w:hAnsi="Arial"/>
      <w:b/>
      <w:color w:val="DC4F32"/>
      <w:sz w:val="22"/>
    </w:rPr>
  </w:style>
  <w:style w:type="paragraph" w:customStyle="1" w:styleId="footer-note">
    <w:name w:val="footer-note"/>
    <w:basedOn w:val="Normal"/>
    <w:next w:val="Normal"/>
    <w:qFormat/>
    <w:rsid w:val="00CC24F0"/>
    <w:pPr>
      <w:pBdr>
        <w:top w:val="single" w:sz="4" w:space="4" w:color="DC4F32"/>
        <w:left w:val="single" w:sz="4" w:space="4" w:color="DC4F32"/>
        <w:bottom w:val="single" w:sz="4" w:space="4" w:color="DC4F32"/>
        <w:right w:val="single" w:sz="4" w:space="4" w:color="DC4F32"/>
      </w:pBdr>
      <w:spacing w:before="40" w:after="40" w:line="240" w:lineRule="auto"/>
      <w:jc w:val="left"/>
    </w:pPr>
    <w:rPr>
      <w:rFonts w:ascii="Arial" w:hAnsi="Arial"/>
      <w:sz w:val="18"/>
    </w:rPr>
  </w:style>
  <w:style w:type="paragraph" w:customStyle="1" w:styleId="gen-list-01">
    <w:name w:val="gen-list-01"/>
    <w:basedOn w:val="ListParagraph"/>
    <w:qFormat/>
    <w:rsid w:val="00CC24F0"/>
    <w:pPr>
      <w:numPr>
        <w:numId w:val="11"/>
      </w:numPr>
      <w:spacing w:before="240" w:line="288" w:lineRule="auto"/>
      <w:contextualSpacing w:val="0"/>
    </w:pPr>
    <w:rPr>
      <w:rFonts w:ascii="Arial" w:hAnsi="Arial"/>
      <w:sz w:val="22"/>
    </w:rPr>
  </w:style>
  <w:style w:type="paragraph" w:customStyle="1" w:styleId="table-normal">
    <w:name w:val="table-normal"/>
    <w:basedOn w:val="Normal"/>
    <w:qFormat/>
    <w:rsid w:val="00CC24F0"/>
    <w:pPr>
      <w:spacing w:before="40" w:after="40" w:line="240" w:lineRule="auto"/>
      <w:jc w:val="center"/>
    </w:pPr>
    <w:rPr>
      <w:rFonts w:ascii="Arial" w:hAnsi="Arial"/>
      <w:b/>
      <w:caps/>
      <w:sz w:val="20"/>
    </w:rPr>
  </w:style>
  <w:style w:type="paragraph" w:customStyle="1" w:styleId="table-custom-list">
    <w:name w:val="table-custom-list"/>
    <w:basedOn w:val="table-style-custom"/>
    <w:qFormat/>
    <w:rsid w:val="00827D25"/>
    <w:pPr>
      <w:numPr>
        <w:numId w:val="12"/>
      </w:numPr>
      <w:ind w:left="318" w:hanging="318"/>
      <w:jc w:val="left"/>
    </w:pPr>
    <w:rPr>
      <w:b w:val="0"/>
      <w:color w:val="auto"/>
    </w:rPr>
  </w:style>
  <w:style w:type="paragraph" w:customStyle="1" w:styleId="table-style-custom">
    <w:name w:val="table-style-custom"/>
    <w:basedOn w:val="Normal"/>
    <w:qFormat/>
    <w:rsid w:val="00827D25"/>
    <w:pPr>
      <w:spacing w:before="40" w:after="40" w:line="240" w:lineRule="auto"/>
      <w:jc w:val="center"/>
    </w:pPr>
    <w:rPr>
      <w:rFonts w:ascii="Arial" w:hAnsi="Arial"/>
      <w:b/>
      <w:noProof/>
      <w:color w:val="FFFFFF" w:themeColor="background1"/>
      <w:sz w:val="18"/>
    </w:rPr>
  </w:style>
  <w:style w:type="paragraph" w:customStyle="1" w:styleId="source-note">
    <w:name w:val="source-note"/>
    <w:basedOn w:val="Normal"/>
    <w:next w:val="Normal"/>
    <w:autoRedefine/>
    <w:qFormat/>
    <w:rsid w:val="00827D25"/>
    <w:pPr>
      <w:spacing w:before="40" w:after="120" w:line="240" w:lineRule="auto"/>
    </w:pPr>
    <w:rPr>
      <w:rFonts w:ascii="Arial" w:hAnsi="Arial"/>
      <w:color w:val="808080" w:themeColor="background1" w:themeShade="80"/>
      <w:sz w:val="18"/>
    </w:rPr>
  </w:style>
  <w:style w:type="paragraph" w:customStyle="1" w:styleId="gen-sub-list">
    <w:name w:val="gen-sub-list"/>
    <w:basedOn w:val="Normal"/>
    <w:qFormat/>
    <w:rsid w:val="005C5CC8"/>
    <w:pPr>
      <w:numPr>
        <w:numId w:val="13"/>
      </w:numPr>
      <w:spacing w:before="40" w:after="40" w:line="240" w:lineRule="auto"/>
    </w:pPr>
    <w:rPr>
      <w:rFonts w:ascii="Arial" w:hAnsi="Arial"/>
      <w:sz w:val="22"/>
    </w:rPr>
  </w:style>
  <w:style w:type="paragraph" w:customStyle="1" w:styleId="text-in-shape">
    <w:name w:val="text-in-shape"/>
    <w:basedOn w:val="Normal"/>
    <w:qFormat/>
    <w:rsid w:val="00111820"/>
    <w:pPr>
      <w:spacing w:before="20" w:after="20" w:line="240" w:lineRule="auto"/>
      <w:jc w:val="center"/>
    </w:pPr>
    <w:rPr>
      <w:rFonts w:ascii="Arial" w:hAnsi="Arial"/>
      <w:b/>
      <w:caps/>
      <w:color w:val="FFFFFF" w:themeColor="background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6860">
      <w:bodyDiv w:val="1"/>
      <w:marLeft w:val="0"/>
      <w:marRight w:val="0"/>
      <w:marTop w:val="0"/>
      <w:marBottom w:val="0"/>
      <w:divBdr>
        <w:top w:val="none" w:sz="0" w:space="0" w:color="auto"/>
        <w:left w:val="none" w:sz="0" w:space="0" w:color="auto"/>
        <w:bottom w:val="none" w:sz="0" w:space="0" w:color="auto"/>
        <w:right w:val="none" w:sz="0" w:space="0" w:color="auto"/>
      </w:divBdr>
    </w:div>
    <w:div w:id="153643532">
      <w:bodyDiv w:val="1"/>
      <w:marLeft w:val="0"/>
      <w:marRight w:val="0"/>
      <w:marTop w:val="0"/>
      <w:marBottom w:val="0"/>
      <w:divBdr>
        <w:top w:val="none" w:sz="0" w:space="0" w:color="auto"/>
        <w:left w:val="none" w:sz="0" w:space="0" w:color="auto"/>
        <w:bottom w:val="none" w:sz="0" w:space="0" w:color="auto"/>
        <w:right w:val="none" w:sz="0" w:space="0" w:color="auto"/>
      </w:divBdr>
      <w:divsChild>
        <w:div w:id="5252613">
          <w:marLeft w:val="547"/>
          <w:marRight w:val="0"/>
          <w:marTop w:val="0"/>
          <w:marBottom w:val="0"/>
          <w:divBdr>
            <w:top w:val="none" w:sz="0" w:space="0" w:color="auto"/>
            <w:left w:val="none" w:sz="0" w:space="0" w:color="auto"/>
            <w:bottom w:val="none" w:sz="0" w:space="0" w:color="auto"/>
            <w:right w:val="none" w:sz="0" w:space="0" w:color="auto"/>
          </w:divBdr>
        </w:div>
        <w:div w:id="1737775067">
          <w:marLeft w:val="547"/>
          <w:marRight w:val="0"/>
          <w:marTop w:val="0"/>
          <w:marBottom w:val="0"/>
          <w:divBdr>
            <w:top w:val="none" w:sz="0" w:space="0" w:color="auto"/>
            <w:left w:val="none" w:sz="0" w:space="0" w:color="auto"/>
            <w:bottom w:val="none" w:sz="0" w:space="0" w:color="auto"/>
            <w:right w:val="none" w:sz="0" w:space="0" w:color="auto"/>
          </w:divBdr>
        </w:div>
        <w:div w:id="1971669714">
          <w:marLeft w:val="547"/>
          <w:marRight w:val="0"/>
          <w:marTop w:val="0"/>
          <w:marBottom w:val="0"/>
          <w:divBdr>
            <w:top w:val="none" w:sz="0" w:space="0" w:color="auto"/>
            <w:left w:val="none" w:sz="0" w:space="0" w:color="auto"/>
            <w:bottom w:val="none" w:sz="0" w:space="0" w:color="auto"/>
            <w:right w:val="none" w:sz="0" w:space="0" w:color="auto"/>
          </w:divBdr>
        </w:div>
      </w:divsChild>
    </w:div>
    <w:div w:id="333656121">
      <w:bodyDiv w:val="1"/>
      <w:marLeft w:val="0"/>
      <w:marRight w:val="0"/>
      <w:marTop w:val="0"/>
      <w:marBottom w:val="0"/>
      <w:divBdr>
        <w:top w:val="none" w:sz="0" w:space="0" w:color="auto"/>
        <w:left w:val="none" w:sz="0" w:space="0" w:color="auto"/>
        <w:bottom w:val="none" w:sz="0" w:space="0" w:color="auto"/>
        <w:right w:val="none" w:sz="0" w:space="0" w:color="auto"/>
      </w:divBdr>
      <w:divsChild>
        <w:div w:id="832843066">
          <w:marLeft w:val="547"/>
          <w:marRight w:val="0"/>
          <w:marTop w:val="0"/>
          <w:marBottom w:val="0"/>
          <w:divBdr>
            <w:top w:val="none" w:sz="0" w:space="0" w:color="auto"/>
            <w:left w:val="none" w:sz="0" w:space="0" w:color="auto"/>
            <w:bottom w:val="none" w:sz="0" w:space="0" w:color="auto"/>
            <w:right w:val="none" w:sz="0" w:space="0" w:color="auto"/>
          </w:divBdr>
        </w:div>
        <w:div w:id="1840274089">
          <w:marLeft w:val="547"/>
          <w:marRight w:val="0"/>
          <w:marTop w:val="0"/>
          <w:marBottom w:val="0"/>
          <w:divBdr>
            <w:top w:val="none" w:sz="0" w:space="0" w:color="auto"/>
            <w:left w:val="none" w:sz="0" w:space="0" w:color="auto"/>
            <w:bottom w:val="none" w:sz="0" w:space="0" w:color="auto"/>
            <w:right w:val="none" w:sz="0" w:space="0" w:color="auto"/>
          </w:divBdr>
        </w:div>
        <w:div w:id="1051342785">
          <w:marLeft w:val="547"/>
          <w:marRight w:val="0"/>
          <w:marTop w:val="0"/>
          <w:marBottom w:val="0"/>
          <w:divBdr>
            <w:top w:val="none" w:sz="0" w:space="0" w:color="auto"/>
            <w:left w:val="none" w:sz="0" w:space="0" w:color="auto"/>
            <w:bottom w:val="none" w:sz="0" w:space="0" w:color="auto"/>
            <w:right w:val="none" w:sz="0" w:space="0" w:color="auto"/>
          </w:divBdr>
        </w:div>
        <w:div w:id="171922688">
          <w:marLeft w:val="547"/>
          <w:marRight w:val="0"/>
          <w:marTop w:val="0"/>
          <w:marBottom w:val="0"/>
          <w:divBdr>
            <w:top w:val="none" w:sz="0" w:space="0" w:color="auto"/>
            <w:left w:val="none" w:sz="0" w:space="0" w:color="auto"/>
            <w:bottom w:val="none" w:sz="0" w:space="0" w:color="auto"/>
            <w:right w:val="none" w:sz="0" w:space="0" w:color="auto"/>
          </w:divBdr>
        </w:div>
      </w:divsChild>
    </w:div>
    <w:div w:id="575091113">
      <w:bodyDiv w:val="1"/>
      <w:marLeft w:val="0"/>
      <w:marRight w:val="0"/>
      <w:marTop w:val="0"/>
      <w:marBottom w:val="0"/>
      <w:divBdr>
        <w:top w:val="none" w:sz="0" w:space="0" w:color="auto"/>
        <w:left w:val="none" w:sz="0" w:space="0" w:color="auto"/>
        <w:bottom w:val="none" w:sz="0" w:space="0" w:color="auto"/>
        <w:right w:val="none" w:sz="0" w:space="0" w:color="auto"/>
      </w:divBdr>
      <w:divsChild>
        <w:div w:id="962003425">
          <w:marLeft w:val="547"/>
          <w:marRight w:val="0"/>
          <w:marTop w:val="0"/>
          <w:marBottom w:val="0"/>
          <w:divBdr>
            <w:top w:val="none" w:sz="0" w:space="0" w:color="auto"/>
            <w:left w:val="none" w:sz="0" w:space="0" w:color="auto"/>
            <w:bottom w:val="none" w:sz="0" w:space="0" w:color="auto"/>
            <w:right w:val="none" w:sz="0" w:space="0" w:color="auto"/>
          </w:divBdr>
        </w:div>
      </w:divsChild>
    </w:div>
    <w:div w:id="576788390">
      <w:bodyDiv w:val="1"/>
      <w:marLeft w:val="0"/>
      <w:marRight w:val="0"/>
      <w:marTop w:val="0"/>
      <w:marBottom w:val="0"/>
      <w:divBdr>
        <w:top w:val="none" w:sz="0" w:space="0" w:color="auto"/>
        <w:left w:val="none" w:sz="0" w:space="0" w:color="auto"/>
        <w:bottom w:val="none" w:sz="0" w:space="0" w:color="auto"/>
        <w:right w:val="none" w:sz="0" w:space="0" w:color="auto"/>
      </w:divBdr>
    </w:div>
    <w:div w:id="579602646">
      <w:bodyDiv w:val="1"/>
      <w:marLeft w:val="0"/>
      <w:marRight w:val="0"/>
      <w:marTop w:val="0"/>
      <w:marBottom w:val="0"/>
      <w:divBdr>
        <w:top w:val="none" w:sz="0" w:space="0" w:color="auto"/>
        <w:left w:val="none" w:sz="0" w:space="0" w:color="auto"/>
        <w:bottom w:val="none" w:sz="0" w:space="0" w:color="auto"/>
        <w:right w:val="none" w:sz="0" w:space="0" w:color="auto"/>
      </w:divBdr>
      <w:divsChild>
        <w:div w:id="193733161">
          <w:marLeft w:val="547"/>
          <w:marRight w:val="0"/>
          <w:marTop w:val="0"/>
          <w:marBottom w:val="0"/>
          <w:divBdr>
            <w:top w:val="none" w:sz="0" w:space="0" w:color="auto"/>
            <w:left w:val="none" w:sz="0" w:space="0" w:color="auto"/>
            <w:bottom w:val="none" w:sz="0" w:space="0" w:color="auto"/>
            <w:right w:val="none" w:sz="0" w:space="0" w:color="auto"/>
          </w:divBdr>
        </w:div>
      </w:divsChild>
    </w:div>
    <w:div w:id="615916162">
      <w:bodyDiv w:val="1"/>
      <w:marLeft w:val="0"/>
      <w:marRight w:val="0"/>
      <w:marTop w:val="0"/>
      <w:marBottom w:val="0"/>
      <w:divBdr>
        <w:top w:val="none" w:sz="0" w:space="0" w:color="auto"/>
        <w:left w:val="none" w:sz="0" w:space="0" w:color="auto"/>
        <w:bottom w:val="none" w:sz="0" w:space="0" w:color="auto"/>
        <w:right w:val="none" w:sz="0" w:space="0" w:color="auto"/>
      </w:divBdr>
      <w:divsChild>
        <w:div w:id="1969162055">
          <w:marLeft w:val="0"/>
          <w:marRight w:val="0"/>
          <w:marTop w:val="0"/>
          <w:marBottom w:val="300"/>
          <w:divBdr>
            <w:top w:val="none" w:sz="0" w:space="0" w:color="auto"/>
            <w:left w:val="none" w:sz="0" w:space="0" w:color="auto"/>
            <w:bottom w:val="none" w:sz="0" w:space="0" w:color="auto"/>
            <w:right w:val="none" w:sz="0" w:space="0" w:color="auto"/>
          </w:divBdr>
          <w:divsChild>
            <w:div w:id="1873104437">
              <w:marLeft w:val="0"/>
              <w:marRight w:val="0"/>
              <w:marTop w:val="0"/>
              <w:marBottom w:val="0"/>
              <w:divBdr>
                <w:top w:val="none" w:sz="0" w:space="0" w:color="auto"/>
                <w:left w:val="none" w:sz="0" w:space="0" w:color="auto"/>
                <w:bottom w:val="none" w:sz="0" w:space="0" w:color="auto"/>
                <w:right w:val="none" w:sz="0" w:space="0" w:color="auto"/>
              </w:divBdr>
            </w:div>
          </w:divsChild>
        </w:div>
        <w:div w:id="118187326">
          <w:marLeft w:val="0"/>
          <w:marRight w:val="0"/>
          <w:marTop w:val="0"/>
          <w:marBottom w:val="300"/>
          <w:divBdr>
            <w:top w:val="none" w:sz="0" w:space="0" w:color="auto"/>
            <w:left w:val="none" w:sz="0" w:space="0" w:color="auto"/>
            <w:bottom w:val="none" w:sz="0" w:space="0" w:color="auto"/>
            <w:right w:val="none" w:sz="0" w:space="0" w:color="auto"/>
          </w:divBdr>
          <w:divsChild>
            <w:div w:id="119249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57675">
      <w:bodyDiv w:val="1"/>
      <w:marLeft w:val="0"/>
      <w:marRight w:val="0"/>
      <w:marTop w:val="0"/>
      <w:marBottom w:val="0"/>
      <w:divBdr>
        <w:top w:val="none" w:sz="0" w:space="0" w:color="auto"/>
        <w:left w:val="none" w:sz="0" w:space="0" w:color="auto"/>
        <w:bottom w:val="none" w:sz="0" w:space="0" w:color="auto"/>
        <w:right w:val="none" w:sz="0" w:space="0" w:color="auto"/>
      </w:divBdr>
      <w:divsChild>
        <w:div w:id="985401422">
          <w:marLeft w:val="547"/>
          <w:marRight w:val="0"/>
          <w:marTop w:val="0"/>
          <w:marBottom w:val="0"/>
          <w:divBdr>
            <w:top w:val="none" w:sz="0" w:space="0" w:color="auto"/>
            <w:left w:val="none" w:sz="0" w:space="0" w:color="auto"/>
            <w:bottom w:val="none" w:sz="0" w:space="0" w:color="auto"/>
            <w:right w:val="none" w:sz="0" w:space="0" w:color="auto"/>
          </w:divBdr>
        </w:div>
        <w:div w:id="2558419">
          <w:marLeft w:val="547"/>
          <w:marRight w:val="0"/>
          <w:marTop w:val="0"/>
          <w:marBottom w:val="0"/>
          <w:divBdr>
            <w:top w:val="none" w:sz="0" w:space="0" w:color="auto"/>
            <w:left w:val="none" w:sz="0" w:space="0" w:color="auto"/>
            <w:bottom w:val="none" w:sz="0" w:space="0" w:color="auto"/>
            <w:right w:val="none" w:sz="0" w:space="0" w:color="auto"/>
          </w:divBdr>
        </w:div>
        <w:div w:id="662272850">
          <w:marLeft w:val="547"/>
          <w:marRight w:val="0"/>
          <w:marTop w:val="0"/>
          <w:marBottom w:val="0"/>
          <w:divBdr>
            <w:top w:val="none" w:sz="0" w:space="0" w:color="auto"/>
            <w:left w:val="none" w:sz="0" w:space="0" w:color="auto"/>
            <w:bottom w:val="none" w:sz="0" w:space="0" w:color="auto"/>
            <w:right w:val="none" w:sz="0" w:space="0" w:color="auto"/>
          </w:divBdr>
        </w:div>
      </w:divsChild>
    </w:div>
    <w:div w:id="662241330">
      <w:bodyDiv w:val="1"/>
      <w:marLeft w:val="0"/>
      <w:marRight w:val="0"/>
      <w:marTop w:val="0"/>
      <w:marBottom w:val="0"/>
      <w:divBdr>
        <w:top w:val="none" w:sz="0" w:space="0" w:color="auto"/>
        <w:left w:val="none" w:sz="0" w:space="0" w:color="auto"/>
        <w:bottom w:val="none" w:sz="0" w:space="0" w:color="auto"/>
        <w:right w:val="none" w:sz="0" w:space="0" w:color="auto"/>
      </w:divBdr>
      <w:divsChild>
        <w:div w:id="703292145">
          <w:marLeft w:val="547"/>
          <w:marRight w:val="0"/>
          <w:marTop w:val="0"/>
          <w:marBottom w:val="0"/>
          <w:divBdr>
            <w:top w:val="none" w:sz="0" w:space="0" w:color="auto"/>
            <w:left w:val="none" w:sz="0" w:space="0" w:color="auto"/>
            <w:bottom w:val="none" w:sz="0" w:space="0" w:color="auto"/>
            <w:right w:val="none" w:sz="0" w:space="0" w:color="auto"/>
          </w:divBdr>
        </w:div>
        <w:div w:id="491062981">
          <w:marLeft w:val="547"/>
          <w:marRight w:val="0"/>
          <w:marTop w:val="0"/>
          <w:marBottom w:val="0"/>
          <w:divBdr>
            <w:top w:val="none" w:sz="0" w:space="0" w:color="auto"/>
            <w:left w:val="none" w:sz="0" w:space="0" w:color="auto"/>
            <w:bottom w:val="none" w:sz="0" w:space="0" w:color="auto"/>
            <w:right w:val="none" w:sz="0" w:space="0" w:color="auto"/>
          </w:divBdr>
        </w:div>
        <w:div w:id="1580170950">
          <w:marLeft w:val="547"/>
          <w:marRight w:val="0"/>
          <w:marTop w:val="0"/>
          <w:marBottom w:val="0"/>
          <w:divBdr>
            <w:top w:val="none" w:sz="0" w:space="0" w:color="auto"/>
            <w:left w:val="none" w:sz="0" w:space="0" w:color="auto"/>
            <w:bottom w:val="none" w:sz="0" w:space="0" w:color="auto"/>
            <w:right w:val="none" w:sz="0" w:space="0" w:color="auto"/>
          </w:divBdr>
        </w:div>
      </w:divsChild>
    </w:div>
    <w:div w:id="1111167780">
      <w:bodyDiv w:val="1"/>
      <w:marLeft w:val="0"/>
      <w:marRight w:val="0"/>
      <w:marTop w:val="0"/>
      <w:marBottom w:val="0"/>
      <w:divBdr>
        <w:top w:val="none" w:sz="0" w:space="0" w:color="auto"/>
        <w:left w:val="none" w:sz="0" w:space="0" w:color="auto"/>
        <w:bottom w:val="none" w:sz="0" w:space="0" w:color="auto"/>
        <w:right w:val="none" w:sz="0" w:space="0" w:color="auto"/>
      </w:divBdr>
      <w:divsChild>
        <w:div w:id="912351227">
          <w:marLeft w:val="547"/>
          <w:marRight w:val="0"/>
          <w:marTop w:val="0"/>
          <w:marBottom w:val="0"/>
          <w:divBdr>
            <w:top w:val="none" w:sz="0" w:space="0" w:color="auto"/>
            <w:left w:val="none" w:sz="0" w:space="0" w:color="auto"/>
            <w:bottom w:val="none" w:sz="0" w:space="0" w:color="auto"/>
            <w:right w:val="none" w:sz="0" w:space="0" w:color="auto"/>
          </w:divBdr>
        </w:div>
      </w:divsChild>
    </w:div>
    <w:div w:id="1118527218">
      <w:bodyDiv w:val="1"/>
      <w:marLeft w:val="0"/>
      <w:marRight w:val="0"/>
      <w:marTop w:val="0"/>
      <w:marBottom w:val="0"/>
      <w:divBdr>
        <w:top w:val="none" w:sz="0" w:space="0" w:color="auto"/>
        <w:left w:val="none" w:sz="0" w:space="0" w:color="auto"/>
        <w:bottom w:val="none" w:sz="0" w:space="0" w:color="auto"/>
        <w:right w:val="none" w:sz="0" w:space="0" w:color="auto"/>
      </w:divBdr>
      <w:divsChild>
        <w:div w:id="1155998794">
          <w:marLeft w:val="547"/>
          <w:marRight w:val="0"/>
          <w:marTop w:val="0"/>
          <w:marBottom w:val="0"/>
          <w:divBdr>
            <w:top w:val="none" w:sz="0" w:space="0" w:color="auto"/>
            <w:left w:val="none" w:sz="0" w:space="0" w:color="auto"/>
            <w:bottom w:val="none" w:sz="0" w:space="0" w:color="auto"/>
            <w:right w:val="none" w:sz="0" w:space="0" w:color="auto"/>
          </w:divBdr>
        </w:div>
      </w:divsChild>
    </w:div>
    <w:div w:id="1410074562">
      <w:bodyDiv w:val="1"/>
      <w:marLeft w:val="0"/>
      <w:marRight w:val="0"/>
      <w:marTop w:val="0"/>
      <w:marBottom w:val="0"/>
      <w:divBdr>
        <w:top w:val="none" w:sz="0" w:space="0" w:color="auto"/>
        <w:left w:val="none" w:sz="0" w:space="0" w:color="auto"/>
        <w:bottom w:val="none" w:sz="0" w:space="0" w:color="auto"/>
        <w:right w:val="none" w:sz="0" w:space="0" w:color="auto"/>
      </w:divBdr>
    </w:div>
    <w:div w:id="1764187626">
      <w:bodyDiv w:val="1"/>
      <w:marLeft w:val="0"/>
      <w:marRight w:val="0"/>
      <w:marTop w:val="0"/>
      <w:marBottom w:val="0"/>
      <w:divBdr>
        <w:top w:val="none" w:sz="0" w:space="0" w:color="auto"/>
        <w:left w:val="none" w:sz="0" w:space="0" w:color="auto"/>
        <w:bottom w:val="none" w:sz="0" w:space="0" w:color="auto"/>
        <w:right w:val="none" w:sz="0" w:space="0" w:color="auto"/>
      </w:divBdr>
      <w:divsChild>
        <w:div w:id="1148597785">
          <w:marLeft w:val="547"/>
          <w:marRight w:val="0"/>
          <w:marTop w:val="0"/>
          <w:marBottom w:val="0"/>
          <w:divBdr>
            <w:top w:val="none" w:sz="0" w:space="0" w:color="auto"/>
            <w:left w:val="none" w:sz="0" w:space="0" w:color="auto"/>
            <w:bottom w:val="none" w:sz="0" w:space="0" w:color="auto"/>
            <w:right w:val="none" w:sz="0" w:space="0" w:color="auto"/>
          </w:divBdr>
        </w:div>
      </w:divsChild>
    </w:div>
    <w:div w:id="1926651697">
      <w:bodyDiv w:val="1"/>
      <w:marLeft w:val="0"/>
      <w:marRight w:val="0"/>
      <w:marTop w:val="0"/>
      <w:marBottom w:val="0"/>
      <w:divBdr>
        <w:top w:val="none" w:sz="0" w:space="0" w:color="auto"/>
        <w:left w:val="none" w:sz="0" w:space="0" w:color="auto"/>
        <w:bottom w:val="none" w:sz="0" w:space="0" w:color="auto"/>
        <w:right w:val="none" w:sz="0" w:space="0" w:color="auto"/>
      </w:divBdr>
      <w:divsChild>
        <w:div w:id="809127768">
          <w:marLeft w:val="547"/>
          <w:marRight w:val="0"/>
          <w:marTop w:val="0"/>
          <w:marBottom w:val="0"/>
          <w:divBdr>
            <w:top w:val="none" w:sz="0" w:space="0" w:color="auto"/>
            <w:left w:val="none" w:sz="0" w:space="0" w:color="auto"/>
            <w:bottom w:val="none" w:sz="0" w:space="0" w:color="auto"/>
            <w:right w:val="none" w:sz="0" w:space="0" w:color="auto"/>
          </w:divBdr>
        </w:div>
        <w:div w:id="925843648">
          <w:marLeft w:val="547"/>
          <w:marRight w:val="0"/>
          <w:marTop w:val="0"/>
          <w:marBottom w:val="0"/>
          <w:divBdr>
            <w:top w:val="none" w:sz="0" w:space="0" w:color="auto"/>
            <w:left w:val="none" w:sz="0" w:space="0" w:color="auto"/>
            <w:bottom w:val="none" w:sz="0" w:space="0" w:color="auto"/>
            <w:right w:val="none" w:sz="0" w:space="0" w:color="auto"/>
          </w:divBdr>
        </w:div>
        <w:div w:id="1652446994">
          <w:marLeft w:val="547"/>
          <w:marRight w:val="0"/>
          <w:marTop w:val="0"/>
          <w:marBottom w:val="0"/>
          <w:divBdr>
            <w:top w:val="none" w:sz="0" w:space="0" w:color="auto"/>
            <w:left w:val="none" w:sz="0" w:space="0" w:color="auto"/>
            <w:bottom w:val="none" w:sz="0" w:space="0" w:color="auto"/>
            <w:right w:val="none" w:sz="0" w:space="0" w:color="auto"/>
          </w:divBdr>
        </w:div>
        <w:div w:id="219756938">
          <w:marLeft w:val="547"/>
          <w:marRight w:val="0"/>
          <w:marTop w:val="0"/>
          <w:marBottom w:val="0"/>
          <w:divBdr>
            <w:top w:val="none" w:sz="0" w:space="0" w:color="auto"/>
            <w:left w:val="none" w:sz="0" w:space="0" w:color="auto"/>
            <w:bottom w:val="none" w:sz="0" w:space="0" w:color="auto"/>
            <w:right w:val="none" w:sz="0" w:space="0" w:color="auto"/>
          </w:divBdr>
        </w:div>
      </w:divsChild>
    </w:div>
    <w:div w:id="2053073089">
      <w:bodyDiv w:val="1"/>
      <w:marLeft w:val="0"/>
      <w:marRight w:val="0"/>
      <w:marTop w:val="0"/>
      <w:marBottom w:val="0"/>
      <w:divBdr>
        <w:top w:val="none" w:sz="0" w:space="0" w:color="auto"/>
        <w:left w:val="none" w:sz="0" w:space="0" w:color="auto"/>
        <w:bottom w:val="none" w:sz="0" w:space="0" w:color="auto"/>
        <w:right w:val="none" w:sz="0" w:space="0" w:color="auto"/>
      </w:divBdr>
      <w:divsChild>
        <w:div w:id="65394785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microsoft.com/office/2007/relationships/hdphoto" Target="media/hdphoto1.wdp"/><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s>
</file>

<file path=word/_rels/header1.xml.rels><?xml version="1.0" encoding="UTF-8" standalone="yes"?>
<Relationships xmlns="http://schemas.openxmlformats.org/package/2006/relationships"><Relationship Id="rId1" Type="http://schemas.openxmlformats.org/officeDocument/2006/relationships/image" Target="media/image44.png"/></Relationships>
</file>

<file path=word/theme/theme1.xml><?xml version="1.0" encoding="utf-8"?>
<a:theme xmlns:a="http://schemas.openxmlformats.org/drawingml/2006/main" name="Office Theme">
  <a:themeElements>
    <a:clrScheme name="Perspective">
      <a:dk1>
        <a:sysClr val="windowText" lastClr="000000"/>
      </a:dk1>
      <a:lt1>
        <a:sysClr val="window" lastClr="FFFFFF"/>
      </a:lt1>
      <a:dk2>
        <a:srgbClr val="283138"/>
      </a:dk2>
      <a:lt2>
        <a:srgbClr val="FF8600"/>
      </a:lt2>
      <a:accent1>
        <a:srgbClr val="838D9B"/>
      </a:accent1>
      <a:accent2>
        <a:srgbClr val="D2610C"/>
      </a:accent2>
      <a:accent3>
        <a:srgbClr val="80716A"/>
      </a:accent3>
      <a:accent4>
        <a:srgbClr val="94147C"/>
      </a:accent4>
      <a:accent5>
        <a:srgbClr val="5D5AD2"/>
      </a:accent5>
      <a:accent6>
        <a:srgbClr val="6F6C7D"/>
      </a:accent6>
      <a:hlink>
        <a:srgbClr val="6187E3"/>
      </a:hlink>
      <a:folHlink>
        <a:srgbClr val="7B8EB8"/>
      </a:folHlink>
    </a:clrScheme>
    <a:fontScheme name="Template-01">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BF87C3-1723-1249-937C-DD093F1BC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9361</Words>
  <Characters>53363</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mesh Aknurkar</dc:creator>
  <cp:lastModifiedBy>Nitin Sirsat</cp:lastModifiedBy>
  <cp:revision>2</cp:revision>
  <cp:lastPrinted>2021-02-12T07:48:00Z</cp:lastPrinted>
  <dcterms:created xsi:type="dcterms:W3CDTF">2023-03-28T06:03:00Z</dcterms:created>
  <dcterms:modified xsi:type="dcterms:W3CDTF">2023-03-28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5c70198a070c27a2f2b2d98172558ca4205f713a74f40acd44b36b39c6701b</vt:lpwstr>
  </property>
</Properties>
</file>